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7053601"/>
        <w:docPartObj>
          <w:docPartGallery w:val="Cover Pages"/>
          <w:docPartUnique/>
        </w:docPartObj>
      </w:sdtPr>
      <w:sdtEndPr/>
      <w:sdtContent>
        <w:p w14:paraId="74D7E54C" w14:textId="014F63BF" w:rsidR="00453989" w:rsidRDefault="006F5DEB">
          <w:r>
            <w:rPr>
              <w:noProof/>
              <w:lang w:eastAsia="en-GB"/>
            </w:rPr>
            <mc:AlternateContent>
              <mc:Choice Requires="wps">
                <w:drawing>
                  <wp:anchor distT="0" distB="0" distL="114300" distR="114300" simplePos="0" relativeHeight="251672576" behindDoc="0" locked="0" layoutInCell="1" allowOverlap="1" wp14:anchorId="0F7E739B" wp14:editId="2A47E9FE">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4952311" cy="9653270"/>
                    <wp:effectExtent l="0" t="0" r="1270" b="381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52311" cy="9653270"/>
                            </a:xfrm>
                            <a:prstGeom prst="rect">
                              <a:avLst/>
                            </a:prstGeom>
                            <a:solidFill>
                              <a:schemeClr val="accent1"/>
                            </a:solidFill>
                            <a:ln>
                              <a:noFill/>
                            </a:ln>
                            <a:extLst/>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CDD51B2" w14:textId="1E5A95C1" w:rsidR="008D6FC5" w:rsidRDefault="008D6FC5">
                                    <w:pPr>
                                      <w:pStyle w:val="Title"/>
                                      <w:jc w:val="right"/>
                                      <w:rPr>
                                        <w:caps/>
                                        <w:color w:val="FFFFFF" w:themeColor="background1"/>
                                        <w:sz w:val="80"/>
                                        <w:szCs w:val="80"/>
                                      </w:rPr>
                                    </w:pPr>
                                    <w:r>
                                      <w:rPr>
                                        <w:caps/>
                                        <w:color w:val="FFFFFF" w:themeColor="background1"/>
                                        <w:sz w:val="80"/>
                                        <w:szCs w:val="80"/>
                                      </w:rPr>
                                      <w:t>Instant messsenger</w:t>
                                    </w:r>
                                  </w:p>
                                </w:sdtContent>
                              </w:sdt>
                              <w:p w14:paraId="6193F201" w14:textId="77777777" w:rsidR="008D6FC5" w:rsidRDefault="008D6FC5">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03B7F020" w14:textId="13DF4A6D" w:rsidR="008D6FC5" w:rsidRDefault="008D6FC5">
                                    <w:pPr>
                                      <w:spacing w:before="240"/>
                                      <w:ind w:left="1008"/>
                                      <w:jc w:val="right"/>
                                      <w:rPr>
                                        <w:color w:val="FFFFFF" w:themeColor="background1"/>
                                      </w:rPr>
                                    </w:pPr>
                                    <w:r>
                                      <w:rPr>
                                        <w:color w:val="FFFFFF" w:themeColor="background1"/>
                                        <w:sz w:val="21"/>
                                        <w:szCs w:val="21"/>
                                      </w:rPr>
                                      <w:t>A-level NEA Project by Caitanya Vaghela Durley</w:t>
                                    </w:r>
                                  </w:p>
                                </w:sdtContent>
                              </w:sdt>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0F7E739B" id="Rectangle 16" o:spid="_x0000_s1026" style="position:absolute;margin-left:0;margin-top:0;width:389.95pt;height:760.1pt;z-index:251672576;visibility:visible;mso-wrap-style:square;mso-width-percent:0;mso-height-percent:960;mso-left-percent:20;mso-top-percent:20;mso-wrap-distance-left:9pt;mso-wrap-distance-top:0;mso-wrap-distance-right:9pt;mso-wrap-distance-bottom:0;mso-position-horizontal-relative:page;mso-position-vertical-relative:page;mso-width-percent: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" fillcolor="#4f81bd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4CDD51B2" w14:textId="1E5A95C1" w:rsidR="008D6FC5" w:rsidRDefault="008D6FC5">
                              <w:pPr>
                                <w:pStyle w:val="Title"/>
                                <w:jc w:val="right"/>
                                <w:rPr>
                                  <w:caps/>
                                  <w:color w:val="FFFFFF" w:themeColor="background1"/>
                                  <w:sz w:val="80"/>
                                  <w:szCs w:val="80"/>
                                </w:rPr>
                              </w:pPr>
                              <w:r>
                                <w:rPr>
                                  <w:caps/>
                                  <w:color w:val="FFFFFF" w:themeColor="background1"/>
                                  <w:sz w:val="80"/>
                                  <w:szCs w:val="80"/>
                                </w:rPr>
                                <w:t>Instant messsenger</w:t>
                              </w:r>
                            </w:p>
                          </w:sdtContent>
                        </w:sdt>
                        <w:p w14:paraId="6193F201" w14:textId="77777777" w:rsidR="008D6FC5" w:rsidRDefault="008D6FC5">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03B7F020" w14:textId="13DF4A6D" w:rsidR="008D6FC5" w:rsidRDefault="008D6FC5">
                              <w:pPr>
                                <w:spacing w:before="240"/>
                                <w:ind w:left="1008"/>
                                <w:jc w:val="right"/>
                                <w:rPr>
                                  <w:color w:val="FFFFFF" w:themeColor="background1"/>
                                </w:rPr>
                              </w:pPr>
                              <w:r>
                                <w:rPr>
                                  <w:color w:val="FFFFFF" w:themeColor="background1"/>
                                  <w:sz w:val="21"/>
                                  <w:szCs w:val="21"/>
                                </w:rPr>
                                <w:t>A-level NEA Project by Caitanya Vaghela Durley</w:t>
                              </w:r>
                            </w:p>
                          </w:sdtContent>
                        </w:sdt>
                      </w:txbxContent>
                    </v:textbox>
                    <w10:wrap anchorx="page" anchory="page"/>
                  </v:rect>
                </w:pict>
              </mc:Fallback>
            </mc:AlternateContent>
          </w:r>
          <w:r>
            <w:rPr>
              <w:noProof/>
              <w:lang w:eastAsia="en-GB"/>
            </w:rPr>
            <mc:AlternateContent>
              <mc:Choice Requires="wps">
                <w:drawing>
                  <wp:anchor distT="0" distB="0" distL="114300" distR="114300" simplePos="0" relativeHeight="251673600" behindDoc="0" locked="0" layoutInCell="1" allowOverlap="1" wp14:anchorId="1D56430D" wp14:editId="5699F7F4">
                    <wp:simplePos x="0" y="0"/>
                    <wp:positionH relativeFrom="page">
                      <wp:posOffset>5249333</wp:posOffset>
                    </wp:positionH>
                    <wp:positionV relativeFrom="page">
                      <wp:posOffset>212651</wp:posOffset>
                    </wp:positionV>
                    <wp:extent cx="2149835" cy="9655810"/>
                    <wp:effectExtent l="0" t="0" r="3175" b="381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49835"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AA8110" w14:textId="0AAEC9D9" w:rsidR="008D6FC5" w:rsidRDefault="008D6FC5">
                                <w:pPr>
                                  <w:pStyle w:val="Subtitle"/>
                                  <w:rPr>
                                    <w:rFonts w:cstheme="minorBidi"/>
                                    <w:color w:val="FFFFFF" w:themeColor="background1"/>
                                  </w:rPr>
                                </w:pPr>
                                <w:r>
                                  <w:rPr>
                                    <w:rFonts w:cstheme="minorBidi"/>
                                    <w:color w:val="FFFFFF" w:themeColor="background1"/>
                                  </w:rPr>
                                  <w:t>Candidate number: 4022</w:t>
                                </w:r>
                              </w:p>
                              <w:p w14:paraId="6E823297" w14:textId="40FDB305" w:rsidR="008D6FC5" w:rsidRPr="006F5DEB" w:rsidRDefault="008D6FC5" w:rsidP="006F5DEB">
                                <w:pPr>
                                  <w:rPr>
                                    <w:lang w:val="en-US"/>
                                  </w:rPr>
                                </w:pPr>
                                <w:r>
                                  <w:rPr>
                                    <w:lang w:val="en-US"/>
                                  </w:rPr>
                                  <w:t>Centre number: 31260</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w:pict>
                  <v:rect w14:anchorId="1D56430D" id="Rectangle 472" o:spid="_x0000_s1027" style="position:absolute;margin-left:413.35pt;margin-top:16.75pt;width:169.3pt;height:760.3pt;z-index:251673600;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" fillcolor="#1f497d [3215]" stroked="f" strokeweight="2pt">
                    <v:textbox inset="14.4pt,,14.4pt">
                      <w:txbxContent>
                        <w:p w14:paraId="51AA8110" w14:textId="0AAEC9D9" w:rsidR="008D6FC5" w:rsidRDefault="008D6FC5">
                          <w:pPr>
                            <w:pStyle w:val="Subtitle"/>
                            <w:rPr>
                              <w:rFonts w:cstheme="minorBidi"/>
                              <w:color w:val="FFFFFF" w:themeColor="background1"/>
                            </w:rPr>
                          </w:pPr>
                          <w:r>
                            <w:rPr>
                              <w:rFonts w:cstheme="minorBidi"/>
                              <w:color w:val="FFFFFF" w:themeColor="background1"/>
                            </w:rPr>
                            <w:t>Candidate number: 4022</w:t>
                          </w:r>
                        </w:p>
                        <w:p w14:paraId="6E823297" w14:textId="40FDB305" w:rsidR="008D6FC5" w:rsidRPr="006F5DEB" w:rsidRDefault="008D6FC5" w:rsidP="006F5DEB">
                          <w:pPr>
                            <w:rPr>
                              <w:lang w:val="en-US"/>
                            </w:rPr>
                          </w:pPr>
                          <w:r>
                            <w:rPr>
                              <w:lang w:val="en-US"/>
                            </w:rPr>
                            <w:t>Centre number: 31260</w:t>
                          </w:r>
                        </w:p>
                      </w:txbxContent>
                    </v:textbox>
                    <w10:wrap anchorx="page" anchory="page"/>
                  </v:rect>
                </w:pict>
              </mc:Fallback>
            </mc:AlternateContent>
          </w:r>
        </w:p>
        <w:p w14:paraId="19849CC2" w14:textId="77777777" w:rsidR="00453989" w:rsidRDefault="00453989"/>
        <w:p w14:paraId="6FB6A4CD" w14:textId="50BB1085" w:rsidR="00453989" w:rsidRDefault="00453989">
          <w:pPr>
            <w:rPr>
              <w:rFonts w:asciiTheme="majorHAnsi" w:eastAsiaTheme="majorEastAsia" w:hAnsiTheme="majorHAnsi" w:cstheme="majorBidi"/>
              <w:color w:val="365F91"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GB"/>
        </w:rPr>
        <w:id w:val="-697232019"/>
        <w:docPartObj>
          <w:docPartGallery w:val="Table of Contents"/>
          <w:docPartUnique/>
        </w:docPartObj>
      </w:sdtPr>
      <w:sdtEndPr>
        <w:rPr>
          <w:rFonts w:eastAsia="SimSun"/>
          <w:b/>
          <w:bCs/>
          <w:noProof/>
          <w:sz w:val="24"/>
          <w:szCs w:val="24"/>
        </w:rPr>
      </w:sdtEndPr>
      <w:sdtContent>
        <w:p w14:paraId="21D3361E" w14:textId="3FA31DAF" w:rsidR="00453989" w:rsidRDefault="00453989">
          <w:pPr>
            <w:pStyle w:val="TOCHeading"/>
          </w:pPr>
          <w:r>
            <w:t>Contents</w:t>
          </w:r>
        </w:p>
        <w:p w14:paraId="4DBCAB5F" w14:textId="2BFAFC4A" w:rsidR="00503C02" w:rsidRDefault="00453989">
          <w:pPr>
            <w:pStyle w:val="TOC1"/>
            <w:tabs>
              <w:tab w:val="right" w:leader="dot" w:pos="9016"/>
            </w:tabs>
            <w:rPr>
              <w:rFonts w:eastAsiaTheme="minorEastAsia" w:cs="Latha"/>
              <w:noProof/>
              <w:sz w:val="22"/>
              <w:szCs w:val="22"/>
              <w:lang w:eastAsia="en-GB" w:bidi="gu-IN"/>
            </w:rPr>
          </w:pPr>
          <w:r>
            <w:rPr>
              <w:b/>
              <w:bCs/>
              <w:noProof/>
            </w:rPr>
            <w:fldChar w:fldCharType="begin"/>
          </w:r>
          <w:r>
            <w:rPr>
              <w:b/>
              <w:bCs/>
              <w:noProof/>
            </w:rPr>
            <w:instrText xml:space="preserve"> TOC \o "1-3" \h \z \u </w:instrText>
          </w:r>
          <w:r>
            <w:rPr>
              <w:b/>
              <w:bCs/>
              <w:noProof/>
            </w:rPr>
            <w:fldChar w:fldCharType="separate"/>
          </w:r>
          <w:bookmarkStart w:id="0" w:name="_GoBack"/>
          <w:bookmarkEnd w:id="0"/>
          <w:r w:rsidR="00503C02" w:rsidRPr="00463E63">
            <w:rPr>
              <w:rStyle w:val="Hyperlink"/>
              <w:noProof/>
            </w:rPr>
            <w:fldChar w:fldCharType="begin"/>
          </w:r>
          <w:r w:rsidR="00503C02" w:rsidRPr="00463E63">
            <w:rPr>
              <w:rStyle w:val="Hyperlink"/>
              <w:noProof/>
            </w:rPr>
            <w:instrText xml:space="preserve"> </w:instrText>
          </w:r>
          <w:r w:rsidR="00503C02">
            <w:rPr>
              <w:noProof/>
            </w:rPr>
            <w:instrText>HYPERLINK \l "_Toc7094035"</w:instrText>
          </w:r>
          <w:r w:rsidR="00503C02" w:rsidRPr="00463E63">
            <w:rPr>
              <w:rStyle w:val="Hyperlink"/>
              <w:noProof/>
            </w:rPr>
            <w:instrText xml:space="preserve"> </w:instrText>
          </w:r>
          <w:r w:rsidR="00503C02" w:rsidRPr="00463E63">
            <w:rPr>
              <w:rStyle w:val="Hyperlink"/>
              <w:noProof/>
            </w:rPr>
          </w:r>
          <w:r w:rsidR="00503C02" w:rsidRPr="00463E63">
            <w:rPr>
              <w:rStyle w:val="Hyperlink"/>
              <w:noProof/>
            </w:rPr>
            <w:fldChar w:fldCharType="separate"/>
          </w:r>
          <w:r w:rsidR="00503C02" w:rsidRPr="00463E63">
            <w:rPr>
              <w:rStyle w:val="Hyperlink"/>
              <w:noProof/>
            </w:rPr>
            <w:t>Analysis</w:t>
          </w:r>
          <w:r w:rsidR="00503C02">
            <w:rPr>
              <w:noProof/>
              <w:webHidden/>
            </w:rPr>
            <w:tab/>
          </w:r>
          <w:r w:rsidR="00503C02">
            <w:rPr>
              <w:noProof/>
              <w:webHidden/>
            </w:rPr>
            <w:fldChar w:fldCharType="begin"/>
          </w:r>
          <w:r w:rsidR="00503C02">
            <w:rPr>
              <w:noProof/>
              <w:webHidden/>
            </w:rPr>
            <w:instrText xml:space="preserve"> PAGEREF _Toc7094035 \h </w:instrText>
          </w:r>
          <w:r w:rsidR="00503C02">
            <w:rPr>
              <w:noProof/>
              <w:webHidden/>
            </w:rPr>
          </w:r>
          <w:r w:rsidR="00503C02">
            <w:rPr>
              <w:noProof/>
              <w:webHidden/>
            </w:rPr>
            <w:fldChar w:fldCharType="separate"/>
          </w:r>
          <w:r w:rsidR="00503C02">
            <w:rPr>
              <w:noProof/>
              <w:webHidden/>
            </w:rPr>
            <w:t>5</w:t>
          </w:r>
          <w:r w:rsidR="00503C02">
            <w:rPr>
              <w:noProof/>
              <w:webHidden/>
            </w:rPr>
            <w:fldChar w:fldCharType="end"/>
          </w:r>
          <w:r w:rsidR="00503C02" w:rsidRPr="00463E63">
            <w:rPr>
              <w:rStyle w:val="Hyperlink"/>
              <w:noProof/>
            </w:rPr>
            <w:fldChar w:fldCharType="end"/>
          </w:r>
        </w:p>
        <w:p w14:paraId="5A0735A6" w14:textId="6B3FE4FF" w:rsidR="00503C02" w:rsidRDefault="00503C02">
          <w:pPr>
            <w:pStyle w:val="TOC2"/>
            <w:tabs>
              <w:tab w:val="right" w:leader="dot" w:pos="9016"/>
            </w:tabs>
            <w:rPr>
              <w:rFonts w:eastAsiaTheme="minorEastAsia" w:cs="Latha"/>
              <w:noProof/>
              <w:sz w:val="22"/>
              <w:szCs w:val="22"/>
              <w:lang w:eastAsia="en-GB" w:bidi="gu-IN"/>
            </w:rPr>
          </w:pPr>
          <w:hyperlink w:anchor="_Toc7094036" w:history="1">
            <w:r w:rsidRPr="00463E63">
              <w:rPr>
                <w:rStyle w:val="Hyperlink"/>
                <w:noProof/>
              </w:rPr>
              <w:t>Project Outline</w:t>
            </w:r>
            <w:r>
              <w:rPr>
                <w:noProof/>
                <w:webHidden/>
              </w:rPr>
              <w:tab/>
            </w:r>
            <w:r>
              <w:rPr>
                <w:noProof/>
                <w:webHidden/>
              </w:rPr>
              <w:fldChar w:fldCharType="begin"/>
            </w:r>
            <w:r>
              <w:rPr>
                <w:noProof/>
                <w:webHidden/>
              </w:rPr>
              <w:instrText xml:space="preserve"> PAGEREF _Toc7094036 \h </w:instrText>
            </w:r>
            <w:r>
              <w:rPr>
                <w:noProof/>
                <w:webHidden/>
              </w:rPr>
            </w:r>
            <w:r>
              <w:rPr>
                <w:noProof/>
                <w:webHidden/>
              </w:rPr>
              <w:fldChar w:fldCharType="separate"/>
            </w:r>
            <w:r>
              <w:rPr>
                <w:noProof/>
                <w:webHidden/>
              </w:rPr>
              <w:t>5</w:t>
            </w:r>
            <w:r>
              <w:rPr>
                <w:noProof/>
                <w:webHidden/>
              </w:rPr>
              <w:fldChar w:fldCharType="end"/>
            </w:r>
          </w:hyperlink>
        </w:p>
        <w:p w14:paraId="61A20ED9" w14:textId="607C557F" w:rsidR="00503C02" w:rsidRDefault="00503C02">
          <w:pPr>
            <w:pStyle w:val="TOC2"/>
            <w:tabs>
              <w:tab w:val="right" w:leader="dot" w:pos="9016"/>
            </w:tabs>
            <w:rPr>
              <w:rFonts w:eastAsiaTheme="minorEastAsia" w:cs="Latha"/>
              <w:noProof/>
              <w:sz w:val="22"/>
              <w:szCs w:val="22"/>
              <w:lang w:eastAsia="en-GB" w:bidi="gu-IN"/>
            </w:rPr>
          </w:pPr>
          <w:hyperlink w:anchor="_Toc7094037" w:history="1">
            <w:r w:rsidRPr="00463E63">
              <w:rPr>
                <w:rStyle w:val="Hyperlink"/>
                <w:noProof/>
              </w:rPr>
              <w:t>Client</w:t>
            </w:r>
            <w:r>
              <w:rPr>
                <w:noProof/>
                <w:webHidden/>
              </w:rPr>
              <w:tab/>
            </w:r>
            <w:r>
              <w:rPr>
                <w:noProof/>
                <w:webHidden/>
              </w:rPr>
              <w:fldChar w:fldCharType="begin"/>
            </w:r>
            <w:r>
              <w:rPr>
                <w:noProof/>
                <w:webHidden/>
              </w:rPr>
              <w:instrText xml:space="preserve"> PAGEREF _Toc7094037 \h </w:instrText>
            </w:r>
            <w:r>
              <w:rPr>
                <w:noProof/>
                <w:webHidden/>
              </w:rPr>
            </w:r>
            <w:r>
              <w:rPr>
                <w:noProof/>
                <w:webHidden/>
              </w:rPr>
              <w:fldChar w:fldCharType="separate"/>
            </w:r>
            <w:r>
              <w:rPr>
                <w:noProof/>
                <w:webHidden/>
              </w:rPr>
              <w:t>5</w:t>
            </w:r>
            <w:r>
              <w:rPr>
                <w:noProof/>
                <w:webHidden/>
              </w:rPr>
              <w:fldChar w:fldCharType="end"/>
            </w:r>
          </w:hyperlink>
        </w:p>
        <w:p w14:paraId="21208A1A" w14:textId="3A73B68F" w:rsidR="00503C02" w:rsidRDefault="00503C02">
          <w:pPr>
            <w:pStyle w:val="TOC2"/>
            <w:tabs>
              <w:tab w:val="right" w:leader="dot" w:pos="9016"/>
            </w:tabs>
            <w:rPr>
              <w:rFonts w:eastAsiaTheme="minorEastAsia" w:cs="Latha"/>
              <w:noProof/>
              <w:sz w:val="22"/>
              <w:szCs w:val="22"/>
              <w:lang w:eastAsia="en-GB" w:bidi="gu-IN"/>
            </w:rPr>
          </w:pPr>
          <w:hyperlink w:anchor="_Toc7094038" w:history="1">
            <w:r w:rsidRPr="00463E63">
              <w:rPr>
                <w:rStyle w:val="Hyperlink"/>
                <w:noProof/>
              </w:rPr>
              <w:t>Research</w:t>
            </w:r>
            <w:r>
              <w:rPr>
                <w:noProof/>
                <w:webHidden/>
              </w:rPr>
              <w:tab/>
            </w:r>
            <w:r>
              <w:rPr>
                <w:noProof/>
                <w:webHidden/>
              </w:rPr>
              <w:fldChar w:fldCharType="begin"/>
            </w:r>
            <w:r>
              <w:rPr>
                <w:noProof/>
                <w:webHidden/>
              </w:rPr>
              <w:instrText xml:space="preserve"> PAGEREF _Toc7094038 \h </w:instrText>
            </w:r>
            <w:r>
              <w:rPr>
                <w:noProof/>
                <w:webHidden/>
              </w:rPr>
            </w:r>
            <w:r>
              <w:rPr>
                <w:noProof/>
                <w:webHidden/>
              </w:rPr>
              <w:fldChar w:fldCharType="separate"/>
            </w:r>
            <w:r>
              <w:rPr>
                <w:noProof/>
                <w:webHidden/>
              </w:rPr>
              <w:t>6</w:t>
            </w:r>
            <w:r>
              <w:rPr>
                <w:noProof/>
                <w:webHidden/>
              </w:rPr>
              <w:fldChar w:fldCharType="end"/>
            </w:r>
          </w:hyperlink>
        </w:p>
        <w:p w14:paraId="785ED72A" w14:textId="55CD6099" w:rsidR="00503C02" w:rsidRDefault="00503C02">
          <w:pPr>
            <w:pStyle w:val="TOC3"/>
            <w:tabs>
              <w:tab w:val="right" w:leader="dot" w:pos="9016"/>
            </w:tabs>
            <w:rPr>
              <w:rFonts w:eastAsiaTheme="minorEastAsia" w:cs="Latha"/>
              <w:noProof/>
              <w:sz w:val="22"/>
              <w:szCs w:val="22"/>
              <w:lang w:eastAsia="en-GB" w:bidi="gu-IN"/>
            </w:rPr>
          </w:pPr>
          <w:hyperlink w:anchor="_Toc7094039" w:history="1">
            <w:r w:rsidRPr="00463E63">
              <w:rPr>
                <w:rStyle w:val="Hyperlink"/>
                <w:noProof/>
              </w:rPr>
              <w:t>Instant Messengers</w:t>
            </w:r>
            <w:r>
              <w:rPr>
                <w:noProof/>
                <w:webHidden/>
              </w:rPr>
              <w:tab/>
            </w:r>
            <w:r>
              <w:rPr>
                <w:noProof/>
                <w:webHidden/>
              </w:rPr>
              <w:fldChar w:fldCharType="begin"/>
            </w:r>
            <w:r>
              <w:rPr>
                <w:noProof/>
                <w:webHidden/>
              </w:rPr>
              <w:instrText xml:space="preserve"> PAGEREF _Toc7094039 \h </w:instrText>
            </w:r>
            <w:r>
              <w:rPr>
                <w:noProof/>
                <w:webHidden/>
              </w:rPr>
            </w:r>
            <w:r>
              <w:rPr>
                <w:noProof/>
                <w:webHidden/>
              </w:rPr>
              <w:fldChar w:fldCharType="separate"/>
            </w:r>
            <w:r>
              <w:rPr>
                <w:noProof/>
                <w:webHidden/>
              </w:rPr>
              <w:t>6</w:t>
            </w:r>
            <w:r>
              <w:rPr>
                <w:noProof/>
                <w:webHidden/>
              </w:rPr>
              <w:fldChar w:fldCharType="end"/>
            </w:r>
          </w:hyperlink>
        </w:p>
        <w:p w14:paraId="697170A6" w14:textId="34026E60" w:rsidR="00503C02" w:rsidRDefault="00503C02">
          <w:pPr>
            <w:pStyle w:val="TOC3"/>
            <w:tabs>
              <w:tab w:val="right" w:leader="dot" w:pos="9016"/>
            </w:tabs>
            <w:rPr>
              <w:rFonts w:eastAsiaTheme="minorEastAsia" w:cs="Latha"/>
              <w:noProof/>
              <w:sz w:val="22"/>
              <w:szCs w:val="22"/>
              <w:lang w:eastAsia="en-GB" w:bidi="gu-IN"/>
            </w:rPr>
          </w:pPr>
          <w:hyperlink w:anchor="_Toc7094040" w:history="1">
            <w:r w:rsidRPr="00463E63">
              <w:rPr>
                <w:rStyle w:val="Hyperlink"/>
                <w:noProof/>
              </w:rPr>
              <w:t>User Interface</w:t>
            </w:r>
            <w:r>
              <w:rPr>
                <w:noProof/>
                <w:webHidden/>
              </w:rPr>
              <w:tab/>
            </w:r>
            <w:r>
              <w:rPr>
                <w:noProof/>
                <w:webHidden/>
              </w:rPr>
              <w:fldChar w:fldCharType="begin"/>
            </w:r>
            <w:r>
              <w:rPr>
                <w:noProof/>
                <w:webHidden/>
              </w:rPr>
              <w:instrText xml:space="preserve"> PAGEREF _Toc7094040 \h </w:instrText>
            </w:r>
            <w:r>
              <w:rPr>
                <w:noProof/>
                <w:webHidden/>
              </w:rPr>
            </w:r>
            <w:r>
              <w:rPr>
                <w:noProof/>
                <w:webHidden/>
              </w:rPr>
              <w:fldChar w:fldCharType="separate"/>
            </w:r>
            <w:r>
              <w:rPr>
                <w:noProof/>
                <w:webHidden/>
              </w:rPr>
              <w:t>7</w:t>
            </w:r>
            <w:r>
              <w:rPr>
                <w:noProof/>
                <w:webHidden/>
              </w:rPr>
              <w:fldChar w:fldCharType="end"/>
            </w:r>
          </w:hyperlink>
        </w:p>
        <w:p w14:paraId="3FFB7D07" w14:textId="4E7E0558" w:rsidR="00503C02" w:rsidRDefault="00503C02">
          <w:pPr>
            <w:pStyle w:val="TOC3"/>
            <w:tabs>
              <w:tab w:val="right" w:leader="dot" w:pos="9016"/>
            </w:tabs>
            <w:rPr>
              <w:rFonts w:eastAsiaTheme="minorEastAsia" w:cs="Latha"/>
              <w:noProof/>
              <w:sz w:val="22"/>
              <w:szCs w:val="22"/>
              <w:lang w:eastAsia="en-GB" w:bidi="gu-IN"/>
            </w:rPr>
          </w:pPr>
          <w:hyperlink w:anchor="_Toc7094041" w:history="1">
            <w:r w:rsidRPr="00463E63">
              <w:rPr>
                <w:rStyle w:val="Hyperlink"/>
                <w:noProof/>
              </w:rPr>
              <w:t>Client-Server and Peer-to-Peer</w:t>
            </w:r>
            <w:r>
              <w:rPr>
                <w:noProof/>
                <w:webHidden/>
              </w:rPr>
              <w:tab/>
            </w:r>
            <w:r>
              <w:rPr>
                <w:noProof/>
                <w:webHidden/>
              </w:rPr>
              <w:fldChar w:fldCharType="begin"/>
            </w:r>
            <w:r>
              <w:rPr>
                <w:noProof/>
                <w:webHidden/>
              </w:rPr>
              <w:instrText xml:space="preserve"> PAGEREF _Toc7094041 \h </w:instrText>
            </w:r>
            <w:r>
              <w:rPr>
                <w:noProof/>
                <w:webHidden/>
              </w:rPr>
            </w:r>
            <w:r>
              <w:rPr>
                <w:noProof/>
                <w:webHidden/>
              </w:rPr>
              <w:fldChar w:fldCharType="separate"/>
            </w:r>
            <w:r>
              <w:rPr>
                <w:noProof/>
                <w:webHidden/>
              </w:rPr>
              <w:t>8</w:t>
            </w:r>
            <w:r>
              <w:rPr>
                <w:noProof/>
                <w:webHidden/>
              </w:rPr>
              <w:fldChar w:fldCharType="end"/>
            </w:r>
          </w:hyperlink>
        </w:p>
        <w:p w14:paraId="2DF83E86" w14:textId="0F86B515" w:rsidR="00503C02" w:rsidRDefault="00503C02">
          <w:pPr>
            <w:pStyle w:val="TOC3"/>
            <w:tabs>
              <w:tab w:val="right" w:leader="dot" w:pos="9016"/>
            </w:tabs>
            <w:rPr>
              <w:rFonts w:eastAsiaTheme="minorEastAsia" w:cs="Latha"/>
              <w:noProof/>
              <w:sz w:val="22"/>
              <w:szCs w:val="22"/>
              <w:lang w:eastAsia="en-GB" w:bidi="gu-IN"/>
            </w:rPr>
          </w:pPr>
          <w:hyperlink w:anchor="_Toc7094042" w:history="1">
            <w:r w:rsidRPr="00463E63">
              <w:rPr>
                <w:rStyle w:val="Hyperlink"/>
                <w:noProof/>
              </w:rPr>
              <w:t>Connections</w:t>
            </w:r>
            <w:r>
              <w:rPr>
                <w:noProof/>
                <w:webHidden/>
              </w:rPr>
              <w:tab/>
            </w:r>
            <w:r>
              <w:rPr>
                <w:noProof/>
                <w:webHidden/>
              </w:rPr>
              <w:fldChar w:fldCharType="begin"/>
            </w:r>
            <w:r>
              <w:rPr>
                <w:noProof/>
                <w:webHidden/>
              </w:rPr>
              <w:instrText xml:space="preserve"> PAGEREF _Toc7094042 \h </w:instrText>
            </w:r>
            <w:r>
              <w:rPr>
                <w:noProof/>
                <w:webHidden/>
              </w:rPr>
            </w:r>
            <w:r>
              <w:rPr>
                <w:noProof/>
                <w:webHidden/>
              </w:rPr>
              <w:fldChar w:fldCharType="separate"/>
            </w:r>
            <w:r>
              <w:rPr>
                <w:noProof/>
                <w:webHidden/>
              </w:rPr>
              <w:t>8</w:t>
            </w:r>
            <w:r>
              <w:rPr>
                <w:noProof/>
                <w:webHidden/>
              </w:rPr>
              <w:fldChar w:fldCharType="end"/>
            </w:r>
          </w:hyperlink>
        </w:p>
        <w:p w14:paraId="27837160" w14:textId="4E1BE0D5" w:rsidR="00503C02" w:rsidRDefault="00503C02">
          <w:pPr>
            <w:pStyle w:val="TOC3"/>
            <w:tabs>
              <w:tab w:val="right" w:leader="dot" w:pos="9016"/>
            </w:tabs>
            <w:rPr>
              <w:rFonts w:eastAsiaTheme="minorEastAsia" w:cs="Latha"/>
              <w:noProof/>
              <w:sz w:val="22"/>
              <w:szCs w:val="22"/>
              <w:lang w:eastAsia="en-GB" w:bidi="gu-IN"/>
            </w:rPr>
          </w:pPr>
          <w:hyperlink w:anchor="_Toc7094043" w:history="1">
            <w:r w:rsidRPr="00463E63">
              <w:rPr>
                <w:rStyle w:val="Hyperlink"/>
                <w:noProof/>
              </w:rPr>
              <w:t>Protocols</w:t>
            </w:r>
            <w:r>
              <w:rPr>
                <w:noProof/>
                <w:webHidden/>
              </w:rPr>
              <w:tab/>
            </w:r>
            <w:r>
              <w:rPr>
                <w:noProof/>
                <w:webHidden/>
              </w:rPr>
              <w:fldChar w:fldCharType="begin"/>
            </w:r>
            <w:r>
              <w:rPr>
                <w:noProof/>
                <w:webHidden/>
              </w:rPr>
              <w:instrText xml:space="preserve"> PAGEREF _Toc7094043 \h </w:instrText>
            </w:r>
            <w:r>
              <w:rPr>
                <w:noProof/>
                <w:webHidden/>
              </w:rPr>
            </w:r>
            <w:r>
              <w:rPr>
                <w:noProof/>
                <w:webHidden/>
              </w:rPr>
              <w:fldChar w:fldCharType="separate"/>
            </w:r>
            <w:r>
              <w:rPr>
                <w:noProof/>
                <w:webHidden/>
              </w:rPr>
              <w:t>9</w:t>
            </w:r>
            <w:r>
              <w:rPr>
                <w:noProof/>
                <w:webHidden/>
              </w:rPr>
              <w:fldChar w:fldCharType="end"/>
            </w:r>
          </w:hyperlink>
        </w:p>
        <w:p w14:paraId="78A1296B" w14:textId="1E74C8BD" w:rsidR="00503C02" w:rsidRDefault="00503C02">
          <w:pPr>
            <w:pStyle w:val="TOC3"/>
            <w:tabs>
              <w:tab w:val="right" w:leader="dot" w:pos="9016"/>
            </w:tabs>
            <w:rPr>
              <w:rFonts w:eastAsiaTheme="minorEastAsia" w:cs="Latha"/>
              <w:noProof/>
              <w:sz w:val="22"/>
              <w:szCs w:val="22"/>
              <w:lang w:eastAsia="en-GB" w:bidi="gu-IN"/>
            </w:rPr>
          </w:pPr>
          <w:hyperlink w:anchor="_Toc7094044" w:history="1">
            <w:r w:rsidRPr="00463E63">
              <w:rPr>
                <w:rStyle w:val="Hyperlink"/>
                <w:noProof/>
              </w:rPr>
              <w:t>Threading</w:t>
            </w:r>
            <w:r>
              <w:rPr>
                <w:noProof/>
                <w:webHidden/>
              </w:rPr>
              <w:tab/>
            </w:r>
            <w:r>
              <w:rPr>
                <w:noProof/>
                <w:webHidden/>
              </w:rPr>
              <w:fldChar w:fldCharType="begin"/>
            </w:r>
            <w:r>
              <w:rPr>
                <w:noProof/>
                <w:webHidden/>
              </w:rPr>
              <w:instrText xml:space="preserve"> PAGEREF _Toc7094044 \h </w:instrText>
            </w:r>
            <w:r>
              <w:rPr>
                <w:noProof/>
                <w:webHidden/>
              </w:rPr>
            </w:r>
            <w:r>
              <w:rPr>
                <w:noProof/>
                <w:webHidden/>
              </w:rPr>
              <w:fldChar w:fldCharType="separate"/>
            </w:r>
            <w:r>
              <w:rPr>
                <w:noProof/>
                <w:webHidden/>
              </w:rPr>
              <w:t>9</w:t>
            </w:r>
            <w:r>
              <w:rPr>
                <w:noProof/>
                <w:webHidden/>
              </w:rPr>
              <w:fldChar w:fldCharType="end"/>
            </w:r>
          </w:hyperlink>
        </w:p>
        <w:p w14:paraId="59BEDAE4" w14:textId="161FA54C" w:rsidR="00503C02" w:rsidRDefault="00503C02">
          <w:pPr>
            <w:pStyle w:val="TOC3"/>
            <w:tabs>
              <w:tab w:val="right" w:leader="dot" w:pos="9016"/>
            </w:tabs>
            <w:rPr>
              <w:rFonts w:eastAsiaTheme="minorEastAsia" w:cs="Latha"/>
              <w:noProof/>
              <w:sz w:val="22"/>
              <w:szCs w:val="22"/>
              <w:lang w:eastAsia="en-GB" w:bidi="gu-IN"/>
            </w:rPr>
          </w:pPr>
          <w:hyperlink w:anchor="_Toc7094045" w:history="1">
            <w:r w:rsidRPr="00463E63">
              <w:rPr>
                <w:rStyle w:val="Hyperlink"/>
                <w:noProof/>
              </w:rPr>
              <w:t>Storage</w:t>
            </w:r>
            <w:r>
              <w:rPr>
                <w:noProof/>
                <w:webHidden/>
              </w:rPr>
              <w:tab/>
            </w:r>
            <w:r>
              <w:rPr>
                <w:noProof/>
                <w:webHidden/>
              </w:rPr>
              <w:fldChar w:fldCharType="begin"/>
            </w:r>
            <w:r>
              <w:rPr>
                <w:noProof/>
                <w:webHidden/>
              </w:rPr>
              <w:instrText xml:space="preserve"> PAGEREF _Toc7094045 \h </w:instrText>
            </w:r>
            <w:r>
              <w:rPr>
                <w:noProof/>
                <w:webHidden/>
              </w:rPr>
            </w:r>
            <w:r>
              <w:rPr>
                <w:noProof/>
                <w:webHidden/>
              </w:rPr>
              <w:fldChar w:fldCharType="separate"/>
            </w:r>
            <w:r>
              <w:rPr>
                <w:noProof/>
                <w:webHidden/>
              </w:rPr>
              <w:t>9</w:t>
            </w:r>
            <w:r>
              <w:rPr>
                <w:noProof/>
                <w:webHidden/>
              </w:rPr>
              <w:fldChar w:fldCharType="end"/>
            </w:r>
          </w:hyperlink>
        </w:p>
        <w:p w14:paraId="09E041C3" w14:textId="5FA5A6FB" w:rsidR="00503C02" w:rsidRDefault="00503C02">
          <w:pPr>
            <w:pStyle w:val="TOC3"/>
            <w:tabs>
              <w:tab w:val="right" w:leader="dot" w:pos="9016"/>
            </w:tabs>
            <w:rPr>
              <w:rFonts w:eastAsiaTheme="minorEastAsia" w:cs="Latha"/>
              <w:noProof/>
              <w:sz w:val="22"/>
              <w:szCs w:val="22"/>
              <w:lang w:eastAsia="en-GB" w:bidi="gu-IN"/>
            </w:rPr>
          </w:pPr>
          <w:hyperlink w:anchor="_Toc7094046" w:history="1">
            <w:r w:rsidRPr="00463E63">
              <w:rPr>
                <w:rStyle w:val="Hyperlink"/>
                <w:noProof/>
              </w:rPr>
              <w:t>Defensive Programming</w:t>
            </w:r>
            <w:r>
              <w:rPr>
                <w:noProof/>
                <w:webHidden/>
              </w:rPr>
              <w:tab/>
            </w:r>
            <w:r>
              <w:rPr>
                <w:noProof/>
                <w:webHidden/>
              </w:rPr>
              <w:fldChar w:fldCharType="begin"/>
            </w:r>
            <w:r>
              <w:rPr>
                <w:noProof/>
                <w:webHidden/>
              </w:rPr>
              <w:instrText xml:space="preserve"> PAGEREF _Toc7094046 \h </w:instrText>
            </w:r>
            <w:r>
              <w:rPr>
                <w:noProof/>
                <w:webHidden/>
              </w:rPr>
            </w:r>
            <w:r>
              <w:rPr>
                <w:noProof/>
                <w:webHidden/>
              </w:rPr>
              <w:fldChar w:fldCharType="separate"/>
            </w:r>
            <w:r>
              <w:rPr>
                <w:noProof/>
                <w:webHidden/>
              </w:rPr>
              <w:t>10</w:t>
            </w:r>
            <w:r>
              <w:rPr>
                <w:noProof/>
                <w:webHidden/>
              </w:rPr>
              <w:fldChar w:fldCharType="end"/>
            </w:r>
          </w:hyperlink>
        </w:p>
        <w:p w14:paraId="7B477CA6" w14:textId="62314E7D" w:rsidR="00503C02" w:rsidRDefault="00503C02">
          <w:pPr>
            <w:pStyle w:val="TOC3"/>
            <w:tabs>
              <w:tab w:val="right" w:leader="dot" w:pos="9016"/>
            </w:tabs>
            <w:rPr>
              <w:rFonts w:eastAsiaTheme="minorEastAsia" w:cs="Latha"/>
              <w:noProof/>
              <w:sz w:val="22"/>
              <w:szCs w:val="22"/>
              <w:lang w:eastAsia="en-GB" w:bidi="gu-IN"/>
            </w:rPr>
          </w:pPr>
          <w:hyperlink w:anchor="_Toc7094047" w:history="1">
            <w:r w:rsidRPr="00463E63">
              <w:rPr>
                <w:rStyle w:val="Hyperlink"/>
                <w:noProof/>
              </w:rPr>
              <w:t>Encryption</w:t>
            </w:r>
            <w:r>
              <w:rPr>
                <w:noProof/>
                <w:webHidden/>
              </w:rPr>
              <w:tab/>
            </w:r>
            <w:r>
              <w:rPr>
                <w:noProof/>
                <w:webHidden/>
              </w:rPr>
              <w:fldChar w:fldCharType="begin"/>
            </w:r>
            <w:r>
              <w:rPr>
                <w:noProof/>
                <w:webHidden/>
              </w:rPr>
              <w:instrText xml:space="preserve"> PAGEREF _Toc7094047 \h </w:instrText>
            </w:r>
            <w:r>
              <w:rPr>
                <w:noProof/>
                <w:webHidden/>
              </w:rPr>
            </w:r>
            <w:r>
              <w:rPr>
                <w:noProof/>
                <w:webHidden/>
              </w:rPr>
              <w:fldChar w:fldCharType="separate"/>
            </w:r>
            <w:r>
              <w:rPr>
                <w:noProof/>
                <w:webHidden/>
              </w:rPr>
              <w:t>10</w:t>
            </w:r>
            <w:r>
              <w:rPr>
                <w:noProof/>
                <w:webHidden/>
              </w:rPr>
              <w:fldChar w:fldCharType="end"/>
            </w:r>
          </w:hyperlink>
        </w:p>
        <w:p w14:paraId="0085EFF5" w14:textId="2851226F" w:rsidR="00503C02" w:rsidRDefault="00503C02">
          <w:pPr>
            <w:pStyle w:val="TOC3"/>
            <w:tabs>
              <w:tab w:val="right" w:leader="dot" w:pos="9016"/>
            </w:tabs>
            <w:rPr>
              <w:rFonts w:eastAsiaTheme="minorEastAsia" w:cs="Latha"/>
              <w:noProof/>
              <w:sz w:val="22"/>
              <w:szCs w:val="22"/>
              <w:lang w:eastAsia="en-GB" w:bidi="gu-IN"/>
            </w:rPr>
          </w:pPr>
          <w:hyperlink w:anchor="_Toc7094048" w:history="1">
            <w:r w:rsidRPr="00463E63">
              <w:rPr>
                <w:rStyle w:val="Hyperlink"/>
                <w:noProof/>
              </w:rPr>
              <w:t>Hashing</w:t>
            </w:r>
            <w:r>
              <w:rPr>
                <w:noProof/>
                <w:webHidden/>
              </w:rPr>
              <w:tab/>
            </w:r>
            <w:r>
              <w:rPr>
                <w:noProof/>
                <w:webHidden/>
              </w:rPr>
              <w:fldChar w:fldCharType="begin"/>
            </w:r>
            <w:r>
              <w:rPr>
                <w:noProof/>
                <w:webHidden/>
              </w:rPr>
              <w:instrText xml:space="preserve"> PAGEREF _Toc7094048 \h </w:instrText>
            </w:r>
            <w:r>
              <w:rPr>
                <w:noProof/>
                <w:webHidden/>
              </w:rPr>
            </w:r>
            <w:r>
              <w:rPr>
                <w:noProof/>
                <w:webHidden/>
              </w:rPr>
              <w:fldChar w:fldCharType="separate"/>
            </w:r>
            <w:r>
              <w:rPr>
                <w:noProof/>
                <w:webHidden/>
              </w:rPr>
              <w:t>12</w:t>
            </w:r>
            <w:r>
              <w:rPr>
                <w:noProof/>
                <w:webHidden/>
              </w:rPr>
              <w:fldChar w:fldCharType="end"/>
            </w:r>
          </w:hyperlink>
        </w:p>
        <w:p w14:paraId="2D534307" w14:textId="2709A9CC" w:rsidR="00503C02" w:rsidRDefault="00503C02">
          <w:pPr>
            <w:pStyle w:val="TOC3"/>
            <w:tabs>
              <w:tab w:val="right" w:leader="dot" w:pos="9016"/>
            </w:tabs>
            <w:rPr>
              <w:rFonts w:eastAsiaTheme="minorEastAsia" w:cs="Latha"/>
              <w:noProof/>
              <w:sz w:val="22"/>
              <w:szCs w:val="22"/>
              <w:lang w:eastAsia="en-GB" w:bidi="gu-IN"/>
            </w:rPr>
          </w:pPr>
          <w:hyperlink w:anchor="_Toc7094049" w:history="1">
            <w:r w:rsidRPr="00463E63">
              <w:rPr>
                <w:rStyle w:val="Hyperlink"/>
                <w:noProof/>
              </w:rPr>
              <w:t>Group Chats</w:t>
            </w:r>
            <w:r>
              <w:rPr>
                <w:noProof/>
                <w:webHidden/>
              </w:rPr>
              <w:tab/>
            </w:r>
            <w:r>
              <w:rPr>
                <w:noProof/>
                <w:webHidden/>
              </w:rPr>
              <w:fldChar w:fldCharType="begin"/>
            </w:r>
            <w:r>
              <w:rPr>
                <w:noProof/>
                <w:webHidden/>
              </w:rPr>
              <w:instrText xml:space="preserve"> PAGEREF _Toc7094049 \h </w:instrText>
            </w:r>
            <w:r>
              <w:rPr>
                <w:noProof/>
                <w:webHidden/>
              </w:rPr>
            </w:r>
            <w:r>
              <w:rPr>
                <w:noProof/>
                <w:webHidden/>
              </w:rPr>
              <w:fldChar w:fldCharType="separate"/>
            </w:r>
            <w:r>
              <w:rPr>
                <w:noProof/>
                <w:webHidden/>
              </w:rPr>
              <w:t>13</w:t>
            </w:r>
            <w:r>
              <w:rPr>
                <w:noProof/>
                <w:webHidden/>
              </w:rPr>
              <w:fldChar w:fldCharType="end"/>
            </w:r>
          </w:hyperlink>
        </w:p>
        <w:p w14:paraId="6E3F1FC9" w14:textId="4D5594A9" w:rsidR="00503C02" w:rsidRDefault="00503C02">
          <w:pPr>
            <w:pStyle w:val="TOC2"/>
            <w:tabs>
              <w:tab w:val="right" w:leader="dot" w:pos="9016"/>
            </w:tabs>
            <w:rPr>
              <w:rFonts w:eastAsiaTheme="minorEastAsia" w:cs="Latha"/>
              <w:noProof/>
              <w:sz w:val="22"/>
              <w:szCs w:val="22"/>
              <w:lang w:eastAsia="en-GB" w:bidi="gu-IN"/>
            </w:rPr>
          </w:pPr>
          <w:hyperlink w:anchor="_Toc7094050" w:history="1">
            <w:r w:rsidRPr="00463E63">
              <w:rPr>
                <w:rStyle w:val="Hyperlink"/>
                <w:noProof/>
              </w:rPr>
              <w:t>Data Volume</w:t>
            </w:r>
            <w:r>
              <w:rPr>
                <w:noProof/>
                <w:webHidden/>
              </w:rPr>
              <w:tab/>
            </w:r>
            <w:r>
              <w:rPr>
                <w:noProof/>
                <w:webHidden/>
              </w:rPr>
              <w:fldChar w:fldCharType="begin"/>
            </w:r>
            <w:r>
              <w:rPr>
                <w:noProof/>
                <w:webHidden/>
              </w:rPr>
              <w:instrText xml:space="preserve"> PAGEREF _Toc7094050 \h </w:instrText>
            </w:r>
            <w:r>
              <w:rPr>
                <w:noProof/>
                <w:webHidden/>
              </w:rPr>
            </w:r>
            <w:r>
              <w:rPr>
                <w:noProof/>
                <w:webHidden/>
              </w:rPr>
              <w:fldChar w:fldCharType="separate"/>
            </w:r>
            <w:r>
              <w:rPr>
                <w:noProof/>
                <w:webHidden/>
              </w:rPr>
              <w:t>14</w:t>
            </w:r>
            <w:r>
              <w:rPr>
                <w:noProof/>
                <w:webHidden/>
              </w:rPr>
              <w:fldChar w:fldCharType="end"/>
            </w:r>
          </w:hyperlink>
        </w:p>
        <w:p w14:paraId="06B348DD" w14:textId="518478A8" w:rsidR="00503C02" w:rsidRDefault="00503C02">
          <w:pPr>
            <w:pStyle w:val="TOC2"/>
            <w:tabs>
              <w:tab w:val="right" w:leader="dot" w:pos="9016"/>
            </w:tabs>
            <w:rPr>
              <w:rFonts w:eastAsiaTheme="minorEastAsia" w:cs="Latha"/>
              <w:noProof/>
              <w:sz w:val="22"/>
              <w:szCs w:val="22"/>
              <w:lang w:eastAsia="en-GB" w:bidi="gu-IN"/>
            </w:rPr>
          </w:pPr>
          <w:hyperlink w:anchor="_Toc7094051" w:history="1">
            <w:r w:rsidRPr="00463E63">
              <w:rPr>
                <w:rStyle w:val="Hyperlink"/>
                <w:noProof/>
              </w:rPr>
              <w:t>Objectives</w:t>
            </w:r>
            <w:r>
              <w:rPr>
                <w:noProof/>
                <w:webHidden/>
              </w:rPr>
              <w:tab/>
            </w:r>
            <w:r>
              <w:rPr>
                <w:noProof/>
                <w:webHidden/>
              </w:rPr>
              <w:fldChar w:fldCharType="begin"/>
            </w:r>
            <w:r>
              <w:rPr>
                <w:noProof/>
                <w:webHidden/>
              </w:rPr>
              <w:instrText xml:space="preserve"> PAGEREF _Toc7094051 \h </w:instrText>
            </w:r>
            <w:r>
              <w:rPr>
                <w:noProof/>
                <w:webHidden/>
              </w:rPr>
            </w:r>
            <w:r>
              <w:rPr>
                <w:noProof/>
                <w:webHidden/>
              </w:rPr>
              <w:fldChar w:fldCharType="separate"/>
            </w:r>
            <w:r>
              <w:rPr>
                <w:noProof/>
                <w:webHidden/>
              </w:rPr>
              <w:t>14</w:t>
            </w:r>
            <w:r>
              <w:rPr>
                <w:noProof/>
                <w:webHidden/>
              </w:rPr>
              <w:fldChar w:fldCharType="end"/>
            </w:r>
          </w:hyperlink>
        </w:p>
        <w:p w14:paraId="26FEF245" w14:textId="5DE46799" w:rsidR="00503C02" w:rsidRDefault="00503C02">
          <w:pPr>
            <w:pStyle w:val="TOC3"/>
            <w:tabs>
              <w:tab w:val="right" w:leader="dot" w:pos="9016"/>
            </w:tabs>
            <w:rPr>
              <w:rFonts w:eastAsiaTheme="minorEastAsia" w:cs="Latha"/>
              <w:noProof/>
              <w:sz w:val="22"/>
              <w:szCs w:val="22"/>
              <w:lang w:eastAsia="en-GB" w:bidi="gu-IN"/>
            </w:rPr>
          </w:pPr>
          <w:hyperlink w:anchor="_Toc7094052" w:history="1">
            <w:r w:rsidRPr="00463E63">
              <w:rPr>
                <w:rStyle w:val="Hyperlink"/>
                <w:noProof/>
              </w:rPr>
              <w:t>Server-side</w:t>
            </w:r>
            <w:r>
              <w:rPr>
                <w:noProof/>
                <w:webHidden/>
              </w:rPr>
              <w:tab/>
            </w:r>
            <w:r>
              <w:rPr>
                <w:noProof/>
                <w:webHidden/>
              </w:rPr>
              <w:fldChar w:fldCharType="begin"/>
            </w:r>
            <w:r>
              <w:rPr>
                <w:noProof/>
                <w:webHidden/>
              </w:rPr>
              <w:instrText xml:space="preserve"> PAGEREF _Toc7094052 \h </w:instrText>
            </w:r>
            <w:r>
              <w:rPr>
                <w:noProof/>
                <w:webHidden/>
              </w:rPr>
            </w:r>
            <w:r>
              <w:rPr>
                <w:noProof/>
                <w:webHidden/>
              </w:rPr>
              <w:fldChar w:fldCharType="separate"/>
            </w:r>
            <w:r>
              <w:rPr>
                <w:noProof/>
                <w:webHidden/>
              </w:rPr>
              <w:t>14</w:t>
            </w:r>
            <w:r>
              <w:rPr>
                <w:noProof/>
                <w:webHidden/>
              </w:rPr>
              <w:fldChar w:fldCharType="end"/>
            </w:r>
          </w:hyperlink>
        </w:p>
        <w:p w14:paraId="1DA10C72" w14:textId="145209D8" w:rsidR="00503C02" w:rsidRDefault="00503C02">
          <w:pPr>
            <w:pStyle w:val="TOC3"/>
            <w:tabs>
              <w:tab w:val="right" w:leader="dot" w:pos="9016"/>
            </w:tabs>
            <w:rPr>
              <w:rFonts w:eastAsiaTheme="minorEastAsia" w:cs="Latha"/>
              <w:noProof/>
              <w:sz w:val="22"/>
              <w:szCs w:val="22"/>
              <w:lang w:eastAsia="en-GB" w:bidi="gu-IN"/>
            </w:rPr>
          </w:pPr>
          <w:hyperlink w:anchor="_Toc7094053" w:history="1">
            <w:r w:rsidRPr="00463E63">
              <w:rPr>
                <w:rStyle w:val="Hyperlink"/>
                <w:noProof/>
              </w:rPr>
              <w:t>Client-side</w:t>
            </w:r>
            <w:r>
              <w:rPr>
                <w:noProof/>
                <w:webHidden/>
              </w:rPr>
              <w:tab/>
            </w:r>
            <w:r>
              <w:rPr>
                <w:noProof/>
                <w:webHidden/>
              </w:rPr>
              <w:fldChar w:fldCharType="begin"/>
            </w:r>
            <w:r>
              <w:rPr>
                <w:noProof/>
                <w:webHidden/>
              </w:rPr>
              <w:instrText xml:space="preserve"> PAGEREF _Toc7094053 \h </w:instrText>
            </w:r>
            <w:r>
              <w:rPr>
                <w:noProof/>
                <w:webHidden/>
              </w:rPr>
            </w:r>
            <w:r>
              <w:rPr>
                <w:noProof/>
                <w:webHidden/>
              </w:rPr>
              <w:fldChar w:fldCharType="separate"/>
            </w:r>
            <w:r>
              <w:rPr>
                <w:noProof/>
                <w:webHidden/>
              </w:rPr>
              <w:t>14</w:t>
            </w:r>
            <w:r>
              <w:rPr>
                <w:noProof/>
                <w:webHidden/>
              </w:rPr>
              <w:fldChar w:fldCharType="end"/>
            </w:r>
          </w:hyperlink>
        </w:p>
        <w:p w14:paraId="466740EA" w14:textId="069773D3" w:rsidR="00503C02" w:rsidRDefault="00503C02">
          <w:pPr>
            <w:pStyle w:val="TOC1"/>
            <w:tabs>
              <w:tab w:val="right" w:leader="dot" w:pos="9016"/>
            </w:tabs>
            <w:rPr>
              <w:rFonts w:eastAsiaTheme="minorEastAsia" w:cs="Latha"/>
              <w:noProof/>
              <w:sz w:val="22"/>
              <w:szCs w:val="22"/>
              <w:lang w:eastAsia="en-GB" w:bidi="gu-IN"/>
            </w:rPr>
          </w:pPr>
          <w:hyperlink w:anchor="_Toc7094054" w:history="1">
            <w:r w:rsidRPr="00463E63">
              <w:rPr>
                <w:rStyle w:val="Hyperlink"/>
                <w:noProof/>
              </w:rPr>
              <w:t>Design</w:t>
            </w:r>
            <w:r>
              <w:rPr>
                <w:noProof/>
                <w:webHidden/>
              </w:rPr>
              <w:tab/>
            </w:r>
            <w:r>
              <w:rPr>
                <w:noProof/>
                <w:webHidden/>
              </w:rPr>
              <w:fldChar w:fldCharType="begin"/>
            </w:r>
            <w:r>
              <w:rPr>
                <w:noProof/>
                <w:webHidden/>
              </w:rPr>
              <w:instrText xml:space="preserve"> PAGEREF _Toc7094054 \h </w:instrText>
            </w:r>
            <w:r>
              <w:rPr>
                <w:noProof/>
                <w:webHidden/>
              </w:rPr>
            </w:r>
            <w:r>
              <w:rPr>
                <w:noProof/>
                <w:webHidden/>
              </w:rPr>
              <w:fldChar w:fldCharType="separate"/>
            </w:r>
            <w:r>
              <w:rPr>
                <w:noProof/>
                <w:webHidden/>
              </w:rPr>
              <w:t>15</w:t>
            </w:r>
            <w:r>
              <w:rPr>
                <w:noProof/>
                <w:webHidden/>
              </w:rPr>
              <w:fldChar w:fldCharType="end"/>
            </w:r>
          </w:hyperlink>
        </w:p>
        <w:p w14:paraId="02322023" w14:textId="7DBDBC1D" w:rsidR="00503C02" w:rsidRDefault="00503C02">
          <w:pPr>
            <w:pStyle w:val="TOC2"/>
            <w:tabs>
              <w:tab w:val="right" w:leader="dot" w:pos="9016"/>
            </w:tabs>
            <w:rPr>
              <w:rFonts w:eastAsiaTheme="minorEastAsia" w:cs="Latha"/>
              <w:noProof/>
              <w:sz w:val="22"/>
              <w:szCs w:val="22"/>
              <w:lang w:eastAsia="en-GB" w:bidi="gu-IN"/>
            </w:rPr>
          </w:pPr>
          <w:hyperlink w:anchor="_Toc7094055" w:history="1">
            <w:r w:rsidRPr="00463E63">
              <w:rPr>
                <w:rStyle w:val="Hyperlink"/>
                <w:noProof/>
              </w:rPr>
              <w:t>Overview</w:t>
            </w:r>
            <w:r>
              <w:rPr>
                <w:noProof/>
                <w:webHidden/>
              </w:rPr>
              <w:tab/>
            </w:r>
            <w:r>
              <w:rPr>
                <w:noProof/>
                <w:webHidden/>
              </w:rPr>
              <w:fldChar w:fldCharType="begin"/>
            </w:r>
            <w:r>
              <w:rPr>
                <w:noProof/>
                <w:webHidden/>
              </w:rPr>
              <w:instrText xml:space="preserve"> PAGEREF _Toc7094055 \h </w:instrText>
            </w:r>
            <w:r>
              <w:rPr>
                <w:noProof/>
                <w:webHidden/>
              </w:rPr>
            </w:r>
            <w:r>
              <w:rPr>
                <w:noProof/>
                <w:webHidden/>
              </w:rPr>
              <w:fldChar w:fldCharType="separate"/>
            </w:r>
            <w:r>
              <w:rPr>
                <w:noProof/>
                <w:webHidden/>
              </w:rPr>
              <w:t>15</w:t>
            </w:r>
            <w:r>
              <w:rPr>
                <w:noProof/>
                <w:webHidden/>
              </w:rPr>
              <w:fldChar w:fldCharType="end"/>
            </w:r>
          </w:hyperlink>
        </w:p>
        <w:p w14:paraId="58078AFF" w14:textId="751EEF91" w:rsidR="00503C02" w:rsidRDefault="00503C02">
          <w:pPr>
            <w:pStyle w:val="TOC2"/>
            <w:tabs>
              <w:tab w:val="right" w:leader="dot" w:pos="9016"/>
            </w:tabs>
            <w:rPr>
              <w:rFonts w:eastAsiaTheme="minorEastAsia" w:cs="Latha"/>
              <w:noProof/>
              <w:sz w:val="22"/>
              <w:szCs w:val="22"/>
              <w:lang w:eastAsia="en-GB" w:bidi="gu-IN"/>
            </w:rPr>
          </w:pPr>
          <w:hyperlink w:anchor="_Toc7094056" w:history="1">
            <w:r w:rsidRPr="00463E63">
              <w:rPr>
                <w:rStyle w:val="Hyperlink"/>
                <w:noProof/>
              </w:rPr>
              <w:t>User Interface</w:t>
            </w:r>
            <w:r>
              <w:rPr>
                <w:noProof/>
                <w:webHidden/>
              </w:rPr>
              <w:tab/>
            </w:r>
            <w:r>
              <w:rPr>
                <w:noProof/>
                <w:webHidden/>
              </w:rPr>
              <w:fldChar w:fldCharType="begin"/>
            </w:r>
            <w:r>
              <w:rPr>
                <w:noProof/>
                <w:webHidden/>
              </w:rPr>
              <w:instrText xml:space="preserve"> PAGEREF _Toc7094056 \h </w:instrText>
            </w:r>
            <w:r>
              <w:rPr>
                <w:noProof/>
                <w:webHidden/>
              </w:rPr>
            </w:r>
            <w:r>
              <w:rPr>
                <w:noProof/>
                <w:webHidden/>
              </w:rPr>
              <w:fldChar w:fldCharType="separate"/>
            </w:r>
            <w:r>
              <w:rPr>
                <w:noProof/>
                <w:webHidden/>
              </w:rPr>
              <w:t>17</w:t>
            </w:r>
            <w:r>
              <w:rPr>
                <w:noProof/>
                <w:webHidden/>
              </w:rPr>
              <w:fldChar w:fldCharType="end"/>
            </w:r>
          </w:hyperlink>
        </w:p>
        <w:p w14:paraId="346C3FE4" w14:textId="6447C195" w:rsidR="00503C02" w:rsidRDefault="00503C02">
          <w:pPr>
            <w:pStyle w:val="TOC3"/>
            <w:tabs>
              <w:tab w:val="right" w:leader="dot" w:pos="9016"/>
            </w:tabs>
            <w:rPr>
              <w:rFonts w:eastAsiaTheme="minorEastAsia" w:cs="Latha"/>
              <w:noProof/>
              <w:sz w:val="22"/>
              <w:szCs w:val="22"/>
              <w:lang w:eastAsia="en-GB" w:bidi="gu-IN"/>
            </w:rPr>
          </w:pPr>
          <w:hyperlink w:anchor="_Toc7094057" w:history="1">
            <w:r w:rsidRPr="00463E63">
              <w:rPr>
                <w:rStyle w:val="Hyperlink"/>
                <w:noProof/>
              </w:rPr>
              <w:t>Main Form</w:t>
            </w:r>
            <w:r>
              <w:rPr>
                <w:noProof/>
                <w:webHidden/>
              </w:rPr>
              <w:tab/>
            </w:r>
            <w:r>
              <w:rPr>
                <w:noProof/>
                <w:webHidden/>
              </w:rPr>
              <w:fldChar w:fldCharType="begin"/>
            </w:r>
            <w:r>
              <w:rPr>
                <w:noProof/>
                <w:webHidden/>
              </w:rPr>
              <w:instrText xml:space="preserve"> PAGEREF _Toc7094057 \h </w:instrText>
            </w:r>
            <w:r>
              <w:rPr>
                <w:noProof/>
                <w:webHidden/>
              </w:rPr>
            </w:r>
            <w:r>
              <w:rPr>
                <w:noProof/>
                <w:webHidden/>
              </w:rPr>
              <w:fldChar w:fldCharType="separate"/>
            </w:r>
            <w:r>
              <w:rPr>
                <w:noProof/>
                <w:webHidden/>
              </w:rPr>
              <w:t>18</w:t>
            </w:r>
            <w:r>
              <w:rPr>
                <w:noProof/>
                <w:webHidden/>
              </w:rPr>
              <w:fldChar w:fldCharType="end"/>
            </w:r>
          </w:hyperlink>
        </w:p>
        <w:p w14:paraId="37DBE3D9" w14:textId="33DA2F7E" w:rsidR="00503C02" w:rsidRDefault="00503C02">
          <w:pPr>
            <w:pStyle w:val="TOC3"/>
            <w:tabs>
              <w:tab w:val="right" w:leader="dot" w:pos="9016"/>
            </w:tabs>
            <w:rPr>
              <w:rFonts w:eastAsiaTheme="minorEastAsia" w:cs="Latha"/>
              <w:noProof/>
              <w:sz w:val="22"/>
              <w:szCs w:val="22"/>
              <w:lang w:eastAsia="en-GB" w:bidi="gu-IN"/>
            </w:rPr>
          </w:pPr>
          <w:hyperlink w:anchor="_Toc7094058" w:history="1">
            <w:r w:rsidRPr="00463E63">
              <w:rPr>
                <w:rStyle w:val="Hyperlink"/>
                <w:noProof/>
              </w:rPr>
              <w:t>Friend Requests Form</w:t>
            </w:r>
            <w:r>
              <w:rPr>
                <w:noProof/>
                <w:webHidden/>
              </w:rPr>
              <w:tab/>
            </w:r>
            <w:r>
              <w:rPr>
                <w:noProof/>
                <w:webHidden/>
              </w:rPr>
              <w:fldChar w:fldCharType="begin"/>
            </w:r>
            <w:r>
              <w:rPr>
                <w:noProof/>
                <w:webHidden/>
              </w:rPr>
              <w:instrText xml:space="preserve"> PAGEREF _Toc7094058 \h </w:instrText>
            </w:r>
            <w:r>
              <w:rPr>
                <w:noProof/>
                <w:webHidden/>
              </w:rPr>
            </w:r>
            <w:r>
              <w:rPr>
                <w:noProof/>
                <w:webHidden/>
              </w:rPr>
              <w:fldChar w:fldCharType="separate"/>
            </w:r>
            <w:r>
              <w:rPr>
                <w:noProof/>
                <w:webHidden/>
              </w:rPr>
              <w:t>19</w:t>
            </w:r>
            <w:r>
              <w:rPr>
                <w:noProof/>
                <w:webHidden/>
              </w:rPr>
              <w:fldChar w:fldCharType="end"/>
            </w:r>
          </w:hyperlink>
        </w:p>
        <w:p w14:paraId="09C0C364" w14:textId="4728BCF3" w:rsidR="00503C02" w:rsidRDefault="00503C02">
          <w:pPr>
            <w:pStyle w:val="TOC3"/>
            <w:tabs>
              <w:tab w:val="right" w:leader="dot" w:pos="9016"/>
            </w:tabs>
            <w:rPr>
              <w:rFonts w:eastAsiaTheme="minorEastAsia" w:cs="Latha"/>
              <w:noProof/>
              <w:sz w:val="22"/>
              <w:szCs w:val="22"/>
              <w:lang w:eastAsia="en-GB" w:bidi="gu-IN"/>
            </w:rPr>
          </w:pPr>
          <w:hyperlink w:anchor="_Toc7094059" w:history="1">
            <w:r w:rsidRPr="00463E63">
              <w:rPr>
                <w:rStyle w:val="Hyperlink"/>
                <w:noProof/>
              </w:rPr>
              <w:t>Admin Form</w:t>
            </w:r>
            <w:r>
              <w:rPr>
                <w:noProof/>
                <w:webHidden/>
              </w:rPr>
              <w:tab/>
            </w:r>
            <w:r>
              <w:rPr>
                <w:noProof/>
                <w:webHidden/>
              </w:rPr>
              <w:fldChar w:fldCharType="begin"/>
            </w:r>
            <w:r>
              <w:rPr>
                <w:noProof/>
                <w:webHidden/>
              </w:rPr>
              <w:instrText xml:space="preserve"> PAGEREF _Toc7094059 \h </w:instrText>
            </w:r>
            <w:r>
              <w:rPr>
                <w:noProof/>
                <w:webHidden/>
              </w:rPr>
            </w:r>
            <w:r>
              <w:rPr>
                <w:noProof/>
                <w:webHidden/>
              </w:rPr>
              <w:fldChar w:fldCharType="separate"/>
            </w:r>
            <w:r>
              <w:rPr>
                <w:noProof/>
                <w:webHidden/>
              </w:rPr>
              <w:t>20</w:t>
            </w:r>
            <w:r>
              <w:rPr>
                <w:noProof/>
                <w:webHidden/>
              </w:rPr>
              <w:fldChar w:fldCharType="end"/>
            </w:r>
          </w:hyperlink>
        </w:p>
        <w:p w14:paraId="431498B6" w14:textId="4E8BACD3" w:rsidR="00503C02" w:rsidRDefault="00503C02">
          <w:pPr>
            <w:pStyle w:val="TOC2"/>
            <w:tabs>
              <w:tab w:val="right" w:leader="dot" w:pos="9016"/>
            </w:tabs>
            <w:rPr>
              <w:rFonts w:eastAsiaTheme="minorEastAsia" w:cs="Latha"/>
              <w:noProof/>
              <w:sz w:val="22"/>
              <w:szCs w:val="22"/>
              <w:lang w:eastAsia="en-GB" w:bidi="gu-IN"/>
            </w:rPr>
          </w:pPr>
          <w:hyperlink w:anchor="_Toc7094060" w:history="1">
            <w:r w:rsidRPr="00463E63">
              <w:rPr>
                <w:rStyle w:val="Hyperlink"/>
                <w:noProof/>
              </w:rPr>
              <w:t>Database Design</w:t>
            </w:r>
            <w:r>
              <w:rPr>
                <w:noProof/>
                <w:webHidden/>
              </w:rPr>
              <w:tab/>
            </w:r>
            <w:r>
              <w:rPr>
                <w:noProof/>
                <w:webHidden/>
              </w:rPr>
              <w:fldChar w:fldCharType="begin"/>
            </w:r>
            <w:r>
              <w:rPr>
                <w:noProof/>
                <w:webHidden/>
              </w:rPr>
              <w:instrText xml:space="preserve"> PAGEREF _Toc7094060 \h </w:instrText>
            </w:r>
            <w:r>
              <w:rPr>
                <w:noProof/>
                <w:webHidden/>
              </w:rPr>
            </w:r>
            <w:r>
              <w:rPr>
                <w:noProof/>
                <w:webHidden/>
              </w:rPr>
              <w:fldChar w:fldCharType="separate"/>
            </w:r>
            <w:r>
              <w:rPr>
                <w:noProof/>
                <w:webHidden/>
              </w:rPr>
              <w:t>21</w:t>
            </w:r>
            <w:r>
              <w:rPr>
                <w:noProof/>
                <w:webHidden/>
              </w:rPr>
              <w:fldChar w:fldCharType="end"/>
            </w:r>
          </w:hyperlink>
        </w:p>
        <w:p w14:paraId="08335F9A" w14:textId="59C4F48F" w:rsidR="00503C02" w:rsidRDefault="00503C02">
          <w:pPr>
            <w:pStyle w:val="TOC3"/>
            <w:tabs>
              <w:tab w:val="right" w:leader="dot" w:pos="9016"/>
            </w:tabs>
            <w:rPr>
              <w:rFonts w:eastAsiaTheme="minorEastAsia" w:cs="Latha"/>
              <w:noProof/>
              <w:sz w:val="22"/>
              <w:szCs w:val="22"/>
              <w:lang w:eastAsia="en-GB" w:bidi="gu-IN"/>
            </w:rPr>
          </w:pPr>
          <w:hyperlink w:anchor="_Toc7094061" w:history="1">
            <w:r w:rsidRPr="00463E63">
              <w:rPr>
                <w:rStyle w:val="Hyperlink"/>
                <w:noProof/>
              </w:rPr>
              <w:t>Entity - tblUsers</w:t>
            </w:r>
            <w:r>
              <w:rPr>
                <w:noProof/>
                <w:webHidden/>
              </w:rPr>
              <w:tab/>
            </w:r>
            <w:r>
              <w:rPr>
                <w:noProof/>
                <w:webHidden/>
              </w:rPr>
              <w:fldChar w:fldCharType="begin"/>
            </w:r>
            <w:r>
              <w:rPr>
                <w:noProof/>
                <w:webHidden/>
              </w:rPr>
              <w:instrText xml:space="preserve"> PAGEREF _Toc7094061 \h </w:instrText>
            </w:r>
            <w:r>
              <w:rPr>
                <w:noProof/>
                <w:webHidden/>
              </w:rPr>
            </w:r>
            <w:r>
              <w:rPr>
                <w:noProof/>
                <w:webHidden/>
              </w:rPr>
              <w:fldChar w:fldCharType="separate"/>
            </w:r>
            <w:r>
              <w:rPr>
                <w:noProof/>
                <w:webHidden/>
              </w:rPr>
              <w:t>21</w:t>
            </w:r>
            <w:r>
              <w:rPr>
                <w:noProof/>
                <w:webHidden/>
              </w:rPr>
              <w:fldChar w:fldCharType="end"/>
            </w:r>
          </w:hyperlink>
        </w:p>
        <w:p w14:paraId="35E7567C" w14:textId="4EF7F4E2" w:rsidR="00503C02" w:rsidRDefault="00503C02">
          <w:pPr>
            <w:pStyle w:val="TOC3"/>
            <w:tabs>
              <w:tab w:val="right" w:leader="dot" w:pos="9016"/>
            </w:tabs>
            <w:rPr>
              <w:rFonts w:eastAsiaTheme="minorEastAsia" w:cs="Latha"/>
              <w:noProof/>
              <w:sz w:val="22"/>
              <w:szCs w:val="22"/>
              <w:lang w:eastAsia="en-GB" w:bidi="gu-IN"/>
            </w:rPr>
          </w:pPr>
          <w:hyperlink w:anchor="_Toc7094062" w:history="1">
            <w:r w:rsidRPr="00463E63">
              <w:rPr>
                <w:rStyle w:val="Hyperlink"/>
                <w:noProof/>
              </w:rPr>
              <w:t>Entity - tblMessages</w:t>
            </w:r>
            <w:r>
              <w:rPr>
                <w:noProof/>
                <w:webHidden/>
              </w:rPr>
              <w:tab/>
            </w:r>
            <w:r>
              <w:rPr>
                <w:noProof/>
                <w:webHidden/>
              </w:rPr>
              <w:fldChar w:fldCharType="begin"/>
            </w:r>
            <w:r>
              <w:rPr>
                <w:noProof/>
                <w:webHidden/>
              </w:rPr>
              <w:instrText xml:space="preserve"> PAGEREF _Toc7094062 \h </w:instrText>
            </w:r>
            <w:r>
              <w:rPr>
                <w:noProof/>
                <w:webHidden/>
              </w:rPr>
            </w:r>
            <w:r>
              <w:rPr>
                <w:noProof/>
                <w:webHidden/>
              </w:rPr>
              <w:fldChar w:fldCharType="separate"/>
            </w:r>
            <w:r>
              <w:rPr>
                <w:noProof/>
                <w:webHidden/>
              </w:rPr>
              <w:t>21</w:t>
            </w:r>
            <w:r>
              <w:rPr>
                <w:noProof/>
                <w:webHidden/>
              </w:rPr>
              <w:fldChar w:fldCharType="end"/>
            </w:r>
          </w:hyperlink>
        </w:p>
        <w:p w14:paraId="06EDAE17" w14:textId="191586CE" w:rsidR="00503C02" w:rsidRDefault="00503C02">
          <w:pPr>
            <w:pStyle w:val="TOC3"/>
            <w:tabs>
              <w:tab w:val="right" w:leader="dot" w:pos="9016"/>
            </w:tabs>
            <w:rPr>
              <w:rFonts w:eastAsiaTheme="minorEastAsia" w:cs="Latha"/>
              <w:noProof/>
              <w:sz w:val="22"/>
              <w:szCs w:val="22"/>
              <w:lang w:eastAsia="en-GB" w:bidi="gu-IN"/>
            </w:rPr>
          </w:pPr>
          <w:hyperlink w:anchor="_Toc7094063" w:history="1">
            <w:r w:rsidRPr="00463E63">
              <w:rPr>
                <w:rStyle w:val="Hyperlink"/>
                <w:noProof/>
              </w:rPr>
              <w:t>Entity - tblFriends</w:t>
            </w:r>
            <w:r>
              <w:rPr>
                <w:noProof/>
                <w:webHidden/>
              </w:rPr>
              <w:tab/>
            </w:r>
            <w:r>
              <w:rPr>
                <w:noProof/>
                <w:webHidden/>
              </w:rPr>
              <w:fldChar w:fldCharType="begin"/>
            </w:r>
            <w:r>
              <w:rPr>
                <w:noProof/>
                <w:webHidden/>
              </w:rPr>
              <w:instrText xml:space="preserve"> PAGEREF _Toc7094063 \h </w:instrText>
            </w:r>
            <w:r>
              <w:rPr>
                <w:noProof/>
                <w:webHidden/>
              </w:rPr>
            </w:r>
            <w:r>
              <w:rPr>
                <w:noProof/>
                <w:webHidden/>
              </w:rPr>
              <w:fldChar w:fldCharType="separate"/>
            </w:r>
            <w:r>
              <w:rPr>
                <w:noProof/>
                <w:webHidden/>
              </w:rPr>
              <w:t>22</w:t>
            </w:r>
            <w:r>
              <w:rPr>
                <w:noProof/>
                <w:webHidden/>
              </w:rPr>
              <w:fldChar w:fldCharType="end"/>
            </w:r>
          </w:hyperlink>
        </w:p>
        <w:p w14:paraId="673C5011" w14:textId="5FFA0F09" w:rsidR="00503C02" w:rsidRDefault="00503C02">
          <w:pPr>
            <w:pStyle w:val="TOC3"/>
            <w:tabs>
              <w:tab w:val="right" w:leader="dot" w:pos="9016"/>
            </w:tabs>
            <w:rPr>
              <w:rFonts w:eastAsiaTheme="minorEastAsia" w:cs="Latha"/>
              <w:noProof/>
              <w:sz w:val="22"/>
              <w:szCs w:val="22"/>
              <w:lang w:eastAsia="en-GB" w:bidi="gu-IN"/>
            </w:rPr>
          </w:pPr>
          <w:hyperlink w:anchor="_Toc7094064" w:history="1">
            <w:r w:rsidRPr="00463E63">
              <w:rPr>
                <w:rStyle w:val="Hyperlink"/>
                <w:noProof/>
              </w:rPr>
              <w:t>Entity-relationship diagram</w:t>
            </w:r>
            <w:r>
              <w:rPr>
                <w:noProof/>
                <w:webHidden/>
              </w:rPr>
              <w:tab/>
            </w:r>
            <w:r>
              <w:rPr>
                <w:noProof/>
                <w:webHidden/>
              </w:rPr>
              <w:fldChar w:fldCharType="begin"/>
            </w:r>
            <w:r>
              <w:rPr>
                <w:noProof/>
                <w:webHidden/>
              </w:rPr>
              <w:instrText xml:space="preserve"> PAGEREF _Toc7094064 \h </w:instrText>
            </w:r>
            <w:r>
              <w:rPr>
                <w:noProof/>
                <w:webHidden/>
              </w:rPr>
            </w:r>
            <w:r>
              <w:rPr>
                <w:noProof/>
                <w:webHidden/>
              </w:rPr>
              <w:fldChar w:fldCharType="separate"/>
            </w:r>
            <w:r>
              <w:rPr>
                <w:noProof/>
                <w:webHidden/>
              </w:rPr>
              <w:t>22</w:t>
            </w:r>
            <w:r>
              <w:rPr>
                <w:noProof/>
                <w:webHidden/>
              </w:rPr>
              <w:fldChar w:fldCharType="end"/>
            </w:r>
          </w:hyperlink>
        </w:p>
        <w:p w14:paraId="0FD8805C" w14:textId="13FCD216" w:rsidR="00503C02" w:rsidRDefault="00503C02">
          <w:pPr>
            <w:pStyle w:val="TOC2"/>
            <w:tabs>
              <w:tab w:val="right" w:leader="dot" w:pos="9016"/>
            </w:tabs>
            <w:rPr>
              <w:rFonts w:eastAsiaTheme="minorEastAsia" w:cs="Latha"/>
              <w:noProof/>
              <w:sz w:val="22"/>
              <w:szCs w:val="22"/>
              <w:lang w:eastAsia="en-GB" w:bidi="gu-IN"/>
            </w:rPr>
          </w:pPr>
          <w:hyperlink w:anchor="_Toc7094065" w:history="1">
            <w:r w:rsidRPr="00463E63">
              <w:rPr>
                <w:rStyle w:val="Hyperlink"/>
                <w:noProof/>
              </w:rPr>
              <w:t>Connection</w:t>
            </w:r>
            <w:r>
              <w:rPr>
                <w:noProof/>
                <w:webHidden/>
              </w:rPr>
              <w:tab/>
            </w:r>
            <w:r>
              <w:rPr>
                <w:noProof/>
                <w:webHidden/>
              </w:rPr>
              <w:fldChar w:fldCharType="begin"/>
            </w:r>
            <w:r>
              <w:rPr>
                <w:noProof/>
                <w:webHidden/>
              </w:rPr>
              <w:instrText xml:space="preserve"> PAGEREF _Toc7094065 \h </w:instrText>
            </w:r>
            <w:r>
              <w:rPr>
                <w:noProof/>
                <w:webHidden/>
              </w:rPr>
            </w:r>
            <w:r>
              <w:rPr>
                <w:noProof/>
                <w:webHidden/>
              </w:rPr>
              <w:fldChar w:fldCharType="separate"/>
            </w:r>
            <w:r>
              <w:rPr>
                <w:noProof/>
                <w:webHidden/>
              </w:rPr>
              <w:t>22</w:t>
            </w:r>
            <w:r>
              <w:rPr>
                <w:noProof/>
                <w:webHidden/>
              </w:rPr>
              <w:fldChar w:fldCharType="end"/>
            </w:r>
          </w:hyperlink>
        </w:p>
        <w:p w14:paraId="7FC0F746" w14:textId="27F7DE73" w:rsidR="00503C02" w:rsidRDefault="00503C02">
          <w:pPr>
            <w:pStyle w:val="TOC2"/>
            <w:tabs>
              <w:tab w:val="right" w:leader="dot" w:pos="9016"/>
            </w:tabs>
            <w:rPr>
              <w:rFonts w:eastAsiaTheme="minorEastAsia" w:cs="Latha"/>
              <w:noProof/>
              <w:sz w:val="22"/>
              <w:szCs w:val="22"/>
              <w:lang w:eastAsia="en-GB" w:bidi="gu-IN"/>
            </w:rPr>
          </w:pPr>
          <w:hyperlink w:anchor="_Toc7094066" w:history="1">
            <w:r w:rsidRPr="00463E63">
              <w:rPr>
                <w:rStyle w:val="Hyperlink"/>
                <w:noProof/>
              </w:rPr>
              <w:t>Threading</w:t>
            </w:r>
            <w:r>
              <w:rPr>
                <w:noProof/>
                <w:webHidden/>
              </w:rPr>
              <w:tab/>
            </w:r>
            <w:r>
              <w:rPr>
                <w:noProof/>
                <w:webHidden/>
              </w:rPr>
              <w:fldChar w:fldCharType="begin"/>
            </w:r>
            <w:r>
              <w:rPr>
                <w:noProof/>
                <w:webHidden/>
              </w:rPr>
              <w:instrText xml:space="preserve"> PAGEREF _Toc7094066 \h </w:instrText>
            </w:r>
            <w:r>
              <w:rPr>
                <w:noProof/>
                <w:webHidden/>
              </w:rPr>
            </w:r>
            <w:r>
              <w:rPr>
                <w:noProof/>
                <w:webHidden/>
              </w:rPr>
              <w:fldChar w:fldCharType="separate"/>
            </w:r>
            <w:r>
              <w:rPr>
                <w:noProof/>
                <w:webHidden/>
              </w:rPr>
              <w:t>23</w:t>
            </w:r>
            <w:r>
              <w:rPr>
                <w:noProof/>
                <w:webHidden/>
              </w:rPr>
              <w:fldChar w:fldCharType="end"/>
            </w:r>
          </w:hyperlink>
        </w:p>
        <w:p w14:paraId="28DB3EED" w14:textId="3405E6F8" w:rsidR="00503C02" w:rsidRDefault="00503C02">
          <w:pPr>
            <w:pStyle w:val="TOC2"/>
            <w:tabs>
              <w:tab w:val="right" w:leader="dot" w:pos="9016"/>
            </w:tabs>
            <w:rPr>
              <w:rFonts w:eastAsiaTheme="minorEastAsia" w:cs="Latha"/>
              <w:noProof/>
              <w:sz w:val="22"/>
              <w:szCs w:val="22"/>
              <w:lang w:eastAsia="en-GB" w:bidi="gu-IN"/>
            </w:rPr>
          </w:pPr>
          <w:hyperlink w:anchor="_Toc7094067" w:history="1">
            <w:r w:rsidRPr="00463E63">
              <w:rPr>
                <w:rStyle w:val="Hyperlink"/>
                <w:noProof/>
              </w:rPr>
              <w:t>Encryption</w:t>
            </w:r>
            <w:r>
              <w:rPr>
                <w:noProof/>
                <w:webHidden/>
              </w:rPr>
              <w:tab/>
            </w:r>
            <w:r>
              <w:rPr>
                <w:noProof/>
                <w:webHidden/>
              </w:rPr>
              <w:fldChar w:fldCharType="begin"/>
            </w:r>
            <w:r>
              <w:rPr>
                <w:noProof/>
                <w:webHidden/>
              </w:rPr>
              <w:instrText xml:space="preserve"> PAGEREF _Toc7094067 \h </w:instrText>
            </w:r>
            <w:r>
              <w:rPr>
                <w:noProof/>
                <w:webHidden/>
              </w:rPr>
            </w:r>
            <w:r>
              <w:rPr>
                <w:noProof/>
                <w:webHidden/>
              </w:rPr>
              <w:fldChar w:fldCharType="separate"/>
            </w:r>
            <w:r>
              <w:rPr>
                <w:noProof/>
                <w:webHidden/>
              </w:rPr>
              <w:t>23</w:t>
            </w:r>
            <w:r>
              <w:rPr>
                <w:noProof/>
                <w:webHidden/>
              </w:rPr>
              <w:fldChar w:fldCharType="end"/>
            </w:r>
          </w:hyperlink>
        </w:p>
        <w:p w14:paraId="7E09E5BB" w14:textId="6845D4E6" w:rsidR="00503C02" w:rsidRDefault="00503C02">
          <w:pPr>
            <w:pStyle w:val="TOC3"/>
            <w:tabs>
              <w:tab w:val="right" w:leader="dot" w:pos="9016"/>
            </w:tabs>
            <w:rPr>
              <w:rFonts w:eastAsiaTheme="minorEastAsia" w:cs="Latha"/>
              <w:noProof/>
              <w:sz w:val="22"/>
              <w:szCs w:val="22"/>
              <w:lang w:eastAsia="en-GB" w:bidi="gu-IN"/>
            </w:rPr>
          </w:pPr>
          <w:hyperlink w:anchor="_Toc7094068" w:history="1">
            <w:r w:rsidRPr="00463E63">
              <w:rPr>
                <w:rStyle w:val="Hyperlink"/>
                <w:noProof/>
              </w:rPr>
              <w:t>RSA</w:t>
            </w:r>
            <w:r>
              <w:rPr>
                <w:noProof/>
                <w:webHidden/>
              </w:rPr>
              <w:tab/>
            </w:r>
            <w:r>
              <w:rPr>
                <w:noProof/>
                <w:webHidden/>
              </w:rPr>
              <w:fldChar w:fldCharType="begin"/>
            </w:r>
            <w:r>
              <w:rPr>
                <w:noProof/>
                <w:webHidden/>
              </w:rPr>
              <w:instrText xml:space="preserve"> PAGEREF _Toc7094068 \h </w:instrText>
            </w:r>
            <w:r>
              <w:rPr>
                <w:noProof/>
                <w:webHidden/>
              </w:rPr>
            </w:r>
            <w:r>
              <w:rPr>
                <w:noProof/>
                <w:webHidden/>
              </w:rPr>
              <w:fldChar w:fldCharType="separate"/>
            </w:r>
            <w:r>
              <w:rPr>
                <w:noProof/>
                <w:webHidden/>
              </w:rPr>
              <w:t>23</w:t>
            </w:r>
            <w:r>
              <w:rPr>
                <w:noProof/>
                <w:webHidden/>
              </w:rPr>
              <w:fldChar w:fldCharType="end"/>
            </w:r>
          </w:hyperlink>
        </w:p>
        <w:p w14:paraId="5CBF3CC1" w14:textId="5A34A1AB" w:rsidR="00503C02" w:rsidRDefault="00503C02">
          <w:pPr>
            <w:pStyle w:val="TOC3"/>
            <w:tabs>
              <w:tab w:val="right" w:leader="dot" w:pos="9016"/>
            </w:tabs>
            <w:rPr>
              <w:rFonts w:eastAsiaTheme="minorEastAsia" w:cs="Latha"/>
              <w:noProof/>
              <w:sz w:val="22"/>
              <w:szCs w:val="22"/>
              <w:lang w:eastAsia="en-GB" w:bidi="gu-IN"/>
            </w:rPr>
          </w:pPr>
          <w:hyperlink w:anchor="_Toc7094069" w:history="1">
            <w:r w:rsidRPr="00463E63">
              <w:rPr>
                <w:rStyle w:val="Hyperlink"/>
                <w:noProof/>
              </w:rPr>
              <w:t>AES</w:t>
            </w:r>
            <w:r>
              <w:rPr>
                <w:noProof/>
                <w:webHidden/>
              </w:rPr>
              <w:tab/>
            </w:r>
            <w:r>
              <w:rPr>
                <w:noProof/>
                <w:webHidden/>
              </w:rPr>
              <w:fldChar w:fldCharType="begin"/>
            </w:r>
            <w:r>
              <w:rPr>
                <w:noProof/>
                <w:webHidden/>
              </w:rPr>
              <w:instrText xml:space="preserve"> PAGEREF _Toc7094069 \h </w:instrText>
            </w:r>
            <w:r>
              <w:rPr>
                <w:noProof/>
                <w:webHidden/>
              </w:rPr>
            </w:r>
            <w:r>
              <w:rPr>
                <w:noProof/>
                <w:webHidden/>
              </w:rPr>
              <w:fldChar w:fldCharType="separate"/>
            </w:r>
            <w:r>
              <w:rPr>
                <w:noProof/>
                <w:webHidden/>
              </w:rPr>
              <w:t>24</w:t>
            </w:r>
            <w:r>
              <w:rPr>
                <w:noProof/>
                <w:webHidden/>
              </w:rPr>
              <w:fldChar w:fldCharType="end"/>
            </w:r>
          </w:hyperlink>
        </w:p>
        <w:p w14:paraId="2F8AA1D7" w14:textId="00F6B434" w:rsidR="00503C02" w:rsidRDefault="00503C02">
          <w:pPr>
            <w:pStyle w:val="TOC2"/>
            <w:tabs>
              <w:tab w:val="right" w:leader="dot" w:pos="9016"/>
            </w:tabs>
            <w:rPr>
              <w:rFonts w:eastAsiaTheme="minorEastAsia" w:cs="Latha"/>
              <w:noProof/>
              <w:sz w:val="22"/>
              <w:szCs w:val="22"/>
              <w:lang w:eastAsia="en-GB" w:bidi="gu-IN"/>
            </w:rPr>
          </w:pPr>
          <w:hyperlink w:anchor="_Toc7094070" w:history="1">
            <w:r w:rsidRPr="00463E63">
              <w:rPr>
                <w:rStyle w:val="Hyperlink"/>
                <w:noProof/>
              </w:rPr>
              <w:t>Hashing</w:t>
            </w:r>
            <w:r>
              <w:rPr>
                <w:noProof/>
                <w:webHidden/>
              </w:rPr>
              <w:tab/>
            </w:r>
            <w:r>
              <w:rPr>
                <w:noProof/>
                <w:webHidden/>
              </w:rPr>
              <w:fldChar w:fldCharType="begin"/>
            </w:r>
            <w:r>
              <w:rPr>
                <w:noProof/>
                <w:webHidden/>
              </w:rPr>
              <w:instrText xml:space="preserve"> PAGEREF _Toc7094070 \h </w:instrText>
            </w:r>
            <w:r>
              <w:rPr>
                <w:noProof/>
                <w:webHidden/>
              </w:rPr>
            </w:r>
            <w:r>
              <w:rPr>
                <w:noProof/>
                <w:webHidden/>
              </w:rPr>
              <w:fldChar w:fldCharType="separate"/>
            </w:r>
            <w:r>
              <w:rPr>
                <w:noProof/>
                <w:webHidden/>
              </w:rPr>
              <w:t>24</w:t>
            </w:r>
            <w:r>
              <w:rPr>
                <w:noProof/>
                <w:webHidden/>
              </w:rPr>
              <w:fldChar w:fldCharType="end"/>
            </w:r>
          </w:hyperlink>
        </w:p>
        <w:p w14:paraId="746F73E4" w14:textId="32F11025" w:rsidR="00503C02" w:rsidRDefault="00503C02">
          <w:pPr>
            <w:pStyle w:val="TOC2"/>
            <w:tabs>
              <w:tab w:val="right" w:leader="dot" w:pos="9016"/>
            </w:tabs>
            <w:rPr>
              <w:rFonts w:eastAsiaTheme="minorEastAsia" w:cs="Latha"/>
              <w:noProof/>
              <w:sz w:val="22"/>
              <w:szCs w:val="22"/>
              <w:lang w:eastAsia="en-GB" w:bidi="gu-IN"/>
            </w:rPr>
          </w:pPr>
          <w:hyperlink w:anchor="_Toc7094071" w:history="1">
            <w:r w:rsidRPr="00463E63">
              <w:rPr>
                <w:rStyle w:val="Hyperlink"/>
                <w:noProof/>
              </w:rPr>
              <w:t>Noteworthy Data Structures</w:t>
            </w:r>
            <w:r>
              <w:rPr>
                <w:noProof/>
                <w:webHidden/>
              </w:rPr>
              <w:tab/>
            </w:r>
            <w:r>
              <w:rPr>
                <w:noProof/>
                <w:webHidden/>
              </w:rPr>
              <w:fldChar w:fldCharType="begin"/>
            </w:r>
            <w:r>
              <w:rPr>
                <w:noProof/>
                <w:webHidden/>
              </w:rPr>
              <w:instrText xml:space="preserve"> PAGEREF _Toc7094071 \h </w:instrText>
            </w:r>
            <w:r>
              <w:rPr>
                <w:noProof/>
                <w:webHidden/>
              </w:rPr>
            </w:r>
            <w:r>
              <w:rPr>
                <w:noProof/>
                <w:webHidden/>
              </w:rPr>
              <w:fldChar w:fldCharType="separate"/>
            </w:r>
            <w:r>
              <w:rPr>
                <w:noProof/>
                <w:webHidden/>
              </w:rPr>
              <w:t>25</w:t>
            </w:r>
            <w:r>
              <w:rPr>
                <w:noProof/>
                <w:webHidden/>
              </w:rPr>
              <w:fldChar w:fldCharType="end"/>
            </w:r>
          </w:hyperlink>
        </w:p>
        <w:p w14:paraId="72BDFA45" w14:textId="350188EB" w:rsidR="00503C02" w:rsidRDefault="00503C02">
          <w:pPr>
            <w:pStyle w:val="TOC3"/>
            <w:tabs>
              <w:tab w:val="right" w:leader="dot" w:pos="9016"/>
            </w:tabs>
            <w:rPr>
              <w:rFonts w:eastAsiaTheme="minorEastAsia" w:cs="Latha"/>
              <w:noProof/>
              <w:sz w:val="22"/>
              <w:szCs w:val="22"/>
              <w:lang w:eastAsia="en-GB" w:bidi="gu-IN"/>
            </w:rPr>
          </w:pPr>
          <w:hyperlink w:anchor="_Toc7094072" w:history="1">
            <w:r w:rsidRPr="00463E63">
              <w:rPr>
                <w:rStyle w:val="Hyperlink"/>
                <w:noProof/>
              </w:rPr>
              <w:t>Port Queue</w:t>
            </w:r>
            <w:r>
              <w:rPr>
                <w:noProof/>
                <w:webHidden/>
              </w:rPr>
              <w:tab/>
            </w:r>
            <w:r>
              <w:rPr>
                <w:noProof/>
                <w:webHidden/>
              </w:rPr>
              <w:fldChar w:fldCharType="begin"/>
            </w:r>
            <w:r>
              <w:rPr>
                <w:noProof/>
                <w:webHidden/>
              </w:rPr>
              <w:instrText xml:space="preserve"> PAGEREF _Toc7094072 \h </w:instrText>
            </w:r>
            <w:r>
              <w:rPr>
                <w:noProof/>
                <w:webHidden/>
              </w:rPr>
            </w:r>
            <w:r>
              <w:rPr>
                <w:noProof/>
                <w:webHidden/>
              </w:rPr>
              <w:fldChar w:fldCharType="separate"/>
            </w:r>
            <w:r>
              <w:rPr>
                <w:noProof/>
                <w:webHidden/>
              </w:rPr>
              <w:t>25</w:t>
            </w:r>
            <w:r>
              <w:rPr>
                <w:noProof/>
                <w:webHidden/>
              </w:rPr>
              <w:fldChar w:fldCharType="end"/>
            </w:r>
          </w:hyperlink>
        </w:p>
        <w:p w14:paraId="7D37206C" w14:textId="07737EAC" w:rsidR="00503C02" w:rsidRDefault="00503C02">
          <w:pPr>
            <w:pStyle w:val="TOC3"/>
            <w:tabs>
              <w:tab w:val="right" w:leader="dot" w:pos="9016"/>
            </w:tabs>
            <w:rPr>
              <w:rFonts w:eastAsiaTheme="minorEastAsia" w:cs="Latha"/>
              <w:noProof/>
              <w:sz w:val="22"/>
              <w:szCs w:val="22"/>
              <w:lang w:eastAsia="en-GB" w:bidi="gu-IN"/>
            </w:rPr>
          </w:pPr>
          <w:hyperlink w:anchor="_Toc7094073" w:history="1">
            <w:r w:rsidRPr="00463E63">
              <w:rPr>
                <w:rStyle w:val="Hyperlink"/>
                <w:noProof/>
              </w:rPr>
              <w:t>Master Class Dictionary</w:t>
            </w:r>
            <w:r>
              <w:rPr>
                <w:noProof/>
                <w:webHidden/>
              </w:rPr>
              <w:tab/>
            </w:r>
            <w:r>
              <w:rPr>
                <w:noProof/>
                <w:webHidden/>
              </w:rPr>
              <w:fldChar w:fldCharType="begin"/>
            </w:r>
            <w:r>
              <w:rPr>
                <w:noProof/>
                <w:webHidden/>
              </w:rPr>
              <w:instrText xml:space="preserve"> PAGEREF _Toc7094073 \h </w:instrText>
            </w:r>
            <w:r>
              <w:rPr>
                <w:noProof/>
                <w:webHidden/>
              </w:rPr>
            </w:r>
            <w:r>
              <w:rPr>
                <w:noProof/>
                <w:webHidden/>
              </w:rPr>
              <w:fldChar w:fldCharType="separate"/>
            </w:r>
            <w:r>
              <w:rPr>
                <w:noProof/>
                <w:webHidden/>
              </w:rPr>
              <w:t>25</w:t>
            </w:r>
            <w:r>
              <w:rPr>
                <w:noProof/>
                <w:webHidden/>
              </w:rPr>
              <w:fldChar w:fldCharType="end"/>
            </w:r>
          </w:hyperlink>
        </w:p>
        <w:p w14:paraId="46E3DD13" w14:textId="11C88CC0" w:rsidR="00503C02" w:rsidRDefault="00503C02">
          <w:pPr>
            <w:pStyle w:val="TOC2"/>
            <w:tabs>
              <w:tab w:val="right" w:leader="dot" w:pos="9016"/>
            </w:tabs>
            <w:rPr>
              <w:rFonts w:eastAsiaTheme="minorEastAsia" w:cs="Latha"/>
              <w:noProof/>
              <w:sz w:val="22"/>
              <w:szCs w:val="22"/>
              <w:lang w:eastAsia="en-GB" w:bidi="gu-IN"/>
            </w:rPr>
          </w:pPr>
          <w:hyperlink w:anchor="_Toc7094074" w:history="1">
            <w:r w:rsidRPr="00463E63">
              <w:rPr>
                <w:rStyle w:val="Hyperlink"/>
                <w:noProof/>
              </w:rPr>
              <w:t>OOP Overview</w:t>
            </w:r>
            <w:r>
              <w:rPr>
                <w:noProof/>
                <w:webHidden/>
              </w:rPr>
              <w:tab/>
            </w:r>
            <w:r>
              <w:rPr>
                <w:noProof/>
                <w:webHidden/>
              </w:rPr>
              <w:fldChar w:fldCharType="begin"/>
            </w:r>
            <w:r>
              <w:rPr>
                <w:noProof/>
                <w:webHidden/>
              </w:rPr>
              <w:instrText xml:space="preserve"> PAGEREF _Toc7094074 \h </w:instrText>
            </w:r>
            <w:r>
              <w:rPr>
                <w:noProof/>
                <w:webHidden/>
              </w:rPr>
            </w:r>
            <w:r>
              <w:rPr>
                <w:noProof/>
                <w:webHidden/>
              </w:rPr>
              <w:fldChar w:fldCharType="separate"/>
            </w:r>
            <w:r>
              <w:rPr>
                <w:noProof/>
                <w:webHidden/>
              </w:rPr>
              <w:t>26</w:t>
            </w:r>
            <w:r>
              <w:rPr>
                <w:noProof/>
                <w:webHidden/>
              </w:rPr>
              <w:fldChar w:fldCharType="end"/>
            </w:r>
          </w:hyperlink>
        </w:p>
        <w:p w14:paraId="2EA4F5E6" w14:textId="1A836AA6" w:rsidR="00503C02" w:rsidRDefault="00503C02">
          <w:pPr>
            <w:pStyle w:val="TOC3"/>
            <w:tabs>
              <w:tab w:val="right" w:leader="dot" w:pos="9016"/>
            </w:tabs>
            <w:rPr>
              <w:rFonts w:eastAsiaTheme="minorEastAsia" w:cs="Latha"/>
              <w:noProof/>
              <w:sz w:val="22"/>
              <w:szCs w:val="22"/>
              <w:lang w:eastAsia="en-GB" w:bidi="gu-IN"/>
            </w:rPr>
          </w:pPr>
          <w:hyperlink w:anchor="_Toc7094075" w:history="1">
            <w:r w:rsidRPr="00463E63">
              <w:rPr>
                <w:rStyle w:val="Hyperlink"/>
                <w:noProof/>
              </w:rPr>
              <w:t>Common classes</w:t>
            </w:r>
            <w:r>
              <w:rPr>
                <w:noProof/>
                <w:webHidden/>
              </w:rPr>
              <w:tab/>
            </w:r>
            <w:r>
              <w:rPr>
                <w:noProof/>
                <w:webHidden/>
              </w:rPr>
              <w:fldChar w:fldCharType="begin"/>
            </w:r>
            <w:r>
              <w:rPr>
                <w:noProof/>
                <w:webHidden/>
              </w:rPr>
              <w:instrText xml:space="preserve"> PAGEREF _Toc7094075 \h </w:instrText>
            </w:r>
            <w:r>
              <w:rPr>
                <w:noProof/>
                <w:webHidden/>
              </w:rPr>
            </w:r>
            <w:r>
              <w:rPr>
                <w:noProof/>
                <w:webHidden/>
              </w:rPr>
              <w:fldChar w:fldCharType="separate"/>
            </w:r>
            <w:r>
              <w:rPr>
                <w:noProof/>
                <w:webHidden/>
              </w:rPr>
              <w:t>26</w:t>
            </w:r>
            <w:r>
              <w:rPr>
                <w:noProof/>
                <w:webHidden/>
              </w:rPr>
              <w:fldChar w:fldCharType="end"/>
            </w:r>
          </w:hyperlink>
        </w:p>
        <w:p w14:paraId="097A43C9" w14:textId="3A606321" w:rsidR="00503C02" w:rsidRDefault="00503C02">
          <w:pPr>
            <w:pStyle w:val="TOC3"/>
            <w:tabs>
              <w:tab w:val="right" w:leader="dot" w:pos="9016"/>
            </w:tabs>
            <w:rPr>
              <w:rFonts w:eastAsiaTheme="minorEastAsia" w:cs="Latha"/>
              <w:noProof/>
              <w:sz w:val="22"/>
              <w:szCs w:val="22"/>
              <w:lang w:eastAsia="en-GB" w:bidi="gu-IN"/>
            </w:rPr>
          </w:pPr>
          <w:hyperlink w:anchor="_Toc7094076" w:history="1">
            <w:r w:rsidRPr="00463E63">
              <w:rPr>
                <w:rStyle w:val="Hyperlink"/>
                <w:noProof/>
              </w:rPr>
              <w:t>Client-specific</w:t>
            </w:r>
            <w:r>
              <w:rPr>
                <w:noProof/>
                <w:webHidden/>
              </w:rPr>
              <w:tab/>
            </w:r>
            <w:r>
              <w:rPr>
                <w:noProof/>
                <w:webHidden/>
              </w:rPr>
              <w:fldChar w:fldCharType="begin"/>
            </w:r>
            <w:r>
              <w:rPr>
                <w:noProof/>
                <w:webHidden/>
              </w:rPr>
              <w:instrText xml:space="preserve"> PAGEREF _Toc7094076 \h </w:instrText>
            </w:r>
            <w:r>
              <w:rPr>
                <w:noProof/>
                <w:webHidden/>
              </w:rPr>
            </w:r>
            <w:r>
              <w:rPr>
                <w:noProof/>
                <w:webHidden/>
              </w:rPr>
              <w:fldChar w:fldCharType="separate"/>
            </w:r>
            <w:r>
              <w:rPr>
                <w:noProof/>
                <w:webHidden/>
              </w:rPr>
              <w:t>26</w:t>
            </w:r>
            <w:r>
              <w:rPr>
                <w:noProof/>
                <w:webHidden/>
              </w:rPr>
              <w:fldChar w:fldCharType="end"/>
            </w:r>
          </w:hyperlink>
        </w:p>
        <w:p w14:paraId="32873795" w14:textId="4E723068" w:rsidR="00503C02" w:rsidRDefault="00503C02">
          <w:pPr>
            <w:pStyle w:val="TOC3"/>
            <w:tabs>
              <w:tab w:val="right" w:leader="dot" w:pos="9016"/>
            </w:tabs>
            <w:rPr>
              <w:rFonts w:eastAsiaTheme="minorEastAsia" w:cs="Latha"/>
              <w:noProof/>
              <w:sz w:val="22"/>
              <w:szCs w:val="22"/>
              <w:lang w:eastAsia="en-GB" w:bidi="gu-IN"/>
            </w:rPr>
          </w:pPr>
          <w:hyperlink w:anchor="_Toc7094077" w:history="1">
            <w:r w:rsidRPr="00463E63">
              <w:rPr>
                <w:rStyle w:val="Hyperlink"/>
                <w:noProof/>
              </w:rPr>
              <w:t>Server-specific</w:t>
            </w:r>
            <w:r>
              <w:rPr>
                <w:noProof/>
                <w:webHidden/>
              </w:rPr>
              <w:tab/>
            </w:r>
            <w:r>
              <w:rPr>
                <w:noProof/>
                <w:webHidden/>
              </w:rPr>
              <w:fldChar w:fldCharType="begin"/>
            </w:r>
            <w:r>
              <w:rPr>
                <w:noProof/>
                <w:webHidden/>
              </w:rPr>
              <w:instrText xml:space="preserve"> PAGEREF _Toc7094077 \h </w:instrText>
            </w:r>
            <w:r>
              <w:rPr>
                <w:noProof/>
                <w:webHidden/>
              </w:rPr>
            </w:r>
            <w:r>
              <w:rPr>
                <w:noProof/>
                <w:webHidden/>
              </w:rPr>
              <w:fldChar w:fldCharType="separate"/>
            </w:r>
            <w:r>
              <w:rPr>
                <w:noProof/>
                <w:webHidden/>
              </w:rPr>
              <w:t>26</w:t>
            </w:r>
            <w:r>
              <w:rPr>
                <w:noProof/>
                <w:webHidden/>
              </w:rPr>
              <w:fldChar w:fldCharType="end"/>
            </w:r>
          </w:hyperlink>
        </w:p>
        <w:p w14:paraId="086C2680" w14:textId="18DF095D" w:rsidR="00503C02" w:rsidRDefault="00503C02">
          <w:pPr>
            <w:pStyle w:val="TOC3"/>
            <w:tabs>
              <w:tab w:val="right" w:leader="dot" w:pos="9016"/>
            </w:tabs>
            <w:rPr>
              <w:rFonts w:eastAsiaTheme="minorEastAsia" w:cs="Latha"/>
              <w:noProof/>
              <w:sz w:val="22"/>
              <w:szCs w:val="22"/>
              <w:lang w:eastAsia="en-GB" w:bidi="gu-IN"/>
            </w:rPr>
          </w:pPr>
          <w:hyperlink w:anchor="_Toc7094078" w:history="1">
            <w:r w:rsidRPr="00463E63">
              <w:rPr>
                <w:rStyle w:val="Hyperlink"/>
                <w:noProof/>
              </w:rPr>
              <w:t>Server UML</w:t>
            </w:r>
            <w:r>
              <w:rPr>
                <w:noProof/>
                <w:webHidden/>
              </w:rPr>
              <w:tab/>
            </w:r>
            <w:r>
              <w:rPr>
                <w:noProof/>
                <w:webHidden/>
              </w:rPr>
              <w:fldChar w:fldCharType="begin"/>
            </w:r>
            <w:r>
              <w:rPr>
                <w:noProof/>
                <w:webHidden/>
              </w:rPr>
              <w:instrText xml:space="preserve"> PAGEREF _Toc7094078 \h </w:instrText>
            </w:r>
            <w:r>
              <w:rPr>
                <w:noProof/>
                <w:webHidden/>
              </w:rPr>
            </w:r>
            <w:r>
              <w:rPr>
                <w:noProof/>
                <w:webHidden/>
              </w:rPr>
              <w:fldChar w:fldCharType="separate"/>
            </w:r>
            <w:r>
              <w:rPr>
                <w:noProof/>
                <w:webHidden/>
              </w:rPr>
              <w:t>27</w:t>
            </w:r>
            <w:r>
              <w:rPr>
                <w:noProof/>
                <w:webHidden/>
              </w:rPr>
              <w:fldChar w:fldCharType="end"/>
            </w:r>
          </w:hyperlink>
        </w:p>
        <w:p w14:paraId="380DA809" w14:textId="245D18B9" w:rsidR="00503C02" w:rsidRDefault="00503C02">
          <w:pPr>
            <w:pStyle w:val="TOC3"/>
            <w:tabs>
              <w:tab w:val="right" w:leader="dot" w:pos="9016"/>
            </w:tabs>
            <w:rPr>
              <w:rFonts w:eastAsiaTheme="minorEastAsia" w:cs="Latha"/>
              <w:noProof/>
              <w:sz w:val="22"/>
              <w:szCs w:val="22"/>
              <w:lang w:eastAsia="en-GB" w:bidi="gu-IN"/>
            </w:rPr>
          </w:pPr>
          <w:hyperlink w:anchor="_Toc7094079" w:history="1">
            <w:r w:rsidRPr="00463E63">
              <w:rPr>
                <w:rStyle w:val="Hyperlink"/>
                <w:noProof/>
              </w:rPr>
              <w:t>Client UML</w:t>
            </w:r>
            <w:r>
              <w:rPr>
                <w:noProof/>
                <w:webHidden/>
              </w:rPr>
              <w:tab/>
            </w:r>
            <w:r>
              <w:rPr>
                <w:noProof/>
                <w:webHidden/>
              </w:rPr>
              <w:fldChar w:fldCharType="begin"/>
            </w:r>
            <w:r>
              <w:rPr>
                <w:noProof/>
                <w:webHidden/>
              </w:rPr>
              <w:instrText xml:space="preserve"> PAGEREF _Toc7094079 \h </w:instrText>
            </w:r>
            <w:r>
              <w:rPr>
                <w:noProof/>
                <w:webHidden/>
              </w:rPr>
            </w:r>
            <w:r>
              <w:rPr>
                <w:noProof/>
                <w:webHidden/>
              </w:rPr>
              <w:fldChar w:fldCharType="separate"/>
            </w:r>
            <w:r>
              <w:rPr>
                <w:noProof/>
                <w:webHidden/>
              </w:rPr>
              <w:t>28</w:t>
            </w:r>
            <w:r>
              <w:rPr>
                <w:noProof/>
                <w:webHidden/>
              </w:rPr>
              <w:fldChar w:fldCharType="end"/>
            </w:r>
          </w:hyperlink>
        </w:p>
        <w:p w14:paraId="7EF42932" w14:textId="104F1E37" w:rsidR="00503C02" w:rsidRDefault="00503C02">
          <w:pPr>
            <w:pStyle w:val="TOC2"/>
            <w:tabs>
              <w:tab w:val="right" w:leader="dot" w:pos="9016"/>
            </w:tabs>
            <w:rPr>
              <w:rFonts w:eastAsiaTheme="minorEastAsia" w:cs="Latha"/>
              <w:noProof/>
              <w:sz w:val="22"/>
              <w:szCs w:val="22"/>
              <w:lang w:eastAsia="en-GB" w:bidi="gu-IN"/>
            </w:rPr>
          </w:pPr>
          <w:hyperlink w:anchor="_Toc7094080" w:history="1">
            <w:r w:rsidRPr="00463E63">
              <w:rPr>
                <w:rStyle w:val="Hyperlink"/>
                <w:noProof/>
              </w:rPr>
              <w:t>Class Design</w:t>
            </w:r>
            <w:r>
              <w:rPr>
                <w:noProof/>
                <w:webHidden/>
              </w:rPr>
              <w:tab/>
            </w:r>
            <w:r>
              <w:rPr>
                <w:noProof/>
                <w:webHidden/>
              </w:rPr>
              <w:fldChar w:fldCharType="begin"/>
            </w:r>
            <w:r>
              <w:rPr>
                <w:noProof/>
                <w:webHidden/>
              </w:rPr>
              <w:instrText xml:space="preserve"> PAGEREF _Toc7094080 \h </w:instrText>
            </w:r>
            <w:r>
              <w:rPr>
                <w:noProof/>
                <w:webHidden/>
              </w:rPr>
            </w:r>
            <w:r>
              <w:rPr>
                <w:noProof/>
                <w:webHidden/>
              </w:rPr>
              <w:fldChar w:fldCharType="separate"/>
            </w:r>
            <w:r>
              <w:rPr>
                <w:noProof/>
                <w:webHidden/>
              </w:rPr>
              <w:t>29</w:t>
            </w:r>
            <w:r>
              <w:rPr>
                <w:noProof/>
                <w:webHidden/>
              </w:rPr>
              <w:fldChar w:fldCharType="end"/>
            </w:r>
          </w:hyperlink>
        </w:p>
        <w:p w14:paraId="77DD71C0" w14:textId="405386AC" w:rsidR="00503C02" w:rsidRDefault="00503C02">
          <w:pPr>
            <w:pStyle w:val="TOC3"/>
            <w:tabs>
              <w:tab w:val="right" w:leader="dot" w:pos="9016"/>
            </w:tabs>
            <w:rPr>
              <w:rFonts w:eastAsiaTheme="minorEastAsia" w:cs="Latha"/>
              <w:noProof/>
              <w:sz w:val="22"/>
              <w:szCs w:val="22"/>
              <w:lang w:eastAsia="en-GB" w:bidi="gu-IN"/>
            </w:rPr>
          </w:pPr>
          <w:hyperlink w:anchor="_Toc7094081" w:history="1">
            <w:r w:rsidRPr="00463E63">
              <w:rPr>
                <w:rStyle w:val="Hyperlink"/>
                <w:noProof/>
              </w:rPr>
              <w:t>AES and RSA</w:t>
            </w:r>
            <w:r>
              <w:rPr>
                <w:noProof/>
                <w:webHidden/>
              </w:rPr>
              <w:tab/>
            </w:r>
            <w:r>
              <w:rPr>
                <w:noProof/>
                <w:webHidden/>
              </w:rPr>
              <w:fldChar w:fldCharType="begin"/>
            </w:r>
            <w:r>
              <w:rPr>
                <w:noProof/>
                <w:webHidden/>
              </w:rPr>
              <w:instrText xml:space="preserve"> PAGEREF _Toc7094081 \h </w:instrText>
            </w:r>
            <w:r>
              <w:rPr>
                <w:noProof/>
                <w:webHidden/>
              </w:rPr>
            </w:r>
            <w:r>
              <w:rPr>
                <w:noProof/>
                <w:webHidden/>
              </w:rPr>
              <w:fldChar w:fldCharType="separate"/>
            </w:r>
            <w:r>
              <w:rPr>
                <w:noProof/>
                <w:webHidden/>
              </w:rPr>
              <w:t>29</w:t>
            </w:r>
            <w:r>
              <w:rPr>
                <w:noProof/>
                <w:webHidden/>
              </w:rPr>
              <w:fldChar w:fldCharType="end"/>
            </w:r>
          </w:hyperlink>
        </w:p>
        <w:p w14:paraId="0561C612" w14:textId="5AA8328E" w:rsidR="00503C02" w:rsidRDefault="00503C02">
          <w:pPr>
            <w:pStyle w:val="TOC3"/>
            <w:tabs>
              <w:tab w:val="right" w:leader="dot" w:pos="9016"/>
            </w:tabs>
            <w:rPr>
              <w:rFonts w:eastAsiaTheme="minorEastAsia" w:cs="Latha"/>
              <w:noProof/>
              <w:sz w:val="22"/>
              <w:szCs w:val="22"/>
              <w:lang w:eastAsia="en-GB" w:bidi="gu-IN"/>
            </w:rPr>
          </w:pPr>
          <w:hyperlink w:anchor="_Toc7094082" w:history="1">
            <w:r w:rsidRPr="00463E63">
              <w:rPr>
                <w:rStyle w:val="Hyperlink"/>
                <w:noProof/>
              </w:rPr>
              <w:t>distAndAuth</w:t>
            </w:r>
            <w:r>
              <w:rPr>
                <w:noProof/>
                <w:webHidden/>
              </w:rPr>
              <w:tab/>
            </w:r>
            <w:r>
              <w:rPr>
                <w:noProof/>
                <w:webHidden/>
              </w:rPr>
              <w:fldChar w:fldCharType="begin"/>
            </w:r>
            <w:r>
              <w:rPr>
                <w:noProof/>
                <w:webHidden/>
              </w:rPr>
              <w:instrText xml:space="preserve"> PAGEREF _Toc7094082 \h </w:instrText>
            </w:r>
            <w:r>
              <w:rPr>
                <w:noProof/>
                <w:webHidden/>
              </w:rPr>
            </w:r>
            <w:r>
              <w:rPr>
                <w:noProof/>
                <w:webHidden/>
              </w:rPr>
              <w:fldChar w:fldCharType="separate"/>
            </w:r>
            <w:r>
              <w:rPr>
                <w:noProof/>
                <w:webHidden/>
              </w:rPr>
              <w:t>29</w:t>
            </w:r>
            <w:r>
              <w:rPr>
                <w:noProof/>
                <w:webHidden/>
              </w:rPr>
              <w:fldChar w:fldCharType="end"/>
            </w:r>
          </w:hyperlink>
        </w:p>
        <w:p w14:paraId="12F842A2" w14:textId="04BFDAE0" w:rsidR="00503C02" w:rsidRDefault="00503C02">
          <w:pPr>
            <w:pStyle w:val="TOC3"/>
            <w:tabs>
              <w:tab w:val="right" w:leader="dot" w:pos="9016"/>
            </w:tabs>
            <w:rPr>
              <w:rFonts w:eastAsiaTheme="minorEastAsia" w:cs="Latha"/>
              <w:noProof/>
              <w:sz w:val="22"/>
              <w:szCs w:val="22"/>
              <w:lang w:eastAsia="en-GB" w:bidi="gu-IN"/>
            </w:rPr>
          </w:pPr>
          <w:hyperlink w:anchor="_Toc7094083" w:history="1">
            <w:r w:rsidRPr="00463E63">
              <w:rPr>
                <w:rStyle w:val="Hyperlink"/>
                <w:noProof/>
              </w:rPr>
              <w:t>transmission</w:t>
            </w:r>
            <w:r>
              <w:rPr>
                <w:noProof/>
                <w:webHidden/>
              </w:rPr>
              <w:tab/>
            </w:r>
            <w:r>
              <w:rPr>
                <w:noProof/>
                <w:webHidden/>
              </w:rPr>
              <w:fldChar w:fldCharType="begin"/>
            </w:r>
            <w:r>
              <w:rPr>
                <w:noProof/>
                <w:webHidden/>
              </w:rPr>
              <w:instrText xml:space="preserve"> PAGEREF _Toc7094083 \h </w:instrText>
            </w:r>
            <w:r>
              <w:rPr>
                <w:noProof/>
                <w:webHidden/>
              </w:rPr>
            </w:r>
            <w:r>
              <w:rPr>
                <w:noProof/>
                <w:webHidden/>
              </w:rPr>
              <w:fldChar w:fldCharType="separate"/>
            </w:r>
            <w:r>
              <w:rPr>
                <w:noProof/>
                <w:webHidden/>
              </w:rPr>
              <w:t>30</w:t>
            </w:r>
            <w:r>
              <w:rPr>
                <w:noProof/>
                <w:webHidden/>
              </w:rPr>
              <w:fldChar w:fldCharType="end"/>
            </w:r>
          </w:hyperlink>
        </w:p>
        <w:p w14:paraId="59210D21" w14:textId="3E1FA738" w:rsidR="00503C02" w:rsidRDefault="00503C02">
          <w:pPr>
            <w:pStyle w:val="TOC3"/>
            <w:tabs>
              <w:tab w:val="right" w:leader="dot" w:pos="9016"/>
            </w:tabs>
            <w:rPr>
              <w:rFonts w:eastAsiaTheme="minorEastAsia" w:cs="Latha"/>
              <w:noProof/>
              <w:sz w:val="22"/>
              <w:szCs w:val="22"/>
              <w:lang w:eastAsia="en-GB" w:bidi="gu-IN"/>
            </w:rPr>
          </w:pPr>
          <w:hyperlink w:anchor="_Toc7094084" w:history="1">
            <w:r w:rsidRPr="00463E63">
              <w:rPr>
                <w:rStyle w:val="Hyperlink"/>
                <w:noProof/>
              </w:rPr>
              <w:t>instances</w:t>
            </w:r>
            <w:r>
              <w:rPr>
                <w:noProof/>
                <w:webHidden/>
              </w:rPr>
              <w:tab/>
            </w:r>
            <w:r>
              <w:rPr>
                <w:noProof/>
                <w:webHidden/>
              </w:rPr>
              <w:fldChar w:fldCharType="begin"/>
            </w:r>
            <w:r>
              <w:rPr>
                <w:noProof/>
                <w:webHidden/>
              </w:rPr>
              <w:instrText xml:space="preserve"> PAGEREF _Toc7094084 \h </w:instrText>
            </w:r>
            <w:r>
              <w:rPr>
                <w:noProof/>
                <w:webHidden/>
              </w:rPr>
            </w:r>
            <w:r>
              <w:rPr>
                <w:noProof/>
                <w:webHidden/>
              </w:rPr>
              <w:fldChar w:fldCharType="separate"/>
            </w:r>
            <w:r>
              <w:rPr>
                <w:noProof/>
                <w:webHidden/>
              </w:rPr>
              <w:t>33</w:t>
            </w:r>
            <w:r>
              <w:rPr>
                <w:noProof/>
                <w:webHidden/>
              </w:rPr>
              <w:fldChar w:fldCharType="end"/>
            </w:r>
          </w:hyperlink>
        </w:p>
        <w:p w14:paraId="64018161" w14:textId="5144F549" w:rsidR="00503C02" w:rsidRDefault="00503C02">
          <w:pPr>
            <w:pStyle w:val="TOC3"/>
            <w:tabs>
              <w:tab w:val="right" w:leader="dot" w:pos="9016"/>
            </w:tabs>
            <w:rPr>
              <w:rFonts w:eastAsiaTheme="minorEastAsia" w:cs="Latha"/>
              <w:noProof/>
              <w:sz w:val="22"/>
              <w:szCs w:val="22"/>
              <w:lang w:eastAsia="en-GB" w:bidi="gu-IN"/>
            </w:rPr>
          </w:pPr>
          <w:hyperlink w:anchor="_Toc7094085" w:history="1">
            <w:r w:rsidRPr="00463E63">
              <w:rPr>
                <w:rStyle w:val="Hyperlink"/>
                <w:noProof/>
              </w:rPr>
              <w:t>SHA</w:t>
            </w:r>
            <w:r>
              <w:rPr>
                <w:noProof/>
                <w:webHidden/>
              </w:rPr>
              <w:tab/>
            </w:r>
            <w:r>
              <w:rPr>
                <w:noProof/>
                <w:webHidden/>
              </w:rPr>
              <w:fldChar w:fldCharType="begin"/>
            </w:r>
            <w:r>
              <w:rPr>
                <w:noProof/>
                <w:webHidden/>
              </w:rPr>
              <w:instrText xml:space="preserve"> PAGEREF _Toc7094085 \h </w:instrText>
            </w:r>
            <w:r>
              <w:rPr>
                <w:noProof/>
                <w:webHidden/>
              </w:rPr>
            </w:r>
            <w:r>
              <w:rPr>
                <w:noProof/>
                <w:webHidden/>
              </w:rPr>
              <w:fldChar w:fldCharType="separate"/>
            </w:r>
            <w:r>
              <w:rPr>
                <w:noProof/>
                <w:webHidden/>
              </w:rPr>
              <w:t>34</w:t>
            </w:r>
            <w:r>
              <w:rPr>
                <w:noProof/>
                <w:webHidden/>
              </w:rPr>
              <w:fldChar w:fldCharType="end"/>
            </w:r>
          </w:hyperlink>
        </w:p>
        <w:p w14:paraId="28CD50A3" w14:textId="01E72041" w:rsidR="00503C02" w:rsidRDefault="00503C02">
          <w:pPr>
            <w:pStyle w:val="TOC3"/>
            <w:tabs>
              <w:tab w:val="right" w:leader="dot" w:pos="9016"/>
            </w:tabs>
            <w:rPr>
              <w:rFonts w:eastAsiaTheme="minorEastAsia" w:cs="Latha"/>
              <w:noProof/>
              <w:sz w:val="22"/>
              <w:szCs w:val="22"/>
              <w:lang w:eastAsia="en-GB" w:bidi="gu-IN"/>
            </w:rPr>
          </w:pPr>
          <w:hyperlink w:anchor="_Toc7094086" w:history="1">
            <w:r w:rsidRPr="00463E63">
              <w:rPr>
                <w:rStyle w:val="Hyperlink"/>
                <w:noProof/>
              </w:rPr>
              <w:t>databaseIO</w:t>
            </w:r>
            <w:r>
              <w:rPr>
                <w:noProof/>
                <w:webHidden/>
              </w:rPr>
              <w:tab/>
            </w:r>
            <w:r>
              <w:rPr>
                <w:noProof/>
                <w:webHidden/>
              </w:rPr>
              <w:fldChar w:fldCharType="begin"/>
            </w:r>
            <w:r>
              <w:rPr>
                <w:noProof/>
                <w:webHidden/>
              </w:rPr>
              <w:instrText xml:space="preserve"> PAGEREF _Toc7094086 \h </w:instrText>
            </w:r>
            <w:r>
              <w:rPr>
                <w:noProof/>
                <w:webHidden/>
              </w:rPr>
            </w:r>
            <w:r>
              <w:rPr>
                <w:noProof/>
                <w:webHidden/>
              </w:rPr>
              <w:fldChar w:fldCharType="separate"/>
            </w:r>
            <w:r>
              <w:rPr>
                <w:noProof/>
                <w:webHidden/>
              </w:rPr>
              <w:t>34</w:t>
            </w:r>
            <w:r>
              <w:rPr>
                <w:noProof/>
                <w:webHidden/>
              </w:rPr>
              <w:fldChar w:fldCharType="end"/>
            </w:r>
          </w:hyperlink>
        </w:p>
        <w:p w14:paraId="679B545B" w14:textId="48E6677B" w:rsidR="00503C02" w:rsidRDefault="00503C02">
          <w:pPr>
            <w:pStyle w:val="TOC3"/>
            <w:tabs>
              <w:tab w:val="right" w:leader="dot" w:pos="9016"/>
            </w:tabs>
            <w:rPr>
              <w:rFonts w:eastAsiaTheme="minorEastAsia" w:cs="Latha"/>
              <w:noProof/>
              <w:sz w:val="22"/>
              <w:szCs w:val="22"/>
              <w:lang w:eastAsia="en-GB" w:bidi="gu-IN"/>
            </w:rPr>
          </w:pPr>
          <w:hyperlink w:anchor="_Toc7094087" w:history="1">
            <w:r w:rsidRPr="00463E63">
              <w:rPr>
                <w:rStyle w:val="Hyperlink"/>
                <w:noProof/>
              </w:rPr>
              <w:t>Form1</w:t>
            </w:r>
            <w:r>
              <w:rPr>
                <w:noProof/>
                <w:webHidden/>
              </w:rPr>
              <w:tab/>
            </w:r>
            <w:r>
              <w:rPr>
                <w:noProof/>
                <w:webHidden/>
              </w:rPr>
              <w:fldChar w:fldCharType="begin"/>
            </w:r>
            <w:r>
              <w:rPr>
                <w:noProof/>
                <w:webHidden/>
              </w:rPr>
              <w:instrText xml:space="preserve"> PAGEREF _Toc7094087 \h </w:instrText>
            </w:r>
            <w:r>
              <w:rPr>
                <w:noProof/>
                <w:webHidden/>
              </w:rPr>
            </w:r>
            <w:r>
              <w:rPr>
                <w:noProof/>
                <w:webHidden/>
              </w:rPr>
              <w:fldChar w:fldCharType="separate"/>
            </w:r>
            <w:r>
              <w:rPr>
                <w:noProof/>
                <w:webHidden/>
              </w:rPr>
              <w:t>36</w:t>
            </w:r>
            <w:r>
              <w:rPr>
                <w:noProof/>
                <w:webHidden/>
              </w:rPr>
              <w:fldChar w:fldCharType="end"/>
            </w:r>
          </w:hyperlink>
        </w:p>
        <w:p w14:paraId="4D000A6A" w14:textId="08211E99" w:rsidR="00503C02" w:rsidRDefault="00503C02">
          <w:pPr>
            <w:pStyle w:val="TOC3"/>
            <w:tabs>
              <w:tab w:val="right" w:leader="dot" w:pos="9016"/>
            </w:tabs>
            <w:rPr>
              <w:rFonts w:eastAsiaTheme="minorEastAsia" w:cs="Latha"/>
              <w:noProof/>
              <w:sz w:val="22"/>
              <w:szCs w:val="22"/>
              <w:lang w:eastAsia="en-GB" w:bidi="gu-IN"/>
            </w:rPr>
          </w:pPr>
          <w:hyperlink w:anchor="_Toc7094088" w:history="1">
            <w:r w:rsidRPr="00463E63">
              <w:rPr>
                <w:rStyle w:val="Hyperlink"/>
                <w:noProof/>
              </w:rPr>
              <w:t>findFriendsForm</w:t>
            </w:r>
            <w:r>
              <w:rPr>
                <w:noProof/>
                <w:webHidden/>
              </w:rPr>
              <w:tab/>
            </w:r>
            <w:r>
              <w:rPr>
                <w:noProof/>
                <w:webHidden/>
              </w:rPr>
              <w:fldChar w:fldCharType="begin"/>
            </w:r>
            <w:r>
              <w:rPr>
                <w:noProof/>
                <w:webHidden/>
              </w:rPr>
              <w:instrText xml:space="preserve"> PAGEREF _Toc7094088 \h </w:instrText>
            </w:r>
            <w:r>
              <w:rPr>
                <w:noProof/>
                <w:webHidden/>
              </w:rPr>
            </w:r>
            <w:r>
              <w:rPr>
                <w:noProof/>
                <w:webHidden/>
              </w:rPr>
              <w:fldChar w:fldCharType="separate"/>
            </w:r>
            <w:r>
              <w:rPr>
                <w:noProof/>
                <w:webHidden/>
              </w:rPr>
              <w:t>36</w:t>
            </w:r>
            <w:r>
              <w:rPr>
                <w:noProof/>
                <w:webHidden/>
              </w:rPr>
              <w:fldChar w:fldCharType="end"/>
            </w:r>
          </w:hyperlink>
        </w:p>
        <w:p w14:paraId="159C58CE" w14:textId="02AED051" w:rsidR="00503C02" w:rsidRDefault="00503C02">
          <w:pPr>
            <w:pStyle w:val="TOC3"/>
            <w:tabs>
              <w:tab w:val="right" w:leader="dot" w:pos="9016"/>
            </w:tabs>
            <w:rPr>
              <w:rFonts w:eastAsiaTheme="minorEastAsia" w:cs="Latha"/>
              <w:noProof/>
              <w:sz w:val="22"/>
              <w:szCs w:val="22"/>
              <w:lang w:eastAsia="en-GB" w:bidi="gu-IN"/>
            </w:rPr>
          </w:pPr>
          <w:hyperlink w:anchor="_Toc7094089" w:history="1">
            <w:r w:rsidRPr="00463E63">
              <w:rPr>
                <w:rStyle w:val="Hyperlink"/>
                <w:noProof/>
              </w:rPr>
              <w:t>adminForm</w:t>
            </w:r>
            <w:r>
              <w:rPr>
                <w:noProof/>
                <w:webHidden/>
              </w:rPr>
              <w:tab/>
            </w:r>
            <w:r>
              <w:rPr>
                <w:noProof/>
                <w:webHidden/>
              </w:rPr>
              <w:fldChar w:fldCharType="begin"/>
            </w:r>
            <w:r>
              <w:rPr>
                <w:noProof/>
                <w:webHidden/>
              </w:rPr>
              <w:instrText xml:space="preserve"> PAGEREF _Toc7094089 \h </w:instrText>
            </w:r>
            <w:r>
              <w:rPr>
                <w:noProof/>
                <w:webHidden/>
              </w:rPr>
            </w:r>
            <w:r>
              <w:rPr>
                <w:noProof/>
                <w:webHidden/>
              </w:rPr>
              <w:fldChar w:fldCharType="separate"/>
            </w:r>
            <w:r>
              <w:rPr>
                <w:noProof/>
                <w:webHidden/>
              </w:rPr>
              <w:t>37</w:t>
            </w:r>
            <w:r>
              <w:rPr>
                <w:noProof/>
                <w:webHidden/>
              </w:rPr>
              <w:fldChar w:fldCharType="end"/>
            </w:r>
          </w:hyperlink>
        </w:p>
        <w:p w14:paraId="2A079793" w14:textId="46EA561C" w:rsidR="00503C02" w:rsidRDefault="00503C02">
          <w:pPr>
            <w:pStyle w:val="TOC2"/>
            <w:tabs>
              <w:tab w:val="right" w:leader="dot" w:pos="9016"/>
            </w:tabs>
            <w:rPr>
              <w:rFonts w:eastAsiaTheme="minorEastAsia" w:cs="Latha"/>
              <w:noProof/>
              <w:sz w:val="22"/>
              <w:szCs w:val="22"/>
              <w:lang w:eastAsia="en-GB" w:bidi="gu-IN"/>
            </w:rPr>
          </w:pPr>
          <w:hyperlink w:anchor="_Toc7094090" w:history="1">
            <w:r w:rsidRPr="00463E63">
              <w:rPr>
                <w:rStyle w:val="Hyperlink"/>
                <w:noProof/>
              </w:rPr>
              <w:t>Non-class code</w:t>
            </w:r>
            <w:r>
              <w:rPr>
                <w:noProof/>
                <w:webHidden/>
              </w:rPr>
              <w:tab/>
            </w:r>
            <w:r>
              <w:rPr>
                <w:noProof/>
                <w:webHidden/>
              </w:rPr>
              <w:fldChar w:fldCharType="begin"/>
            </w:r>
            <w:r>
              <w:rPr>
                <w:noProof/>
                <w:webHidden/>
              </w:rPr>
              <w:instrText xml:space="preserve"> PAGEREF _Toc7094090 \h </w:instrText>
            </w:r>
            <w:r>
              <w:rPr>
                <w:noProof/>
                <w:webHidden/>
              </w:rPr>
            </w:r>
            <w:r>
              <w:rPr>
                <w:noProof/>
                <w:webHidden/>
              </w:rPr>
              <w:fldChar w:fldCharType="separate"/>
            </w:r>
            <w:r>
              <w:rPr>
                <w:noProof/>
                <w:webHidden/>
              </w:rPr>
              <w:t>38</w:t>
            </w:r>
            <w:r>
              <w:rPr>
                <w:noProof/>
                <w:webHidden/>
              </w:rPr>
              <w:fldChar w:fldCharType="end"/>
            </w:r>
          </w:hyperlink>
        </w:p>
        <w:p w14:paraId="004EB9D9" w14:textId="268FAED8" w:rsidR="00503C02" w:rsidRDefault="00503C02">
          <w:pPr>
            <w:pStyle w:val="TOC3"/>
            <w:tabs>
              <w:tab w:val="right" w:leader="dot" w:pos="9016"/>
            </w:tabs>
            <w:rPr>
              <w:rFonts w:eastAsiaTheme="minorEastAsia" w:cs="Latha"/>
              <w:noProof/>
              <w:sz w:val="22"/>
              <w:szCs w:val="22"/>
              <w:lang w:eastAsia="en-GB" w:bidi="gu-IN"/>
            </w:rPr>
          </w:pPr>
          <w:hyperlink w:anchor="_Toc7094091" w:history="1">
            <w:r w:rsidRPr="00463E63">
              <w:rPr>
                <w:rStyle w:val="Hyperlink"/>
                <w:noProof/>
              </w:rPr>
              <w:t>Server – Main</w:t>
            </w:r>
            <w:r>
              <w:rPr>
                <w:noProof/>
                <w:webHidden/>
              </w:rPr>
              <w:tab/>
            </w:r>
            <w:r>
              <w:rPr>
                <w:noProof/>
                <w:webHidden/>
              </w:rPr>
              <w:fldChar w:fldCharType="begin"/>
            </w:r>
            <w:r>
              <w:rPr>
                <w:noProof/>
                <w:webHidden/>
              </w:rPr>
              <w:instrText xml:space="preserve"> PAGEREF _Toc7094091 \h </w:instrText>
            </w:r>
            <w:r>
              <w:rPr>
                <w:noProof/>
                <w:webHidden/>
              </w:rPr>
            </w:r>
            <w:r>
              <w:rPr>
                <w:noProof/>
                <w:webHidden/>
              </w:rPr>
              <w:fldChar w:fldCharType="separate"/>
            </w:r>
            <w:r>
              <w:rPr>
                <w:noProof/>
                <w:webHidden/>
              </w:rPr>
              <w:t>38</w:t>
            </w:r>
            <w:r>
              <w:rPr>
                <w:noProof/>
                <w:webHidden/>
              </w:rPr>
              <w:fldChar w:fldCharType="end"/>
            </w:r>
          </w:hyperlink>
        </w:p>
        <w:p w14:paraId="673C6C55" w14:textId="5C708ED9" w:rsidR="00503C02" w:rsidRDefault="00503C02">
          <w:pPr>
            <w:pStyle w:val="TOC3"/>
            <w:tabs>
              <w:tab w:val="right" w:leader="dot" w:pos="9016"/>
            </w:tabs>
            <w:rPr>
              <w:rFonts w:eastAsiaTheme="minorEastAsia" w:cs="Latha"/>
              <w:noProof/>
              <w:sz w:val="22"/>
              <w:szCs w:val="22"/>
              <w:lang w:eastAsia="en-GB" w:bidi="gu-IN"/>
            </w:rPr>
          </w:pPr>
          <w:hyperlink w:anchor="_Toc7094092" w:history="1">
            <w:r w:rsidRPr="00463E63">
              <w:rPr>
                <w:rStyle w:val="Hyperlink"/>
                <w:noProof/>
              </w:rPr>
              <w:t>Client – ConstantsModule</w:t>
            </w:r>
            <w:r>
              <w:rPr>
                <w:noProof/>
                <w:webHidden/>
              </w:rPr>
              <w:tab/>
            </w:r>
            <w:r>
              <w:rPr>
                <w:noProof/>
                <w:webHidden/>
              </w:rPr>
              <w:fldChar w:fldCharType="begin"/>
            </w:r>
            <w:r>
              <w:rPr>
                <w:noProof/>
                <w:webHidden/>
              </w:rPr>
              <w:instrText xml:space="preserve"> PAGEREF _Toc7094092 \h </w:instrText>
            </w:r>
            <w:r>
              <w:rPr>
                <w:noProof/>
                <w:webHidden/>
              </w:rPr>
            </w:r>
            <w:r>
              <w:rPr>
                <w:noProof/>
                <w:webHidden/>
              </w:rPr>
              <w:fldChar w:fldCharType="separate"/>
            </w:r>
            <w:r>
              <w:rPr>
                <w:noProof/>
                <w:webHidden/>
              </w:rPr>
              <w:t>38</w:t>
            </w:r>
            <w:r>
              <w:rPr>
                <w:noProof/>
                <w:webHidden/>
              </w:rPr>
              <w:fldChar w:fldCharType="end"/>
            </w:r>
          </w:hyperlink>
        </w:p>
        <w:p w14:paraId="1414E30F" w14:textId="38FA2C6B" w:rsidR="00503C02" w:rsidRDefault="00503C02">
          <w:pPr>
            <w:pStyle w:val="TOC2"/>
            <w:tabs>
              <w:tab w:val="right" w:leader="dot" w:pos="9016"/>
            </w:tabs>
            <w:rPr>
              <w:rFonts w:eastAsiaTheme="minorEastAsia" w:cs="Latha"/>
              <w:noProof/>
              <w:sz w:val="22"/>
              <w:szCs w:val="22"/>
              <w:lang w:eastAsia="en-GB" w:bidi="gu-IN"/>
            </w:rPr>
          </w:pPr>
          <w:hyperlink w:anchor="_Toc7094093" w:history="1">
            <w:r w:rsidRPr="00463E63">
              <w:rPr>
                <w:rStyle w:val="Hyperlink"/>
                <w:noProof/>
              </w:rPr>
              <w:t>Group messaging</w:t>
            </w:r>
            <w:r>
              <w:rPr>
                <w:noProof/>
                <w:webHidden/>
              </w:rPr>
              <w:tab/>
            </w:r>
            <w:r>
              <w:rPr>
                <w:noProof/>
                <w:webHidden/>
              </w:rPr>
              <w:fldChar w:fldCharType="begin"/>
            </w:r>
            <w:r>
              <w:rPr>
                <w:noProof/>
                <w:webHidden/>
              </w:rPr>
              <w:instrText xml:space="preserve"> PAGEREF _Toc7094093 \h </w:instrText>
            </w:r>
            <w:r>
              <w:rPr>
                <w:noProof/>
                <w:webHidden/>
              </w:rPr>
            </w:r>
            <w:r>
              <w:rPr>
                <w:noProof/>
                <w:webHidden/>
              </w:rPr>
              <w:fldChar w:fldCharType="separate"/>
            </w:r>
            <w:r>
              <w:rPr>
                <w:noProof/>
                <w:webHidden/>
              </w:rPr>
              <w:t>39</w:t>
            </w:r>
            <w:r>
              <w:rPr>
                <w:noProof/>
                <w:webHidden/>
              </w:rPr>
              <w:fldChar w:fldCharType="end"/>
            </w:r>
          </w:hyperlink>
        </w:p>
        <w:p w14:paraId="005760B7" w14:textId="46B67F65" w:rsidR="00503C02" w:rsidRDefault="00503C02">
          <w:pPr>
            <w:pStyle w:val="TOC2"/>
            <w:tabs>
              <w:tab w:val="right" w:leader="dot" w:pos="9016"/>
            </w:tabs>
            <w:rPr>
              <w:rFonts w:eastAsiaTheme="minorEastAsia" w:cs="Latha"/>
              <w:noProof/>
              <w:sz w:val="22"/>
              <w:szCs w:val="22"/>
              <w:lang w:eastAsia="en-GB" w:bidi="gu-IN"/>
            </w:rPr>
          </w:pPr>
          <w:hyperlink w:anchor="_Toc7094094" w:history="1">
            <w:r w:rsidRPr="00463E63">
              <w:rPr>
                <w:rStyle w:val="Hyperlink"/>
                <w:noProof/>
              </w:rPr>
              <w:t>Server Algorithms</w:t>
            </w:r>
            <w:r>
              <w:rPr>
                <w:noProof/>
                <w:webHidden/>
              </w:rPr>
              <w:tab/>
            </w:r>
            <w:r>
              <w:rPr>
                <w:noProof/>
                <w:webHidden/>
              </w:rPr>
              <w:fldChar w:fldCharType="begin"/>
            </w:r>
            <w:r>
              <w:rPr>
                <w:noProof/>
                <w:webHidden/>
              </w:rPr>
              <w:instrText xml:space="preserve"> PAGEREF _Toc7094094 \h </w:instrText>
            </w:r>
            <w:r>
              <w:rPr>
                <w:noProof/>
                <w:webHidden/>
              </w:rPr>
            </w:r>
            <w:r>
              <w:rPr>
                <w:noProof/>
                <w:webHidden/>
              </w:rPr>
              <w:fldChar w:fldCharType="separate"/>
            </w:r>
            <w:r>
              <w:rPr>
                <w:noProof/>
                <w:webHidden/>
              </w:rPr>
              <w:t>40</w:t>
            </w:r>
            <w:r>
              <w:rPr>
                <w:noProof/>
                <w:webHidden/>
              </w:rPr>
              <w:fldChar w:fldCharType="end"/>
            </w:r>
          </w:hyperlink>
        </w:p>
        <w:p w14:paraId="3325EAAD" w14:textId="6D722EE9" w:rsidR="00503C02" w:rsidRDefault="00503C02">
          <w:pPr>
            <w:pStyle w:val="TOC3"/>
            <w:tabs>
              <w:tab w:val="right" w:leader="dot" w:pos="9016"/>
            </w:tabs>
            <w:rPr>
              <w:rFonts w:eastAsiaTheme="minorEastAsia" w:cs="Latha"/>
              <w:noProof/>
              <w:sz w:val="22"/>
              <w:szCs w:val="22"/>
              <w:lang w:eastAsia="en-GB" w:bidi="gu-IN"/>
            </w:rPr>
          </w:pPr>
          <w:hyperlink w:anchor="_Toc7094095" w:history="1">
            <w:r w:rsidRPr="00463E63">
              <w:rPr>
                <w:rStyle w:val="Hyperlink"/>
                <w:noProof/>
              </w:rPr>
              <w:t>Main</w:t>
            </w:r>
            <w:r>
              <w:rPr>
                <w:noProof/>
                <w:webHidden/>
              </w:rPr>
              <w:tab/>
            </w:r>
            <w:r>
              <w:rPr>
                <w:noProof/>
                <w:webHidden/>
              </w:rPr>
              <w:fldChar w:fldCharType="begin"/>
            </w:r>
            <w:r>
              <w:rPr>
                <w:noProof/>
                <w:webHidden/>
              </w:rPr>
              <w:instrText xml:space="preserve"> PAGEREF _Toc7094095 \h </w:instrText>
            </w:r>
            <w:r>
              <w:rPr>
                <w:noProof/>
                <w:webHidden/>
              </w:rPr>
            </w:r>
            <w:r>
              <w:rPr>
                <w:noProof/>
                <w:webHidden/>
              </w:rPr>
              <w:fldChar w:fldCharType="separate"/>
            </w:r>
            <w:r>
              <w:rPr>
                <w:noProof/>
                <w:webHidden/>
              </w:rPr>
              <w:t>40</w:t>
            </w:r>
            <w:r>
              <w:rPr>
                <w:noProof/>
                <w:webHidden/>
              </w:rPr>
              <w:fldChar w:fldCharType="end"/>
            </w:r>
          </w:hyperlink>
        </w:p>
        <w:p w14:paraId="50A8D068" w14:textId="4755BB25" w:rsidR="00503C02" w:rsidRDefault="00503C02">
          <w:pPr>
            <w:pStyle w:val="TOC3"/>
            <w:tabs>
              <w:tab w:val="right" w:leader="dot" w:pos="9016"/>
            </w:tabs>
            <w:rPr>
              <w:rFonts w:eastAsiaTheme="minorEastAsia" w:cs="Latha"/>
              <w:noProof/>
              <w:sz w:val="22"/>
              <w:szCs w:val="22"/>
              <w:lang w:eastAsia="en-GB" w:bidi="gu-IN"/>
            </w:rPr>
          </w:pPr>
          <w:hyperlink w:anchor="_Toc7094096" w:history="1">
            <w:r w:rsidRPr="00463E63">
              <w:rPr>
                <w:rStyle w:val="Hyperlink"/>
                <w:noProof/>
              </w:rPr>
              <w:t>distAndAuth.getPort</w:t>
            </w:r>
            <w:r>
              <w:rPr>
                <w:noProof/>
                <w:webHidden/>
              </w:rPr>
              <w:tab/>
            </w:r>
            <w:r>
              <w:rPr>
                <w:noProof/>
                <w:webHidden/>
              </w:rPr>
              <w:fldChar w:fldCharType="begin"/>
            </w:r>
            <w:r>
              <w:rPr>
                <w:noProof/>
                <w:webHidden/>
              </w:rPr>
              <w:instrText xml:space="preserve"> PAGEREF _Toc7094096 \h </w:instrText>
            </w:r>
            <w:r>
              <w:rPr>
                <w:noProof/>
                <w:webHidden/>
              </w:rPr>
            </w:r>
            <w:r>
              <w:rPr>
                <w:noProof/>
                <w:webHidden/>
              </w:rPr>
              <w:fldChar w:fldCharType="separate"/>
            </w:r>
            <w:r>
              <w:rPr>
                <w:noProof/>
                <w:webHidden/>
              </w:rPr>
              <w:t>41</w:t>
            </w:r>
            <w:r>
              <w:rPr>
                <w:noProof/>
                <w:webHidden/>
              </w:rPr>
              <w:fldChar w:fldCharType="end"/>
            </w:r>
          </w:hyperlink>
        </w:p>
        <w:p w14:paraId="774FFAAC" w14:textId="72D172BC" w:rsidR="00503C02" w:rsidRDefault="00503C02">
          <w:pPr>
            <w:pStyle w:val="TOC3"/>
            <w:tabs>
              <w:tab w:val="right" w:leader="dot" w:pos="9016"/>
            </w:tabs>
            <w:rPr>
              <w:rFonts w:eastAsiaTheme="minorEastAsia" w:cs="Latha"/>
              <w:noProof/>
              <w:sz w:val="22"/>
              <w:szCs w:val="22"/>
              <w:lang w:eastAsia="en-GB" w:bidi="gu-IN"/>
            </w:rPr>
          </w:pPr>
          <w:hyperlink w:anchor="_Toc7094097" w:history="1">
            <w:r w:rsidRPr="00463E63">
              <w:rPr>
                <w:rStyle w:val="Hyperlink"/>
                <w:noProof/>
              </w:rPr>
              <w:t>newThread</w:t>
            </w:r>
            <w:r>
              <w:rPr>
                <w:noProof/>
                <w:webHidden/>
              </w:rPr>
              <w:tab/>
            </w:r>
            <w:r>
              <w:rPr>
                <w:noProof/>
                <w:webHidden/>
              </w:rPr>
              <w:fldChar w:fldCharType="begin"/>
            </w:r>
            <w:r>
              <w:rPr>
                <w:noProof/>
                <w:webHidden/>
              </w:rPr>
              <w:instrText xml:space="preserve"> PAGEREF _Toc7094097 \h </w:instrText>
            </w:r>
            <w:r>
              <w:rPr>
                <w:noProof/>
                <w:webHidden/>
              </w:rPr>
            </w:r>
            <w:r>
              <w:rPr>
                <w:noProof/>
                <w:webHidden/>
              </w:rPr>
              <w:fldChar w:fldCharType="separate"/>
            </w:r>
            <w:r>
              <w:rPr>
                <w:noProof/>
                <w:webHidden/>
              </w:rPr>
              <w:t>42</w:t>
            </w:r>
            <w:r>
              <w:rPr>
                <w:noProof/>
                <w:webHidden/>
              </w:rPr>
              <w:fldChar w:fldCharType="end"/>
            </w:r>
          </w:hyperlink>
        </w:p>
        <w:p w14:paraId="525090F8" w14:textId="1853D593" w:rsidR="00503C02" w:rsidRDefault="00503C02">
          <w:pPr>
            <w:pStyle w:val="TOC3"/>
            <w:tabs>
              <w:tab w:val="right" w:leader="dot" w:pos="9016"/>
            </w:tabs>
            <w:rPr>
              <w:rFonts w:eastAsiaTheme="minorEastAsia" w:cs="Latha"/>
              <w:noProof/>
              <w:sz w:val="22"/>
              <w:szCs w:val="22"/>
              <w:lang w:eastAsia="en-GB" w:bidi="gu-IN"/>
            </w:rPr>
          </w:pPr>
          <w:hyperlink w:anchor="_Toc7094098" w:history="1">
            <w:r w:rsidRPr="00463E63">
              <w:rPr>
                <w:rStyle w:val="Hyperlink"/>
                <w:noProof/>
              </w:rPr>
              <w:t>instances.initialise</w:t>
            </w:r>
            <w:r>
              <w:rPr>
                <w:noProof/>
                <w:webHidden/>
              </w:rPr>
              <w:tab/>
            </w:r>
            <w:r>
              <w:rPr>
                <w:noProof/>
                <w:webHidden/>
              </w:rPr>
              <w:fldChar w:fldCharType="begin"/>
            </w:r>
            <w:r>
              <w:rPr>
                <w:noProof/>
                <w:webHidden/>
              </w:rPr>
              <w:instrText xml:space="preserve"> PAGEREF _Toc7094098 \h </w:instrText>
            </w:r>
            <w:r>
              <w:rPr>
                <w:noProof/>
                <w:webHidden/>
              </w:rPr>
            </w:r>
            <w:r>
              <w:rPr>
                <w:noProof/>
                <w:webHidden/>
              </w:rPr>
              <w:fldChar w:fldCharType="separate"/>
            </w:r>
            <w:r>
              <w:rPr>
                <w:noProof/>
                <w:webHidden/>
              </w:rPr>
              <w:t>43</w:t>
            </w:r>
            <w:r>
              <w:rPr>
                <w:noProof/>
                <w:webHidden/>
              </w:rPr>
              <w:fldChar w:fldCharType="end"/>
            </w:r>
          </w:hyperlink>
        </w:p>
        <w:p w14:paraId="77D656ED" w14:textId="0116CCFE" w:rsidR="00503C02" w:rsidRDefault="00503C02">
          <w:pPr>
            <w:pStyle w:val="TOC3"/>
            <w:tabs>
              <w:tab w:val="right" w:leader="dot" w:pos="9016"/>
            </w:tabs>
            <w:rPr>
              <w:rFonts w:eastAsiaTheme="minorEastAsia" w:cs="Latha"/>
              <w:noProof/>
              <w:sz w:val="22"/>
              <w:szCs w:val="22"/>
              <w:lang w:eastAsia="en-GB" w:bidi="gu-IN"/>
            </w:rPr>
          </w:pPr>
          <w:hyperlink w:anchor="_Toc7094099" w:history="1">
            <w:r w:rsidRPr="00463E63">
              <w:rPr>
                <w:rStyle w:val="Hyperlink"/>
                <w:noProof/>
              </w:rPr>
              <w:t>transmission.New</w:t>
            </w:r>
            <w:r>
              <w:rPr>
                <w:noProof/>
                <w:webHidden/>
              </w:rPr>
              <w:tab/>
            </w:r>
            <w:r>
              <w:rPr>
                <w:noProof/>
                <w:webHidden/>
              </w:rPr>
              <w:fldChar w:fldCharType="begin"/>
            </w:r>
            <w:r>
              <w:rPr>
                <w:noProof/>
                <w:webHidden/>
              </w:rPr>
              <w:instrText xml:space="preserve"> PAGEREF _Toc7094099 \h </w:instrText>
            </w:r>
            <w:r>
              <w:rPr>
                <w:noProof/>
                <w:webHidden/>
              </w:rPr>
            </w:r>
            <w:r>
              <w:rPr>
                <w:noProof/>
                <w:webHidden/>
              </w:rPr>
              <w:fldChar w:fldCharType="separate"/>
            </w:r>
            <w:r>
              <w:rPr>
                <w:noProof/>
                <w:webHidden/>
              </w:rPr>
              <w:t>44</w:t>
            </w:r>
            <w:r>
              <w:rPr>
                <w:noProof/>
                <w:webHidden/>
              </w:rPr>
              <w:fldChar w:fldCharType="end"/>
            </w:r>
          </w:hyperlink>
        </w:p>
        <w:p w14:paraId="74D1C452" w14:textId="244E7F3D" w:rsidR="00503C02" w:rsidRDefault="00503C02">
          <w:pPr>
            <w:pStyle w:val="TOC3"/>
            <w:tabs>
              <w:tab w:val="right" w:leader="dot" w:pos="9016"/>
            </w:tabs>
            <w:rPr>
              <w:rFonts w:eastAsiaTheme="minorEastAsia" w:cs="Latha"/>
              <w:noProof/>
              <w:sz w:val="22"/>
              <w:szCs w:val="22"/>
              <w:lang w:eastAsia="en-GB" w:bidi="gu-IN"/>
            </w:rPr>
          </w:pPr>
          <w:hyperlink w:anchor="_Toc7094100" w:history="1">
            <w:r w:rsidRPr="00463E63">
              <w:rPr>
                <w:rStyle w:val="Hyperlink"/>
                <w:noProof/>
              </w:rPr>
              <w:t>transmission.communicate</w:t>
            </w:r>
            <w:r>
              <w:rPr>
                <w:noProof/>
                <w:webHidden/>
              </w:rPr>
              <w:tab/>
            </w:r>
            <w:r>
              <w:rPr>
                <w:noProof/>
                <w:webHidden/>
              </w:rPr>
              <w:fldChar w:fldCharType="begin"/>
            </w:r>
            <w:r>
              <w:rPr>
                <w:noProof/>
                <w:webHidden/>
              </w:rPr>
              <w:instrText xml:space="preserve"> PAGEREF _Toc7094100 \h </w:instrText>
            </w:r>
            <w:r>
              <w:rPr>
                <w:noProof/>
                <w:webHidden/>
              </w:rPr>
            </w:r>
            <w:r>
              <w:rPr>
                <w:noProof/>
                <w:webHidden/>
              </w:rPr>
              <w:fldChar w:fldCharType="separate"/>
            </w:r>
            <w:r>
              <w:rPr>
                <w:noProof/>
                <w:webHidden/>
              </w:rPr>
              <w:t>45</w:t>
            </w:r>
            <w:r>
              <w:rPr>
                <w:noProof/>
                <w:webHidden/>
              </w:rPr>
              <w:fldChar w:fldCharType="end"/>
            </w:r>
          </w:hyperlink>
        </w:p>
        <w:p w14:paraId="2E65724E" w14:textId="1725E1AF" w:rsidR="00503C02" w:rsidRDefault="00503C02">
          <w:pPr>
            <w:pStyle w:val="TOC3"/>
            <w:tabs>
              <w:tab w:val="right" w:leader="dot" w:pos="9016"/>
            </w:tabs>
            <w:rPr>
              <w:rFonts w:eastAsiaTheme="minorEastAsia" w:cs="Latha"/>
              <w:noProof/>
              <w:sz w:val="22"/>
              <w:szCs w:val="22"/>
              <w:lang w:eastAsia="en-GB" w:bidi="gu-IN"/>
            </w:rPr>
          </w:pPr>
          <w:hyperlink w:anchor="_Toc7094101" w:history="1">
            <w:r w:rsidRPr="00463E63">
              <w:rPr>
                <w:rStyle w:val="Hyperlink"/>
                <w:noProof/>
              </w:rPr>
              <w:t>transmission.logOffSub</w:t>
            </w:r>
            <w:r>
              <w:rPr>
                <w:noProof/>
                <w:webHidden/>
              </w:rPr>
              <w:tab/>
            </w:r>
            <w:r>
              <w:rPr>
                <w:noProof/>
                <w:webHidden/>
              </w:rPr>
              <w:fldChar w:fldCharType="begin"/>
            </w:r>
            <w:r>
              <w:rPr>
                <w:noProof/>
                <w:webHidden/>
              </w:rPr>
              <w:instrText xml:space="preserve"> PAGEREF _Toc7094101 \h </w:instrText>
            </w:r>
            <w:r>
              <w:rPr>
                <w:noProof/>
                <w:webHidden/>
              </w:rPr>
            </w:r>
            <w:r>
              <w:rPr>
                <w:noProof/>
                <w:webHidden/>
              </w:rPr>
              <w:fldChar w:fldCharType="separate"/>
            </w:r>
            <w:r>
              <w:rPr>
                <w:noProof/>
                <w:webHidden/>
              </w:rPr>
              <w:t>46</w:t>
            </w:r>
            <w:r>
              <w:rPr>
                <w:noProof/>
                <w:webHidden/>
              </w:rPr>
              <w:fldChar w:fldCharType="end"/>
            </w:r>
          </w:hyperlink>
        </w:p>
        <w:p w14:paraId="04DEDF33" w14:textId="0B2EFA18" w:rsidR="00503C02" w:rsidRDefault="00503C02">
          <w:pPr>
            <w:pStyle w:val="TOC3"/>
            <w:tabs>
              <w:tab w:val="right" w:leader="dot" w:pos="9016"/>
            </w:tabs>
            <w:rPr>
              <w:rFonts w:eastAsiaTheme="minorEastAsia" w:cs="Latha"/>
              <w:noProof/>
              <w:sz w:val="22"/>
              <w:szCs w:val="22"/>
              <w:lang w:eastAsia="en-GB" w:bidi="gu-IN"/>
            </w:rPr>
          </w:pPr>
          <w:hyperlink w:anchor="_Toc7094102" w:history="1">
            <w:r w:rsidRPr="00463E63">
              <w:rPr>
                <w:rStyle w:val="Hyperlink"/>
                <w:noProof/>
              </w:rPr>
              <w:t>Key Exchange</w:t>
            </w:r>
            <w:r>
              <w:rPr>
                <w:noProof/>
                <w:webHidden/>
              </w:rPr>
              <w:tab/>
            </w:r>
            <w:r>
              <w:rPr>
                <w:noProof/>
                <w:webHidden/>
              </w:rPr>
              <w:fldChar w:fldCharType="begin"/>
            </w:r>
            <w:r>
              <w:rPr>
                <w:noProof/>
                <w:webHidden/>
              </w:rPr>
              <w:instrText xml:space="preserve"> PAGEREF _Toc7094102 \h </w:instrText>
            </w:r>
            <w:r>
              <w:rPr>
                <w:noProof/>
                <w:webHidden/>
              </w:rPr>
            </w:r>
            <w:r>
              <w:rPr>
                <w:noProof/>
                <w:webHidden/>
              </w:rPr>
              <w:fldChar w:fldCharType="separate"/>
            </w:r>
            <w:r>
              <w:rPr>
                <w:noProof/>
                <w:webHidden/>
              </w:rPr>
              <w:t>47</w:t>
            </w:r>
            <w:r>
              <w:rPr>
                <w:noProof/>
                <w:webHidden/>
              </w:rPr>
              <w:fldChar w:fldCharType="end"/>
            </w:r>
          </w:hyperlink>
        </w:p>
        <w:p w14:paraId="7525583A" w14:textId="58F0D6F1" w:rsidR="00503C02" w:rsidRDefault="00503C02">
          <w:pPr>
            <w:pStyle w:val="TOC3"/>
            <w:tabs>
              <w:tab w:val="right" w:leader="dot" w:pos="9016"/>
            </w:tabs>
            <w:rPr>
              <w:rFonts w:eastAsiaTheme="minorEastAsia" w:cs="Latha"/>
              <w:noProof/>
              <w:sz w:val="22"/>
              <w:szCs w:val="22"/>
              <w:lang w:eastAsia="en-GB" w:bidi="gu-IN"/>
            </w:rPr>
          </w:pPr>
          <w:hyperlink w:anchor="_Toc7094103" w:history="1">
            <w:r w:rsidRPr="00463E63">
              <w:rPr>
                <w:rStyle w:val="Hyperlink"/>
                <w:noProof/>
              </w:rPr>
              <w:t>Authentication</w:t>
            </w:r>
            <w:r>
              <w:rPr>
                <w:noProof/>
                <w:webHidden/>
              </w:rPr>
              <w:tab/>
            </w:r>
            <w:r>
              <w:rPr>
                <w:noProof/>
                <w:webHidden/>
              </w:rPr>
              <w:fldChar w:fldCharType="begin"/>
            </w:r>
            <w:r>
              <w:rPr>
                <w:noProof/>
                <w:webHidden/>
              </w:rPr>
              <w:instrText xml:space="preserve"> PAGEREF _Toc7094103 \h </w:instrText>
            </w:r>
            <w:r>
              <w:rPr>
                <w:noProof/>
                <w:webHidden/>
              </w:rPr>
            </w:r>
            <w:r>
              <w:rPr>
                <w:noProof/>
                <w:webHidden/>
              </w:rPr>
              <w:fldChar w:fldCharType="separate"/>
            </w:r>
            <w:r>
              <w:rPr>
                <w:noProof/>
                <w:webHidden/>
              </w:rPr>
              <w:t>48</w:t>
            </w:r>
            <w:r>
              <w:rPr>
                <w:noProof/>
                <w:webHidden/>
              </w:rPr>
              <w:fldChar w:fldCharType="end"/>
            </w:r>
          </w:hyperlink>
        </w:p>
        <w:p w14:paraId="34B6ABD2" w14:textId="2FF670CE" w:rsidR="00503C02" w:rsidRDefault="00503C02">
          <w:pPr>
            <w:pStyle w:val="TOC3"/>
            <w:tabs>
              <w:tab w:val="right" w:leader="dot" w:pos="9016"/>
            </w:tabs>
            <w:rPr>
              <w:rFonts w:eastAsiaTheme="minorEastAsia" w:cs="Latha"/>
              <w:noProof/>
              <w:sz w:val="22"/>
              <w:szCs w:val="22"/>
              <w:lang w:eastAsia="en-GB" w:bidi="gu-IN"/>
            </w:rPr>
          </w:pPr>
          <w:hyperlink w:anchor="_Toc7094104" w:history="1">
            <w:r w:rsidRPr="00463E63">
              <w:rPr>
                <w:rStyle w:val="Hyperlink"/>
                <w:noProof/>
              </w:rPr>
              <w:t>userOnlineRead – Sending past messages to user</w:t>
            </w:r>
            <w:r>
              <w:rPr>
                <w:noProof/>
                <w:webHidden/>
              </w:rPr>
              <w:tab/>
            </w:r>
            <w:r>
              <w:rPr>
                <w:noProof/>
                <w:webHidden/>
              </w:rPr>
              <w:fldChar w:fldCharType="begin"/>
            </w:r>
            <w:r>
              <w:rPr>
                <w:noProof/>
                <w:webHidden/>
              </w:rPr>
              <w:instrText xml:space="preserve"> PAGEREF _Toc7094104 \h </w:instrText>
            </w:r>
            <w:r>
              <w:rPr>
                <w:noProof/>
                <w:webHidden/>
              </w:rPr>
            </w:r>
            <w:r>
              <w:rPr>
                <w:noProof/>
                <w:webHidden/>
              </w:rPr>
              <w:fldChar w:fldCharType="separate"/>
            </w:r>
            <w:r>
              <w:rPr>
                <w:noProof/>
                <w:webHidden/>
              </w:rPr>
              <w:t>48</w:t>
            </w:r>
            <w:r>
              <w:rPr>
                <w:noProof/>
                <w:webHidden/>
              </w:rPr>
              <w:fldChar w:fldCharType="end"/>
            </w:r>
          </w:hyperlink>
        </w:p>
        <w:p w14:paraId="5EEA6FC7" w14:textId="63A38752" w:rsidR="00503C02" w:rsidRDefault="00503C02">
          <w:pPr>
            <w:pStyle w:val="TOC3"/>
            <w:tabs>
              <w:tab w:val="right" w:leader="dot" w:pos="9016"/>
            </w:tabs>
            <w:rPr>
              <w:rFonts w:eastAsiaTheme="minorEastAsia" w:cs="Latha"/>
              <w:noProof/>
              <w:sz w:val="22"/>
              <w:szCs w:val="22"/>
              <w:lang w:eastAsia="en-GB" w:bidi="gu-IN"/>
            </w:rPr>
          </w:pPr>
          <w:hyperlink w:anchor="_Toc7094105" w:history="1">
            <w:r w:rsidRPr="00463E63">
              <w:rPr>
                <w:rStyle w:val="Hyperlink"/>
                <w:noProof/>
              </w:rPr>
              <w:t>Hashing – Compute Hash</w:t>
            </w:r>
            <w:r>
              <w:rPr>
                <w:noProof/>
                <w:webHidden/>
              </w:rPr>
              <w:tab/>
            </w:r>
            <w:r>
              <w:rPr>
                <w:noProof/>
                <w:webHidden/>
              </w:rPr>
              <w:fldChar w:fldCharType="begin"/>
            </w:r>
            <w:r>
              <w:rPr>
                <w:noProof/>
                <w:webHidden/>
              </w:rPr>
              <w:instrText xml:space="preserve"> PAGEREF _Toc7094105 \h </w:instrText>
            </w:r>
            <w:r>
              <w:rPr>
                <w:noProof/>
                <w:webHidden/>
              </w:rPr>
            </w:r>
            <w:r>
              <w:rPr>
                <w:noProof/>
                <w:webHidden/>
              </w:rPr>
              <w:fldChar w:fldCharType="separate"/>
            </w:r>
            <w:r>
              <w:rPr>
                <w:noProof/>
                <w:webHidden/>
              </w:rPr>
              <w:t>50</w:t>
            </w:r>
            <w:r>
              <w:rPr>
                <w:noProof/>
                <w:webHidden/>
              </w:rPr>
              <w:fldChar w:fldCharType="end"/>
            </w:r>
          </w:hyperlink>
        </w:p>
        <w:p w14:paraId="62CF12FC" w14:textId="7FBE0AB8" w:rsidR="00503C02" w:rsidRDefault="00503C02">
          <w:pPr>
            <w:pStyle w:val="TOC3"/>
            <w:tabs>
              <w:tab w:val="right" w:leader="dot" w:pos="9016"/>
            </w:tabs>
            <w:rPr>
              <w:rFonts w:eastAsiaTheme="minorEastAsia" w:cs="Latha"/>
              <w:noProof/>
              <w:sz w:val="22"/>
              <w:szCs w:val="22"/>
              <w:lang w:eastAsia="en-GB" w:bidi="gu-IN"/>
            </w:rPr>
          </w:pPr>
          <w:hyperlink w:anchor="_Toc7094106" w:history="1">
            <w:r w:rsidRPr="00463E63">
              <w:rPr>
                <w:rStyle w:val="Hyperlink"/>
                <w:noProof/>
              </w:rPr>
              <w:t>Hashing – compare</w:t>
            </w:r>
            <w:r>
              <w:rPr>
                <w:noProof/>
                <w:webHidden/>
              </w:rPr>
              <w:tab/>
            </w:r>
            <w:r>
              <w:rPr>
                <w:noProof/>
                <w:webHidden/>
              </w:rPr>
              <w:fldChar w:fldCharType="begin"/>
            </w:r>
            <w:r>
              <w:rPr>
                <w:noProof/>
                <w:webHidden/>
              </w:rPr>
              <w:instrText xml:space="preserve"> PAGEREF _Toc7094106 \h </w:instrText>
            </w:r>
            <w:r>
              <w:rPr>
                <w:noProof/>
                <w:webHidden/>
              </w:rPr>
            </w:r>
            <w:r>
              <w:rPr>
                <w:noProof/>
                <w:webHidden/>
              </w:rPr>
              <w:fldChar w:fldCharType="separate"/>
            </w:r>
            <w:r>
              <w:rPr>
                <w:noProof/>
                <w:webHidden/>
              </w:rPr>
              <w:t>50</w:t>
            </w:r>
            <w:r>
              <w:rPr>
                <w:noProof/>
                <w:webHidden/>
              </w:rPr>
              <w:fldChar w:fldCharType="end"/>
            </w:r>
          </w:hyperlink>
        </w:p>
        <w:p w14:paraId="3D184AC1" w14:textId="2DBD98D2" w:rsidR="00503C02" w:rsidRDefault="00503C02">
          <w:pPr>
            <w:pStyle w:val="TOC3"/>
            <w:tabs>
              <w:tab w:val="right" w:leader="dot" w:pos="9016"/>
            </w:tabs>
            <w:rPr>
              <w:rFonts w:eastAsiaTheme="minorEastAsia" w:cs="Latha"/>
              <w:noProof/>
              <w:sz w:val="22"/>
              <w:szCs w:val="22"/>
              <w:lang w:eastAsia="en-GB" w:bidi="gu-IN"/>
            </w:rPr>
          </w:pPr>
          <w:hyperlink w:anchor="_Toc7094107" w:history="1">
            <w:r w:rsidRPr="00463E63">
              <w:rPr>
                <w:rStyle w:val="Hyperlink"/>
                <w:noProof/>
              </w:rPr>
              <w:t>databaseIO</w:t>
            </w:r>
            <w:r>
              <w:rPr>
                <w:noProof/>
                <w:webHidden/>
              </w:rPr>
              <w:tab/>
            </w:r>
            <w:r>
              <w:rPr>
                <w:noProof/>
                <w:webHidden/>
              </w:rPr>
              <w:fldChar w:fldCharType="begin"/>
            </w:r>
            <w:r>
              <w:rPr>
                <w:noProof/>
                <w:webHidden/>
              </w:rPr>
              <w:instrText xml:space="preserve"> PAGEREF _Toc7094107 \h </w:instrText>
            </w:r>
            <w:r>
              <w:rPr>
                <w:noProof/>
                <w:webHidden/>
              </w:rPr>
            </w:r>
            <w:r>
              <w:rPr>
                <w:noProof/>
                <w:webHidden/>
              </w:rPr>
              <w:fldChar w:fldCharType="separate"/>
            </w:r>
            <w:r>
              <w:rPr>
                <w:noProof/>
                <w:webHidden/>
              </w:rPr>
              <w:t>51</w:t>
            </w:r>
            <w:r>
              <w:rPr>
                <w:noProof/>
                <w:webHidden/>
              </w:rPr>
              <w:fldChar w:fldCharType="end"/>
            </w:r>
          </w:hyperlink>
        </w:p>
        <w:p w14:paraId="67F89598" w14:textId="7D946A98" w:rsidR="00503C02" w:rsidRDefault="00503C02">
          <w:pPr>
            <w:pStyle w:val="TOC2"/>
            <w:tabs>
              <w:tab w:val="right" w:leader="dot" w:pos="9016"/>
            </w:tabs>
            <w:rPr>
              <w:rFonts w:eastAsiaTheme="minorEastAsia" w:cs="Latha"/>
              <w:noProof/>
              <w:sz w:val="22"/>
              <w:szCs w:val="22"/>
              <w:lang w:eastAsia="en-GB" w:bidi="gu-IN"/>
            </w:rPr>
          </w:pPr>
          <w:hyperlink w:anchor="_Toc7094108" w:history="1">
            <w:r w:rsidRPr="00463E63">
              <w:rPr>
                <w:rStyle w:val="Hyperlink"/>
                <w:noProof/>
              </w:rPr>
              <w:t>Client Algorithms</w:t>
            </w:r>
            <w:r>
              <w:rPr>
                <w:noProof/>
                <w:webHidden/>
              </w:rPr>
              <w:tab/>
            </w:r>
            <w:r>
              <w:rPr>
                <w:noProof/>
                <w:webHidden/>
              </w:rPr>
              <w:fldChar w:fldCharType="begin"/>
            </w:r>
            <w:r>
              <w:rPr>
                <w:noProof/>
                <w:webHidden/>
              </w:rPr>
              <w:instrText xml:space="preserve"> PAGEREF _Toc7094108 \h </w:instrText>
            </w:r>
            <w:r>
              <w:rPr>
                <w:noProof/>
                <w:webHidden/>
              </w:rPr>
            </w:r>
            <w:r>
              <w:rPr>
                <w:noProof/>
                <w:webHidden/>
              </w:rPr>
              <w:fldChar w:fldCharType="separate"/>
            </w:r>
            <w:r>
              <w:rPr>
                <w:noProof/>
                <w:webHidden/>
              </w:rPr>
              <w:t>70</w:t>
            </w:r>
            <w:r>
              <w:rPr>
                <w:noProof/>
                <w:webHidden/>
              </w:rPr>
              <w:fldChar w:fldCharType="end"/>
            </w:r>
          </w:hyperlink>
        </w:p>
        <w:p w14:paraId="468FCCFF" w14:textId="18144B11" w:rsidR="00503C02" w:rsidRDefault="00503C02">
          <w:pPr>
            <w:pStyle w:val="TOC3"/>
            <w:tabs>
              <w:tab w:val="right" w:leader="dot" w:pos="9016"/>
            </w:tabs>
            <w:rPr>
              <w:rFonts w:eastAsiaTheme="minorEastAsia" w:cs="Latha"/>
              <w:noProof/>
              <w:sz w:val="22"/>
              <w:szCs w:val="22"/>
              <w:lang w:eastAsia="en-GB" w:bidi="gu-IN"/>
            </w:rPr>
          </w:pPr>
          <w:hyperlink w:anchor="_Toc7094109" w:history="1">
            <w:r w:rsidRPr="00463E63">
              <w:rPr>
                <w:rStyle w:val="Hyperlink"/>
                <w:noProof/>
              </w:rPr>
              <w:t>Logging in/out</w:t>
            </w:r>
            <w:r>
              <w:rPr>
                <w:noProof/>
                <w:webHidden/>
              </w:rPr>
              <w:tab/>
            </w:r>
            <w:r>
              <w:rPr>
                <w:noProof/>
                <w:webHidden/>
              </w:rPr>
              <w:fldChar w:fldCharType="begin"/>
            </w:r>
            <w:r>
              <w:rPr>
                <w:noProof/>
                <w:webHidden/>
              </w:rPr>
              <w:instrText xml:space="preserve"> PAGEREF _Toc7094109 \h </w:instrText>
            </w:r>
            <w:r>
              <w:rPr>
                <w:noProof/>
                <w:webHidden/>
              </w:rPr>
            </w:r>
            <w:r>
              <w:rPr>
                <w:noProof/>
                <w:webHidden/>
              </w:rPr>
              <w:fldChar w:fldCharType="separate"/>
            </w:r>
            <w:r>
              <w:rPr>
                <w:noProof/>
                <w:webHidden/>
              </w:rPr>
              <w:t>70</w:t>
            </w:r>
            <w:r>
              <w:rPr>
                <w:noProof/>
                <w:webHidden/>
              </w:rPr>
              <w:fldChar w:fldCharType="end"/>
            </w:r>
          </w:hyperlink>
        </w:p>
        <w:p w14:paraId="15B8383E" w14:textId="1205DA52" w:rsidR="00503C02" w:rsidRDefault="00503C02">
          <w:pPr>
            <w:pStyle w:val="TOC3"/>
            <w:tabs>
              <w:tab w:val="right" w:leader="dot" w:pos="9016"/>
            </w:tabs>
            <w:rPr>
              <w:rFonts w:eastAsiaTheme="minorEastAsia" w:cs="Latha"/>
              <w:noProof/>
              <w:sz w:val="22"/>
              <w:szCs w:val="22"/>
              <w:lang w:eastAsia="en-GB" w:bidi="gu-IN"/>
            </w:rPr>
          </w:pPr>
          <w:hyperlink w:anchor="_Toc7094110" w:history="1">
            <w:r w:rsidRPr="00463E63">
              <w:rPr>
                <w:rStyle w:val="Hyperlink"/>
                <w:noProof/>
              </w:rPr>
              <w:t>Key exchange</w:t>
            </w:r>
            <w:r>
              <w:rPr>
                <w:noProof/>
                <w:webHidden/>
              </w:rPr>
              <w:tab/>
            </w:r>
            <w:r>
              <w:rPr>
                <w:noProof/>
                <w:webHidden/>
              </w:rPr>
              <w:fldChar w:fldCharType="begin"/>
            </w:r>
            <w:r>
              <w:rPr>
                <w:noProof/>
                <w:webHidden/>
              </w:rPr>
              <w:instrText xml:space="preserve"> PAGEREF _Toc7094110 \h </w:instrText>
            </w:r>
            <w:r>
              <w:rPr>
                <w:noProof/>
                <w:webHidden/>
              </w:rPr>
            </w:r>
            <w:r>
              <w:rPr>
                <w:noProof/>
                <w:webHidden/>
              </w:rPr>
              <w:fldChar w:fldCharType="separate"/>
            </w:r>
            <w:r>
              <w:rPr>
                <w:noProof/>
                <w:webHidden/>
              </w:rPr>
              <w:t>71</w:t>
            </w:r>
            <w:r>
              <w:rPr>
                <w:noProof/>
                <w:webHidden/>
              </w:rPr>
              <w:fldChar w:fldCharType="end"/>
            </w:r>
          </w:hyperlink>
        </w:p>
        <w:p w14:paraId="575261B0" w14:textId="15542D45" w:rsidR="00503C02" w:rsidRDefault="00503C02">
          <w:pPr>
            <w:pStyle w:val="TOC3"/>
            <w:tabs>
              <w:tab w:val="right" w:leader="dot" w:pos="9016"/>
            </w:tabs>
            <w:rPr>
              <w:rFonts w:eastAsiaTheme="minorEastAsia" w:cs="Latha"/>
              <w:noProof/>
              <w:sz w:val="22"/>
              <w:szCs w:val="22"/>
              <w:lang w:eastAsia="en-GB" w:bidi="gu-IN"/>
            </w:rPr>
          </w:pPr>
          <w:hyperlink w:anchor="_Toc7094111" w:history="1">
            <w:r w:rsidRPr="00463E63">
              <w:rPr>
                <w:rStyle w:val="Hyperlink"/>
                <w:noProof/>
              </w:rPr>
              <w:t>distAndAuth.getPort</w:t>
            </w:r>
            <w:r>
              <w:rPr>
                <w:noProof/>
                <w:webHidden/>
              </w:rPr>
              <w:tab/>
            </w:r>
            <w:r>
              <w:rPr>
                <w:noProof/>
                <w:webHidden/>
              </w:rPr>
              <w:fldChar w:fldCharType="begin"/>
            </w:r>
            <w:r>
              <w:rPr>
                <w:noProof/>
                <w:webHidden/>
              </w:rPr>
              <w:instrText xml:space="preserve"> PAGEREF _Toc7094111 \h </w:instrText>
            </w:r>
            <w:r>
              <w:rPr>
                <w:noProof/>
                <w:webHidden/>
              </w:rPr>
            </w:r>
            <w:r>
              <w:rPr>
                <w:noProof/>
                <w:webHidden/>
              </w:rPr>
              <w:fldChar w:fldCharType="separate"/>
            </w:r>
            <w:r>
              <w:rPr>
                <w:noProof/>
                <w:webHidden/>
              </w:rPr>
              <w:t>72</w:t>
            </w:r>
            <w:r>
              <w:rPr>
                <w:noProof/>
                <w:webHidden/>
              </w:rPr>
              <w:fldChar w:fldCharType="end"/>
            </w:r>
          </w:hyperlink>
        </w:p>
        <w:p w14:paraId="0E7A7B80" w14:textId="6983AA0A" w:rsidR="00503C02" w:rsidRDefault="00503C02">
          <w:pPr>
            <w:pStyle w:val="TOC3"/>
            <w:tabs>
              <w:tab w:val="right" w:leader="dot" w:pos="9016"/>
            </w:tabs>
            <w:rPr>
              <w:rFonts w:eastAsiaTheme="minorEastAsia" w:cs="Latha"/>
              <w:noProof/>
              <w:sz w:val="22"/>
              <w:szCs w:val="22"/>
              <w:lang w:eastAsia="en-GB" w:bidi="gu-IN"/>
            </w:rPr>
          </w:pPr>
          <w:hyperlink w:anchor="_Toc7094112" w:history="1">
            <w:r w:rsidRPr="00463E63">
              <w:rPr>
                <w:rStyle w:val="Hyperlink"/>
                <w:noProof/>
              </w:rPr>
              <w:t>Setup transmission</w:t>
            </w:r>
            <w:r>
              <w:rPr>
                <w:noProof/>
                <w:webHidden/>
              </w:rPr>
              <w:tab/>
            </w:r>
            <w:r>
              <w:rPr>
                <w:noProof/>
                <w:webHidden/>
              </w:rPr>
              <w:fldChar w:fldCharType="begin"/>
            </w:r>
            <w:r>
              <w:rPr>
                <w:noProof/>
                <w:webHidden/>
              </w:rPr>
              <w:instrText xml:space="preserve"> PAGEREF _Toc7094112 \h </w:instrText>
            </w:r>
            <w:r>
              <w:rPr>
                <w:noProof/>
                <w:webHidden/>
              </w:rPr>
            </w:r>
            <w:r>
              <w:rPr>
                <w:noProof/>
                <w:webHidden/>
              </w:rPr>
              <w:fldChar w:fldCharType="separate"/>
            </w:r>
            <w:r>
              <w:rPr>
                <w:noProof/>
                <w:webHidden/>
              </w:rPr>
              <w:t>73</w:t>
            </w:r>
            <w:r>
              <w:rPr>
                <w:noProof/>
                <w:webHidden/>
              </w:rPr>
              <w:fldChar w:fldCharType="end"/>
            </w:r>
          </w:hyperlink>
        </w:p>
        <w:p w14:paraId="0BE099D2" w14:textId="2DF98E97" w:rsidR="00503C02" w:rsidRDefault="00503C02">
          <w:pPr>
            <w:pStyle w:val="TOC3"/>
            <w:tabs>
              <w:tab w:val="right" w:leader="dot" w:pos="9016"/>
            </w:tabs>
            <w:rPr>
              <w:rFonts w:eastAsiaTheme="minorEastAsia" w:cs="Latha"/>
              <w:noProof/>
              <w:sz w:val="22"/>
              <w:szCs w:val="22"/>
              <w:lang w:eastAsia="en-GB" w:bidi="gu-IN"/>
            </w:rPr>
          </w:pPr>
          <w:hyperlink w:anchor="_Toc7094113" w:history="1">
            <w:r w:rsidRPr="00463E63">
              <w:rPr>
                <w:rStyle w:val="Hyperlink"/>
                <w:noProof/>
              </w:rPr>
              <w:t>transmission.streamRead</w:t>
            </w:r>
            <w:r>
              <w:rPr>
                <w:noProof/>
                <w:webHidden/>
              </w:rPr>
              <w:tab/>
            </w:r>
            <w:r>
              <w:rPr>
                <w:noProof/>
                <w:webHidden/>
              </w:rPr>
              <w:fldChar w:fldCharType="begin"/>
            </w:r>
            <w:r>
              <w:rPr>
                <w:noProof/>
                <w:webHidden/>
              </w:rPr>
              <w:instrText xml:space="preserve"> PAGEREF _Toc7094113 \h </w:instrText>
            </w:r>
            <w:r>
              <w:rPr>
                <w:noProof/>
                <w:webHidden/>
              </w:rPr>
            </w:r>
            <w:r>
              <w:rPr>
                <w:noProof/>
                <w:webHidden/>
              </w:rPr>
              <w:fldChar w:fldCharType="separate"/>
            </w:r>
            <w:r>
              <w:rPr>
                <w:noProof/>
                <w:webHidden/>
              </w:rPr>
              <w:t>74</w:t>
            </w:r>
            <w:r>
              <w:rPr>
                <w:noProof/>
                <w:webHidden/>
              </w:rPr>
              <w:fldChar w:fldCharType="end"/>
            </w:r>
          </w:hyperlink>
        </w:p>
        <w:p w14:paraId="4279C93B" w14:textId="014F3FCB" w:rsidR="00503C02" w:rsidRDefault="00503C02">
          <w:pPr>
            <w:pStyle w:val="TOC3"/>
            <w:tabs>
              <w:tab w:val="right" w:leader="dot" w:pos="9016"/>
            </w:tabs>
            <w:rPr>
              <w:rFonts w:eastAsiaTheme="minorEastAsia" w:cs="Latha"/>
              <w:noProof/>
              <w:sz w:val="22"/>
              <w:szCs w:val="22"/>
              <w:lang w:eastAsia="en-GB" w:bidi="gu-IN"/>
            </w:rPr>
          </w:pPr>
          <w:hyperlink w:anchor="_Toc7094114" w:history="1">
            <w:r w:rsidRPr="00463E63">
              <w:rPr>
                <w:rStyle w:val="Hyperlink"/>
                <w:noProof/>
              </w:rPr>
              <w:t>transmission.streamWrite</w:t>
            </w:r>
            <w:r>
              <w:rPr>
                <w:noProof/>
                <w:webHidden/>
              </w:rPr>
              <w:tab/>
            </w:r>
            <w:r>
              <w:rPr>
                <w:noProof/>
                <w:webHidden/>
              </w:rPr>
              <w:fldChar w:fldCharType="begin"/>
            </w:r>
            <w:r>
              <w:rPr>
                <w:noProof/>
                <w:webHidden/>
              </w:rPr>
              <w:instrText xml:space="preserve"> PAGEREF _Toc7094114 \h </w:instrText>
            </w:r>
            <w:r>
              <w:rPr>
                <w:noProof/>
                <w:webHidden/>
              </w:rPr>
            </w:r>
            <w:r>
              <w:rPr>
                <w:noProof/>
                <w:webHidden/>
              </w:rPr>
              <w:fldChar w:fldCharType="separate"/>
            </w:r>
            <w:r>
              <w:rPr>
                <w:noProof/>
                <w:webHidden/>
              </w:rPr>
              <w:t>74</w:t>
            </w:r>
            <w:r>
              <w:rPr>
                <w:noProof/>
                <w:webHidden/>
              </w:rPr>
              <w:fldChar w:fldCharType="end"/>
            </w:r>
          </w:hyperlink>
        </w:p>
        <w:p w14:paraId="5529C243" w14:textId="376042D2" w:rsidR="00503C02" w:rsidRDefault="00503C02">
          <w:pPr>
            <w:pStyle w:val="TOC3"/>
            <w:tabs>
              <w:tab w:val="right" w:leader="dot" w:pos="9016"/>
            </w:tabs>
            <w:rPr>
              <w:rFonts w:eastAsiaTheme="minorEastAsia" w:cs="Latha"/>
              <w:noProof/>
              <w:sz w:val="22"/>
              <w:szCs w:val="22"/>
              <w:lang w:eastAsia="en-GB" w:bidi="gu-IN"/>
            </w:rPr>
          </w:pPr>
          <w:hyperlink w:anchor="_Toc7094115" w:history="1">
            <w:r w:rsidRPr="00463E63">
              <w:rPr>
                <w:rStyle w:val="Hyperlink"/>
                <w:noProof/>
              </w:rPr>
              <w:t>Populate friends list</w:t>
            </w:r>
            <w:r>
              <w:rPr>
                <w:noProof/>
                <w:webHidden/>
              </w:rPr>
              <w:tab/>
            </w:r>
            <w:r>
              <w:rPr>
                <w:noProof/>
                <w:webHidden/>
              </w:rPr>
              <w:fldChar w:fldCharType="begin"/>
            </w:r>
            <w:r>
              <w:rPr>
                <w:noProof/>
                <w:webHidden/>
              </w:rPr>
              <w:instrText xml:space="preserve"> PAGEREF _Toc7094115 \h </w:instrText>
            </w:r>
            <w:r>
              <w:rPr>
                <w:noProof/>
                <w:webHidden/>
              </w:rPr>
            </w:r>
            <w:r>
              <w:rPr>
                <w:noProof/>
                <w:webHidden/>
              </w:rPr>
              <w:fldChar w:fldCharType="separate"/>
            </w:r>
            <w:r>
              <w:rPr>
                <w:noProof/>
                <w:webHidden/>
              </w:rPr>
              <w:t>75</w:t>
            </w:r>
            <w:r>
              <w:rPr>
                <w:noProof/>
                <w:webHidden/>
              </w:rPr>
              <w:fldChar w:fldCharType="end"/>
            </w:r>
          </w:hyperlink>
        </w:p>
        <w:p w14:paraId="3E0E5869" w14:textId="5F52FF6D" w:rsidR="00503C02" w:rsidRDefault="00503C02">
          <w:pPr>
            <w:pStyle w:val="TOC3"/>
            <w:tabs>
              <w:tab w:val="right" w:leader="dot" w:pos="9016"/>
            </w:tabs>
            <w:rPr>
              <w:rFonts w:eastAsiaTheme="minorEastAsia" w:cs="Latha"/>
              <w:noProof/>
              <w:sz w:val="22"/>
              <w:szCs w:val="22"/>
              <w:lang w:eastAsia="en-GB" w:bidi="gu-IN"/>
            </w:rPr>
          </w:pPr>
          <w:hyperlink w:anchor="_Toc7094116" w:history="1">
            <w:r w:rsidRPr="00463E63">
              <w:rPr>
                <w:rStyle w:val="Hyperlink"/>
                <w:noProof/>
              </w:rPr>
              <w:t>Sending a message</w:t>
            </w:r>
            <w:r>
              <w:rPr>
                <w:noProof/>
                <w:webHidden/>
              </w:rPr>
              <w:tab/>
            </w:r>
            <w:r>
              <w:rPr>
                <w:noProof/>
                <w:webHidden/>
              </w:rPr>
              <w:fldChar w:fldCharType="begin"/>
            </w:r>
            <w:r>
              <w:rPr>
                <w:noProof/>
                <w:webHidden/>
              </w:rPr>
              <w:instrText xml:space="preserve"> PAGEREF _Toc7094116 \h </w:instrText>
            </w:r>
            <w:r>
              <w:rPr>
                <w:noProof/>
                <w:webHidden/>
              </w:rPr>
            </w:r>
            <w:r>
              <w:rPr>
                <w:noProof/>
                <w:webHidden/>
              </w:rPr>
              <w:fldChar w:fldCharType="separate"/>
            </w:r>
            <w:r>
              <w:rPr>
                <w:noProof/>
                <w:webHidden/>
              </w:rPr>
              <w:t>77</w:t>
            </w:r>
            <w:r>
              <w:rPr>
                <w:noProof/>
                <w:webHidden/>
              </w:rPr>
              <w:fldChar w:fldCharType="end"/>
            </w:r>
          </w:hyperlink>
        </w:p>
        <w:p w14:paraId="47628657" w14:textId="3E2AAE41" w:rsidR="00503C02" w:rsidRDefault="00503C02">
          <w:pPr>
            <w:pStyle w:val="TOC3"/>
            <w:tabs>
              <w:tab w:val="right" w:leader="dot" w:pos="9016"/>
            </w:tabs>
            <w:rPr>
              <w:rFonts w:eastAsiaTheme="minorEastAsia" w:cs="Latha"/>
              <w:noProof/>
              <w:sz w:val="22"/>
              <w:szCs w:val="22"/>
              <w:lang w:eastAsia="en-GB" w:bidi="gu-IN"/>
            </w:rPr>
          </w:pPr>
          <w:hyperlink w:anchor="_Toc7094117" w:history="1">
            <w:r w:rsidRPr="00463E63">
              <w:rPr>
                <w:rStyle w:val="Hyperlink"/>
                <w:noProof/>
              </w:rPr>
              <w:t>Profanity detector</w:t>
            </w:r>
            <w:r>
              <w:rPr>
                <w:noProof/>
                <w:webHidden/>
              </w:rPr>
              <w:tab/>
            </w:r>
            <w:r>
              <w:rPr>
                <w:noProof/>
                <w:webHidden/>
              </w:rPr>
              <w:fldChar w:fldCharType="begin"/>
            </w:r>
            <w:r>
              <w:rPr>
                <w:noProof/>
                <w:webHidden/>
              </w:rPr>
              <w:instrText xml:space="preserve"> PAGEREF _Toc7094117 \h </w:instrText>
            </w:r>
            <w:r>
              <w:rPr>
                <w:noProof/>
                <w:webHidden/>
              </w:rPr>
            </w:r>
            <w:r>
              <w:rPr>
                <w:noProof/>
                <w:webHidden/>
              </w:rPr>
              <w:fldChar w:fldCharType="separate"/>
            </w:r>
            <w:r>
              <w:rPr>
                <w:noProof/>
                <w:webHidden/>
              </w:rPr>
              <w:t>77</w:t>
            </w:r>
            <w:r>
              <w:rPr>
                <w:noProof/>
                <w:webHidden/>
              </w:rPr>
              <w:fldChar w:fldCharType="end"/>
            </w:r>
          </w:hyperlink>
        </w:p>
        <w:p w14:paraId="29C89B69" w14:textId="2B59E791" w:rsidR="00503C02" w:rsidRDefault="00503C02">
          <w:pPr>
            <w:pStyle w:val="TOC3"/>
            <w:tabs>
              <w:tab w:val="right" w:leader="dot" w:pos="9016"/>
            </w:tabs>
            <w:rPr>
              <w:rFonts w:eastAsiaTheme="minorEastAsia" w:cs="Latha"/>
              <w:noProof/>
              <w:sz w:val="22"/>
              <w:szCs w:val="22"/>
              <w:lang w:eastAsia="en-GB" w:bidi="gu-IN"/>
            </w:rPr>
          </w:pPr>
          <w:hyperlink w:anchor="_Toc7094118" w:history="1">
            <w:r w:rsidRPr="00463E63">
              <w:rPr>
                <w:rStyle w:val="Hyperlink"/>
                <w:noProof/>
              </w:rPr>
              <w:t>Adding messages to the list</w:t>
            </w:r>
            <w:r>
              <w:rPr>
                <w:noProof/>
                <w:webHidden/>
              </w:rPr>
              <w:tab/>
            </w:r>
            <w:r>
              <w:rPr>
                <w:noProof/>
                <w:webHidden/>
              </w:rPr>
              <w:fldChar w:fldCharType="begin"/>
            </w:r>
            <w:r>
              <w:rPr>
                <w:noProof/>
                <w:webHidden/>
              </w:rPr>
              <w:instrText xml:space="preserve"> PAGEREF _Toc7094118 \h </w:instrText>
            </w:r>
            <w:r>
              <w:rPr>
                <w:noProof/>
                <w:webHidden/>
              </w:rPr>
            </w:r>
            <w:r>
              <w:rPr>
                <w:noProof/>
                <w:webHidden/>
              </w:rPr>
              <w:fldChar w:fldCharType="separate"/>
            </w:r>
            <w:r>
              <w:rPr>
                <w:noProof/>
                <w:webHidden/>
              </w:rPr>
              <w:t>79</w:t>
            </w:r>
            <w:r>
              <w:rPr>
                <w:noProof/>
                <w:webHidden/>
              </w:rPr>
              <w:fldChar w:fldCharType="end"/>
            </w:r>
          </w:hyperlink>
        </w:p>
        <w:p w14:paraId="0FFEE2E4" w14:textId="48C2575D" w:rsidR="00503C02" w:rsidRDefault="00503C02">
          <w:pPr>
            <w:pStyle w:val="TOC3"/>
            <w:tabs>
              <w:tab w:val="right" w:leader="dot" w:pos="9016"/>
            </w:tabs>
            <w:rPr>
              <w:rFonts w:eastAsiaTheme="minorEastAsia" w:cs="Latha"/>
              <w:noProof/>
              <w:sz w:val="22"/>
              <w:szCs w:val="22"/>
              <w:lang w:eastAsia="en-GB" w:bidi="gu-IN"/>
            </w:rPr>
          </w:pPr>
          <w:hyperlink w:anchor="_Toc7094119" w:history="1">
            <w:r w:rsidRPr="00463E63">
              <w:rPr>
                <w:rStyle w:val="Hyperlink"/>
                <w:noProof/>
              </w:rPr>
              <w:t>Receive message(s)</w:t>
            </w:r>
            <w:r>
              <w:rPr>
                <w:noProof/>
                <w:webHidden/>
              </w:rPr>
              <w:tab/>
            </w:r>
            <w:r>
              <w:rPr>
                <w:noProof/>
                <w:webHidden/>
              </w:rPr>
              <w:fldChar w:fldCharType="begin"/>
            </w:r>
            <w:r>
              <w:rPr>
                <w:noProof/>
                <w:webHidden/>
              </w:rPr>
              <w:instrText xml:space="preserve"> PAGEREF _Toc7094119 \h </w:instrText>
            </w:r>
            <w:r>
              <w:rPr>
                <w:noProof/>
                <w:webHidden/>
              </w:rPr>
            </w:r>
            <w:r>
              <w:rPr>
                <w:noProof/>
                <w:webHidden/>
              </w:rPr>
              <w:fldChar w:fldCharType="separate"/>
            </w:r>
            <w:r>
              <w:rPr>
                <w:noProof/>
                <w:webHidden/>
              </w:rPr>
              <w:t>84</w:t>
            </w:r>
            <w:r>
              <w:rPr>
                <w:noProof/>
                <w:webHidden/>
              </w:rPr>
              <w:fldChar w:fldCharType="end"/>
            </w:r>
          </w:hyperlink>
        </w:p>
        <w:p w14:paraId="4052ECD7" w14:textId="3FA5C5AC" w:rsidR="00503C02" w:rsidRDefault="00503C02">
          <w:pPr>
            <w:pStyle w:val="TOC3"/>
            <w:tabs>
              <w:tab w:val="right" w:leader="dot" w:pos="9016"/>
            </w:tabs>
            <w:rPr>
              <w:rFonts w:eastAsiaTheme="minorEastAsia" w:cs="Latha"/>
              <w:noProof/>
              <w:sz w:val="22"/>
              <w:szCs w:val="22"/>
              <w:lang w:eastAsia="en-GB" w:bidi="gu-IN"/>
            </w:rPr>
          </w:pPr>
          <w:hyperlink w:anchor="_Toc7094120" w:history="1">
            <w:r w:rsidRPr="00463E63">
              <w:rPr>
                <w:rStyle w:val="Hyperlink"/>
                <w:noProof/>
              </w:rPr>
              <w:t>Receive Populate Friends Response</w:t>
            </w:r>
            <w:r>
              <w:rPr>
                <w:noProof/>
                <w:webHidden/>
              </w:rPr>
              <w:tab/>
            </w:r>
            <w:r>
              <w:rPr>
                <w:noProof/>
                <w:webHidden/>
              </w:rPr>
              <w:fldChar w:fldCharType="begin"/>
            </w:r>
            <w:r>
              <w:rPr>
                <w:noProof/>
                <w:webHidden/>
              </w:rPr>
              <w:instrText xml:space="preserve"> PAGEREF _Toc7094120 \h </w:instrText>
            </w:r>
            <w:r>
              <w:rPr>
                <w:noProof/>
                <w:webHidden/>
              </w:rPr>
            </w:r>
            <w:r>
              <w:rPr>
                <w:noProof/>
                <w:webHidden/>
              </w:rPr>
              <w:fldChar w:fldCharType="separate"/>
            </w:r>
            <w:r>
              <w:rPr>
                <w:noProof/>
                <w:webHidden/>
              </w:rPr>
              <w:t>85</w:t>
            </w:r>
            <w:r>
              <w:rPr>
                <w:noProof/>
                <w:webHidden/>
              </w:rPr>
              <w:fldChar w:fldCharType="end"/>
            </w:r>
          </w:hyperlink>
        </w:p>
        <w:p w14:paraId="4854CDCB" w14:textId="59037F4E" w:rsidR="00503C02" w:rsidRDefault="00503C02">
          <w:pPr>
            <w:pStyle w:val="TOC3"/>
            <w:tabs>
              <w:tab w:val="right" w:leader="dot" w:pos="9016"/>
            </w:tabs>
            <w:rPr>
              <w:rFonts w:eastAsiaTheme="minorEastAsia" w:cs="Latha"/>
              <w:noProof/>
              <w:sz w:val="22"/>
              <w:szCs w:val="22"/>
              <w:lang w:eastAsia="en-GB" w:bidi="gu-IN"/>
            </w:rPr>
          </w:pPr>
          <w:hyperlink w:anchor="_Toc7094121" w:history="1">
            <w:r w:rsidRPr="00463E63">
              <w:rPr>
                <w:rStyle w:val="Hyperlink"/>
                <w:noProof/>
              </w:rPr>
              <w:t>Receive Search Friends Response</w:t>
            </w:r>
            <w:r>
              <w:rPr>
                <w:noProof/>
                <w:webHidden/>
              </w:rPr>
              <w:tab/>
            </w:r>
            <w:r>
              <w:rPr>
                <w:noProof/>
                <w:webHidden/>
              </w:rPr>
              <w:fldChar w:fldCharType="begin"/>
            </w:r>
            <w:r>
              <w:rPr>
                <w:noProof/>
                <w:webHidden/>
              </w:rPr>
              <w:instrText xml:space="preserve"> PAGEREF _Toc7094121 \h </w:instrText>
            </w:r>
            <w:r>
              <w:rPr>
                <w:noProof/>
                <w:webHidden/>
              </w:rPr>
            </w:r>
            <w:r>
              <w:rPr>
                <w:noProof/>
                <w:webHidden/>
              </w:rPr>
              <w:fldChar w:fldCharType="separate"/>
            </w:r>
            <w:r>
              <w:rPr>
                <w:noProof/>
                <w:webHidden/>
              </w:rPr>
              <w:t>86</w:t>
            </w:r>
            <w:r>
              <w:rPr>
                <w:noProof/>
                <w:webHidden/>
              </w:rPr>
              <w:fldChar w:fldCharType="end"/>
            </w:r>
          </w:hyperlink>
        </w:p>
        <w:p w14:paraId="7867CED7" w14:textId="3C197760" w:rsidR="00503C02" w:rsidRDefault="00503C02">
          <w:pPr>
            <w:pStyle w:val="TOC3"/>
            <w:tabs>
              <w:tab w:val="right" w:leader="dot" w:pos="9016"/>
            </w:tabs>
            <w:rPr>
              <w:rFonts w:eastAsiaTheme="minorEastAsia" w:cs="Latha"/>
              <w:noProof/>
              <w:sz w:val="22"/>
              <w:szCs w:val="22"/>
              <w:lang w:eastAsia="en-GB" w:bidi="gu-IN"/>
            </w:rPr>
          </w:pPr>
          <w:hyperlink w:anchor="_Toc7094122" w:history="1">
            <w:r w:rsidRPr="00463E63">
              <w:rPr>
                <w:rStyle w:val="Hyperlink"/>
                <w:noProof/>
              </w:rPr>
              <w:t>Receive Admin Account</w:t>
            </w:r>
            <w:r>
              <w:rPr>
                <w:noProof/>
                <w:webHidden/>
              </w:rPr>
              <w:tab/>
            </w:r>
            <w:r>
              <w:rPr>
                <w:noProof/>
                <w:webHidden/>
              </w:rPr>
              <w:fldChar w:fldCharType="begin"/>
            </w:r>
            <w:r>
              <w:rPr>
                <w:noProof/>
                <w:webHidden/>
              </w:rPr>
              <w:instrText xml:space="preserve"> PAGEREF _Toc7094122 \h </w:instrText>
            </w:r>
            <w:r>
              <w:rPr>
                <w:noProof/>
                <w:webHidden/>
              </w:rPr>
            </w:r>
            <w:r>
              <w:rPr>
                <w:noProof/>
                <w:webHidden/>
              </w:rPr>
              <w:fldChar w:fldCharType="separate"/>
            </w:r>
            <w:r>
              <w:rPr>
                <w:noProof/>
                <w:webHidden/>
              </w:rPr>
              <w:t>86</w:t>
            </w:r>
            <w:r>
              <w:rPr>
                <w:noProof/>
                <w:webHidden/>
              </w:rPr>
              <w:fldChar w:fldCharType="end"/>
            </w:r>
          </w:hyperlink>
        </w:p>
        <w:p w14:paraId="4177161A" w14:textId="6FAE59AD" w:rsidR="00503C02" w:rsidRDefault="00503C02">
          <w:pPr>
            <w:pStyle w:val="TOC3"/>
            <w:tabs>
              <w:tab w:val="right" w:leader="dot" w:pos="9016"/>
            </w:tabs>
            <w:rPr>
              <w:rFonts w:eastAsiaTheme="minorEastAsia" w:cs="Latha"/>
              <w:noProof/>
              <w:sz w:val="22"/>
              <w:szCs w:val="22"/>
              <w:lang w:eastAsia="en-GB" w:bidi="gu-IN"/>
            </w:rPr>
          </w:pPr>
          <w:hyperlink w:anchor="_Toc7094123" w:history="1">
            <w:r w:rsidRPr="00463E63">
              <w:rPr>
                <w:rStyle w:val="Hyperlink"/>
                <w:noProof/>
              </w:rPr>
              <w:t>findFriendsForm Algorithms</w:t>
            </w:r>
            <w:r>
              <w:rPr>
                <w:noProof/>
                <w:webHidden/>
              </w:rPr>
              <w:tab/>
            </w:r>
            <w:r>
              <w:rPr>
                <w:noProof/>
                <w:webHidden/>
              </w:rPr>
              <w:fldChar w:fldCharType="begin"/>
            </w:r>
            <w:r>
              <w:rPr>
                <w:noProof/>
                <w:webHidden/>
              </w:rPr>
              <w:instrText xml:space="preserve"> PAGEREF _Toc7094123 \h </w:instrText>
            </w:r>
            <w:r>
              <w:rPr>
                <w:noProof/>
                <w:webHidden/>
              </w:rPr>
            </w:r>
            <w:r>
              <w:rPr>
                <w:noProof/>
                <w:webHidden/>
              </w:rPr>
              <w:fldChar w:fldCharType="separate"/>
            </w:r>
            <w:r>
              <w:rPr>
                <w:noProof/>
                <w:webHidden/>
              </w:rPr>
              <w:t>87</w:t>
            </w:r>
            <w:r>
              <w:rPr>
                <w:noProof/>
                <w:webHidden/>
              </w:rPr>
              <w:fldChar w:fldCharType="end"/>
            </w:r>
          </w:hyperlink>
        </w:p>
        <w:p w14:paraId="1097B100" w14:textId="6F91DAC7" w:rsidR="00503C02" w:rsidRDefault="00503C02">
          <w:pPr>
            <w:pStyle w:val="TOC3"/>
            <w:tabs>
              <w:tab w:val="right" w:leader="dot" w:pos="9016"/>
            </w:tabs>
            <w:rPr>
              <w:rFonts w:eastAsiaTheme="minorEastAsia" w:cs="Latha"/>
              <w:noProof/>
              <w:sz w:val="22"/>
              <w:szCs w:val="22"/>
              <w:lang w:eastAsia="en-GB" w:bidi="gu-IN"/>
            </w:rPr>
          </w:pPr>
          <w:hyperlink w:anchor="_Toc7094124" w:history="1">
            <w:r w:rsidRPr="00463E63">
              <w:rPr>
                <w:rStyle w:val="Hyperlink"/>
                <w:noProof/>
              </w:rPr>
              <w:t>Admin form algorithms</w:t>
            </w:r>
            <w:r>
              <w:rPr>
                <w:noProof/>
                <w:webHidden/>
              </w:rPr>
              <w:tab/>
            </w:r>
            <w:r>
              <w:rPr>
                <w:noProof/>
                <w:webHidden/>
              </w:rPr>
              <w:fldChar w:fldCharType="begin"/>
            </w:r>
            <w:r>
              <w:rPr>
                <w:noProof/>
                <w:webHidden/>
              </w:rPr>
              <w:instrText xml:space="preserve"> PAGEREF _Toc7094124 \h </w:instrText>
            </w:r>
            <w:r>
              <w:rPr>
                <w:noProof/>
                <w:webHidden/>
              </w:rPr>
            </w:r>
            <w:r>
              <w:rPr>
                <w:noProof/>
                <w:webHidden/>
              </w:rPr>
              <w:fldChar w:fldCharType="separate"/>
            </w:r>
            <w:r>
              <w:rPr>
                <w:noProof/>
                <w:webHidden/>
              </w:rPr>
              <w:t>90</w:t>
            </w:r>
            <w:r>
              <w:rPr>
                <w:noProof/>
                <w:webHidden/>
              </w:rPr>
              <w:fldChar w:fldCharType="end"/>
            </w:r>
          </w:hyperlink>
        </w:p>
        <w:p w14:paraId="266E0067" w14:textId="7575E683" w:rsidR="00503C02" w:rsidRDefault="00503C02">
          <w:pPr>
            <w:pStyle w:val="TOC1"/>
            <w:tabs>
              <w:tab w:val="right" w:leader="dot" w:pos="9016"/>
            </w:tabs>
            <w:rPr>
              <w:rFonts w:eastAsiaTheme="minorEastAsia" w:cs="Latha"/>
              <w:noProof/>
              <w:sz w:val="22"/>
              <w:szCs w:val="22"/>
              <w:lang w:eastAsia="en-GB" w:bidi="gu-IN"/>
            </w:rPr>
          </w:pPr>
          <w:hyperlink w:anchor="_Toc7094125" w:history="1">
            <w:r w:rsidRPr="00463E63">
              <w:rPr>
                <w:rStyle w:val="Hyperlink"/>
                <w:noProof/>
              </w:rPr>
              <w:t>Testing</w:t>
            </w:r>
            <w:r>
              <w:rPr>
                <w:noProof/>
                <w:webHidden/>
              </w:rPr>
              <w:tab/>
            </w:r>
            <w:r>
              <w:rPr>
                <w:noProof/>
                <w:webHidden/>
              </w:rPr>
              <w:fldChar w:fldCharType="begin"/>
            </w:r>
            <w:r>
              <w:rPr>
                <w:noProof/>
                <w:webHidden/>
              </w:rPr>
              <w:instrText xml:space="preserve"> PAGEREF _Toc7094125 \h </w:instrText>
            </w:r>
            <w:r>
              <w:rPr>
                <w:noProof/>
                <w:webHidden/>
              </w:rPr>
            </w:r>
            <w:r>
              <w:rPr>
                <w:noProof/>
                <w:webHidden/>
              </w:rPr>
              <w:fldChar w:fldCharType="separate"/>
            </w:r>
            <w:r>
              <w:rPr>
                <w:noProof/>
                <w:webHidden/>
              </w:rPr>
              <w:t>93</w:t>
            </w:r>
            <w:r>
              <w:rPr>
                <w:noProof/>
                <w:webHidden/>
              </w:rPr>
              <w:fldChar w:fldCharType="end"/>
            </w:r>
          </w:hyperlink>
        </w:p>
        <w:p w14:paraId="65123A1F" w14:textId="32D8E673" w:rsidR="00503C02" w:rsidRDefault="00503C02">
          <w:pPr>
            <w:pStyle w:val="TOC2"/>
            <w:tabs>
              <w:tab w:val="right" w:leader="dot" w:pos="9016"/>
            </w:tabs>
            <w:rPr>
              <w:rFonts w:eastAsiaTheme="minorEastAsia" w:cs="Latha"/>
              <w:noProof/>
              <w:sz w:val="22"/>
              <w:szCs w:val="22"/>
              <w:lang w:eastAsia="en-GB" w:bidi="gu-IN"/>
            </w:rPr>
          </w:pPr>
          <w:hyperlink w:anchor="_Toc7094126" w:history="1">
            <w:r w:rsidRPr="00463E63">
              <w:rPr>
                <w:rStyle w:val="Hyperlink"/>
                <w:noProof/>
              </w:rPr>
              <w:t>Outline</w:t>
            </w:r>
            <w:r>
              <w:rPr>
                <w:noProof/>
                <w:webHidden/>
              </w:rPr>
              <w:tab/>
            </w:r>
            <w:r>
              <w:rPr>
                <w:noProof/>
                <w:webHidden/>
              </w:rPr>
              <w:fldChar w:fldCharType="begin"/>
            </w:r>
            <w:r>
              <w:rPr>
                <w:noProof/>
                <w:webHidden/>
              </w:rPr>
              <w:instrText xml:space="preserve"> PAGEREF _Toc7094126 \h </w:instrText>
            </w:r>
            <w:r>
              <w:rPr>
                <w:noProof/>
                <w:webHidden/>
              </w:rPr>
            </w:r>
            <w:r>
              <w:rPr>
                <w:noProof/>
                <w:webHidden/>
              </w:rPr>
              <w:fldChar w:fldCharType="separate"/>
            </w:r>
            <w:r>
              <w:rPr>
                <w:noProof/>
                <w:webHidden/>
              </w:rPr>
              <w:t>93</w:t>
            </w:r>
            <w:r>
              <w:rPr>
                <w:noProof/>
                <w:webHidden/>
              </w:rPr>
              <w:fldChar w:fldCharType="end"/>
            </w:r>
          </w:hyperlink>
        </w:p>
        <w:p w14:paraId="074C94C7" w14:textId="7E5C77EF" w:rsidR="00503C02" w:rsidRDefault="00503C02">
          <w:pPr>
            <w:pStyle w:val="TOC2"/>
            <w:tabs>
              <w:tab w:val="right" w:leader="dot" w:pos="9016"/>
            </w:tabs>
            <w:rPr>
              <w:rFonts w:eastAsiaTheme="minorEastAsia" w:cs="Latha"/>
              <w:noProof/>
              <w:sz w:val="22"/>
              <w:szCs w:val="22"/>
              <w:lang w:eastAsia="en-GB" w:bidi="gu-IN"/>
            </w:rPr>
          </w:pPr>
          <w:hyperlink w:anchor="_Toc7094127" w:history="1">
            <w:r w:rsidRPr="00463E63">
              <w:rPr>
                <w:rStyle w:val="Hyperlink"/>
                <w:noProof/>
              </w:rPr>
              <w:t>Table</w:t>
            </w:r>
            <w:r>
              <w:rPr>
                <w:noProof/>
                <w:webHidden/>
              </w:rPr>
              <w:tab/>
            </w:r>
            <w:r>
              <w:rPr>
                <w:noProof/>
                <w:webHidden/>
              </w:rPr>
              <w:fldChar w:fldCharType="begin"/>
            </w:r>
            <w:r>
              <w:rPr>
                <w:noProof/>
                <w:webHidden/>
              </w:rPr>
              <w:instrText xml:space="preserve"> PAGEREF _Toc7094127 \h </w:instrText>
            </w:r>
            <w:r>
              <w:rPr>
                <w:noProof/>
                <w:webHidden/>
              </w:rPr>
            </w:r>
            <w:r>
              <w:rPr>
                <w:noProof/>
                <w:webHidden/>
              </w:rPr>
              <w:fldChar w:fldCharType="separate"/>
            </w:r>
            <w:r>
              <w:rPr>
                <w:noProof/>
                <w:webHidden/>
              </w:rPr>
              <w:t>93</w:t>
            </w:r>
            <w:r>
              <w:rPr>
                <w:noProof/>
                <w:webHidden/>
              </w:rPr>
              <w:fldChar w:fldCharType="end"/>
            </w:r>
          </w:hyperlink>
        </w:p>
        <w:p w14:paraId="1FF43DC8" w14:textId="4F8E1BE5" w:rsidR="00503C02" w:rsidRDefault="00503C02">
          <w:pPr>
            <w:pStyle w:val="TOC2"/>
            <w:tabs>
              <w:tab w:val="right" w:leader="dot" w:pos="9016"/>
            </w:tabs>
            <w:rPr>
              <w:rFonts w:eastAsiaTheme="minorEastAsia" w:cs="Latha"/>
              <w:noProof/>
              <w:sz w:val="22"/>
              <w:szCs w:val="22"/>
              <w:lang w:eastAsia="en-GB" w:bidi="gu-IN"/>
            </w:rPr>
          </w:pPr>
          <w:hyperlink w:anchor="_Toc7094128" w:history="1">
            <w:r w:rsidRPr="00463E63">
              <w:rPr>
                <w:rStyle w:val="Hyperlink"/>
                <w:noProof/>
              </w:rPr>
              <w:t>Screenshots</w:t>
            </w:r>
            <w:r>
              <w:rPr>
                <w:noProof/>
                <w:webHidden/>
              </w:rPr>
              <w:tab/>
            </w:r>
            <w:r>
              <w:rPr>
                <w:noProof/>
                <w:webHidden/>
              </w:rPr>
              <w:fldChar w:fldCharType="begin"/>
            </w:r>
            <w:r>
              <w:rPr>
                <w:noProof/>
                <w:webHidden/>
              </w:rPr>
              <w:instrText xml:space="preserve"> PAGEREF _Toc7094128 \h </w:instrText>
            </w:r>
            <w:r>
              <w:rPr>
                <w:noProof/>
                <w:webHidden/>
              </w:rPr>
            </w:r>
            <w:r>
              <w:rPr>
                <w:noProof/>
                <w:webHidden/>
              </w:rPr>
              <w:fldChar w:fldCharType="separate"/>
            </w:r>
            <w:r>
              <w:rPr>
                <w:noProof/>
                <w:webHidden/>
              </w:rPr>
              <w:t>98</w:t>
            </w:r>
            <w:r>
              <w:rPr>
                <w:noProof/>
                <w:webHidden/>
              </w:rPr>
              <w:fldChar w:fldCharType="end"/>
            </w:r>
          </w:hyperlink>
        </w:p>
        <w:p w14:paraId="77F2F0ED" w14:textId="2C896768" w:rsidR="00503C02" w:rsidRDefault="00503C02">
          <w:pPr>
            <w:pStyle w:val="TOC1"/>
            <w:tabs>
              <w:tab w:val="right" w:leader="dot" w:pos="9016"/>
            </w:tabs>
            <w:rPr>
              <w:rFonts w:eastAsiaTheme="minorEastAsia" w:cs="Latha"/>
              <w:noProof/>
              <w:sz w:val="22"/>
              <w:szCs w:val="22"/>
              <w:lang w:eastAsia="en-GB" w:bidi="gu-IN"/>
            </w:rPr>
          </w:pPr>
          <w:hyperlink w:anchor="_Toc7094129" w:history="1">
            <w:r w:rsidRPr="00463E63">
              <w:rPr>
                <w:rStyle w:val="Hyperlink"/>
                <w:noProof/>
              </w:rPr>
              <w:t>Evaluation</w:t>
            </w:r>
            <w:r>
              <w:rPr>
                <w:noProof/>
                <w:webHidden/>
              </w:rPr>
              <w:tab/>
            </w:r>
            <w:r>
              <w:rPr>
                <w:noProof/>
                <w:webHidden/>
              </w:rPr>
              <w:fldChar w:fldCharType="begin"/>
            </w:r>
            <w:r>
              <w:rPr>
                <w:noProof/>
                <w:webHidden/>
              </w:rPr>
              <w:instrText xml:space="preserve"> PAGEREF _Toc7094129 \h </w:instrText>
            </w:r>
            <w:r>
              <w:rPr>
                <w:noProof/>
                <w:webHidden/>
              </w:rPr>
            </w:r>
            <w:r>
              <w:rPr>
                <w:noProof/>
                <w:webHidden/>
              </w:rPr>
              <w:fldChar w:fldCharType="separate"/>
            </w:r>
            <w:r>
              <w:rPr>
                <w:noProof/>
                <w:webHidden/>
              </w:rPr>
              <w:t>100</w:t>
            </w:r>
            <w:r>
              <w:rPr>
                <w:noProof/>
                <w:webHidden/>
              </w:rPr>
              <w:fldChar w:fldCharType="end"/>
            </w:r>
          </w:hyperlink>
        </w:p>
        <w:p w14:paraId="3E11BB0B" w14:textId="059BB25A" w:rsidR="00503C02" w:rsidRDefault="00503C02">
          <w:pPr>
            <w:pStyle w:val="TOC2"/>
            <w:tabs>
              <w:tab w:val="right" w:leader="dot" w:pos="9016"/>
            </w:tabs>
            <w:rPr>
              <w:rFonts w:eastAsiaTheme="minorEastAsia" w:cs="Latha"/>
              <w:noProof/>
              <w:sz w:val="22"/>
              <w:szCs w:val="22"/>
              <w:lang w:eastAsia="en-GB" w:bidi="gu-IN"/>
            </w:rPr>
          </w:pPr>
          <w:hyperlink w:anchor="_Toc7094130" w:history="1">
            <w:r w:rsidRPr="00463E63">
              <w:rPr>
                <w:rStyle w:val="Hyperlink"/>
                <w:noProof/>
              </w:rPr>
              <w:t>Objectives</w:t>
            </w:r>
            <w:r>
              <w:rPr>
                <w:noProof/>
                <w:webHidden/>
              </w:rPr>
              <w:tab/>
            </w:r>
            <w:r>
              <w:rPr>
                <w:noProof/>
                <w:webHidden/>
              </w:rPr>
              <w:fldChar w:fldCharType="begin"/>
            </w:r>
            <w:r>
              <w:rPr>
                <w:noProof/>
                <w:webHidden/>
              </w:rPr>
              <w:instrText xml:space="preserve"> PAGEREF _Toc7094130 \h </w:instrText>
            </w:r>
            <w:r>
              <w:rPr>
                <w:noProof/>
                <w:webHidden/>
              </w:rPr>
            </w:r>
            <w:r>
              <w:rPr>
                <w:noProof/>
                <w:webHidden/>
              </w:rPr>
              <w:fldChar w:fldCharType="separate"/>
            </w:r>
            <w:r>
              <w:rPr>
                <w:noProof/>
                <w:webHidden/>
              </w:rPr>
              <w:t>100</w:t>
            </w:r>
            <w:r>
              <w:rPr>
                <w:noProof/>
                <w:webHidden/>
              </w:rPr>
              <w:fldChar w:fldCharType="end"/>
            </w:r>
          </w:hyperlink>
        </w:p>
        <w:p w14:paraId="49417414" w14:textId="19F62068" w:rsidR="00503C02" w:rsidRDefault="00503C02">
          <w:pPr>
            <w:pStyle w:val="TOC3"/>
            <w:tabs>
              <w:tab w:val="right" w:leader="dot" w:pos="9016"/>
            </w:tabs>
            <w:rPr>
              <w:rFonts w:eastAsiaTheme="minorEastAsia" w:cs="Latha"/>
              <w:noProof/>
              <w:sz w:val="22"/>
              <w:szCs w:val="22"/>
              <w:lang w:eastAsia="en-GB" w:bidi="gu-IN"/>
            </w:rPr>
          </w:pPr>
          <w:hyperlink w:anchor="_Toc7094131" w:history="1">
            <w:r w:rsidRPr="00463E63">
              <w:rPr>
                <w:rStyle w:val="Hyperlink"/>
                <w:noProof/>
              </w:rPr>
              <w:t>Server-side</w:t>
            </w:r>
            <w:r>
              <w:rPr>
                <w:noProof/>
                <w:webHidden/>
              </w:rPr>
              <w:tab/>
            </w:r>
            <w:r>
              <w:rPr>
                <w:noProof/>
                <w:webHidden/>
              </w:rPr>
              <w:fldChar w:fldCharType="begin"/>
            </w:r>
            <w:r>
              <w:rPr>
                <w:noProof/>
                <w:webHidden/>
              </w:rPr>
              <w:instrText xml:space="preserve"> PAGEREF _Toc7094131 \h </w:instrText>
            </w:r>
            <w:r>
              <w:rPr>
                <w:noProof/>
                <w:webHidden/>
              </w:rPr>
            </w:r>
            <w:r>
              <w:rPr>
                <w:noProof/>
                <w:webHidden/>
              </w:rPr>
              <w:fldChar w:fldCharType="separate"/>
            </w:r>
            <w:r>
              <w:rPr>
                <w:noProof/>
                <w:webHidden/>
              </w:rPr>
              <w:t>101</w:t>
            </w:r>
            <w:r>
              <w:rPr>
                <w:noProof/>
                <w:webHidden/>
              </w:rPr>
              <w:fldChar w:fldCharType="end"/>
            </w:r>
          </w:hyperlink>
        </w:p>
        <w:p w14:paraId="6F0F105C" w14:textId="6CCB540D" w:rsidR="00503C02" w:rsidRDefault="00503C02">
          <w:pPr>
            <w:pStyle w:val="TOC3"/>
            <w:tabs>
              <w:tab w:val="right" w:leader="dot" w:pos="9016"/>
            </w:tabs>
            <w:rPr>
              <w:rFonts w:eastAsiaTheme="minorEastAsia" w:cs="Latha"/>
              <w:noProof/>
              <w:sz w:val="22"/>
              <w:szCs w:val="22"/>
              <w:lang w:eastAsia="en-GB" w:bidi="gu-IN"/>
            </w:rPr>
          </w:pPr>
          <w:hyperlink w:anchor="_Toc7094132" w:history="1">
            <w:r w:rsidRPr="00463E63">
              <w:rPr>
                <w:rStyle w:val="Hyperlink"/>
                <w:noProof/>
              </w:rPr>
              <w:t>Client-side</w:t>
            </w:r>
            <w:r>
              <w:rPr>
                <w:noProof/>
                <w:webHidden/>
              </w:rPr>
              <w:tab/>
            </w:r>
            <w:r>
              <w:rPr>
                <w:noProof/>
                <w:webHidden/>
              </w:rPr>
              <w:fldChar w:fldCharType="begin"/>
            </w:r>
            <w:r>
              <w:rPr>
                <w:noProof/>
                <w:webHidden/>
              </w:rPr>
              <w:instrText xml:space="preserve"> PAGEREF _Toc7094132 \h </w:instrText>
            </w:r>
            <w:r>
              <w:rPr>
                <w:noProof/>
                <w:webHidden/>
              </w:rPr>
            </w:r>
            <w:r>
              <w:rPr>
                <w:noProof/>
                <w:webHidden/>
              </w:rPr>
              <w:fldChar w:fldCharType="separate"/>
            </w:r>
            <w:r>
              <w:rPr>
                <w:noProof/>
                <w:webHidden/>
              </w:rPr>
              <w:t>105</w:t>
            </w:r>
            <w:r>
              <w:rPr>
                <w:noProof/>
                <w:webHidden/>
              </w:rPr>
              <w:fldChar w:fldCharType="end"/>
            </w:r>
          </w:hyperlink>
        </w:p>
        <w:p w14:paraId="2FF3853F" w14:textId="203D5439" w:rsidR="00503C02" w:rsidRDefault="00503C02">
          <w:pPr>
            <w:pStyle w:val="TOC2"/>
            <w:tabs>
              <w:tab w:val="right" w:leader="dot" w:pos="9016"/>
            </w:tabs>
            <w:rPr>
              <w:rFonts w:eastAsiaTheme="minorEastAsia" w:cs="Latha"/>
              <w:noProof/>
              <w:sz w:val="22"/>
              <w:szCs w:val="22"/>
              <w:lang w:eastAsia="en-GB" w:bidi="gu-IN"/>
            </w:rPr>
          </w:pPr>
          <w:hyperlink w:anchor="_Toc7094133" w:history="1">
            <w:r w:rsidRPr="00463E63">
              <w:rPr>
                <w:rStyle w:val="Hyperlink"/>
                <w:noProof/>
              </w:rPr>
              <w:t>Client feedback</w:t>
            </w:r>
            <w:r>
              <w:rPr>
                <w:noProof/>
                <w:webHidden/>
              </w:rPr>
              <w:tab/>
            </w:r>
            <w:r>
              <w:rPr>
                <w:noProof/>
                <w:webHidden/>
              </w:rPr>
              <w:fldChar w:fldCharType="begin"/>
            </w:r>
            <w:r>
              <w:rPr>
                <w:noProof/>
                <w:webHidden/>
              </w:rPr>
              <w:instrText xml:space="preserve"> PAGEREF _Toc7094133 \h </w:instrText>
            </w:r>
            <w:r>
              <w:rPr>
                <w:noProof/>
                <w:webHidden/>
              </w:rPr>
            </w:r>
            <w:r>
              <w:rPr>
                <w:noProof/>
                <w:webHidden/>
              </w:rPr>
              <w:fldChar w:fldCharType="separate"/>
            </w:r>
            <w:r>
              <w:rPr>
                <w:noProof/>
                <w:webHidden/>
              </w:rPr>
              <w:t>109</w:t>
            </w:r>
            <w:r>
              <w:rPr>
                <w:noProof/>
                <w:webHidden/>
              </w:rPr>
              <w:fldChar w:fldCharType="end"/>
            </w:r>
          </w:hyperlink>
        </w:p>
        <w:p w14:paraId="2C4B840D" w14:textId="1C833230" w:rsidR="00503C02" w:rsidRDefault="00503C02">
          <w:pPr>
            <w:pStyle w:val="TOC2"/>
            <w:tabs>
              <w:tab w:val="right" w:leader="dot" w:pos="9016"/>
            </w:tabs>
            <w:rPr>
              <w:rFonts w:eastAsiaTheme="minorEastAsia" w:cs="Latha"/>
              <w:noProof/>
              <w:sz w:val="22"/>
              <w:szCs w:val="22"/>
              <w:lang w:eastAsia="en-GB" w:bidi="gu-IN"/>
            </w:rPr>
          </w:pPr>
          <w:hyperlink w:anchor="_Toc7094134" w:history="1">
            <w:r w:rsidRPr="00463E63">
              <w:rPr>
                <w:rStyle w:val="Hyperlink"/>
                <w:noProof/>
              </w:rPr>
              <w:t>Potential extensions &amp; improvements</w:t>
            </w:r>
            <w:r>
              <w:rPr>
                <w:noProof/>
                <w:webHidden/>
              </w:rPr>
              <w:tab/>
            </w:r>
            <w:r>
              <w:rPr>
                <w:noProof/>
                <w:webHidden/>
              </w:rPr>
              <w:fldChar w:fldCharType="begin"/>
            </w:r>
            <w:r>
              <w:rPr>
                <w:noProof/>
                <w:webHidden/>
              </w:rPr>
              <w:instrText xml:space="preserve"> PAGEREF _Toc7094134 \h </w:instrText>
            </w:r>
            <w:r>
              <w:rPr>
                <w:noProof/>
                <w:webHidden/>
              </w:rPr>
            </w:r>
            <w:r>
              <w:rPr>
                <w:noProof/>
                <w:webHidden/>
              </w:rPr>
              <w:fldChar w:fldCharType="separate"/>
            </w:r>
            <w:r>
              <w:rPr>
                <w:noProof/>
                <w:webHidden/>
              </w:rPr>
              <w:t>110</w:t>
            </w:r>
            <w:r>
              <w:rPr>
                <w:noProof/>
                <w:webHidden/>
              </w:rPr>
              <w:fldChar w:fldCharType="end"/>
            </w:r>
          </w:hyperlink>
        </w:p>
        <w:p w14:paraId="6815A91B" w14:textId="5461FC32" w:rsidR="00503C02" w:rsidRDefault="00503C02">
          <w:pPr>
            <w:pStyle w:val="TOC2"/>
            <w:tabs>
              <w:tab w:val="right" w:leader="dot" w:pos="9016"/>
            </w:tabs>
            <w:rPr>
              <w:rFonts w:eastAsiaTheme="minorEastAsia" w:cs="Latha"/>
              <w:noProof/>
              <w:sz w:val="22"/>
              <w:szCs w:val="22"/>
              <w:lang w:eastAsia="en-GB" w:bidi="gu-IN"/>
            </w:rPr>
          </w:pPr>
          <w:hyperlink w:anchor="_Toc7094135" w:history="1">
            <w:r w:rsidRPr="00463E63">
              <w:rPr>
                <w:rStyle w:val="Hyperlink"/>
                <w:noProof/>
              </w:rPr>
              <w:t>Conclusion</w:t>
            </w:r>
            <w:r>
              <w:rPr>
                <w:noProof/>
                <w:webHidden/>
              </w:rPr>
              <w:tab/>
            </w:r>
            <w:r>
              <w:rPr>
                <w:noProof/>
                <w:webHidden/>
              </w:rPr>
              <w:fldChar w:fldCharType="begin"/>
            </w:r>
            <w:r>
              <w:rPr>
                <w:noProof/>
                <w:webHidden/>
              </w:rPr>
              <w:instrText xml:space="preserve"> PAGEREF _Toc7094135 \h </w:instrText>
            </w:r>
            <w:r>
              <w:rPr>
                <w:noProof/>
                <w:webHidden/>
              </w:rPr>
            </w:r>
            <w:r>
              <w:rPr>
                <w:noProof/>
                <w:webHidden/>
              </w:rPr>
              <w:fldChar w:fldCharType="separate"/>
            </w:r>
            <w:r>
              <w:rPr>
                <w:noProof/>
                <w:webHidden/>
              </w:rPr>
              <w:t>112</w:t>
            </w:r>
            <w:r>
              <w:rPr>
                <w:noProof/>
                <w:webHidden/>
              </w:rPr>
              <w:fldChar w:fldCharType="end"/>
            </w:r>
          </w:hyperlink>
        </w:p>
        <w:p w14:paraId="22056E77" w14:textId="5ABD3BBB" w:rsidR="00503C02" w:rsidRDefault="00503C02">
          <w:pPr>
            <w:pStyle w:val="TOC1"/>
            <w:tabs>
              <w:tab w:val="right" w:leader="dot" w:pos="9016"/>
            </w:tabs>
            <w:rPr>
              <w:rFonts w:eastAsiaTheme="minorEastAsia" w:cs="Latha"/>
              <w:noProof/>
              <w:sz w:val="22"/>
              <w:szCs w:val="22"/>
              <w:lang w:eastAsia="en-GB" w:bidi="gu-IN"/>
            </w:rPr>
          </w:pPr>
          <w:hyperlink w:anchor="_Toc7094136" w:history="1">
            <w:r w:rsidRPr="00463E63">
              <w:rPr>
                <w:rStyle w:val="Hyperlink"/>
                <w:noProof/>
              </w:rPr>
              <w:t>Technical Solution</w:t>
            </w:r>
            <w:r>
              <w:rPr>
                <w:noProof/>
                <w:webHidden/>
              </w:rPr>
              <w:tab/>
            </w:r>
            <w:r>
              <w:rPr>
                <w:noProof/>
                <w:webHidden/>
              </w:rPr>
              <w:fldChar w:fldCharType="begin"/>
            </w:r>
            <w:r>
              <w:rPr>
                <w:noProof/>
                <w:webHidden/>
              </w:rPr>
              <w:instrText xml:space="preserve"> PAGEREF _Toc7094136 \h </w:instrText>
            </w:r>
            <w:r>
              <w:rPr>
                <w:noProof/>
                <w:webHidden/>
              </w:rPr>
            </w:r>
            <w:r>
              <w:rPr>
                <w:noProof/>
                <w:webHidden/>
              </w:rPr>
              <w:fldChar w:fldCharType="separate"/>
            </w:r>
            <w:r>
              <w:rPr>
                <w:noProof/>
                <w:webHidden/>
              </w:rPr>
              <w:t>113</w:t>
            </w:r>
            <w:r>
              <w:rPr>
                <w:noProof/>
                <w:webHidden/>
              </w:rPr>
              <w:fldChar w:fldCharType="end"/>
            </w:r>
          </w:hyperlink>
        </w:p>
        <w:p w14:paraId="456B9629" w14:textId="4E84F428" w:rsidR="00503C02" w:rsidRDefault="00503C02">
          <w:pPr>
            <w:pStyle w:val="TOC2"/>
            <w:tabs>
              <w:tab w:val="right" w:leader="dot" w:pos="9016"/>
            </w:tabs>
            <w:rPr>
              <w:rFonts w:eastAsiaTheme="minorEastAsia" w:cs="Latha"/>
              <w:noProof/>
              <w:sz w:val="22"/>
              <w:szCs w:val="22"/>
              <w:lang w:eastAsia="en-GB" w:bidi="gu-IN"/>
            </w:rPr>
          </w:pPr>
          <w:hyperlink w:anchor="_Toc7094137" w:history="1">
            <w:r w:rsidRPr="00463E63">
              <w:rPr>
                <w:rStyle w:val="Hyperlink"/>
                <w:noProof/>
              </w:rPr>
              <w:t>Contents</w:t>
            </w:r>
            <w:r>
              <w:rPr>
                <w:noProof/>
                <w:webHidden/>
              </w:rPr>
              <w:tab/>
            </w:r>
            <w:r>
              <w:rPr>
                <w:noProof/>
                <w:webHidden/>
              </w:rPr>
              <w:fldChar w:fldCharType="begin"/>
            </w:r>
            <w:r>
              <w:rPr>
                <w:noProof/>
                <w:webHidden/>
              </w:rPr>
              <w:instrText xml:space="preserve"> PAGEREF _Toc7094137 \h </w:instrText>
            </w:r>
            <w:r>
              <w:rPr>
                <w:noProof/>
                <w:webHidden/>
              </w:rPr>
            </w:r>
            <w:r>
              <w:rPr>
                <w:noProof/>
                <w:webHidden/>
              </w:rPr>
              <w:fldChar w:fldCharType="separate"/>
            </w:r>
            <w:r>
              <w:rPr>
                <w:noProof/>
                <w:webHidden/>
              </w:rPr>
              <w:t>113</w:t>
            </w:r>
            <w:r>
              <w:rPr>
                <w:noProof/>
                <w:webHidden/>
              </w:rPr>
              <w:fldChar w:fldCharType="end"/>
            </w:r>
          </w:hyperlink>
        </w:p>
        <w:p w14:paraId="3ECFF264" w14:textId="3CDC1AB9" w:rsidR="00453989" w:rsidRDefault="00453989">
          <w:r>
            <w:rPr>
              <w:b/>
              <w:bCs/>
              <w:noProof/>
            </w:rPr>
            <w:fldChar w:fldCharType="end"/>
          </w:r>
        </w:p>
      </w:sdtContent>
    </w:sdt>
    <w:p w14:paraId="52A073C1" w14:textId="77777777" w:rsidR="00D10D43" w:rsidRDefault="00D10D43">
      <w:pPr>
        <w:rPr>
          <w:rFonts w:asciiTheme="majorHAnsi" w:eastAsiaTheme="majorEastAsia" w:hAnsiTheme="majorHAnsi" w:cstheme="majorBidi"/>
          <w:color w:val="365F91" w:themeColor="accent1" w:themeShade="BF"/>
          <w:sz w:val="32"/>
          <w:szCs w:val="32"/>
        </w:rPr>
      </w:pPr>
      <w:r>
        <w:br w:type="page"/>
      </w:r>
    </w:p>
    <w:p w14:paraId="7283A62F" w14:textId="7E425AC0" w:rsidR="00081FF0" w:rsidRPr="00312DB0" w:rsidRDefault="008A5402" w:rsidP="00120B8B">
      <w:pPr>
        <w:pStyle w:val="Heading1"/>
      </w:pPr>
      <w:bookmarkStart w:id="1" w:name="_Toc7094035"/>
      <w:r w:rsidRPr="00312DB0">
        <w:lastRenderedPageBreak/>
        <w:t>Analysis</w:t>
      </w:r>
      <w:bookmarkEnd w:id="1"/>
    </w:p>
    <w:p w14:paraId="3F8B5202" w14:textId="77777777" w:rsidR="008A5402" w:rsidRPr="00CF13BE" w:rsidRDefault="00CF13BE" w:rsidP="00120B8B">
      <w:pPr>
        <w:pStyle w:val="Heading2"/>
      </w:pPr>
      <w:bookmarkStart w:id="2" w:name="_Toc7094036"/>
      <w:r w:rsidRPr="00CF13BE">
        <w:t>Project Outline</w:t>
      </w:r>
      <w:bookmarkEnd w:id="2"/>
    </w:p>
    <w:p w14:paraId="5ED5F728" w14:textId="5E0CFE68" w:rsidR="00565087" w:rsidRDefault="008A5402" w:rsidP="008A5402">
      <w:r>
        <w:t>Networking comprises a large portion of modern computing. Communication unrestricted by geographical location improves productivity for workers, but also provides a platform for socialising, in the form of social media. In either case, exchanging messages over a WAN</w:t>
      </w:r>
      <w:r w:rsidR="00270633">
        <w:t xml:space="preserve"> can be considered central, and this service is often extended to the public through an instant messenger.</w:t>
      </w:r>
      <w:r w:rsidR="00C25023">
        <w:t xml:space="preserve"> </w:t>
      </w:r>
      <w:r w:rsidR="00CF13BE">
        <w:t>For my project, I wish to</w:t>
      </w:r>
      <w:r w:rsidR="00565087">
        <w:t xml:space="preserve"> create an </w:t>
      </w:r>
      <w:r w:rsidR="00767D6C">
        <w:t xml:space="preserve">academically oriented </w:t>
      </w:r>
      <w:r w:rsidR="00565087">
        <w:t xml:space="preserve">instant </w:t>
      </w:r>
      <w:r w:rsidR="00C25023">
        <w:t>messaging service</w:t>
      </w:r>
      <w:r w:rsidR="00565087">
        <w:t xml:space="preserve"> that allows communication between two or more users over a WAN. My client for this project is Mr Deane, Head of Computing</w:t>
      </w:r>
      <w:r w:rsidR="00E66AC8">
        <w:t xml:space="preserve"> at Lawrence Sheriff School</w:t>
      </w:r>
      <w:r w:rsidR="00565087">
        <w:t xml:space="preserve">, who may allow students to use it to discuss subject </w:t>
      </w:r>
      <w:r w:rsidR="00C25023">
        <w:t xml:space="preserve">related </w:t>
      </w:r>
      <w:r w:rsidR="00565087">
        <w:t>matters.</w:t>
      </w:r>
    </w:p>
    <w:p w14:paraId="3398B92D" w14:textId="36897D15" w:rsidR="008F20DA" w:rsidRDefault="00022940" w:rsidP="008A5402">
      <w:r>
        <w:t xml:space="preserve">The project </w:t>
      </w:r>
      <w:r w:rsidR="00767D6C">
        <w:t>will</w:t>
      </w:r>
      <w:r>
        <w:t xml:space="preserve"> be </w:t>
      </w:r>
      <w:r w:rsidR="00767D6C">
        <w:t>developed</w:t>
      </w:r>
      <w:r>
        <w:t xml:space="preserve"> by first establishing the expected functionality of this project</w:t>
      </w:r>
      <w:r w:rsidR="00767D6C">
        <w:t xml:space="preserve"> from Mr Deane</w:t>
      </w:r>
      <w:r>
        <w:t xml:space="preserve">, and then researching the methods by which this will be achieved. </w:t>
      </w:r>
      <w:r w:rsidR="00767D6C">
        <w:t>Similar systems to my project</w:t>
      </w:r>
      <w:r>
        <w:t xml:space="preserve"> would be the likes of Pidgin for the instant messaging portion, and </w:t>
      </w:r>
      <w:r w:rsidR="009B02AE">
        <w:t>Google Classroom</w:t>
      </w:r>
      <w:r>
        <w:t xml:space="preserve"> for the </w:t>
      </w:r>
      <w:r w:rsidR="004961B2">
        <w:t>academia-oriented</w:t>
      </w:r>
      <w:r>
        <w:t xml:space="preserve"> </w:t>
      </w:r>
      <w:r w:rsidR="00EF167F">
        <w:t>usage</w:t>
      </w:r>
      <w:r>
        <w:t>.</w:t>
      </w:r>
      <w:r w:rsidR="00767D6C">
        <w:t xml:space="preserve"> These, and others, will be researched also. Once I have a sufficient understanding of the problem area, I will design the structure of the solution and the necessary algorithms. These can then be implemented in code. The research will begin by investigating current instant messengers and academic tools, and gradually become more specialised to suit the client’s needs.</w:t>
      </w:r>
    </w:p>
    <w:p w14:paraId="5177B0F7" w14:textId="77777777" w:rsidR="00565087" w:rsidRDefault="00565087" w:rsidP="008A5402"/>
    <w:p w14:paraId="77CCE219" w14:textId="77777777" w:rsidR="00565087" w:rsidRDefault="00565087" w:rsidP="00120B8B">
      <w:pPr>
        <w:pStyle w:val="Heading2"/>
      </w:pPr>
      <w:bookmarkStart w:id="3" w:name="_Hlk520195036"/>
      <w:bookmarkStart w:id="4" w:name="_Toc7094037"/>
      <w:r>
        <w:t>Client</w:t>
      </w:r>
      <w:bookmarkEnd w:id="4"/>
    </w:p>
    <w:p w14:paraId="0A0AC847" w14:textId="79868626" w:rsidR="0077082F" w:rsidRDefault="00C25023" w:rsidP="008A5402">
      <w:r>
        <w:t xml:space="preserve">As stated above, my client is Mr Deane, although likely end users include students </w:t>
      </w:r>
      <w:r w:rsidR="00404D70">
        <w:t>in</w:t>
      </w:r>
      <w:r>
        <w:t xml:space="preserve"> his classes. </w:t>
      </w:r>
      <w:r w:rsidR="00423DE1">
        <w:t>He believes an academically oriented messenger could improve productivity and allow students to collaborate</w:t>
      </w:r>
      <w:r w:rsidR="00767D6C">
        <w:t xml:space="preserve"> on tasks both at home and in school</w:t>
      </w:r>
      <w:r w:rsidR="00423DE1">
        <w:t xml:space="preserve">. </w:t>
      </w:r>
      <w:r>
        <w:t xml:space="preserve">I interviewed Mr Deane to establish the desired aims of the project, </w:t>
      </w:r>
      <w:r w:rsidR="00611689">
        <w:t>a summary of which is shown below. Note these aims are numbered 1 to 5 to signify their importance, with 1 being essential and 5 being a luxury.</w:t>
      </w:r>
    </w:p>
    <w:p w14:paraId="361C6ACB" w14:textId="362DA1A8" w:rsidR="00404D70" w:rsidRDefault="00404D70" w:rsidP="007328B5">
      <w:pPr>
        <w:pStyle w:val="ListParagraph"/>
        <w:numPr>
          <w:ilvl w:val="0"/>
          <w:numId w:val="1"/>
        </w:numPr>
      </w:pPr>
      <w:r>
        <w:t>Communication across computers</w:t>
      </w:r>
      <w:r w:rsidR="00767D6C">
        <w:t xml:space="preserve"> via network</w:t>
      </w:r>
      <w:r>
        <w:t xml:space="preserve"> - 1</w:t>
      </w:r>
    </w:p>
    <w:p w14:paraId="779AB129" w14:textId="0E42A11D" w:rsidR="007328B5" w:rsidRDefault="007328B5" w:rsidP="007328B5">
      <w:pPr>
        <w:pStyle w:val="ListParagraph"/>
        <w:numPr>
          <w:ilvl w:val="0"/>
          <w:numId w:val="1"/>
        </w:numPr>
      </w:pPr>
      <w:r>
        <w:t xml:space="preserve">Encryption </w:t>
      </w:r>
      <w:r w:rsidR="00404D70">
        <w:t xml:space="preserve">of messages and stored user </w:t>
      </w:r>
      <w:r w:rsidR="00FC4FA1">
        <w:t>passwords</w:t>
      </w:r>
      <w:r>
        <w:t xml:space="preserve"> – 1</w:t>
      </w:r>
    </w:p>
    <w:p w14:paraId="77439AE8" w14:textId="67D34DA8" w:rsidR="007328B5" w:rsidRDefault="007328B5" w:rsidP="007328B5">
      <w:pPr>
        <w:pStyle w:val="ListParagraph"/>
        <w:numPr>
          <w:ilvl w:val="0"/>
          <w:numId w:val="1"/>
        </w:numPr>
      </w:pPr>
      <w:r>
        <w:t xml:space="preserve">Search for </w:t>
      </w:r>
      <w:r w:rsidR="00767D6C">
        <w:t xml:space="preserve">potential </w:t>
      </w:r>
      <w:r>
        <w:t xml:space="preserve">friends </w:t>
      </w:r>
      <w:r w:rsidR="00404D70">
        <w:t xml:space="preserve">by username </w:t>
      </w:r>
      <w:r>
        <w:t>– 1</w:t>
      </w:r>
    </w:p>
    <w:p w14:paraId="7000743D" w14:textId="1A5E1343" w:rsidR="00404D70" w:rsidRDefault="00710B8A" w:rsidP="007328B5">
      <w:pPr>
        <w:pStyle w:val="ListParagraph"/>
        <w:numPr>
          <w:ilvl w:val="0"/>
          <w:numId w:val="1"/>
        </w:numPr>
      </w:pPr>
      <w:r>
        <w:t xml:space="preserve">The admin account </w:t>
      </w:r>
      <w:r w:rsidR="00404D70">
        <w:t xml:space="preserve">approves friend requests before they are processed </w:t>
      </w:r>
      <w:r w:rsidR="00D311A2">
        <w:t>–</w:t>
      </w:r>
      <w:r w:rsidR="00404D70">
        <w:t xml:space="preserve"> 2</w:t>
      </w:r>
    </w:p>
    <w:p w14:paraId="339D37A2" w14:textId="39A4EC54" w:rsidR="00D311A2" w:rsidRPr="007328B5" w:rsidRDefault="00D311A2" w:rsidP="00D311A2">
      <w:pPr>
        <w:pStyle w:val="ListParagraph"/>
        <w:numPr>
          <w:ilvl w:val="0"/>
          <w:numId w:val="1"/>
        </w:numPr>
      </w:pPr>
      <w:r>
        <w:t>A</w:t>
      </w:r>
      <w:r w:rsidRPr="00404D70">
        <w:t>dmin</w:t>
      </w:r>
      <w:r>
        <w:t xml:space="preserve"> account</w:t>
      </w:r>
      <w:r w:rsidRPr="00404D70">
        <w:t xml:space="preserve"> facilities (monitoring messages</w:t>
      </w:r>
      <w:r>
        <w:t>, reset passwords, remove users</w:t>
      </w:r>
      <w:r w:rsidRPr="00404D70">
        <w:t xml:space="preserve">) – </w:t>
      </w:r>
      <w:r>
        <w:t>2</w:t>
      </w:r>
    </w:p>
    <w:p w14:paraId="00C1071F" w14:textId="0969C514" w:rsidR="00404D70" w:rsidRDefault="00404D70" w:rsidP="00611689">
      <w:pPr>
        <w:pStyle w:val="ListParagraph"/>
        <w:numPr>
          <w:ilvl w:val="0"/>
          <w:numId w:val="1"/>
        </w:numPr>
      </w:pPr>
      <w:r w:rsidRPr="00404D70">
        <w:t>Recommend friends</w:t>
      </w:r>
      <w:r>
        <w:t>, for example</w:t>
      </w:r>
      <w:r w:rsidR="00AB1D80">
        <w:t xml:space="preserve"> by</w:t>
      </w:r>
      <w:r>
        <w:t xml:space="preserve"> recommending friends of friends</w:t>
      </w:r>
      <w:r w:rsidRPr="00404D70">
        <w:t xml:space="preserve"> – 3</w:t>
      </w:r>
    </w:p>
    <w:p w14:paraId="2B3F4366" w14:textId="72D60A24" w:rsidR="00611689" w:rsidRDefault="00611689" w:rsidP="00611689">
      <w:pPr>
        <w:pStyle w:val="ListParagraph"/>
        <w:numPr>
          <w:ilvl w:val="0"/>
          <w:numId w:val="1"/>
        </w:numPr>
      </w:pPr>
      <w:r>
        <w:t xml:space="preserve">Word filter/profanity detection – </w:t>
      </w:r>
      <w:r w:rsidR="00D311A2">
        <w:t>3</w:t>
      </w:r>
    </w:p>
    <w:p w14:paraId="338F8BA9" w14:textId="430E1691" w:rsidR="00FC4FA1" w:rsidRDefault="00FC4FA1" w:rsidP="00611689">
      <w:pPr>
        <w:pStyle w:val="ListParagraph"/>
        <w:numPr>
          <w:ilvl w:val="0"/>
          <w:numId w:val="1"/>
        </w:numPr>
      </w:pPr>
      <w:r>
        <w:t xml:space="preserve">Group messaging </w:t>
      </w:r>
      <w:r w:rsidR="00D311A2">
        <w:t>–</w:t>
      </w:r>
      <w:r>
        <w:t xml:space="preserve"> </w:t>
      </w:r>
      <w:r w:rsidR="00D311A2">
        <w:t>4</w:t>
      </w:r>
    </w:p>
    <w:p w14:paraId="31C8A8F9" w14:textId="00B7DC43" w:rsidR="00D311A2" w:rsidRDefault="00D311A2" w:rsidP="00D311A2">
      <w:pPr>
        <w:pStyle w:val="ListParagraph"/>
        <w:numPr>
          <w:ilvl w:val="0"/>
          <w:numId w:val="1"/>
        </w:numPr>
      </w:pPr>
      <w:r>
        <w:t>Simple user interface – 5</w:t>
      </w:r>
    </w:p>
    <w:p w14:paraId="0D5843D7" w14:textId="77777777" w:rsidR="008F20DA" w:rsidRDefault="008F20DA" w:rsidP="007328B5"/>
    <w:p w14:paraId="5058FB6A" w14:textId="42FA09D7" w:rsidR="007328B5" w:rsidRDefault="007328B5" w:rsidP="007328B5">
      <w:r>
        <w:lastRenderedPageBreak/>
        <w:t>Typical usage of this service was also discussed, with the following being suggested as most likely:</w:t>
      </w:r>
    </w:p>
    <w:p w14:paraId="3529DF71" w14:textId="47711C21" w:rsidR="007328B5" w:rsidRDefault="007328B5" w:rsidP="007328B5">
      <w:pPr>
        <w:pStyle w:val="ListParagraph"/>
        <w:numPr>
          <w:ilvl w:val="0"/>
          <w:numId w:val="2"/>
        </w:numPr>
      </w:pPr>
      <w:r>
        <w:t xml:space="preserve">Peer-to-peer communication to discuss </w:t>
      </w:r>
      <w:r w:rsidR="00767D6C">
        <w:t>subject related matters</w:t>
      </w:r>
    </w:p>
    <w:p w14:paraId="47F239B0" w14:textId="3A84DE7E" w:rsidR="007328B5" w:rsidRDefault="007328B5" w:rsidP="007328B5">
      <w:pPr>
        <w:pStyle w:val="ListParagraph"/>
        <w:numPr>
          <w:ilvl w:val="0"/>
          <w:numId w:val="2"/>
        </w:numPr>
      </w:pPr>
      <w:r>
        <w:t>Teacher-to-teacher communication e.g. report behaviour, organize rooms etc.</w:t>
      </w:r>
    </w:p>
    <w:p w14:paraId="1F74778A" w14:textId="7926B37B" w:rsidR="007328B5" w:rsidRDefault="007328B5" w:rsidP="007328B5">
      <w:pPr>
        <w:pStyle w:val="ListParagraph"/>
        <w:numPr>
          <w:ilvl w:val="0"/>
          <w:numId w:val="2"/>
        </w:numPr>
      </w:pPr>
      <w:r>
        <w:t xml:space="preserve"> Teacher-to-peer(s) communication to set tasks, reprimand bad behaviour etc.</w:t>
      </w:r>
    </w:p>
    <w:p w14:paraId="759D199B" w14:textId="7B240C45" w:rsidR="00312DB0" w:rsidRDefault="00312DB0" w:rsidP="00120B8B">
      <w:pPr>
        <w:pStyle w:val="Heading2"/>
      </w:pPr>
      <w:bookmarkStart w:id="5" w:name="_Toc7094038"/>
      <w:bookmarkEnd w:id="3"/>
      <w:r>
        <w:t>Research</w:t>
      </w:r>
      <w:bookmarkEnd w:id="5"/>
    </w:p>
    <w:p w14:paraId="30F7BD63" w14:textId="3677C716" w:rsidR="00022940" w:rsidRDefault="00CB44F0" w:rsidP="00022940">
      <w:pPr>
        <w:pStyle w:val="Heading3"/>
      </w:pPr>
      <w:bookmarkStart w:id="6" w:name="_Toc7094039"/>
      <w:r>
        <w:t>Instant M</w:t>
      </w:r>
      <w:r w:rsidR="00022940">
        <w:t>essengers</w:t>
      </w:r>
      <w:bookmarkEnd w:id="6"/>
    </w:p>
    <w:p w14:paraId="7754F077" w14:textId="0F7276A3" w:rsidR="00022940" w:rsidRDefault="00022940" w:rsidP="00022940">
      <w:r>
        <w:t>An instant messenger is a means of transmitting messages over the internet</w:t>
      </w:r>
      <w:r w:rsidR="008F20DA">
        <w:t xml:space="preserve"> in real time</w:t>
      </w:r>
      <w:r>
        <w:t xml:space="preserve">. </w:t>
      </w:r>
      <w:r w:rsidR="00D8696B">
        <w:t xml:space="preserve">Users do not have to be connected over a LAN, that is, users can be as geographically apart as desired and still use the service. Typically, messages are short pieces of text, sent </w:t>
      </w:r>
      <w:r w:rsidR="0043386C">
        <w:t>from one</w:t>
      </w:r>
      <w:r w:rsidR="00D8696B">
        <w:t xml:space="preserve"> user</w:t>
      </w:r>
      <w:r w:rsidR="008F20DA">
        <w:t xml:space="preserve"> to another</w:t>
      </w:r>
      <w:r w:rsidR="00D8696B">
        <w:t>, however, modern implementations allow group messaging and transmission of images and other file types.</w:t>
      </w:r>
      <w:r w:rsidR="00B67E23">
        <w:t xml:space="preserve"> Instant messenger services usually function through an installed piece of software </w:t>
      </w:r>
      <w:r w:rsidR="00B67E23" w:rsidRPr="00465C6D">
        <w:rPr>
          <w:noProof/>
        </w:rPr>
        <w:t>o</w:t>
      </w:r>
      <w:r w:rsidR="00465C6D" w:rsidRPr="00465C6D">
        <w:rPr>
          <w:noProof/>
        </w:rPr>
        <w:t>r</w:t>
      </w:r>
      <w:r w:rsidR="00B67E23">
        <w:t xml:space="preserve"> through browsers.</w:t>
      </w:r>
      <w:r w:rsidR="00EF167F">
        <w:t xml:space="preserve"> Mr Deane would like a service similar to traditional instant messengers, but for </w:t>
      </w:r>
      <w:r w:rsidR="0043386C">
        <w:t>academic use</w:t>
      </w:r>
      <w:r w:rsidR="00EF167F">
        <w:t xml:space="preserve"> rather than for recreational purposes.</w:t>
      </w:r>
    </w:p>
    <w:p w14:paraId="7B191833" w14:textId="48874A64" w:rsidR="00022940" w:rsidRDefault="00022940" w:rsidP="00022940">
      <w:r w:rsidRPr="00D84D7E">
        <w:t>Pidgin is an example of a popular instant messaging client, with over three million users in 2007.</w:t>
      </w:r>
      <w:r w:rsidR="00B67E23">
        <w:t xml:space="preserve"> It allows a user to log into various services, but centralises all messages to one application and friends list; supports end-to-end encryption, through the OTR plugin; </w:t>
      </w:r>
      <w:r w:rsidR="00765642">
        <w:t xml:space="preserve">provides file transfer, video chat and </w:t>
      </w:r>
      <w:r w:rsidR="0043386C">
        <w:t>spell-checking</w:t>
      </w:r>
      <w:r w:rsidR="00765642">
        <w:t xml:space="preserve"> facilities; and is based on the “</w:t>
      </w:r>
      <w:proofErr w:type="spellStart"/>
      <w:r w:rsidR="00765642" w:rsidRPr="00465C6D">
        <w:rPr>
          <w:noProof/>
        </w:rPr>
        <w:t>libpurple</w:t>
      </w:r>
      <w:proofErr w:type="spellEnd"/>
      <w:r w:rsidR="00765642">
        <w:t xml:space="preserve">” library. Many of these points are beyond the scope of my </w:t>
      </w:r>
      <w:r w:rsidR="00765642" w:rsidRPr="00465C6D">
        <w:rPr>
          <w:noProof/>
        </w:rPr>
        <w:t>project</w:t>
      </w:r>
      <w:r w:rsidR="00765642">
        <w:t xml:space="preserve"> but demonstrate the power of an advanced instant messenger.</w:t>
      </w:r>
    </w:p>
    <w:p w14:paraId="6471D1CC" w14:textId="5593C512" w:rsidR="00EF167F" w:rsidRDefault="00EF167F" w:rsidP="00022940">
      <w:r>
        <w:t xml:space="preserve">Google Classroom is </w:t>
      </w:r>
      <w:r w:rsidR="0071441E">
        <w:t>an online file sharing site for schools. Its main aim is to allow the distribution of assignments to students but it does support communication between students and teachers. “Comments” allow private conversations between a student and their teacher, while the “class stream” is the equivalent of a group chat.</w:t>
      </w:r>
      <w:r w:rsidR="009B02AE">
        <w:t xml:space="preserve"> However, these equivalencies are not as streamlined </w:t>
      </w:r>
      <w:r w:rsidR="00440D41">
        <w:t xml:space="preserve">as with </w:t>
      </w:r>
      <w:r w:rsidR="00440D41" w:rsidRPr="00465C6D">
        <w:rPr>
          <w:noProof/>
        </w:rPr>
        <w:t>Pidgin</w:t>
      </w:r>
      <w:r w:rsidR="00440D41">
        <w:t xml:space="preserve"> and feel more like an afterthought than a priority.</w:t>
      </w:r>
    </w:p>
    <w:p w14:paraId="23CDB0FB" w14:textId="42B12B5D" w:rsidR="006E5191" w:rsidRDefault="006E5191" w:rsidP="00022940">
      <w:r>
        <w:t xml:space="preserve">Popular systems used in schools are products from </w:t>
      </w:r>
      <w:proofErr w:type="spellStart"/>
      <w:r>
        <w:t>Impero</w:t>
      </w:r>
      <w:proofErr w:type="spellEnd"/>
      <w:r>
        <w:t xml:space="preserve"> Software, one of which is their flagship product </w:t>
      </w:r>
      <w:proofErr w:type="spellStart"/>
      <w:r>
        <w:t>Impero</w:t>
      </w:r>
      <w:proofErr w:type="spellEnd"/>
      <w:r>
        <w:t xml:space="preserve"> Education Pro. At its core, </w:t>
      </w:r>
      <w:proofErr w:type="spellStart"/>
      <w:r>
        <w:t>Impero</w:t>
      </w:r>
      <w:proofErr w:type="spellEnd"/>
      <w:r>
        <w:t xml:space="preserve"> supports staff by providing the ability to view students’ screens in real </w:t>
      </w:r>
      <w:r w:rsidRPr="00465C6D">
        <w:rPr>
          <w:noProof/>
        </w:rPr>
        <w:t>time,</w:t>
      </w:r>
      <w:r>
        <w:t xml:space="preserve"> and take control in order to prevent distraction and complement traditional teaching. One feature pertinent to this project is their Messaging and Live Chat solution. It enables teachers to discreetly message students or other staff, through a simple live chat application. Of course, </w:t>
      </w:r>
      <w:proofErr w:type="spellStart"/>
      <w:r>
        <w:t>Impero</w:t>
      </w:r>
      <w:proofErr w:type="spellEnd"/>
      <w:r>
        <w:t xml:space="preserve"> is intended for use in a LAN, while this project is expected to function over a larger geographical area. Furthermore, it is exceedingly simple, </w:t>
      </w:r>
      <w:r w:rsidR="006539C5">
        <w:t xml:space="preserve">providing very little besides a quick conversation between two devices. There is no memory of previous conversations, no concept of friends, and no authentication. </w:t>
      </w:r>
    </w:p>
    <w:p w14:paraId="13005E66" w14:textId="21AC38E8" w:rsidR="00D10D43" w:rsidRDefault="00DC66ED" w:rsidP="00022940">
      <w:r>
        <w:lastRenderedPageBreak/>
        <w:t>The most popular instant messengers are feature rich, seamlessly supporting abilities like synchronisation across devices, push notifications and group chats.</w:t>
      </w:r>
      <w:r w:rsidR="00531F45">
        <w:t xml:space="preserve"> School based solutions offer power to teachers to monitor students and maintain control.</w:t>
      </w:r>
    </w:p>
    <w:p w14:paraId="0B1535C7" w14:textId="77777777" w:rsidR="008F20DA" w:rsidRDefault="008F20DA" w:rsidP="00022940"/>
    <w:p w14:paraId="26EC45B2" w14:textId="45F727B5" w:rsidR="00312DB0" w:rsidRDefault="00D10D43" w:rsidP="00120B8B">
      <w:pPr>
        <w:pStyle w:val="Heading3"/>
      </w:pPr>
      <w:bookmarkStart w:id="7" w:name="_Toc7094040"/>
      <w:r>
        <w:rPr>
          <w:noProof/>
          <w:lang w:eastAsia="en-GB"/>
        </w:rPr>
        <w:drawing>
          <wp:anchor distT="0" distB="0" distL="114300" distR="114300" simplePos="0" relativeHeight="251679744" behindDoc="1" locked="0" layoutInCell="1" allowOverlap="1" wp14:anchorId="7F253360" wp14:editId="3EDF4609">
            <wp:simplePos x="0" y="0"/>
            <wp:positionH relativeFrom="margin">
              <wp:align>right</wp:align>
            </wp:positionH>
            <wp:positionV relativeFrom="paragraph">
              <wp:posOffset>246380</wp:posOffset>
            </wp:positionV>
            <wp:extent cx="5730875" cy="2480310"/>
            <wp:effectExtent l="0" t="0" r="3175" b="0"/>
            <wp:wrapTight wrapText="bothSides">
              <wp:wrapPolygon edited="0">
                <wp:start x="0" y="0"/>
                <wp:lineTo x="0" y="21401"/>
                <wp:lineTo x="21540" y="21401"/>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5968" t="7647" r="3028" b="22310"/>
                    <a:stretch/>
                  </pic:blipFill>
                  <pic:spPr bwMode="auto">
                    <a:xfrm>
                      <a:off x="0" y="0"/>
                      <a:ext cx="5730875" cy="2480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E3F">
        <w:t>User Interface</w:t>
      </w:r>
      <w:bookmarkEnd w:id="7"/>
    </w:p>
    <w:p w14:paraId="3CB59D1C" w14:textId="7493B1B4" w:rsidR="008F20DA" w:rsidRDefault="0028362B" w:rsidP="00312DB0">
      <w:r>
        <w:t xml:space="preserve">I will adhere to the points made above for my own user </w:t>
      </w:r>
      <w:r w:rsidR="008F20DA">
        <w:t>interface;</w:t>
      </w:r>
      <w:r w:rsidR="00B92387">
        <w:t xml:space="preserve"> </w:t>
      </w:r>
      <w:r w:rsidR="00B92387" w:rsidRPr="00465C6D">
        <w:rPr>
          <w:noProof/>
        </w:rPr>
        <w:t>however</w:t>
      </w:r>
      <w:r w:rsidR="00465C6D">
        <w:rPr>
          <w:noProof/>
        </w:rPr>
        <w:t>,</w:t>
      </w:r>
      <w:r w:rsidR="00B92387">
        <w:t xml:space="preserve"> this is not a high priority for my project.</w:t>
      </w:r>
    </w:p>
    <w:p w14:paraId="61153283" w14:textId="77777777" w:rsidR="008F20DA" w:rsidRDefault="008F20DA">
      <w:r>
        <w:br w:type="page"/>
      </w:r>
    </w:p>
    <w:p w14:paraId="30F1E7CE" w14:textId="7DF3801F" w:rsidR="0028362B" w:rsidRDefault="00CB44F0" w:rsidP="00120B8B">
      <w:pPr>
        <w:pStyle w:val="Heading3"/>
      </w:pPr>
      <w:bookmarkStart w:id="8" w:name="_Toc7094041"/>
      <w:r>
        <w:lastRenderedPageBreak/>
        <w:t>Client-Server and Peer-to-P</w:t>
      </w:r>
      <w:r w:rsidR="0028362B">
        <w:t>eer</w:t>
      </w:r>
      <w:bookmarkEnd w:id="8"/>
    </w:p>
    <w:p w14:paraId="4B56A33A" w14:textId="31C0896F" w:rsidR="0028362B" w:rsidRPr="00687358" w:rsidRDefault="0028362B" w:rsidP="0028362B">
      <w:r w:rsidRPr="00687358">
        <w:t>The two main networking architectures are client-server and peer-to-peer.</w:t>
      </w:r>
      <w:r w:rsidR="008170A9" w:rsidRPr="00687358">
        <w:t xml:space="preserve"> In this </w:t>
      </w:r>
      <w:r w:rsidR="008170A9" w:rsidRPr="00465C6D">
        <w:rPr>
          <w:noProof/>
        </w:rPr>
        <w:t>section</w:t>
      </w:r>
      <w:r w:rsidR="00465C6D">
        <w:rPr>
          <w:noProof/>
        </w:rPr>
        <w:t>,</w:t>
      </w:r>
      <w:r w:rsidR="008170A9" w:rsidRPr="00687358">
        <w:t xml:space="preserve"> I will outline the advantages and disadvantages of each in order to reach a decision on which model is most appropriate for my project.</w:t>
      </w:r>
    </w:p>
    <w:p w14:paraId="55C0B64B" w14:textId="53CECDF9" w:rsidR="008170A9" w:rsidRDefault="00700D48" w:rsidP="0028362B">
      <w:r>
        <w:t>P2P</w:t>
      </w:r>
      <w:r w:rsidR="008170A9" w:rsidRPr="00687358">
        <w:t xml:space="preserve"> networks are easy to set up and require no central server.</w:t>
      </w:r>
      <w:r w:rsidR="00687358">
        <w:t xml:space="preserve"> I would only have to create one program, the client, which would have the capability to interact with other clients. However, authentication would be virtually non-existent and there would be no hierarchy in case of data corruption.</w:t>
      </w:r>
      <w:r w:rsidR="0012427E">
        <w:t xml:space="preserve"> </w:t>
      </w:r>
      <w:r>
        <w:t>A</w:t>
      </w:r>
      <w:r w:rsidR="0012427E">
        <w:t xml:space="preserve"> single client could cause data loss if they decide to remove the program, so every client would have to store all informa</w:t>
      </w:r>
      <w:r>
        <w:t xml:space="preserve">tion, leading to privacy issues, </w:t>
      </w:r>
      <w:r w:rsidR="0012427E">
        <w:t>data redundancy</w:t>
      </w:r>
      <w:r>
        <w:t xml:space="preserve"> and unrealistic </w:t>
      </w:r>
      <w:r w:rsidR="00E122DA">
        <w:t>storage</w:t>
      </w:r>
      <w:r>
        <w:t xml:space="preserve"> usage</w:t>
      </w:r>
      <w:r w:rsidR="0012427E">
        <w:t xml:space="preserve">. I also fail to see how a client could listen for connections over a WAN, without first sending all other clients their public </w:t>
      </w:r>
      <w:r>
        <w:t xml:space="preserve">(and likely dynamic) </w:t>
      </w:r>
      <w:r w:rsidR="0012427E">
        <w:t xml:space="preserve">IP and port forwarding their </w:t>
      </w:r>
      <w:r>
        <w:t xml:space="preserve">personal </w:t>
      </w:r>
      <w:r w:rsidR="00821380">
        <w:t>router.</w:t>
      </w:r>
    </w:p>
    <w:p w14:paraId="7095FA82" w14:textId="16FD905F" w:rsidR="00700D48" w:rsidRDefault="00700D48" w:rsidP="0028362B">
      <w:r>
        <w:t xml:space="preserve">A </w:t>
      </w:r>
      <w:r w:rsidR="00E122DA">
        <w:t>dedicated</w:t>
      </w:r>
      <w:r>
        <w:t xml:space="preserve"> server would control authentica</w:t>
      </w:r>
      <w:r w:rsidR="00E122DA">
        <w:t>tion securely and</w:t>
      </w:r>
      <w:r>
        <w:t xml:space="preserve"> </w:t>
      </w:r>
      <w:r w:rsidR="00E122DA">
        <w:t xml:space="preserve">maintain data integrity by storing all data. Hence, reliance on clients is all but eliminated: a client does not have to store any information, there are no privacy or data redundancy issues and a client only has to connect to the server, not act as a server itself. Furthermore, should a change be required then the server can be updated without issuing a client update, which every user would have to download before the system could function again. </w:t>
      </w:r>
      <w:r>
        <w:t>A client-server model would</w:t>
      </w:r>
      <w:r w:rsidR="00465C6D">
        <w:t>, however,</w:t>
      </w:r>
      <w:r w:rsidR="00E122DA">
        <w:t xml:space="preserve"> </w:t>
      </w:r>
      <w:r>
        <w:t>require two programs to be crea</w:t>
      </w:r>
      <w:r w:rsidR="00E122DA">
        <w:t xml:space="preserve">ted: the client and the server, and traffic congestion could become an issue should the number of clients increase. Finally, if the server failed, the entire system would be rendered unusable. However, this is why </w:t>
      </w:r>
      <w:r w:rsidR="00512D8E">
        <w:t>hardware</w:t>
      </w:r>
      <w:r w:rsidR="00E122DA">
        <w:t xml:space="preserve"> redundancy exists and in a low priority application such as this project, a little downtime should not cause excessive inconvenience.</w:t>
      </w:r>
    </w:p>
    <w:p w14:paraId="00FDD5C4" w14:textId="1C8C7807" w:rsidR="00E122DA" w:rsidRDefault="00E122DA" w:rsidP="0028362B">
      <w:r>
        <w:t>F</w:t>
      </w:r>
      <w:r w:rsidR="00770E70">
        <w:t xml:space="preserve">or my </w:t>
      </w:r>
      <w:r w:rsidR="00770E70" w:rsidRPr="00465C6D">
        <w:rPr>
          <w:noProof/>
        </w:rPr>
        <w:t>project</w:t>
      </w:r>
      <w:r w:rsidR="00465C6D">
        <w:rPr>
          <w:noProof/>
        </w:rPr>
        <w:t>,</w:t>
      </w:r>
      <w:r w:rsidR="00770E70">
        <w:t xml:space="preserve"> I w</w:t>
      </w:r>
      <w:r w:rsidR="000F2DF9">
        <w:t>ill use the client-server model. Messages will be sent from a client to the server, where they will be stored, available for retrieval by the intended recipient.</w:t>
      </w:r>
      <w:r w:rsidR="008975D5">
        <w:t xml:space="preserve"> As the server will only be running on one computer, I will make the client </w:t>
      </w:r>
      <w:r w:rsidR="00434095">
        <w:t>reasonably thick</w:t>
      </w:r>
      <w:r w:rsidR="008975D5">
        <w:t>.</w:t>
      </w:r>
    </w:p>
    <w:p w14:paraId="2F0CBFF1" w14:textId="77777777" w:rsidR="00770E70" w:rsidRDefault="00770E70" w:rsidP="0028362B"/>
    <w:p w14:paraId="13DEB20C" w14:textId="348DF2D9" w:rsidR="00770E70" w:rsidRDefault="00AB1D80" w:rsidP="00120B8B">
      <w:pPr>
        <w:pStyle w:val="Heading3"/>
      </w:pPr>
      <w:bookmarkStart w:id="9" w:name="_Toc7094042"/>
      <w:r>
        <w:t>Connections</w:t>
      </w:r>
      <w:bookmarkEnd w:id="9"/>
    </w:p>
    <w:p w14:paraId="272C3B58" w14:textId="4EF93D13" w:rsidR="007F67DB" w:rsidRPr="00120B8B" w:rsidRDefault="00AB1D80" w:rsidP="00770E70">
      <w:r w:rsidRPr="00120B8B">
        <w:t xml:space="preserve">The language I will use for this project is VB.NET, and upon </w:t>
      </w:r>
      <w:r w:rsidRPr="00465C6D">
        <w:rPr>
          <w:noProof/>
        </w:rPr>
        <w:t>research</w:t>
      </w:r>
      <w:r w:rsidR="00465C6D">
        <w:rPr>
          <w:noProof/>
        </w:rPr>
        <w:t>,</w:t>
      </w:r>
      <w:r w:rsidRPr="00120B8B">
        <w:t xml:space="preserve"> </w:t>
      </w:r>
      <w:r w:rsidR="007F67DB" w:rsidRPr="00120B8B">
        <w:t xml:space="preserve">I found </w:t>
      </w:r>
      <w:r w:rsidRPr="00120B8B">
        <w:t xml:space="preserve">suitable classes for this project </w:t>
      </w:r>
      <w:r w:rsidR="007F67DB" w:rsidRPr="00120B8B">
        <w:t xml:space="preserve">already exist: </w:t>
      </w:r>
      <w:proofErr w:type="spellStart"/>
      <w:r w:rsidR="007F67DB" w:rsidRPr="00120B8B">
        <w:t>TcpListener</w:t>
      </w:r>
      <w:proofErr w:type="spellEnd"/>
      <w:r w:rsidR="007F67DB" w:rsidRPr="00120B8B">
        <w:t xml:space="preserve"> and </w:t>
      </w:r>
      <w:proofErr w:type="spellStart"/>
      <w:r w:rsidR="007F67DB" w:rsidRPr="00120B8B">
        <w:t>TcpClient</w:t>
      </w:r>
      <w:proofErr w:type="spellEnd"/>
      <w:r w:rsidR="007F67DB" w:rsidRPr="00120B8B">
        <w:t xml:space="preserve">. </w:t>
      </w:r>
    </w:p>
    <w:p w14:paraId="133121DD" w14:textId="2C879401" w:rsidR="00770E70" w:rsidRPr="00120B8B" w:rsidRDefault="007F67DB" w:rsidP="00770E70">
      <w:proofErr w:type="spellStart"/>
      <w:r w:rsidRPr="00120B8B">
        <w:t>TcpListener</w:t>
      </w:r>
      <w:proofErr w:type="spellEnd"/>
      <w:r w:rsidRPr="00120B8B">
        <w:t xml:space="preserve"> listens for connection requests and so would be suitable for the server. However, its documentation states that it waits in blocking synchronous mode, so I predict a listener will have to be run in a separate thread</w:t>
      </w:r>
      <w:r w:rsidR="00FB25FA" w:rsidRPr="00120B8B">
        <w:t xml:space="preserve"> so the main thread can still perform operations</w:t>
      </w:r>
      <w:r w:rsidRPr="00120B8B">
        <w:t xml:space="preserve">. </w:t>
      </w:r>
      <w:r w:rsidRPr="00465C6D">
        <w:rPr>
          <w:noProof/>
        </w:rPr>
        <w:t>Furthermore</w:t>
      </w:r>
      <w:r w:rsidR="00465C6D">
        <w:rPr>
          <w:noProof/>
        </w:rPr>
        <w:t>,</w:t>
      </w:r>
      <w:r w:rsidRPr="00120B8B">
        <w:t xml:space="preserve"> they are bound to a port number so, if I am to use this class</w:t>
      </w:r>
      <w:r w:rsidR="00FB25FA" w:rsidRPr="00120B8B">
        <w:t>,</w:t>
      </w:r>
      <w:r w:rsidRPr="00120B8B">
        <w:t xml:space="preserve"> then </w:t>
      </w:r>
      <w:r w:rsidR="00FB25FA" w:rsidRPr="00120B8B">
        <w:t>one listener will be required per connection, and each connection will need to connect to a different port. I am</w:t>
      </w:r>
      <w:r w:rsidR="0052253D" w:rsidRPr="00120B8B">
        <w:t xml:space="preserve"> as yet</w:t>
      </w:r>
      <w:r w:rsidR="00FB25FA" w:rsidRPr="00120B8B">
        <w:t xml:space="preserve"> unsure how the client would ‘know’ which port it should connect to</w:t>
      </w:r>
      <w:r w:rsidR="00465C6D">
        <w:t>,</w:t>
      </w:r>
      <w:r w:rsidR="00FB25FA" w:rsidRPr="00120B8B">
        <w:t xml:space="preserve"> </w:t>
      </w:r>
      <w:r w:rsidR="00FB25FA" w:rsidRPr="00465C6D">
        <w:rPr>
          <w:noProof/>
        </w:rPr>
        <w:t>however</w:t>
      </w:r>
      <w:r w:rsidR="00FB25FA" w:rsidRPr="00120B8B">
        <w:t>.</w:t>
      </w:r>
    </w:p>
    <w:p w14:paraId="158F34D0" w14:textId="1963496A" w:rsidR="00FB25FA" w:rsidRDefault="00FB25FA" w:rsidP="00770E70">
      <w:proofErr w:type="spellStart"/>
      <w:r w:rsidRPr="00120B8B">
        <w:lastRenderedPageBreak/>
        <w:t>TcpClient</w:t>
      </w:r>
      <w:proofErr w:type="spellEnd"/>
      <w:r w:rsidRPr="00120B8B">
        <w:t xml:space="preserve"> allows connections to be attempted and data to be sent and received (enabling two-way communication with the server as required). </w:t>
      </w:r>
      <w:proofErr w:type="gramStart"/>
      <w:r w:rsidR="00743CD6">
        <w:t>Similarly</w:t>
      </w:r>
      <w:proofErr w:type="gramEnd"/>
      <w:r w:rsidR="00743CD6">
        <w:t xml:space="preserve"> to the server, the client must always be listening for data sent from the server. Therefore, to allow the user to perform additional tasks, the </w:t>
      </w:r>
      <w:r w:rsidR="00434095">
        <w:t>method</w:t>
      </w:r>
      <w:r w:rsidR="00743CD6">
        <w:t xml:space="preserve"> reading from the connection will be run in a separate thread.</w:t>
      </w:r>
      <w:r w:rsidRPr="00120B8B">
        <w:t xml:space="preserve"> </w:t>
      </w:r>
    </w:p>
    <w:p w14:paraId="11DE9850" w14:textId="77777777" w:rsidR="00DC66ED" w:rsidRDefault="00DC66ED" w:rsidP="00770E70"/>
    <w:p w14:paraId="5EE17D21" w14:textId="70A8E3C9" w:rsidR="00DE7D26" w:rsidRDefault="00DE7D26" w:rsidP="00DE7D26">
      <w:pPr>
        <w:pStyle w:val="Heading3"/>
      </w:pPr>
      <w:bookmarkStart w:id="10" w:name="_Toc7094043"/>
      <w:r>
        <w:t>Protocols</w:t>
      </w:r>
      <w:bookmarkEnd w:id="10"/>
    </w:p>
    <w:p w14:paraId="075976CC" w14:textId="59A59755" w:rsidR="00DE7D26" w:rsidRPr="00DE7D26" w:rsidRDefault="00DE7D26" w:rsidP="00DE7D26">
      <w:r w:rsidRPr="00DE7D26">
        <w:t>Many well-established protocols exist for instant messaging, Pidgin</w:t>
      </w:r>
      <w:r w:rsidR="00465C6D">
        <w:t>,</w:t>
      </w:r>
      <w:r w:rsidRPr="00DE7D26">
        <w:t xml:space="preserve"> </w:t>
      </w:r>
      <w:r w:rsidRPr="00465C6D">
        <w:rPr>
          <w:noProof/>
        </w:rPr>
        <w:t>for</w:t>
      </w:r>
      <w:r w:rsidRPr="00DE7D26">
        <w:t xml:space="preserve"> example, supports many. XMPP is a very popular solution, which has many features, and servers ready to download and run. However, I believe these would detract from the purpose of this project, which is to understand how these services</w:t>
      </w:r>
      <w:r w:rsidR="00743CD6">
        <w:t xml:space="preserve"> were developed</w:t>
      </w:r>
      <w:r w:rsidRPr="00DE7D26">
        <w:t xml:space="preserve">. I would like to investigate the server-side aspects of an instant messenger beyond merely installing an XMPP server. </w:t>
      </w:r>
      <w:r>
        <w:t>So, i</w:t>
      </w:r>
      <w:r w:rsidRPr="00DE7D26">
        <w:t>nstead, I will simply use the TCP protocol</w:t>
      </w:r>
      <w:r>
        <w:t xml:space="preserve"> and build my own server from the ground up.</w:t>
      </w:r>
    </w:p>
    <w:p w14:paraId="1A38D62A" w14:textId="3FC8A363" w:rsidR="00FB25FA" w:rsidRDefault="00FB25FA" w:rsidP="00770E70"/>
    <w:p w14:paraId="0F30EA41" w14:textId="0F500B7E" w:rsidR="00FB25FA" w:rsidRDefault="00FB25FA" w:rsidP="00FB25FA">
      <w:pPr>
        <w:pStyle w:val="Heading3"/>
      </w:pPr>
      <w:bookmarkStart w:id="11" w:name="_Toc7094044"/>
      <w:r>
        <w:t>Threading</w:t>
      </w:r>
      <w:bookmarkEnd w:id="11"/>
    </w:p>
    <w:p w14:paraId="0CD5AC01" w14:textId="33E0EA53" w:rsidR="00FB25FA" w:rsidRDefault="00FB25FA" w:rsidP="00FB25FA">
      <w:r w:rsidRPr="00120B8B">
        <w:t xml:space="preserve">VB.NET also has classes to enable multithreaded programming. </w:t>
      </w:r>
      <w:r w:rsidR="00D4011E" w:rsidRPr="00120B8B">
        <w:t xml:space="preserve">To accomplish this one merely has to use the Thread class to define the process which should be run in the thread, and then </w:t>
      </w:r>
      <w:r w:rsidR="00653A1A">
        <w:t>execute the thread</w:t>
      </w:r>
      <w:r w:rsidR="00D4011E" w:rsidRPr="00120B8B">
        <w:t>. Once processing is finished the thread should close automatically.</w:t>
      </w:r>
      <w:r w:rsidR="00D277BE">
        <w:t xml:space="preserve"> Each user’s connection to the server could be handled in a separate thread.</w:t>
      </w:r>
    </w:p>
    <w:p w14:paraId="6B098BCF" w14:textId="5F3848CD" w:rsidR="00D4011E" w:rsidRDefault="00D4011E" w:rsidP="00FB25FA"/>
    <w:p w14:paraId="0D4DCE8C" w14:textId="729CACAC" w:rsidR="00D4011E" w:rsidRDefault="003F058C" w:rsidP="00D4011E">
      <w:pPr>
        <w:pStyle w:val="Heading3"/>
      </w:pPr>
      <w:bookmarkStart w:id="12" w:name="_Toc7094045"/>
      <w:r>
        <w:t>Storage</w:t>
      </w:r>
      <w:bookmarkEnd w:id="12"/>
    </w:p>
    <w:p w14:paraId="5F3E3C73" w14:textId="6EDC6F05" w:rsidR="00D4011E" w:rsidRPr="00120B8B" w:rsidRDefault="00D4011E" w:rsidP="00D4011E">
      <w:r w:rsidRPr="00120B8B">
        <w:t xml:space="preserve">The server will need to store user authentication details, sent and received messages, and </w:t>
      </w:r>
      <w:r w:rsidR="0052253D" w:rsidRPr="00120B8B">
        <w:t>every user’s</w:t>
      </w:r>
      <w:r w:rsidRPr="00120B8B">
        <w:t xml:space="preserve"> friends. For the first two aims, a database would be ideal because </w:t>
      </w:r>
      <w:r w:rsidR="003A5457" w:rsidRPr="00120B8B">
        <w:t>a large amount of data will be stored, and it needs to be easily queried and manipulated.</w:t>
      </w:r>
      <w:r w:rsidR="003F058C" w:rsidRPr="00120B8B">
        <w:t xml:space="preserve"> </w:t>
      </w:r>
    </w:p>
    <w:p w14:paraId="3EB84964" w14:textId="5DA94C89" w:rsidR="003F058C" w:rsidRPr="00120B8B" w:rsidRDefault="003F058C" w:rsidP="00D4011E">
      <w:r w:rsidRPr="00120B8B">
        <w:t>For representing how different users are related (by being friends) I firs</w:t>
      </w:r>
      <w:r w:rsidR="00D532BC" w:rsidRPr="00120B8B">
        <w:t>t considered the use of a graph database</w:t>
      </w:r>
      <w:r w:rsidR="00120B8B" w:rsidRPr="00120B8B">
        <w:t>, as recommended to me by Mr Deane</w:t>
      </w:r>
      <w:r w:rsidR="00D532BC" w:rsidRPr="00120B8B">
        <w:t xml:space="preserve">. These </w:t>
      </w:r>
      <w:r w:rsidR="00D532BC" w:rsidRPr="00465C6D">
        <w:rPr>
          <w:noProof/>
        </w:rPr>
        <w:t>database</w:t>
      </w:r>
      <w:r w:rsidR="00465C6D">
        <w:rPr>
          <w:noProof/>
        </w:rPr>
        <w:t>s</w:t>
      </w:r>
      <w:r w:rsidR="00D532BC" w:rsidRPr="00120B8B">
        <w:t xml:space="preserve"> are oriented towards situations where the data is highly connected, and the relationships between data are of equal importance as the data itself. Many social media platforms, including Facebook, use graph databases to store who are friends, who are friends of friends, who are friends of friends of friends, and so on. In a relational database, establish</w:t>
      </w:r>
      <w:r w:rsidR="001978B1" w:rsidRPr="00120B8B">
        <w:t>ing</w:t>
      </w:r>
      <w:r w:rsidR="00D532BC" w:rsidRPr="00120B8B">
        <w:t xml:space="preserve"> </w:t>
      </w:r>
      <w:r w:rsidR="001978B1" w:rsidRPr="00120B8B">
        <w:t xml:space="preserve">relationships is computationally expensive, and the problem would only worsen as the number of users increases. In a graph </w:t>
      </w:r>
      <w:r w:rsidR="001978B1" w:rsidRPr="00465C6D">
        <w:rPr>
          <w:noProof/>
        </w:rPr>
        <w:t>database</w:t>
      </w:r>
      <w:r w:rsidR="00465C6D">
        <w:rPr>
          <w:noProof/>
        </w:rPr>
        <w:t>,</w:t>
      </w:r>
      <w:r w:rsidR="001978B1" w:rsidRPr="00120B8B">
        <w:t xml:space="preserve"> these relationships that relational databases struggle to calculate are stored along with the nodes</w:t>
      </w:r>
      <w:r w:rsidR="00120B8B">
        <w:t>, like edges</w:t>
      </w:r>
      <w:r w:rsidR="001978B1" w:rsidRPr="00120B8B">
        <w:t>. Hence, retrieving relationships is no different to retrieving data.</w:t>
      </w:r>
    </w:p>
    <w:p w14:paraId="5D8F04DB" w14:textId="1B51A2AF" w:rsidR="00C37577" w:rsidRDefault="00C37577" w:rsidP="00D4011E">
      <w:r w:rsidRPr="00120B8B">
        <w:t xml:space="preserve">However, the NoSQL nature of graph databases </w:t>
      </w:r>
      <w:r w:rsidR="008B3A14">
        <w:t xml:space="preserve">and </w:t>
      </w:r>
      <w:r w:rsidR="00EF5BCF">
        <w:t>the</w:t>
      </w:r>
      <w:r w:rsidR="008B3A14">
        <w:t xml:space="preserve">, compared to relational databases, </w:t>
      </w:r>
      <w:r w:rsidR="00EF5BCF">
        <w:t xml:space="preserve">complexity and </w:t>
      </w:r>
      <w:r w:rsidR="008B3A14">
        <w:t xml:space="preserve">lack of documentation currently available signals that their incorporation </w:t>
      </w:r>
      <w:r w:rsidR="00D277BE">
        <w:t>into my project may result in a</w:t>
      </w:r>
      <w:r w:rsidR="008B3A14">
        <w:t xml:space="preserve"> </w:t>
      </w:r>
      <w:r w:rsidR="00D277BE">
        <w:t>disproportional use</w:t>
      </w:r>
      <w:r w:rsidR="008B3A14">
        <w:t xml:space="preserve"> of my time. Furthermore, a relational </w:t>
      </w:r>
      <w:r w:rsidR="008B3A14">
        <w:lastRenderedPageBreak/>
        <w:t>database would suffice</w:t>
      </w:r>
      <w:r w:rsidR="00D277BE">
        <w:t xml:space="preserve"> in this situation</w:t>
      </w:r>
      <w:r w:rsidR="008B3A14">
        <w:t xml:space="preserve"> since my instant messenger is not intended for a large volume of users.</w:t>
      </w:r>
      <w:r w:rsidR="00536726">
        <w:t xml:space="preserve"> The design of </w:t>
      </w:r>
      <w:r w:rsidR="00D277BE">
        <w:t>the relational database will be covered in the design section.</w:t>
      </w:r>
    </w:p>
    <w:p w14:paraId="77C734BD" w14:textId="14453980" w:rsidR="002735FF" w:rsidRDefault="002735FF" w:rsidP="00D4011E">
      <w:r>
        <w:t xml:space="preserve">Upon researching encryption (see later section), I have found encrypted data is often stored in </w:t>
      </w:r>
      <w:r w:rsidR="00434095">
        <w:t>binary</w:t>
      </w:r>
      <w:r>
        <w:t>.</w:t>
      </w:r>
      <w:r w:rsidR="00470A30">
        <w:t xml:space="preserve"> This does not present a problem for volatile storage but storing encrypted data in the database will require some changes. </w:t>
      </w:r>
      <w:r w:rsidR="00BB6B28">
        <w:t xml:space="preserve">The two main data types </w:t>
      </w:r>
      <w:r w:rsidR="00434095">
        <w:t>which support this are</w:t>
      </w:r>
      <w:r w:rsidR="00BB6B28">
        <w:t xml:space="preserve"> “binary” and “</w:t>
      </w:r>
      <w:proofErr w:type="spellStart"/>
      <w:r w:rsidR="00BB6B28" w:rsidRPr="00465C6D">
        <w:rPr>
          <w:noProof/>
        </w:rPr>
        <w:t>varbinary</w:t>
      </w:r>
      <w:proofErr w:type="spellEnd"/>
      <w:r w:rsidR="00BB6B28">
        <w:t>”, with the only difference being that binary is suitable for where all the data is of the same size. The binary</w:t>
      </w:r>
      <w:r w:rsidR="00C206BC">
        <w:t xml:space="preserve"> data type will always use the allocated number of bytes of storage, even if the length of the data does not require it.</w:t>
      </w:r>
    </w:p>
    <w:p w14:paraId="1F76CA12" w14:textId="2B32D61A" w:rsidR="00F05973" w:rsidRDefault="00F05973" w:rsidP="00D4011E"/>
    <w:p w14:paraId="584C7ACF" w14:textId="46B85D76" w:rsidR="00F05973" w:rsidRDefault="00F05973" w:rsidP="00F05973">
      <w:pPr>
        <w:pStyle w:val="Heading3"/>
      </w:pPr>
      <w:bookmarkStart w:id="13" w:name="_Toc7094046"/>
      <w:r>
        <w:t>Defensive Programming</w:t>
      </w:r>
      <w:bookmarkEnd w:id="13"/>
    </w:p>
    <w:p w14:paraId="29E6499E" w14:textId="58E2EB12" w:rsidR="00F05973" w:rsidRDefault="00F05973" w:rsidP="00F05973">
      <w:r w:rsidRPr="00F05973">
        <w:t xml:space="preserve">An interesting topic I encountered while researching error handling is defensive design. The aim of this is to write source code in such a way that it is well protected in the case of an unforeseen error in the future. The program should, if at all possible, continue operating at all times. Clearly, this technique would be applicable to my server, as the clients are useless without it. </w:t>
      </w:r>
      <w:r>
        <w:t>Some</w:t>
      </w:r>
      <w:r w:rsidRPr="00F05973">
        <w:t xml:space="preserve"> common guidelines to achieve defensive design </w:t>
      </w:r>
      <w:r>
        <w:t xml:space="preserve">are given </w:t>
      </w:r>
      <w:r w:rsidRPr="00F05973">
        <w:t>below:</w:t>
      </w:r>
    </w:p>
    <w:p w14:paraId="2C8D2329" w14:textId="08CEE0C7" w:rsidR="00F05973" w:rsidRDefault="00F05973" w:rsidP="00F05973">
      <w:pPr>
        <w:pStyle w:val="ListParagraph"/>
        <w:numPr>
          <w:ilvl w:val="0"/>
          <w:numId w:val="3"/>
        </w:numPr>
      </w:pPr>
      <w:r>
        <w:t>Source code should be high quality, comprehensible and behave predictably</w:t>
      </w:r>
    </w:p>
    <w:p w14:paraId="627EA25F" w14:textId="2079AB06" w:rsidR="00F05973" w:rsidRDefault="00F05973" w:rsidP="00F05973">
      <w:pPr>
        <w:pStyle w:val="ListParagraph"/>
        <w:numPr>
          <w:ilvl w:val="0"/>
          <w:numId w:val="3"/>
        </w:numPr>
      </w:pPr>
      <w:r>
        <w:t xml:space="preserve">If </w:t>
      </w:r>
      <w:r w:rsidRPr="00B02FD2">
        <w:rPr>
          <w:noProof/>
        </w:rPr>
        <w:t>bug</w:t>
      </w:r>
      <w:r w:rsidR="00B02FD2">
        <w:rPr>
          <w:noProof/>
        </w:rPr>
        <w:t>-</w:t>
      </w:r>
      <w:r w:rsidRPr="00B02FD2">
        <w:rPr>
          <w:noProof/>
        </w:rPr>
        <w:t>free</w:t>
      </w:r>
      <w:r>
        <w:t xml:space="preserve"> code exists, it should be reused, to reduce the chance of introducing bugs</w:t>
      </w:r>
    </w:p>
    <w:p w14:paraId="1441EAD4" w14:textId="07E3920E" w:rsidR="00F05973" w:rsidRDefault="00F05973" w:rsidP="00F05973">
      <w:pPr>
        <w:pStyle w:val="ListParagraph"/>
        <w:numPr>
          <w:ilvl w:val="0"/>
          <w:numId w:val="3"/>
        </w:numPr>
      </w:pPr>
      <w:r>
        <w:t>User input should be scrutinized</w:t>
      </w:r>
    </w:p>
    <w:p w14:paraId="4066DECE" w14:textId="598D3702" w:rsidR="00F05973" w:rsidRDefault="00F05973" w:rsidP="00F05973"/>
    <w:p w14:paraId="68C85975" w14:textId="391D20F0" w:rsidR="000C301E" w:rsidRDefault="000F2DF9" w:rsidP="000C301E">
      <w:pPr>
        <w:pStyle w:val="Heading3"/>
        <w:tabs>
          <w:tab w:val="left" w:pos="2580"/>
        </w:tabs>
      </w:pPr>
      <w:bookmarkStart w:id="14" w:name="_Toc7094047"/>
      <w:r>
        <w:t>E</w:t>
      </w:r>
      <w:r w:rsidR="000C301E">
        <w:t>ncryption</w:t>
      </w:r>
      <w:bookmarkEnd w:id="14"/>
    </w:p>
    <w:p w14:paraId="14EE53D4" w14:textId="0FDFF39F" w:rsidR="000C301E" w:rsidRDefault="000C301E" w:rsidP="000C301E">
      <w:r>
        <w:t xml:space="preserve">My client specified that </w:t>
      </w:r>
      <w:r w:rsidR="00B02FD2">
        <w:t xml:space="preserve">the </w:t>
      </w:r>
      <w:r w:rsidRPr="00B02FD2">
        <w:rPr>
          <w:noProof/>
        </w:rPr>
        <w:t>encryption</w:t>
      </w:r>
      <w:r>
        <w:t xml:space="preserve"> of messages and stored user </w:t>
      </w:r>
      <w:r w:rsidR="00FC4FA1" w:rsidRPr="00B02FD2">
        <w:rPr>
          <w:noProof/>
        </w:rPr>
        <w:t>passwords</w:t>
      </w:r>
      <w:r>
        <w:t xml:space="preserve"> is a high priority. </w:t>
      </w:r>
      <w:r w:rsidR="00186FD3">
        <w:t xml:space="preserve">Some </w:t>
      </w:r>
      <w:r>
        <w:t>instant messenger providers offer end-to-end encryption, b</w:t>
      </w:r>
      <w:r w:rsidR="000F2DF9">
        <w:t>ut many also do not enable this by default, suggesting they would prefer it not to be used.</w:t>
      </w:r>
    </w:p>
    <w:p w14:paraId="0F68B332" w14:textId="6EB0CE1C" w:rsidR="000F2DF9" w:rsidRDefault="000F2DF9" w:rsidP="000C301E">
      <w:r>
        <w:t xml:space="preserve">End-to-end encryption is a system whereby only the two users communicating, that is the two instances of the client, can decrypt the messages sent between them. Eavesdroppers, or even the server, should not, in theory, be able to decrypt the messages for the simple reason that they do not have access to the required keys. </w:t>
      </w:r>
      <w:r w:rsidR="00186FD3">
        <w:t xml:space="preserve">The server would store the messages as usual, just in </w:t>
      </w:r>
      <w:r w:rsidR="00B02FD2">
        <w:rPr>
          <w:noProof/>
        </w:rPr>
        <w:t>ciphertext rather than plaintext</w:t>
      </w:r>
      <w:r w:rsidR="00186FD3">
        <w:t xml:space="preserve">. </w:t>
      </w:r>
      <w:r>
        <w:t xml:space="preserve">The initial exchange of keys between the clients must be secure and known only to those clients for this system to work. The main advantage of end-to-end encryption is the absolute privacy possible. Data cannot be decrypted, even under the ruling of a court order, and so is often used in critical applications such as </w:t>
      </w:r>
      <w:r w:rsidR="00186FD3">
        <w:t>whistleblowing, or when the data must be assumed to be unedited.</w:t>
      </w:r>
    </w:p>
    <w:p w14:paraId="09E5919F" w14:textId="005F2C48" w:rsidR="00186FD3" w:rsidRDefault="00186FD3" w:rsidP="000C301E">
      <w:r>
        <w:t xml:space="preserve">Most instant messenger providers instead offer encryption only from the client to the server. In principle, this is also </w:t>
      </w:r>
      <w:r w:rsidRPr="00B02FD2">
        <w:rPr>
          <w:noProof/>
        </w:rPr>
        <w:t>secure</w:t>
      </w:r>
      <w:r>
        <w:t xml:space="preserve"> but raises the possibility of any third party running the server to have access. The client must trust the server to be secure, and the owners of the </w:t>
      </w:r>
      <w:r>
        <w:lastRenderedPageBreak/>
        <w:t xml:space="preserve">server to respect their privacy. However, allowing the server to view messages in plaintext offers some advantages. The </w:t>
      </w:r>
      <w:r w:rsidR="009C05DB">
        <w:t>client can request features such as searching messages from the server, and the server can detect illegal or banned usage.</w:t>
      </w:r>
    </w:p>
    <w:p w14:paraId="5BF4BB76" w14:textId="6F567894" w:rsidR="005A28A7" w:rsidRDefault="005A28A7" w:rsidP="000C301E">
      <w:r>
        <w:t>Two of my client’s requests were admin facilities and a profanity filter. Both of these would require access to the messages sent so I will not be using end-to-end encryption in my project. I will, however, be encrypting message</w:t>
      </w:r>
      <w:r w:rsidR="00DC66ED">
        <w:t>s from the client to the server, and vice versa.</w:t>
      </w:r>
    </w:p>
    <w:p w14:paraId="3FCB9254" w14:textId="2D37E3A8" w:rsidR="005702C7" w:rsidRDefault="005702C7" w:rsidP="005702C7">
      <w:pPr>
        <w:tabs>
          <w:tab w:val="left" w:pos="4425"/>
        </w:tabs>
      </w:pPr>
      <w:r>
        <w:t xml:space="preserve">I first considered rolling my own encryption </w:t>
      </w:r>
      <w:r w:rsidR="00311F47">
        <w:t>algorithm</w:t>
      </w:r>
      <w:r>
        <w:t xml:space="preserve">, </w:t>
      </w:r>
      <w:r w:rsidRPr="00B02FD2">
        <w:rPr>
          <w:noProof/>
        </w:rPr>
        <w:t>however</w:t>
      </w:r>
      <w:r w:rsidR="00B02FD2">
        <w:rPr>
          <w:noProof/>
        </w:rPr>
        <w:t>,</w:t>
      </w:r>
      <w:r>
        <w:t xml:space="preserve"> upon </w:t>
      </w:r>
      <w:r w:rsidRPr="00B02FD2">
        <w:rPr>
          <w:noProof/>
        </w:rPr>
        <w:t>research</w:t>
      </w:r>
      <w:r w:rsidR="00B02FD2">
        <w:rPr>
          <w:noProof/>
        </w:rPr>
        <w:t>,</w:t>
      </w:r>
      <w:r>
        <w:t xml:space="preserve"> it seems </w:t>
      </w:r>
      <w:r w:rsidR="00311F47">
        <w:t>this is almost universally frowned upon, with the general consensus being that the result will almost certainly be intrinsically flawed. An open-source solution will have been tested by experts for years,</w:t>
      </w:r>
      <w:r w:rsidR="00592FB3">
        <w:t xml:space="preserve"> however, and hence can be assumed to be secure.</w:t>
      </w:r>
    </w:p>
    <w:p w14:paraId="62D220A3" w14:textId="77777777" w:rsidR="00FF1A38" w:rsidRDefault="007B0678" w:rsidP="000C301E">
      <w:r>
        <w:t>There are two types of encryption: symmetric and asymmetric. Symmetric algorithms use the same key for encryption and decryption whereas asymmetric algorithms use different keys for encryption and decryption</w:t>
      </w:r>
      <w:r w:rsidR="00FF1A38">
        <w:t>.</w:t>
      </w:r>
    </w:p>
    <w:p w14:paraId="3424FC26" w14:textId="6E511135" w:rsidR="005A28A7" w:rsidRDefault="002D34C2" w:rsidP="000C301E">
      <w:r>
        <w:t xml:space="preserve">With asymmetric </w:t>
      </w:r>
      <w:r w:rsidRPr="00B02FD2">
        <w:rPr>
          <w:noProof/>
        </w:rPr>
        <w:t>encryption</w:t>
      </w:r>
      <w:r w:rsidR="00B02FD2">
        <w:rPr>
          <w:noProof/>
        </w:rPr>
        <w:t>,</w:t>
      </w:r>
      <w:r>
        <w:t xml:space="preserve"> every person owns a public key</w:t>
      </w:r>
      <w:r w:rsidR="001B2564">
        <w:t xml:space="preserve"> </w:t>
      </w:r>
      <w:r>
        <w:t xml:space="preserve">and a private key. The public key is available to </w:t>
      </w:r>
      <w:r w:rsidR="001B2564">
        <w:t>everyone;</w:t>
      </w:r>
      <w:r>
        <w:t xml:space="preserve"> </w:t>
      </w:r>
      <w:r w:rsidRPr="00B02FD2">
        <w:rPr>
          <w:noProof/>
        </w:rPr>
        <w:t>however</w:t>
      </w:r>
      <w:r w:rsidR="00B02FD2">
        <w:rPr>
          <w:noProof/>
        </w:rPr>
        <w:t>,</w:t>
      </w:r>
      <w:r>
        <w:t xml:space="preserve"> the private key must be only known to that user. A message is encrypted using the public key and sent to another user. While </w:t>
      </w:r>
      <w:r w:rsidR="00FF1A38">
        <w:t>this encrypted message</w:t>
      </w:r>
      <w:r>
        <w:rPr>
          <w:vertAlign w:val="subscript"/>
        </w:rPr>
        <w:t xml:space="preserve"> </w:t>
      </w:r>
      <w:r>
        <w:t>can be intercepted,</w:t>
      </w:r>
      <w:r w:rsidR="00FF1A38">
        <w:t xml:space="preserve"> and the interceptor could have the public key,</w:t>
      </w:r>
      <w:r>
        <w:t xml:space="preserve"> only those holding </w:t>
      </w:r>
      <w:r w:rsidR="00FF1A38">
        <w:t>the private key</w:t>
      </w:r>
      <w:r>
        <w:t xml:space="preserve"> can dec</w:t>
      </w:r>
      <w:r w:rsidR="00FF1A38">
        <w:t>rypt it.</w:t>
      </w:r>
      <w:r w:rsidR="001B2564">
        <w:t xml:space="preserve"> The public and private keys are mathematically linked; the public key can be derived from the public key but not vice versa.</w:t>
      </w:r>
    </w:p>
    <w:p w14:paraId="4829D0A7" w14:textId="545C7B55" w:rsidR="00FF1A38" w:rsidRDefault="00FF1A38" w:rsidP="000C301E">
      <w:r>
        <w:t xml:space="preserve">With symmetric encryption, a single key is used, which must </w:t>
      </w:r>
      <w:r w:rsidR="00B02FD2">
        <w:t xml:space="preserve">only </w:t>
      </w:r>
      <w:r>
        <w:t>be known to the two users communicating.</w:t>
      </w:r>
      <w:r w:rsidR="00792C18">
        <w:t xml:space="preserve"> It is much faster than asymmetric </w:t>
      </w:r>
      <w:r w:rsidR="00B02FD2" w:rsidRPr="00B02FD2">
        <w:rPr>
          <w:noProof/>
        </w:rPr>
        <w:t>encryption</w:t>
      </w:r>
      <w:r w:rsidR="00792C18">
        <w:t xml:space="preserve"> but suffers from the key distribution problem.</w:t>
      </w:r>
    </w:p>
    <w:p w14:paraId="02F531E6" w14:textId="4AC3CB56" w:rsidR="00FF1A38" w:rsidRDefault="00FF1A38" w:rsidP="000C301E">
      <w:r>
        <w:t>Pretty Good Privacy (hereafter PGP) is an encryption program which makes use of both</w:t>
      </w:r>
      <w:r w:rsidR="00B02FD2">
        <w:t xml:space="preserve"> of</w:t>
      </w:r>
      <w:r>
        <w:t xml:space="preserve"> these algorithms to achieve the sending of messages confidentially. PGP follows these steps:</w:t>
      </w:r>
    </w:p>
    <w:p w14:paraId="475AA0B6" w14:textId="07F85776" w:rsidR="00FF1A38" w:rsidRDefault="00FF1A38" w:rsidP="00FF1A38">
      <w:pPr>
        <w:pStyle w:val="ListParagraph"/>
        <w:numPr>
          <w:ilvl w:val="0"/>
          <w:numId w:val="4"/>
        </w:numPr>
      </w:pPr>
      <w:r>
        <w:t xml:space="preserve">The server generates a session key (symmetric), which will eventually be used to encrypt messages between the client and </w:t>
      </w:r>
      <w:r w:rsidR="00B02FD2">
        <w:t xml:space="preserve">the </w:t>
      </w:r>
      <w:r w:rsidRPr="00B02FD2">
        <w:rPr>
          <w:noProof/>
        </w:rPr>
        <w:t>server</w:t>
      </w:r>
      <w:r>
        <w:t>. However, the session key needs to be securely sent to the client.</w:t>
      </w:r>
    </w:p>
    <w:p w14:paraId="7FF17008" w14:textId="353F8D80" w:rsidR="00FF1A38" w:rsidRDefault="00FF1A38" w:rsidP="00FF1A38">
      <w:pPr>
        <w:pStyle w:val="ListParagraph"/>
        <w:numPr>
          <w:ilvl w:val="0"/>
          <w:numId w:val="4"/>
        </w:numPr>
      </w:pPr>
      <w:r>
        <w:t>The client generates a public and private key pair (asymmetric), which will be used to facilitate the sending of the session key.</w:t>
      </w:r>
    </w:p>
    <w:p w14:paraId="4A143688" w14:textId="370E09ED" w:rsidR="00792C18" w:rsidRDefault="00FF1A38" w:rsidP="00FF1A38">
      <w:pPr>
        <w:pStyle w:val="ListParagraph"/>
        <w:numPr>
          <w:ilvl w:val="0"/>
          <w:numId w:val="4"/>
        </w:numPr>
      </w:pPr>
      <w:r>
        <w:t xml:space="preserve">The client sends the public key, in plaintext, to the server. </w:t>
      </w:r>
      <w:r w:rsidR="00792C18">
        <w:t>So</w:t>
      </w:r>
      <w:r w:rsidR="001B2564">
        <w:t>,</w:t>
      </w:r>
      <w:r w:rsidR="00792C18">
        <w:t xml:space="preserve"> everyone has this key.</w:t>
      </w:r>
    </w:p>
    <w:p w14:paraId="3EE7CB2C" w14:textId="77777777" w:rsidR="00792C18" w:rsidRDefault="00792C18" w:rsidP="00FF1A38">
      <w:pPr>
        <w:pStyle w:val="ListParagraph"/>
        <w:numPr>
          <w:ilvl w:val="0"/>
          <w:numId w:val="4"/>
        </w:numPr>
      </w:pPr>
      <w:r>
        <w:t>The server encrypts the session key with the public key. So only the user holding the correct private key can decrypt the session key.</w:t>
      </w:r>
    </w:p>
    <w:p w14:paraId="6D9ACED9" w14:textId="77777777" w:rsidR="00792C18" w:rsidRDefault="00792C18" w:rsidP="00FF1A38">
      <w:pPr>
        <w:pStyle w:val="ListParagraph"/>
        <w:numPr>
          <w:ilvl w:val="0"/>
          <w:numId w:val="4"/>
        </w:numPr>
      </w:pPr>
      <w:r>
        <w:t>The server sends the encrypted session key to the client, who decrypts it using their private key.</w:t>
      </w:r>
    </w:p>
    <w:p w14:paraId="6224338D" w14:textId="3BAC6405" w:rsidR="00FF1A38" w:rsidRDefault="00792C18" w:rsidP="00FF1A38">
      <w:pPr>
        <w:pStyle w:val="ListParagraph"/>
        <w:numPr>
          <w:ilvl w:val="0"/>
          <w:numId w:val="4"/>
        </w:numPr>
      </w:pPr>
      <w:r>
        <w:t>Both the client and server now have the session key, and so can communicate securely.</w:t>
      </w:r>
    </w:p>
    <w:p w14:paraId="773DB3B3" w14:textId="763F3872" w:rsidR="00A61276" w:rsidRDefault="00792C18" w:rsidP="00792C18">
      <w:r>
        <w:lastRenderedPageBreak/>
        <w:t xml:space="preserve">PGP uses asymmetric encryption to work around symmetric encryption’s key distribution </w:t>
      </w:r>
      <w:r w:rsidRPr="00B02FD2">
        <w:rPr>
          <w:noProof/>
        </w:rPr>
        <w:t>problem</w:t>
      </w:r>
      <w:r>
        <w:t xml:space="preserve"> and hence allows for a best of both worlds approach. PGP also includes methods to prevent public key </w:t>
      </w:r>
      <w:r w:rsidRPr="00B02FD2">
        <w:rPr>
          <w:noProof/>
        </w:rPr>
        <w:t>tampering</w:t>
      </w:r>
      <w:r>
        <w:t>, such as identity certification and their web of trust</w:t>
      </w:r>
      <w:r w:rsidR="00A61276">
        <w:t>.</w:t>
      </w:r>
    </w:p>
    <w:p w14:paraId="5B08D87D" w14:textId="5C707717" w:rsidR="00CA29DD" w:rsidRDefault="00A61276" w:rsidP="00792C18">
      <w:r>
        <w:t xml:space="preserve">Unfortunately, I have found that to utilise PGP in VB.NET a </w:t>
      </w:r>
      <w:r w:rsidR="00470A30">
        <w:t>third-party</w:t>
      </w:r>
      <w:r>
        <w:t xml:space="preserve"> library must be installed, namely</w:t>
      </w:r>
      <w:r w:rsidR="00515B81">
        <w:t xml:space="preserve"> </w:t>
      </w:r>
      <w:r>
        <w:t>“</w:t>
      </w:r>
      <w:proofErr w:type="spellStart"/>
      <w:r w:rsidRPr="00A61276">
        <w:t>DidiSoft.Pgp</w:t>
      </w:r>
      <w:proofErr w:type="spellEnd"/>
      <w:r>
        <w:t xml:space="preserve">”. My school forbids installation of software, so were I to use this method, I would only be able to work on my project at home. This is unfeasible so I will look into using a </w:t>
      </w:r>
      <w:r w:rsidR="00470A30">
        <w:t>library provided with VB.NET.</w:t>
      </w:r>
      <w:r w:rsidR="00CA29DD">
        <w:t xml:space="preserve"> </w:t>
      </w:r>
      <w:r w:rsidR="00A60B86">
        <w:t xml:space="preserve">The </w:t>
      </w:r>
      <w:r w:rsidR="00470A30">
        <w:t>“</w:t>
      </w:r>
      <w:proofErr w:type="spellStart"/>
      <w:r w:rsidR="00470A30">
        <w:t>Security</w:t>
      </w:r>
      <w:r w:rsidR="00470A30" w:rsidRPr="00B02FD2">
        <w:rPr>
          <w:noProof/>
        </w:rPr>
        <w:t>.Cryptography</w:t>
      </w:r>
      <w:proofErr w:type="spellEnd"/>
      <w:r w:rsidR="00470A30">
        <w:t>” library contains multiple</w:t>
      </w:r>
      <w:r w:rsidR="00CA29DD">
        <w:t xml:space="preserve"> encryption classes such as RSA, </w:t>
      </w:r>
      <w:proofErr w:type="spellStart"/>
      <w:r w:rsidR="00470A30">
        <w:t>TripleDES</w:t>
      </w:r>
      <w:proofErr w:type="spellEnd"/>
      <w:r w:rsidR="00CA29DD">
        <w:t xml:space="preserve"> and AES</w:t>
      </w:r>
      <w:r w:rsidR="00470A30">
        <w:t>.</w:t>
      </w:r>
    </w:p>
    <w:p w14:paraId="656C6646" w14:textId="5A334DBC" w:rsidR="00CA29DD" w:rsidRDefault="00470A30" w:rsidP="00792C18">
      <w:r>
        <w:t xml:space="preserve">RSA is an asymmetric encryption </w:t>
      </w:r>
      <w:r w:rsidRPr="00B02FD2">
        <w:rPr>
          <w:noProof/>
        </w:rPr>
        <w:t>algorithm</w:t>
      </w:r>
      <w:r>
        <w:t xml:space="preserve"> and is commonly used for the asymmetric portion of PGP. </w:t>
      </w:r>
      <w:proofErr w:type="gramStart"/>
      <w:r w:rsidR="00002C25">
        <w:t>2048 b</w:t>
      </w:r>
      <w:r w:rsidR="00FC4FA1">
        <w:t>it</w:t>
      </w:r>
      <w:proofErr w:type="gramEnd"/>
      <w:r w:rsidR="00FC4FA1">
        <w:t xml:space="preserve"> keys are recommended for RSA, </w:t>
      </w:r>
      <w:r w:rsidR="00FC4FA1" w:rsidRPr="00B02FD2">
        <w:rPr>
          <w:noProof/>
        </w:rPr>
        <w:t>however</w:t>
      </w:r>
      <w:r w:rsidR="00B02FD2">
        <w:rPr>
          <w:noProof/>
        </w:rPr>
        <w:t>,</w:t>
      </w:r>
      <w:r w:rsidR="00002C25">
        <w:t xml:space="preserve"> </w:t>
      </w:r>
      <w:r w:rsidR="005D6FEE">
        <w:t xml:space="preserve">and </w:t>
      </w:r>
      <w:r w:rsidR="0007108F">
        <w:t xml:space="preserve">RSA is perceived </w:t>
      </w:r>
      <w:r w:rsidR="00FC4FA1">
        <w:t>to be</w:t>
      </w:r>
      <w:r w:rsidR="0007108F">
        <w:t xml:space="preserve"> very slow.</w:t>
      </w:r>
    </w:p>
    <w:p w14:paraId="0FC59C35" w14:textId="79E502AD" w:rsidR="00CA29DD" w:rsidRDefault="003174FE" w:rsidP="00792C18">
      <w:proofErr w:type="spellStart"/>
      <w:r>
        <w:t>TripleDES</w:t>
      </w:r>
      <w:proofErr w:type="spellEnd"/>
      <w:r w:rsidR="00515B81">
        <w:t xml:space="preserve"> is based on the Data Encryption </w:t>
      </w:r>
      <w:r w:rsidR="00515B81" w:rsidRPr="00B02FD2">
        <w:rPr>
          <w:noProof/>
        </w:rPr>
        <w:t>Standard</w:t>
      </w:r>
      <w:r w:rsidR="00515B81">
        <w:t xml:space="preserve"> but performs three times as much encryption. It is a symmetric </w:t>
      </w:r>
      <w:r w:rsidR="00002C25">
        <w:t xml:space="preserve">stream </w:t>
      </w:r>
      <w:r w:rsidR="00002C25" w:rsidRPr="00B02FD2">
        <w:rPr>
          <w:noProof/>
        </w:rPr>
        <w:t>cipher</w:t>
      </w:r>
      <w:r w:rsidR="001A1D5F">
        <w:t>, requir</w:t>
      </w:r>
      <w:r w:rsidR="005D6FEE">
        <w:t>es</w:t>
      </w:r>
      <w:r w:rsidR="001A1D5F">
        <w:t xml:space="preserve"> a 24-byte key</w:t>
      </w:r>
      <w:r w:rsidR="005D6FEE">
        <w:t>,</w:t>
      </w:r>
      <w:r w:rsidR="001A1D5F">
        <w:t xml:space="preserve"> and is considered secure.</w:t>
      </w:r>
    </w:p>
    <w:p w14:paraId="2B6994A5" w14:textId="7ADA83E5" w:rsidR="002735FF" w:rsidRPr="00CA29DD" w:rsidRDefault="00710ABF" w:rsidP="00792C18">
      <w:r>
        <w:t xml:space="preserve">A block </w:t>
      </w:r>
      <w:r w:rsidRPr="00B02FD2">
        <w:rPr>
          <w:noProof/>
        </w:rPr>
        <w:t>cipher</w:t>
      </w:r>
      <w:r>
        <w:t xml:space="preserve"> </w:t>
      </w:r>
      <w:r w:rsidR="00002C25">
        <w:t xml:space="preserve">encrypts plaintext in blocks, as opposed to, for example, </w:t>
      </w:r>
      <w:proofErr w:type="spellStart"/>
      <w:r w:rsidR="00002C25">
        <w:t>TripleDES</w:t>
      </w:r>
      <w:proofErr w:type="spellEnd"/>
      <w:r w:rsidR="00002C25">
        <w:t>, which encrypts bitwise. Each block is encrypted multiple times using different sub-keys derived from the main key, and each block operation affects the next. The first block does not have a preceding block, so a randomly generated IV (initialisation vector) is used.</w:t>
      </w:r>
      <w:r>
        <w:t xml:space="preserve"> AES is an example of a block </w:t>
      </w:r>
      <w:r w:rsidRPr="00B02FD2">
        <w:rPr>
          <w:noProof/>
        </w:rPr>
        <w:t>cipher</w:t>
      </w:r>
      <w:r>
        <w:t>, and is considered one of the most secure algorithms available due to its block size of 128 bits and its support of key size up to 256 bits.</w:t>
      </w:r>
      <w:r w:rsidR="00966C31">
        <w:t xml:space="preserve"> Using CBC mode, each block is XORed with the previous block (with the first XORed with the IV).</w:t>
      </w:r>
      <w:r>
        <w:t xml:space="preserve"> Even with AES-128, and a supercomputer, it would take </w:t>
      </w:r>
      <m:oMath>
        <m:sSup>
          <m:sSupPr>
            <m:ctrlPr>
              <w:rPr>
                <w:rFonts w:ascii="Cambria Math" w:hAnsi="Cambria Math"/>
                <w:i/>
              </w:rPr>
            </m:ctrlPr>
          </m:sSupPr>
          <m:e>
            <m:r>
              <w:rPr>
                <w:rFonts w:ascii="Cambria Math" w:hAnsi="Cambria Math"/>
              </w:rPr>
              <m:t>10</m:t>
            </m:r>
          </m:e>
          <m:sup>
            <m:r>
              <w:rPr>
                <w:rFonts w:ascii="Cambria Math" w:hAnsi="Cambria Math"/>
              </w:rPr>
              <m:t>24</m:t>
            </m:r>
          </m:sup>
        </m:sSup>
      </m:oMath>
      <w:r>
        <w:rPr>
          <w:rFonts w:eastAsiaTheme="minorEastAsia"/>
        </w:rPr>
        <w:t xml:space="preserve"> years to brute force.</w:t>
      </w:r>
    </w:p>
    <w:p w14:paraId="6E7C49E5" w14:textId="2A14CEAC" w:rsidR="00002C25" w:rsidRDefault="00002C25" w:rsidP="00792C18">
      <w:pPr>
        <w:rPr>
          <w:rFonts w:eastAsiaTheme="minorEastAsia"/>
        </w:rPr>
      </w:pPr>
      <w:r>
        <w:rPr>
          <w:rFonts w:eastAsiaTheme="minorEastAsia"/>
        </w:rPr>
        <w:t>For my p</w:t>
      </w:r>
      <w:r w:rsidR="00DB356B">
        <w:rPr>
          <w:rFonts w:eastAsiaTheme="minorEastAsia"/>
        </w:rPr>
        <w:t>roject I plan to use AES-256</w:t>
      </w:r>
      <w:r>
        <w:rPr>
          <w:rFonts w:eastAsiaTheme="minorEastAsia"/>
        </w:rPr>
        <w:t xml:space="preserve"> and RSA</w:t>
      </w:r>
      <w:r w:rsidR="00FC4FA1">
        <w:rPr>
          <w:rFonts w:eastAsiaTheme="minorEastAsia"/>
        </w:rPr>
        <w:t>-2048</w:t>
      </w:r>
      <w:r w:rsidR="00CA29DD">
        <w:rPr>
          <w:rFonts w:eastAsiaTheme="minorEastAsia"/>
        </w:rPr>
        <w:t>, using the steps from PGP.</w:t>
      </w:r>
    </w:p>
    <w:p w14:paraId="7B496B15" w14:textId="511D89F9" w:rsidR="00FC4FA1" w:rsidRDefault="00FC4FA1" w:rsidP="00792C18">
      <w:pPr>
        <w:rPr>
          <w:rFonts w:eastAsiaTheme="minorEastAsia"/>
        </w:rPr>
      </w:pPr>
    </w:p>
    <w:p w14:paraId="7542F1D7" w14:textId="11A207BA" w:rsidR="00FC4FA1" w:rsidRDefault="00FC4FA1" w:rsidP="00FC4FA1">
      <w:pPr>
        <w:pStyle w:val="Heading3"/>
      </w:pPr>
      <w:bookmarkStart w:id="15" w:name="_Toc7094048"/>
      <w:r>
        <w:t>Hashing</w:t>
      </w:r>
      <w:bookmarkEnd w:id="15"/>
    </w:p>
    <w:p w14:paraId="3C0A4180" w14:textId="08321FCB" w:rsidR="00FC4FA1" w:rsidRDefault="00FC4FA1" w:rsidP="00FC4FA1">
      <w:r>
        <w:t xml:space="preserve">Hashing is similar to encryption in that plaintext is encrypted, </w:t>
      </w:r>
      <w:r w:rsidRPr="00B02FD2">
        <w:rPr>
          <w:noProof/>
        </w:rPr>
        <w:t>however</w:t>
      </w:r>
      <w:r w:rsidR="00B02FD2">
        <w:rPr>
          <w:noProof/>
        </w:rPr>
        <w:t>,</w:t>
      </w:r>
      <w:r>
        <w:t xml:space="preserve"> hashing is a one-way function. The output of a hashing function, known as the message digest, cannot then be decrypted. Another crucial property of a hashing function is that the message digest is unique</w:t>
      </w:r>
      <w:r w:rsidR="00A42AA5">
        <w:t>;</w:t>
      </w:r>
      <w:r>
        <w:t xml:space="preserve"> two distinct strings will never be hashed to the same output</w:t>
      </w:r>
      <w:r w:rsidR="001B2564">
        <w:t>, in theory</w:t>
      </w:r>
      <w:r>
        <w:t>.</w:t>
      </w:r>
    </w:p>
    <w:p w14:paraId="0BD43FBC" w14:textId="0B5BFA5B" w:rsidR="00A42AA5" w:rsidRDefault="00FC4FA1" w:rsidP="00FC4FA1">
      <w:r>
        <w:t xml:space="preserve">At first glance, this may seem less than useful, </w:t>
      </w:r>
      <w:r w:rsidRPr="00B02FD2">
        <w:rPr>
          <w:noProof/>
        </w:rPr>
        <w:t>however</w:t>
      </w:r>
      <w:r w:rsidR="00B02FD2">
        <w:rPr>
          <w:noProof/>
        </w:rPr>
        <w:t>,</w:t>
      </w:r>
      <w:r>
        <w:t xml:space="preserve"> they are often used for storing user passwords</w:t>
      </w:r>
      <w:r w:rsidR="00A42AA5">
        <w:t>. Even if the server’s database is compromised, the user’s original password, which they may use in other applications, is safe. Typical usage of hashing is as follows:</w:t>
      </w:r>
    </w:p>
    <w:p w14:paraId="444A88AC" w14:textId="405B216A" w:rsidR="00A42AA5" w:rsidRDefault="00A42AA5" w:rsidP="00A42AA5">
      <w:pPr>
        <w:pStyle w:val="ListParagraph"/>
        <w:numPr>
          <w:ilvl w:val="0"/>
          <w:numId w:val="8"/>
        </w:numPr>
      </w:pPr>
      <w:r>
        <w:t>The user enters their plaintext password</w:t>
      </w:r>
      <w:r w:rsidR="00FA220C">
        <w:t>, which is sent to the server</w:t>
      </w:r>
      <w:r>
        <w:t>.</w:t>
      </w:r>
    </w:p>
    <w:p w14:paraId="578A9A7D" w14:textId="6644EE35" w:rsidR="00A42AA5" w:rsidRDefault="00A42AA5" w:rsidP="00A42AA5">
      <w:pPr>
        <w:pStyle w:val="ListParagraph"/>
        <w:numPr>
          <w:ilvl w:val="0"/>
          <w:numId w:val="8"/>
        </w:numPr>
      </w:pPr>
      <w:r>
        <w:t>A hashing algorithm is applied to the password, to output a message digest.</w:t>
      </w:r>
    </w:p>
    <w:p w14:paraId="7D735EB0" w14:textId="404820AF" w:rsidR="00A42AA5" w:rsidRDefault="00A42AA5" w:rsidP="00A42AA5">
      <w:pPr>
        <w:pStyle w:val="ListParagraph"/>
        <w:numPr>
          <w:ilvl w:val="0"/>
          <w:numId w:val="8"/>
        </w:numPr>
      </w:pPr>
      <w:r>
        <w:t xml:space="preserve">The message digest is compared to that stored </w:t>
      </w:r>
      <w:r w:rsidR="00FA220C">
        <w:t>in the database</w:t>
      </w:r>
      <w:r w:rsidR="001B2564">
        <w:t>, from when the user created their account</w:t>
      </w:r>
      <w:r>
        <w:t>.</w:t>
      </w:r>
    </w:p>
    <w:p w14:paraId="33D0B133" w14:textId="14BB16A1" w:rsidR="00A42AA5" w:rsidRDefault="00A42AA5" w:rsidP="00A42AA5">
      <w:pPr>
        <w:pStyle w:val="ListParagraph"/>
        <w:numPr>
          <w:ilvl w:val="0"/>
          <w:numId w:val="8"/>
        </w:numPr>
      </w:pPr>
      <w:r>
        <w:lastRenderedPageBreak/>
        <w:t>If they match the server knows that the user entered the correct password, since message digests are unique.</w:t>
      </w:r>
    </w:p>
    <w:p w14:paraId="5D9FE8C7" w14:textId="5761B1FB" w:rsidR="00A42AA5" w:rsidRDefault="00A42AA5" w:rsidP="00A42AA5">
      <w:pPr>
        <w:pStyle w:val="ListParagraph"/>
        <w:numPr>
          <w:ilvl w:val="0"/>
          <w:numId w:val="8"/>
        </w:numPr>
      </w:pPr>
      <w:r>
        <w:t>If the database is compromised, attackers can only yield the hashes, which cannot be reversed to obtain the plaintext password.</w:t>
      </w:r>
    </w:p>
    <w:p w14:paraId="06F90E3A" w14:textId="730DB9A8" w:rsidR="00FA220C" w:rsidRDefault="007C1828" w:rsidP="007C1828">
      <w:r>
        <w:t xml:space="preserve">To make the hash harder to crack, for example by running a dictionary attack with </w:t>
      </w:r>
      <w:r w:rsidR="001B2564">
        <w:t>a list of common passwords that have been pre hashed</w:t>
      </w:r>
      <w:r>
        <w:t xml:space="preserve">, a salt is often used. A salt is random data appended or prepended to the password before applying the hashing algorithm. This salt is then stored alongside the message digest in the database. </w:t>
      </w:r>
      <w:r w:rsidR="00B02FD2">
        <w:t xml:space="preserve">Salting greatly reduces </w:t>
      </w:r>
      <w:r w:rsidR="00B02FD2" w:rsidRPr="00B02FD2">
        <w:rPr>
          <w:noProof/>
        </w:rPr>
        <w:t>the eff</w:t>
      </w:r>
      <w:r w:rsidR="00B02FD2">
        <w:rPr>
          <w:noProof/>
        </w:rPr>
        <w:t>ectiveness of</w:t>
      </w:r>
      <w:r w:rsidRPr="00B02FD2">
        <w:rPr>
          <w:noProof/>
        </w:rPr>
        <w:t xml:space="preserve"> dictionary</w:t>
      </w:r>
      <w:r>
        <w:t xml:space="preserve"> </w:t>
      </w:r>
      <w:r w:rsidRPr="00B02FD2">
        <w:rPr>
          <w:noProof/>
        </w:rPr>
        <w:t>attacks</w:t>
      </w:r>
      <w:r>
        <w:t xml:space="preserve"> since the ‘new’ plaintext password is now likely much more complex and unlikely to be found in a common list of passwords. Provided the salt is sufficiently large</w:t>
      </w:r>
      <w:r w:rsidR="00220D8D">
        <w:t xml:space="preserve"> (usually at least as large as the hashing algorithm’s output)</w:t>
      </w:r>
      <w:r>
        <w:t>, a rainbow table (pre-computed table of plaintext and message digest) would have to be unfeasibly large due to the num</w:t>
      </w:r>
      <w:r w:rsidR="00FA220C">
        <w:t>ber of possible salts in addition to the possible passwords in the first place!</w:t>
      </w:r>
    </w:p>
    <w:p w14:paraId="59F5D448" w14:textId="33A50F0E" w:rsidR="007C1828" w:rsidRDefault="00FA220C" w:rsidP="007C1828">
      <w:r>
        <w:t>If a salt is used, typical usage would be as follows:</w:t>
      </w:r>
    </w:p>
    <w:p w14:paraId="0A2D49F2" w14:textId="0AE60D8E" w:rsidR="00FA220C" w:rsidRDefault="00FA220C" w:rsidP="00FA220C">
      <w:pPr>
        <w:pStyle w:val="ListParagraph"/>
        <w:numPr>
          <w:ilvl w:val="0"/>
          <w:numId w:val="9"/>
        </w:numPr>
      </w:pPr>
      <w:r>
        <w:t xml:space="preserve">When the user first creates an </w:t>
      </w:r>
      <w:r w:rsidRPr="00B02FD2">
        <w:rPr>
          <w:noProof/>
        </w:rPr>
        <w:t>account</w:t>
      </w:r>
      <w:r>
        <w:t xml:space="preserve"> and sends the server their password, the server randomly generates a salt, which is combined with the password, hashed and stored.</w:t>
      </w:r>
    </w:p>
    <w:p w14:paraId="2B78D216" w14:textId="77777777" w:rsidR="00FA220C" w:rsidRDefault="00FA220C" w:rsidP="00FA220C">
      <w:pPr>
        <w:pStyle w:val="ListParagraph"/>
        <w:numPr>
          <w:ilvl w:val="0"/>
          <w:numId w:val="9"/>
        </w:numPr>
      </w:pPr>
      <w:r>
        <w:t>Whenever a user authenticates the salt is retrieved, combined with the password, hashed and compared to that stored in the database.</w:t>
      </w:r>
    </w:p>
    <w:p w14:paraId="5E3F639A" w14:textId="7209EB09" w:rsidR="00FA220C" w:rsidRPr="00FA220C" w:rsidRDefault="00FA220C" w:rsidP="00FA220C">
      <w:pPr>
        <w:pStyle w:val="ListParagraph"/>
        <w:numPr>
          <w:ilvl w:val="0"/>
          <w:numId w:val="9"/>
        </w:numPr>
      </w:pPr>
      <w:r>
        <w:t>If the database is compromised, and the hash and salt obtained, the attacker still has to generate a new rainbow table with the salt.</w:t>
      </w:r>
    </w:p>
    <w:p w14:paraId="7DA91815" w14:textId="6683FD7B" w:rsidR="00DC66ED" w:rsidRDefault="00A42AA5" w:rsidP="00DC66ED">
      <w:r>
        <w:t xml:space="preserve">Perhaps the most widely vetted and trusted hashing algorithm to date is </w:t>
      </w:r>
      <w:proofErr w:type="spellStart"/>
      <w:r>
        <w:t>BCrypt</w:t>
      </w:r>
      <w:proofErr w:type="spellEnd"/>
      <w:r>
        <w:t xml:space="preserve">. Unlike other (much faster) hashing algorithms such as </w:t>
      </w:r>
      <w:r w:rsidR="00B17519">
        <w:t>SHA-1</w:t>
      </w:r>
      <w:r>
        <w:t xml:space="preserve">, </w:t>
      </w:r>
      <w:proofErr w:type="spellStart"/>
      <w:r>
        <w:t>BCrypt</w:t>
      </w:r>
      <w:proofErr w:type="spellEnd"/>
      <w:r w:rsidR="00B17519">
        <w:t xml:space="preserve"> is very </w:t>
      </w:r>
      <w:r w:rsidR="00B17519" w:rsidRPr="00B02FD2">
        <w:rPr>
          <w:noProof/>
        </w:rPr>
        <w:t>slow</w:t>
      </w:r>
      <w:r w:rsidR="00B17519">
        <w:t xml:space="preserve"> and can be configured to take even longer. The advantage of this is the significant setback to brute force attacks, as hashing each password is much more time consuming than usual.</w:t>
      </w:r>
      <w:r w:rsidR="00FA220C">
        <w:t xml:space="preserve"> However, similarly to PGP, a third-party library must be installed, so instead I will use SHA-512 with a </w:t>
      </w:r>
      <w:r w:rsidR="00220D8D">
        <w:t>64 byte</w:t>
      </w:r>
      <w:r w:rsidR="00E91D0A">
        <w:t xml:space="preserve"> (64*8=512 bits)</w:t>
      </w:r>
      <w:r w:rsidR="00220D8D">
        <w:t xml:space="preserve"> </w:t>
      </w:r>
      <w:r w:rsidR="00FA220C">
        <w:t xml:space="preserve">randomly generated salt from the </w:t>
      </w:r>
      <w:proofErr w:type="spellStart"/>
      <w:r w:rsidR="00FA220C">
        <w:t>RNGCryptoServiceProvider</w:t>
      </w:r>
      <w:proofErr w:type="spellEnd"/>
      <w:r w:rsidR="00FA220C">
        <w:t xml:space="preserve"> class.</w:t>
      </w:r>
    </w:p>
    <w:p w14:paraId="74E83804" w14:textId="77777777" w:rsidR="00FA220C" w:rsidRDefault="00FA220C" w:rsidP="00DC66ED"/>
    <w:p w14:paraId="0D3C8558" w14:textId="5E1256CF" w:rsidR="00DC66ED" w:rsidRDefault="00DC66ED" w:rsidP="00DC66ED">
      <w:pPr>
        <w:pStyle w:val="Heading3"/>
      </w:pPr>
      <w:bookmarkStart w:id="16" w:name="_Toc7094049"/>
      <w:r>
        <w:t xml:space="preserve">Group </w:t>
      </w:r>
      <w:r w:rsidR="00B02FD2">
        <w:rPr>
          <w:noProof/>
        </w:rPr>
        <w:t>C</w:t>
      </w:r>
      <w:r w:rsidRPr="00B02FD2">
        <w:rPr>
          <w:noProof/>
        </w:rPr>
        <w:t>hats</w:t>
      </w:r>
      <w:bookmarkEnd w:id="16"/>
    </w:p>
    <w:p w14:paraId="564CCFA8" w14:textId="2D7B6BBB" w:rsidR="004918A5" w:rsidRDefault="00536726" w:rsidP="004918A5">
      <w:r>
        <w:t xml:space="preserve">Group chats allow one user to communicate with several other users at once. Instead of the user selecting a partner they wish to communicate with, they select a group or conversation. </w:t>
      </w:r>
      <w:r w:rsidR="00D277BE">
        <w:t>From the user’s perspective, a temporary chat room has been created alongside their individual conversations.</w:t>
      </w:r>
      <w:r w:rsidR="00CA29DD">
        <w:t xml:space="preserve"> The server will have to store these messages separately, so that group messages do not ‘leak’ into private messages.</w:t>
      </w:r>
    </w:p>
    <w:p w14:paraId="72E0A751" w14:textId="77777777" w:rsidR="004918A5" w:rsidRDefault="004918A5" w:rsidP="004918A5"/>
    <w:p w14:paraId="24BFFC42" w14:textId="0DD9E198" w:rsidR="00AB6285" w:rsidRDefault="00AB6285" w:rsidP="00054C85">
      <w:pPr>
        <w:pStyle w:val="Heading2"/>
      </w:pPr>
      <w:bookmarkStart w:id="17" w:name="_Toc7094050"/>
      <w:r>
        <w:lastRenderedPageBreak/>
        <w:t>Data Volume</w:t>
      </w:r>
      <w:bookmarkEnd w:id="17"/>
    </w:p>
    <w:p w14:paraId="171BBF64" w14:textId="6B494520" w:rsidR="00AB6285" w:rsidRDefault="00567D7F" w:rsidP="00AB6285">
      <w:r>
        <w:t xml:space="preserve">I would estimate that anywhere up to 500 users could have accounts at any given time. The number of active users at any one time would be much smaller however, likely less than 100. Working off the 500 </w:t>
      </w:r>
      <w:proofErr w:type="gramStart"/>
      <w:r>
        <w:t>figure</w:t>
      </w:r>
      <w:proofErr w:type="gramEnd"/>
      <w:r>
        <w:t>, and some very rough approximations, I highly doubt the database would ever surpass 1GB in size. Therefore, I see the use of a database as feasible for this project.</w:t>
      </w:r>
    </w:p>
    <w:p w14:paraId="359AF0FF" w14:textId="77777777" w:rsidR="00AB6285" w:rsidRDefault="00AB6285" w:rsidP="00AB6285"/>
    <w:p w14:paraId="23190751" w14:textId="7D0C9852" w:rsidR="00CA29DD" w:rsidRDefault="00CA29DD" w:rsidP="00054C85">
      <w:pPr>
        <w:pStyle w:val="Heading2"/>
      </w:pPr>
      <w:bookmarkStart w:id="18" w:name="_Toc7094051"/>
      <w:r>
        <w:t>Objectives</w:t>
      </w:r>
      <w:bookmarkEnd w:id="18"/>
    </w:p>
    <w:p w14:paraId="6D5EDDB5" w14:textId="555F4C95" w:rsidR="0043386C" w:rsidRPr="0043386C" w:rsidRDefault="0043386C" w:rsidP="0043386C">
      <w:r>
        <w:t>These objectives are based mainly on Mr Deane’s desired aims for the project, but also the research I have conducted on similar services.</w:t>
      </w:r>
    </w:p>
    <w:p w14:paraId="76560193" w14:textId="50F8C987" w:rsidR="00CA29DD" w:rsidRDefault="00CA29DD" w:rsidP="00054C85">
      <w:pPr>
        <w:pStyle w:val="Heading3"/>
      </w:pPr>
      <w:bookmarkStart w:id="19" w:name="_Toc7094052"/>
      <w:r>
        <w:t>Server-side</w:t>
      </w:r>
      <w:bookmarkEnd w:id="19"/>
    </w:p>
    <w:p w14:paraId="73582D10" w14:textId="4E46E2C7" w:rsidR="00CA29DD" w:rsidRDefault="00CA29DD" w:rsidP="00CA29DD">
      <w:pPr>
        <w:pStyle w:val="ListParagraph"/>
        <w:numPr>
          <w:ilvl w:val="0"/>
          <w:numId w:val="5"/>
        </w:numPr>
      </w:pPr>
      <w:r>
        <w:t>Accept connections from clients</w:t>
      </w:r>
    </w:p>
    <w:p w14:paraId="1076D605" w14:textId="2B68DC35" w:rsidR="00CA29DD" w:rsidRDefault="00CA29DD" w:rsidP="00CA29DD">
      <w:pPr>
        <w:pStyle w:val="ListParagraph"/>
        <w:numPr>
          <w:ilvl w:val="0"/>
          <w:numId w:val="5"/>
        </w:numPr>
      </w:pPr>
      <w:r>
        <w:t xml:space="preserve">Verify authentication details by consulting </w:t>
      </w:r>
      <w:r w:rsidR="00B02FD2">
        <w:t xml:space="preserve">the </w:t>
      </w:r>
      <w:r w:rsidRPr="00B02FD2">
        <w:rPr>
          <w:noProof/>
        </w:rPr>
        <w:t>database</w:t>
      </w:r>
    </w:p>
    <w:p w14:paraId="586FD522" w14:textId="491F1738" w:rsidR="00CA29DD" w:rsidRDefault="00CA29DD" w:rsidP="00CA29DD">
      <w:pPr>
        <w:pStyle w:val="ListParagraph"/>
        <w:numPr>
          <w:ilvl w:val="0"/>
          <w:numId w:val="5"/>
        </w:numPr>
      </w:pPr>
      <w:r>
        <w:t>Facility to create a new user</w:t>
      </w:r>
    </w:p>
    <w:p w14:paraId="48CA9FB4" w14:textId="089B5899" w:rsidR="00CA29DD" w:rsidRDefault="00CA29DD" w:rsidP="00CA29DD">
      <w:pPr>
        <w:pStyle w:val="ListParagraph"/>
        <w:numPr>
          <w:ilvl w:val="0"/>
          <w:numId w:val="5"/>
        </w:numPr>
      </w:pPr>
      <w:r>
        <w:t>‘Distribute’ client connection to a free port</w:t>
      </w:r>
    </w:p>
    <w:p w14:paraId="4AA2996F" w14:textId="246B7B78" w:rsidR="00CA29DD" w:rsidRDefault="00CA29DD" w:rsidP="00CA29DD">
      <w:pPr>
        <w:pStyle w:val="ListParagraph"/>
        <w:numPr>
          <w:ilvl w:val="0"/>
          <w:numId w:val="5"/>
        </w:numPr>
      </w:pPr>
      <w:r>
        <w:t>Keep track of free/used ports</w:t>
      </w:r>
    </w:p>
    <w:p w14:paraId="4A6C772C" w14:textId="003C2B4D" w:rsidR="00CA29DD" w:rsidRDefault="00CA29DD" w:rsidP="00CA29DD">
      <w:pPr>
        <w:pStyle w:val="ListParagraph"/>
        <w:numPr>
          <w:ilvl w:val="0"/>
          <w:numId w:val="5"/>
        </w:numPr>
      </w:pPr>
      <w:r>
        <w:t>Receive ASCII messages from clients</w:t>
      </w:r>
    </w:p>
    <w:p w14:paraId="1F55C885" w14:textId="28B80577" w:rsidR="00CA29DD" w:rsidRDefault="00CA29DD" w:rsidP="00CA29DD">
      <w:pPr>
        <w:pStyle w:val="ListParagraph"/>
        <w:numPr>
          <w:ilvl w:val="0"/>
          <w:numId w:val="5"/>
        </w:numPr>
      </w:pPr>
      <w:r>
        <w:t xml:space="preserve">Forward to </w:t>
      </w:r>
      <w:r w:rsidR="00B02FD2">
        <w:t xml:space="preserve">the </w:t>
      </w:r>
      <w:r w:rsidRPr="00B02FD2">
        <w:rPr>
          <w:noProof/>
        </w:rPr>
        <w:t>relevant</w:t>
      </w:r>
      <w:r>
        <w:t xml:space="preserve"> partner</w:t>
      </w:r>
    </w:p>
    <w:p w14:paraId="001DD519" w14:textId="2288F50E" w:rsidR="00CA29DD" w:rsidRDefault="00CA29DD" w:rsidP="00CA29DD">
      <w:pPr>
        <w:pStyle w:val="ListParagraph"/>
        <w:numPr>
          <w:ilvl w:val="0"/>
          <w:numId w:val="5"/>
        </w:numPr>
      </w:pPr>
      <w:r>
        <w:t>Store messages in a database</w:t>
      </w:r>
    </w:p>
    <w:p w14:paraId="7B2DCD55" w14:textId="5538F86A" w:rsidR="00CA29DD" w:rsidRDefault="00CA29DD" w:rsidP="00CA29DD">
      <w:pPr>
        <w:pStyle w:val="ListParagraph"/>
        <w:numPr>
          <w:ilvl w:val="0"/>
          <w:numId w:val="5"/>
        </w:numPr>
      </w:pPr>
      <w:r>
        <w:t>Allow users to have ‘friends’</w:t>
      </w:r>
      <w:r w:rsidR="00054C85">
        <w:t xml:space="preserve"> and search for potential friends</w:t>
      </w:r>
    </w:p>
    <w:p w14:paraId="6D38E212" w14:textId="6DEEA894" w:rsidR="00CA29DD" w:rsidRDefault="00CA29DD" w:rsidP="00CA29DD">
      <w:pPr>
        <w:pStyle w:val="ListParagraph"/>
        <w:numPr>
          <w:ilvl w:val="0"/>
          <w:numId w:val="5"/>
        </w:numPr>
      </w:pPr>
      <w:r>
        <w:t>Handl</w:t>
      </w:r>
      <w:r w:rsidR="00B50C55">
        <w:t>e multiple connections at once</w:t>
      </w:r>
    </w:p>
    <w:p w14:paraId="7F4675B1" w14:textId="323C290B" w:rsidR="00054C85" w:rsidRDefault="00054C85" w:rsidP="00CA29DD">
      <w:pPr>
        <w:pStyle w:val="ListParagraph"/>
        <w:numPr>
          <w:ilvl w:val="0"/>
          <w:numId w:val="5"/>
        </w:numPr>
      </w:pPr>
      <w:r>
        <w:t>Recommending friends</w:t>
      </w:r>
      <w:r w:rsidR="008853A3">
        <w:t xml:space="preserve"> to the user</w:t>
      </w:r>
    </w:p>
    <w:p w14:paraId="1CCF6A44" w14:textId="73F0DADE" w:rsidR="00054C85" w:rsidRDefault="00054C85" w:rsidP="00CA29DD">
      <w:pPr>
        <w:pStyle w:val="ListParagraph"/>
        <w:numPr>
          <w:ilvl w:val="0"/>
          <w:numId w:val="5"/>
        </w:numPr>
      </w:pPr>
      <w:r>
        <w:t>Admin facilities</w:t>
      </w:r>
      <w:r w:rsidR="00EF167F">
        <w:t>: monitor messages, reset passwor</w:t>
      </w:r>
      <w:r w:rsidR="009B02AE">
        <w:t>ds, approve</w:t>
      </w:r>
      <w:r w:rsidR="00710B8A">
        <w:t>/reject</w:t>
      </w:r>
      <w:r w:rsidR="009B02AE">
        <w:t xml:space="preserve"> friend requests</w:t>
      </w:r>
      <w:r w:rsidR="00D774A1">
        <w:t>, remove users</w:t>
      </w:r>
    </w:p>
    <w:p w14:paraId="3AB2DCCB" w14:textId="62E39B74" w:rsidR="00EF167F" w:rsidRDefault="00EF167F" w:rsidP="00CA29DD">
      <w:pPr>
        <w:pStyle w:val="ListParagraph"/>
        <w:numPr>
          <w:ilvl w:val="0"/>
          <w:numId w:val="5"/>
        </w:numPr>
      </w:pPr>
      <w:r>
        <w:t>Encryption</w:t>
      </w:r>
      <w:r w:rsidR="006E0586">
        <w:t xml:space="preserve"> and hashing</w:t>
      </w:r>
    </w:p>
    <w:p w14:paraId="0A5FD16A" w14:textId="47F2EB22" w:rsidR="00054C85" w:rsidRDefault="00054C85" w:rsidP="00054C85">
      <w:pPr>
        <w:pStyle w:val="Heading3"/>
      </w:pPr>
      <w:bookmarkStart w:id="20" w:name="_Toc7094053"/>
      <w:r>
        <w:t>Client-side</w:t>
      </w:r>
      <w:bookmarkEnd w:id="20"/>
    </w:p>
    <w:p w14:paraId="4D334953" w14:textId="53479FA2" w:rsidR="00054C85" w:rsidRDefault="00054C85" w:rsidP="00054C85">
      <w:pPr>
        <w:pStyle w:val="ListParagraph"/>
        <w:numPr>
          <w:ilvl w:val="0"/>
          <w:numId w:val="6"/>
        </w:numPr>
      </w:pPr>
      <w:r>
        <w:t>Connect to server</w:t>
      </w:r>
    </w:p>
    <w:p w14:paraId="129A3533" w14:textId="15FBF206" w:rsidR="00054C85" w:rsidRDefault="00054C85" w:rsidP="00054C85">
      <w:pPr>
        <w:pStyle w:val="ListParagraph"/>
        <w:numPr>
          <w:ilvl w:val="0"/>
          <w:numId w:val="6"/>
        </w:numPr>
      </w:pPr>
      <w:r>
        <w:t xml:space="preserve">Supply username and password to </w:t>
      </w:r>
      <w:r w:rsidR="00B02FD2">
        <w:t xml:space="preserve">the </w:t>
      </w:r>
      <w:r w:rsidRPr="00B02FD2">
        <w:rPr>
          <w:noProof/>
        </w:rPr>
        <w:t>server</w:t>
      </w:r>
    </w:p>
    <w:p w14:paraId="3269EFD9" w14:textId="6231A961" w:rsidR="00054C85" w:rsidRDefault="00054C85" w:rsidP="00054C85">
      <w:pPr>
        <w:pStyle w:val="ListParagraph"/>
        <w:numPr>
          <w:ilvl w:val="0"/>
          <w:numId w:val="6"/>
        </w:numPr>
      </w:pPr>
      <w:r>
        <w:t xml:space="preserve">Send ASCII messages to </w:t>
      </w:r>
      <w:r w:rsidR="00B02FD2">
        <w:t xml:space="preserve">the </w:t>
      </w:r>
      <w:r w:rsidRPr="00B02FD2">
        <w:rPr>
          <w:noProof/>
        </w:rPr>
        <w:t>server</w:t>
      </w:r>
    </w:p>
    <w:p w14:paraId="3637A387" w14:textId="00D673E2" w:rsidR="00054C85" w:rsidRDefault="00054C85" w:rsidP="007C1828">
      <w:pPr>
        <w:pStyle w:val="ListParagraph"/>
        <w:numPr>
          <w:ilvl w:val="0"/>
          <w:numId w:val="6"/>
        </w:numPr>
      </w:pPr>
      <w:r w:rsidRPr="00054C85">
        <w:t>Choose desired ‘partner’ from list</w:t>
      </w:r>
    </w:p>
    <w:p w14:paraId="3E28573B" w14:textId="6C26C83C" w:rsidR="00054C85" w:rsidRPr="00054C85" w:rsidRDefault="00054C85" w:rsidP="007C1828">
      <w:pPr>
        <w:pStyle w:val="ListParagraph"/>
        <w:numPr>
          <w:ilvl w:val="0"/>
          <w:numId w:val="6"/>
        </w:numPr>
      </w:pPr>
      <w:r>
        <w:t>Ability to see if users are online</w:t>
      </w:r>
    </w:p>
    <w:p w14:paraId="328019C4" w14:textId="5F4F0F3D" w:rsidR="00054C85" w:rsidRDefault="00054C85" w:rsidP="00054C85">
      <w:pPr>
        <w:pStyle w:val="ListParagraph"/>
        <w:numPr>
          <w:ilvl w:val="0"/>
          <w:numId w:val="6"/>
        </w:numPr>
      </w:pPr>
      <w:r>
        <w:t xml:space="preserve">Retrieve all messages in </w:t>
      </w:r>
      <w:r w:rsidR="00B02FD2">
        <w:t xml:space="preserve">the </w:t>
      </w:r>
      <w:r w:rsidRPr="00B02FD2">
        <w:rPr>
          <w:noProof/>
        </w:rPr>
        <w:t>current</w:t>
      </w:r>
      <w:r>
        <w:t xml:space="preserve"> conversation</w:t>
      </w:r>
    </w:p>
    <w:p w14:paraId="5B0CE906" w14:textId="40AC1892" w:rsidR="00054C85" w:rsidRDefault="008853A3" w:rsidP="00054C85">
      <w:pPr>
        <w:pStyle w:val="ListParagraph"/>
        <w:numPr>
          <w:ilvl w:val="0"/>
          <w:numId w:val="6"/>
        </w:numPr>
      </w:pPr>
      <w:r>
        <w:t>Search for friends and s</w:t>
      </w:r>
      <w:r w:rsidR="00054C85">
        <w:t xml:space="preserve">end friend requests (to be approved by </w:t>
      </w:r>
      <w:r w:rsidR="00710B8A">
        <w:t>the admin account</w:t>
      </w:r>
      <w:r w:rsidR="00054C85">
        <w:t>)</w:t>
      </w:r>
    </w:p>
    <w:p w14:paraId="3B51A859" w14:textId="6547D868" w:rsidR="00054C85" w:rsidRDefault="00054C85" w:rsidP="00054C85">
      <w:pPr>
        <w:pStyle w:val="ListParagraph"/>
        <w:numPr>
          <w:ilvl w:val="0"/>
          <w:numId w:val="6"/>
        </w:numPr>
      </w:pPr>
      <w:r>
        <w:t>Simple user interface</w:t>
      </w:r>
    </w:p>
    <w:p w14:paraId="1045F676" w14:textId="1F178D7D" w:rsidR="00054C85" w:rsidRDefault="00054C85" w:rsidP="00054C85">
      <w:pPr>
        <w:pStyle w:val="ListParagraph"/>
        <w:numPr>
          <w:ilvl w:val="0"/>
          <w:numId w:val="6"/>
        </w:numPr>
      </w:pPr>
      <w:r>
        <w:t>Profanity detection</w:t>
      </w:r>
    </w:p>
    <w:p w14:paraId="1CFF1852" w14:textId="485FF7C9" w:rsidR="003D475D" w:rsidRDefault="00EF167F" w:rsidP="007C1828">
      <w:pPr>
        <w:pStyle w:val="ListParagraph"/>
        <w:numPr>
          <w:ilvl w:val="0"/>
          <w:numId w:val="6"/>
        </w:numPr>
      </w:pPr>
      <w:r w:rsidRPr="003D475D">
        <w:t>Encryption</w:t>
      </w:r>
    </w:p>
    <w:p w14:paraId="03A71C56" w14:textId="13778230" w:rsidR="003D475D" w:rsidRDefault="00B50C55" w:rsidP="004918A5">
      <w:pPr>
        <w:pStyle w:val="ListParagraph"/>
        <w:numPr>
          <w:ilvl w:val="0"/>
          <w:numId w:val="6"/>
        </w:numPr>
      </w:pPr>
      <w:r>
        <w:t>Group messaging</w:t>
      </w:r>
      <w:r w:rsidR="003D475D">
        <w:br w:type="page"/>
      </w:r>
    </w:p>
    <w:p w14:paraId="660900A6" w14:textId="7CB8B907" w:rsidR="003D475D" w:rsidRDefault="003D475D" w:rsidP="003D475D">
      <w:pPr>
        <w:pStyle w:val="Heading1"/>
      </w:pPr>
      <w:bookmarkStart w:id="21" w:name="_Toc7094054"/>
      <w:r>
        <w:lastRenderedPageBreak/>
        <w:t>Design</w:t>
      </w:r>
      <w:bookmarkEnd w:id="21"/>
    </w:p>
    <w:p w14:paraId="559F30A9" w14:textId="04BFB443" w:rsidR="003D475D" w:rsidRDefault="00A73233" w:rsidP="00A73233">
      <w:pPr>
        <w:pStyle w:val="Heading2"/>
      </w:pPr>
      <w:bookmarkStart w:id="22" w:name="_Toc7094055"/>
      <w:r>
        <w:t>Overview</w:t>
      </w:r>
      <w:bookmarkEnd w:id="22"/>
    </w:p>
    <w:p w14:paraId="52935CA9" w14:textId="1ED18361" w:rsidR="00A73233" w:rsidRDefault="00A73233" w:rsidP="00A73233">
      <w:r>
        <w:t xml:space="preserve">To reiterate, my project is an </w:t>
      </w:r>
      <w:r w:rsidR="00A90A15">
        <w:t>academia-oriented</w:t>
      </w:r>
      <w:r>
        <w:t xml:space="preserve"> messaging service that allows communication between two users over a WAN. The whole service can be broken down into two separate solutions:</w:t>
      </w:r>
    </w:p>
    <w:p w14:paraId="32FC2E4C" w14:textId="401C86CB" w:rsidR="00C34D25" w:rsidRDefault="00A73233" w:rsidP="00C34D25">
      <w:pPr>
        <w:pStyle w:val="ListParagraph"/>
        <w:numPr>
          <w:ilvl w:val="0"/>
          <w:numId w:val="7"/>
        </w:numPr>
      </w:pPr>
      <w:r>
        <w:t xml:space="preserve">The client-side </w:t>
      </w:r>
      <w:r w:rsidR="00DD1C8B">
        <w:t xml:space="preserve">program capable of connecting back to the server, and </w:t>
      </w:r>
      <w:r w:rsidR="00C34D25">
        <w:t>providing the interface for all user functionality. This includes logging in, sending messages, viewing conversations, adding friends and encrypting transmissions.</w:t>
      </w:r>
    </w:p>
    <w:p w14:paraId="71E60566" w14:textId="3BB1F90F" w:rsidR="008F2225" w:rsidRDefault="00C34D25" w:rsidP="00C34D25">
      <w:pPr>
        <w:pStyle w:val="ListParagraph"/>
        <w:numPr>
          <w:ilvl w:val="0"/>
          <w:numId w:val="7"/>
        </w:numPr>
      </w:pPr>
      <w:r>
        <w:t>The server-side program which services all the</w:t>
      </w:r>
      <w:r w:rsidR="008F2225">
        <w:t xml:space="preserve"> aforementioned</w:t>
      </w:r>
      <w:r>
        <w:t xml:space="preserve"> user requests and deals </w:t>
      </w:r>
      <w:r w:rsidR="008F2225">
        <w:t>with maintaining data integrity and</w:t>
      </w:r>
      <w:r>
        <w:t xml:space="preserve"> managing</w:t>
      </w:r>
      <w:r w:rsidR="008F2225">
        <w:t xml:space="preserve"> </w:t>
      </w:r>
      <w:r w:rsidR="00E87F28">
        <w:t>multiple</w:t>
      </w:r>
      <w:r>
        <w:t xml:space="preserve"> live connections </w:t>
      </w:r>
      <w:r w:rsidR="008F2225">
        <w:t>simultaneously.</w:t>
      </w:r>
    </w:p>
    <w:p w14:paraId="4A0642AD" w14:textId="163EC41C" w:rsidR="00A771AE" w:rsidRPr="00A771AE" w:rsidRDefault="00A90A15" w:rsidP="00A771AE">
      <w:r>
        <w:t>The administrative facilities are included in the client program, but will be covered later.</w:t>
      </w:r>
    </w:p>
    <w:p w14:paraId="10604EC4" w14:textId="2E498C36" w:rsidR="00C34D25" w:rsidRDefault="008F2225" w:rsidP="008F2225">
      <w:r>
        <w:t xml:space="preserve">The server will store messages, friends and user details in a relational database. User passwords will be hashed with </w:t>
      </w:r>
      <w:r w:rsidRPr="00B02FD2">
        <w:rPr>
          <w:noProof/>
        </w:rPr>
        <w:t>SHA512</w:t>
      </w:r>
      <w:r>
        <w:t xml:space="preserve"> and stored along with their respective salts. Transmission over the internet will use AES-256, with the exception of the initial key exchange, which will be secured with RSA-2048. </w:t>
      </w:r>
      <w:r w:rsidR="00743CD6">
        <w:t xml:space="preserve">The typical order of operations for a user, and the corresponding actions of the </w:t>
      </w:r>
      <w:r w:rsidR="00743CD6" w:rsidRPr="00B02FD2">
        <w:rPr>
          <w:noProof/>
        </w:rPr>
        <w:t>server,</w:t>
      </w:r>
      <w:r w:rsidR="00743CD6">
        <w:t xml:space="preserve"> </w:t>
      </w:r>
      <w:r w:rsidR="00E12434">
        <w:t>could be</w:t>
      </w:r>
      <w:r w:rsidR="00743CD6">
        <w:t xml:space="preserve"> as follows:</w:t>
      </w:r>
    </w:p>
    <w:p w14:paraId="4A21EA6F" w14:textId="291DBCBA" w:rsidR="00743CD6" w:rsidRDefault="00743CD6" w:rsidP="00743CD6">
      <w:pPr>
        <w:pStyle w:val="ListParagraph"/>
        <w:numPr>
          <w:ilvl w:val="0"/>
          <w:numId w:val="10"/>
        </w:numPr>
      </w:pPr>
      <w:r>
        <w:t>Key exchange</w:t>
      </w:r>
      <w:r w:rsidR="00C4224F">
        <w:t xml:space="preserve"> and port distribution</w:t>
      </w:r>
    </w:p>
    <w:p w14:paraId="4A7BCDCB" w14:textId="7C7253AB" w:rsidR="00743CD6" w:rsidRDefault="00C4224F" w:rsidP="00743CD6">
      <w:pPr>
        <w:pStyle w:val="ListParagraph"/>
        <w:numPr>
          <w:ilvl w:val="0"/>
          <w:numId w:val="12"/>
        </w:numPr>
      </w:pPr>
      <w:r>
        <w:t>The server will have one port which is nearly always open and waiting for a connection.</w:t>
      </w:r>
    </w:p>
    <w:p w14:paraId="4900B856" w14:textId="21C260CB" w:rsidR="00C4224F" w:rsidRDefault="00C4224F" w:rsidP="00743CD6">
      <w:pPr>
        <w:pStyle w:val="ListParagraph"/>
        <w:numPr>
          <w:ilvl w:val="0"/>
          <w:numId w:val="12"/>
        </w:numPr>
      </w:pPr>
      <w:r>
        <w:t>Every user will first connect to this port, where they will establish the keys to be used in the session’s encry</w:t>
      </w:r>
      <w:r w:rsidR="00A771AE">
        <w:t>ption. From here on, every communication between the server and client will be encrypted. The client will then</w:t>
      </w:r>
      <w:r>
        <w:t xml:space="preserve"> </w:t>
      </w:r>
      <w:r w:rsidR="00A771AE">
        <w:t>undergo authentication</w:t>
      </w:r>
      <w:r w:rsidR="008721A6">
        <w:t xml:space="preserve"> and, if authentication is successful, be ‘told’ of the </w:t>
      </w:r>
      <w:r w:rsidR="008721A6" w:rsidRPr="00731AA8">
        <w:rPr>
          <w:noProof/>
        </w:rPr>
        <w:t>port</w:t>
      </w:r>
      <w:r w:rsidR="008721A6">
        <w:t xml:space="preserve"> they should connect to for the rest of their session</w:t>
      </w:r>
      <w:r>
        <w:t>.</w:t>
      </w:r>
      <w:r w:rsidR="00A771AE">
        <w:t xml:space="preserve"> The client then disconnects from this port.</w:t>
      </w:r>
    </w:p>
    <w:p w14:paraId="6791A8D3" w14:textId="0A533154" w:rsidR="00C4224F" w:rsidRPr="00693867" w:rsidRDefault="00C4224F" w:rsidP="00693867">
      <w:pPr>
        <w:pStyle w:val="ListParagraph"/>
        <w:numPr>
          <w:ilvl w:val="0"/>
          <w:numId w:val="12"/>
        </w:numPr>
      </w:pPr>
      <w:r w:rsidRPr="00731AA8">
        <w:rPr>
          <w:noProof/>
        </w:rPr>
        <w:t>Key</w:t>
      </w:r>
      <w:r>
        <w:t xml:space="preserve"> exchange will follow the steps of </w:t>
      </w:r>
      <w:r w:rsidRPr="00D9196C">
        <w:rPr>
          <w:noProof/>
        </w:rPr>
        <w:t>PGP</w:t>
      </w:r>
      <w:r w:rsidR="00FD40D7">
        <w:t>, which was covered in the analysis section.</w:t>
      </w:r>
    </w:p>
    <w:p w14:paraId="71718848" w14:textId="36788F65" w:rsidR="00743CD6" w:rsidRDefault="00743CD6" w:rsidP="00743CD6">
      <w:pPr>
        <w:pStyle w:val="ListParagraph"/>
        <w:numPr>
          <w:ilvl w:val="0"/>
          <w:numId w:val="10"/>
        </w:numPr>
      </w:pPr>
      <w:r>
        <w:t>Authentication</w:t>
      </w:r>
    </w:p>
    <w:p w14:paraId="62FE32EC" w14:textId="40666FFD" w:rsidR="00743CD6" w:rsidRDefault="00743CD6" w:rsidP="00E12434">
      <w:pPr>
        <w:pStyle w:val="ListParagraph"/>
        <w:numPr>
          <w:ilvl w:val="0"/>
          <w:numId w:val="11"/>
        </w:numPr>
      </w:pPr>
      <w:r w:rsidRPr="00743CD6">
        <w:t xml:space="preserve">If the user does not have an account, </w:t>
      </w:r>
      <w:r w:rsidR="00A771AE">
        <w:t xml:space="preserve">they </w:t>
      </w:r>
      <w:r w:rsidRPr="00743CD6">
        <w:t>create an account by sending a username and password to the server</w:t>
      </w:r>
      <w:r>
        <w:t xml:space="preserve">. The server would </w:t>
      </w:r>
      <w:r w:rsidR="00A771AE">
        <w:t xml:space="preserve">then </w:t>
      </w:r>
      <w:r>
        <w:t xml:space="preserve">check if the username is taken. If it is, </w:t>
      </w:r>
      <w:r w:rsidR="00693867">
        <w:t>a suitable response is sent to the client, which informs the user. If the username is not taken, the user’s password is salted, hashed and all of this information is inserted as a record into the database.</w:t>
      </w:r>
      <w:r w:rsidR="00E12434">
        <w:t xml:space="preserve"> The user will automatically </w:t>
      </w:r>
      <w:r w:rsidR="00E12434" w:rsidRPr="00731AA8">
        <w:rPr>
          <w:noProof/>
        </w:rPr>
        <w:t>be friended</w:t>
      </w:r>
      <w:r w:rsidR="00E12434">
        <w:t xml:space="preserve"> with </w:t>
      </w:r>
      <w:r w:rsidR="00710B8A">
        <w:t xml:space="preserve">the admin account </w:t>
      </w:r>
      <w:r w:rsidR="00E12434">
        <w:t>in the database (covered later)</w:t>
      </w:r>
      <w:r w:rsidR="00A90A15">
        <w:t xml:space="preserve"> and logged in to their new account</w:t>
      </w:r>
      <w:r w:rsidR="00E12434">
        <w:t>.</w:t>
      </w:r>
    </w:p>
    <w:p w14:paraId="297A0919" w14:textId="7C4E07C5" w:rsidR="008721A6" w:rsidRDefault="00693867" w:rsidP="008721A6">
      <w:pPr>
        <w:pStyle w:val="ListParagraph"/>
        <w:numPr>
          <w:ilvl w:val="0"/>
          <w:numId w:val="11"/>
        </w:numPr>
      </w:pPr>
      <w:r>
        <w:t xml:space="preserve">If the user has an account, their username is checked in the database. If it exists, </w:t>
      </w:r>
      <w:r w:rsidR="00B93FC9">
        <w:t xml:space="preserve">the </w:t>
      </w:r>
      <w:r>
        <w:t xml:space="preserve">relevant salt is retrieved, added to the supplied password and </w:t>
      </w:r>
      <w:r>
        <w:lastRenderedPageBreak/>
        <w:t>hashed. This is then compared to the stored hash to verify the user. If the username is not found, or the hashes do not match, then the client is sent a</w:t>
      </w:r>
      <w:r w:rsidR="00B93FC9">
        <w:t>n</w:t>
      </w:r>
      <w:r>
        <w:t xml:space="preserve"> </w:t>
      </w:r>
      <w:r w:rsidR="00B93FC9">
        <w:t>appropriate</w:t>
      </w:r>
      <w:r>
        <w:t xml:space="preserve"> message. </w:t>
      </w:r>
      <w:r w:rsidRPr="00D9196C">
        <w:rPr>
          <w:noProof/>
        </w:rPr>
        <w:t>Otherwise</w:t>
      </w:r>
      <w:r w:rsidR="00D9196C">
        <w:rPr>
          <w:noProof/>
        </w:rPr>
        <w:t>,</w:t>
      </w:r>
      <w:r>
        <w:t xml:space="preserve"> the user is logged in.</w:t>
      </w:r>
      <w:r w:rsidR="008721A6">
        <w:t xml:space="preserve"> </w:t>
      </w:r>
    </w:p>
    <w:p w14:paraId="7FCA0B10" w14:textId="1C6B4E4E" w:rsidR="008721A6" w:rsidRDefault="008721A6" w:rsidP="008721A6">
      <w:pPr>
        <w:pStyle w:val="ListParagraph"/>
        <w:numPr>
          <w:ilvl w:val="0"/>
          <w:numId w:val="10"/>
        </w:numPr>
      </w:pPr>
      <w:r>
        <w:t>Connection management</w:t>
      </w:r>
    </w:p>
    <w:p w14:paraId="5BA7CBB8" w14:textId="6BB0B06B" w:rsidR="008721A6" w:rsidRDefault="008721A6" w:rsidP="008721A6">
      <w:pPr>
        <w:pStyle w:val="ListParagraph"/>
        <w:numPr>
          <w:ilvl w:val="0"/>
          <w:numId w:val="14"/>
        </w:numPr>
      </w:pPr>
      <w:r>
        <w:t>Once the client is informed of their designated port, the server will start a new listener on this port.</w:t>
      </w:r>
      <w:r w:rsidR="00ED3A22">
        <w:t xml:space="preserve"> A connection will only be accepted on this port from the same IP address as the device which authenticated earlier.</w:t>
      </w:r>
      <w:r>
        <w:t xml:space="preserve"> </w:t>
      </w:r>
      <w:r w:rsidR="00ED3A22">
        <w:t>The management of this connection</w:t>
      </w:r>
      <w:r>
        <w:t xml:space="preserve"> will be achieved via OOP, as one new instance of a ‘master’ class</w:t>
      </w:r>
      <w:r w:rsidR="00CA0B7C">
        <w:t>, which owns other classes</w:t>
      </w:r>
      <w:r>
        <w:t xml:space="preserve"> </w:t>
      </w:r>
      <w:r w:rsidR="00B93FC9">
        <w:t xml:space="preserve">and </w:t>
      </w:r>
      <w:r>
        <w:t>will completely service the client. This new</w:t>
      </w:r>
      <w:r w:rsidR="00A90A15">
        <w:t xml:space="preserve"> master class</w:t>
      </w:r>
      <w:r>
        <w:t xml:space="preserve"> instance will be saved as a value in a dictionary, with the key as the username of the </w:t>
      </w:r>
      <w:r w:rsidR="007905F9">
        <w:t>user. The initialisation of the master class</w:t>
      </w:r>
      <w:r w:rsidR="006A713D">
        <w:t xml:space="preserve"> (to start servicing the client)</w:t>
      </w:r>
      <w:r w:rsidR="007905F9">
        <w:t xml:space="preserve"> will be called in a separate thread, so as to allow the server to manage multiple connections at once.</w:t>
      </w:r>
    </w:p>
    <w:p w14:paraId="0CE267DA" w14:textId="27A8F170" w:rsidR="007905F9" w:rsidRPr="008721A6" w:rsidRDefault="007905F9" w:rsidP="008721A6">
      <w:pPr>
        <w:pStyle w:val="ListParagraph"/>
        <w:numPr>
          <w:ilvl w:val="0"/>
          <w:numId w:val="14"/>
        </w:numPr>
      </w:pPr>
      <w:r>
        <w:t xml:space="preserve">The server now awaits commands from the </w:t>
      </w:r>
      <w:r w:rsidRPr="00D9196C">
        <w:rPr>
          <w:noProof/>
        </w:rPr>
        <w:t>client</w:t>
      </w:r>
      <w:r>
        <w:t xml:space="preserve"> and </w:t>
      </w:r>
      <w:r w:rsidR="00D9196C">
        <w:t>has also begun</w:t>
      </w:r>
      <w:r>
        <w:t xml:space="preserve"> waiting again for connections on the main port, so as to allow other clients to log in.</w:t>
      </w:r>
    </w:p>
    <w:p w14:paraId="2A12B125" w14:textId="64BC0751" w:rsidR="008721A6" w:rsidRDefault="008721A6" w:rsidP="008721A6">
      <w:pPr>
        <w:pStyle w:val="ListParagraph"/>
        <w:numPr>
          <w:ilvl w:val="0"/>
          <w:numId w:val="10"/>
        </w:numPr>
      </w:pPr>
      <w:r>
        <w:t>Populate friends</w:t>
      </w:r>
    </w:p>
    <w:p w14:paraId="1C71A2A4" w14:textId="7C89467F" w:rsidR="008721A6" w:rsidRDefault="008721A6" w:rsidP="008721A6">
      <w:pPr>
        <w:pStyle w:val="ListParagraph"/>
        <w:numPr>
          <w:ilvl w:val="0"/>
          <w:numId w:val="13"/>
        </w:numPr>
      </w:pPr>
      <w:r>
        <w:t>This service supplies the client with a list of their friends along with whether each is</w:t>
      </w:r>
      <w:r w:rsidR="00CA0B7C">
        <w:t xml:space="preserve"> online or not. The client </w:t>
      </w:r>
      <w:r w:rsidR="006A713D">
        <w:t>sends this command automatically</w:t>
      </w:r>
      <w:r w:rsidR="00CA0B7C">
        <w:t xml:space="preserve"> when the user first logs in.</w:t>
      </w:r>
    </w:p>
    <w:p w14:paraId="3B79AEF0" w14:textId="4EAAD60F" w:rsidR="00CA0B7C" w:rsidRDefault="00CA0B7C" w:rsidP="008721A6">
      <w:pPr>
        <w:pStyle w:val="ListParagraph"/>
        <w:numPr>
          <w:ilvl w:val="0"/>
          <w:numId w:val="13"/>
        </w:numPr>
      </w:pPr>
      <w:r>
        <w:t>The server queries the database for all friends of the user, checks whether each is in the dictionary (to determine whether each is online), and sends the result to the user.</w:t>
      </w:r>
    </w:p>
    <w:p w14:paraId="0AE2ED78" w14:textId="39627E22" w:rsidR="00CA0B7C" w:rsidRDefault="00CA0B7C" w:rsidP="008721A6">
      <w:pPr>
        <w:pStyle w:val="ListParagraph"/>
        <w:numPr>
          <w:ilvl w:val="0"/>
          <w:numId w:val="13"/>
        </w:numPr>
      </w:pPr>
      <w:r>
        <w:t>The client formats these results and displays the information to the user</w:t>
      </w:r>
      <w:r w:rsidR="005A4C1B">
        <w:t xml:space="preserve"> via a list</w:t>
      </w:r>
      <w:r>
        <w:t>.</w:t>
      </w:r>
    </w:p>
    <w:p w14:paraId="4CDBA878" w14:textId="0FFAEC12" w:rsidR="00CA0B7C" w:rsidRDefault="00CA0B7C" w:rsidP="00CA0B7C">
      <w:pPr>
        <w:pStyle w:val="ListParagraph"/>
        <w:numPr>
          <w:ilvl w:val="0"/>
          <w:numId w:val="10"/>
        </w:numPr>
      </w:pPr>
      <w:r>
        <w:t>Friend Selection</w:t>
      </w:r>
    </w:p>
    <w:p w14:paraId="283F155B" w14:textId="33497080" w:rsidR="00CA0B7C" w:rsidRDefault="00CA0B7C" w:rsidP="00CA0B7C">
      <w:pPr>
        <w:pStyle w:val="ListParagraph"/>
        <w:numPr>
          <w:ilvl w:val="0"/>
          <w:numId w:val="15"/>
        </w:numPr>
      </w:pPr>
      <w:r>
        <w:t xml:space="preserve">The client must be able to select the friend they wish to </w:t>
      </w:r>
      <w:r w:rsidR="005A4C1B" w:rsidRPr="009B4E76">
        <w:rPr>
          <w:noProof/>
        </w:rPr>
        <w:t>message</w:t>
      </w:r>
      <w:r w:rsidR="005A4C1B">
        <w:t xml:space="preserve"> or view previous conversations with. Once the </w:t>
      </w:r>
      <w:r w:rsidR="005A4C1B" w:rsidRPr="00731AA8">
        <w:rPr>
          <w:noProof/>
        </w:rPr>
        <w:t>friends</w:t>
      </w:r>
      <w:r w:rsidR="005A4C1B">
        <w:t xml:space="preserve"> list has been populated, clicking on any friend</w:t>
      </w:r>
      <w:r w:rsidR="003865ED">
        <w:t xml:space="preserve"> should update the screen with previous messages, and allow messages to be sent to that user.</w:t>
      </w:r>
    </w:p>
    <w:p w14:paraId="2F3C6068" w14:textId="649715B7" w:rsidR="003865ED" w:rsidRDefault="003865ED" w:rsidP="00CA0B7C">
      <w:pPr>
        <w:pStyle w:val="ListParagraph"/>
        <w:numPr>
          <w:ilvl w:val="0"/>
          <w:numId w:val="15"/>
        </w:numPr>
      </w:pPr>
      <w:r>
        <w:t>When the user clicks on a friend</w:t>
      </w:r>
      <w:r w:rsidR="00E12434">
        <w:t xml:space="preserve">, a command is sent to the server with the friend’s username. The server then queries the database for all messages between the user and their requested </w:t>
      </w:r>
      <w:r w:rsidR="00E12434" w:rsidRPr="009B4E76">
        <w:rPr>
          <w:noProof/>
        </w:rPr>
        <w:t>friend</w:t>
      </w:r>
      <w:r w:rsidR="00E12434">
        <w:t xml:space="preserve"> and sends these to the client.</w:t>
      </w:r>
    </w:p>
    <w:p w14:paraId="6E88F3C6" w14:textId="7E6FE842" w:rsidR="00E12434" w:rsidRDefault="00E12434" w:rsidP="00CA0B7C">
      <w:pPr>
        <w:pStyle w:val="ListParagraph"/>
        <w:numPr>
          <w:ilvl w:val="0"/>
          <w:numId w:val="15"/>
        </w:numPr>
      </w:pPr>
      <w:r>
        <w:t>The client then colour codes and displays these messages</w:t>
      </w:r>
    </w:p>
    <w:p w14:paraId="76422F67" w14:textId="107583BA" w:rsidR="00E12434" w:rsidRDefault="00E12434" w:rsidP="00E12434">
      <w:pPr>
        <w:pStyle w:val="ListParagraph"/>
        <w:numPr>
          <w:ilvl w:val="0"/>
          <w:numId w:val="10"/>
        </w:numPr>
      </w:pPr>
      <w:r>
        <w:t>Friend requests</w:t>
      </w:r>
    </w:p>
    <w:p w14:paraId="1BF9833D" w14:textId="77777777" w:rsidR="00E12434" w:rsidRDefault="00E12434" w:rsidP="00E12434">
      <w:pPr>
        <w:pStyle w:val="ListParagraph"/>
        <w:numPr>
          <w:ilvl w:val="0"/>
          <w:numId w:val="17"/>
        </w:numPr>
      </w:pPr>
      <w:r>
        <w:t>An auxiliary form allows the user to search for other users, and send a friend request. A simple entry allows a username to be entered, and a button sends this to the server.</w:t>
      </w:r>
    </w:p>
    <w:p w14:paraId="4AB1AA8C" w14:textId="18826ACC" w:rsidR="00E12434" w:rsidRDefault="00E12434" w:rsidP="00E12434">
      <w:pPr>
        <w:pStyle w:val="ListParagraph"/>
        <w:numPr>
          <w:ilvl w:val="0"/>
          <w:numId w:val="17"/>
        </w:numPr>
      </w:pPr>
      <w:r>
        <w:t>The server wi</w:t>
      </w:r>
      <w:r w:rsidR="00820367">
        <w:t>ll then query the database for</w:t>
      </w:r>
      <w:r>
        <w:t xml:space="preserve"> username</w:t>
      </w:r>
      <w:r w:rsidR="00820367">
        <w:t xml:space="preserve">s similar to </w:t>
      </w:r>
      <w:r>
        <w:t>the one supplied and will return a list of these to the client.</w:t>
      </w:r>
    </w:p>
    <w:p w14:paraId="43DEC729" w14:textId="4C2CFC17" w:rsidR="00E12434" w:rsidRDefault="00E12434" w:rsidP="00E12434">
      <w:pPr>
        <w:pStyle w:val="ListParagraph"/>
        <w:numPr>
          <w:ilvl w:val="0"/>
          <w:numId w:val="17"/>
        </w:numPr>
      </w:pPr>
      <w:r>
        <w:t>The client will then filter out those results who are already friended with the user</w:t>
      </w:r>
      <w:r w:rsidR="00592D46">
        <w:t xml:space="preserve"> (done to reduce the load on the server)</w:t>
      </w:r>
      <w:r>
        <w:t xml:space="preserve">, and display the rest in a list. </w:t>
      </w:r>
      <w:r w:rsidRPr="00E12434">
        <w:t xml:space="preserve">The </w:t>
      </w:r>
      <w:r w:rsidRPr="00E12434">
        <w:lastRenderedPageBreak/>
        <w:t>user can then click on their desired friend to send a friend request to the server.</w:t>
      </w:r>
    </w:p>
    <w:p w14:paraId="7B1B4461" w14:textId="4320EBCE" w:rsidR="00E12434" w:rsidRDefault="00E12434" w:rsidP="00E12434">
      <w:pPr>
        <w:pStyle w:val="ListParagraph"/>
        <w:numPr>
          <w:ilvl w:val="0"/>
          <w:numId w:val="17"/>
        </w:numPr>
      </w:pPr>
      <w:r>
        <w:t xml:space="preserve">The server will acknowledge the sent friend request by recording the two usernames in a friends table in the </w:t>
      </w:r>
      <w:r w:rsidRPr="009B4E76">
        <w:rPr>
          <w:noProof/>
        </w:rPr>
        <w:t>database</w:t>
      </w:r>
      <w:r>
        <w:t xml:space="preserve"> but set </w:t>
      </w:r>
      <w:r w:rsidR="009B4E76">
        <w:t>an</w:t>
      </w:r>
      <w:r>
        <w:t xml:space="preserve"> accepted field to false, to signify the friend request not being as yet accepted by </w:t>
      </w:r>
      <w:r w:rsidR="00710B8A">
        <w:t>the admin account</w:t>
      </w:r>
      <w:r w:rsidR="006A713D">
        <w:t xml:space="preserve"> (see part 8)</w:t>
      </w:r>
      <w:r>
        <w:t>.</w:t>
      </w:r>
    </w:p>
    <w:p w14:paraId="13CE4AD2" w14:textId="409204B9" w:rsidR="00E12434" w:rsidRDefault="00E12434" w:rsidP="00E12434">
      <w:pPr>
        <w:pStyle w:val="ListParagraph"/>
        <w:numPr>
          <w:ilvl w:val="0"/>
          <w:numId w:val="10"/>
        </w:numPr>
      </w:pPr>
      <w:r>
        <w:t>Messaging</w:t>
      </w:r>
    </w:p>
    <w:p w14:paraId="18C1F65A" w14:textId="4490465C" w:rsidR="00E12434" w:rsidRDefault="00E12434" w:rsidP="00E12434">
      <w:pPr>
        <w:pStyle w:val="ListParagraph"/>
        <w:numPr>
          <w:ilvl w:val="0"/>
          <w:numId w:val="18"/>
        </w:numPr>
      </w:pPr>
      <w:r>
        <w:t xml:space="preserve">Once the user has selected a friend, </w:t>
      </w:r>
      <w:r w:rsidR="006A713D">
        <w:t xml:space="preserve">as detailed in part 5, </w:t>
      </w:r>
      <w:r>
        <w:t>they can communicate by entering text into an entry, and either clicking a button or pressing the enter key. The client will then send the message to the server.</w:t>
      </w:r>
    </w:p>
    <w:p w14:paraId="20BFEF7D" w14:textId="3F0D94BC" w:rsidR="00E12434" w:rsidRDefault="00E12434" w:rsidP="00E12434">
      <w:pPr>
        <w:pStyle w:val="ListParagraph"/>
        <w:numPr>
          <w:ilvl w:val="0"/>
          <w:numId w:val="18"/>
        </w:numPr>
      </w:pPr>
      <w:r>
        <w:t xml:space="preserve">The server will check the dictionary to see if the recipient is online by consulting the dictionary of connection. If so then the message will be sent to that user by accessing the necessary </w:t>
      </w:r>
      <w:r w:rsidR="006A713D">
        <w:t xml:space="preserve">master </w:t>
      </w:r>
      <w:r>
        <w:t>class</w:t>
      </w:r>
      <w:r w:rsidR="006A713D">
        <w:t xml:space="preserve"> instance</w:t>
      </w:r>
      <w:r>
        <w:t xml:space="preserve"> through the dictionary</w:t>
      </w:r>
      <w:r w:rsidR="006A713D">
        <w:t xml:space="preserve"> with the key of the recipient’s username</w:t>
      </w:r>
      <w:r>
        <w:t>. Regardless of whether the user is online, the database will be updated with the message.</w:t>
      </w:r>
    </w:p>
    <w:p w14:paraId="67404DB5" w14:textId="73CC448E" w:rsidR="00E12434" w:rsidRDefault="00E12434" w:rsidP="00E12434">
      <w:pPr>
        <w:pStyle w:val="ListParagraph"/>
        <w:numPr>
          <w:ilvl w:val="0"/>
          <w:numId w:val="10"/>
        </w:numPr>
      </w:pPr>
      <w:r>
        <w:t>Admin facilities</w:t>
      </w:r>
    </w:p>
    <w:p w14:paraId="7E6EEB00" w14:textId="20AA412A" w:rsidR="00E12434" w:rsidRDefault="00E12434" w:rsidP="00E12434">
      <w:pPr>
        <w:pStyle w:val="ListParagraph"/>
        <w:numPr>
          <w:ilvl w:val="0"/>
          <w:numId w:val="19"/>
        </w:numPr>
      </w:pPr>
      <w:r>
        <w:t xml:space="preserve">When </w:t>
      </w:r>
      <w:r w:rsidR="00710B8A">
        <w:t>the admin account</w:t>
      </w:r>
      <w:r>
        <w:t xml:space="preserve"> logs in, the server should recognise </w:t>
      </w:r>
      <w:r w:rsidR="00F62BF3">
        <w:t xml:space="preserve">the user and return a message signalling the client application to allow access to an additional form. This is more secure than hardcoding the client to check if the user is </w:t>
      </w:r>
      <w:r w:rsidR="00710B8A">
        <w:t>the admin</w:t>
      </w:r>
      <w:r w:rsidR="00F62BF3">
        <w:t>, since all users have access to the client application, but not the server application.</w:t>
      </w:r>
    </w:p>
    <w:p w14:paraId="18B5A7D7" w14:textId="193C6F2C" w:rsidR="00F62BF3" w:rsidRDefault="00592D46" w:rsidP="00E12434">
      <w:pPr>
        <w:pStyle w:val="ListParagraph"/>
        <w:numPr>
          <w:ilvl w:val="0"/>
          <w:numId w:val="19"/>
        </w:numPr>
      </w:pPr>
      <w:r>
        <w:t xml:space="preserve">This admin form will replace the friend requests form, as </w:t>
      </w:r>
      <w:r w:rsidR="00710B8A">
        <w:t>the admin account</w:t>
      </w:r>
      <w:r>
        <w:t xml:space="preserve"> will not require this functionality, since his account is automatically friended with all users.</w:t>
      </w:r>
    </w:p>
    <w:p w14:paraId="05232E04" w14:textId="101C206D" w:rsidR="00592D46" w:rsidRDefault="00592D46" w:rsidP="00E12434">
      <w:pPr>
        <w:pStyle w:val="ListParagraph"/>
        <w:numPr>
          <w:ilvl w:val="0"/>
          <w:numId w:val="19"/>
        </w:numPr>
      </w:pPr>
      <w:r>
        <w:t>The form will contain a list of all users, w</w:t>
      </w:r>
      <w:r w:rsidR="007F7705">
        <w:t xml:space="preserve">ith options to change passwords, view messages and </w:t>
      </w:r>
      <w:r>
        <w:t xml:space="preserve">delete users. There will also be a list of </w:t>
      </w:r>
      <w:r w:rsidR="006A713D">
        <w:t xml:space="preserve">pending </w:t>
      </w:r>
      <w:r>
        <w:t>friend requests, which can be accepted or rejected.</w:t>
      </w:r>
      <w:r w:rsidR="006A713D">
        <w:t xml:space="preserve"> If accepted, the accepted attribute in the database should be set to true. If rejected, the record containing the friend request should be deleted.</w:t>
      </w:r>
    </w:p>
    <w:p w14:paraId="3EBA6F66" w14:textId="138E1C8E" w:rsidR="00D10D43" w:rsidRDefault="003700A1" w:rsidP="00607CF4">
      <w:r>
        <w:t xml:space="preserve">Each of the client requests that can be made to the server will be identified with a unique string which prepends </w:t>
      </w:r>
      <w:r w:rsidR="00C7153D">
        <w:t>any information supplied with the request.</w:t>
      </w:r>
    </w:p>
    <w:p w14:paraId="094BC736" w14:textId="648112BA" w:rsidR="00607CF4" w:rsidRDefault="00607CF4" w:rsidP="00607CF4">
      <w:pPr>
        <w:pStyle w:val="Heading2"/>
      </w:pPr>
      <w:bookmarkStart w:id="23" w:name="_Toc7094056"/>
      <w:r>
        <w:t>User Interface</w:t>
      </w:r>
      <w:bookmarkEnd w:id="23"/>
    </w:p>
    <w:p w14:paraId="2D494B3B" w14:textId="11506EEE" w:rsidR="00CB44F0" w:rsidRDefault="00E25DEB" w:rsidP="00CB44F0">
      <w:r>
        <w:t>On the following page</w:t>
      </w:r>
      <w:r w:rsidR="00D10D43">
        <w:t>s</w:t>
      </w:r>
      <w:r w:rsidR="00607CF4">
        <w:t xml:space="preserve"> </w:t>
      </w:r>
      <w:r>
        <w:t>are</w:t>
      </w:r>
      <w:r w:rsidR="00607CF4">
        <w:t xml:space="preserve"> initial sketch</w:t>
      </w:r>
      <w:r>
        <w:t>es</w:t>
      </w:r>
      <w:r w:rsidR="00607CF4">
        <w:t xml:space="preserve"> of what the client’s user interface may look like. The user interface was not a high priority for this project, but I have aimed to make most of the required functionality easily available on the main form</w:t>
      </w:r>
      <w:r>
        <w:t>, and the less commonly used functions on a separate form</w:t>
      </w:r>
      <w:r w:rsidR="00607CF4">
        <w:t>.</w:t>
      </w:r>
      <w:r>
        <w:t xml:space="preserve"> The corresponding functions to each of the buttons are briefly covered below also, and follow the same naming convention set out in the overview. Therefore, for a high-level view of a particular element on a form’s function, the relevant section of the overview can be easily referenced from the sketches below.</w:t>
      </w:r>
    </w:p>
    <w:p w14:paraId="0CAD0A27" w14:textId="6BC65A7D" w:rsidR="00607CF4" w:rsidRDefault="003D6F3D" w:rsidP="00C7153D">
      <w:pPr>
        <w:pStyle w:val="Heading3"/>
      </w:pPr>
      <w:r>
        <w:br w:type="page"/>
      </w:r>
      <w:bookmarkStart w:id="24" w:name="_Toc7094057"/>
      <w:r w:rsidR="00CB44F0">
        <w:lastRenderedPageBreak/>
        <w:t>Main Form</w:t>
      </w:r>
      <w:bookmarkEnd w:id="24"/>
    </w:p>
    <w:p w14:paraId="27E8F7E6" w14:textId="24213909" w:rsidR="00CB44F0" w:rsidRDefault="00CB44F0" w:rsidP="00CB44F0"/>
    <w:p w14:paraId="56DEF8D7" w14:textId="24204E3D" w:rsidR="00CB44F0" w:rsidRDefault="00CB44F0" w:rsidP="00CB44F0"/>
    <w:p w14:paraId="452936DB" w14:textId="2995C1AC" w:rsidR="00CB44F0" w:rsidRDefault="003D6F3D" w:rsidP="00CB44F0">
      <w:r>
        <w:rPr>
          <w:noProof/>
          <w:lang w:eastAsia="en-GB"/>
        </w:rPr>
        <w:drawing>
          <wp:anchor distT="0" distB="0" distL="114300" distR="114300" simplePos="0" relativeHeight="251675648" behindDoc="1" locked="0" layoutInCell="1" allowOverlap="1" wp14:anchorId="363098A3" wp14:editId="6CE08A76">
            <wp:simplePos x="0" y="0"/>
            <wp:positionH relativeFrom="margin">
              <wp:align>right</wp:align>
            </wp:positionH>
            <wp:positionV relativeFrom="paragraph">
              <wp:posOffset>224790</wp:posOffset>
            </wp:positionV>
            <wp:extent cx="5729605" cy="6705600"/>
            <wp:effectExtent l="0" t="0" r="4445" b="0"/>
            <wp:wrapTight wrapText="bothSides">
              <wp:wrapPolygon edited="0">
                <wp:start x="0" y="0"/>
                <wp:lineTo x="0" y="21539"/>
                <wp:lineTo x="21545" y="21539"/>
                <wp:lineTo x="2154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33507" t="19180" r="32977" b="8971"/>
                    <a:stretch/>
                  </pic:blipFill>
                  <pic:spPr bwMode="auto">
                    <a:xfrm>
                      <a:off x="0" y="0"/>
                      <a:ext cx="5729605" cy="670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60F45A" w14:textId="76AB5906" w:rsidR="008A5AA2" w:rsidRDefault="003D6F3D" w:rsidP="003D6F3D">
      <w:pPr>
        <w:pStyle w:val="Heading3"/>
      </w:pPr>
      <w:bookmarkStart w:id="25" w:name="_Toc7094058"/>
      <w:r>
        <w:rPr>
          <w:noProof/>
          <w:lang w:eastAsia="en-GB"/>
        </w:rPr>
        <w:lastRenderedPageBreak/>
        <w:drawing>
          <wp:anchor distT="0" distB="0" distL="114300" distR="114300" simplePos="0" relativeHeight="251676672" behindDoc="1" locked="0" layoutInCell="1" allowOverlap="1" wp14:anchorId="5F55A25F" wp14:editId="47E4477F">
            <wp:simplePos x="0" y="0"/>
            <wp:positionH relativeFrom="margin">
              <wp:posOffset>0</wp:posOffset>
            </wp:positionH>
            <wp:positionV relativeFrom="paragraph">
              <wp:posOffset>295275</wp:posOffset>
            </wp:positionV>
            <wp:extent cx="5734050" cy="8438515"/>
            <wp:effectExtent l="0" t="0" r="0" b="635"/>
            <wp:wrapTight wrapText="bothSides">
              <wp:wrapPolygon edited="0">
                <wp:start x="0" y="0"/>
                <wp:lineTo x="0" y="21553"/>
                <wp:lineTo x="21528" y="21553"/>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34733" t="6898" r="32030" b="3491"/>
                    <a:stretch/>
                  </pic:blipFill>
                  <pic:spPr bwMode="auto">
                    <a:xfrm>
                      <a:off x="0" y="0"/>
                      <a:ext cx="5734050" cy="8438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44F0">
        <w:t>Friend Requests Form</w:t>
      </w:r>
      <w:bookmarkEnd w:id="25"/>
    </w:p>
    <w:p w14:paraId="2647DF79" w14:textId="40F2DB00" w:rsidR="008A5AA2" w:rsidRDefault="008A5AA2" w:rsidP="008A5AA2">
      <w:pPr>
        <w:pStyle w:val="Heading3"/>
      </w:pPr>
      <w:bookmarkStart w:id="26" w:name="_Toc7094059"/>
      <w:r>
        <w:lastRenderedPageBreak/>
        <w:t>Admin Form</w:t>
      </w:r>
      <w:bookmarkEnd w:id="26"/>
    </w:p>
    <w:p w14:paraId="22EF36B9" w14:textId="7D0521D0" w:rsidR="008A5AA2" w:rsidRDefault="008A5AA2" w:rsidP="008A5AA2"/>
    <w:p w14:paraId="51885830" w14:textId="288B8E2D" w:rsidR="0066057C" w:rsidRDefault="0066057C" w:rsidP="008A5AA2"/>
    <w:p w14:paraId="5D430193" w14:textId="06622BB5" w:rsidR="0066057C" w:rsidRDefault="0066057C" w:rsidP="008A5AA2"/>
    <w:p w14:paraId="75CD908D" w14:textId="2FE67C23" w:rsidR="0066057C" w:rsidRDefault="0066057C" w:rsidP="008A5AA2"/>
    <w:p w14:paraId="0C5DBD36" w14:textId="18DA9039" w:rsidR="0066057C" w:rsidRDefault="0066057C" w:rsidP="008A5AA2"/>
    <w:p w14:paraId="3663BB76" w14:textId="3FC85C8D" w:rsidR="0066057C" w:rsidRDefault="008975D5" w:rsidP="008A5AA2">
      <w:r>
        <w:rPr>
          <w:noProof/>
          <w:lang w:eastAsia="en-GB"/>
        </w:rPr>
        <w:drawing>
          <wp:anchor distT="0" distB="0" distL="114300" distR="114300" simplePos="0" relativeHeight="251684864" behindDoc="1" locked="0" layoutInCell="1" allowOverlap="1" wp14:anchorId="638C5112" wp14:editId="6005D575">
            <wp:simplePos x="0" y="0"/>
            <wp:positionH relativeFrom="margin">
              <wp:align>center</wp:align>
            </wp:positionH>
            <wp:positionV relativeFrom="paragraph">
              <wp:posOffset>263088</wp:posOffset>
            </wp:positionV>
            <wp:extent cx="5735320" cy="4486910"/>
            <wp:effectExtent l="0" t="0" r="0" b="8890"/>
            <wp:wrapTight wrapText="bothSides">
              <wp:wrapPolygon edited="0">
                <wp:start x="0" y="0"/>
                <wp:lineTo x="0" y="21551"/>
                <wp:lineTo x="21523" y="21551"/>
                <wp:lineTo x="2152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9895" t="9490" r="21036" b="5858"/>
                    <a:stretch/>
                  </pic:blipFill>
                  <pic:spPr bwMode="auto">
                    <a:xfrm>
                      <a:off x="0" y="0"/>
                      <a:ext cx="5735320" cy="4486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89984B" w14:textId="41AB1C0D" w:rsidR="0066057C" w:rsidRDefault="0066057C" w:rsidP="008A5AA2"/>
    <w:p w14:paraId="7D54964A" w14:textId="0D031552" w:rsidR="0066057C" w:rsidRDefault="0066057C" w:rsidP="008A5AA2"/>
    <w:p w14:paraId="4A55962C" w14:textId="1BF23559" w:rsidR="0066057C" w:rsidRDefault="0066057C" w:rsidP="008A5AA2"/>
    <w:p w14:paraId="146CEB28" w14:textId="77777777" w:rsidR="00950F8C" w:rsidRDefault="00950F8C">
      <w:pPr>
        <w:rPr>
          <w:rFonts w:asciiTheme="majorHAnsi" w:eastAsiaTheme="majorEastAsia" w:hAnsiTheme="majorHAnsi" w:cstheme="majorBidi"/>
          <w:color w:val="365F91" w:themeColor="accent1" w:themeShade="BF"/>
          <w:sz w:val="26"/>
          <w:szCs w:val="26"/>
        </w:rPr>
      </w:pPr>
      <w:r>
        <w:br w:type="page"/>
      </w:r>
    </w:p>
    <w:p w14:paraId="35FB5BA5" w14:textId="1ED60AE6" w:rsidR="0066057C" w:rsidRDefault="0066057C" w:rsidP="0066057C">
      <w:pPr>
        <w:pStyle w:val="Heading2"/>
      </w:pPr>
      <w:bookmarkStart w:id="27" w:name="_Toc7094060"/>
      <w:r>
        <w:lastRenderedPageBreak/>
        <w:t>Database Design</w:t>
      </w:r>
      <w:bookmarkEnd w:id="27"/>
    </w:p>
    <w:p w14:paraId="35938D1B" w14:textId="4E1B46E1" w:rsidR="0066057C" w:rsidRDefault="0066057C" w:rsidP="0066057C">
      <w:r>
        <w:t>The server requires a database to store user details, messages, and relationships between users such as friend requests. The database will be in Third Normal Form.</w:t>
      </w:r>
    </w:p>
    <w:p w14:paraId="077B068D" w14:textId="77777777" w:rsidR="006539C5" w:rsidRDefault="006539C5" w:rsidP="0066057C"/>
    <w:p w14:paraId="71FE30C9" w14:textId="3407A57E" w:rsidR="0066057C" w:rsidRPr="00D10D43" w:rsidRDefault="00321092" w:rsidP="0066057C">
      <w:pPr>
        <w:pStyle w:val="Heading3"/>
      </w:pPr>
      <w:bookmarkStart w:id="28" w:name="_Toc7094061"/>
      <w:r w:rsidRPr="00D10D43">
        <w:t xml:space="preserve">Entity - </w:t>
      </w:r>
      <w:proofErr w:type="spellStart"/>
      <w:r w:rsidR="0066057C" w:rsidRPr="00D10D43">
        <w:t>tblUsers</w:t>
      </w:r>
      <w:bookmarkEnd w:id="28"/>
      <w:proofErr w:type="spellEnd"/>
    </w:p>
    <w:p w14:paraId="2D68F8BE" w14:textId="200D9F05" w:rsidR="0066057C" w:rsidRDefault="006539C5" w:rsidP="0066057C">
      <w:r w:rsidRPr="00321092">
        <w:t xml:space="preserve"> </w:t>
      </w:r>
      <w:proofErr w:type="spellStart"/>
      <w:proofErr w:type="gramStart"/>
      <w:r w:rsidR="00321092" w:rsidRPr="00321092">
        <w:t>tblUsers</w:t>
      </w:r>
      <w:proofErr w:type="spellEnd"/>
      <w:r w:rsidR="00321092" w:rsidRPr="00321092">
        <w:t>(</w:t>
      </w:r>
      <w:proofErr w:type="spellStart"/>
      <w:proofErr w:type="gramEnd"/>
      <w:r w:rsidR="00321092" w:rsidRPr="00321092">
        <w:rPr>
          <w:u w:val="single"/>
        </w:rPr>
        <w:t>UserID</w:t>
      </w:r>
      <w:proofErr w:type="spellEnd"/>
      <w:r w:rsidR="00321092" w:rsidRPr="00321092">
        <w:t xml:space="preserve">, Username, </w:t>
      </w:r>
      <w:proofErr w:type="spellStart"/>
      <w:r w:rsidR="00321092" w:rsidRPr="00321092">
        <w:t>PasswordHash</w:t>
      </w:r>
      <w:proofErr w:type="spellEnd"/>
      <w:r w:rsidR="00321092" w:rsidRPr="00321092">
        <w:t>, Salt)</w:t>
      </w:r>
    </w:p>
    <w:tbl>
      <w:tblPr>
        <w:tblStyle w:val="TableGrid"/>
        <w:tblW w:w="9252" w:type="dxa"/>
        <w:tblLook w:val="04A0" w:firstRow="1" w:lastRow="0" w:firstColumn="1" w:lastColumn="0" w:noHBand="0" w:noVBand="1"/>
      </w:tblPr>
      <w:tblGrid>
        <w:gridCol w:w="1838"/>
        <w:gridCol w:w="2126"/>
        <w:gridCol w:w="2694"/>
        <w:gridCol w:w="2594"/>
      </w:tblGrid>
      <w:tr w:rsidR="003942D2" w14:paraId="4D27A55F" w14:textId="77777777" w:rsidTr="005D538D">
        <w:tc>
          <w:tcPr>
            <w:tcW w:w="1838" w:type="dxa"/>
          </w:tcPr>
          <w:p w14:paraId="3B3D26D5" w14:textId="11145346" w:rsidR="003942D2" w:rsidRPr="003942D2" w:rsidRDefault="003942D2" w:rsidP="003942D2">
            <w:pPr>
              <w:jc w:val="center"/>
              <w:rPr>
                <w:b/>
                <w:bCs/>
              </w:rPr>
            </w:pPr>
            <w:r w:rsidRPr="003942D2">
              <w:rPr>
                <w:b/>
                <w:bCs/>
              </w:rPr>
              <w:t>Attribute</w:t>
            </w:r>
          </w:p>
        </w:tc>
        <w:tc>
          <w:tcPr>
            <w:tcW w:w="2126" w:type="dxa"/>
          </w:tcPr>
          <w:p w14:paraId="3407850F" w14:textId="1C9B54F6" w:rsidR="003942D2" w:rsidRPr="003942D2" w:rsidRDefault="003942D2" w:rsidP="003942D2">
            <w:pPr>
              <w:jc w:val="center"/>
              <w:rPr>
                <w:b/>
                <w:bCs/>
              </w:rPr>
            </w:pPr>
            <w:r>
              <w:rPr>
                <w:b/>
                <w:bCs/>
              </w:rPr>
              <w:t>Data type</w:t>
            </w:r>
          </w:p>
        </w:tc>
        <w:tc>
          <w:tcPr>
            <w:tcW w:w="2694" w:type="dxa"/>
          </w:tcPr>
          <w:p w14:paraId="1F885576" w14:textId="5F1685C5" w:rsidR="003942D2" w:rsidRPr="003942D2" w:rsidRDefault="003942D2" w:rsidP="003942D2">
            <w:pPr>
              <w:jc w:val="center"/>
              <w:rPr>
                <w:b/>
                <w:bCs/>
              </w:rPr>
            </w:pPr>
            <w:r>
              <w:rPr>
                <w:b/>
                <w:bCs/>
              </w:rPr>
              <w:t>Size</w:t>
            </w:r>
          </w:p>
        </w:tc>
        <w:tc>
          <w:tcPr>
            <w:tcW w:w="2594" w:type="dxa"/>
          </w:tcPr>
          <w:p w14:paraId="4C434E82" w14:textId="5F4424B0" w:rsidR="003942D2" w:rsidRPr="003942D2" w:rsidRDefault="00986ED6" w:rsidP="003942D2">
            <w:pPr>
              <w:jc w:val="center"/>
              <w:rPr>
                <w:b/>
                <w:bCs/>
              </w:rPr>
            </w:pPr>
            <w:r>
              <w:rPr>
                <w:b/>
                <w:bCs/>
              </w:rPr>
              <w:t>Information</w:t>
            </w:r>
          </w:p>
        </w:tc>
      </w:tr>
      <w:tr w:rsidR="003942D2" w14:paraId="04E7F2DB" w14:textId="77777777" w:rsidTr="005D538D">
        <w:tc>
          <w:tcPr>
            <w:tcW w:w="1838" w:type="dxa"/>
          </w:tcPr>
          <w:p w14:paraId="050006AE" w14:textId="6B29037F" w:rsidR="003942D2" w:rsidRDefault="003942D2" w:rsidP="003942D2">
            <w:pPr>
              <w:jc w:val="center"/>
            </w:pPr>
            <w:proofErr w:type="spellStart"/>
            <w:r>
              <w:t>UserID</w:t>
            </w:r>
            <w:proofErr w:type="spellEnd"/>
          </w:p>
        </w:tc>
        <w:tc>
          <w:tcPr>
            <w:tcW w:w="2126" w:type="dxa"/>
          </w:tcPr>
          <w:p w14:paraId="6D0CFA87" w14:textId="064ABAF5" w:rsidR="003942D2" w:rsidRDefault="003942D2" w:rsidP="003942D2">
            <w:pPr>
              <w:jc w:val="center"/>
            </w:pPr>
            <w:r>
              <w:t>Integer = INT</w:t>
            </w:r>
          </w:p>
        </w:tc>
        <w:tc>
          <w:tcPr>
            <w:tcW w:w="2694" w:type="dxa"/>
          </w:tcPr>
          <w:p w14:paraId="25F40B86" w14:textId="6CCEA55B" w:rsidR="003942D2" w:rsidRDefault="003942D2" w:rsidP="003942D2">
            <w:pPr>
              <w:jc w:val="center"/>
            </w:pPr>
            <w:r>
              <w:t>4 bytes</w:t>
            </w:r>
          </w:p>
        </w:tc>
        <w:tc>
          <w:tcPr>
            <w:tcW w:w="2594" w:type="dxa"/>
          </w:tcPr>
          <w:p w14:paraId="1E6ADE89" w14:textId="668CD61F" w:rsidR="003942D2" w:rsidRDefault="003942D2" w:rsidP="003942D2">
            <w:pPr>
              <w:jc w:val="center"/>
            </w:pPr>
            <w:r>
              <w:t>Primary key. Auto increments each time a user is added.</w:t>
            </w:r>
          </w:p>
        </w:tc>
      </w:tr>
      <w:tr w:rsidR="003942D2" w14:paraId="3F232B58" w14:textId="77777777" w:rsidTr="005D538D">
        <w:tc>
          <w:tcPr>
            <w:tcW w:w="1838" w:type="dxa"/>
          </w:tcPr>
          <w:p w14:paraId="515C812B" w14:textId="48E5EF3E" w:rsidR="003942D2" w:rsidRDefault="003942D2" w:rsidP="003942D2">
            <w:pPr>
              <w:jc w:val="center"/>
            </w:pPr>
            <w:r>
              <w:t>Username</w:t>
            </w:r>
          </w:p>
        </w:tc>
        <w:tc>
          <w:tcPr>
            <w:tcW w:w="2126" w:type="dxa"/>
          </w:tcPr>
          <w:p w14:paraId="64D41EA5" w14:textId="56A81EF6" w:rsidR="003942D2" w:rsidRDefault="003942D2" w:rsidP="003942D2">
            <w:pPr>
              <w:jc w:val="center"/>
            </w:pPr>
            <w:r>
              <w:t>String = VARCHAR</w:t>
            </w:r>
          </w:p>
        </w:tc>
        <w:tc>
          <w:tcPr>
            <w:tcW w:w="2694" w:type="dxa"/>
          </w:tcPr>
          <w:p w14:paraId="38A8797B" w14:textId="3CA6F6E4" w:rsidR="003942D2" w:rsidRDefault="003942D2" w:rsidP="003942D2">
            <w:pPr>
              <w:jc w:val="center"/>
            </w:pPr>
            <w:r>
              <w:t>25 characters = 25 bytes</w:t>
            </w:r>
          </w:p>
        </w:tc>
        <w:tc>
          <w:tcPr>
            <w:tcW w:w="2594" w:type="dxa"/>
          </w:tcPr>
          <w:p w14:paraId="32493FD9" w14:textId="63647A0B" w:rsidR="003942D2" w:rsidRDefault="003942D2" w:rsidP="003942D2">
            <w:pPr>
              <w:jc w:val="center"/>
            </w:pPr>
            <w:r>
              <w:t>Identifies a user.</w:t>
            </w:r>
          </w:p>
        </w:tc>
      </w:tr>
      <w:tr w:rsidR="003942D2" w14:paraId="3D1DEEF0" w14:textId="77777777" w:rsidTr="005D538D">
        <w:tc>
          <w:tcPr>
            <w:tcW w:w="1838" w:type="dxa"/>
          </w:tcPr>
          <w:p w14:paraId="43429BB2" w14:textId="368327BD" w:rsidR="003942D2" w:rsidRDefault="003942D2" w:rsidP="003942D2">
            <w:pPr>
              <w:jc w:val="center"/>
            </w:pPr>
            <w:proofErr w:type="spellStart"/>
            <w:r>
              <w:t>PasswordHash</w:t>
            </w:r>
            <w:proofErr w:type="spellEnd"/>
          </w:p>
        </w:tc>
        <w:tc>
          <w:tcPr>
            <w:tcW w:w="2126" w:type="dxa"/>
          </w:tcPr>
          <w:p w14:paraId="6D5BD580" w14:textId="2E65FE3F" w:rsidR="003942D2" w:rsidRDefault="003942D2" w:rsidP="003942D2">
            <w:pPr>
              <w:jc w:val="center"/>
            </w:pPr>
            <w:r>
              <w:t>Binary = BINARY</w:t>
            </w:r>
          </w:p>
        </w:tc>
        <w:tc>
          <w:tcPr>
            <w:tcW w:w="2694" w:type="dxa"/>
          </w:tcPr>
          <w:p w14:paraId="771A8788" w14:textId="79EDB867" w:rsidR="003942D2" w:rsidRDefault="003942D2" w:rsidP="003942D2">
            <w:pPr>
              <w:jc w:val="center"/>
            </w:pPr>
            <w:r>
              <w:t>64 bytes</w:t>
            </w:r>
          </w:p>
        </w:tc>
        <w:tc>
          <w:tcPr>
            <w:tcW w:w="2594" w:type="dxa"/>
          </w:tcPr>
          <w:p w14:paraId="4FCE6C4F" w14:textId="5F7A5CA2" w:rsidR="003942D2" w:rsidRDefault="003942D2" w:rsidP="003942D2">
            <w:pPr>
              <w:jc w:val="center"/>
            </w:pPr>
            <w:r>
              <w:t>The user’s password hashed with SHA512.</w:t>
            </w:r>
          </w:p>
        </w:tc>
      </w:tr>
      <w:tr w:rsidR="00986ED6" w14:paraId="735096B3" w14:textId="77777777" w:rsidTr="005D538D">
        <w:tc>
          <w:tcPr>
            <w:tcW w:w="1838" w:type="dxa"/>
          </w:tcPr>
          <w:p w14:paraId="67CB4AA8" w14:textId="77EEB603" w:rsidR="00986ED6" w:rsidRDefault="00986ED6" w:rsidP="003942D2">
            <w:pPr>
              <w:jc w:val="center"/>
            </w:pPr>
            <w:r>
              <w:t>Salt</w:t>
            </w:r>
          </w:p>
        </w:tc>
        <w:tc>
          <w:tcPr>
            <w:tcW w:w="2126" w:type="dxa"/>
          </w:tcPr>
          <w:p w14:paraId="7CFBFD19" w14:textId="3E8A124A" w:rsidR="00986ED6" w:rsidRDefault="00986ED6" w:rsidP="003942D2">
            <w:pPr>
              <w:jc w:val="center"/>
            </w:pPr>
            <w:r>
              <w:t>Binary = BINARY</w:t>
            </w:r>
          </w:p>
        </w:tc>
        <w:tc>
          <w:tcPr>
            <w:tcW w:w="2694" w:type="dxa"/>
          </w:tcPr>
          <w:p w14:paraId="6A29A1C3" w14:textId="6EC54743" w:rsidR="00986ED6" w:rsidRDefault="00986ED6" w:rsidP="003942D2">
            <w:pPr>
              <w:jc w:val="center"/>
            </w:pPr>
            <w:r>
              <w:t>64 bytes</w:t>
            </w:r>
          </w:p>
        </w:tc>
        <w:tc>
          <w:tcPr>
            <w:tcW w:w="2594" w:type="dxa"/>
          </w:tcPr>
          <w:p w14:paraId="5A2FB571" w14:textId="185DE388" w:rsidR="00986ED6" w:rsidRDefault="00986ED6" w:rsidP="003942D2">
            <w:pPr>
              <w:jc w:val="center"/>
            </w:pPr>
            <w:r>
              <w:t>The randomly generated salt appended to the user’s password before hashing.</w:t>
            </w:r>
          </w:p>
        </w:tc>
      </w:tr>
    </w:tbl>
    <w:p w14:paraId="1B2169F7" w14:textId="53DED7C9" w:rsidR="00986ED6" w:rsidRPr="00321092" w:rsidRDefault="00986ED6" w:rsidP="0066057C"/>
    <w:p w14:paraId="22576087" w14:textId="40501C19" w:rsidR="0066057C" w:rsidRPr="00D10D43" w:rsidRDefault="00376350" w:rsidP="0066057C">
      <w:pPr>
        <w:pStyle w:val="Heading3"/>
      </w:pPr>
      <w:bookmarkStart w:id="29" w:name="_Toc7094062"/>
      <w:r w:rsidRPr="00D10D43">
        <w:t>Entity</w:t>
      </w:r>
      <w:r w:rsidR="00321092" w:rsidRPr="00D10D43">
        <w:t xml:space="preserve"> - </w:t>
      </w:r>
      <w:r w:rsidR="0066057C" w:rsidRPr="00D10D43">
        <w:t>tblMessages</w:t>
      </w:r>
      <w:bookmarkEnd w:id="29"/>
    </w:p>
    <w:p w14:paraId="7F70E934" w14:textId="63DDC963" w:rsidR="0066057C" w:rsidRPr="00986ED6" w:rsidRDefault="00986ED6" w:rsidP="0066057C">
      <w:proofErr w:type="gramStart"/>
      <w:r w:rsidRPr="00986ED6">
        <w:t>tblMessages(</w:t>
      </w:r>
      <w:proofErr w:type="spellStart"/>
      <w:proofErr w:type="gramEnd"/>
      <w:r w:rsidRPr="00986ED6">
        <w:rPr>
          <w:u w:val="single"/>
        </w:rPr>
        <w:t>MessageID</w:t>
      </w:r>
      <w:proofErr w:type="spellEnd"/>
      <w:r w:rsidRPr="00986ED6">
        <w:t xml:space="preserve">, Text, </w:t>
      </w:r>
      <w:proofErr w:type="spellStart"/>
      <w:r w:rsidRPr="00986ED6">
        <w:t>UserID</w:t>
      </w:r>
      <w:proofErr w:type="spellEnd"/>
      <w:r w:rsidRPr="00986ED6">
        <w:t xml:space="preserve">, </w:t>
      </w:r>
      <w:proofErr w:type="spellStart"/>
      <w:r w:rsidRPr="00986ED6">
        <w:t>FriendID</w:t>
      </w:r>
      <w:proofErr w:type="spellEnd"/>
      <w:r w:rsidRPr="00986ED6">
        <w:t>)</w:t>
      </w:r>
    </w:p>
    <w:tbl>
      <w:tblPr>
        <w:tblStyle w:val="TableGrid"/>
        <w:tblW w:w="0" w:type="auto"/>
        <w:tblLook w:val="04A0" w:firstRow="1" w:lastRow="0" w:firstColumn="1" w:lastColumn="0" w:noHBand="0" w:noVBand="1"/>
      </w:tblPr>
      <w:tblGrid>
        <w:gridCol w:w="1555"/>
        <w:gridCol w:w="1984"/>
        <w:gridCol w:w="2835"/>
        <w:gridCol w:w="2642"/>
      </w:tblGrid>
      <w:tr w:rsidR="00986ED6" w14:paraId="1EA4422B" w14:textId="77777777" w:rsidTr="005D538D">
        <w:tc>
          <w:tcPr>
            <w:tcW w:w="1555" w:type="dxa"/>
          </w:tcPr>
          <w:p w14:paraId="6CF0CBD3" w14:textId="085CFD28" w:rsidR="00986ED6" w:rsidRDefault="00986ED6" w:rsidP="00986ED6">
            <w:pPr>
              <w:jc w:val="center"/>
            </w:pPr>
            <w:r w:rsidRPr="003942D2">
              <w:rPr>
                <w:b/>
                <w:bCs/>
              </w:rPr>
              <w:t>Attribute</w:t>
            </w:r>
          </w:p>
        </w:tc>
        <w:tc>
          <w:tcPr>
            <w:tcW w:w="1984" w:type="dxa"/>
          </w:tcPr>
          <w:p w14:paraId="6CC83DDC" w14:textId="72689070" w:rsidR="00986ED6" w:rsidRDefault="00986ED6" w:rsidP="00986ED6">
            <w:pPr>
              <w:jc w:val="center"/>
            </w:pPr>
            <w:r>
              <w:rPr>
                <w:b/>
                <w:bCs/>
              </w:rPr>
              <w:t>Data type</w:t>
            </w:r>
          </w:p>
        </w:tc>
        <w:tc>
          <w:tcPr>
            <w:tcW w:w="2835" w:type="dxa"/>
          </w:tcPr>
          <w:p w14:paraId="58FA0374" w14:textId="307A1FA2" w:rsidR="00986ED6" w:rsidRDefault="00986ED6" w:rsidP="00986ED6">
            <w:pPr>
              <w:jc w:val="center"/>
            </w:pPr>
            <w:r>
              <w:rPr>
                <w:b/>
                <w:bCs/>
              </w:rPr>
              <w:t>Size</w:t>
            </w:r>
          </w:p>
        </w:tc>
        <w:tc>
          <w:tcPr>
            <w:tcW w:w="2642" w:type="dxa"/>
          </w:tcPr>
          <w:p w14:paraId="0A634D97" w14:textId="276EBC0F" w:rsidR="00986ED6" w:rsidRDefault="00986ED6" w:rsidP="00986ED6">
            <w:pPr>
              <w:jc w:val="center"/>
            </w:pPr>
            <w:r>
              <w:rPr>
                <w:b/>
                <w:bCs/>
              </w:rPr>
              <w:t>Information</w:t>
            </w:r>
          </w:p>
        </w:tc>
      </w:tr>
      <w:tr w:rsidR="00986ED6" w14:paraId="658307A2" w14:textId="77777777" w:rsidTr="005D538D">
        <w:tc>
          <w:tcPr>
            <w:tcW w:w="1555" w:type="dxa"/>
          </w:tcPr>
          <w:p w14:paraId="1E8B3AD3" w14:textId="646D8931" w:rsidR="00986ED6" w:rsidRDefault="00986ED6" w:rsidP="00986ED6">
            <w:pPr>
              <w:jc w:val="center"/>
            </w:pPr>
            <w:proofErr w:type="spellStart"/>
            <w:r>
              <w:t>MessageID</w:t>
            </w:r>
            <w:proofErr w:type="spellEnd"/>
          </w:p>
        </w:tc>
        <w:tc>
          <w:tcPr>
            <w:tcW w:w="1984" w:type="dxa"/>
          </w:tcPr>
          <w:p w14:paraId="5E5C63E7" w14:textId="550B7520" w:rsidR="00986ED6" w:rsidRDefault="00986ED6" w:rsidP="00986ED6">
            <w:pPr>
              <w:jc w:val="center"/>
            </w:pPr>
            <w:r>
              <w:t>Integer = INT</w:t>
            </w:r>
          </w:p>
        </w:tc>
        <w:tc>
          <w:tcPr>
            <w:tcW w:w="2835" w:type="dxa"/>
          </w:tcPr>
          <w:p w14:paraId="1971780D" w14:textId="18AFECFF" w:rsidR="00986ED6" w:rsidRDefault="00986ED6" w:rsidP="00986ED6">
            <w:pPr>
              <w:jc w:val="center"/>
            </w:pPr>
            <w:r>
              <w:t>4 bytes</w:t>
            </w:r>
          </w:p>
        </w:tc>
        <w:tc>
          <w:tcPr>
            <w:tcW w:w="2642" w:type="dxa"/>
          </w:tcPr>
          <w:p w14:paraId="31174A1D" w14:textId="2A76616B" w:rsidR="00986ED6" w:rsidRDefault="00986ED6" w:rsidP="00986ED6">
            <w:pPr>
              <w:jc w:val="center"/>
            </w:pPr>
            <w:r>
              <w:t>Primary key. Auto increments each time a message is added.</w:t>
            </w:r>
          </w:p>
        </w:tc>
      </w:tr>
      <w:tr w:rsidR="00986ED6" w14:paraId="2E4A4DAD" w14:textId="77777777" w:rsidTr="005D538D">
        <w:tc>
          <w:tcPr>
            <w:tcW w:w="1555" w:type="dxa"/>
          </w:tcPr>
          <w:p w14:paraId="6EC8CE88" w14:textId="486EFAC3" w:rsidR="00986ED6" w:rsidRDefault="00986ED6" w:rsidP="00986ED6">
            <w:pPr>
              <w:jc w:val="center"/>
            </w:pPr>
            <w:r>
              <w:t>Text</w:t>
            </w:r>
          </w:p>
        </w:tc>
        <w:tc>
          <w:tcPr>
            <w:tcW w:w="1984" w:type="dxa"/>
          </w:tcPr>
          <w:p w14:paraId="28A81AD6" w14:textId="375B80AA" w:rsidR="00986ED6" w:rsidRDefault="00986ED6" w:rsidP="00986ED6">
            <w:pPr>
              <w:jc w:val="center"/>
            </w:pPr>
            <w:r>
              <w:t>String = VARCHAR</w:t>
            </w:r>
          </w:p>
        </w:tc>
        <w:tc>
          <w:tcPr>
            <w:tcW w:w="2835" w:type="dxa"/>
          </w:tcPr>
          <w:p w14:paraId="541A5F14" w14:textId="055E0E5C" w:rsidR="00986ED6" w:rsidRDefault="00986ED6" w:rsidP="00986ED6">
            <w:pPr>
              <w:jc w:val="center"/>
            </w:pPr>
            <w:r>
              <w:t>980 characters = 980 bytes</w:t>
            </w:r>
          </w:p>
        </w:tc>
        <w:tc>
          <w:tcPr>
            <w:tcW w:w="2642" w:type="dxa"/>
          </w:tcPr>
          <w:p w14:paraId="12BE6C38" w14:textId="5F390C5C" w:rsidR="00986ED6" w:rsidRDefault="00986ED6" w:rsidP="00986ED6">
            <w:pPr>
              <w:jc w:val="center"/>
            </w:pPr>
            <w:r>
              <w:t>The string of text sent from one user to another.</w:t>
            </w:r>
          </w:p>
        </w:tc>
      </w:tr>
      <w:tr w:rsidR="00986ED6" w14:paraId="55FAC1FB" w14:textId="77777777" w:rsidTr="005D538D">
        <w:tc>
          <w:tcPr>
            <w:tcW w:w="1555" w:type="dxa"/>
          </w:tcPr>
          <w:p w14:paraId="7392BB90" w14:textId="3F8FD027" w:rsidR="00986ED6" w:rsidRDefault="00986ED6" w:rsidP="00986ED6">
            <w:pPr>
              <w:jc w:val="center"/>
            </w:pPr>
            <w:proofErr w:type="spellStart"/>
            <w:r>
              <w:t>UserID</w:t>
            </w:r>
            <w:proofErr w:type="spellEnd"/>
          </w:p>
        </w:tc>
        <w:tc>
          <w:tcPr>
            <w:tcW w:w="1984" w:type="dxa"/>
          </w:tcPr>
          <w:p w14:paraId="5F327BB8" w14:textId="08D1EE0F" w:rsidR="00986ED6" w:rsidRDefault="00986ED6" w:rsidP="00986ED6">
            <w:pPr>
              <w:jc w:val="center"/>
            </w:pPr>
            <w:r>
              <w:t>Integer = INT</w:t>
            </w:r>
          </w:p>
        </w:tc>
        <w:tc>
          <w:tcPr>
            <w:tcW w:w="2835" w:type="dxa"/>
          </w:tcPr>
          <w:p w14:paraId="2EC13E27" w14:textId="26ED51E1" w:rsidR="00986ED6" w:rsidRDefault="00986ED6" w:rsidP="00986ED6">
            <w:pPr>
              <w:jc w:val="center"/>
            </w:pPr>
            <w:r>
              <w:t>4 bytes</w:t>
            </w:r>
          </w:p>
        </w:tc>
        <w:tc>
          <w:tcPr>
            <w:tcW w:w="2642" w:type="dxa"/>
          </w:tcPr>
          <w:p w14:paraId="467A1EC2" w14:textId="17829CA2" w:rsidR="00986ED6" w:rsidRDefault="00986ED6" w:rsidP="00986ED6">
            <w:pPr>
              <w:jc w:val="center"/>
            </w:pPr>
            <w:r>
              <w:t xml:space="preserve">Foreign key from </w:t>
            </w:r>
            <w:proofErr w:type="spellStart"/>
            <w:r>
              <w:t>tblUsers</w:t>
            </w:r>
            <w:proofErr w:type="spellEnd"/>
            <w:r w:rsidR="0093485A">
              <w:t xml:space="preserve">, references </w:t>
            </w:r>
            <w:proofErr w:type="spellStart"/>
            <w:r w:rsidR="0093485A">
              <w:t>UserID</w:t>
            </w:r>
            <w:proofErr w:type="spellEnd"/>
            <w:r>
              <w:t xml:space="preserve">. Holds the user </w:t>
            </w:r>
            <w:r w:rsidR="00905E25">
              <w:t>ID</w:t>
            </w:r>
            <w:r>
              <w:t xml:space="preserve"> of the user which sent the message.</w:t>
            </w:r>
          </w:p>
        </w:tc>
      </w:tr>
      <w:tr w:rsidR="00986ED6" w14:paraId="05FD2C65" w14:textId="77777777" w:rsidTr="005D538D">
        <w:tc>
          <w:tcPr>
            <w:tcW w:w="1555" w:type="dxa"/>
          </w:tcPr>
          <w:p w14:paraId="0FF09B4B" w14:textId="6D9BD0CF" w:rsidR="00986ED6" w:rsidRDefault="00986ED6" w:rsidP="00986ED6">
            <w:pPr>
              <w:jc w:val="center"/>
            </w:pPr>
            <w:proofErr w:type="spellStart"/>
            <w:r>
              <w:t>FriendID</w:t>
            </w:r>
            <w:proofErr w:type="spellEnd"/>
          </w:p>
        </w:tc>
        <w:tc>
          <w:tcPr>
            <w:tcW w:w="1984" w:type="dxa"/>
          </w:tcPr>
          <w:p w14:paraId="1C824F4F" w14:textId="13099803" w:rsidR="00986ED6" w:rsidRDefault="00986ED6" w:rsidP="00986ED6">
            <w:pPr>
              <w:jc w:val="center"/>
            </w:pPr>
            <w:r>
              <w:t>Integer = INT</w:t>
            </w:r>
          </w:p>
        </w:tc>
        <w:tc>
          <w:tcPr>
            <w:tcW w:w="2835" w:type="dxa"/>
          </w:tcPr>
          <w:p w14:paraId="4E2952FB" w14:textId="39E83309" w:rsidR="00986ED6" w:rsidRDefault="00986ED6" w:rsidP="00986ED6">
            <w:pPr>
              <w:jc w:val="center"/>
            </w:pPr>
            <w:r>
              <w:t>4 bytes</w:t>
            </w:r>
          </w:p>
        </w:tc>
        <w:tc>
          <w:tcPr>
            <w:tcW w:w="2642" w:type="dxa"/>
          </w:tcPr>
          <w:p w14:paraId="22613363" w14:textId="12156772" w:rsidR="00986ED6" w:rsidRDefault="00986ED6" w:rsidP="00986ED6">
            <w:pPr>
              <w:jc w:val="center"/>
            </w:pPr>
            <w:r>
              <w:t xml:space="preserve">Foreign key from </w:t>
            </w:r>
            <w:proofErr w:type="spellStart"/>
            <w:r>
              <w:t>tblUsers</w:t>
            </w:r>
            <w:proofErr w:type="spellEnd"/>
            <w:r w:rsidR="0093485A">
              <w:t xml:space="preserve">, references </w:t>
            </w:r>
            <w:proofErr w:type="spellStart"/>
            <w:r w:rsidR="0093485A">
              <w:t>UserID</w:t>
            </w:r>
            <w:proofErr w:type="spellEnd"/>
            <w:r>
              <w:t xml:space="preserve">. Holds the user </w:t>
            </w:r>
            <w:r w:rsidR="00905E25">
              <w:t>ID</w:t>
            </w:r>
            <w:r>
              <w:t xml:space="preserve"> of the user who should receive the message.</w:t>
            </w:r>
          </w:p>
        </w:tc>
      </w:tr>
    </w:tbl>
    <w:p w14:paraId="4E83CCC8" w14:textId="2725A414" w:rsidR="00986ED6" w:rsidRDefault="00986ED6" w:rsidP="0066057C"/>
    <w:p w14:paraId="2516486A" w14:textId="730EA266" w:rsidR="00FF4615" w:rsidRPr="00986ED6" w:rsidRDefault="00FF4615" w:rsidP="0066057C"/>
    <w:p w14:paraId="5FEA8C18" w14:textId="5E31300F" w:rsidR="0066057C" w:rsidRPr="00986ED6" w:rsidRDefault="00376350" w:rsidP="0066057C">
      <w:pPr>
        <w:pStyle w:val="Heading3"/>
      </w:pPr>
      <w:bookmarkStart w:id="30" w:name="_Toc7094063"/>
      <w:r w:rsidRPr="00986ED6">
        <w:lastRenderedPageBreak/>
        <w:t>Entity</w:t>
      </w:r>
      <w:r w:rsidR="00321092" w:rsidRPr="00986ED6">
        <w:t xml:space="preserve"> - </w:t>
      </w:r>
      <w:proofErr w:type="spellStart"/>
      <w:r w:rsidR="0066057C" w:rsidRPr="00986ED6">
        <w:t>tblFriends</w:t>
      </w:r>
      <w:bookmarkEnd w:id="30"/>
      <w:proofErr w:type="spellEnd"/>
    </w:p>
    <w:p w14:paraId="7828C4C8" w14:textId="28D34CAF" w:rsidR="0066057C" w:rsidRDefault="00FF4615" w:rsidP="0066057C">
      <w:proofErr w:type="spellStart"/>
      <w:proofErr w:type="gramStart"/>
      <w:r>
        <w:t>tblFriends</w:t>
      </w:r>
      <w:proofErr w:type="spellEnd"/>
      <w:r>
        <w:t>(</w:t>
      </w:r>
      <w:proofErr w:type="spellStart"/>
      <w:proofErr w:type="gramEnd"/>
      <w:r>
        <w:rPr>
          <w:u w:val="single"/>
        </w:rPr>
        <w:t>UserID</w:t>
      </w:r>
      <w:proofErr w:type="spellEnd"/>
      <w:r>
        <w:rPr>
          <w:u w:val="single"/>
        </w:rPr>
        <w:t xml:space="preserve">, </w:t>
      </w:r>
      <w:proofErr w:type="spellStart"/>
      <w:r>
        <w:rPr>
          <w:u w:val="single"/>
        </w:rPr>
        <w:t>FriendID</w:t>
      </w:r>
      <w:proofErr w:type="spellEnd"/>
      <w:r>
        <w:t>, Accepted)</w:t>
      </w:r>
    </w:p>
    <w:tbl>
      <w:tblPr>
        <w:tblStyle w:val="TableGrid"/>
        <w:tblW w:w="0" w:type="auto"/>
        <w:tblLook w:val="04A0" w:firstRow="1" w:lastRow="0" w:firstColumn="1" w:lastColumn="0" w:noHBand="0" w:noVBand="1"/>
      </w:tblPr>
      <w:tblGrid>
        <w:gridCol w:w="1696"/>
        <w:gridCol w:w="1985"/>
        <w:gridCol w:w="1843"/>
        <w:gridCol w:w="3492"/>
      </w:tblGrid>
      <w:tr w:rsidR="00FF4615" w14:paraId="0BDD418C" w14:textId="77777777" w:rsidTr="005D538D">
        <w:tc>
          <w:tcPr>
            <w:tcW w:w="1696" w:type="dxa"/>
          </w:tcPr>
          <w:p w14:paraId="179CC91F" w14:textId="57E90454" w:rsidR="00FF4615" w:rsidRDefault="00FF4615" w:rsidP="00FF4615">
            <w:pPr>
              <w:jc w:val="center"/>
            </w:pPr>
            <w:r w:rsidRPr="003942D2">
              <w:rPr>
                <w:b/>
                <w:bCs/>
              </w:rPr>
              <w:t>Attribute</w:t>
            </w:r>
          </w:p>
        </w:tc>
        <w:tc>
          <w:tcPr>
            <w:tcW w:w="1985" w:type="dxa"/>
          </w:tcPr>
          <w:p w14:paraId="74DC72F0" w14:textId="2157EB66" w:rsidR="00FF4615" w:rsidRDefault="00FF4615" w:rsidP="00FF4615">
            <w:pPr>
              <w:jc w:val="center"/>
            </w:pPr>
            <w:r>
              <w:rPr>
                <w:b/>
                <w:bCs/>
              </w:rPr>
              <w:t>Data type</w:t>
            </w:r>
          </w:p>
        </w:tc>
        <w:tc>
          <w:tcPr>
            <w:tcW w:w="1843" w:type="dxa"/>
          </w:tcPr>
          <w:p w14:paraId="483268BC" w14:textId="44EE7C93" w:rsidR="00FF4615" w:rsidRDefault="00FF4615" w:rsidP="00FF4615">
            <w:pPr>
              <w:jc w:val="center"/>
            </w:pPr>
            <w:r>
              <w:rPr>
                <w:b/>
                <w:bCs/>
              </w:rPr>
              <w:t>Size</w:t>
            </w:r>
          </w:p>
        </w:tc>
        <w:tc>
          <w:tcPr>
            <w:tcW w:w="3492" w:type="dxa"/>
          </w:tcPr>
          <w:p w14:paraId="50E8BE66" w14:textId="0C2DE90D" w:rsidR="00FF4615" w:rsidRDefault="00FF4615" w:rsidP="00FF4615">
            <w:pPr>
              <w:jc w:val="center"/>
            </w:pPr>
            <w:r>
              <w:rPr>
                <w:b/>
                <w:bCs/>
              </w:rPr>
              <w:t>Information</w:t>
            </w:r>
          </w:p>
        </w:tc>
      </w:tr>
      <w:tr w:rsidR="00FF4615" w14:paraId="3F34F93A" w14:textId="77777777" w:rsidTr="005D538D">
        <w:tc>
          <w:tcPr>
            <w:tcW w:w="1696" w:type="dxa"/>
          </w:tcPr>
          <w:p w14:paraId="42286051" w14:textId="69BD8AA6" w:rsidR="00FF4615" w:rsidRDefault="00FF4615" w:rsidP="00FF4615">
            <w:pPr>
              <w:jc w:val="center"/>
            </w:pPr>
            <w:proofErr w:type="spellStart"/>
            <w:r>
              <w:t>UserID</w:t>
            </w:r>
            <w:proofErr w:type="spellEnd"/>
          </w:p>
        </w:tc>
        <w:tc>
          <w:tcPr>
            <w:tcW w:w="1985" w:type="dxa"/>
          </w:tcPr>
          <w:p w14:paraId="2203CFB4" w14:textId="70A6341B" w:rsidR="00FF4615" w:rsidRDefault="00FF4615" w:rsidP="00FF4615">
            <w:pPr>
              <w:jc w:val="center"/>
            </w:pPr>
            <w:r>
              <w:t>Integer = INT</w:t>
            </w:r>
          </w:p>
        </w:tc>
        <w:tc>
          <w:tcPr>
            <w:tcW w:w="1843" w:type="dxa"/>
          </w:tcPr>
          <w:p w14:paraId="074402C9" w14:textId="699F3F02" w:rsidR="00FF4615" w:rsidRDefault="00FF4615" w:rsidP="00FF4615">
            <w:pPr>
              <w:jc w:val="center"/>
            </w:pPr>
            <w:r>
              <w:t>4 bytes</w:t>
            </w:r>
          </w:p>
        </w:tc>
        <w:tc>
          <w:tcPr>
            <w:tcW w:w="3492" w:type="dxa"/>
          </w:tcPr>
          <w:p w14:paraId="572B9D0E" w14:textId="19BE7385" w:rsidR="00FF4615" w:rsidRDefault="00FF4615" w:rsidP="00FF4615">
            <w:pPr>
              <w:jc w:val="center"/>
            </w:pPr>
            <w:r>
              <w:t>Primary key. Foreign</w:t>
            </w:r>
            <w:r w:rsidR="0093485A">
              <w:t xml:space="preserve"> key from </w:t>
            </w:r>
            <w:proofErr w:type="spellStart"/>
            <w:r w:rsidR="0093485A">
              <w:t>tblUsers</w:t>
            </w:r>
            <w:proofErr w:type="spellEnd"/>
            <w:r w:rsidR="0093485A">
              <w:t xml:space="preserve">, references </w:t>
            </w:r>
            <w:proofErr w:type="spellStart"/>
            <w:r w:rsidR="0093485A">
              <w:t>UserID</w:t>
            </w:r>
            <w:proofErr w:type="spellEnd"/>
            <w:r w:rsidR="0093485A">
              <w:t xml:space="preserve">. Holds the user </w:t>
            </w:r>
            <w:r w:rsidR="00332E32">
              <w:t>ID</w:t>
            </w:r>
            <w:r w:rsidR="0093485A">
              <w:t xml:space="preserve"> of the user who sent the friend request. </w:t>
            </w:r>
          </w:p>
        </w:tc>
      </w:tr>
      <w:tr w:rsidR="00FF4615" w14:paraId="72663CAC" w14:textId="77777777" w:rsidTr="005D538D">
        <w:tc>
          <w:tcPr>
            <w:tcW w:w="1696" w:type="dxa"/>
          </w:tcPr>
          <w:p w14:paraId="6E4A096C" w14:textId="5646DFA2" w:rsidR="00FF4615" w:rsidRDefault="0093485A" w:rsidP="00FF4615">
            <w:pPr>
              <w:jc w:val="center"/>
            </w:pPr>
            <w:proofErr w:type="spellStart"/>
            <w:r>
              <w:t>FriendID</w:t>
            </w:r>
            <w:proofErr w:type="spellEnd"/>
          </w:p>
        </w:tc>
        <w:tc>
          <w:tcPr>
            <w:tcW w:w="1985" w:type="dxa"/>
          </w:tcPr>
          <w:p w14:paraId="29586EE5" w14:textId="75B7B723" w:rsidR="00FF4615" w:rsidRDefault="0093485A" w:rsidP="00FF4615">
            <w:pPr>
              <w:jc w:val="center"/>
            </w:pPr>
            <w:r>
              <w:t>Integer = INT</w:t>
            </w:r>
          </w:p>
        </w:tc>
        <w:tc>
          <w:tcPr>
            <w:tcW w:w="1843" w:type="dxa"/>
          </w:tcPr>
          <w:p w14:paraId="40A30801" w14:textId="616EEDE9" w:rsidR="00FF4615" w:rsidRDefault="0093485A" w:rsidP="00FF4615">
            <w:pPr>
              <w:jc w:val="center"/>
            </w:pPr>
            <w:r>
              <w:t>4 bytes</w:t>
            </w:r>
          </w:p>
        </w:tc>
        <w:tc>
          <w:tcPr>
            <w:tcW w:w="3492" w:type="dxa"/>
          </w:tcPr>
          <w:p w14:paraId="4976ECC6" w14:textId="4B19D4EF" w:rsidR="00FF4615" w:rsidRDefault="0093485A" w:rsidP="00FF4615">
            <w:pPr>
              <w:jc w:val="center"/>
            </w:pPr>
            <w:r>
              <w:t xml:space="preserve">Primary key. Foreign key from </w:t>
            </w:r>
            <w:proofErr w:type="spellStart"/>
            <w:r>
              <w:t>tblUsers</w:t>
            </w:r>
            <w:proofErr w:type="spellEnd"/>
            <w:r>
              <w:t xml:space="preserve">, references </w:t>
            </w:r>
            <w:proofErr w:type="spellStart"/>
            <w:r>
              <w:t>UserID</w:t>
            </w:r>
            <w:proofErr w:type="spellEnd"/>
            <w:r>
              <w:t xml:space="preserve">. Holds the user </w:t>
            </w:r>
            <w:r w:rsidR="00332E32">
              <w:t>ID</w:t>
            </w:r>
            <w:r>
              <w:t xml:space="preserve"> of the user who is the recipient of the friend request.</w:t>
            </w:r>
          </w:p>
        </w:tc>
      </w:tr>
      <w:tr w:rsidR="00FF4615" w14:paraId="62A85F26" w14:textId="77777777" w:rsidTr="005D538D">
        <w:tc>
          <w:tcPr>
            <w:tcW w:w="1696" w:type="dxa"/>
          </w:tcPr>
          <w:p w14:paraId="57327D08" w14:textId="1B331363" w:rsidR="00FF4615" w:rsidRDefault="00DD319E" w:rsidP="00FF4615">
            <w:pPr>
              <w:jc w:val="center"/>
            </w:pPr>
            <w:r>
              <w:t>Accepted</w:t>
            </w:r>
          </w:p>
        </w:tc>
        <w:tc>
          <w:tcPr>
            <w:tcW w:w="1985" w:type="dxa"/>
          </w:tcPr>
          <w:p w14:paraId="46F38122" w14:textId="391D3184" w:rsidR="00FF4615" w:rsidRDefault="00DD319E" w:rsidP="00FF4615">
            <w:pPr>
              <w:jc w:val="center"/>
            </w:pPr>
            <w:r>
              <w:t>Boolean = BIT</w:t>
            </w:r>
          </w:p>
        </w:tc>
        <w:tc>
          <w:tcPr>
            <w:tcW w:w="1843" w:type="dxa"/>
          </w:tcPr>
          <w:p w14:paraId="06ADDE68" w14:textId="3B212D23" w:rsidR="00FF4615" w:rsidRDefault="00DD319E" w:rsidP="00FF4615">
            <w:pPr>
              <w:jc w:val="center"/>
            </w:pPr>
            <w:r>
              <w:t>1 bit</w:t>
            </w:r>
          </w:p>
        </w:tc>
        <w:tc>
          <w:tcPr>
            <w:tcW w:w="3492" w:type="dxa"/>
          </w:tcPr>
          <w:p w14:paraId="5739E238" w14:textId="0C97D2D4" w:rsidR="00FF4615" w:rsidRDefault="00DD319E" w:rsidP="00FF4615">
            <w:pPr>
              <w:jc w:val="center"/>
            </w:pPr>
            <w:r>
              <w:t xml:space="preserve">Either true or false to signify whether the friend request has been approved by </w:t>
            </w:r>
            <w:r w:rsidR="00710B8A">
              <w:t>the admin account</w:t>
            </w:r>
            <w:r>
              <w:t xml:space="preserve">. </w:t>
            </w:r>
            <w:r w:rsidRPr="00E7090B">
              <w:rPr>
                <w:noProof/>
              </w:rPr>
              <w:t>Default</w:t>
            </w:r>
            <w:r>
              <w:t xml:space="preserve"> value of false (0).</w:t>
            </w:r>
          </w:p>
        </w:tc>
      </w:tr>
    </w:tbl>
    <w:p w14:paraId="6D7B51F7" w14:textId="2F045B21" w:rsidR="00DD319E" w:rsidRDefault="00DD319E" w:rsidP="00DD319E"/>
    <w:p w14:paraId="5528D821" w14:textId="7F0EEF05" w:rsidR="00DD319E" w:rsidRDefault="00DD319E" w:rsidP="00DD319E">
      <w:pPr>
        <w:pStyle w:val="Heading3"/>
      </w:pPr>
      <w:bookmarkStart w:id="31" w:name="_Toc7094064"/>
      <w:r>
        <w:t>Entity-relationship diagram</w:t>
      </w:r>
      <w:bookmarkEnd w:id="31"/>
    </w:p>
    <w:p w14:paraId="15CCC091" w14:textId="6D17AD35" w:rsidR="002037CC" w:rsidRDefault="002037CC" w:rsidP="00DD319E">
      <w:r>
        <w:rPr>
          <w:noProof/>
        </w:rPr>
        <w:drawing>
          <wp:inline distT="0" distB="0" distL="0" distR="0" wp14:anchorId="405CBDDE" wp14:editId="49126264">
            <wp:extent cx="5705421" cy="633819"/>
            <wp:effectExtent l="0" t="0" r="0" b="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674" t="49499" r="18158" b="39012"/>
                    <a:stretch/>
                  </pic:blipFill>
                  <pic:spPr bwMode="auto">
                    <a:xfrm>
                      <a:off x="0" y="0"/>
                      <a:ext cx="5896796" cy="655079"/>
                    </a:xfrm>
                    <a:prstGeom prst="rect">
                      <a:avLst/>
                    </a:prstGeom>
                    <a:ln>
                      <a:noFill/>
                    </a:ln>
                    <a:extLst>
                      <a:ext uri="{53640926-AAD7-44D8-BBD7-CCE9431645EC}">
                        <a14:shadowObscured xmlns:a14="http://schemas.microsoft.com/office/drawing/2010/main"/>
                      </a:ext>
                    </a:extLst>
                  </pic:spPr>
                </pic:pic>
              </a:graphicData>
            </a:graphic>
          </wp:inline>
        </w:drawing>
      </w:r>
    </w:p>
    <w:p w14:paraId="2951BC77" w14:textId="52A92E2F" w:rsidR="009454D0" w:rsidRDefault="009454D0" w:rsidP="00DD319E">
      <w:r>
        <w:t xml:space="preserve">One user can have many messages, </w:t>
      </w:r>
      <w:r w:rsidR="002037CC">
        <w:t>and</w:t>
      </w:r>
      <w:r>
        <w:t xml:space="preserve"> one message belongs to </w:t>
      </w:r>
      <w:r w:rsidR="002037CC">
        <w:t>exactly two</w:t>
      </w:r>
      <w:r>
        <w:t xml:space="preserve"> user</w:t>
      </w:r>
      <w:r w:rsidR="002037CC">
        <w:t>s</w:t>
      </w:r>
      <w:r>
        <w:t xml:space="preserve">. Hence the relationship between </w:t>
      </w:r>
      <w:proofErr w:type="spellStart"/>
      <w:r>
        <w:t>tblUsers</w:t>
      </w:r>
      <w:proofErr w:type="spellEnd"/>
      <w:r>
        <w:t xml:space="preserve"> and tblMessages is </w:t>
      </w:r>
      <w:r w:rsidR="002037CC">
        <w:t>many</w:t>
      </w:r>
      <w:r>
        <w:t xml:space="preserve">-to-many. Similarly, one user can have many friends, </w:t>
      </w:r>
      <w:r w:rsidR="002037CC">
        <w:t>and</w:t>
      </w:r>
      <w:r>
        <w:t xml:space="preserve"> one</w:t>
      </w:r>
      <w:r w:rsidR="002037CC">
        <w:t xml:space="preserve"> record in </w:t>
      </w:r>
      <w:proofErr w:type="spellStart"/>
      <w:r w:rsidR="002037CC">
        <w:t>tblFriends</w:t>
      </w:r>
      <w:proofErr w:type="spellEnd"/>
      <w:r>
        <w:t xml:space="preserve"> belongs to </w:t>
      </w:r>
      <w:r w:rsidR="002037CC">
        <w:t>exactly</w:t>
      </w:r>
      <w:r>
        <w:t xml:space="preserve"> </w:t>
      </w:r>
      <w:r w:rsidR="002037CC">
        <w:t>two</w:t>
      </w:r>
      <w:r>
        <w:t xml:space="preserve"> user</w:t>
      </w:r>
      <w:r w:rsidR="002037CC">
        <w:t>s</w:t>
      </w:r>
      <w:r>
        <w:t xml:space="preserve">. Therefore, the relationship between </w:t>
      </w:r>
      <w:proofErr w:type="spellStart"/>
      <w:r>
        <w:t>tblUsers</w:t>
      </w:r>
      <w:proofErr w:type="spellEnd"/>
      <w:r>
        <w:t xml:space="preserve"> and </w:t>
      </w:r>
      <w:proofErr w:type="spellStart"/>
      <w:r>
        <w:t>tblFriends</w:t>
      </w:r>
      <w:proofErr w:type="spellEnd"/>
      <w:r>
        <w:t xml:space="preserve"> is also </w:t>
      </w:r>
      <w:r w:rsidR="002037CC">
        <w:t>many</w:t>
      </w:r>
      <w:r>
        <w:t>-to-many.</w:t>
      </w:r>
    </w:p>
    <w:p w14:paraId="37364839" w14:textId="387D84D4" w:rsidR="00AB240C" w:rsidRDefault="00AB240C" w:rsidP="00DD319E"/>
    <w:p w14:paraId="425D95DA" w14:textId="6D9885AC" w:rsidR="00AB240C" w:rsidRDefault="00AB240C" w:rsidP="00AB240C">
      <w:pPr>
        <w:pStyle w:val="Heading2"/>
      </w:pPr>
      <w:bookmarkStart w:id="32" w:name="_Toc7094065"/>
      <w:r>
        <w:t>Connection</w:t>
      </w:r>
      <w:bookmarkEnd w:id="32"/>
    </w:p>
    <w:p w14:paraId="6E6A9CD4" w14:textId="0B0F5652" w:rsidR="001E5AAD" w:rsidRDefault="00AB240C" w:rsidP="00AB240C">
      <w:r>
        <w:t>As noted in the analysis section, VB.NET has two classes which can be easily used to establish a connection over the internet</w:t>
      </w:r>
      <w:r w:rsidR="000F5CEE">
        <w:t xml:space="preserve">: </w:t>
      </w:r>
      <w:proofErr w:type="spellStart"/>
      <w:r w:rsidR="000F5CEE">
        <w:t>TcpListener</w:t>
      </w:r>
      <w:proofErr w:type="spellEnd"/>
      <w:r w:rsidR="000F5CEE">
        <w:t xml:space="preserve"> and </w:t>
      </w:r>
      <w:proofErr w:type="spellStart"/>
      <w:r w:rsidR="000F5CEE">
        <w:t>TcpClient</w:t>
      </w:r>
      <w:proofErr w:type="spellEnd"/>
      <w:r w:rsidR="000F5CEE">
        <w:t>.</w:t>
      </w:r>
    </w:p>
    <w:p w14:paraId="140D9D11" w14:textId="11F5EBA2" w:rsidR="00B15FEB" w:rsidRDefault="00B15FEB" w:rsidP="00AB240C">
      <w:r>
        <w:t xml:space="preserve">A </w:t>
      </w:r>
      <w:proofErr w:type="spellStart"/>
      <w:r>
        <w:t>TcpClient</w:t>
      </w:r>
      <w:proofErr w:type="spellEnd"/>
      <w:r>
        <w:t xml:space="preserve"> can be started by creating a new instance of the class with the server’s IP address and open port as parameters</w:t>
      </w:r>
      <w:r w:rsidR="001E5AAD">
        <w:t xml:space="preserve"> to the New </w:t>
      </w:r>
      <w:r w:rsidR="006D7BEF">
        <w:t>method</w:t>
      </w:r>
      <w:r>
        <w:t xml:space="preserve">. Once the client connects, a network stream can be </w:t>
      </w:r>
      <w:r w:rsidR="00493D30">
        <w:t xml:space="preserve">obtained from </w:t>
      </w:r>
      <w:r w:rsidR="00174AFC">
        <w:t>the connection</w:t>
      </w:r>
      <w:r w:rsidR="00493D30">
        <w:t xml:space="preserve"> for reading and writing by calling the </w:t>
      </w:r>
      <w:proofErr w:type="spellStart"/>
      <w:r w:rsidR="00493D30">
        <w:t>GetStream</w:t>
      </w:r>
      <w:proofErr w:type="spellEnd"/>
      <w:r w:rsidR="00493D30">
        <w:t xml:space="preserve"> method. To read from the stream simply call the </w:t>
      </w:r>
      <w:r w:rsidR="00FD40D7">
        <w:t>Read method and to write to the stream simply call the Write method.</w:t>
      </w:r>
    </w:p>
    <w:p w14:paraId="271EF728" w14:textId="66466734" w:rsidR="00F60B78" w:rsidRDefault="00F60B78" w:rsidP="00AB240C">
      <w:pPr>
        <w:rPr>
          <w:noProof/>
        </w:rPr>
      </w:pPr>
      <w:r>
        <w:t xml:space="preserve">A </w:t>
      </w:r>
      <w:proofErr w:type="spellStart"/>
      <w:r>
        <w:t>TcpListener</w:t>
      </w:r>
      <w:proofErr w:type="spellEnd"/>
      <w:r>
        <w:t xml:space="preserve"> can be started by </w:t>
      </w:r>
      <w:r w:rsidR="00B15FEB">
        <w:t xml:space="preserve">creating a new instance of the class and </w:t>
      </w:r>
      <w:r>
        <w:t>calling</w:t>
      </w:r>
      <w:r w:rsidR="00B15FEB">
        <w:t xml:space="preserve"> the Start</w:t>
      </w:r>
      <w:r w:rsidR="00290508">
        <w:t xml:space="preserve"> </w:t>
      </w:r>
      <w:r w:rsidR="00B15FEB">
        <w:t xml:space="preserve">method. Once the listener receives a connection, this can be </w:t>
      </w:r>
      <w:r w:rsidR="00FD40D7">
        <w:t xml:space="preserve">interacted with through a </w:t>
      </w:r>
      <w:proofErr w:type="spellStart"/>
      <w:r w:rsidR="00FD40D7">
        <w:t>TcpClient</w:t>
      </w:r>
      <w:proofErr w:type="spellEnd"/>
      <w:r w:rsidR="00FD40D7">
        <w:t xml:space="preserve"> class and a </w:t>
      </w:r>
      <w:r w:rsidR="00FD40D7" w:rsidRPr="00FD40D7">
        <w:rPr>
          <w:noProof/>
        </w:rPr>
        <w:t xml:space="preserve">network stream as before, or alternatively, through </w:t>
      </w:r>
      <w:r w:rsidR="00FD40D7">
        <w:rPr>
          <w:noProof/>
        </w:rPr>
        <w:t xml:space="preserve">a socket. Since I am using </w:t>
      </w:r>
      <w:r w:rsidR="00174AFC">
        <w:rPr>
          <w:noProof/>
        </w:rPr>
        <w:t>a stream</w:t>
      </w:r>
      <w:r w:rsidR="00FD40D7">
        <w:rPr>
          <w:noProof/>
        </w:rPr>
        <w:t xml:space="preserve"> for the client-side application I will use sockets for the server-side </w:t>
      </w:r>
      <w:r w:rsidR="00FD40D7">
        <w:rPr>
          <w:noProof/>
        </w:rPr>
        <w:lastRenderedPageBreak/>
        <w:t>application</w:t>
      </w:r>
      <w:r w:rsidR="00174AFC">
        <w:rPr>
          <w:noProof/>
        </w:rPr>
        <w:t xml:space="preserve"> for variety</w:t>
      </w:r>
      <w:r w:rsidR="00FD40D7">
        <w:rPr>
          <w:noProof/>
        </w:rPr>
        <w:t>. To obtain the socket from the TcpListener simply call the AcceptSocket method.</w:t>
      </w:r>
    </w:p>
    <w:p w14:paraId="63EF0570" w14:textId="63B07493" w:rsidR="00C0486A" w:rsidRDefault="00C0486A" w:rsidP="00AB240C"/>
    <w:p w14:paraId="037511E9" w14:textId="24006116" w:rsidR="00C0486A" w:rsidRDefault="00C0486A" w:rsidP="00C0486A">
      <w:pPr>
        <w:pStyle w:val="Heading2"/>
      </w:pPr>
      <w:bookmarkStart w:id="33" w:name="_Toc7094066"/>
      <w:r>
        <w:t>Threading</w:t>
      </w:r>
      <w:bookmarkEnd w:id="33"/>
    </w:p>
    <w:p w14:paraId="3D993CFE" w14:textId="1C9D7D29" w:rsidR="00C0486A" w:rsidRDefault="00B932D8" w:rsidP="00C0486A">
      <w:r>
        <w:rPr>
          <w:noProof/>
          <w:lang w:eastAsia="en-GB"/>
        </w:rPr>
        <w:drawing>
          <wp:anchor distT="0" distB="0" distL="114300" distR="114300" simplePos="0" relativeHeight="251678720" behindDoc="1" locked="0" layoutInCell="1" allowOverlap="1" wp14:anchorId="2B92E6F7" wp14:editId="2FD07E77">
            <wp:simplePos x="0" y="0"/>
            <wp:positionH relativeFrom="margin">
              <wp:align>right</wp:align>
            </wp:positionH>
            <wp:positionV relativeFrom="paragraph">
              <wp:posOffset>1248203</wp:posOffset>
            </wp:positionV>
            <wp:extent cx="5734685" cy="2551430"/>
            <wp:effectExtent l="0" t="0" r="0" b="1270"/>
            <wp:wrapTight wrapText="bothSides">
              <wp:wrapPolygon edited="0">
                <wp:start x="0" y="0"/>
                <wp:lineTo x="0" y="21449"/>
                <wp:lineTo x="21526" y="21449"/>
                <wp:lineTo x="2152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3914" t="19790" r="6874" b="17549"/>
                    <a:stretch/>
                  </pic:blipFill>
                  <pic:spPr bwMode="auto">
                    <a:xfrm>
                      <a:off x="0" y="0"/>
                      <a:ext cx="5734685" cy="2551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3A1A">
        <w:t>In VB.NET, a new thread can be created by defining a new instance of the Thread class with the desired method to be run (</w:t>
      </w:r>
      <w:proofErr w:type="spellStart"/>
      <w:r w:rsidR="00653A1A">
        <w:t>i.e</w:t>
      </w:r>
      <w:proofErr w:type="spellEnd"/>
      <w:r w:rsidR="00653A1A">
        <w:t xml:space="preserve"> a </w:t>
      </w:r>
      <w:r w:rsidR="006D7BEF">
        <w:t>method</w:t>
      </w:r>
      <w:r w:rsidR="00653A1A">
        <w:t xml:space="preserve">) as </w:t>
      </w:r>
      <w:r w:rsidR="00290508">
        <w:t>the</w:t>
      </w:r>
      <w:r w:rsidR="00653A1A">
        <w:t xml:space="preserve"> parameter</w:t>
      </w:r>
      <w:r w:rsidR="00290508">
        <w:t xml:space="preserve"> to the New </w:t>
      </w:r>
      <w:r w:rsidR="006D7BEF">
        <w:t>method</w:t>
      </w:r>
      <w:r w:rsidR="00653A1A">
        <w:t>. To start the thread, call the Start method in the Thread class. This is rather difficult to explain, and harder still to write as pseudocode, but should become much clearer with the following example, written in VB.NET:</w:t>
      </w:r>
    </w:p>
    <w:p w14:paraId="1FD42798" w14:textId="6C9069FA" w:rsidR="00653A1A" w:rsidRDefault="00653A1A" w:rsidP="00C0486A"/>
    <w:p w14:paraId="7B3E9859" w14:textId="4174FA71" w:rsidR="00B932D8" w:rsidRDefault="005D6FEE" w:rsidP="005D6FEE">
      <w:pPr>
        <w:pStyle w:val="Heading2"/>
      </w:pPr>
      <w:bookmarkStart w:id="34" w:name="_Toc7094067"/>
      <w:r>
        <w:t>Encryption</w:t>
      </w:r>
      <w:bookmarkEnd w:id="34"/>
    </w:p>
    <w:p w14:paraId="3FB8945F" w14:textId="625BEB0B" w:rsidR="005D6FEE" w:rsidRDefault="001E5AAD" w:rsidP="005D6FEE">
      <w:r>
        <w:t>As detailed in the analysis section, I will be using AES-256 and RSA-2048 for the symmetric and asymmetric portions of the PGP algorithm respectively. To use either of these, the “</w:t>
      </w:r>
      <w:proofErr w:type="spellStart"/>
      <w:r>
        <w:t>Security</w:t>
      </w:r>
      <w:r w:rsidRPr="001E5AAD">
        <w:rPr>
          <w:noProof/>
        </w:rPr>
        <w:t>.Cryptography</w:t>
      </w:r>
      <w:proofErr w:type="spellEnd"/>
      <w:r>
        <w:t>” library must first be imported.</w:t>
      </w:r>
      <w:r w:rsidR="006B157B">
        <w:t xml:space="preserve"> To recap from the analysis, the server will generate an AES symmetric key and the client will generate </w:t>
      </w:r>
      <w:proofErr w:type="gramStart"/>
      <w:r w:rsidR="006B157B">
        <w:t>a</w:t>
      </w:r>
      <w:proofErr w:type="gramEnd"/>
      <w:r w:rsidR="006B157B">
        <w:t xml:space="preserve"> RSA public/private key pair. The client sends the public key in plaintext to the server. The server encrypts the symmetric key with the client’s public key and sends this to the client. The client decrypts the symmetric key with the private key and now they can communicate with the </w:t>
      </w:r>
      <w:proofErr w:type="gramStart"/>
      <w:r w:rsidR="006B157B">
        <w:t>fast symmetric</w:t>
      </w:r>
      <w:proofErr w:type="gramEnd"/>
      <w:r w:rsidR="006B157B">
        <w:t xml:space="preserve"> key.</w:t>
      </w:r>
    </w:p>
    <w:p w14:paraId="57944B18" w14:textId="15430F8C" w:rsidR="001E5AAD" w:rsidRDefault="001E5AAD" w:rsidP="005D6FEE"/>
    <w:p w14:paraId="48B83617" w14:textId="3A532324" w:rsidR="001E5AAD" w:rsidRDefault="001E5AAD" w:rsidP="001E5AAD">
      <w:pPr>
        <w:pStyle w:val="Heading3"/>
      </w:pPr>
      <w:bookmarkStart w:id="35" w:name="_Toc7094068"/>
      <w:r>
        <w:t>RSA</w:t>
      </w:r>
      <w:bookmarkEnd w:id="35"/>
    </w:p>
    <w:p w14:paraId="65D7EB5B" w14:textId="400D077D" w:rsidR="001E5AAD" w:rsidRDefault="001E5AAD" w:rsidP="001E5AAD">
      <w:r>
        <w:t xml:space="preserve">The </w:t>
      </w:r>
      <w:proofErr w:type="spellStart"/>
      <w:r>
        <w:t>RSACryptoServiceProvider</w:t>
      </w:r>
      <w:proofErr w:type="spellEnd"/>
      <w:r>
        <w:t xml:space="preserve"> class included in the aforementioned library makes the use of RSA quite simple. Firstly, create a new instance of the </w:t>
      </w:r>
      <w:proofErr w:type="spellStart"/>
      <w:r>
        <w:t>RSACryptoServiceProvi</w:t>
      </w:r>
      <w:r w:rsidR="00206E10">
        <w:t>d</w:t>
      </w:r>
      <w:r>
        <w:t>er</w:t>
      </w:r>
      <w:proofErr w:type="spellEnd"/>
      <w:r>
        <w:t xml:space="preserve"> class. In order to use a key size of 2048 bits, this should be passed in as a parame</w:t>
      </w:r>
      <w:r w:rsidR="00206E10">
        <w:t xml:space="preserve">ter to the New </w:t>
      </w:r>
      <w:r w:rsidR="006D7BEF">
        <w:t>method</w:t>
      </w:r>
      <w:r w:rsidR="00206E10">
        <w:t xml:space="preserve"> of </w:t>
      </w:r>
      <w:proofErr w:type="spellStart"/>
      <w:r w:rsidR="00206E10">
        <w:t>RSACryptoServiceProvider</w:t>
      </w:r>
      <w:proofErr w:type="spellEnd"/>
      <w:r>
        <w:t>.</w:t>
      </w:r>
    </w:p>
    <w:p w14:paraId="621D87D5" w14:textId="42C568EA" w:rsidR="00290508" w:rsidRDefault="00290508" w:rsidP="001E5AAD">
      <w:pPr>
        <w:rPr>
          <w:noProof/>
        </w:rPr>
      </w:pPr>
      <w:r>
        <w:lastRenderedPageBreak/>
        <w:t xml:space="preserve">To </w:t>
      </w:r>
      <w:r w:rsidRPr="00290508">
        <w:rPr>
          <w:noProof/>
        </w:rPr>
        <w:t>enc</w:t>
      </w:r>
      <w:r>
        <w:rPr>
          <w:noProof/>
        </w:rPr>
        <w:t xml:space="preserve">rypt a string, convert the string to a byte array using ASCII. Then call the Encrypt </w:t>
      </w:r>
      <w:r w:rsidR="005D658A">
        <w:rPr>
          <w:noProof/>
        </w:rPr>
        <w:t>function</w:t>
      </w:r>
      <w:r>
        <w:rPr>
          <w:noProof/>
        </w:rPr>
        <w:t xml:space="preserve"> </w:t>
      </w:r>
      <w:r w:rsidR="005D658A">
        <w:rPr>
          <w:noProof/>
        </w:rPr>
        <w:t xml:space="preserve">on this byte array from the RSACryptoServiceProvider class. The function should return </w:t>
      </w:r>
      <w:r w:rsidR="00896E0B">
        <w:rPr>
          <w:noProof/>
        </w:rPr>
        <w:t>an encrypted byte array.</w:t>
      </w:r>
    </w:p>
    <w:p w14:paraId="392368AE" w14:textId="323F554F" w:rsidR="00896E0B" w:rsidRDefault="00896E0B" w:rsidP="001E5AAD">
      <w:r>
        <w:t xml:space="preserve">To decrypt a byte array, call the Decrypt function on this byte array from the </w:t>
      </w:r>
      <w:proofErr w:type="spellStart"/>
      <w:r>
        <w:t>RSACryptoServiceProvider</w:t>
      </w:r>
      <w:proofErr w:type="spellEnd"/>
      <w:r>
        <w:t xml:space="preserve"> class. The function should return a plaintext byte array, which can be converted back to a string using </w:t>
      </w:r>
      <w:r w:rsidR="006B157B">
        <w:t>ASCII</w:t>
      </w:r>
      <w:r>
        <w:t>.</w:t>
      </w:r>
    </w:p>
    <w:p w14:paraId="31D932BD" w14:textId="747C4736" w:rsidR="00896E0B" w:rsidRDefault="00896E0B" w:rsidP="001E5AAD"/>
    <w:p w14:paraId="5EC4D88E" w14:textId="24195913" w:rsidR="00896E0B" w:rsidRDefault="00896E0B" w:rsidP="00896E0B">
      <w:pPr>
        <w:pStyle w:val="Heading3"/>
      </w:pPr>
      <w:bookmarkStart w:id="36" w:name="_Toc7094069"/>
      <w:r>
        <w:t>AES</w:t>
      </w:r>
      <w:bookmarkEnd w:id="36"/>
    </w:p>
    <w:p w14:paraId="7B7AE9D7" w14:textId="451006B9" w:rsidR="00896E0B" w:rsidRDefault="00896E0B" w:rsidP="00896E0B">
      <w:r>
        <w:t xml:space="preserve">Encryption using AES is somewhat more involved. </w:t>
      </w:r>
      <w:proofErr w:type="gramStart"/>
      <w:r>
        <w:t>Similarly</w:t>
      </w:r>
      <w:proofErr w:type="gramEnd"/>
      <w:r>
        <w:t xml:space="preserve"> to RSA, we begin by creating a new instance of the </w:t>
      </w:r>
      <w:proofErr w:type="spellStart"/>
      <w:r>
        <w:t>AesCryptoServiceProvider</w:t>
      </w:r>
      <w:proofErr w:type="spellEnd"/>
      <w:r>
        <w:t xml:space="preserve"> class. AES uses a key size of 2048 bits (which equals 256 bytes) </w:t>
      </w:r>
      <w:r w:rsidR="00966C31">
        <w:t xml:space="preserve">and mode CBC </w:t>
      </w:r>
      <w:r>
        <w:t>by default</w:t>
      </w:r>
      <w:r w:rsidR="00C56F78">
        <w:t xml:space="preserve">. However, we will also require a memory stream, </w:t>
      </w:r>
      <w:proofErr w:type="spellStart"/>
      <w:r w:rsidR="00791255">
        <w:t>C</w:t>
      </w:r>
      <w:r w:rsidR="00C56F78">
        <w:t>rypto</w:t>
      </w:r>
      <w:r w:rsidR="00791255">
        <w:t>S</w:t>
      </w:r>
      <w:r w:rsidR="00C56F78">
        <w:t>tream</w:t>
      </w:r>
      <w:proofErr w:type="spellEnd"/>
      <w:r w:rsidR="00C56F78">
        <w:t xml:space="preserve"> and </w:t>
      </w:r>
      <w:proofErr w:type="spellStart"/>
      <w:r w:rsidR="00791255">
        <w:t>ICryptoTransform</w:t>
      </w:r>
      <w:proofErr w:type="spellEnd"/>
      <w:r w:rsidR="00C56F78">
        <w:t xml:space="preserve"> to use AES</w:t>
      </w:r>
      <w:r w:rsidR="00791255">
        <w:t xml:space="preserve"> in VB.NET</w:t>
      </w:r>
      <w:r w:rsidR="00C56F78">
        <w:t>.</w:t>
      </w:r>
      <w:r w:rsidR="00966C31">
        <w:t xml:space="preserve"> The </w:t>
      </w:r>
      <w:proofErr w:type="spellStart"/>
      <w:r w:rsidR="00791255">
        <w:t>ICryptoTransform</w:t>
      </w:r>
      <w:proofErr w:type="spellEnd"/>
      <w:r w:rsidR="00791255">
        <w:t xml:space="preserve"> class</w:t>
      </w:r>
      <w:r w:rsidR="00966C31">
        <w:t xml:space="preserve"> “does” the</w:t>
      </w:r>
      <w:r w:rsidR="00791255">
        <w:t xml:space="preserve"> encryption or decryption</w:t>
      </w:r>
      <w:r w:rsidR="00966C31">
        <w:t xml:space="preserve">, the </w:t>
      </w:r>
      <w:proofErr w:type="spellStart"/>
      <w:r w:rsidR="00791255">
        <w:t>CryptoStream</w:t>
      </w:r>
      <w:proofErr w:type="spellEnd"/>
      <w:r w:rsidR="00791255">
        <w:t xml:space="preserve"> is a .NET standard in cryptography and the memory stream is a prerequisite for the crypto stream.</w:t>
      </w:r>
    </w:p>
    <w:p w14:paraId="4D63CD75" w14:textId="3DC3F599" w:rsidR="00791255" w:rsidRDefault="00791255" w:rsidP="00896E0B">
      <w:r>
        <w:t xml:space="preserve">To encrypt a string, convert the string to a byte array using ASCII. Then create the </w:t>
      </w:r>
      <w:r w:rsidRPr="00791255">
        <w:rPr>
          <w:noProof/>
        </w:rPr>
        <w:t>encrypt</w:t>
      </w:r>
      <w:r>
        <w:rPr>
          <w:noProof/>
        </w:rPr>
        <w:t>o</w:t>
      </w:r>
      <w:r w:rsidRPr="00791255">
        <w:rPr>
          <w:noProof/>
        </w:rPr>
        <w:t>r</w:t>
      </w:r>
      <w:r>
        <w:t xml:space="preserve"> object by calling the </w:t>
      </w:r>
      <w:proofErr w:type="spellStart"/>
      <w:r>
        <w:t>CreateEncryptor</w:t>
      </w:r>
      <w:proofErr w:type="spellEnd"/>
      <w:r>
        <w:t xml:space="preserve"> function in the </w:t>
      </w:r>
      <w:proofErr w:type="spellStart"/>
      <w:r>
        <w:t>AesCryptoServiceProvider</w:t>
      </w:r>
      <w:proofErr w:type="spellEnd"/>
      <w:r>
        <w:t xml:space="preserve"> class and assigning its return to the </w:t>
      </w:r>
      <w:r w:rsidRPr="00791255">
        <w:rPr>
          <w:noProof/>
        </w:rPr>
        <w:t>ICryptoTransform</w:t>
      </w:r>
      <w:r>
        <w:t xml:space="preserve">. Create the memory stream and the </w:t>
      </w:r>
      <w:proofErr w:type="spellStart"/>
      <w:r>
        <w:t>CryptoStream</w:t>
      </w:r>
      <w:proofErr w:type="spellEnd"/>
      <w:r>
        <w:t xml:space="preserve"> objects. </w:t>
      </w:r>
      <w:r w:rsidRPr="00791255">
        <w:rPr>
          <w:noProof/>
        </w:rPr>
        <w:t>Finally,</w:t>
      </w:r>
      <w:r>
        <w:t xml:space="preserve"> to encrypt our byte array, call the Write method in the </w:t>
      </w:r>
      <w:proofErr w:type="spellStart"/>
      <w:r>
        <w:t>CryptoStream</w:t>
      </w:r>
      <w:proofErr w:type="spellEnd"/>
      <w:r>
        <w:t>. The encrypted output will be written to the memory stream, which can then be read</w:t>
      </w:r>
      <w:r w:rsidRPr="00791255">
        <w:t xml:space="preserve"> </w:t>
      </w:r>
      <w:r>
        <w:t>out.</w:t>
      </w:r>
    </w:p>
    <w:p w14:paraId="6CFCC611" w14:textId="4AA6C7C2" w:rsidR="00791255" w:rsidRDefault="00791255" w:rsidP="00896E0B">
      <w:r>
        <w:t xml:space="preserve">To decrypt a string, create the </w:t>
      </w:r>
      <w:r>
        <w:rPr>
          <w:noProof/>
        </w:rPr>
        <w:t>decryptor</w:t>
      </w:r>
      <w:r>
        <w:t xml:space="preserve"> object by calling the </w:t>
      </w:r>
      <w:proofErr w:type="spellStart"/>
      <w:r>
        <w:t>CreateDecryptor</w:t>
      </w:r>
      <w:proofErr w:type="spellEnd"/>
      <w:r>
        <w:t xml:space="preserve"> function in the </w:t>
      </w:r>
      <w:proofErr w:type="spellStart"/>
      <w:r>
        <w:t>AesCryptoServiceProvider</w:t>
      </w:r>
      <w:proofErr w:type="spellEnd"/>
      <w:r>
        <w:t xml:space="preserve"> class and assigning its return to the </w:t>
      </w:r>
      <w:r w:rsidRPr="00791255">
        <w:rPr>
          <w:noProof/>
        </w:rPr>
        <w:t>ICryptoTransform</w:t>
      </w:r>
      <w:r>
        <w:t xml:space="preserve">. Create the memory stream and the </w:t>
      </w:r>
      <w:proofErr w:type="spellStart"/>
      <w:r>
        <w:t>CryptoStream</w:t>
      </w:r>
      <w:proofErr w:type="spellEnd"/>
      <w:r>
        <w:t xml:space="preserve"> objects. </w:t>
      </w:r>
      <w:r w:rsidRPr="00791255">
        <w:rPr>
          <w:noProof/>
        </w:rPr>
        <w:t>Finally,</w:t>
      </w:r>
      <w:r>
        <w:t xml:space="preserve"> to decrypt our byte array, call the Write method in the </w:t>
      </w:r>
      <w:proofErr w:type="spellStart"/>
      <w:r>
        <w:t>CryptoStream</w:t>
      </w:r>
      <w:proofErr w:type="spellEnd"/>
      <w:r>
        <w:t>. The decrypted output will be written to the memory stream, which can then be read</w:t>
      </w:r>
      <w:r w:rsidRPr="00791255">
        <w:t xml:space="preserve"> </w:t>
      </w:r>
      <w:r>
        <w:t xml:space="preserve">out and converted back to a string using </w:t>
      </w:r>
      <w:r w:rsidR="00A2146C">
        <w:t>ASCII.</w:t>
      </w:r>
    </w:p>
    <w:p w14:paraId="353E9AF1" w14:textId="77777777" w:rsidR="00206E10" w:rsidRDefault="00206E10" w:rsidP="00896E0B"/>
    <w:p w14:paraId="0940B535" w14:textId="31D738C6" w:rsidR="007526B7" w:rsidRDefault="007526B7" w:rsidP="007526B7">
      <w:pPr>
        <w:pStyle w:val="Heading2"/>
      </w:pPr>
      <w:bookmarkStart w:id="37" w:name="_Toc7094070"/>
      <w:r>
        <w:t>Hashing</w:t>
      </w:r>
      <w:bookmarkEnd w:id="37"/>
    </w:p>
    <w:p w14:paraId="28A9D4EE" w14:textId="6A40D42E" w:rsidR="007526B7" w:rsidRDefault="007526B7" w:rsidP="007526B7">
      <w:r>
        <w:t>User passwords will be salted and hashed before storing in the database.</w:t>
      </w:r>
      <w:r w:rsidR="003575AF">
        <w:t xml:space="preserve"> I will use SHA</w:t>
      </w:r>
      <w:r w:rsidR="00D623E2">
        <w:t xml:space="preserve">-512 with a </w:t>
      </w:r>
      <w:r w:rsidR="00D623E2" w:rsidRPr="00D623E2">
        <w:rPr>
          <w:noProof/>
        </w:rPr>
        <w:t>64-byte</w:t>
      </w:r>
      <w:r w:rsidR="00D623E2">
        <w:t xml:space="preserve"> salt</w:t>
      </w:r>
      <w:r w:rsidR="00C06B0C">
        <w:t xml:space="preserve"> for this.</w:t>
      </w:r>
    </w:p>
    <w:p w14:paraId="38AB85D1" w14:textId="77777777" w:rsidR="00FE205F" w:rsidRDefault="00C06B0C" w:rsidP="007526B7">
      <w:r>
        <w:t xml:space="preserve">To generate a random salt, we can use the </w:t>
      </w:r>
      <w:proofErr w:type="spellStart"/>
      <w:r>
        <w:t>RNGCryptoServiceProvider</w:t>
      </w:r>
      <w:proofErr w:type="spellEnd"/>
      <w:r>
        <w:t xml:space="preserve"> class included in the cryptography library</w:t>
      </w:r>
      <w:r w:rsidR="00FE205F">
        <w:t xml:space="preserve">. Create a new instance of the class and call the </w:t>
      </w:r>
      <w:proofErr w:type="spellStart"/>
      <w:r w:rsidR="00FE205F">
        <w:t>GetBytes</w:t>
      </w:r>
      <w:proofErr w:type="spellEnd"/>
      <w:r w:rsidR="00FE205F">
        <w:t xml:space="preserve"> method to fill a pre-defined byte array with random bytes.</w:t>
      </w:r>
    </w:p>
    <w:p w14:paraId="5EBE33B9" w14:textId="166A4296" w:rsidR="00D623E2" w:rsidRDefault="00FE205F" w:rsidP="007526B7">
      <w:r>
        <w:t xml:space="preserve">To hash a string, convert the string to a byte array and append the salt. Create a new instance of the SHA512Managed class and call the </w:t>
      </w:r>
      <w:proofErr w:type="spellStart"/>
      <w:r>
        <w:t>ComputeHash</w:t>
      </w:r>
      <w:proofErr w:type="spellEnd"/>
      <w:r>
        <w:t xml:space="preserve"> method on the byte array to return the message digest.</w:t>
      </w:r>
    </w:p>
    <w:p w14:paraId="7696D93B" w14:textId="5FCAA3A0" w:rsidR="009214CD" w:rsidRDefault="003700A1" w:rsidP="00676AD7">
      <w:pPr>
        <w:pStyle w:val="Heading2"/>
      </w:pPr>
      <w:bookmarkStart w:id="38" w:name="_Toc7094071"/>
      <w:r>
        <w:lastRenderedPageBreak/>
        <w:t xml:space="preserve">Noteworthy </w:t>
      </w:r>
      <w:r w:rsidR="009214CD">
        <w:t>Data Structures</w:t>
      </w:r>
      <w:bookmarkEnd w:id="38"/>
    </w:p>
    <w:p w14:paraId="69444E64" w14:textId="483D66A0" w:rsidR="00676AD7" w:rsidRDefault="00676AD7" w:rsidP="009214CD">
      <w:pPr>
        <w:pStyle w:val="Heading3"/>
      </w:pPr>
      <w:bookmarkStart w:id="39" w:name="_Toc7094072"/>
      <w:r>
        <w:t>Port Queue</w:t>
      </w:r>
      <w:bookmarkEnd w:id="39"/>
    </w:p>
    <w:p w14:paraId="60BC81E8" w14:textId="77777777" w:rsidR="00676AD7" w:rsidRDefault="00676AD7" w:rsidP="00676AD7">
      <w:r>
        <w:t>The server accepts a connection on one port per client, and must keep track of which ports are currently in use. This could be achieved through a global integer queue of port numbers. The queue could be populated with a simple for loop at the beginning of runtime, which would dictate the maximum number of connections the server could maintain.</w:t>
      </w:r>
    </w:p>
    <w:p w14:paraId="3AD09D83" w14:textId="08EEB25E" w:rsidR="00676AD7" w:rsidRDefault="00676AD7" w:rsidP="00676AD7">
      <w:r>
        <w:t xml:space="preserve">When </w:t>
      </w:r>
      <w:r w:rsidR="00A1759B">
        <w:t>the server</w:t>
      </w:r>
      <w:r>
        <w:t xml:space="preserve"> authenticates a client, a port can be dequeued and </w:t>
      </w:r>
      <w:r w:rsidR="00A1759B">
        <w:t>sent to the client</w:t>
      </w:r>
      <w:r>
        <w:t xml:space="preserve">. When the user disconnects, the thread which </w:t>
      </w:r>
      <w:r w:rsidR="009214CD">
        <w:t>initialised</w:t>
      </w:r>
      <w:r>
        <w:t xml:space="preserve"> </w:t>
      </w:r>
      <w:r w:rsidR="00A1759B">
        <w:t>the master class</w:t>
      </w:r>
      <w:r>
        <w:t xml:space="preserve"> can enqueue the now available port</w:t>
      </w:r>
      <w:r w:rsidR="00A1759B">
        <w:t xml:space="preserve"> before </w:t>
      </w:r>
      <w:r w:rsidR="009214CD">
        <w:t>closing</w:t>
      </w:r>
      <w:r>
        <w:t>.</w:t>
      </w:r>
    </w:p>
    <w:p w14:paraId="7E8BE23F" w14:textId="77777777" w:rsidR="00676AD7" w:rsidRDefault="00676AD7" w:rsidP="00676AD7"/>
    <w:p w14:paraId="64AB1FD1" w14:textId="6451E121" w:rsidR="00676AD7" w:rsidRDefault="00676AD7" w:rsidP="003700A1">
      <w:pPr>
        <w:pStyle w:val="Heading3"/>
      </w:pPr>
      <w:bookmarkStart w:id="40" w:name="_Toc7094073"/>
      <w:r>
        <w:t>Master Class Dictionary</w:t>
      </w:r>
      <w:bookmarkEnd w:id="40"/>
    </w:p>
    <w:p w14:paraId="567847E3" w14:textId="780184E8" w:rsidR="00A1759B" w:rsidRDefault="00A1759B" w:rsidP="00676AD7">
      <w:r>
        <w:t xml:space="preserve">As mentioned in the overview, a connection with a client is completely managed through one instance of a master class and this instance will be stored as the value in a dictionary. Firstly, this allows easy access to and organisation of connections to client. Secondly, and </w:t>
      </w:r>
      <w:r w:rsidR="003700A1">
        <w:t xml:space="preserve">perhaps </w:t>
      </w:r>
      <w:r>
        <w:t>more importantly, it provides a way to forward messages from one client to another.</w:t>
      </w:r>
    </w:p>
    <w:p w14:paraId="34368C5A" w14:textId="6D54AAB2" w:rsidR="00676AD7" w:rsidRDefault="00A1759B" w:rsidP="00676AD7">
      <w:r>
        <w:t>Say one user sends a message to the server intended for their friend. How should the server forward the message? If the server had to wait for the friend to request messages from the user again</w:t>
      </w:r>
      <w:r w:rsidR="003700A1">
        <w:t>,</w:t>
      </w:r>
      <w:r>
        <w:t xml:space="preserve"> then the client would have to repeatedly check for updates. Instead, the user’s master class can access the dictionary and, using the friend’s username, get the friend’s instance of the master class and use that class to send a message to the client.</w:t>
      </w:r>
    </w:p>
    <w:p w14:paraId="37B65C7A" w14:textId="6F6592F9" w:rsidR="003700A1" w:rsidRDefault="00A341F9" w:rsidP="00676AD7">
      <w:r>
        <w:t xml:space="preserve">As with the port queue, the thread which </w:t>
      </w:r>
      <w:r w:rsidR="003700A1">
        <w:t>initialised</w:t>
      </w:r>
      <w:r>
        <w:t xml:space="preserve"> the master class can remove the user’s instance of the master class before </w:t>
      </w:r>
      <w:r w:rsidR="003700A1">
        <w:t>closing</w:t>
      </w:r>
      <w:r>
        <w:t>.</w:t>
      </w:r>
    </w:p>
    <w:p w14:paraId="26C450C5" w14:textId="77777777" w:rsidR="003700A1" w:rsidRDefault="003700A1">
      <w:r>
        <w:br w:type="page"/>
      </w:r>
    </w:p>
    <w:p w14:paraId="6CB596EF" w14:textId="161AB8DB" w:rsidR="00731AA8" w:rsidRDefault="00731AA8" w:rsidP="00731AA8">
      <w:pPr>
        <w:pStyle w:val="Heading2"/>
      </w:pPr>
      <w:bookmarkStart w:id="41" w:name="_Toc7094074"/>
      <w:r>
        <w:lastRenderedPageBreak/>
        <w:t>OOP Overview</w:t>
      </w:r>
      <w:bookmarkEnd w:id="41"/>
    </w:p>
    <w:p w14:paraId="1A3257F1" w14:textId="49C5310A" w:rsidR="00731AA8" w:rsidRPr="00731AA8" w:rsidRDefault="00731AA8" w:rsidP="00731AA8">
      <w:r>
        <w:t>Below are lists of classes to be used in both applications, specifically the client application and specifically the server application respectively.</w:t>
      </w:r>
    </w:p>
    <w:p w14:paraId="5B6285BC" w14:textId="6DB16AFD" w:rsidR="00731AA8" w:rsidRPr="00731AA8" w:rsidRDefault="00731AA8" w:rsidP="00731AA8">
      <w:pPr>
        <w:pStyle w:val="Heading3"/>
      </w:pPr>
      <w:bookmarkStart w:id="42" w:name="_Toc7094075"/>
      <w:r>
        <w:t>Common classes</w:t>
      </w:r>
      <w:bookmarkEnd w:id="42"/>
    </w:p>
    <w:p w14:paraId="1979C027" w14:textId="01DFBCA4" w:rsidR="00731AA8" w:rsidRDefault="00731AA8" w:rsidP="00731AA8">
      <w:pPr>
        <w:pStyle w:val="ListParagraph"/>
        <w:numPr>
          <w:ilvl w:val="0"/>
          <w:numId w:val="20"/>
        </w:numPr>
      </w:pPr>
      <w:r w:rsidRPr="00731AA8">
        <w:t>AES – Used for symmetric encryption</w:t>
      </w:r>
      <w:r>
        <w:t>.</w:t>
      </w:r>
    </w:p>
    <w:p w14:paraId="7F9BDF57" w14:textId="7F54A3E9" w:rsidR="00731AA8" w:rsidRDefault="00731AA8" w:rsidP="00731AA8">
      <w:pPr>
        <w:pStyle w:val="ListParagraph"/>
        <w:numPr>
          <w:ilvl w:val="0"/>
          <w:numId w:val="20"/>
        </w:numPr>
      </w:pPr>
      <w:r>
        <w:t>RSA – Used for asymmetric encryption.</w:t>
      </w:r>
    </w:p>
    <w:p w14:paraId="4963EA0F" w14:textId="6D2114A9" w:rsidR="00731AA8" w:rsidRDefault="00731AA8" w:rsidP="00731AA8">
      <w:pPr>
        <w:pStyle w:val="ListParagraph"/>
        <w:numPr>
          <w:ilvl w:val="0"/>
          <w:numId w:val="20"/>
        </w:numPr>
      </w:pPr>
      <w:proofErr w:type="spellStart"/>
      <w:r>
        <w:t>distAndAuth</w:t>
      </w:r>
      <w:proofErr w:type="spellEnd"/>
      <w:r>
        <w:t xml:space="preserve"> – Used for key exchange, port distribution and authentication.</w:t>
      </w:r>
    </w:p>
    <w:p w14:paraId="1DE015FA" w14:textId="433FE608" w:rsidR="00731AA8" w:rsidRDefault="00731AA8" w:rsidP="00731AA8">
      <w:pPr>
        <w:pStyle w:val="ListParagraph"/>
        <w:numPr>
          <w:ilvl w:val="0"/>
          <w:numId w:val="20"/>
        </w:numPr>
      </w:pPr>
      <w:r>
        <w:t xml:space="preserve">transmission – Used for the main communication between the server and the </w:t>
      </w:r>
      <w:r w:rsidRPr="00731AA8">
        <w:rPr>
          <w:noProof/>
        </w:rPr>
        <w:t>client</w:t>
      </w:r>
      <w:r>
        <w:t>.</w:t>
      </w:r>
    </w:p>
    <w:p w14:paraId="05689954" w14:textId="77777777" w:rsidR="00731AA8" w:rsidRPr="00731AA8" w:rsidRDefault="00731AA8" w:rsidP="00731AA8"/>
    <w:p w14:paraId="7C4B9EE5" w14:textId="10310562" w:rsidR="00731AA8" w:rsidRDefault="00731AA8" w:rsidP="00731AA8">
      <w:pPr>
        <w:pStyle w:val="Heading3"/>
      </w:pPr>
      <w:bookmarkStart w:id="43" w:name="_Toc7094076"/>
      <w:r w:rsidRPr="00731AA8">
        <w:rPr>
          <w:noProof/>
        </w:rPr>
        <w:t>Client</w:t>
      </w:r>
      <w:r>
        <w:rPr>
          <w:noProof/>
        </w:rPr>
        <w:t>-</w:t>
      </w:r>
      <w:r w:rsidRPr="00731AA8">
        <w:rPr>
          <w:noProof/>
        </w:rPr>
        <w:t>specific</w:t>
      </w:r>
      <w:bookmarkEnd w:id="43"/>
    </w:p>
    <w:p w14:paraId="2A3BDADF" w14:textId="5AF3C77A" w:rsidR="00731AA8" w:rsidRDefault="00731AA8" w:rsidP="00731AA8">
      <w:pPr>
        <w:pStyle w:val="ListParagraph"/>
        <w:numPr>
          <w:ilvl w:val="0"/>
          <w:numId w:val="21"/>
        </w:numPr>
      </w:pPr>
      <w:r>
        <w:t xml:space="preserve">Form1 – Used for interacting with the </w:t>
      </w:r>
      <w:r w:rsidR="00BB5F33">
        <w:t xml:space="preserve">main </w:t>
      </w:r>
      <w:r w:rsidRPr="00731AA8">
        <w:rPr>
          <w:noProof/>
        </w:rPr>
        <w:t>user</w:t>
      </w:r>
      <w:r>
        <w:t xml:space="preserve"> interface.</w:t>
      </w:r>
    </w:p>
    <w:p w14:paraId="5538722E" w14:textId="39B09996" w:rsidR="00BB5F33" w:rsidRDefault="00BB5F33" w:rsidP="00731AA8">
      <w:pPr>
        <w:pStyle w:val="ListParagraph"/>
        <w:numPr>
          <w:ilvl w:val="0"/>
          <w:numId w:val="21"/>
        </w:numPr>
      </w:pPr>
      <w:proofErr w:type="spellStart"/>
      <w:r>
        <w:t>findFriendsForm</w:t>
      </w:r>
      <w:proofErr w:type="spellEnd"/>
      <w:r>
        <w:t xml:space="preserve"> – Used for interacting with the </w:t>
      </w:r>
      <w:r w:rsidRPr="00FC6D1A">
        <w:rPr>
          <w:noProof/>
        </w:rPr>
        <w:t>auxiliary</w:t>
      </w:r>
      <w:r>
        <w:t xml:space="preserve"> find friends form.</w:t>
      </w:r>
    </w:p>
    <w:p w14:paraId="2D3F75D0" w14:textId="04BD776D" w:rsidR="00BB5F33" w:rsidRDefault="00BB5F33" w:rsidP="00731AA8">
      <w:pPr>
        <w:pStyle w:val="ListParagraph"/>
        <w:numPr>
          <w:ilvl w:val="0"/>
          <w:numId w:val="21"/>
        </w:numPr>
      </w:pPr>
      <w:proofErr w:type="spellStart"/>
      <w:r>
        <w:t>adminForm</w:t>
      </w:r>
      <w:proofErr w:type="spellEnd"/>
      <w:r>
        <w:t xml:space="preserve"> – Used for </w:t>
      </w:r>
      <w:r w:rsidR="003700A1">
        <w:t xml:space="preserve">interacting with the </w:t>
      </w:r>
      <w:r>
        <w:t xml:space="preserve">admin </w:t>
      </w:r>
      <w:r w:rsidR="003700A1">
        <w:t xml:space="preserve">form which contains the admin </w:t>
      </w:r>
      <w:r>
        <w:t>controls</w:t>
      </w:r>
      <w:r w:rsidR="003700A1">
        <w:t xml:space="preserve"> set out in the objectives</w:t>
      </w:r>
      <w:r>
        <w:t>.</w:t>
      </w:r>
    </w:p>
    <w:p w14:paraId="5E9FDD05" w14:textId="77777777" w:rsidR="003700A1" w:rsidRDefault="003700A1" w:rsidP="003700A1"/>
    <w:p w14:paraId="02EF000F" w14:textId="421CF280" w:rsidR="00731AA8" w:rsidRDefault="00731AA8" w:rsidP="00731AA8">
      <w:pPr>
        <w:pStyle w:val="Heading3"/>
      </w:pPr>
      <w:bookmarkStart w:id="44" w:name="_Toc7094077"/>
      <w:r>
        <w:t>Server-specific</w:t>
      </w:r>
      <w:bookmarkEnd w:id="44"/>
    </w:p>
    <w:p w14:paraId="6B8FF5A2" w14:textId="294B125E" w:rsidR="00731AA8" w:rsidRDefault="00731AA8" w:rsidP="00731AA8">
      <w:pPr>
        <w:pStyle w:val="ListParagraph"/>
        <w:numPr>
          <w:ilvl w:val="0"/>
          <w:numId w:val="22"/>
        </w:numPr>
      </w:pPr>
      <w:r>
        <w:t>instances – Used as a master class as detailed in part 3a of the overview.</w:t>
      </w:r>
    </w:p>
    <w:p w14:paraId="400C76B1" w14:textId="48E12AB8" w:rsidR="00731AA8" w:rsidRDefault="00731AA8" w:rsidP="00731AA8">
      <w:pPr>
        <w:pStyle w:val="ListParagraph"/>
        <w:numPr>
          <w:ilvl w:val="0"/>
          <w:numId w:val="22"/>
        </w:numPr>
      </w:pPr>
      <w:r>
        <w:t>SHA – Used for hashing.</w:t>
      </w:r>
    </w:p>
    <w:p w14:paraId="0130ABEA" w14:textId="2CF73768" w:rsidR="00731AA8" w:rsidRDefault="00731AA8" w:rsidP="00731AA8">
      <w:pPr>
        <w:pStyle w:val="ListParagraph"/>
        <w:numPr>
          <w:ilvl w:val="0"/>
          <w:numId w:val="22"/>
        </w:numPr>
      </w:pPr>
      <w:r w:rsidRPr="00731AA8">
        <w:rPr>
          <w:noProof/>
        </w:rPr>
        <w:t>databaseIO</w:t>
      </w:r>
      <w:r>
        <w:t xml:space="preserve"> – used for interacting with the database.</w:t>
      </w:r>
    </w:p>
    <w:p w14:paraId="23156467" w14:textId="5CFBB805" w:rsidR="00731AA8" w:rsidRDefault="00731AA8" w:rsidP="00731AA8"/>
    <w:p w14:paraId="5E044D00" w14:textId="77777777" w:rsidR="00FC6D1A" w:rsidRDefault="00FC6D1A">
      <w:pPr>
        <w:rPr>
          <w:rFonts w:asciiTheme="majorHAnsi" w:eastAsiaTheme="majorEastAsia" w:hAnsiTheme="majorHAnsi" w:cstheme="majorBidi"/>
          <w:color w:val="243F60" w:themeColor="accent1" w:themeShade="7F"/>
        </w:rPr>
      </w:pPr>
      <w:r>
        <w:br w:type="page"/>
      </w:r>
    </w:p>
    <w:p w14:paraId="2B5DECDE" w14:textId="4F772351" w:rsidR="00BB5F33" w:rsidRDefault="00BB5F33" w:rsidP="00BB5F33">
      <w:pPr>
        <w:pStyle w:val="Heading3"/>
      </w:pPr>
      <w:bookmarkStart w:id="45" w:name="_Toc7094078"/>
      <w:r>
        <w:lastRenderedPageBreak/>
        <w:t>Server UML</w:t>
      </w:r>
      <w:bookmarkEnd w:id="45"/>
    </w:p>
    <w:p w14:paraId="16941816" w14:textId="2892C38D" w:rsidR="00F13BCA" w:rsidRPr="00F13BCA" w:rsidRDefault="003700A1" w:rsidP="00F13BCA">
      <w:r w:rsidRPr="00D46920">
        <w:rPr>
          <w:rFonts w:cs="Consolas"/>
          <w:noProof/>
          <w:lang w:eastAsia="en-GB"/>
        </w:rPr>
        <mc:AlternateContent>
          <mc:Choice Requires="wps">
            <w:drawing>
              <wp:anchor distT="45720" distB="45720" distL="114300" distR="114300" simplePos="0" relativeHeight="251686912" behindDoc="0" locked="0" layoutInCell="1" allowOverlap="1" wp14:anchorId="0FAB519B" wp14:editId="07DF3722">
                <wp:simplePos x="0" y="0"/>
                <wp:positionH relativeFrom="margin">
                  <wp:posOffset>183515</wp:posOffset>
                </wp:positionH>
                <wp:positionV relativeFrom="paragraph">
                  <wp:posOffset>158115</wp:posOffset>
                </wp:positionV>
                <wp:extent cx="2014855" cy="1797685"/>
                <wp:effectExtent l="0" t="5715" r="1778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014855" cy="1797685"/>
                        </a:xfrm>
                        <a:prstGeom prst="rect">
                          <a:avLst/>
                        </a:prstGeom>
                        <a:solidFill>
                          <a:srgbClr val="FFFFFF"/>
                        </a:solidFill>
                        <a:ln w="9525">
                          <a:solidFill>
                            <a:srgbClr val="000000"/>
                          </a:solidFill>
                          <a:miter lim="800000"/>
                          <a:headEnd/>
                          <a:tailEnd/>
                        </a:ln>
                      </wps:spPr>
                      <wps:txbx>
                        <w:txbxContent>
                          <w:p w14:paraId="3CDDDB91" w14:textId="5F9E44AA" w:rsidR="008D6FC5" w:rsidRPr="00D46920" w:rsidRDefault="008D6FC5" w:rsidP="00D46920">
                            <w:r w:rsidRPr="00D46920">
                              <w:t>Please note</w:t>
                            </w:r>
                            <w:r>
                              <w:t xml:space="preserve"> this UML omits some details, such as the numerous string constants present in transmission, as these do not add to overall understanding and merely obfuscate the purpose of the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AB519B" id="_x0000_t202" coordsize="21600,21600" o:spt="202" path="m,l,21600r21600,l21600,xe">
                <v:stroke joinstyle="miter"/>
                <v:path gradientshapeok="t" o:connecttype="rect"/>
              </v:shapetype>
              <v:shape id="Text Box 2" o:spid="_x0000_s1028" type="#_x0000_t202" style="position:absolute;margin-left:14.45pt;margin-top:12.45pt;width:158.65pt;height:141.55pt;rotation:90;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">
                <v:textbox>
                  <w:txbxContent>
                    <w:p w14:paraId="3CDDDB91" w14:textId="5F9E44AA" w:rsidR="008D6FC5" w:rsidRPr="00D46920" w:rsidRDefault="008D6FC5" w:rsidP="00D46920">
                      <w:r w:rsidRPr="00D46920">
                        <w:t>Please note</w:t>
                      </w:r>
                      <w:r>
                        <w:t xml:space="preserve"> this UML omits some details, such as the numerous string constants present in transmission, as these do not add to overall understanding and merely obfuscate the purpose of the class.</w:t>
                      </w:r>
                    </w:p>
                  </w:txbxContent>
                </v:textbox>
                <w10:wrap type="square" anchorx="margin"/>
              </v:shape>
            </w:pict>
          </mc:Fallback>
        </mc:AlternateContent>
      </w:r>
      <w:r w:rsidR="00D4285F" w:rsidRPr="00D4285F">
        <w:rPr>
          <w:noProof/>
          <w:lang w:eastAsia="en-GB"/>
        </w:rPr>
        <w:drawing>
          <wp:anchor distT="0" distB="0" distL="114300" distR="114300" simplePos="0" relativeHeight="251682816" behindDoc="1" locked="0" layoutInCell="1" allowOverlap="1" wp14:anchorId="1ADD803D" wp14:editId="14F15B6E">
            <wp:simplePos x="0" y="0"/>
            <wp:positionH relativeFrom="margin">
              <wp:align>right</wp:align>
            </wp:positionH>
            <wp:positionV relativeFrom="paragraph">
              <wp:posOffset>1486535</wp:posOffset>
            </wp:positionV>
            <wp:extent cx="8611870" cy="5717540"/>
            <wp:effectExtent l="0" t="635" r="0" b="0"/>
            <wp:wrapTight wrapText="bothSides">
              <wp:wrapPolygon edited="0">
                <wp:start x="-2" y="12674"/>
                <wp:lineTo x="3821" y="12674"/>
                <wp:lineTo x="3821" y="7060"/>
                <wp:lineTo x="4585" y="7060"/>
                <wp:lineTo x="4585" y="16200"/>
                <wp:lineTo x="4872" y="21598"/>
                <wp:lineTo x="9363" y="21598"/>
                <wp:lineTo x="9937" y="10946"/>
                <wp:lineTo x="10176" y="12530"/>
                <wp:lineTo x="12230" y="12746"/>
                <wp:lineTo x="12995" y="16560"/>
                <wp:lineTo x="16530" y="16560"/>
                <wp:lineTo x="16817" y="10371"/>
                <wp:lineTo x="17104" y="15912"/>
                <wp:lineTo x="20640" y="15912"/>
                <wp:lineTo x="21404" y="6196"/>
                <wp:lineTo x="21547" y="6124"/>
                <wp:lineTo x="21547" y="79"/>
                <wp:lineTo x="18346" y="79"/>
                <wp:lineTo x="16053" y="295"/>
                <wp:lineTo x="16053" y="1159"/>
                <wp:lineTo x="15288" y="1159"/>
                <wp:lineTo x="15288" y="79"/>
                <wp:lineTo x="12230" y="79"/>
                <wp:lineTo x="9937" y="295"/>
                <wp:lineTo x="9937" y="1878"/>
                <wp:lineTo x="9172" y="2022"/>
                <wp:lineTo x="9172" y="799"/>
                <wp:lineTo x="4585" y="799"/>
                <wp:lineTo x="4585" y="6484"/>
                <wp:lineTo x="3821" y="6628"/>
                <wp:lineTo x="3821" y="5045"/>
                <wp:lineTo x="-2" y="5189"/>
                <wp:lineTo x="-2" y="12674"/>
              </wp:wrapPolygon>
            </wp:wrapTight>
            <wp:docPr id="4" name="Picture 4" descr="G:\Visual Studio 2015\Projects\IMServer\Server 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Server\Server UM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8611870" cy="5717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213F58" w14:textId="722EE144" w:rsidR="0002179E" w:rsidRDefault="0002179E" w:rsidP="00551DAB">
      <w:pPr>
        <w:pStyle w:val="Heading3"/>
        <w:rPr>
          <w:noProof/>
          <w:lang w:eastAsia="en-GB"/>
        </w:rPr>
      </w:pPr>
    </w:p>
    <w:p w14:paraId="7F35BC79" w14:textId="00909FC5" w:rsidR="0002179E" w:rsidRDefault="0002179E" w:rsidP="00551DAB">
      <w:pPr>
        <w:pStyle w:val="Heading3"/>
        <w:rPr>
          <w:noProof/>
          <w:lang w:eastAsia="en-GB"/>
        </w:rPr>
      </w:pPr>
    </w:p>
    <w:p w14:paraId="216B9008" w14:textId="77777777" w:rsidR="0002179E" w:rsidRDefault="0002179E" w:rsidP="00551DAB">
      <w:pPr>
        <w:pStyle w:val="Heading3"/>
        <w:rPr>
          <w:noProof/>
          <w:lang w:eastAsia="en-GB"/>
        </w:rPr>
      </w:pPr>
    </w:p>
    <w:p w14:paraId="68007767" w14:textId="6C1807F9" w:rsidR="0002179E" w:rsidRDefault="0002179E" w:rsidP="00551DAB">
      <w:pPr>
        <w:pStyle w:val="Heading3"/>
        <w:rPr>
          <w:noProof/>
          <w:lang w:eastAsia="en-GB"/>
        </w:rPr>
      </w:pPr>
    </w:p>
    <w:p w14:paraId="727A078B" w14:textId="77777777" w:rsidR="0002179E" w:rsidRDefault="0002179E" w:rsidP="00551DAB">
      <w:pPr>
        <w:pStyle w:val="Heading3"/>
        <w:rPr>
          <w:noProof/>
          <w:lang w:eastAsia="en-GB"/>
        </w:rPr>
      </w:pPr>
    </w:p>
    <w:p w14:paraId="6C4B3441" w14:textId="77777777" w:rsidR="0002179E" w:rsidRDefault="0002179E" w:rsidP="00551DAB">
      <w:pPr>
        <w:pStyle w:val="Heading3"/>
        <w:rPr>
          <w:noProof/>
          <w:lang w:eastAsia="en-GB"/>
        </w:rPr>
      </w:pPr>
    </w:p>
    <w:p w14:paraId="27E0425D" w14:textId="77777777" w:rsidR="0002179E" w:rsidRDefault="0002179E" w:rsidP="00551DAB">
      <w:pPr>
        <w:pStyle w:val="Heading3"/>
        <w:rPr>
          <w:noProof/>
          <w:lang w:eastAsia="en-GB"/>
        </w:rPr>
      </w:pPr>
    </w:p>
    <w:p w14:paraId="1E39E09E" w14:textId="77777777" w:rsidR="0002179E" w:rsidRDefault="0002179E" w:rsidP="00551DAB">
      <w:pPr>
        <w:pStyle w:val="Heading3"/>
        <w:rPr>
          <w:noProof/>
          <w:lang w:eastAsia="en-GB"/>
        </w:rPr>
      </w:pPr>
    </w:p>
    <w:p w14:paraId="13DE2F76" w14:textId="77777777" w:rsidR="0002179E" w:rsidRDefault="0002179E" w:rsidP="00551DAB">
      <w:pPr>
        <w:pStyle w:val="Heading3"/>
        <w:rPr>
          <w:noProof/>
          <w:lang w:eastAsia="en-GB"/>
        </w:rPr>
      </w:pPr>
    </w:p>
    <w:p w14:paraId="12FF5D2A" w14:textId="77777777" w:rsidR="0002179E" w:rsidRDefault="0002179E" w:rsidP="00551DAB">
      <w:pPr>
        <w:pStyle w:val="Heading3"/>
        <w:rPr>
          <w:noProof/>
          <w:lang w:eastAsia="en-GB"/>
        </w:rPr>
      </w:pPr>
    </w:p>
    <w:p w14:paraId="1971369E" w14:textId="77777777" w:rsidR="0002179E" w:rsidRDefault="0002179E" w:rsidP="00551DAB">
      <w:pPr>
        <w:pStyle w:val="Heading3"/>
        <w:rPr>
          <w:noProof/>
          <w:lang w:eastAsia="en-GB"/>
        </w:rPr>
      </w:pPr>
    </w:p>
    <w:p w14:paraId="5920446D" w14:textId="77777777" w:rsidR="0002179E" w:rsidRDefault="0002179E" w:rsidP="00551DAB">
      <w:pPr>
        <w:pStyle w:val="Heading3"/>
        <w:rPr>
          <w:noProof/>
          <w:lang w:eastAsia="en-GB"/>
        </w:rPr>
      </w:pPr>
    </w:p>
    <w:p w14:paraId="401F4FF0" w14:textId="77777777" w:rsidR="0002179E" w:rsidRDefault="0002179E" w:rsidP="00551DAB">
      <w:pPr>
        <w:pStyle w:val="Heading3"/>
        <w:rPr>
          <w:noProof/>
          <w:lang w:eastAsia="en-GB"/>
        </w:rPr>
      </w:pPr>
    </w:p>
    <w:p w14:paraId="772AC305" w14:textId="77777777" w:rsidR="0002179E" w:rsidRDefault="0002179E" w:rsidP="00551DAB">
      <w:pPr>
        <w:pStyle w:val="Heading3"/>
        <w:rPr>
          <w:noProof/>
          <w:lang w:eastAsia="en-GB"/>
        </w:rPr>
      </w:pPr>
    </w:p>
    <w:p w14:paraId="261FA6CD" w14:textId="77777777" w:rsidR="0002179E" w:rsidRDefault="0002179E" w:rsidP="00551DAB">
      <w:pPr>
        <w:pStyle w:val="Heading3"/>
        <w:rPr>
          <w:noProof/>
          <w:lang w:eastAsia="en-GB"/>
        </w:rPr>
      </w:pPr>
    </w:p>
    <w:p w14:paraId="26468C33" w14:textId="77777777" w:rsidR="0002179E" w:rsidRDefault="0002179E" w:rsidP="00551DAB">
      <w:pPr>
        <w:pStyle w:val="Heading3"/>
        <w:rPr>
          <w:noProof/>
          <w:lang w:eastAsia="en-GB"/>
        </w:rPr>
      </w:pPr>
    </w:p>
    <w:p w14:paraId="2915C26D" w14:textId="77777777" w:rsidR="0002179E" w:rsidRDefault="0002179E" w:rsidP="00551DAB">
      <w:pPr>
        <w:pStyle w:val="Heading3"/>
        <w:rPr>
          <w:noProof/>
          <w:lang w:eastAsia="en-GB"/>
        </w:rPr>
      </w:pPr>
    </w:p>
    <w:p w14:paraId="7E828F0D" w14:textId="77777777" w:rsidR="0002179E" w:rsidRDefault="0002179E" w:rsidP="00551DAB">
      <w:pPr>
        <w:pStyle w:val="Heading3"/>
        <w:rPr>
          <w:noProof/>
          <w:lang w:eastAsia="en-GB"/>
        </w:rPr>
      </w:pPr>
    </w:p>
    <w:p w14:paraId="37BC784D" w14:textId="77777777" w:rsidR="0002179E" w:rsidRDefault="0002179E" w:rsidP="00551DAB">
      <w:pPr>
        <w:pStyle w:val="Heading3"/>
        <w:rPr>
          <w:noProof/>
          <w:lang w:eastAsia="en-GB"/>
        </w:rPr>
      </w:pPr>
    </w:p>
    <w:p w14:paraId="68B55DCA" w14:textId="77777777" w:rsidR="0002179E" w:rsidRDefault="0002179E" w:rsidP="00551DAB">
      <w:pPr>
        <w:pStyle w:val="Heading3"/>
        <w:rPr>
          <w:noProof/>
          <w:lang w:eastAsia="en-GB"/>
        </w:rPr>
      </w:pPr>
    </w:p>
    <w:p w14:paraId="20BB980E" w14:textId="77777777" w:rsidR="0002179E" w:rsidRDefault="0002179E" w:rsidP="00551DAB">
      <w:pPr>
        <w:pStyle w:val="Heading3"/>
        <w:rPr>
          <w:noProof/>
          <w:lang w:eastAsia="en-GB"/>
        </w:rPr>
      </w:pPr>
    </w:p>
    <w:p w14:paraId="36268037" w14:textId="77777777" w:rsidR="0002179E" w:rsidRDefault="0002179E" w:rsidP="00551DAB">
      <w:pPr>
        <w:pStyle w:val="Heading3"/>
        <w:rPr>
          <w:noProof/>
          <w:lang w:eastAsia="en-GB"/>
        </w:rPr>
      </w:pPr>
    </w:p>
    <w:p w14:paraId="6DF30A87" w14:textId="77777777" w:rsidR="0002179E" w:rsidRDefault="0002179E" w:rsidP="00551DAB">
      <w:pPr>
        <w:pStyle w:val="Heading3"/>
        <w:rPr>
          <w:noProof/>
          <w:lang w:eastAsia="en-GB"/>
        </w:rPr>
      </w:pPr>
    </w:p>
    <w:p w14:paraId="371BC2FD" w14:textId="77777777" w:rsidR="0002179E" w:rsidRDefault="0002179E" w:rsidP="00551DAB">
      <w:pPr>
        <w:pStyle w:val="Heading3"/>
        <w:rPr>
          <w:noProof/>
          <w:lang w:eastAsia="en-GB"/>
        </w:rPr>
      </w:pPr>
    </w:p>
    <w:p w14:paraId="2722D0EF" w14:textId="77777777" w:rsidR="0002179E" w:rsidRDefault="0002179E" w:rsidP="00551DAB">
      <w:pPr>
        <w:pStyle w:val="Heading3"/>
        <w:rPr>
          <w:noProof/>
          <w:lang w:eastAsia="en-GB"/>
        </w:rPr>
      </w:pPr>
    </w:p>
    <w:p w14:paraId="0269EFCC" w14:textId="77777777" w:rsidR="0002179E" w:rsidRDefault="0002179E" w:rsidP="00551DAB">
      <w:pPr>
        <w:pStyle w:val="Heading3"/>
        <w:rPr>
          <w:noProof/>
          <w:lang w:eastAsia="en-GB"/>
        </w:rPr>
      </w:pPr>
    </w:p>
    <w:p w14:paraId="51B9651F" w14:textId="77777777" w:rsidR="0002179E" w:rsidRDefault="0002179E">
      <w:pPr>
        <w:rPr>
          <w:rFonts w:asciiTheme="majorHAnsi" w:eastAsiaTheme="majorEastAsia" w:hAnsiTheme="majorHAnsi" w:cstheme="majorBidi"/>
          <w:noProof/>
          <w:color w:val="243F60" w:themeColor="accent1" w:themeShade="7F"/>
          <w:lang w:eastAsia="en-GB"/>
        </w:rPr>
      </w:pPr>
      <w:r>
        <w:rPr>
          <w:noProof/>
          <w:lang w:eastAsia="en-GB"/>
        </w:rPr>
        <w:br w:type="page"/>
      </w:r>
    </w:p>
    <w:p w14:paraId="71C11C5B" w14:textId="7F1B8CCE" w:rsidR="00BB5F33" w:rsidRDefault="00551DAB" w:rsidP="00551DAB">
      <w:pPr>
        <w:pStyle w:val="Heading3"/>
      </w:pPr>
      <w:bookmarkStart w:id="46" w:name="_Toc7094079"/>
      <w:r>
        <w:lastRenderedPageBreak/>
        <w:t>Client UML</w:t>
      </w:r>
      <w:bookmarkEnd w:id="46"/>
    </w:p>
    <w:p w14:paraId="2DBAAE96" w14:textId="3914AF04" w:rsidR="00A96EFF" w:rsidRDefault="00D46920">
      <w:r w:rsidRPr="00D46920">
        <w:rPr>
          <w:rFonts w:cs="Consolas"/>
          <w:noProof/>
          <w:lang w:eastAsia="en-GB"/>
        </w:rPr>
        <mc:AlternateContent>
          <mc:Choice Requires="wps">
            <w:drawing>
              <wp:anchor distT="45720" distB="45720" distL="114300" distR="114300" simplePos="0" relativeHeight="251688960" behindDoc="0" locked="0" layoutInCell="1" allowOverlap="1" wp14:anchorId="698B023F" wp14:editId="48A87C37">
                <wp:simplePos x="0" y="0"/>
                <wp:positionH relativeFrom="margin">
                  <wp:align>left</wp:align>
                </wp:positionH>
                <wp:positionV relativeFrom="paragraph">
                  <wp:posOffset>6153785</wp:posOffset>
                </wp:positionV>
                <wp:extent cx="2442210" cy="1029335"/>
                <wp:effectExtent l="1587" t="0" r="16828" b="16827"/>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442210" cy="1029335"/>
                        </a:xfrm>
                        <a:prstGeom prst="rect">
                          <a:avLst/>
                        </a:prstGeom>
                        <a:solidFill>
                          <a:srgbClr val="FFFFFF"/>
                        </a:solidFill>
                        <a:ln w="9525">
                          <a:solidFill>
                            <a:srgbClr val="000000"/>
                          </a:solidFill>
                          <a:miter lim="800000"/>
                          <a:headEnd/>
                          <a:tailEnd/>
                        </a:ln>
                      </wps:spPr>
                      <wps:txbx>
                        <w:txbxContent>
                          <w:p w14:paraId="1BB822AA" w14:textId="02D12CDA" w:rsidR="008D6FC5" w:rsidRPr="00D46920" w:rsidRDefault="008D6FC5" w:rsidP="00D46920">
                            <w:r w:rsidRPr="00D46920">
                              <w:t xml:space="preserve">Please note this UML omits some detail, such as numerous </w:t>
                            </w:r>
                            <w:r>
                              <w:t>method</w:t>
                            </w:r>
                            <w:r w:rsidRPr="00D46920">
                              <w:t>s in Form1, whose only purpose is to aid the user</w:t>
                            </w:r>
                            <w:r>
                              <w:t xml:space="preserve"> to</w:t>
                            </w:r>
                            <w:r w:rsidRPr="00D46920">
                              <w:t xml:space="preserve"> interact with the</w:t>
                            </w:r>
                            <w:r>
                              <w:t xml:space="preserve"> </w:t>
                            </w:r>
                            <w:r w:rsidRPr="00D46920">
                              <w:t xml:space="preserve">UI.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8B023F" id="_x0000_s1029" type="#_x0000_t202" style="position:absolute;margin-left:0;margin-top:484.55pt;width:192.3pt;height:81.05pt;rotation:90;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">
                <v:textbox>
                  <w:txbxContent>
                    <w:p w14:paraId="1BB822AA" w14:textId="02D12CDA" w:rsidR="008D6FC5" w:rsidRPr="00D46920" w:rsidRDefault="008D6FC5" w:rsidP="00D46920">
                      <w:r w:rsidRPr="00D46920">
                        <w:t xml:space="preserve">Please note this UML omits some detail, such as numerous </w:t>
                      </w:r>
                      <w:r>
                        <w:t>method</w:t>
                      </w:r>
                      <w:r w:rsidRPr="00D46920">
                        <w:t>s in Form1, whose only purpose is to aid the user</w:t>
                      </w:r>
                      <w:r>
                        <w:t xml:space="preserve"> to</w:t>
                      </w:r>
                      <w:r w:rsidRPr="00D46920">
                        <w:t xml:space="preserve"> interact with the</w:t>
                      </w:r>
                      <w:r>
                        <w:t xml:space="preserve"> </w:t>
                      </w:r>
                      <w:r w:rsidRPr="00D46920">
                        <w:t xml:space="preserve">UI. </w:t>
                      </w:r>
                    </w:p>
                  </w:txbxContent>
                </v:textbox>
                <w10:wrap type="square" anchorx="margin"/>
              </v:shape>
            </w:pict>
          </mc:Fallback>
        </mc:AlternateContent>
      </w:r>
      <w:r w:rsidR="0002179E" w:rsidRPr="0002179E">
        <w:rPr>
          <w:noProof/>
          <w:lang w:eastAsia="en-GB"/>
        </w:rPr>
        <w:drawing>
          <wp:anchor distT="0" distB="0" distL="114300" distR="114300" simplePos="0" relativeHeight="251683840" behindDoc="1" locked="0" layoutInCell="1" allowOverlap="1" wp14:anchorId="05974A8F" wp14:editId="50128272">
            <wp:simplePos x="0" y="0"/>
            <wp:positionH relativeFrom="margin">
              <wp:align>right</wp:align>
            </wp:positionH>
            <wp:positionV relativeFrom="paragraph">
              <wp:posOffset>1357630</wp:posOffset>
            </wp:positionV>
            <wp:extent cx="7590155" cy="5741035"/>
            <wp:effectExtent l="0" t="8890" r="1905" b="1905"/>
            <wp:wrapTight wrapText="bothSides">
              <wp:wrapPolygon edited="0">
                <wp:start x="-25" y="21567"/>
                <wp:lineTo x="5179" y="21567"/>
                <wp:lineTo x="6046" y="12822"/>
                <wp:lineTo x="6914" y="12751"/>
                <wp:lineTo x="7673" y="15116"/>
                <wp:lineTo x="9516" y="15116"/>
                <wp:lineTo x="10329" y="18843"/>
                <wp:lineTo x="14449" y="18843"/>
                <wp:lineTo x="14720" y="13969"/>
                <wp:lineTo x="14720" y="3075"/>
                <wp:lineTo x="15588" y="3075"/>
                <wp:lineTo x="15588" y="2286"/>
                <wp:lineTo x="16455" y="2286"/>
                <wp:lineTo x="16455" y="14041"/>
                <wp:lineTo x="16672" y="17625"/>
                <wp:lineTo x="21551" y="17625"/>
                <wp:lineTo x="21551" y="12392"/>
                <wp:lineTo x="21551" y="12321"/>
                <wp:lineTo x="20792" y="65"/>
                <wp:lineTo x="17323" y="65"/>
                <wp:lineTo x="12118" y="423"/>
                <wp:lineTo x="6046" y="280"/>
                <wp:lineTo x="6046" y="5870"/>
                <wp:lineTo x="5396" y="1068"/>
                <wp:lineTo x="-25" y="1068"/>
                <wp:lineTo x="-25" y="21567"/>
              </wp:wrapPolygon>
            </wp:wrapTight>
            <wp:docPr id="3" name="Picture 3" descr="G:\Visual Studio 2015\Projects\IMClient\Client 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Client\Client UM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7590155" cy="5741035"/>
                    </a:xfrm>
                    <a:prstGeom prst="rect">
                      <a:avLst/>
                    </a:prstGeom>
                    <a:noFill/>
                    <a:ln>
                      <a:noFill/>
                    </a:ln>
                  </pic:spPr>
                </pic:pic>
              </a:graphicData>
            </a:graphic>
            <wp14:sizeRelH relativeFrom="page">
              <wp14:pctWidth>0</wp14:pctWidth>
            </wp14:sizeRelH>
            <wp14:sizeRelV relativeFrom="page">
              <wp14:pctHeight>0</wp14:pctHeight>
            </wp14:sizeRelV>
          </wp:anchor>
        </w:drawing>
      </w:r>
      <w:r w:rsidR="00A96EFF">
        <w:br w:type="page"/>
      </w:r>
    </w:p>
    <w:p w14:paraId="326778CE" w14:textId="6F6FE89E" w:rsidR="00551DAB" w:rsidRDefault="00A96EFF" w:rsidP="00A96EFF">
      <w:pPr>
        <w:pStyle w:val="Heading2"/>
      </w:pPr>
      <w:bookmarkStart w:id="47" w:name="_Toc7094080"/>
      <w:r>
        <w:lastRenderedPageBreak/>
        <w:t>Class Design</w:t>
      </w:r>
      <w:bookmarkEnd w:id="47"/>
    </w:p>
    <w:p w14:paraId="258CAA37" w14:textId="206ACCA2" w:rsidR="003700A1" w:rsidRDefault="00A96EFF" w:rsidP="00A96EFF">
      <w:r>
        <w:t>The aim of this section is to explain the decisions represented by the class diagrams above. Each class will b</w:t>
      </w:r>
      <w:r w:rsidR="00376923">
        <w:t>e taken in turn, and its fields and</w:t>
      </w:r>
      <w:r>
        <w:t xml:space="preserve"> methods will be </w:t>
      </w:r>
      <w:r w:rsidR="00F13BCA">
        <w:t>justified.</w:t>
      </w:r>
    </w:p>
    <w:p w14:paraId="4591AAA2" w14:textId="55CF24BF" w:rsidR="00D3478D" w:rsidRDefault="00D3478D" w:rsidP="00D3478D">
      <w:pPr>
        <w:pStyle w:val="Heading3"/>
      </w:pPr>
      <w:bookmarkStart w:id="48" w:name="_Toc7094081"/>
      <w:r>
        <w:t>AES and RSA</w:t>
      </w:r>
      <w:bookmarkEnd w:id="48"/>
    </w:p>
    <w:p w14:paraId="02A4755A" w14:textId="673E4FC8" w:rsidR="00182EBE" w:rsidRDefault="00D3478D" w:rsidP="00182EBE">
      <w:r>
        <w:t>These classes have only two methods: encrypt and decrypt.</w:t>
      </w:r>
      <w:r w:rsidR="00686FA9">
        <w:t xml:space="preserve"> Encrypt should take a plaintext string and return an encrypted byte array. Decrypt should take an encrypted byte array and return a plain text string.</w:t>
      </w:r>
      <w:r w:rsidR="003700A1">
        <w:t xml:space="preserve"> Both the client and server need these classes because anything one encrypts has to be decrypted by the other.</w:t>
      </w:r>
    </w:p>
    <w:p w14:paraId="3EF14E7B" w14:textId="77777777" w:rsidR="00CA3B7B" w:rsidRPr="00182EBE" w:rsidRDefault="00CA3B7B" w:rsidP="00182EBE"/>
    <w:p w14:paraId="0A0050C0" w14:textId="428C1DFF" w:rsidR="00F13BCA" w:rsidRDefault="00F13BCA" w:rsidP="00F13BCA">
      <w:pPr>
        <w:pStyle w:val="Heading3"/>
      </w:pPr>
      <w:bookmarkStart w:id="49" w:name="_Toc7094082"/>
      <w:proofErr w:type="spellStart"/>
      <w:r>
        <w:t>distAndAuth</w:t>
      </w:r>
      <w:bookmarkEnd w:id="49"/>
      <w:proofErr w:type="spellEnd"/>
    </w:p>
    <w:p w14:paraId="1467AACA" w14:textId="237C1032" w:rsidR="00F13BCA" w:rsidRDefault="00F13BCA" w:rsidP="00F13BCA">
      <w:pPr>
        <w:pStyle w:val="Heading4"/>
      </w:pPr>
      <w:r>
        <w:t>Server</w:t>
      </w:r>
    </w:p>
    <w:p w14:paraId="698610FF" w14:textId="119767B2" w:rsidR="001973AD" w:rsidRPr="001973AD" w:rsidRDefault="001973AD" w:rsidP="001973AD">
      <w:r>
        <w:t xml:space="preserve">Multiple </w:t>
      </w:r>
      <w:r w:rsidR="00382F89">
        <w:t>fields</w:t>
      </w:r>
      <w:r>
        <w:t xml:space="preserve"> are required by this class: socket and </w:t>
      </w:r>
      <w:proofErr w:type="spellStart"/>
      <w:r>
        <w:t>tcpListener</w:t>
      </w:r>
      <w:proofErr w:type="spellEnd"/>
      <w:r>
        <w:t xml:space="preserve"> to handle the connection, port to store the port the client will connect to, user to store the client’s username and </w:t>
      </w:r>
      <w:proofErr w:type="spellStart"/>
      <w:r>
        <w:t>databaseIO</w:t>
      </w:r>
      <w:proofErr w:type="spellEnd"/>
      <w:r>
        <w:t xml:space="preserve"> to interact with the database.</w:t>
      </w:r>
    </w:p>
    <w:p w14:paraId="6903C195" w14:textId="3DC33AAC" w:rsidR="00BD2EC0" w:rsidRDefault="002414BD" w:rsidP="00F13BCA">
      <w:r>
        <w:t xml:space="preserve">There is one public function </w:t>
      </w:r>
      <w:proofErr w:type="spellStart"/>
      <w:r>
        <w:t>getPort</w:t>
      </w:r>
      <w:proofErr w:type="spellEnd"/>
      <w:r>
        <w:t>, which should be called by Main</w:t>
      </w:r>
      <w:r w:rsidR="001973AD">
        <w:t xml:space="preserve">, passing in </w:t>
      </w:r>
      <w:r w:rsidR="00182EBE">
        <w:t>RSA</w:t>
      </w:r>
      <w:r w:rsidR="001973AD">
        <w:t xml:space="preserve"> and </w:t>
      </w:r>
      <w:r w:rsidR="00182EBE">
        <w:t>AES</w:t>
      </w:r>
      <w:r>
        <w:t xml:space="preserve">. </w:t>
      </w:r>
      <w:r w:rsidR="00182EBE">
        <w:t xml:space="preserve">Since RSA is only needed for initial setup, this can be passed by value, however, </w:t>
      </w:r>
      <w:r w:rsidR="009F4306">
        <w:t>AES</w:t>
      </w:r>
      <w:r w:rsidR="00182EBE">
        <w:t xml:space="preserve"> will be needed for the duration of the session and so will need to be passed by reference. </w:t>
      </w:r>
      <w:r>
        <w:t>The function should return the port the client will connect to</w:t>
      </w:r>
      <w:r w:rsidR="00ED3A22">
        <w:t xml:space="preserve"> and the IP address of the client</w:t>
      </w:r>
      <w:r>
        <w:t xml:space="preserve">, so that a listener can be set up. Of course, as part of this encryption will need to be established and </w:t>
      </w:r>
      <w:r w:rsidR="00861241">
        <w:t xml:space="preserve">authentication undertaken, so two other private </w:t>
      </w:r>
      <w:r w:rsidR="006D7BEF">
        <w:t>method</w:t>
      </w:r>
      <w:r w:rsidR="00861241">
        <w:t xml:space="preserve">s will be needed: auth and </w:t>
      </w:r>
      <w:proofErr w:type="spellStart"/>
      <w:r w:rsidR="00861241">
        <w:t>getPublicKey</w:t>
      </w:r>
      <w:proofErr w:type="spellEnd"/>
      <w:r w:rsidR="00861241">
        <w:t>.</w:t>
      </w:r>
    </w:p>
    <w:p w14:paraId="0F872747" w14:textId="0F17FC54" w:rsidR="00C47BD1" w:rsidRDefault="00861241" w:rsidP="00F13BCA">
      <w:r>
        <w:t xml:space="preserve">Starting with </w:t>
      </w:r>
      <w:proofErr w:type="spellStart"/>
      <w:r>
        <w:t>getPort</w:t>
      </w:r>
      <w:proofErr w:type="spellEnd"/>
      <w:r>
        <w:t xml:space="preserve">, a listener will be created on the distribute port, which all clients must connect to. </w:t>
      </w:r>
      <w:proofErr w:type="spellStart"/>
      <w:r>
        <w:t>getPublicKey</w:t>
      </w:r>
      <w:proofErr w:type="spellEnd"/>
      <w:r>
        <w:t xml:space="preserve"> will be called, which will </w:t>
      </w:r>
      <w:r w:rsidR="00247FE5">
        <w:t xml:space="preserve">receive the client’s public key and </w:t>
      </w:r>
      <w:r w:rsidR="001973AD">
        <w:t xml:space="preserve">setup the RSA </w:t>
      </w:r>
      <w:r w:rsidR="00247FE5">
        <w:t>class parameter with this. Then the server generated AES credentials (key and IV) will be sent to the client</w:t>
      </w:r>
      <w:r w:rsidR="00C47BD1">
        <w:t>, but encrypted with RSA. Therefore, as discussed before, both the client and server now have symmetric encryption in place. All communications from this point onwards are encrypted with AES, even though I may not explicitly state so.</w:t>
      </w:r>
    </w:p>
    <w:p w14:paraId="0962ADD3" w14:textId="4B0075C4" w:rsidR="00861241" w:rsidRDefault="00C47BD1" w:rsidP="00F13BCA">
      <w:r>
        <w:t xml:space="preserve">Now auth can be called, which will receive the user’s credentials, and whether a new account should be created or not. auth will call one of two relevant functions in </w:t>
      </w:r>
      <w:proofErr w:type="spellStart"/>
      <w:r>
        <w:t>databaseIO</w:t>
      </w:r>
      <w:proofErr w:type="spellEnd"/>
      <w:r>
        <w:t xml:space="preserve">, corresponding to whether a new account should be created, or credentials checked. auth will return the username of the user if authentication/creation was successful, and “NULL” otherwise. </w:t>
      </w:r>
      <w:proofErr w:type="spellStart"/>
      <w:r>
        <w:t>getPort</w:t>
      </w:r>
      <w:proofErr w:type="spellEnd"/>
      <w:r>
        <w:t xml:space="preserve"> will </w:t>
      </w:r>
      <w:r w:rsidR="009F6F68">
        <w:t>dequeue</w:t>
      </w:r>
      <w:r>
        <w:t xml:space="preserve"> the first element out of a global queue of ports, and send this to the user, if authentication was successful and the server has not exceeded its maximum number of allowed connections. Otherwise, if auth returned “NULL”, “0000” will be sent, and if authentication was successful but the server cannot accept any more connections “0001” will be sent. The client knows how to interpret these special cases.</w:t>
      </w:r>
    </w:p>
    <w:p w14:paraId="38CAE03A" w14:textId="5897D8DF" w:rsidR="00C47BD1" w:rsidRDefault="00C47BD1" w:rsidP="00F13BCA">
      <w:r>
        <w:lastRenderedPageBreak/>
        <w:t xml:space="preserve">The connection with the user can now be closed, and </w:t>
      </w:r>
      <w:proofErr w:type="spellStart"/>
      <w:r w:rsidR="00ED3A22">
        <w:t>getPort</w:t>
      </w:r>
      <w:proofErr w:type="spellEnd"/>
      <w:r w:rsidR="00ED3A22">
        <w:t xml:space="preserve"> can return the username, </w:t>
      </w:r>
      <w:r>
        <w:t>port</w:t>
      </w:r>
      <w:r w:rsidR="00ED3A22">
        <w:t xml:space="preserve"> and IP ad</w:t>
      </w:r>
      <w:r w:rsidR="009F6F68">
        <w:t>d</w:t>
      </w:r>
      <w:r w:rsidR="00ED3A22">
        <w:t>res</w:t>
      </w:r>
      <w:r w:rsidR="009F6F68">
        <w:t>s</w:t>
      </w:r>
      <w:r>
        <w:t xml:space="preserve"> to </w:t>
      </w:r>
      <w:proofErr w:type="gramStart"/>
      <w:r>
        <w:t>Main(</w:t>
      </w:r>
      <w:proofErr w:type="gramEnd"/>
      <w:r>
        <w:t>).</w:t>
      </w:r>
    </w:p>
    <w:p w14:paraId="60465AD8" w14:textId="19167D5C" w:rsidR="00CE0061" w:rsidRDefault="00CE0061" w:rsidP="00CE0061">
      <w:pPr>
        <w:pStyle w:val="Heading4"/>
      </w:pPr>
      <w:r>
        <w:t>Client</w:t>
      </w:r>
    </w:p>
    <w:p w14:paraId="6F37DC39" w14:textId="15BE84AE" w:rsidR="009F4306" w:rsidRDefault="00CE0061" w:rsidP="00CE0061">
      <w:r>
        <w:t>The process is similar for the client.</w:t>
      </w:r>
      <w:r w:rsidR="002674B4">
        <w:t xml:space="preserve"> There are three </w:t>
      </w:r>
      <w:r w:rsidR="006D7BEF">
        <w:t>method</w:t>
      </w:r>
      <w:r w:rsidR="002674B4">
        <w:t xml:space="preserve">s, following the same naming convention as the server. </w:t>
      </w:r>
      <w:proofErr w:type="spellStart"/>
      <w:r w:rsidR="002674B4">
        <w:t>getPort</w:t>
      </w:r>
      <w:proofErr w:type="spellEnd"/>
      <w:r w:rsidR="002674B4">
        <w:t xml:space="preserve"> is called by Form1 when the user clicks the log in button. </w:t>
      </w:r>
      <w:proofErr w:type="spellStart"/>
      <w:r w:rsidR="002674B4">
        <w:t>getPort</w:t>
      </w:r>
      <w:proofErr w:type="spellEnd"/>
      <w:r w:rsidR="002674B4">
        <w:t xml:space="preserve"> uses </w:t>
      </w:r>
      <w:proofErr w:type="spellStart"/>
      <w:r w:rsidR="002674B4">
        <w:t>tcpClient</w:t>
      </w:r>
      <w:proofErr w:type="spellEnd"/>
      <w:r w:rsidR="002674B4">
        <w:t xml:space="preserve"> to connect to the server’s distribute por</w:t>
      </w:r>
      <w:r w:rsidR="009F4306">
        <w:t>t and sets up a network stream.</w:t>
      </w:r>
    </w:p>
    <w:p w14:paraId="6075EC4D" w14:textId="0B0C51FA" w:rsidR="009F4306" w:rsidRDefault="002674B4" w:rsidP="00CE0061">
      <w:r>
        <w:t xml:space="preserve">Next, </w:t>
      </w:r>
      <w:proofErr w:type="spellStart"/>
      <w:r>
        <w:t>sendPublicKey</w:t>
      </w:r>
      <w:proofErr w:type="spellEnd"/>
      <w:r>
        <w:t xml:space="preserve"> will be called, which sends the RSA public key in plaintext to the server. The client will read in the server’s AES symmetric </w:t>
      </w:r>
      <w:r w:rsidR="009F4306">
        <w:t>key and IV, and decrypt them using RSA. Then AES will be assigned these values, and all communications here forward are encrypted. auth is now called, which sends the user entered credentials to the server. The credentials could be sent in the format “</w:t>
      </w:r>
      <w:proofErr w:type="spellStart"/>
      <w:proofErr w:type="gramStart"/>
      <w:r w:rsidR="009F4306">
        <w:t>username:password</w:t>
      </w:r>
      <w:proofErr w:type="gramEnd"/>
      <w:r w:rsidR="009F4306">
        <w:t>:newAccount</w:t>
      </w:r>
      <w:proofErr w:type="spellEnd"/>
      <w:r w:rsidR="009F4306">
        <w:t xml:space="preserve">”, where </w:t>
      </w:r>
      <w:proofErr w:type="spellStart"/>
      <w:r w:rsidR="009F4306">
        <w:t>newAccount</w:t>
      </w:r>
      <w:proofErr w:type="spellEnd"/>
      <w:r w:rsidR="009F4306">
        <w:t xml:space="preserve"> is a Boolean value indicating whether the server should create a new account or not.</w:t>
      </w:r>
    </w:p>
    <w:p w14:paraId="72B1A860" w14:textId="25947436" w:rsidR="009F4306" w:rsidRDefault="009F4306" w:rsidP="00CE0061">
      <w:r>
        <w:t xml:space="preserve">Processing returns to </w:t>
      </w:r>
      <w:proofErr w:type="spellStart"/>
      <w:r>
        <w:t>getPort</w:t>
      </w:r>
      <w:proofErr w:type="spellEnd"/>
      <w:r>
        <w:t xml:space="preserve">, which will now read in the port supplied by the server. Once again these can be “0000”, “0001” or a valid port number. </w:t>
      </w:r>
      <w:proofErr w:type="spellStart"/>
      <w:r>
        <w:t>getPort</w:t>
      </w:r>
      <w:proofErr w:type="spellEnd"/>
      <w:r>
        <w:t xml:space="preserve"> will inspect the port and return 0, 1 or the port number respectively to Form1.</w:t>
      </w:r>
      <w:r w:rsidR="00FB2C8E">
        <w:t xml:space="preserve"> Form1 can interpret these results.</w:t>
      </w:r>
    </w:p>
    <w:p w14:paraId="6BFEB27D" w14:textId="2B281FBB" w:rsidR="009F4306" w:rsidRDefault="009F4306" w:rsidP="00CE0061"/>
    <w:p w14:paraId="3D561224" w14:textId="10B7AE77" w:rsidR="009F4306" w:rsidRDefault="009F4306" w:rsidP="009F4306">
      <w:pPr>
        <w:pStyle w:val="Heading3"/>
      </w:pPr>
      <w:bookmarkStart w:id="50" w:name="_Toc7094083"/>
      <w:r>
        <w:t>transmission</w:t>
      </w:r>
      <w:bookmarkEnd w:id="50"/>
    </w:p>
    <w:p w14:paraId="7F12376F" w14:textId="1271C6DE" w:rsidR="009F4306" w:rsidRDefault="009F4306" w:rsidP="009F4306">
      <w:pPr>
        <w:pStyle w:val="Heading4"/>
      </w:pPr>
      <w:r>
        <w:t>Server</w:t>
      </w:r>
    </w:p>
    <w:p w14:paraId="31E6DE2F" w14:textId="65A5A3F9" w:rsidR="009F4306" w:rsidRDefault="005D0A71" w:rsidP="009F4306">
      <w:r>
        <w:t xml:space="preserve">transmission has </w:t>
      </w:r>
      <w:r w:rsidR="0073661F">
        <w:t>fields</w:t>
      </w:r>
      <w:r>
        <w:t xml:space="preserve"> similar to that of </w:t>
      </w:r>
      <w:proofErr w:type="spellStart"/>
      <w:r>
        <w:t>distAndAuth</w:t>
      </w:r>
      <w:proofErr w:type="spellEnd"/>
      <w:r>
        <w:t xml:space="preserve">. Socket and </w:t>
      </w:r>
      <w:proofErr w:type="spellStart"/>
      <w:r>
        <w:t>tcpListener</w:t>
      </w:r>
      <w:proofErr w:type="spellEnd"/>
      <w:r>
        <w:t xml:space="preserve"> for communication, </w:t>
      </w:r>
      <w:proofErr w:type="spellStart"/>
      <w:r>
        <w:t>aes</w:t>
      </w:r>
      <w:proofErr w:type="spellEnd"/>
      <w:r>
        <w:t xml:space="preserve"> for encryption, </w:t>
      </w:r>
      <w:proofErr w:type="spellStart"/>
      <w:r>
        <w:t>databaseIO</w:t>
      </w:r>
      <w:proofErr w:type="spellEnd"/>
      <w:r>
        <w:t xml:space="preserve"> for interacting with the database, and </w:t>
      </w:r>
      <w:proofErr w:type="spellStart"/>
      <w:r>
        <w:t>statusCode</w:t>
      </w:r>
      <w:proofErr w:type="spellEnd"/>
      <w:r>
        <w:t xml:space="preserve">, which is </w:t>
      </w:r>
      <w:r w:rsidR="00AC0B69">
        <w:t>used when the user needs to be disconnected.</w:t>
      </w:r>
      <w:r w:rsidR="00EC635A">
        <w:t xml:space="preserve"> There are also multiple string constants relating to the available commands the client can send.</w:t>
      </w:r>
    </w:p>
    <w:p w14:paraId="20202E0F" w14:textId="0C2B49FB" w:rsidR="0073661F" w:rsidRDefault="0073661F" w:rsidP="009F4306">
      <w:r>
        <w:t>Four</w:t>
      </w:r>
      <w:r w:rsidR="00AC0B69">
        <w:t xml:space="preserve"> </w:t>
      </w:r>
      <w:r w:rsidR="006D7BEF">
        <w:t>method</w:t>
      </w:r>
      <w:r w:rsidR="00AC0B69">
        <w:t xml:space="preserve">s will be needed: communicate for the majority of interaction </w:t>
      </w:r>
      <w:r>
        <w:t xml:space="preserve">with the client; New to setup AES, </w:t>
      </w:r>
      <w:proofErr w:type="spellStart"/>
      <w:r>
        <w:t>tcpListener</w:t>
      </w:r>
      <w:proofErr w:type="spellEnd"/>
      <w:r>
        <w:t xml:space="preserve"> and socket; </w:t>
      </w:r>
      <w:proofErr w:type="spellStart"/>
      <w:r>
        <w:t>logOffSub</w:t>
      </w:r>
      <w:proofErr w:type="spellEnd"/>
      <w:r>
        <w:t xml:space="preserve"> to disconnect users; and </w:t>
      </w:r>
      <w:proofErr w:type="spellStart"/>
      <w:r>
        <w:t>userOnlineRead</w:t>
      </w:r>
      <w:proofErr w:type="spellEnd"/>
      <w:r w:rsidR="00BD51FA">
        <w:t xml:space="preserve"> to send messages between two users to the client</w:t>
      </w:r>
      <w:r>
        <w:t>.</w:t>
      </w:r>
    </w:p>
    <w:p w14:paraId="5905822B" w14:textId="048ADBEB" w:rsidR="0073661F" w:rsidRDefault="0073661F" w:rsidP="009F4306">
      <w:r>
        <w:t xml:space="preserve">New is of course the </w:t>
      </w:r>
      <w:r w:rsidR="006D7BEF">
        <w:t>method</w:t>
      </w:r>
      <w:r>
        <w:t xml:space="preserve"> called upon creating a new instance of the transmission class. This will be done from the instance of the master class running in a thread. Since New sets up the connectio</w:t>
      </w:r>
      <w:r w:rsidR="00ED3A22">
        <w:t xml:space="preserve">n, it will need the port number, </w:t>
      </w:r>
      <w:r>
        <w:t xml:space="preserve">the AES instance from </w:t>
      </w:r>
      <w:proofErr w:type="spellStart"/>
      <w:r>
        <w:t>distAndAuth</w:t>
      </w:r>
      <w:proofErr w:type="spellEnd"/>
      <w:r>
        <w:t xml:space="preserve"> </w:t>
      </w:r>
      <w:r w:rsidR="00ED3A22">
        <w:t xml:space="preserve">and the client’s IP address </w:t>
      </w:r>
      <w:r>
        <w:t>passed in as parameters. The parameter AES will be copied into the field, while port</w:t>
      </w:r>
      <w:r w:rsidR="00ED3A22">
        <w:t xml:space="preserve"> </w:t>
      </w:r>
      <w:r>
        <w:t xml:space="preserve">will be used to define the </w:t>
      </w:r>
      <w:proofErr w:type="spellStart"/>
      <w:r>
        <w:t>tcpListener</w:t>
      </w:r>
      <w:proofErr w:type="spellEnd"/>
      <w:r>
        <w:t xml:space="preserve"> and socket fields.</w:t>
      </w:r>
      <w:r w:rsidR="00195BA0">
        <w:t xml:space="preserve"> If the IP address </w:t>
      </w:r>
      <w:r w:rsidR="00FC1DF4">
        <w:t xml:space="preserve">of the connecting device does not match that stored in </w:t>
      </w:r>
      <w:proofErr w:type="spellStart"/>
      <w:r w:rsidR="00FC1DF4">
        <w:t>ipAddress</w:t>
      </w:r>
      <w:proofErr w:type="spellEnd"/>
      <w:r w:rsidR="00195BA0">
        <w:t xml:space="preserve">, then socket will not be defined, causing an exception to be raised later in communicate. Note that, since socket is not defined, it doesn’t need closing, so </w:t>
      </w:r>
      <w:proofErr w:type="spellStart"/>
      <w:r w:rsidR="00195BA0">
        <w:t>logOffSub</w:t>
      </w:r>
      <w:proofErr w:type="spellEnd"/>
      <w:r w:rsidR="00195BA0">
        <w:t xml:space="preserve"> will not need to be executed. This will be handles by the use of </w:t>
      </w:r>
      <w:proofErr w:type="spellStart"/>
      <w:r w:rsidR="00195BA0">
        <w:t>statusCode</w:t>
      </w:r>
      <w:proofErr w:type="spellEnd"/>
      <w:r w:rsidR="00195BA0">
        <w:t xml:space="preserve"> (see later section).</w:t>
      </w:r>
    </w:p>
    <w:p w14:paraId="2F00D395" w14:textId="37A4762A" w:rsidR="00BD51FA" w:rsidRDefault="00BD51FA" w:rsidP="009F4306">
      <w:r>
        <w:lastRenderedPageBreak/>
        <w:t xml:space="preserve">communicate is, at its core, a large loop containing multiple if statements. I should also point out that the very vast majority of runtime will be spent here. My service follows the client-server model, that is, clients request a service from the server and the server obliges. Hence, the server will spend most of its time waiting for a request for the client. An endless loop is created which first </w:t>
      </w:r>
      <w:r w:rsidR="00FE5351">
        <w:t>reads in what the client sends and, s</w:t>
      </w:r>
      <w:r>
        <w:t xml:space="preserve">ince the user interacts with the server through a client application, the format of the text sent is known to the server. If the read fails, then the user has likely disconnected and the loop is exited. </w:t>
      </w:r>
      <w:r w:rsidR="009125C3">
        <w:t>Next</w:t>
      </w:r>
      <w:r>
        <w:t xml:space="preserve">, a large elseif statement should check whether the string received is intended to request one of many functions. I will list out the various requests a normal user could make, and how </w:t>
      </w:r>
      <w:r w:rsidR="009125C3">
        <w:t>these</w:t>
      </w:r>
      <w:r>
        <w:t xml:space="preserve"> </w:t>
      </w:r>
      <w:r w:rsidR="009125C3">
        <w:t>are</w:t>
      </w:r>
      <w:r>
        <w:t xml:space="preserve"> uniquely identified to the server:</w:t>
      </w:r>
    </w:p>
    <w:p w14:paraId="234A4816" w14:textId="3113DDB9" w:rsidR="0073661F" w:rsidRPr="00BD51FA" w:rsidRDefault="00BD51FA" w:rsidP="00BD51FA">
      <w:pPr>
        <w:pStyle w:val="ListParagraph"/>
        <w:numPr>
          <w:ilvl w:val="0"/>
          <w:numId w:val="23"/>
        </w:numPr>
      </w:pPr>
      <w:r>
        <w:t xml:space="preserve">Log off – </w:t>
      </w:r>
      <w:proofErr w:type="gramStart"/>
      <w:r>
        <w:rPr>
          <w:rFonts w:ascii="Consolas" w:hAnsi="Consolas" w:cs="Consolas"/>
          <w:color w:val="A31515"/>
          <w:sz w:val="19"/>
          <w:szCs w:val="19"/>
        </w:rPr>
        <w:t>"!$</w:t>
      </w:r>
      <w:proofErr w:type="gramEnd"/>
      <w:r>
        <w:rPr>
          <w:rFonts w:ascii="Consolas" w:hAnsi="Consolas" w:cs="Consolas"/>
          <w:color w:val="A31515"/>
          <w:sz w:val="19"/>
          <w:szCs w:val="19"/>
        </w:rPr>
        <w:t>%IM_LOGOFF^&amp;*"</w:t>
      </w:r>
    </w:p>
    <w:p w14:paraId="622DDF57" w14:textId="4EA45985" w:rsidR="00BD51FA" w:rsidRPr="0016436F" w:rsidRDefault="00BD51FA" w:rsidP="00BD51FA">
      <w:pPr>
        <w:pStyle w:val="ListParagraph"/>
        <w:numPr>
          <w:ilvl w:val="0"/>
          <w:numId w:val="23"/>
        </w:numPr>
      </w:pPr>
      <w:r>
        <w:rPr>
          <w:rFonts w:cs="Consolas"/>
        </w:rPr>
        <w:t xml:space="preserve">Change partner </w:t>
      </w:r>
      <w:r w:rsidR="0016436F">
        <w:rPr>
          <w:rFonts w:cs="Consolas"/>
        </w:rPr>
        <w:t xml:space="preserve">(and get messages between the user and this partner) </w:t>
      </w:r>
      <w:r>
        <w:rPr>
          <w:rFonts w:cs="Consolas"/>
        </w:rPr>
        <w:t xml:space="preserve">-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PARTNER^&amp;*" </w:t>
      </w:r>
      <w:r w:rsidR="0016436F">
        <w:rPr>
          <w:rFonts w:cs="Consolas"/>
        </w:rPr>
        <w:t>+ the username of the requested partner</w:t>
      </w:r>
    </w:p>
    <w:p w14:paraId="399BB166" w14:textId="4F1624A9" w:rsidR="0016436F" w:rsidRPr="0016436F" w:rsidRDefault="0016436F" w:rsidP="00BD51FA">
      <w:pPr>
        <w:pStyle w:val="ListParagraph"/>
        <w:numPr>
          <w:ilvl w:val="0"/>
          <w:numId w:val="23"/>
        </w:numPr>
      </w:pPr>
      <w:r>
        <w:t xml:space="preserve">Get the list of friends of the user - </w:t>
      </w:r>
      <w:proofErr w:type="gramStart"/>
      <w:r>
        <w:rPr>
          <w:rFonts w:ascii="Consolas" w:hAnsi="Consolas" w:cs="Consolas"/>
          <w:color w:val="A31515"/>
          <w:sz w:val="19"/>
          <w:szCs w:val="19"/>
        </w:rPr>
        <w:t>"!$</w:t>
      </w:r>
      <w:proofErr w:type="gramEnd"/>
      <w:r>
        <w:rPr>
          <w:rFonts w:ascii="Consolas" w:hAnsi="Consolas" w:cs="Consolas"/>
          <w:color w:val="A31515"/>
          <w:sz w:val="19"/>
          <w:szCs w:val="19"/>
        </w:rPr>
        <w:t>%IM_FRIENDSPOPULATE^&amp;*"</w:t>
      </w:r>
    </w:p>
    <w:p w14:paraId="141F8AA8" w14:textId="0677DF22" w:rsidR="0016436F" w:rsidRPr="0016436F" w:rsidRDefault="0016436F" w:rsidP="00BD51FA">
      <w:pPr>
        <w:pStyle w:val="ListParagraph"/>
        <w:numPr>
          <w:ilvl w:val="0"/>
          <w:numId w:val="23"/>
        </w:numPr>
      </w:pPr>
      <w:r>
        <w:t xml:space="preserve">Get a list of usernames like the one supplied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SEARCHFRIENDS^&amp;*" </w:t>
      </w:r>
      <w:r>
        <w:rPr>
          <w:rFonts w:cs="Consolas"/>
        </w:rPr>
        <w:t>+ the username</w:t>
      </w:r>
    </w:p>
    <w:p w14:paraId="170B7451" w14:textId="1A57EAB4" w:rsidR="0016436F" w:rsidRPr="0016436F" w:rsidRDefault="0016436F" w:rsidP="00BD51FA">
      <w:pPr>
        <w:pStyle w:val="ListParagraph"/>
        <w:numPr>
          <w:ilvl w:val="0"/>
          <w:numId w:val="23"/>
        </w:numPr>
      </w:pPr>
      <w:r>
        <w:t xml:space="preserve">Send a friend request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FRIENDREQUEST^&amp;*" </w:t>
      </w:r>
      <w:r>
        <w:rPr>
          <w:rFonts w:cs="Consolas"/>
        </w:rPr>
        <w:t>+ the username</w:t>
      </w:r>
    </w:p>
    <w:p w14:paraId="39D3C20C" w14:textId="0B2EC627" w:rsidR="0016436F" w:rsidRPr="0016436F" w:rsidRDefault="0016436F" w:rsidP="00BD51FA">
      <w:pPr>
        <w:pStyle w:val="ListParagraph"/>
        <w:numPr>
          <w:ilvl w:val="0"/>
          <w:numId w:val="23"/>
        </w:numPr>
      </w:pPr>
      <w:r>
        <w:rPr>
          <w:rFonts w:cs="Consolas"/>
        </w:rPr>
        <w:t xml:space="preserve">Send a message - </w:t>
      </w:r>
      <w:bookmarkStart w:id="51" w:name="_Hlk5724687"/>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MESSAGE^&amp;*" </w:t>
      </w:r>
      <w:bookmarkEnd w:id="51"/>
      <w:r>
        <w:rPr>
          <w:rFonts w:cs="Consolas"/>
        </w:rPr>
        <w:t>+ the message</w:t>
      </w:r>
    </w:p>
    <w:p w14:paraId="1C748170" w14:textId="3DD3C31B" w:rsidR="0016436F" w:rsidRPr="0016436F" w:rsidRDefault="0016436F" w:rsidP="00BD51FA">
      <w:pPr>
        <w:pStyle w:val="ListParagraph"/>
        <w:numPr>
          <w:ilvl w:val="0"/>
          <w:numId w:val="23"/>
        </w:numPr>
      </w:pPr>
      <w:r>
        <w:rPr>
          <w:rFonts w:cs="Consolas"/>
        </w:rPr>
        <w:t xml:space="preserve">Recommend friends (auto sent by client </w:t>
      </w:r>
      <w:r w:rsidR="009125C3">
        <w:rPr>
          <w:rFonts w:cs="Consolas"/>
        </w:rPr>
        <w:t>upon</w:t>
      </w:r>
      <w:r>
        <w:rPr>
          <w:rFonts w:cs="Consolas"/>
        </w:rPr>
        <w:t xml:space="preserve"> open</w:t>
      </w:r>
      <w:r w:rsidR="009125C3">
        <w:rPr>
          <w:rFonts w:cs="Consolas"/>
        </w:rPr>
        <w:t>ing</w:t>
      </w:r>
      <w:r>
        <w:rPr>
          <w:rFonts w:cs="Consolas"/>
        </w:rPr>
        <w:t xml:space="preserve"> </w:t>
      </w:r>
      <w:proofErr w:type="spellStart"/>
      <w:r>
        <w:rPr>
          <w:rFonts w:cs="Consolas"/>
        </w:rPr>
        <w:t>findFriendsForm</w:t>
      </w:r>
      <w:proofErr w:type="spellEnd"/>
      <w:r>
        <w:rPr>
          <w:rFonts w:cs="Consolas"/>
        </w:rPr>
        <w:t xml:space="preserve">) - </w:t>
      </w:r>
      <w:proofErr w:type="gramStart"/>
      <w:r>
        <w:rPr>
          <w:rFonts w:ascii="Consolas" w:hAnsi="Consolas" w:cs="Consolas"/>
          <w:color w:val="A31515"/>
          <w:sz w:val="19"/>
          <w:szCs w:val="19"/>
        </w:rPr>
        <w:t>"!$</w:t>
      </w:r>
      <w:proofErr w:type="gramEnd"/>
      <w:r>
        <w:rPr>
          <w:rFonts w:ascii="Consolas" w:hAnsi="Consolas" w:cs="Consolas"/>
          <w:color w:val="A31515"/>
          <w:sz w:val="19"/>
          <w:szCs w:val="19"/>
        </w:rPr>
        <w:t>%IM_RCMDFRIENDS^&amp;*"</w:t>
      </w:r>
    </w:p>
    <w:p w14:paraId="38E2ED85" w14:textId="0E0F8B5A" w:rsidR="0016436F" w:rsidRDefault="009125C3" w:rsidP="009125C3">
      <w:pPr>
        <w:rPr>
          <w:rFonts w:cs="Consolas"/>
        </w:rPr>
      </w:pPr>
      <w:r>
        <w:t xml:space="preserve">The server’s response to these requests follow the same convention, so if a user requested to change partner, the server’s response would be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PARTNER^&amp;*" </w:t>
      </w:r>
      <w:r>
        <w:rPr>
          <w:rFonts w:cs="Consolas"/>
        </w:rPr>
        <w:t>+ the messages between them.</w:t>
      </w:r>
    </w:p>
    <w:p w14:paraId="1CC99025" w14:textId="59A97FF3" w:rsidR="009125C3" w:rsidRDefault="009125C3" w:rsidP="009125C3">
      <w:pPr>
        <w:rPr>
          <w:rFonts w:cs="Consolas"/>
        </w:rPr>
      </w:pPr>
      <w:r>
        <w:rPr>
          <w:rFonts w:cs="Consolas"/>
        </w:rPr>
        <w:t xml:space="preserve">The server can send two additional commands: </w:t>
      </w:r>
      <w:proofErr w:type="gramStart"/>
      <w:r>
        <w:rPr>
          <w:rFonts w:ascii="Consolas" w:hAnsi="Consolas" w:cs="Consolas"/>
          <w:color w:val="A31515"/>
          <w:sz w:val="19"/>
          <w:szCs w:val="19"/>
        </w:rPr>
        <w:t>"!$</w:t>
      </w:r>
      <w:proofErr w:type="gramEnd"/>
      <w:r>
        <w:rPr>
          <w:rFonts w:ascii="Consolas" w:hAnsi="Consolas" w:cs="Consolas"/>
          <w:color w:val="A31515"/>
          <w:sz w:val="19"/>
          <w:szCs w:val="19"/>
        </w:rPr>
        <w:t>%IM_LOGOFFFORCE^&amp;*"</w:t>
      </w:r>
      <w:r>
        <w:rPr>
          <w:rFonts w:ascii="Consolas" w:hAnsi="Consolas" w:cs="Consolas"/>
          <w:sz w:val="19"/>
          <w:szCs w:val="19"/>
        </w:rPr>
        <w:t>,</w:t>
      </w:r>
      <w:r>
        <w:rPr>
          <w:rFonts w:ascii="Consolas" w:hAnsi="Consolas" w:cs="Consolas"/>
          <w:color w:val="A31515"/>
          <w:sz w:val="19"/>
          <w:szCs w:val="19"/>
        </w:rPr>
        <w:t xml:space="preserve"> </w:t>
      </w:r>
      <w:r>
        <w:rPr>
          <w:rFonts w:cs="Consolas"/>
        </w:rPr>
        <w:t xml:space="preserve">which tells the client to log the user out; and </w:t>
      </w:r>
      <w:r>
        <w:rPr>
          <w:rFonts w:ascii="Consolas" w:hAnsi="Consolas" w:cs="Consolas"/>
          <w:color w:val="A31515"/>
          <w:sz w:val="19"/>
          <w:szCs w:val="19"/>
        </w:rPr>
        <w:t>"!$%IM_ADMIN^&amp;*"</w:t>
      </w:r>
      <w:r>
        <w:rPr>
          <w:rFonts w:ascii="Consolas" w:hAnsi="Consolas" w:cs="Consolas"/>
          <w:sz w:val="19"/>
          <w:szCs w:val="19"/>
        </w:rPr>
        <w:t xml:space="preserve">, </w:t>
      </w:r>
      <w:r>
        <w:rPr>
          <w:rFonts w:cs="Consolas"/>
        </w:rPr>
        <w:t>which tells the client that the user is admin, and should allow access to the admin form.</w:t>
      </w:r>
    </w:p>
    <w:p w14:paraId="4DD24F0D" w14:textId="3C4C3F1E" w:rsidR="009125C3" w:rsidRDefault="009125C3" w:rsidP="009125C3">
      <w:pPr>
        <w:rPr>
          <w:rFonts w:cs="Consolas"/>
        </w:rPr>
      </w:pPr>
      <w:r>
        <w:rPr>
          <w:rFonts w:cs="Consolas"/>
        </w:rPr>
        <w:t>If the user is an admin, the following commands can be sent to the server:</w:t>
      </w:r>
    </w:p>
    <w:p w14:paraId="297ECE7B" w14:textId="54B7C060" w:rsidR="009125C3" w:rsidRPr="003336C2" w:rsidRDefault="009125C3" w:rsidP="003336C2">
      <w:pPr>
        <w:pStyle w:val="ListParagraph"/>
        <w:numPr>
          <w:ilvl w:val="0"/>
          <w:numId w:val="25"/>
        </w:numPr>
      </w:pPr>
      <w:r>
        <w:rPr>
          <w:rFonts w:cs="Consolas"/>
        </w:rPr>
        <w:t xml:space="preserve">Get messages between two users - </w:t>
      </w:r>
      <w:proofErr w:type="gramStart"/>
      <w:r>
        <w:rPr>
          <w:rFonts w:ascii="Consolas" w:hAnsi="Consolas" w:cs="Consolas"/>
          <w:color w:val="A31515"/>
          <w:sz w:val="19"/>
          <w:szCs w:val="19"/>
        </w:rPr>
        <w:t>"!$</w:t>
      </w:r>
      <w:proofErr w:type="gramEnd"/>
      <w:r>
        <w:rPr>
          <w:rFonts w:ascii="Consolas" w:hAnsi="Consolas" w:cs="Consolas"/>
          <w:color w:val="A31515"/>
          <w:sz w:val="19"/>
          <w:szCs w:val="19"/>
        </w:rPr>
        <w:t>%IM_GETMESSAGE^&amp;*"</w:t>
      </w:r>
      <w:r w:rsidR="003336C2">
        <w:rPr>
          <w:rFonts w:ascii="Consolas" w:hAnsi="Consolas" w:cs="Consolas"/>
          <w:color w:val="A31515"/>
          <w:sz w:val="19"/>
          <w:szCs w:val="19"/>
        </w:rPr>
        <w:t xml:space="preserve"> </w:t>
      </w:r>
      <w:r w:rsidR="003336C2">
        <w:rPr>
          <w:rFonts w:cs="Consolas"/>
        </w:rPr>
        <w:t>+ the usernames delimited by commas</w:t>
      </w:r>
    </w:p>
    <w:p w14:paraId="5B320DC2" w14:textId="35A85A41" w:rsidR="009125C3" w:rsidRPr="00C42F79" w:rsidRDefault="00C42F79" w:rsidP="003336C2">
      <w:pPr>
        <w:pStyle w:val="ListParagraph"/>
        <w:numPr>
          <w:ilvl w:val="0"/>
          <w:numId w:val="25"/>
        </w:numPr>
        <w:rPr>
          <w:rFonts w:cs="Consolas"/>
        </w:rPr>
      </w:pPr>
      <w:r>
        <w:rPr>
          <w:rFonts w:cs="Consolas"/>
        </w:rPr>
        <w:t xml:space="preserve">Get a list of all users registered - </w:t>
      </w:r>
      <w:proofErr w:type="gramStart"/>
      <w:r>
        <w:rPr>
          <w:rFonts w:ascii="Consolas" w:hAnsi="Consolas" w:cs="Consolas"/>
          <w:color w:val="A31515"/>
          <w:sz w:val="19"/>
          <w:szCs w:val="19"/>
        </w:rPr>
        <w:t>"!$</w:t>
      </w:r>
      <w:proofErr w:type="gramEnd"/>
      <w:r>
        <w:rPr>
          <w:rFonts w:ascii="Consolas" w:hAnsi="Consolas" w:cs="Consolas"/>
          <w:color w:val="A31515"/>
          <w:sz w:val="19"/>
          <w:szCs w:val="19"/>
        </w:rPr>
        <w:t>%IM_GETUSERS^&amp;*"</w:t>
      </w:r>
    </w:p>
    <w:p w14:paraId="169B41AA" w14:textId="152A4CBD" w:rsidR="00C42F79" w:rsidRPr="003336C2" w:rsidRDefault="003336C2" w:rsidP="003336C2">
      <w:pPr>
        <w:pStyle w:val="ListParagraph"/>
        <w:numPr>
          <w:ilvl w:val="0"/>
          <w:numId w:val="25"/>
        </w:numPr>
        <w:rPr>
          <w:rFonts w:cs="Consolas"/>
        </w:rPr>
      </w:pPr>
      <w:r>
        <w:rPr>
          <w:rFonts w:cs="Consolas"/>
        </w:rPr>
        <w:t xml:space="preserve">Get unapproved friend requests - </w:t>
      </w:r>
      <w:proofErr w:type="gramStart"/>
      <w:r>
        <w:rPr>
          <w:rFonts w:ascii="Consolas" w:hAnsi="Consolas" w:cs="Consolas"/>
          <w:color w:val="A31515"/>
          <w:sz w:val="19"/>
          <w:szCs w:val="19"/>
        </w:rPr>
        <w:t>"!$</w:t>
      </w:r>
      <w:proofErr w:type="gramEnd"/>
      <w:r>
        <w:rPr>
          <w:rFonts w:ascii="Consolas" w:hAnsi="Consolas" w:cs="Consolas"/>
          <w:color w:val="A31515"/>
          <w:sz w:val="19"/>
          <w:szCs w:val="19"/>
        </w:rPr>
        <w:t>%IM_GETFRNDRQST^&amp;*"</w:t>
      </w:r>
    </w:p>
    <w:p w14:paraId="70DDF9A3" w14:textId="77777777" w:rsidR="003336C2" w:rsidRPr="003336C2" w:rsidRDefault="003336C2" w:rsidP="003336C2">
      <w:pPr>
        <w:pStyle w:val="ListParagraph"/>
        <w:numPr>
          <w:ilvl w:val="0"/>
          <w:numId w:val="25"/>
        </w:numPr>
      </w:pPr>
      <w:r>
        <w:rPr>
          <w:rFonts w:cs="Consolas"/>
        </w:rPr>
        <w:t xml:space="preserve">Accept a friend request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ACPTFRNDRQST^&amp;*" </w:t>
      </w:r>
      <w:r>
        <w:rPr>
          <w:rFonts w:cs="Consolas"/>
        </w:rPr>
        <w:t>+ the usernames delimited by commas</w:t>
      </w:r>
    </w:p>
    <w:p w14:paraId="2B0A3CCB" w14:textId="2C0A2916" w:rsidR="003336C2" w:rsidRPr="003336C2" w:rsidRDefault="003336C2" w:rsidP="003336C2">
      <w:pPr>
        <w:pStyle w:val="ListParagraph"/>
        <w:numPr>
          <w:ilvl w:val="0"/>
          <w:numId w:val="25"/>
        </w:numPr>
      </w:pPr>
      <w:r>
        <w:rPr>
          <w:rFonts w:cs="Consolas"/>
        </w:rPr>
        <w:t xml:space="preserve">Reject a friend request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RJCTFRNDRQST^&amp;*" </w:t>
      </w:r>
      <w:r>
        <w:rPr>
          <w:rFonts w:cs="Consolas"/>
        </w:rPr>
        <w:t>+ the usernames delimited by commas</w:t>
      </w:r>
    </w:p>
    <w:p w14:paraId="6046CEF4" w14:textId="5DB5919D" w:rsidR="003336C2" w:rsidRPr="003336C2" w:rsidRDefault="003336C2" w:rsidP="003336C2">
      <w:pPr>
        <w:pStyle w:val="ListParagraph"/>
        <w:numPr>
          <w:ilvl w:val="0"/>
          <w:numId w:val="25"/>
        </w:numPr>
      </w:pPr>
      <w:r>
        <w:rPr>
          <w:rFonts w:cs="Consolas"/>
        </w:rPr>
        <w:t xml:space="preserve">Change a user’s password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CHNGPSSWD^&amp;*" </w:t>
      </w:r>
      <w:r>
        <w:rPr>
          <w:rFonts w:cs="Consolas"/>
        </w:rPr>
        <w:t>+ the username and password delimited by commas</w:t>
      </w:r>
    </w:p>
    <w:p w14:paraId="12CEAC67" w14:textId="1EB7D6B5" w:rsidR="003336C2" w:rsidRDefault="00054FF2" w:rsidP="00054FF2">
      <w:pPr>
        <w:pStyle w:val="ListParagraph"/>
        <w:numPr>
          <w:ilvl w:val="0"/>
          <w:numId w:val="25"/>
        </w:numPr>
        <w:rPr>
          <w:rFonts w:cs="Consolas"/>
        </w:rPr>
      </w:pPr>
      <w:r>
        <w:rPr>
          <w:rFonts w:cs="Consolas"/>
        </w:rPr>
        <w:t xml:space="preserve">Delete user - </w:t>
      </w:r>
      <w:proofErr w:type="gramStart"/>
      <w:r>
        <w:rPr>
          <w:rFonts w:ascii="Consolas" w:hAnsi="Consolas" w:cs="Consolas"/>
          <w:color w:val="A31515"/>
          <w:sz w:val="19"/>
          <w:szCs w:val="19"/>
        </w:rPr>
        <w:t>"!$</w:t>
      </w:r>
      <w:proofErr w:type="gramEnd"/>
      <w:r>
        <w:rPr>
          <w:rFonts w:ascii="Consolas" w:hAnsi="Consolas" w:cs="Consolas"/>
          <w:color w:val="A31515"/>
          <w:sz w:val="19"/>
          <w:szCs w:val="19"/>
        </w:rPr>
        <w:t xml:space="preserve">%IM_DELUSER^&amp;*" </w:t>
      </w:r>
      <w:r>
        <w:rPr>
          <w:rFonts w:cs="Consolas"/>
        </w:rPr>
        <w:t>+ the username</w:t>
      </w:r>
    </w:p>
    <w:p w14:paraId="7F9AE1B7" w14:textId="0AE3672A" w:rsidR="00D46920" w:rsidRPr="00D46920" w:rsidRDefault="00D46920" w:rsidP="00D46920">
      <w:pPr>
        <w:rPr>
          <w:rFonts w:cs="Consolas"/>
        </w:rPr>
      </w:pPr>
      <w:r>
        <w:rPr>
          <w:rFonts w:cs="Consolas"/>
        </w:rPr>
        <w:lastRenderedPageBreak/>
        <w:t>These strings will be stored as constants.</w:t>
      </w:r>
    </w:p>
    <w:p w14:paraId="4F41BFB6" w14:textId="714FCE76" w:rsidR="00FE5351" w:rsidRDefault="00FE5351" w:rsidP="00FE5351">
      <w:pPr>
        <w:rPr>
          <w:rFonts w:cs="Consolas"/>
        </w:rPr>
      </w:pPr>
      <w:r>
        <w:rPr>
          <w:rFonts w:cs="Consolas"/>
        </w:rPr>
        <w:t xml:space="preserve">Whichever command the user has requested is then executed, usually by calling the relevant routine from </w:t>
      </w:r>
      <w:proofErr w:type="spellStart"/>
      <w:r>
        <w:rPr>
          <w:rFonts w:cs="Consolas"/>
        </w:rPr>
        <w:t>databaseIO</w:t>
      </w:r>
      <w:proofErr w:type="spellEnd"/>
      <w:r>
        <w:rPr>
          <w:rFonts w:cs="Consolas"/>
        </w:rPr>
        <w:t xml:space="preserve">. The only </w:t>
      </w:r>
      <w:r w:rsidR="00730DC2">
        <w:rPr>
          <w:rFonts w:cs="Consolas"/>
        </w:rPr>
        <w:t>two</w:t>
      </w:r>
      <w:r>
        <w:rPr>
          <w:rFonts w:cs="Consolas"/>
        </w:rPr>
        <w:t xml:space="preserve"> commands which require any significant processing (outside of </w:t>
      </w:r>
      <w:proofErr w:type="spellStart"/>
      <w:r>
        <w:rPr>
          <w:rFonts w:cs="Consolas"/>
        </w:rPr>
        <w:t>databaseIO</w:t>
      </w:r>
      <w:proofErr w:type="spellEnd"/>
      <w:r>
        <w:rPr>
          <w:rFonts w:cs="Consolas"/>
        </w:rPr>
        <w:t xml:space="preserve">) are when the user changes </w:t>
      </w:r>
      <w:r w:rsidR="00730DC2">
        <w:rPr>
          <w:rFonts w:cs="Consolas"/>
        </w:rPr>
        <w:t xml:space="preserve">partner and needs past messages or when the admin requests messages between two users; in both cases this is handled by the local private </w:t>
      </w:r>
      <w:r w:rsidR="006D7BEF">
        <w:rPr>
          <w:rFonts w:cs="Consolas"/>
        </w:rPr>
        <w:t>method</w:t>
      </w:r>
      <w:r w:rsidR="00730DC2">
        <w:rPr>
          <w:rFonts w:cs="Consolas"/>
        </w:rPr>
        <w:t xml:space="preserve"> </w:t>
      </w:r>
      <w:proofErr w:type="spellStart"/>
      <w:r w:rsidR="00730DC2">
        <w:rPr>
          <w:rFonts w:cs="Consolas"/>
        </w:rPr>
        <w:t>userOnlineRead</w:t>
      </w:r>
      <w:proofErr w:type="spellEnd"/>
      <w:r w:rsidR="00730DC2">
        <w:rPr>
          <w:rFonts w:cs="Consolas"/>
        </w:rPr>
        <w:t>.</w:t>
      </w:r>
    </w:p>
    <w:p w14:paraId="6AC1A554" w14:textId="426E36A4" w:rsidR="00730DC2" w:rsidRDefault="00730DC2" w:rsidP="00FE5351">
      <w:pPr>
        <w:rPr>
          <w:rFonts w:cs="Consolas"/>
        </w:rPr>
      </w:pPr>
      <w:proofErr w:type="spellStart"/>
      <w:r>
        <w:rPr>
          <w:rFonts w:cs="Consolas"/>
        </w:rPr>
        <w:t>userOnlineRead</w:t>
      </w:r>
      <w:proofErr w:type="spellEnd"/>
      <w:r>
        <w:rPr>
          <w:rFonts w:cs="Consolas"/>
        </w:rPr>
        <w:t xml:space="preserve"> is a </w:t>
      </w:r>
      <w:r w:rsidR="006D7BEF">
        <w:rPr>
          <w:rFonts w:cs="Consolas"/>
        </w:rPr>
        <w:t>method</w:t>
      </w:r>
      <w:r>
        <w:rPr>
          <w:rFonts w:cs="Consolas"/>
        </w:rPr>
        <w:t xml:space="preserve"> that sends messages to the client. The volume of data sent</w:t>
      </w:r>
      <w:r w:rsidR="0088695E">
        <w:rPr>
          <w:rFonts w:cs="Consolas"/>
        </w:rPr>
        <w:t xml:space="preserve"> at one time</w:t>
      </w:r>
      <w:r>
        <w:rPr>
          <w:rFonts w:cs="Consolas"/>
        </w:rPr>
        <w:t xml:space="preserve"> is limited to 1 kilobyte, or 1024 bytes, for optimisation. Therefore, it is unfeasible to simply send a string of concatenated messages</w:t>
      </w:r>
      <w:r w:rsidR="00D46920">
        <w:rPr>
          <w:rFonts w:cs="Consolas"/>
        </w:rPr>
        <w:t xml:space="preserve">, as this would grossly exceed the limit. </w:t>
      </w:r>
      <w:proofErr w:type="spellStart"/>
      <w:r w:rsidR="00D46920">
        <w:rPr>
          <w:rFonts w:cs="Consolas"/>
        </w:rPr>
        <w:t>userOnlineRead</w:t>
      </w:r>
      <w:proofErr w:type="spellEnd"/>
      <w:r w:rsidR="00D46920">
        <w:rPr>
          <w:rFonts w:cs="Consolas"/>
        </w:rPr>
        <w:t xml:space="preserve"> fits as many messages as will fit into a string that will be encrypted into a </w:t>
      </w:r>
      <w:proofErr w:type="gramStart"/>
      <w:r w:rsidR="00D46920">
        <w:rPr>
          <w:rFonts w:cs="Consolas"/>
        </w:rPr>
        <w:t>1024 byte</w:t>
      </w:r>
      <w:proofErr w:type="gramEnd"/>
      <w:r w:rsidR="00D46920">
        <w:rPr>
          <w:rFonts w:cs="Consolas"/>
        </w:rPr>
        <w:t xml:space="preserve"> array, and sends it. This process is then repeated with the remaining messages, until all messages are sent.</w:t>
      </w:r>
    </w:p>
    <w:p w14:paraId="05C7449A" w14:textId="45E4CE43" w:rsidR="00502A7F" w:rsidRDefault="00C141BE" w:rsidP="00FE5351">
      <w:pPr>
        <w:rPr>
          <w:rFonts w:cs="Consolas"/>
        </w:rPr>
      </w:pPr>
      <w:proofErr w:type="spellStart"/>
      <w:r>
        <w:rPr>
          <w:rFonts w:cs="Consolas"/>
        </w:rPr>
        <w:t>logOffSub</w:t>
      </w:r>
      <w:proofErr w:type="spellEnd"/>
      <w:r>
        <w:rPr>
          <w:rFonts w:cs="Consolas"/>
        </w:rPr>
        <w:t xml:space="preserve"> closes the connection and possibly sends the log off string to the user</w:t>
      </w:r>
      <w:r w:rsidR="00502A7F">
        <w:rPr>
          <w:rFonts w:cs="Consolas"/>
        </w:rPr>
        <w:t>. It is called from Main, if a user tries to connect from two devices</w:t>
      </w:r>
      <w:r w:rsidR="00195BA0">
        <w:rPr>
          <w:rFonts w:cs="Consolas"/>
        </w:rPr>
        <w:t>,</w:t>
      </w:r>
      <w:r w:rsidR="00502A7F">
        <w:rPr>
          <w:rFonts w:cs="Consolas"/>
        </w:rPr>
        <w:t xml:space="preserve"> and just before execution returns from the master class. </w:t>
      </w:r>
      <w:r w:rsidR="00CA5EA6">
        <w:rPr>
          <w:rFonts w:cs="Consolas"/>
        </w:rPr>
        <w:t>T</w:t>
      </w:r>
      <w:r w:rsidR="00502A7F">
        <w:rPr>
          <w:rFonts w:cs="Consolas"/>
        </w:rPr>
        <w:t xml:space="preserve">ransmission’s status code field lets </w:t>
      </w:r>
      <w:proofErr w:type="spellStart"/>
      <w:r w:rsidR="00502A7F">
        <w:rPr>
          <w:rFonts w:cs="Consolas"/>
        </w:rPr>
        <w:t>logOffSub</w:t>
      </w:r>
      <w:proofErr w:type="spellEnd"/>
      <w:r w:rsidR="00502A7F">
        <w:rPr>
          <w:rFonts w:cs="Consolas"/>
        </w:rPr>
        <w:t xml:space="preserve"> know whether: it has been called before</w:t>
      </w:r>
      <w:r w:rsidR="00195BA0">
        <w:rPr>
          <w:rFonts w:cs="Consolas"/>
        </w:rPr>
        <w:t>/it doesn’t need running</w:t>
      </w:r>
      <w:r w:rsidR="00502A7F">
        <w:rPr>
          <w:rFonts w:cs="Consolas"/>
        </w:rPr>
        <w:t xml:space="preserve"> and if two devices are trying to connect on the same account. The default value of </w:t>
      </w:r>
      <w:proofErr w:type="spellStart"/>
      <w:r w:rsidR="00502A7F">
        <w:rPr>
          <w:rFonts w:cs="Consolas"/>
        </w:rPr>
        <w:t>statusCode</w:t>
      </w:r>
      <w:proofErr w:type="spellEnd"/>
      <w:r w:rsidR="00502A7F">
        <w:rPr>
          <w:rFonts w:cs="Consolas"/>
        </w:rPr>
        <w:t xml:space="preserve"> is 0. In the case of two devices connecting to the same account, Main will set the value of </w:t>
      </w:r>
      <w:proofErr w:type="spellStart"/>
      <w:r w:rsidR="00502A7F">
        <w:rPr>
          <w:rFonts w:cs="Consolas"/>
        </w:rPr>
        <w:t>statusCode</w:t>
      </w:r>
      <w:proofErr w:type="spellEnd"/>
      <w:r w:rsidR="00502A7F">
        <w:rPr>
          <w:rFonts w:cs="Consolas"/>
        </w:rPr>
        <w:t xml:space="preserve"> to 2, bef</w:t>
      </w:r>
      <w:r>
        <w:rPr>
          <w:rFonts w:cs="Consolas"/>
        </w:rPr>
        <w:t>o</w:t>
      </w:r>
      <w:r w:rsidR="00502A7F">
        <w:rPr>
          <w:rFonts w:cs="Consolas"/>
        </w:rPr>
        <w:t xml:space="preserve">re calling </w:t>
      </w:r>
      <w:proofErr w:type="spellStart"/>
      <w:r w:rsidR="00502A7F">
        <w:rPr>
          <w:rFonts w:cs="Consolas"/>
        </w:rPr>
        <w:t>logOffSub</w:t>
      </w:r>
      <w:proofErr w:type="spellEnd"/>
      <w:r w:rsidR="00502A7F">
        <w:rPr>
          <w:rFonts w:cs="Consolas"/>
        </w:rPr>
        <w:t xml:space="preserve">. If </w:t>
      </w:r>
      <w:proofErr w:type="spellStart"/>
      <w:r w:rsidR="00502A7F">
        <w:rPr>
          <w:rFonts w:cs="Consolas"/>
        </w:rPr>
        <w:t>logOffSub</w:t>
      </w:r>
      <w:proofErr w:type="spellEnd"/>
      <w:r w:rsidR="00502A7F">
        <w:rPr>
          <w:rFonts w:cs="Consolas"/>
        </w:rPr>
        <w:t xml:space="preserve"> is called at any point, </w:t>
      </w:r>
      <w:proofErr w:type="spellStart"/>
      <w:r w:rsidR="00502A7F">
        <w:rPr>
          <w:rFonts w:cs="Consolas"/>
        </w:rPr>
        <w:t>statusCode</w:t>
      </w:r>
      <w:proofErr w:type="spellEnd"/>
      <w:r w:rsidR="00502A7F">
        <w:rPr>
          <w:rFonts w:cs="Consolas"/>
        </w:rPr>
        <w:t xml:space="preserve"> is set to 1. </w:t>
      </w:r>
      <w:r w:rsidR="00195BA0">
        <w:rPr>
          <w:rFonts w:cs="Consolas"/>
        </w:rPr>
        <w:t xml:space="preserve">In New, if the connecting device does not have the correct IP address, </w:t>
      </w:r>
      <w:proofErr w:type="spellStart"/>
      <w:r w:rsidR="00195BA0">
        <w:rPr>
          <w:rFonts w:cs="Consolas"/>
        </w:rPr>
        <w:t>statusCode</w:t>
      </w:r>
      <w:proofErr w:type="spellEnd"/>
      <w:r w:rsidR="00195BA0">
        <w:rPr>
          <w:rFonts w:cs="Consolas"/>
        </w:rPr>
        <w:t xml:space="preserve"> is set to 1. </w:t>
      </w:r>
      <w:proofErr w:type="spellStart"/>
      <w:r w:rsidR="00502A7F">
        <w:rPr>
          <w:rFonts w:cs="Consolas"/>
        </w:rPr>
        <w:t>logOffSub</w:t>
      </w:r>
      <w:proofErr w:type="spellEnd"/>
      <w:r w:rsidR="00502A7F">
        <w:rPr>
          <w:rFonts w:cs="Consolas"/>
        </w:rPr>
        <w:t xml:space="preserve"> will only send the log off string to the client if:</w:t>
      </w:r>
    </w:p>
    <w:p w14:paraId="541B2DAB" w14:textId="1EC26550" w:rsidR="00D46920" w:rsidRDefault="00502A7F" w:rsidP="00502A7F">
      <w:pPr>
        <w:pStyle w:val="ListParagraph"/>
        <w:numPr>
          <w:ilvl w:val="0"/>
          <w:numId w:val="26"/>
        </w:numPr>
        <w:rPr>
          <w:rFonts w:cs="Consolas"/>
        </w:rPr>
      </w:pPr>
      <w:proofErr w:type="spellStart"/>
      <w:r>
        <w:rPr>
          <w:rFonts w:cs="Consolas"/>
        </w:rPr>
        <w:t>logOffSub</w:t>
      </w:r>
      <w:proofErr w:type="spellEnd"/>
      <w:r>
        <w:rPr>
          <w:rFonts w:cs="Consolas"/>
        </w:rPr>
        <w:t xml:space="preserve"> has not been called before </w:t>
      </w:r>
      <m:oMath>
        <m:r>
          <w:rPr>
            <w:rFonts w:ascii="Cambria Math" w:hAnsi="Cambria Math" w:cs="Consolas"/>
          </w:rPr>
          <m:t xml:space="preserve">⇔ </m:t>
        </m:r>
        <m:r>
          <m:rPr>
            <m:nor/>
          </m:rPr>
          <w:rPr>
            <w:rFonts w:ascii="Cambria Math" w:hAnsi="Cambria Math" w:cs="Consolas"/>
          </w:rPr>
          <m:t>statusCode</m:t>
        </m:r>
        <m:r>
          <w:rPr>
            <w:rFonts w:ascii="Cambria Math" w:hAnsi="Cambria Math" w:cs="Consolas"/>
          </w:rPr>
          <m:t xml:space="preserve"> ≠1</m:t>
        </m:r>
      </m:oMath>
      <w:r w:rsidRPr="00502A7F">
        <w:rPr>
          <w:rFonts w:cs="Consolas"/>
        </w:rPr>
        <w:t xml:space="preserve"> </w:t>
      </w:r>
    </w:p>
    <w:p w14:paraId="22B5704D" w14:textId="7C64297F" w:rsidR="00C141BE" w:rsidRPr="00C141BE" w:rsidRDefault="00C141BE" w:rsidP="00502A7F">
      <w:pPr>
        <w:pStyle w:val="ListParagraph"/>
        <w:numPr>
          <w:ilvl w:val="0"/>
          <w:numId w:val="26"/>
        </w:numPr>
        <w:rPr>
          <w:rFonts w:cs="Consolas"/>
        </w:rPr>
      </w:pPr>
      <w:r>
        <w:rPr>
          <w:rFonts w:cs="Consolas"/>
        </w:rPr>
        <w:t xml:space="preserve">It needs to </w:t>
      </w:r>
      <m:oMath>
        <m:r>
          <w:rPr>
            <w:rFonts w:ascii="Cambria Math" w:hAnsi="Cambria Math" w:cs="Consolas"/>
          </w:rPr>
          <m:t xml:space="preserve">⇔ </m:t>
        </m:r>
        <m:r>
          <m:rPr>
            <m:nor/>
          </m:rPr>
          <w:rPr>
            <w:rFonts w:ascii="Cambria Math" w:hAnsi="Cambria Math" w:cs="Consolas"/>
          </w:rPr>
          <m:t>statusCode</m:t>
        </m:r>
        <m:r>
          <w:rPr>
            <w:rFonts w:ascii="Cambria Math" w:hAnsi="Cambria Math" w:cs="Consolas"/>
          </w:rPr>
          <m:t xml:space="preserve"> =2</m:t>
        </m:r>
      </m:oMath>
    </w:p>
    <w:p w14:paraId="2998D4EA" w14:textId="68382D14" w:rsidR="00C141BE" w:rsidRDefault="0057100D" w:rsidP="00C141BE">
      <w:pPr>
        <w:rPr>
          <w:rFonts w:cs="Consolas"/>
        </w:rPr>
      </w:pPr>
      <w:proofErr w:type="spellStart"/>
      <w:r>
        <w:rPr>
          <w:rFonts w:cs="Consolas"/>
        </w:rPr>
        <w:t>logOffSub</w:t>
      </w:r>
      <w:proofErr w:type="spellEnd"/>
      <w:r>
        <w:rPr>
          <w:rFonts w:cs="Consolas"/>
        </w:rPr>
        <w:t xml:space="preserve"> will only close the connection if:</w:t>
      </w:r>
    </w:p>
    <w:p w14:paraId="4E263EFE" w14:textId="7B325E23" w:rsidR="0057100D" w:rsidRPr="0057100D" w:rsidRDefault="0057100D" w:rsidP="0057100D">
      <w:pPr>
        <w:pStyle w:val="ListParagraph"/>
        <w:numPr>
          <w:ilvl w:val="0"/>
          <w:numId w:val="27"/>
        </w:numPr>
        <w:rPr>
          <w:rFonts w:cs="Consolas"/>
        </w:rPr>
      </w:pPr>
      <w:proofErr w:type="spellStart"/>
      <w:r>
        <w:rPr>
          <w:rFonts w:cs="Consolas"/>
        </w:rPr>
        <w:t>logOffSub</w:t>
      </w:r>
      <w:proofErr w:type="spellEnd"/>
      <w:r>
        <w:rPr>
          <w:rFonts w:cs="Consolas"/>
        </w:rPr>
        <w:t xml:space="preserve"> has not been called before</w:t>
      </w:r>
      <w:r w:rsidR="00195BA0">
        <w:rPr>
          <w:rFonts w:cs="Consolas"/>
        </w:rPr>
        <w:t>/it doesn’t need running</w:t>
      </w:r>
      <w:r>
        <w:rPr>
          <w:rFonts w:cs="Consolas"/>
        </w:rPr>
        <w:t xml:space="preserve"> </w:t>
      </w:r>
      <m:oMath>
        <m:r>
          <w:rPr>
            <w:rFonts w:ascii="Cambria Math" w:hAnsi="Cambria Math" w:cs="Consolas"/>
          </w:rPr>
          <m:t xml:space="preserve">⇔ </m:t>
        </m:r>
        <m:r>
          <m:rPr>
            <m:nor/>
          </m:rPr>
          <w:rPr>
            <w:rFonts w:ascii="Cambria Math" w:hAnsi="Cambria Math" w:cs="Consolas"/>
          </w:rPr>
          <m:t>statusCode</m:t>
        </m:r>
        <m:r>
          <w:rPr>
            <w:rFonts w:ascii="Cambria Math" w:hAnsi="Cambria Math" w:cs="Consolas"/>
          </w:rPr>
          <m:t xml:space="preserve"> ≠1</m:t>
        </m:r>
      </m:oMath>
    </w:p>
    <w:p w14:paraId="135493CC" w14:textId="77777777" w:rsidR="0057100D" w:rsidRPr="0057100D" w:rsidRDefault="0057100D" w:rsidP="0057100D">
      <w:pPr>
        <w:rPr>
          <w:rFonts w:cs="Consolas"/>
        </w:rPr>
      </w:pPr>
    </w:p>
    <w:p w14:paraId="4AF153F0" w14:textId="32C6E926" w:rsidR="00C141BE" w:rsidRDefault="0057100D" w:rsidP="0057100D">
      <w:pPr>
        <w:pStyle w:val="Heading4"/>
      </w:pPr>
      <w:r>
        <w:t>Client</w:t>
      </w:r>
    </w:p>
    <w:p w14:paraId="13EB2C27" w14:textId="487BC5AE" w:rsidR="0057100D" w:rsidRDefault="00C27515" w:rsidP="0057100D">
      <w:r>
        <w:t>The client</w:t>
      </w:r>
      <w:r w:rsidR="00CA3B7B">
        <w:t>-</w:t>
      </w:r>
      <w:r>
        <w:t>side version of transmission is quite similar to the server</w:t>
      </w:r>
      <w:r w:rsidR="00CA3B7B">
        <w:t>-</w:t>
      </w:r>
      <w:r>
        <w:t xml:space="preserve">side. Its fields include </w:t>
      </w:r>
      <w:proofErr w:type="spellStart"/>
      <w:r>
        <w:t>tcpClient</w:t>
      </w:r>
      <w:proofErr w:type="spellEnd"/>
      <w:r>
        <w:t xml:space="preserve"> and a network stream for communication with the server, </w:t>
      </w:r>
      <w:proofErr w:type="spellStart"/>
      <w:r>
        <w:t>aes</w:t>
      </w:r>
      <w:proofErr w:type="spellEnd"/>
      <w:r>
        <w:t xml:space="preserve"> for</w:t>
      </w:r>
      <w:r w:rsidR="00ED7919">
        <w:t xml:space="preserve"> encryption, and various string</w:t>
      </w:r>
      <w:r>
        <w:t xml:space="preserve"> and Boolean variables to contain data, which will be read out from different class</w:t>
      </w:r>
      <w:r w:rsidR="0058268A">
        <w:t>es</w:t>
      </w:r>
      <w:r>
        <w:t>.</w:t>
      </w:r>
    </w:p>
    <w:p w14:paraId="373CF67D" w14:textId="6D3544D7" w:rsidR="00C27515" w:rsidRDefault="00C27515" w:rsidP="00C27515">
      <w:r>
        <w:t xml:space="preserve">Four </w:t>
      </w:r>
      <w:r w:rsidR="006D7BEF">
        <w:t>method</w:t>
      </w:r>
      <w:r>
        <w:t xml:space="preserve">s will be needed: </w:t>
      </w:r>
      <w:proofErr w:type="spellStart"/>
      <w:r>
        <w:t>streamRead</w:t>
      </w:r>
      <w:proofErr w:type="spellEnd"/>
      <w:r>
        <w:t xml:space="preserve"> for getting data from the server; New to setup AES, </w:t>
      </w:r>
      <w:proofErr w:type="spellStart"/>
      <w:r>
        <w:t>tcpClient</w:t>
      </w:r>
      <w:proofErr w:type="spellEnd"/>
      <w:r>
        <w:t xml:space="preserve"> and stream; shutdown to disconnect from the server; and </w:t>
      </w:r>
      <w:proofErr w:type="spellStart"/>
      <w:r>
        <w:t>streamWrite</w:t>
      </w:r>
      <w:proofErr w:type="spellEnd"/>
      <w:r>
        <w:t xml:space="preserve"> to send messages to the server.</w:t>
      </w:r>
    </w:p>
    <w:p w14:paraId="38C8DB0C" w14:textId="2F7DA9C6" w:rsidR="00C27515" w:rsidRDefault="00C27515" w:rsidP="00C27515">
      <w:r>
        <w:lastRenderedPageBreak/>
        <w:t xml:space="preserve">New is called upon creating a new instance of the transmission class. This will be done from Form1 once </w:t>
      </w:r>
      <w:proofErr w:type="spellStart"/>
      <w:r>
        <w:t>distAndAuth</w:t>
      </w:r>
      <w:proofErr w:type="spellEnd"/>
      <w:r>
        <w:t xml:space="preserve"> has returned a port, and will be started in a new thread. Since New sets up the connection, it will need the port number and the AES instance from </w:t>
      </w:r>
      <w:proofErr w:type="spellStart"/>
      <w:r>
        <w:t>distAndAuth</w:t>
      </w:r>
      <w:proofErr w:type="spellEnd"/>
      <w:r w:rsidR="0058268A">
        <w:t xml:space="preserve"> </w:t>
      </w:r>
      <w:r>
        <w:t xml:space="preserve">passed in as parameters. The parameter AES will be copied into the field, while port will be used to define the </w:t>
      </w:r>
      <w:proofErr w:type="spellStart"/>
      <w:r>
        <w:t>tcpListener</w:t>
      </w:r>
      <w:proofErr w:type="spellEnd"/>
      <w:r>
        <w:t xml:space="preserve"> and stream fields.</w:t>
      </w:r>
      <w:r w:rsidR="0058303B">
        <w:t xml:space="preserve"> If an error occurs here</w:t>
      </w:r>
      <w:r w:rsidR="00E46DA0">
        <w:t>,</w:t>
      </w:r>
      <w:r w:rsidR="0058303B">
        <w:t xml:space="preserve"> an error message will show and the client application will exit.</w:t>
      </w:r>
    </w:p>
    <w:p w14:paraId="19DE7652" w14:textId="12FCE08A" w:rsidR="00C27515" w:rsidRDefault="00C27515" w:rsidP="00C27515">
      <w:proofErr w:type="spellStart"/>
      <w:r>
        <w:t>streamRead</w:t>
      </w:r>
      <w:proofErr w:type="spellEnd"/>
      <w:r>
        <w:t xml:space="preserve"> could be considered what is to the client as</w:t>
      </w:r>
      <w:r w:rsidR="00ED7919">
        <w:t xml:space="preserve"> communicate is to the server: a</w:t>
      </w:r>
      <w:r>
        <w:t xml:space="preserve"> large loop containing multiple if statements</w:t>
      </w:r>
      <w:r w:rsidR="00ED7919">
        <w:t xml:space="preserve">. </w:t>
      </w:r>
      <w:r>
        <w:t xml:space="preserve">An endless loop is created which first reads in what the </w:t>
      </w:r>
      <w:r w:rsidR="00ED7919">
        <w:t>server</w:t>
      </w:r>
      <w:r>
        <w:t xml:space="preserve"> sends. If the read fails, then the loop is exited. Next, a large elseif statement should check whether the string received is intended to </w:t>
      </w:r>
      <w:r w:rsidR="00ED7919">
        <w:t>be the response to</w:t>
      </w:r>
      <w:r>
        <w:t xml:space="preserve"> one of many </w:t>
      </w:r>
      <w:r w:rsidR="00ED7919">
        <w:t>commands</w:t>
      </w:r>
      <w:r>
        <w:t>.</w:t>
      </w:r>
      <w:r w:rsidR="00ED7919">
        <w:t xml:space="preserve"> As mentioned before, the format of the strings received is identical to that laid out in the server section.</w:t>
      </w:r>
    </w:p>
    <w:p w14:paraId="66ACA3E0" w14:textId="7E49CAF7" w:rsidR="00ED7919" w:rsidRDefault="00ED7919" w:rsidP="00C27515">
      <w:r>
        <w:t xml:space="preserve">The fields </w:t>
      </w:r>
      <w:proofErr w:type="spellStart"/>
      <w:r>
        <w:t>friendsPopString</w:t>
      </w:r>
      <w:proofErr w:type="spellEnd"/>
      <w:r>
        <w:t xml:space="preserve">, which is a string, </w:t>
      </w:r>
      <w:proofErr w:type="spellStart"/>
      <w:r>
        <w:t>searchFriendsString</w:t>
      </w:r>
      <w:proofErr w:type="spellEnd"/>
      <w:r>
        <w:t xml:space="preserve">, which is a string, and admin, which is a Boolean, are used to hold the result from this read. If the response is a list of friends, this is passed into </w:t>
      </w:r>
      <w:proofErr w:type="spellStart"/>
      <w:r>
        <w:t>friendsPopString</w:t>
      </w:r>
      <w:proofErr w:type="spellEnd"/>
      <w:r>
        <w:t xml:space="preserve">. If the response is a list of usernames, from a search friends request, this is passed into </w:t>
      </w:r>
      <w:proofErr w:type="spellStart"/>
      <w:r>
        <w:t>searchFriendsString</w:t>
      </w:r>
      <w:proofErr w:type="spellEnd"/>
      <w:r>
        <w:t xml:space="preserve">. If the response is to inform the client that the user is admin, then the admin variable is set to true. If the response is a message received, or a list of messages from </w:t>
      </w:r>
      <w:proofErr w:type="spellStart"/>
      <w:r>
        <w:t>userOnlineRead</w:t>
      </w:r>
      <w:proofErr w:type="spellEnd"/>
      <w:r>
        <w:t xml:space="preserve"> from the server, then a </w:t>
      </w:r>
      <w:r w:rsidR="006D7BEF">
        <w:t>method</w:t>
      </w:r>
      <w:r>
        <w:t xml:space="preserve"> in Form1 will be called to handle inserting the messages into the UI.</w:t>
      </w:r>
    </w:p>
    <w:p w14:paraId="76281A3B" w14:textId="3DCE96F4" w:rsidR="00ED7919" w:rsidRDefault="00ED7919" w:rsidP="00C27515">
      <w:proofErr w:type="spellStart"/>
      <w:r>
        <w:t>streamWrite</w:t>
      </w:r>
      <w:proofErr w:type="spellEnd"/>
      <w:r>
        <w:t xml:space="preserve"> </w:t>
      </w:r>
      <w:r w:rsidR="00EC635A">
        <w:t xml:space="preserve">is a simple </w:t>
      </w:r>
      <w:r w:rsidR="006D7BEF">
        <w:t>method</w:t>
      </w:r>
      <w:r w:rsidR="00EC635A">
        <w:t xml:space="preserve"> which takes a message as a parameter, encrypts it and sends to the server.</w:t>
      </w:r>
    </w:p>
    <w:p w14:paraId="20C5C96F" w14:textId="29D88475" w:rsidR="00C27515" w:rsidRDefault="00EC635A" w:rsidP="00C27515">
      <w:pPr>
        <w:rPr>
          <w:rFonts w:cs="Consolas"/>
        </w:rPr>
      </w:pPr>
      <w:r>
        <w:rPr>
          <w:rFonts w:cs="Consolas"/>
        </w:rPr>
        <w:t>shutdown</w:t>
      </w:r>
      <w:r w:rsidR="00C27515">
        <w:rPr>
          <w:rFonts w:cs="Consolas"/>
        </w:rPr>
        <w:t xml:space="preserve"> sends the log off string to the </w:t>
      </w:r>
      <w:r>
        <w:rPr>
          <w:rFonts w:cs="Consolas"/>
        </w:rPr>
        <w:t>server and closes the connection</w:t>
      </w:r>
      <w:r w:rsidR="00C27515">
        <w:rPr>
          <w:rFonts w:cs="Consolas"/>
        </w:rPr>
        <w:t xml:space="preserve">. It is called from </w:t>
      </w:r>
      <w:r>
        <w:rPr>
          <w:rFonts w:cs="Consolas"/>
        </w:rPr>
        <w:t>Form1</w:t>
      </w:r>
      <w:r w:rsidR="00C27515">
        <w:rPr>
          <w:rFonts w:cs="Consolas"/>
        </w:rPr>
        <w:t xml:space="preserve">, </w:t>
      </w:r>
      <w:r>
        <w:rPr>
          <w:rFonts w:cs="Consolas"/>
        </w:rPr>
        <w:t>when the user clicks the log off button</w:t>
      </w:r>
      <w:r w:rsidR="00C27515">
        <w:rPr>
          <w:rFonts w:cs="Consolas"/>
        </w:rPr>
        <w:t>.</w:t>
      </w:r>
    </w:p>
    <w:p w14:paraId="6097829D" w14:textId="685DA045" w:rsidR="00382F89" w:rsidRDefault="00382F89" w:rsidP="00206E10"/>
    <w:p w14:paraId="18E3B276" w14:textId="5ADBEC4F" w:rsidR="00206E10" w:rsidRDefault="00382F89" w:rsidP="00382F89">
      <w:pPr>
        <w:pStyle w:val="Heading3"/>
      </w:pPr>
      <w:bookmarkStart w:id="52" w:name="_Toc7094084"/>
      <w:r>
        <w:t>instances</w:t>
      </w:r>
      <w:bookmarkEnd w:id="52"/>
    </w:p>
    <w:p w14:paraId="2BC76FC8" w14:textId="62A7AAE3" w:rsidR="00382F89" w:rsidRDefault="00382F89" w:rsidP="00382F89">
      <w:r>
        <w:t xml:space="preserve">instances </w:t>
      </w:r>
      <w:proofErr w:type="gramStart"/>
      <w:r>
        <w:t>is</w:t>
      </w:r>
      <w:proofErr w:type="gramEnd"/>
      <w:r>
        <w:t xml:space="preserve"> the server’s master class.</w:t>
      </w:r>
      <w:r w:rsidR="006C075F">
        <w:t xml:space="preserve"> When a client connects to the server and is authorised, the rest of their session is handled by a single instance of this master class. The instances are kept track of through a dictionary with key being the username and value being the instance of instances.</w:t>
      </w:r>
    </w:p>
    <w:p w14:paraId="5553B881" w14:textId="58D5DAA1" w:rsidR="00A323F3" w:rsidRDefault="00A323F3" w:rsidP="00382F89">
      <w:r>
        <w:t>instances</w:t>
      </w:r>
      <w:r w:rsidR="00E6602D">
        <w:t xml:space="preserve"> </w:t>
      </w:r>
      <w:proofErr w:type="gramStart"/>
      <w:r w:rsidR="00E6602D">
        <w:t>has</w:t>
      </w:r>
      <w:proofErr w:type="gramEnd"/>
      <w:r w:rsidR="00E6602D">
        <w:t xml:space="preserve"> only one field: transmission. This is an instance of the transmission class detailed earlier.</w:t>
      </w:r>
    </w:p>
    <w:p w14:paraId="3C3AFC9F" w14:textId="72BF2B83" w:rsidR="00E6602D" w:rsidRDefault="00E6602D" w:rsidP="00382F89">
      <w:r>
        <w:t xml:space="preserve">instances </w:t>
      </w:r>
      <w:proofErr w:type="gramStart"/>
      <w:r>
        <w:t>has</w:t>
      </w:r>
      <w:proofErr w:type="gramEnd"/>
      <w:r>
        <w:t xml:space="preserve"> no </w:t>
      </w:r>
      <w:r w:rsidR="006D7BEF">
        <w:t>method</w:t>
      </w:r>
      <w:r>
        <w:t xml:space="preserve"> called upon defining it (usually New) because it must be set as the value in the dictionary before being started in a new thread. Instead, there is one </w:t>
      </w:r>
      <w:r w:rsidR="006D7BEF">
        <w:t>method</w:t>
      </w:r>
      <w:r>
        <w:t>, initialise, which takes the port number, username</w:t>
      </w:r>
      <w:r w:rsidR="00ED3A22">
        <w:t>, IP ad</w:t>
      </w:r>
      <w:r w:rsidR="009F6F68">
        <w:t>d</w:t>
      </w:r>
      <w:r w:rsidR="00ED3A22">
        <w:t>ress</w:t>
      </w:r>
      <w:r>
        <w:t xml:space="preserve"> and instance of AES (from </w:t>
      </w:r>
      <w:proofErr w:type="spellStart"/>
      <w:r>
        <w:t>distAndAuth</w:t>
      </w:r>
      <w:proofErr w:type="spellEnd"/>
      <w:r>
        <w:t xml:space="preserve">) as parameters. This initialise method should be called from the new thread. initialise will assign the value of transmission and call the communicate method in </w:t>
      </w:r>
      <w:r>
        <w:lastRenderedPageBreak/>
        <w:t xml:space="preserve">transmission. instances will </w:t>
      </w:r>
      <w:r w:rsidR="009F0763">
        <w:t xml:space="preserve">also </w:t>
      </w:r>
      <w:r>
        <w:t>pass in the required parameters for transmission. While transmission’s communicate method runs, execution will hang on the line which calls communicate</w:t>
      </w:r>
      <w:r w:rsidR="009F0763">
        <w:t xml:space="preserve"> in </w:t>
      </w:r>
      <w:proofErr w:type="gramStart"/>
      <w:r w:rsidR="009F0763">
        <w:t>instances’</w:t>
      </w:r>
      <w:proofErr w:type="gramEnd"/>
      <w:r w:rsidR="009F0763">
        <w:t xml:space="preserve"> initialise</w:t>
      </w:r>
      <w:r>
        <w:t>. Therefore, the following code</w:t>
      </w:r>
      <w:r w:rsidR="009F0763">
        <w:t xml:space="preserve"> in initialise</w:t>
      </w:r>
      <w:r>
        <w:t xml:space="preserve"> will only be run once communicate returns, which is when the user disconnects. </w:t>
      </w:r>
      <w:r w:rsidR="009F0763">
        <w:t>The only following code required is t</w:t>
      </w:r>
      <w:r>
        <w:t xml:space="preserve">ransmission’s </w:t>
      </w:r>
      <w:proofErr w:type="spellStart"/>
      <w:r>
        <w:t>logOffSub</w:t>
      </w:r>
      <w:proofErr w:type="spellEnd"/>
      <w:r>
        <w:t xml:space="preserve"> </w:t>
      </w:r>
      <w:r w:rsidR="009F0763">
        <w:t xml:space="preserve">which </w:t>
      </w:r>
      <w:r>
        <w:t>should be called to close the connection.</w:t>
      </w:r>
    </w:p>
    <w:p w14:paraId="4EC5A179" w14:textId="0ED07308" w:rsidR="00E6602D" w:rsidRDefault="00E6602D" w:rsidP="00382F89"/>
    <w:p w14:paraId="6DD9A5BD" w14:textId="649A070F" w:rsidR="00E6602D" w:rsidRDefault="00E6602D" w:rsidP="00E6602D">
      <w:pPr>
        <w:pStyle w:val="Heading3"/>
      </w:pPr>
      <w:bookmarkStart w:id="53" w:name="_Toc7094085"/>
      <w:r>
        <w:t>SHA</w:t>
      </w:r>
      <w:bookmarkEnd w:id="53"/>
    </w:p>
    <w:p w14:paraId="3409C124" w14:textId="77777777" w:rsidR="00E91D0A" w:rsidRDefault="00E6602D" w:rsidP="00E6602D">
      <w:r>
        <w:t xml:space="preserve">As mentioned in the analysis, </w:t>
      </w:r>
      <w:r w:rsidR="00E91D0A">
        <w:t xml:space="preserve">SHA-512 will be used for hashing user’s passwords before storing them in the database. An instance of SHA512Managed, which is available through the </w:t>
      </w:r>
      <w:proofErr w:type="spellStart"/>
      <w:proofErr w:type="gramStart"/>
      <w:r w:rsidR="00E91D0A" w:rsidRPr="00E91D0A">
        <w:t>System.Security.Cryptography</w:t>
      </w:r>
      <w:proofErr w:type="spellEnd"/>
      <w:proofErr w:type="gramEnd"/>
      <w:r w:rsidR="00E91D0A">
        <w:t xml:space="preserve"> library, is the main field in this class, and “does” the actual hashing. </w:t>
      </w:r>
      <w:proofErr w:type="spellStart"/>
      <w:r w:rsidR="00E91D0A">
        <w:t>RNGCryptoServiceProvider</w:t>
      </w:r>
      <w:proofErr w:type="spellEnd"/>
      <w:r w:rsidR="00E91D0A">
        <w:t xml:space="preserve"> is the only other field, and allows easy generation of a salt, which will be 512 bits or 64 bytes.</w:t>
      </w:r>
    </w:p>
    <w:p w14:paraId="569890DF" w14:textId="77777777" w:rsidR="007B6FA8" w:rsidRDefault="00E91D0A" w:rsidP="00E6602D">
      <w:r>
        <w:t>Obviously, a method</w:t>
      </w:r>
      <w:r w:rsidR="002105F7">
        <w:t>,</w:t>
      </w:r>
      <w:r>
        <w:t xml:space="preserve"> hash</w:t>
      </w:r>
      <w:r w:rsidR="002105F7">
        <w:t>,</w:t>
      </w:r>
      <w:r>
        <w:t xml:space="preserve"> will be needed which takes a password and possibly a salt </w:t>
      </w:r>
      <w:r w:rsidR="002105F7">
        <w:t>and returns a hashed byte array. The password will need to be converted to a byte array, in the same way as would be done before encryption. Then, if a salt is provided, it should be appended to the password byte array. If a</w:t>
      </w:r>
      <w:r w:rsidR="007B6FA8">
        <w:t xml:space="preserve"> salt is not provided, it should be assumed the user is new, and a new salt should be randomly generated. Finally, compute the hash and return it.</w:t>
      </w:r>
    </w:p>
    <w:p w14:paraId="040DBE4B" w14:textId="5D162B78" w:rsidR="00E6602D" w:rsidRDefault="002105F7" w:rsidP="00E6602D">
      <w:r>
        <w:t xml:space="preserve"> </w:t>
      </w:r>
      <w:r w:rsidR="007B6FA8">
        <w:t>Another method, compare, could take a supplied password, salt and previously computed hash and determine whether the password is correct. It can use the method hash, with the password and salt, to compute the corresponding hash and compare it to the supplied hash. If they are equal, the password is correct and compare can return true, else return false.</w:t>
      </w:r>
    </w:p>
    <w:p w14:paraId="368E8E5C" w14:textId="15F82B41" w:rsidR="007B6FA8" w:rsidRDefault="007B6FA8" w:rsidP="00E6602D"/>
    <w:p w14:paraId="6CA00931" w14:textId="6BD2C8F8" w:rsidR="007B6FA8" w:rsidRDefault="007B6FA8" w:rsidP="007B6FA8">
      <w:pPr>
        <w:pStyle w:val="Heading3"/>
      </w:pPr>
      <w:bookmarkStart w:id="54" w:name="_Toc7094086"/>
      <w:proofErr w:type="spellStart"/>
      <w:r>
        <w:t>databaseIO</w:t>
      </w:r>
      <w:bookmarkEnd w:id="54"/>
      <w:proofErr w:type="spellEnd"/>
    </w:p>
    <w:p w14:paraId="1074D273" w14:textId="485D9268" w:rsidR="007B6FA8" w:rsidRDefault="007B6FA8" w:rsidP="007B6FA8">
      <w:r>
        <w:t xml:space="preserve">Interacting with a relational SQL database is a crucial part of this project. It is needed for authentication, friend relations and </w:t>
      </w:r>
      <w:r w:rsidR="008E3B1A">
        <w:t>storing messages.</w:t>
      </w:r>
    </w:p>
    <w:p w14:paraId="48C66D55" w14:textId="231640D8" w:rsidR="00EF5BCF" w:rsidRDefault="00EF5BCF" w:rsidP="007B6FA8">
      <w:r>
        <w:t xml:space="preserve">VB.NET has a </w:t>
      </w:r>
      <w:proofErr w:type="spellStart"/>
      <w:r>
        <w:t>SqlClient</w:t>
      </w:r>
      <w:proofErr w:type="spellEnd"/>
      <w:r>
        <w:t xml:space="preserve"> namespace which contains many useful classes for connecting to a SQL server. </w:t>
      </w:r>
      <w:proofErr w:type="spellStart"/>
      <w:r>
        <w:t>SqlConnection</w:t>
      </w:r>
      <w:proofErr w:type="spellEnd"/>
      <w:r>
        <w:t xml:space="preserve">, </w:t>
      </w:r>
      <w:proofErr w:type="spellStart"/>
      <w:r>
        <w:t>SqlCommand</w:t>
      </w:r>
      <w:proofErr w:type="spellEnd"/>
      <w:r>
        <w:t xml:space="preserve"> and </w:t>
      </w:r>
      <w:proofErr w:type="spellStart"/>
      <w:r>
        <w:t>SqlDataReader</w:t>
      </w:r>
      <w:proofErr w:type="spellEnd"/>
      <w:r>
        <w:t xml:space="preserve"> are among these, and will be stored as fields. </w:t>
      </w:r>
      <w:proofErr w:type="spellStart"/>
      <w:r>
        <w:t>SqlConnection</w:t>
      </w:r>
      <w:proofErr w:type="spellEnd"/>
      <w:r>
        <w:t xml:space="preserve"> represents a connection to the database and is equivalent to a network connection were the database stored on another server.</w:t>
      </w:r>
      <w:r w:rsidR="008F643D">
        <w:t xml:space="preserve"> </w:t>
      </w:r>
      <w:proofErr w:type="spellStart"/>
      <w:r w:rsidR="008F643D">
        <w:t>SqlCommand</w:t>
      </w:r>
      <w:proofErr w:type="spellEnd"/>
      <w:r w:rsidR="008F643D">
        <w:t xml:space="preserve"> </w:t>
      </w:r>
      <w:r w:rsidR="00CB2734">
        <w:t xml:space="preserve">represents a SQL command to be executed through </w:t>
      </w:r>
      <w:proofErr w:type="spellStart"/>
      <w:r w:rsidR="00CB2734">
        <w:t>SqlConnection</w:t>
      </w:r>
      <w:proofErr w:type="spellEnd"/>
      <w:r w:rsidR="00CB2734">
        <w:t xml:space="preserve">. </w:t>
      </w:r>
      <w:proofErr w:type="spellStart"/>
      <w:r w:rsidR="00CB2734">
        <w:t>SqlDataReader</w:t>
      </w:r>
      <w:proofErr w:type="spellEnd"/>
      <w:r w:rsidR="00CB2734">
        <w:t xml:space="preserve"> provides a way to read the results from </w:t>
      </w:r>
      <w:proofErr w:type="spellStart"/>
      <w:r w:rsidR="00CB2734">
        <w:t>SqlCommand</w:t>
      </w:r>
      <w:proofErr w:type="spellEnd"/>
      <w:r w:rsidR="00CB2734">
        <w:t xml:space="preserve">. It can be accessed like an array, with each element representing a record returned from the database. Finally, </w:t>
      </w:r>
      <w:proofErr w:type="spellStart"/>
      <w:r w:rsidR="00CB2734">
        <w:t>databaseIO</w:t>
      </w:r>
      <w:proofErr w:type="spellEnd"/>
      <w:r w:rsidR="00CB2734">
        <w:t xml:space="preserve"> will need an instance of SHA, as the authentication undertaken in </w:t>
      </w:r>
      <w:proofErr w:type="spellStart"/>
      <w:r w:rsidR="00CB2734">
        <w:t>distAndAuth</w:t>
      </w:r>
      <w:proofErr w:type="spellEnd"/>
      <w:r w:rsidR="00CB2734">
        <w:t xml:space="preserve"> is farmed out to </w:t>
      </w:r>
      <w:proofErr w:type="spellStart"/>
      <w:r w:rsidR="00CB2734">
        <w:t>databaseIO</w:t>
      </w:r>
      <w:proofErr w:type="spellEnd"/>
      <w:r w:rsidR="00CB2734">
        <w:t>.</w:t>
      </w:r>
    </w:p>
    <w:p w14:paraId="417F1892" w14:textId="1176A153" w:rsidR="00CB2734" w:rsidRDefault="00CB2734" w:rsidP="007B6FA8">
      <w:proofErr w:type="spellStart"/>
      <w:r>
        <w:t>databaseIO</w:t>
      </w:r>
      <w:proofErr w:type="spellEnd"/>
      <w:r>
        <w:t xml:space="preserve"> will have a large number of methods: around one per client request. The algorithms behind each SQL command will be explained in the algorithms section, so here I </w:t>
      </w:r>
      <w:r>
        <w:lastRenderedPageBreak/>
        <w:t>will detail the general way in which a SQL command would be made and the result interpreted.</w:t>
      </w:r>
    </w:p>
    <w:p w14:paraId="0F17B83C" w14:textId="41359DC2" w:rsidR="00CB2734" w:rsidRDefault="00CB2734" w:rsidP="007B6FA8">
      <w:r>
        <w:t xml:space="preserve">When a new instance of </w:t>
      </w:r>
      <w:proofErr w:type="spellStart"/>
      <w:r>
        <w:t>databaseIO</w:t>
      </w:r>
      <w:proofErr w:type="spellEnd"/>
      <w:r>
        <w:t xml:space="preserve"> is created, New will be called which will setup the connection. This is achieved by simply assigning new instances of the classes mentioned above to the fields. The path to the database will need to be passed to </w:t>
      </w:r>
      <w:proofErr w:type="spellStart"/>
      <w:r>
        <w:t>SqlConnection</w:t>
      </w:r>
      <w:proofErr w:type="spellEnd"/>
      <w:r>
        <w:t xml:space="preserve"> and a few parameters will need to be created. Most commands will be a simple string, however, if</w:t>
      </w:r>
      <w:r w:rsidR="00197AE3">
        <w:t>,</w:t>
      </w:r>
      <w:r>
        <w:t xml:space="preserve"> for example</w:t>
      </w:r>
      <w:r w:rsidR="00197AE3">
        <w:t>,</w:t>
      </w:r>
      <w:r>
        <w:t xml:space="preserve"> a user’s password needs changing</w:t>
      </w:r>
      <w:r w:rsidR="00197AE3">
        <w:t>, the new hash cannot be included in the command string</w:t>
      </w:r>
      <w:r w:rsidR="005C11AE">
        <w:t>, because the hash is binary</w:t>
      </w:r>
      <w:r w:rsidR="00197AE3">
        <w:t xml:space="preserve">. Therefore, parameters are created for the attributes in the database whose data type is not integer or string, namely </w:t>
      </w:r>
      <w:proofErr w:type="spellStart"/>
      <w:r w:rsidR="00197AE3">
        <w:t>PasswordHash</w:t>
      </w:r>
      <w:proofErr w:type="spellEnd"/>
      <w:r w:rsidR="00197AE3">
        <w:t xml:space="preserve"> and Salt, both of which are BINARY or a byte array.</w:t>
      </w:r>
    </w:p>
    <w:p w14:paraId="2A118E36" w14:textId="58264AD8" w:rsidR="00197AE3" w:rsidRDefault="00197AE3" w:rsidP="007B6FA8">
      <w:r>
        <w:t xml:space="preserve">One other method worth mentioning here is </w:t>
      </w:r>
      <w:proofErr w:type="spellStart"/>
      <w:r>
        <w:t>getUserID</w:t>
      </w:r>
      <w:proofErr w:type="spellEnd"/>
      <w:r>
        <w:t xml:space="preserve">. This will take a username as a parameter and return the corresponding user ID. This is useful because all tables other than </w:t>
      </w:r>
      <w:proofErr w:type="spellStart"/>
      <w:r>
        <w:t>tblUsers</w:t>
      </w:r>
      <w:proofErr w:type="spellEnd"/>
      <w:r>
        <w:t xml:space="preserve"> do not have a username field.</w:t>
      </w:r>
    </w:p>
    <w:p w14:paraId="5012374E" w14:textId="1C75E47A" w:rsidR="00197AE3" w:rsidRDefault="00197AE3" w:rsidP="007B6FA8">
      <w:r>
        <w:t xml:space="preserve">Every method will begin by opening the connection through </w:t>
      </w:r>
      <w:proofErr w:type="spellStart"/>
      <w:r>
        <w:t>SqlConnection</w:t>
      </w:r>
      <w:proofErr w:type="spellEnd"/>
      <w:r>
        <w:t>. I have chosen this over leaving the connection open for the following reasons:</w:t>
      </w:r>
    </w:p>
    <w:p w14:paraId="71CAE778" w14:textId="59B8E0A3" w:rsidR="00197AE3" w:rsidRDefault="00197AE3" w:rsidP="00197AE3">
      <w:pPr>
        <w:pStyle w:val="ListParagraph"/>
        <w:numPr>
          <w:ilvl w:val="0"/>
          <w:numId w:val="28"/>
        </w:numPr>
      </w:pPr>
      <w:r>
        <w:t>There could be very large time intervals between requests to the database</w:t>
      </w:r>
    </w:p>
    <w:p w14:paraId="248EBE49" w14:textId="055D4C5F" w:rsidR="00197AE3" w:rsidRDefault="00197AE3" w:rsidP="00197AE3">
      <w:pPr>
        <w:pStyle w:val="ListParagraph"/>
        <w:numPr>
          <w:ilvl w:val="0"/>
          <w:numId w:val="28"/>
        </w:numPr>
      </w:pPr>
      <w:r>
        <w:t xml:space="preserve">If one connection was maintained per user, </w:t>
      </w:r>
      <w:r w:rsidR="0074616F">
        <w:t>there</w:t>
      </w:r>
      <w:r>
        <w:t xml:space="preserve"> could potentially be a large number of active connections at one time which </w:t>
      </w:r>
      <w:r w:rsidR="000F1F47">
        <w:t>could</w:t>
      </w:r>
      <w:r>
        <w:t xml:space="preserve"> lead to concurrent access</w:t>
      </w:r>
      <w:r w:rsidR="000F1F47">
        <w:t xml:space="preserve"> and performance</w:t>
      </w:r>
      <w:r>
        <w:t xml:space="preserve"> issues.</w:t>
      </w:r>
    </w:p>
    <w:p w14:paraId="407F9E0B" w14:textId="4A5C9156" w:rsidR="0074616F" w:rsidRDefault="0099530D" w:rsidP="0074616F">
      <w:r>
        <w:t xml:space="preserve">After opening the connection, the SQL query to be executed will be assigned to </w:t>
      </w:r>
      <w:proofErr w:type="spellStart"/>
      <w:r>
        <w:t>SqlCommand’s</w:t>
      </w:r>
      <w:proofErr w:type="spellEnd"/>
      <w:r>
        <w:t xml:space="preserve"> </w:t>
      </w:r>
      <w:proofErr w:type="spellStart"/>
      <w:r>
        <w:t>CommandText</w:t>
      </w:r>
      <w:proofErr w:type="spellEnd"/>
      <w:r>
        <w:t xml:space="preserve"> field, as a string. Calling the method </w:t>
      </w:r>
      <w:proofErr w:type="spellStart"/>
      <w:r>
        <w:t>ExecuteReader</w:t>
      </w:r>
      <w:proofErr w:type="spellEnd"/>
      <w:r>
        <w:t xml:space="preserve"> will execute the query and the result will be assigned to </w:t>
      </w:r>
      <w:proofErr w:type="spellStart"/>
      <w:r>
        <w:t>SqlDataReader</w:t>
      </w:r>
      <w:proofErr w:type="spellEnd"/>
      <w:r>
        <w:t>. At this point it is a simple matter of iterating through each record returned, completing any processing required, and closing the connection.</w:t>
      </w:r>
    </w:p>
    <w:p w14:paraId="5C40631D" w14:textId="77777777" w:rsidR="00CA3B7B" w:rsidRDefault="00CA3B7B" w:rsidP="0074616F"/>
    <w:p w14:paraId="1C4FF22A" w14:textId="77777777" w:rsidR="00645551" w:rsidRDefault="00645551">
      <w:pPr>
        <w:rPr>
          <w:rFonts w:asciiTheme="majorHAnsi" w:eastAsiaTheme="majorEastAsia" w:hAnsiTheme="majorHAnsi" w:cstheme="majorBidi"/>
          <w:color w:val="243F60" w:themeColor="accent1" w:themeShade="7F"/>
        </w:rPr>
      </w:pPr>
      <w:r>
        <w:br w:type="page"/>
      </w:r>
    </w:p>
    <w:p w14:paraId="3D1EDC21" w14:textId="0BB43B34" w:rsidR="0099530D" w:rsidRDefault="0099530D" w:rsidP="0099530D">
      <w:pPr>
        <w:pStyle w:val="Heading3"/>
      </w:pPr>
      <w:bookmarkStart w:id="55" w:name="_Toc7094087"/>
      <w:r>
        <w:lastRenderedPageBreak/>
        <w:t>Form1</w:t>
      </w:r>
      <w:bookmarkEnd w:id="55"/>
    </w:p>
    <w:p w14:paraId="0B0EA13C" w14:textId="7C508566" w:rsidR="0099530D" w:rsidRDefault="00C464EA" w:rsidP="0099530D">
      <w:r>
        <w:t>Form1 is the class which owns the UI and interacts with the user. Important fields include an instance of transmission, the user’s username</w:t>
      </w:r>
      <w:r w:rsidR="005C11AE">
        <w:t xml:space="preserve">, </w:t>
      </w:r>
      <w:r>
        <w:t>the username of the user they are currently talking to and a Boolean variable indicating whether the user is an admin or not.</w:t>
      </w:r>
    </w:p>
    <w:p w14:paraId="33E66825" w14:textId="5E71A638" w:rsidR="00C464EA" w:rsidRDefault="00C464EA" w:rsidP="0099530D">
      <w:r>
        <w:t xml:space="preserve">By and large, due to the event driven nature of a UI, there </w:t>
      </w:r>
      <w:r w:rsidR="007F7E94">
        <w:t>will</w:t>
      </w:r>
      <w:r>
        <w:t xml:space="preserve"> be approximately one </w:t>
      </w:r>
      <w:r w:rsidR="006D7BEF">
        <w:t>method</w:t>
      </w:r>
      <w:r>
        <w:t xml:space="preserve"> per button. For example, </w:t>
      </w:r>
      <w:r w:rsidR="00CC06B3">
        <w:t xml:space="preserve">when the user clicks the log in button, the method </w:t>
      </w:r>
      <w:proofErr w:type="spellStart"/>
      <w:r w:rsidR="00CC06B3">
        <w:t>logIn_Click</w:t>
      </w:r>
      <w:proofErr w:type="spellEnd"/>
      <w:r w:rsidR="00CC06B3">
        <w:t xml:space="preserve"> should be called, which can then </w:t>
      </w:r>
      <w:r w:rsidR="007F7E94">
        <w:t>call</w:t>
      </w:r>
      <w:r w:rsidR="00CC06B3">
        <w:t xml:space="preserve"> </w:t>
      </w:r>
      <w:proofErr w:type="spellStart"/>
      <w:r w:rsidR="00CC06B3">
        <w:t>distAndAuth</w:t>
      </w:r>
      <w:r w:rsidR="00DE63AC">
        <w:t>’s</w:t>
      </w:r>
      <w:proofErr w:type="spellEnd"/>
      <w:r w:rsidR="00DE63AC">
        <w:t xml:space="preserve"> </w:t>
      </w:r>
      <w:proofErr w:type="spellStart"/>
      <w:r w:rsidR="007F7E94">
        <w:t>getPort</w:t>
      </w:r>
      <w:proofErr w:type="spellEnd"/>
      <w:r w:rsidR="00CC06B3">
        <w:t xml:space="preserve"> and create an instance of transmission</w:t>
      </w:r>
      <w:r w:rsidR="007F7E94">
        <w:t xml:space="preserve"> in a new thread</w:t>
      </w:r>
      <w:r w:rsidR="00CC06B3">
        <w:t>.</w:t>
      </w:r>
    </w:p>
    <w:tbl>
      <w:tblPr>
        <w:tblStyle w:val="TableGrid"/>
        <w:tblW w:w="0" w:type="auto"/>
        <w:tblInd w:w="-5" w:type="dxa"/>
        <w:tblLook w:val="04A0" w:firstRow="1" w:lastRow="0" w:firstColumn="1" w:lastColumn="0" w:noHBand="0" w:noVBand="1"/>
      </w:tblPr>
      <w:tblGrid>
        <w:gridCol w:w="3471"/>
        <w:gridCol w:w="2010"/>
        <w:gridCol w:w="3540"/>
      </w:tblGrid>
      <w:tr w:rsidR="00D72B44" w14:paraId="1947DB89" w14:textId="77777777" w:rsidTr="00D72B44">
        <w:tc>
          <w:tcPr>
            <w:tcW w:w="2405" w:type="dxa"/>
          </w:tcPr>
          <w:p w14:paraId="1C0E261B" w14:textId="1F3699C5" w:rsidR="00D72B44" w:rsidRPr="00D72B44" w:rsidRDefault="00D72B44" w:rsidP="00D72B44">
            <w:pPr>
              <w:jc w:val="center"/>
              <w:rPr>
                <w:b/>
                <w:bCs/>
              </w:rPr>
            </w:pPr>
            <w:r>
              <w:rPr>
                <w:b/>
                <w:bCs/>
              </w:rPr>
              <w:t>Method</w:t>
            </w:r>
          </w:p>
        </w:tc>
        <w:tc>
          <w:tcPr>
            <w:tcW w:w="2268" w:type="dxa"/>
          </w:tcPr>
          <w:p w14:paraId="65D88DBB" w14:textId="5043B5DB" w:rsidR="00D72B44" w:rsidRPr="00D72B44" w:rsidRDefault="00D72B44" w:rsidP="00D72B44">
            <w:pPr>
              <w:jc w:val="center"/>
              <w:rPr>
                <w:b/>
                <w:bCs/>
              </w:rPr>
            </w:pPr>
            <w:r>
              <w:rPr>
                <w:b/>
                <w:bCs/>
              </w:rPr>
              <w:t>Event</w:t>
            </w:r>
          </w:p>
        </w:tc>
        <w:tc>
          <w:tcPr>
            <w:tcW w:w="4343" w:type="dxa"/>
          </w:tcPr>
          <w:p w14:paraId="3FC23A6A" w14:textId="7B19BF82" w:rsidR="00D72B44" w:rsidRPr="00D72B44" w:rsidRDefault="00D72B44" w:rsidP="00D72B44">
            <w:pPr>
              <w:jc w:val="center"/>
              <w:rPr>
                <w:b/>
                <w:bCs/>
              </w:rPr>
            </w:pPr>
            <w:r>
              <w:rPr>
                <w:b/>
                <w:bCs/>
              </w:rPr>
              <w:t>Purpose</w:t>
            </w:r>
          </w:p>
        </w:tc>
      </w:tr>
      <w:tr w:rsidR="00D72B44" w14:paraId="0630852D" w14:textId="77777777" w:rsidTr="00D72B44">
        <w:tc>
          <w:tcPr>
            <w:tcW w:w="2405" w:type="dxa"/>
          </w:tcPr>
          <w:p w14:paraId="74BDE73D" w14:textId="12C53D13" w:rsidR="00D72B44" w:rsidRDefault="00D72B44" w:rsidP="00D72B44">
            <w:pPr>
              <w:jc w:val="center"/>
            </w:pPr>
            <w:proofErr w:type="spellStart"/>
            <w:r>
              <w:t>addItemsListView</w:t>
            </w:r>
            <w:proofErr w:type="spellEnd"/>
          </w:p>
        </w:tc>
        <w:tc>
          <w:tcPr>
            <w:tcW w:w="2268" w:type="dxa"/>
          </w:tcPr>
          <w:p w14:paraId="345D1283" w14:textId="3F42ACC1" w:rsidR="00D72B44" w:rsidRDefault="005C11AE" w:rsidP="00D72B44">
            <w:pPr>
              <w:jc w:val="center"/>
            </w:pPr>
            <w:r>
              <w:t>Called from transmission</w:t>
            </w:r>
          </w:p>
        </w:tc>
        <w:tc>
          <w:tcPr>
            <w:tcW w:w="4343" w:type="dxa"/>
          </w:tcPr>
          <w:p w14:paraId="719BEF19" w14:textId="6B423915" w:rsidR="00D72B44" w:rsidRDefault="00D72B44" w:rsidP="00D72B44">
            <w:pPr>
              <w:jc w:val="center"/>
            </w:pPr>
            <w:r>
              <w:t xml:space="preserve">Adds messages to </w:t>
            </w:r>
            <w:r w:rsidR="006D7BEF">
              <w:t>the UI.</w:t>
            </w:r>
          </w:p>
        </w:tc>
      </w:tr>
      <w:tr w:rsidR="00D72B44" w14:paraId="7683E1B8" w14:textId="77777777" w:rsidTr="00D72B44">
        <w:tc>
          <w:tcPr>
            <w:tcW w:w="2405" w:type="dxa"/>
          </w:tcPr>
          <w:p w14:paraId="0E71C2D4" w14:textId="6B2E478D" w:rsidR="00D72B44" w:rsidRDefault="006D7BEF" w:rsidP="00D72B44">
            <w:pPr>
              <w:jc w:val="center"/>
            </w:pPr>
            <w:proofErr w:type="spellStart"/>
            <w:r>
              <w:t>findFriendsBtn_Click</w:t>
            </w:r>
            <w:proofErr w:type="spellEnd"/>
          </w:p>
        </w:tc>
        <w:tc>
          <w:tcPr>
            <w:tcW w:w="2268" w:type="dxa"/>
          </w:tcPr>
          <w:p w14:paraId="3D4BEA53" w14:textId="61973274" w:rsidR="00D72B44" w:rsidRDefault="006D7BEF" w:rsidP="00D72B44">
            <w:pPr>
              <w:jc w:val="center"/>
            </w:pPr>
            <w:r>
              <w:t>Button click</w:t>
            </w:r>
          </w:p>
        </w:tc>
        <w:tc>
          <w:tcPr>
            <w:tcW w:w="4343" w:type="dxa"/>
          </w:tcPr>
          <w:p w14:paraId="24694B8B" w14:textId="09F46AB7" w:rsidR="00D72B44" w:rsidRDefault="006D7BEF" w:rsidP="00D72B44">
            <w:pPr>
              <w:jc w:val="center"/>
            </w:pPr>
            <w:r>
              <w:t xml:space="preserve">Launches </w:t>
            </w:r>
            <w:proofErr w:type="spellStart"/>
            <w:r>
              <w:t>findFriendsForm</w:t>
            </w:r>
            <w:proofErr w:type="spellEnd"/>
            <w:r w:rsidR="005C11AE">
              <w:t xml:space="preserve"> or </w:t>
            </w:r>
            <w:proofErr w:type="spellStart"/>
            <w:r w:rsidR="005C11AE">
              <w:t>adminForm</w:t>
            </w:r>
            <w:proofErr w:type="spellEnd"/>
            <w:r w:rsidR="005C11AE">
              <w:t xml:space="preserve"> if user is admin</w:t>
            </w:r>
            <w:r>
              <w:t>.</w:t>
            </w:r>
          </w:p>
        </w:tc>
      </w:tr>
      <w:tr w:rsidR="00D72B44" w14:paraId="472AAF9B" w14:textId="77777777" w:rsidTr="00D72B44">
        <w:tc>
          <w:tcPr>
            <w:tcW w:w="2405" w:type="dxa"/>
          </w:tcPr>
          <w:p w14:paraId="3C7741F6" w14:textId="277EF192" w:rsidR="00D72B44" w:rsidRDefault="006D7BEF" w:rsidP="00D72B44">
            <w:pPr>
              <w:jc w:val="center"/>
            </w:pPr>
            <w:proofErr w:type="spellStart"/>
            <w:r>
              <w:t>friendList_SelectedIndexChanged</w:t>
            </w:r>
            <w:proofErr w:type="spellEnd"/>
          </w:p>
        </w:tc>
        <w:tc>
          <w:tcPr>
            <w:tcW w:w="2268" w:type="dxa"/>
          </w:tcPr>
          <w:p w14:paraId="462A466B" w14:textId="44D62C71" w:rsidR="00D72B44" w:rsidRDefault="006D7BEF" w:rsidP="00D72B44">
            <w:pPr>
              <w:jc w:val="center"/>
            </w:pPr>
            <w:r>
              <w:t>Select a different friend</w:t>
            </w:r>
          </w:p>
        </w:tc>
        <w:tc>
          <w:tcPr>
            <w:tcW w:w="4343" w:type="dxa"/>
          </w:tcPr>
          <w:p w14:paraId="5EDC5EB8" w14:textId="160A9CA9" w:rsidR="00D72B44" w:rsidRDefault="006D7BEF" w:rsidP="00D72B44">
            <w:pPr>
              <w:jc w:val="center"/>
            </w:pPr>
            <w:r>
              <w:t>Tells the server the username of the user’s new conversation partner.</w:t>
            </w:r>
          </w:p>
        </w:tc>
      </w:tr>
      <w:tr w:rsidR="00D72B44" w14:paraId="6EFF3500" w14:textId="77777777" w:rsidTr="00D72B44">
        <w:tc>
          <w:tcPr>
            <w:tcW w:w="2405" w:type="dxa"/>
          </w:tcPr>
          <w:p w14:paraId="4B9FA353" w14:textId="0F760339" w:rsidR="00D72B44" w:rsidRDefault="006D7BEF" w:rsidP="00D72B44">
            <w:pPr>
              <w:jc w:val="center"/>
            </w:pPr>
            <w:proofErr w:type="spellStart"/>
            <w:r>
              <w:t>friendsPopulate</w:t>
            </w:r>
            <w:proofErr w:type="spellEnd"/>
          </w:p>
        </w:tc>
        <w:tc>
          <w:tcPr>
            <w:tcW w:w="2268" w:type="dxa"/>
          </w:tcPr>
          <w:p w14:paraId="46499512" w14:textId="24FE92C2" w:rsidR="00D72B44" w:rsidRDefault="006D7BEF" w:rsidP="00D72B44">
            <w:pPr>
              <w:jc w:val="center"/>
            </w:pPr>
            <w:r>
              <w:t xml:space="preserve">Button click, </w:t>
            </w:r>
            <w:r w:rsidR="005C11AE">
              <w:t>up</w:t>
            </w:r>
            <w:r>
              <w:t xml:space="preserve">on </w:t>
            </w:r>
            <w:r w:rsidR="005C11AE">
              <w:t>logging in</w:t>
            </w:r>
          </w:p>
        </w:tc>
        <w:tc>
          <w:tcPr>
            <w:tcW w:w="4343" w:type="dxa"/>
          </w:tcPr>
          <w:p w14:paraId="0FE8BF4A" w14:textId="28770C5D" w:rsidR="00D72B44" w:rsidRDefault="006D7BEF" w:rsidP="00D72B44">
            <w:pPr>
              <w:jc w:val="center"/>
            </w:pPr>
            <w:r>
              <w:t>Gets the user’s list of friends from the server and displays them.</w:t>
            </w:r>
          </w:p>
        </w:tc>
      </w:tr>
      <w:tr w:rsidR="006D7BEF" w14:paraId="286D5BE6" w14:textId="77777777" w:rsidTr="00D72B44">
        <w:tc>
          <w:tcPr>
            <w:tcW w:w="2405" w:type="dxa"/>
          </w:tcPr>
          <w:p w14:paraId="5957DE9E" w14:textId="732E37EC" w:rsidR="006D7BEF" w:rsidRDefault="006D7BEF" w:rsidP="00D72B44">
            <w:pPr>
              <w:jc w:val="center"/>
            </w:pPr>
            <w:proofErr w:type="spellStart"/>
            <w:r>
              <w:t>logIn_Click</w:t>
            </w:r>
            <w:proofErr w:type="spellEnd"/>
          </w:p>
        </w:tc>
        <w:tc>
          <w:tcPr>
            <w:tcW w:w="2268" w:type="dxa"/>
          </w:tcPr>
          <w:p w14:paraId="1B04376E" w14:textId="0F751634" w:rsidR="006D7BEF" w:rsidRDefault="006D7BEF" w:rsidP="00D72B44">
            <w:pPr>
              <w:jc w:val="center"/>
            </w:pPr>
            <w:r>
              <w:t>Button click</w:t>
            </w:r>
          </w:p>
        </w:tc>
        <w:tc>
          <w:tcPr>
            <w:tcW w:w="4343" w:type="dxa"/>
          </w:tcPr>
          <w:p w14:paraId="0BCF3D3F" w14:textId="0AF447BB" w:rsidR="006D7BEF" w:rsidRDefault="006D7BEF" w:rsidP="00D72B44">
            <w:pPr>
              <w:jc w:val="center"/>
            </w:pPr>
            <w:r>
              <w:t>Logs the user in, or if already logged in, logs them out.</w:t>
            </w:r>
          </w:p>
        </w:tc>
      </w:tr>
      <w:tr w:rsidR="006D7BEF" w14:paraId="0D89B01D" w14:textId="77777777" w:rsidTr="00D72B44">
        <w:tc>
          <w:tcPr>
            <w:tcW w:w="2405" w:type="dxa"/>
          </w:tcPr>
          <w:p w14:paraId="23403AFB" w14:textId="404CE79A" w:rsidR="006D7BEF" w:rsidRDefault="006D7BEF" w:rsidP="00D72B44">
            <w:pPr>
              <w:jc w:val="center"/>
            </w:pPr>
            <w:proofErr w:type="spellStart"/>
            <w:r>
              <w:t>profanityDetector</w:t>
            </w:r>
            <w:proofErr w:type="spellEnd"/>
          </w:p>
        </w:tc>
        <w:tc>
          <w:tcPr>
            <w:tcW w:w="2268" w:type="dxa"/>
          </w:tcPr>
          <w:p w14:paraId="72237FCE" w14:textId="33E134DB" w:rsidR="006D7BEF" w:rsidRDefault="005C11AE" w:rsidP="00D72B44">
            <w:pPr>
              <w:jc w:val="center"/>
            </w:pPr>
            <w:r>
              <w:t>When sending a message</w:t>
            </w:r>
          </w:p>
        </w:tc>
        <w:tc>
          <w:tcPr>
            <w:tcW w:w="4343" w:type="dxa"/>
          </w:tcPr>
          <w:p w14:paraId="56EAECC2" w14:textId="07B905E3" w:rsidR="006D7BEF" w:rsidRDefault="006D7BEF" w:rsidP="00D72B44">
            <w:pPr>
              <w:jc w:val="center"/>
            </w:pPr>
            <w:r>
              <w:t>Checks a string for profanities against an array.</w:t>
            </w:r>
          </w:p>
        </w:tc>
      </w:tr>
      <w:tr w:rsidR="006D7BEF" w14:paraId="1AFA3BB2" w14:textId="77777777" w:rsidTr="00D72B44">
        <w:tc>
          <w:tcPr>
            <w:tcW w:w="2405" w:type="dxa"/>
          </w:tcPr>
          <w:p w14:paraId="7D8AA5C7" w14:textId="53A1FACC" w:rsidR="006D7BEF" w:rsidRDefault="006D7BEF" w:rsidP="00D72B44">
            <w:pPr>
              <w:jc w:val="center"/>
            </w:pPr>
            <w:proofErr w:type="spellStart"/>
            <w:r>
              <w:t>Submit_Click</w:t>
            </w:r>
            <w:proofErr w:type="spellEnd"/>
          </w:p>
        </w:tc>
        <w:tc>
          <w:tcPr>
            <w:tcW w:w="2268" w:type="dxa"/>
          </w:tcPr>
          <w:p w14:paraId="4B06C96A" w14:textId="6DFFCB04" w:rsidR="006D7BEF" w:rsidRDefault="006D7BEF" w:rsidP="00D72B44">
            <w:pPr>
              <w:jc w:val="center"/>
            </w:pPr>
            <w:r>
              <w:t>Button click</w:t>
            </w:r>
          </w:p>
        </w:tc>
        <w:tc>
          <w:tcPr>
            <w:tcW w:w="4343" w:type="dxa"/>
          </w:tcPr>
          <w:p w14:paraId="5E69C6BD" w14:textId="3A46CA4F" w:rsidR="006D7BEF" w:rsidRDefault="006D7BEF" w:rsidP="00D72B44">
            <w:pPr>
              <w:jc w:val="center"/>
            </w:pPr>
            <w:r>
              <w:t>Sends a message to the server.</w:t>
            </w:r>
          </w:p>
        </w:tc>
      </w:tr>
    </w:tbl>
    <w:p w14:paraId="5E9CB86F" w14:textId="3D5C50DE" w:rsidR="00CA3B7B" w:rsidRDefault="00CA3B7B" w:rsidP="0099530D"/>
    <w:p w14:paraId="175B809C" w14:textId="77777777" w:rsidR="00230DF6" w:rsidRDefault="00230DF6" w:rsidP="00230DF6">
      <w:pPr>
        <w:pStyle w:val="Heading3"/>
      </w:pPr>
      <w:bookmarkStart w:id="56" w:name="_Toc7094088"/>
      <w:proofErr w:type="spellStart"/>
      <w:r>
        <w:t>findFriendsForm</w:t>
      </w:r>
      <w:bookmarkEnd w:id="56"/>
      <w:proofErr w:type="spellEnd"/>
    </w:p>
    <w:p w14:paraId="14A1C090" w14:textId="77777777" w:rsidR="00123E8F" w:rsidRDefault="00123E8F" w:rsidP="00230DF6">
      <w:r>
        <w:t>This form allows users to search for friends by username and send friend requests. It also gets a list of recommended friends from the server automatically upon opening.</w:t>
      </w:r>
    </w:p>
    <w:tbl>
      <w:tblPr>
        <w:tblStyle w:val="TableGrid"/>
        <w:tblW w:w="0" w:type="auto"/>
        <w:tblInd w:w="-5" w:type="dxa"/>
        <w:tblLook w:val="04A0" w:firstRow="1" w:lastRow="0" w:firstColumn="1" w:lastColumn="0" w:noHBand="0" w:noVBand="1"/>
      </w:tblPr>
      <w:tblGrid>
        <w:gridCol w:w="3471"/>
        <w:gridCol w:w="1927"/>
        <w:gridCol w:w="3623"/>
      </w:tblGrid>
      <w:tr w:rsidR="00123E8F" w14:paraId="2875E244" w14:textId="77777777" w:rsidTr="008D6440">
        <w:tc>
          <w:tcPr>
            <w:tcW w:w="3471" w:type="dxa"/>
          </w:tcPr>
          <w:p w14:paraId="6C554BDB" w14:textId="77777777" w:rsidR="00123E8F" w:rsidRPr="00D72B44" w:rsidRDefault="00123E8F" w:rsidP="00FF0CAD">
            <w:pPr>
              <w:jc w:val="center"/>
              <w:rPr>
                <w:b/>
                <w:bCs/>
              </w:rPr>
            </w:pPr>
            <w:r>
              <w:rPr>
                <w:b/>
                <w:bCs/>
              </w:rPr>
              <w:t>Method</w:t>
            </w:r>
          </w:p>
        </w:tc>
        <w:tc>
          <w:tcPr>
            <w:tcW w:w="1927" w:type="dxa"/>
          </w:tcPr>
          <w:p w14:paraId="1F4C0B98" w14:textId="77777777" w:rsidR="00123E8F" w:rsidRPr="00D72B44" w:rsidRDefault="00123E8F" w:rsidP="00FF0CAD">
            <w:pPr>
              <w:jc w:val="center"/>
              <w:rPr>
                <w:b/>
                <w:bCs/>
              </w:rPr>
            </w:pPr>
            <w:r>
              <w:rPr>
                <w:b/>
                <w:bCs/>
              </w:rPr>
              <w:t>Event</w:t>
            </w:r>
          </w:p>
        </w:tc>
        <w:tc>
          <w:tcPr>
            <w:tcW w:w="3623" w:type="dxa"/>
          </w:tcPr>
          <w:p w14:paraId="43658396" w14:textId="77777777" w:rsidR="00123E8F" w:rsidRPr="00D72B44" w:rsidRDefault="00123E8F" w:rsidP="00FF0CAD">
            <w:pPr>
              <w:jc w:val="center"/>
              <w:rPr>
                <w:b/>
                <w:bCs/>
              </w:rPr>
            </w:pPr>
            <w:r>
              <w:rPr>
                <w:b/>
                <w:bCs/>
              </w:rPr>
              <w:t>Purpose</w:t>
            </w:r>
          </w:p>
        </w:tc>
      </w:tr>
      <w:tr w:rsidR="00123E8F" w14:paraId="0562D673" w14:textId="77777777" w:rsidTr="008D6440">
        <w:tc>
          <w:tcPr>
            <w:tcW w:w="3471" w:type="dxa"/>
          </w:tcPr>
          <w:p w14:paraId="4D761D33" w14:textId="05883F45" w:rsidR="00123E8F" w:rsidRDefault="008D6440" w:rsidP="00FF0CAD">
            <w:pPr>
              <w:jc w:val="center"/>
            </w:pPr>
            <w:proofErr w:type="spellStart"/>
            <w:r>
              <w:t>fillFriends</w:t>
            </w:r>
            <w:proofErr w:type="spellEnd"/>
          </w:p>
        </w:tc>
        <w:tc>
          <w:tcPr>
            <w:tcW w:w="1927" w:type="dxa"/>
          </w:tcPr>
          <w:p w14:paraId="474B06D7" w14:textId="27BE1EA4" w:rsidR="00123E8F" w:rsidRDefault="008D6440" w:rsidP="00FF0CAD">
            <w:pPr>
              <w:jc w:val="center"/>
            </w:pPr>
            <w:r>
              <w:t xml:space="preserve">Called from other methods </w:t>
            </w:r>
          </w:p>
        </w:tc>
        <w:tc>
          <w:tcPr>
            <w:tcW w:w="3623" w:type="dxa"/>
          </w:tcPr>
          <w:p w14:paraId="245253BA" w14:textId="772C0355" w:rsidR="00123E8F" w:rsidRDefault="008D6440" w:rsidP="00FF0CAD">
            <w:pPr>
              <w:jc w:val="center"/>
            </w:pPr>
            <w:r>
              <w:t>Gets a list of usernames from Form1’s transmission’s search friends string and displays them.</w:t>
            </w:r>
          </w:p>
        </w:tc>
      </w:tr>
      <w:tr w:rsidR="008D6440" w14:paraId="7667DF57" w14:textId="77777777" w:rsidTr="008D6440">
        <w:tc>
          <w:tcPr>
            <w:tcW w:w="3471" w:type="dxa"/>
          </w:tcPr>
          <w:p w14:paraId="3BC99F04" w14:textId="51E7EE40" w:rsidR="008D6440" w:rsidRDefault="008D6440" w:rsidP="008D6440">
            <w:pPr>
              <w:jc w:val="center"/>
            </w:pPr>
            <w:proofErr w:type="spellStart"/>
            <w:r>
              <w:t>recommendFriends</w:t>
            </w:r>
            <w:proofErr w:type="spellEnd"/>
          </w:p>
        </w:tc>
        <w:tc>
          <w:tcPr>
            <w:tcW w:w="1927" w:type="dxa"/>
          </w:tcPr>
          <w:p w14:paraId="40E640DB" w14:textId="6559B1AB" w:rsidR="008D6440" w:rsidRDefault="008D6440" w:rsidP="008D6440">
            <w:pPr>
              <w:jc w:val="center"/>
            </w:pPr>
            <w:r>
              <w:t>Upon start</w:t>
            </w:r>
          </w:p>
        </w:tc>
        <w:tc>
          <w:tcPr>
            <w:tcW w:w="3623" w:type="dxa"/>
          </w:tcPr>
          <w:p w14:paraId="5C52FAAE" w14:textId="654DCD6B" w:rsidR="008D6440" w:rsidRDefault="008D6440" w:rsidP="008D6440">
            <w:pPr>
              <w:jc w:val="center"/>
            </w:pPr>
            <w:r>
              <w:t>Asks server to send a list of recommended friends for the user.</w:t>
            </w:r>
            <w:r w:rsidR="00774F13">
              <w:t xml:space="preserve"> Calls </w:t>
            </w:r>
            <w:proofErr w:type="spellStart"/>
            <w:r w:rsidR="00774F13">
              <w:t>fillFriends</w:t>
            </w:r>
            <w:proofErr w:type="spellEnd"/>
            <w:r w:rsidR="00774F13">
              <w:t xml:space="preserve"> to display them.</w:t>
            </w:r>
          </w:p>
        </w:tc>
      </w:tr>
      <w:tr w:rsidR="00123E8F" w14:paraId="4016853D" w14:textId="77777777" w:rsidTr="008D6440">
        <w:tc>
          <w:tcPr>
            <w:tcW w:w="3471" w:type="dxa"/>
          </w:tcPr>
          <w:p w14:paraId="09F00FA9" w14:textId="77777777" w:rsidR="00123E8F" w:rsidRDefault="00123E8F" w:rsidP="00FF0CAD">
            <w:pPr>
              <w:jc w:val="center"/>
            </w:pPr>
            <w:proofErr w:type="spellStart"/>
            <w:r>
              <w:t>friendList_SelectedIndexChanged</w:t>
            </w:r>
            <w:proofErr w:type="spellEnd"/>
          </w:p>
        </w:tc>
        <w:tc>
          <w:tcPr>
            <w:tcW w:w="1927" w:type="dxa"/>
          </w:tcPr>
          <w:p w14:paraId="59956E08" w14:textId="77777777" w:rsidR="00123E8F" w:rsidRDefault="00123E8F" w:rsidP="00FF0CAD">
            <w:pPr>
              <w:jc w:val="center"/>
            </w:pPr>
            <w:r>
              <w:t>Select a different friend</w:t>
            </w:r>
          </w:p>
        </w:tc>
        <w:tc>
          <w:tcPr>
            <w:tcW w:w="3623" w:type="dxa"/>
          </w:tcPr>
          <w:p w14:paraId="54AB061E" w14:textId="62A78C2E" w:rsidR="00123E8F" w:rsidRDefault="004D5581" w:rsidP="00FF0CAD">
            <w:pPr>
              <w:jc w:val="center"/>
            </w:pPr>
            <w:r>
              <w:t>Asks</w:t>
            </w:r>
            <w:r w:rsidR="00123E8F">
              <w:t xml:space="preserve"> the server </w:t>
            </w:r>
            <w:r w:rsidR="00774F13">
              <w:t>to send a friend request to the selected user.</w:t>
            </w:r>
          </w:p>
        </w:tc>
      </w:tr>
      <w:tr w:rsidR="00123E8F" w14:paraId="6C7D869E" w14:textId="77777777" w:rsidTr="008D6440">
        <w:tc>
          <w:tcPr>
            <w:tcW w:w="3471" w:type="dxa"/>
          </w:tcPr>
          <w:p w14:paraId="3B0254EB" w14:textId="02F36E67" w:rsidR="00123E8F" w:rsidRDefault="00774F13" w:rsidP="00FF0CAD">
            <w:pPr>
              <w:jc w:val="center"/>
            </w:pPr>
            <w:proofErr w:type="spellStart"/>
            <w:r w:rsidRPr="00774F13">
              <w:t>friendSearchBtn_Click</w:t>
            </w:r>
            <w:proofErr w:type="spellEnd"/>
          </w:p>
        </w:tc>
        <w:tc>
          <w:tcPr>
            <w:tcW w:w="1927" w:type="dxa"/>
          </w:tcPr>
          <w:p w14:paraId="63809A74" w14:textId="23E1C616" w:rsidR="00123E8F" w:rsidRDefault="00123E8F" w:rsidP="00FF0CAD">
            <w:pPr>
              <w:jc w:val="center"/>
            </w:pPr>
            <w:r>
              <w:t>Button click</w:t>
            </w:r>
          </w:p>
        </w:tc>
        <w:tc>
          <w:tcPr>
            <w:tcW w:w="3623" w:type="dxa"/>
          </w:tcPr>
          <w:p w14:paraId="57B2413C" w14:textId="76FBED0D" w:rsidR="00123E8F" w:rsidRDefault="00774F13" w:rsidP="00FF0CAD">
            <w:pPr>
              <w:jc w:val="center"/>
            </w:pPr>
            <w:r>
              <w:t xml:space="preserve">Asks server to send a list of usernames similar to the one provided. Calls </w:t>
            </w:r>
            <w:proofErr w:type="spellStart"/>
            <w:r>
              <w:t>fillFriends</w:t>
            </w:r>
            <w:proofErr w:type="spellEnd"/>
            <w:r>
              <w:t xml:space="preserve"> to display them.</w:t>
            </w:r>
          </w:p>
        </w:tc>
      </w:tr>
    </w:tbl>
    <w:p w14:paraId="61005AEB" w14:textId="77777777" w:rsidR="00774F13" w:rsidRDefault="00774F13" w:rsidP="00230DF6"/>
    <w:p w14:paraId="4EB357B8" w14:textId="77777777" w:rsidR="00774F13" w:rsidRDefault="00774F13" w:rsidP="00774F13">
      <w:pPr>
        <w:pStyle w:val="Heading3"/>
      </w:pPr>
      <w:bookmarkStart w:id="57" w:name="_Toc7094089"/>
      <w:proofErr w:type="spellStart"/>
      <w:r>
        <w:lastRenderedPageBreak/>
        <w:t>adminForm</w:t>
      </w:r>
      <w:bookmarkEnd w:id="57"/>
      <w:proofErr w:type="spellEnd"/>
    </w:p>
    <w:p w14:paraId="12F799D2" w14:textId="02F1FBBF" w:rsidR="00774F13" w:rsidRDefault="00774F13" w:rsidP="00774F13">
      <w:r>
        <w:t xml:space="preserve">This class contains the admin command identifier strings as fields </w:t>
      </w:r>
      <w:r w:rsidR="004D5581">
        <w:t>so</w:t>
      </w:r>
      <w:r>
        <w:t xml:space="preserve"> that admin commands can be sent to the server.</w:t>
      </w:r>
    </w:p>
    <w:tbl>
      <w:tblPr>
        <w:tblStyle w:val="TableGrid"/>
        <w:tblW w:w="0" w:type="auto"/>
        <w:tblInd w:w="-5" w:type="dxa"/>
        <w:tblLook w:val="04A0" w:firstRow="1" w:lastRow="0" w:firstColumn="1" w:lastColumn="0" w:noHBand="0" w:noVBand="1"/>
      </w:tblPr>
      <w:tblGrid>
        <w:gridCol w:w="3471"/>
        <w:gridCol w:w="1927"/>
        <w:gridCol w:w="3623"/>
      </w:tblGrid>
      <w:tr w:rsidR="004D5581" w14:paraId="5F6E8FFD" w14:textId="77777777" w:rsidTr="004C1958">
        <w:tc>
          <w:tcPr>
            <w:tcW w:w="3471" w:type="dxa"/>
          </w:tcPr>
          <w:p w14:paraId="233BDA71" w14:textId="77777777" w:rsidR="004D5581" w:rsidRPr="00D72B44" w:rsidRDefault="004D5581" w:rsidP="004C1958">
            <w:pPr>
              <w:jc w:val="center"/>
              <w:rPr>
                <w:b/>
                <w:bCs/>
              </w:rPr>
            </w:pPr>
            <w:r>
              <w:rPr>
                <w:b/>
                <w:bCs/>
              </w:rPr>
              <w:t>Method</w:t>
            </w:r>
          </w:p>
        </w:tc>
        <w:tc>
          <w:tcPr>
            <w:tcW w:w="1927" w:type="dxa"/>
          </w:tcPr>
          <w:p w14:paraId="4A37E7A2" w14:textId="77777777" w:rsidR="004D5581" w:rsidRPr="00D72B44" w:rsidRDefault="004D5581" w:rsidP="004C1958">
            <w:pPr>
              <w:jc w:val="center"/>
              <w:rPr>
                <w:b/>
                <w:bCs/>
              </w:rPr>
            </w:pPr>
            <w:r>
              <w:rPr>
                <w:b/>
                <w:bCs/>
              </w:rPr>
              <w:t>Event</w:t>
            </w:r>
          </w:p>
        </w:tc>
        <w:tc>
          <w:tcPr>
            <w:tcW w:w="3623" w:type="dxa"/>
          </w:tcPr>
          <w:p w14:paraId="5DBE0FBC" w14:textId="77777777" w:rsidR="004D5581" w:rsidRPr="00D72B44" w:rsidRDefault="004D5581" w:rsidP="004C1958">
            <w:pPr>
              <w:jc w:val="center"/>
              <w:rPr>
                <w:b/>
                <w:bCs/>
              </w:rPr>
            </w:pPr>
            <w:r>
              <w:rPr>
                <w:b/>
                <w:bCs/>
              </w:rPr>
              <w:t>Purpose</w:t>
            </w:r>
          </w:p>
        </w:tc>
      </w:tr>
      <w:tr w:rsidR="004D5581" w14:paraId="5FC2E0D0" w14:textId="77777777" w:rsidTr="004C1958">
        <w:tc>
          <w:tcPr>
            <w:tcW w:w="3471" w:type="dxa"/>
          </w:tcPr>
          <w:p w14:paraId="2F96BDF2" w14:textId="5FEB826E" w:rsidR="004D5581" w:rsidRDefault="004D5581" w:rsidP="004C1958">
            <w:pPr>
              <w:jc w:val="center"/>
            </w:pPr>
            <w:proofErr w:type="spellStart"/>
            <w:r>
              <w:t>getUsersAndFriendRequests</w:t>
            </w:r>
            <w:proofErr w:type="spellEnd"/>
          </w:p>
        </w:tc>
        <w:tc>
          <w:tcPr>
            <w:tcW w:w="1927" w:type="dxa"/>
          </w:tcPr>
          <w:p w14:paraId="4501A902" w14:textId="46A77144" w:rsidR="004D5581" w:rsidRDefault="004D5581" w:rsidP="004C1958">
            <w:pPr>
              <w:jc w:val="center"/>
            </w:pPr>
            <w:r>
              <w:t xml:space="preserve">Upon start </w:t>
            </w:r>
          </w:p>
        </w:tc>
        <w:tc>
          <w:tcPr>
            <w:tcW w:w="3623" w:type="dxa"/>
          </w:tcPr>
          <w:p w14:paraId="6BBD7F20" w14:textId="0E8187CE" w:rsidR="004D5581" w:rsidRDefault="004D5581" w:rsidP="004C1958">
            <w:pPr>
              <w:jc w:val="center"/>
            </w:pPr>
            <w:r>
              <w:t>Asks server for a list of users and unapproved friend requests and displays them.</w:t>
            </w:r>
          </w:p>
        </w:tc>
      </w:tr>
      <w:tr w:rsidR="004D5581" w14:paraId="099343C7" w14:textId="77777777" w:rsidTr="004C1958">
        <w:tc>
          <w:tcPr>
            <w:tcW w:w="3471" w:type="dxa"/>
          </w:tcPr>
          <w:p w14:paraId="523784DF" w14:textId="4D247BF5" w:rsidR="004D5581" w:rsidRDefault="004D5581" w:rsidP="004C1958">
            <w:pPr>
              <w:jc w:val="center"/>
            </w:pPr>
            <w:proofErr w:type="spellStart"/>
            <w:r>
              <w:t>requestAccept</w:t>
            </w:r>
            <w:proofErr w:type="spellEnd"/>
            <w:r w:rsidR="00645551">
              <w:t xml:space="preserve"> and </w:t>
            </w:r>
            <w:proofErr w:type="spellStart"/>
            <w:r>
              <w:t>requestReject</w:t>
            </w:r>
            <w:proofErr w:type="spellEnd"/>
          </w:p>
        </w:tc>
        <w:tc>
          <w:tcPr>
            <w:tcW w:w="1927" w:type="dxa"/>
          </w:tcPr>
          <w:p w14:paraId="36F13BC6" w14:textId="3FD8549D" w:rsidR="004D5581" w:rsidRDefault="004D5581" w:rsidP="004C1958">
            <w:pPr>
              <w:jc w:val="center"/>
            </w:pPr>
            <w:r>
              <w:t>Button click</w:t>
            </w:r>
            <w:r w:rsidR="00645551">
              <w:t>s</w:t>
            </w:r>
          </w:p>
        </w:tc>
        <w:tc>
          <w:tcPr>
            <w:tcW w:w="3623" w:type="dxa"/>
          </w:tcPr>
          <w:p w14:paraId="5F8EEFD2" w14:textId="4AB19655" w:rsidR="004D5581" w:rsidRDefault="004D5581" w:rsidP="004C1958">
            <w:pPr>
              <w:jc w:val="center"/>
            </w:pPr>
            <w:r>
              <w:t>Tells the server to either accept or reject a friend request depending on which button clicked.</w:t>
            </w:r>
          </w:p>
        </w:tc>
      </w:tr>
      <w:tr w:rsidR="004D5581" w14:paraId="0903BB4E" w14:textId="77777777" w:rsidTr="004C1958">
        <w:tc>
          <w:tcPr>
            <w:tcW w:w="3471" w:type="dxa"/>
          </w:tcPr>
          <w:p w14:paraId="719BDFC3" w14:textId="5DC3CF7C" w:rsidR="004D5581" w:rsidRDefault="0026249F" w:rsidP="004C1958">
            <w:pPr>
              <w:jc w:val="center"/>
            </w:pPr>
            <w:proofErr w:type="spellStart"/>
            <w:r w:rsidRPr="0026249F">
              <w:t>viewMsgBtn_Click</w:t>
            </w:r>
            <w:proofErr w:type="spellEnd"/>
          </w:p>
        </w:tc>
        <w:tc>
          <w:tcPr>
            <w:tcW w:w="1927" w:type="dxa"/>
          </w:tcPr>
          <w:p w14:paraId="03E43E12" w14:textId="029C1A0B" w:rsidR="004D5581" w:rsidRDefault="0026249F" w:rsidP="004C1958">
            <w:pPr>
              <w:jc w:val="center"/>
            </w:pPr>
            <w:r>
              <w:t>Button click</w:t>
            </w:r>
          </w:p>
        </w:tc>
        <w:tc>
          <w:tcPr>
            <w:tcW w:w="3623" w:type="dxa"/>
          </w:tcPr>
          <w:p w14:paraId="662DE053" w14:textId="7D24C737" w:rsidR="004D5581" w:rsidRDefault="0026249F" w:rsidP="004C1958">
            <w:pPr>
              <w:jc w:val="center"/>
            </w:pPr>
            <w:r>
              <w:t>Asks the server for messages between the selected users. Closes admin form so messages can be displayed in Form1.</w:t>
            </w:r>
          </w:p>
        </w:tc>
      </w:tr>
      <w:tr w:rsidR="004D5581" w14:paraId="7F999F4D" w14:textId="77777777" w:rsidTr="004C1958">
        <w:tc>
          <w:tcPr>
            <w:tcW w:w="3471" w:type="dxa"/>
          </w:tcPr>
          <w:p w14:paraId="6F354912" w14:textId="7DB95990" w:rsidR="004D5581" w:rsidRDefault="0026249F" w:rsidP="004C1958">
            <w:pPr>
              <w:jc w:val="center"/>
            </w:pPr>
            <w:proofErr w:type="spellStart"/>
            <w:r w:rsidRPr="0026249F">
              <w:t>passChangeBtn_Click</w:t>
            </w:r>
            <w:proofErr w:type="spellEnd"/>
          </w:p>
        </w:tc>
        <w:tc>
          <w:tcPr>
            <w:tcW w:w="1927" w:type="dxa"/>
          </w:tcPr>
          <w:p w14:paraId="6A41180B" w14:textId="77777777" w:rsidR="004D5581" w:rsidRDefault="004D5581" w:rsidP="004C1958">
            <w:pPr>
              <w:jc w:val="center"/>
            </w:pPr>
            <w:r>
              <w:t>Button click</w:t>
            </w:r>
          </w:p>
        </w:tc>
        <w:tc>
          <w:tcPr>
            <w:tcW w:w="3623" w:type="dxa"/>
          </w:tcPr>
          <w:p w14:paraId="5E445C66" w14:textId="5CB8AFCB" w:rsidR="004D5581" w:rsidRDefault="0026249F" w:rsidP="004C1958">
            <w:pPr>
              <w:jc w:val="center"/>
            </w:pPr>
            <w:r>
              <w:t>Sends server the username of a user and their new password.</w:t>
            </w:r>
          </w:p>
        </w:tc>
      </w:tr>
      <w:tr w:rsidR="0026249F" w14:paraId="05568D25" w14:textId="77777777" w:rsidTr="004C1958">
        <w:tc>
          <w:tcPr>
            <w:tcW w:w="3471" w:type="dxa"/>
          </w:tcPr>
          <w:p w14:paraId="2156E83F" w14:textId="6F714B48" w:rsidR="0026249F" w:rsidRPr="0026249F" w:rsidRDefault="0026249F" w:rsidP="004C1958">
            <w:pPr>
              <w:jc w:val="center"/>
            </w:pPr>
            <w:proofErr w:type="spellStart"/>
            <w:r w:rsidRPr="0026249F">
              <w:t>delUserBtn_Click</w:t>
            </w:r>
            <w:proofErr w:type="spellEnd"/>
          </w:p>
        </w:tc>
        <w:tc>
          <w:tcPr>
            <w:tcW w:w="1927" w:type="dxa"/>
          </w:tcPr>
          <w:p w14:paraId="1E1884DE" w14:textId="61E4899A" w:rsidR="0026249F" w:rsidRDefault="0026249F" w:rsidP="004C1958">
            <w:pPr>
              <w:jc w:val="center"/>
            </w:pPr>
            <w:r>
              <w:t>Button click</w:t>
            </w:r>
          </w:p>
        </w:tc>
        <w:tc>
          <w:tcPr>
            <w:tcW w:w="3623" w:type="dxa"/>
          </w:tcPr>
          <w:p w14:paraId="2DADF32B" w14:textId="5B64BEA9" w:rsidR="0026249F" w:rsidRDefault="0026249F" w:rsidP="004C1958">
            <w:pPr>
              <w:jc w:val="center"/>
            </w:pPr>
            <w:r>
              <w:t>Asks server to delete the selected account.</w:t>
            </w:r>
          </w:p>
        </w:tc>
      </w:tr>
    </w:tbl>
    <w:p w14:paraId="27BA342D" w14:textId="77777777" w:rsidR="0026249F" w:rsidRDefault="0026249F" w:rsidP="00774F13"/>
    <w:p w14:paraId="407D2A39" w14:textId="71631FDE" w:rsidR="005C11AE" w:rsidRDefault="0026249F" w:rsidP="00774F13">
      <w:pPr>
        <w:rPr>
          <w:color w:val="365F91" w:themeColor="accent1" w:themeShade="BF"/>
          <w:sz w:val="26"/>
          <w:szCs w:val="26"/>
        </w:rPr>
      </w:pPr>
      <w:r>
        <w:t xml:space="preserve">The client-side forms have not been explained in as much detail due to their mostly simplistic nature of sending a request and waiting for a response. The more complex methods shown here, such as </w:t>
      </w:r>
      <w:proofErr w:type="spellStart"/>
      <w:r>
        <w:t>addItemsListView</w:t>
      </w:r>
      <w:proofErr w:type="spellEnd"/>
      <w:r>
        <w:t>, as well as an explanation of the general principle on which most of these methods operate will be discussed in the algorithms section.</w:t>
      </w:r>
      <w:r w:rsidR="005C11AE">
        <w:br w:type="page"/>
      </w:r>
    </w:p>
    <w:p w14:paraId="1997269F" w14:textId="7AB658E4" w:rsidR="00CA3B7B" w:rsidRDefault="00CA3B7B" w:rsidP="00CA3B7B">
      <w:pPr>
        <w:pStyle w:val="Heading2"/>
      </w:pPr>
      <w:bookmarkStart w:id="58" w:name="_Toc7094090"/>
      <w:r>
        <w:lastRenderedPageBreak/>
        <w:t>Non-class code</w:t>
      </w:r>
      <w:bookmarkEnd w:id="58"/>
    </w:p>
    <w:p w14:paraId="6D96F2A1" w14:textId="182A3182" w:rsidR="00CA3B7B" w:rsidRDefault="00CA3B7B" w:rsidP="00CA3B7B">
      <w:pPr>
        <w:pStyle w:val="Heading3"/>
      </w:pPr>
      <w:bookmarkStart w:id="59" w:name="_Toc7094091"/>
      <w:r>
        <w:t>Server – Main</w:t>
      </w:r>
      <w:bookmarkEnd w:id="59"/>
    </w:p>
    <w:p w14:paraId="6E7511F8" w14:textId="3354365B" w:rsidR="00CA3B7B" w:rsidRDefault="00CA3B7B" w:rsidP="00CA3B7B">
      <w:r>
        <w:t xml:space="preserve">This is the first code to be executed server-side, and is quite vital. Main will populate a global queue of port numbers and create a new instance of </w:t>
      </w:r>
      <w:proofErr w:type="spellStart"/>
      <w:r>
        <w:t>distAndAuth</w:t>
      </w:r>
      <w:proofErr w:type="spellEnd"/>
      <w:r>
        <w:t xml:space="preserve">. </w:t>
      </w:r>
    </w:p>
    <w:p w14:paraId="1C3F4B4F" w14:textId="1884A6D6" w:rsidR="00CA3B7B" w:rsidRDefault="00CA3B7B" w:rsidP="00CA3B7B">
      <w:r>
        <w:t>Then a loop will be created which creates a new instance of RSA and AES and pass</w:t>
      </w:r>
      <w:r w:rsidR="007915FC">
        <w:t>es</w:t>
      </w:r>
      <w:r>
        <w:t xml:space="preserve"> these to </w:t>
      </w:r>
      <w:proofErr w:type="spellStart"/>
      <w:r>
        <w:t>distAndAuth</w:t>
      </w:r>
      <w:r w:rsidR="00DE63AC">
        <w:t>’s</w:t>
      </w:r>
      <w:proofErr w:type="spellEnd"/>
      <w:r w:rsidR="00DE63AC">
        <w:t xml:space="preserve"> </w:t>
      </w:r>
      <w:proofErr w:type="spellStart"/>
      <w:r>
        <w:t>getPort</w:t>
      </w:r>
      <w:proofErr w:type="spellEnd"/>
      <w:r>
        <w:t>. On</w:t>
      </w:r>
      <w:r w:rsidR="00ED3A22">
        <w:t xml:space="preserve">ce </w:t>
      </w:r>
      <w:proofErr w:type="spellStart"/>
      <w:r w:rsidR="00ED3A22">
        <w:t>getPort</w:t>
      </w:r>
      <w:proofErr w:type="spellEnd"/>
      <w:r w:rsidR="00ED3A22">
        <w:t xml:space="preserve"> returns the username, </w:t>
      </w:r>
      <w:r>
        <w:t>port</w:t>
      </w:r>
      <w:r w:rsidR="00ED3A22">
        <w:t xml:space="preserve"> and IP ad</w:t>
      </w:r>
      <w:r w:rsidR="00547C4C">
        <w:t>d</w:t>
      </w:r>
      <w:r w:rsidR="00ED3A22">
        <w:t>ress</w:t>
      </w:r>
      <w:r>
        <w:t xml:space="preserve"> of a user, Main will check if the user is already connected, and if so disconnect them. This is done so that if a client suddenly disconnects without the server noticing, then the user is not permanently locked out. A global dictionary containing the connections will have the current connection added, with username as the key and the new instance of the master class as the value, as discussed in the overview. The new connection will be started in a new thread by calling a private method </w:t>
      </w:r>
      <w:proofErr w:type="spellStart"/>
      <w:r>
        <w:t>newThread</w:t>
      </w:r>
      <w:proofErr w:type="spellEnd"/>
      <w:r>
        <w:t>, which will call the initialise method in the master class, to begin processing. This thread will also add the port number back to the queue when the client disconnects (i.e. when the master class returns execution).</w:t>
      </w:r>
    </w:p>
    <w:p w14:paraId="4338E50C" w14:textId="77777777" w:rsidR="00CA3B7B" w:rsidRDefault="00CA3B7B" w:rsidP="00CA3B7B">
      <w:r>
        <w:t xml:space="preserve">The loop will now repeat, recreating RSA and AES (so every client doesn’t have the same key!) and calling </w:t>
      </w:r>
      <w:proofErr w:type="spellStart"/>
      <w:r>
        <w:t>getPort</w:t>
      </w:r>
      <w:proofErr w:type="spellEnd"/>
      <w:r>
        <w:t xml:space="preserve"> again. This process is very quick and ensures it is unlikely that a client connects while </w:t>
      </w:r>
      <w:proofErr w:type="spellStart"/>
      <w:r>
        <w:t>getPort</w:t>
      </w:r>
      <w:proofErr w:type="spellEnd"/>
      <w:r>
        <w:t xml:space="preserve"> isn’t listening on the distribute port.</w:t>
      </w:r>
    </w:p>
    <w:p w14:paraId="68D83765" w14:textId="707D7C92" w:rsidR="00CA3B7B" w:rsidRDefault="00CA3B7B" w:rsidP="00CA3B7B"/>
    <w:p w14:paraId="1920E2C1" w14:textId="70E3F582" w:rsidR="00CA3B7B" w:rsidRDefault="00CA3B7B" w:rsidP="00CA3B7B">
      <w:pPr>
        <w:pStyle w:val="Heading3"/>
      </w:pPr>
      <w:bookmarkStart w:id="60" w:name="_Toc7094092"/>
      <w:r>
        <w:t xml:space="preserve">Client – </w:t>
      </w:r>
      <w:proofErr w:type="spellStart"/>
      <w:r>
        <w:t>ConstantsModule</w:t>
      </w:r>
      <w:bookmarkEnd w:id="60"/>
      <w:proofErr w:type="spellEnd"/>
    </w:p>
    <w:p w14:paraId="6D854BFF" w14:textId="4BF2204F" w:rsidR="00CA3B7B" w:rsidRDefault="00CA3B7B" w:rsidP="00CA3B7B">
      <w:r>
        <w:t xml:space="preserve">The client-side application involves many constants that, unlike on the server, are needed by multiple classes and forms. For example, the IP address of the server is needed by </w:t>
      </w:r>
      <w:proofErr w:type="spellStart"/>
      <w:r>
        <w:t>distAndAuth</w:t>
      </w:r>
      <w:proofErr w:type="spellEnd"/>
      <w:r>
        <w:t xml:space="preserve"> for initial authentication but also by transmission for the rest of the session and some of the command identifier strings are needed in </w:t>
      </w:r>
      <w:proofErr w:type="spellStart"/>
      <w:r>
        <w:t>findFriendsForm</w:t>
      </w:r>
      <w:proofErr w:type="spellEnd"/>
      <w:r>
        <w:t xml:space="preserve"> and </w:t>
      </w:r>
      <w:proofErr w:type="spellStart"/>
      <w:r>
        <w:t>adminForm</w:t>
      </w:r>
      <w:proofErr w:type="spellEnd"/>
      <w:r>
        <w:t xml:space="preserve"> as well as Form1.</w:t>
      </w:r>
      <w:r w:rsidR="00CA2DB7">
        <w:t xml:space="preserve"> Therefore, these constants have been defined in a module.</w:t>
      </w:r>
    </w:p>
    <w:p w14:paraId="22CE5EC7" w14:textId="1BEBBD4B" w:rsidR="00973681" w:rsidRDefault="00CA2DB7" w:rsidP="00CA3B7B">
      <w:r>
        <w:t>A module does not allow inheritance or instantiation</w:t>
      </w:r>
      <w:r w:rsidR="007522B5">
        <w:t xml:space="preserve"> (creating an instance of it)</w:t>
      </w:r>
      <w:r>
        <w:t>, like a class would.</w:t>
      </w:r>
      <w:r w:rsidR="004961B2">
        <w:t xml:space="preserve"> Its</w:t>
      </w:r>
      <w:r>
        <w:t xml:space="preserve"> fields are global </w:t>
      </w:r>
      <w:r w:rsidR="004961B2">
        <w:t xml:space="preserve">and its namespace is imported by default </w:t>
      </w:r>
      <w:r w:rsidR="009F7029">
        <w:t xml:space="preserve">so </w:t>
      </w:r>
      <w:r w:rsidR="004961B2">
        <w:t xml:space="preserve">it </w:t>
      </w:r>
      <w:r w:rsidR="009F7029">
        <w:t>is perfect for storing constants.</w:t>
      </w:r>
    </w:p>
    <w:p w14:paraId="3DC99DC5" w14:textId="77777777" w:rsidR="005C11AE" w:rsidRDefault="005C11AE" w:rsidP="00CA3B7B"/>
    <w:p w14:paraId="00548B89" w14:textId="77777777" w:rsidR="005C11AE" w:rsidRDefault="005C11AE">
      <w:pPr>
        <w:rPr>
          <w:rFonts w:asciiTheme="majorHAnsi" w:eastAsiaTheme="majorEastAsia" w:hAnsiTheme="majorHAnsi" w:cstheme="majorBidi"/>
          <w:color w:val="365F91" w:themeColor="accent1" w:themeShade="BF"/>
          <w:sz w:val="26"/>
          <w:szCs w:val="26"/>
        </w:rPr>
      </w:pPr>
      <w:r>
        <w:br w:type="page"/>
      </w:r>
    </w:p>
    <w:p w14:paraId="269C0507" w14:textId="1CC9AF3D" w:rsidR="00CA2DB7" w:rsidRDefault="00973681" w:rsidP="00973681">
      <w:pPr>
        <w:pStyle w:val="Heading2"/>
      </w:pPr>
      <w:bookmarkStart w:id="61" w:name="_Toc7094093"/>
      <w:r>
        <w:lastRenderedPageBreak/>
        <w:t>Group messaging</w:t>
      </w:r>
      <w:bookmarkEnd w:id="61"/>
    </w:p>
    <w:p w14:paraId="5F0D2045" w14:textId="77777777" w:rsidR="00333791" w:rsidRDefault="00333791">
      <w:r>
        <w:t>Some adjustments will need to be made to the standard model of this messenger to implement group messaging.</w:t>
      </w:r>
    </w:p>
    <w:p w14:paraId="6596990D" w14:textId="5EA59E79" w:rsidR="00547C4C" w:rsidRDefault="00333791">
      <w:r>
        <w:t xml:space="preserve">To access the group, the group would need to be a ‘friend’ of every user in the group. If the group </w:t>
      </w:r>
      <w:r w:rsidR="00547C4C">
        <w:t>was</w:t>
      </w:r>
      <w:r>
        <w:t xml:space="preserve"> stored in </w:t>
      </w:r>
      <w:proofErr w:type="spellStart"/>
      <w:r>
        <w:t>tblFriends</w:t>
      </w:r>
      <w:proofErr w:type="spellEnd"/>
      <w:r>
        <w:t xml:space="preserve"> then messages from the group can be retrieved in </w:t>
      </w:r>
      <w:r w:rsidR="00547C4C">
        <w:t xml:space="preserve">a similar </w:t>
      </w:r>
      <w:r>
        <w:t xml:space="preserve">way </w:t>
      </w:r>
      <w:r w:rsidR="00547C4C">
        <w:t>to</w:t>
      </w:r>
      <w:r>
        <w:t xml:space="preserve"> messages between two users. </w:t>
      </w:r>
      <w:r w:rsidR="00547C4C">
        <w:t xml:space="preserve">Instead of getting messages from tblMessages between User1 and User2, for example, the server would need to get any message between the group and anyone. </w:t>
      </w:r>
    </w:p>
    <w:p w14:paraId="189F6533" w14:textId="3810C1B0" w:rsidR="00687502" w:rsidRDefault="00547C4C">
      <w:r>
        <w:t>When a user messages the group, the partner stored in tblMessages should be the group name. Therefore, sending messages to a group chat is almost identical to sending a message to another user.</w:t>
      </w:r>
    </w:p>
    <w:p w14:paraId="6EB3F9FD" w14:textId="06A08528" w:rsidR="00A731EA" w:rsidRPr="00333791" w:rsidRDefault="00A731EA">
      <w:r>
        <w:br w:type="page"/>
      </w:r>
    </w:p>
    <w:p w14:paraId="1477C4CC" w14:textId="7C993DE0" w:rsidR="004961B2" w:rsidRDefault="004274C2" w:rsidP="004961B2">
      <w:pPr>
        <w:pStyle w:val="Heading2"/>
      </w:pPr>
      <w:bookmarkStart w:id="62" w:name="_Toc7094094"/>
      <w:r>
        <w:lastRenderedPageBreak/>
        <w:t>Server A</w:t>
      </w:r>
      <w:r w:rsidR="004961B2">
        <w:t>lgorithms</w:t>
      </w:r>
      <w:bookmarkEnd w:id="62"/>
    </w:p>
    <w:p w14:paraId="3BC171DA" w14:textId="687C82D8" w:rsidR="00A731EA" w:rsidRDefault="00F745FA" w:rsidP="00A731EA">
      <w:pPr>
        <w:pStyle w:val="Heading3"/>
      </w:pPr>
      <w:bookmarkStart w:id="63" w:name="_Toc7094095"/>
      <w:r w:rsidRPr="00F745FA">
        <w:rPr>
          <w:noProof/>
          <w:lang w:eastAsia="en-GB"/>
        </w:rPr>
        <mc:AlternateContent>
          <mc:Choice Requires="wps">
            <w:drawing>
              <wp:anchor distT="45720" distB="45720" distL="114300" distR="114300" simplePos="0" relativeHeight="251695104" behindDoc="0" locked="0" layoutInCell="1" allowOverlap="1" wp14:anchorId="6824D81D" wp14:editId="28DC20F8">
                <wp:simplePos x="0" y="0"/>
                <wp:positionH relativeFrom="margin">
                  <wp:posOffset>3835400</wp:posOffset>
                </wp:positionH>
                <wp:positionV relativeFrom="paragraph">
                  <wp:posOffset>38100</wp:posOffset>
                </wp:positionV>
                <wp:extent cx="1888490" cy="2279650"/>
                <wp:effectExtent l="0" t="0" r="0" b="63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490" cy="2279650"/>
                        </a:xfrm>
                        <a:prstGeom prst="rect">
                          <a:avLst/>
                        </a:prstGeom>
                        <a:solidFill>
                          <a:srgbClr val="FFFFFF"/>
                        </a:solidFill>
                        <a:ln w="9525">
                          <a:noFill/>
                          <a:miter lim="800000"/>
                          <a:headEnd/>
                          <a:tailEnd/>
                        </a:ln>
                      </wps:spPr>
                      <wps:txbx>
                        <w:txbxContent>
                          <w:p w14:paraId="0E0F26B3" w14:textId="2A4456D5" w:rsidR="008D6FC5" w:rsidRDefault="008D6FC5">
                            <w:r>
                              <w:t>This flowchart summarises the key functions of Main, as laid out in the non-code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24D81D" id="_x0000_s1030" type="#_x0000_t202" style="position:absolute;margin-left:302pt;margin-top:3pt;width:148.7pt;height:179.5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" stroked="f">
                <v:textbox>
                  <w:txbxContent>
                    <w:p w14:paraId="0E0F26B3" w14:textId="2A4456D5" w:rsidR="008D6FC5" w:rsidRDefault="008D6FC5">
                      <w:r>
                        <w:t>This flowchart summarises the key functions of Main, as laid out in the non-code section.</w:t>
                      </w:r>
                    </w:p>
                  </w:txbxContent>
                </v:textbox>
                <w10:wrap type="square" anchorx="margin"/>
              </v:shape>
            </w:pict>
          </mc:Fallback>
        </mc:AlternateContent>
      </w:r>
      <w:r w:rsidR="00A731EA">
        <w:t>Main</w:t>
      </w:r>
      <w:bookmarkEnd w:id="63"/>
    </w:p>
    <w:p w14:paraId="4D1D71AA" w14:textId="0BB48EEF" w:rsidR="00A731EA" w:rsidRDefault="00ED3A22" w:rsidP="00A731EA">
      <w:pPr>
        <w:ind w:firstLine="720"/>
      </w:pPr>
      <w:r w:rsidRPr="00ED3A22">
        <w:rPr>
          <w:noProof/>
          <w:lang w:eastAsia="en-GB"/>
        </w:rPr>
        <w:drawing>
          <wp:anchor distT="0" distB="0" distL="114300" distR="114300" simplePos="0" relativeHeight="251714560" behindDoc="1" locked="0" layoutInCell="1" allowOverlap="1" wp14:anchorId="79DDA100" wp14:editId="39C477B1">
            <wp:simplePos x="0" y="0"/>
            <wp:positionH relativeFrom="margin">
              <wp:align>left</wp:align>
            </wp:positionH>
            <wp:positionV relativeFrom="paragraph">
              <wp:posOffset>9525</wp:posOffset>
            </wp:positionV>
            <wp:extent cx="2327275" cy="8373745"/>
            <wp:effectExtent l="0" t="0" r="0" b="8255"/>
            <wp:wrapTight wrapText="bothSides">
              <wp:wrapPolygon edited="0">
                <wp:start x="7780" y="0"/>
                <wp:lineTo x="6719" y="197"/>
                <wp:lineTo x="5658" y="639"/>
                <wp:lineTo x="5658" y="885"/>
                <wp:lineTo x="6895" y="1572"/>
                <wp:lineTo x="10608" y="2359"/>
                <wp:lineTo x="4774" y="2604"/>
                <wp:lineTo x="3890" y="2703"/>
                <wp:lineTo x="3890" y="4275"/>
                <wp:lineTo x="7603" y="4717"/>
                <wp:lineTo x="4951" y="4816"/>
                <wp:lineTo x="3890" y="4914"/>
                <wp:lineTo x="3890" y="6486"/>
                <wp:lineTo x="9194" y="7076"/>
                <wp:lineTo x="10785" y="7076"/>
                <wp:lineTo x="6719" y="7862"/>
                <wp:lineTo x="3890" y="8206"/>
                <wp:lineTo x="707" y="8649"/>
                <wp:lineTo x="530" y="8747"/>
                <wp:lineTo x="354" y="21376"/>
                <wp:lineTo x="3713" y="21474"/>
                <wp:lineTo x="11492" y="21572"/>
                <wp:lineTo x="12377" y="21572"/>
                <wp:lineTo x="17150" y="21474"/>
                <wp:lineTo x="21217" y="21376"/>
                <wp:lineTo x="21217" y="2064"/>
                <wp:lineTo x="19802" y="1867"/>
                <wp:lineTo x="15559" y="1572"/>
                <wp:lineTo x="16620" y="934"/>
                <wp:lineTo x="16797" y="639"/>
                <wp:lineTo x="15559" y="197"/>
                <wp:lineTo x="14498" y="0"/>
                <wp:lineTo x="7780" y="0"/>
              </wp:wrapPolygon>
            </wp:wrapTight>
            <wp:docPr id="27" name="Picture 27" descr="G:\Visual Studio 2015\Projects\IMServer\Draw.io\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Visual Studio 2015\Projects\IMServer\Draw.io\Mai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7275" cy="8373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7978EB" w14:textId="441DE34E" w:rsidR="00A731EA" w:rsidRDefault="00A731EA" w:rsidP="00A731EA">
      <w:pPr>
        <w:ind w:firstLine="720"/>
      </w:pPr>
    </w:p>
    <w:p w14:paraId="7175E064" w14:textId="09C04243" w:rsidR="00A731EA" w:rsidRDefault="00A731EA" w:rsidP="00A731EA">
      <w:pPr>
        <w:ind w:firstLine="720"/>
      </w:pPr>
    </w:p>
    <w:p w14:paraId="42E4D81C" w14:textId="09D41174" w:rsidR="0056040E" w:rsidRDefault="0056040E">
      <w:r>
        <w:br w:type="page"/>
      </w:r>
    </w:p>
    <w:p w14:paraId="197F9504" w14:textId="2CA587E3" w:rsidR="0056040E" w:rsidRDefault="0056040E" w:rsidP="0056040E">
      <w:pPr>
        <w:pStyle w:val="Heading3"/>
      </w:pPr>
      <w:bookmarkStart w:id="64" w:name="_Toc7094096"/>
      <w:proofErr w:type="spellStart"/>
      <w:r>
        <w:lastRenderedPageBreak/>
        <w:t>distAndAuth.getPort</w:t>
      </w:r>
      <w:bookmarkEnd w:id="64"/>
      <w:proofErr w:type="spellEnd"/>
    </w:p>
    <w:p w14:paraId="5967096D" w14:textId="41011C51" w:rsidR="0056040E" w:rsidRDefault="00ED3A22" w:rsidP="00F745FA">
      <w:pPr>
        <w:ind w:left="2880"/>
      </w:pPr>
      <w:r>
        <w:rPr>
          <w:noProof/>
          <w:lang w:eastAsia="en-GB"/>
        </w:rPr>
        <mc:AlternateContent>
          <mc:Choice Requires="wps">
            <w:drawing>
              <wp:anchor distT="0" distB="0" distL="114300" distR="114300" simplePos="0" relativeHeight="251696128" behindDoc="0" locked="0" layoutInCell="1" allowOverlap="1" wp14:anchorId="79016E4F" wp14:editId="78408BCB">
                <wp:simplePos x="0" y="0"/>
                <wp:positionH relativeFrom="column">
                  <wp:posOffset>3134105</wp:posOffset>
                </wp:positionH>
                <wp:positionV relativeFrom="paragraph">
                  <wp:posOffset>1812661</wp:posOffset>
                </wp:positionV>
                <wp:extent cx="1033054" cy="2980690"/>
                <wp:effectExtent l="0" t="0" r="15240" b="10160"/>
                <wp:wrapNone/>
                <wp:docPr id="13" name="Right Brace 13"/>
                <wp:cNvGraphicFramePr/>
                <a:graphic xmlns:a="http://schemas.openxmlformats.org/drawingml/2006/main">
                  <a:graphicData uri="http://schemas.microsoft.com/office/word/2010/wordprocessingShape">
                    <wps:wsp>
                      <wps:cNvSpPr/>
                      <wps:spPr>
                        <a:xfrm>
                          <a:off x="0" y="0"/>
                          <a:ext cx="1033054" cy="2980690"/>
                        </a:xfrm>
                        <a:prstGeom prst="rightBrace">
                          <a:avLst>
                            <a:gd name="adj1" fmla="val 23334"/>
                            <a:gd name="adj2" fmla="val 51195"/>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62CF2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3" o:spid="_x0000_s1026" type="#_x0000_t88" style="position:absolute;margin-left:246.8pt;margin-top:142.75pt;width:81.35pt;height:234.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" adj="1747,11058" strokecolor="black [3213]" strokeweight="1pt"/>
            </w:pict>
          </mc:Fallback>
        </mc:AlternateContent>
      </w:r>
      <w:r w:rsidRPr="00ED3A22">
        <w:rPr>
          <w:noProof/>
          <w:lang w:eastAsia="en-GB"/>
        </w:rPr>
        <w:drawing>
          <wp:anchor distT="0" distB="0" distL="114300" distR="114300" simplePos="0" relativeHeight="251671551" behindDoc="1" locked="0" layoutInCell="1" allowOverlap="1" wp14:anchorId="647265E2" wp14:editId="11113223">
            <wp:simplePos x="0" y="0"/>
            <wp:positionH relativeFrom="margin">
              <wp:align>left</wp:align>
            </wp:positionH>
            <wp:positionV relativeFrom="paragraph">
              <wp:posOffset>7620</wp:posOffset>
            </wp:positionV>
            <wp:extent cx="4420235" cy="8502650"/>
            <wp:effectExtent l="0" t="0" r="0" b="0"/>
            <wp:wrapTight wrapText="bothSides">
              <wp:wrapPolygon edited="0">
                <wp:start x="10705" y="0"/>
                <wp:lineTo x="10240" y="97"/>
                <wp:lineTo x="9588" y="581"/>
                <wp:lineTo x="9588" y="968"/>
                <wp:lineTo x="10054" y="1549"/>
                <wp:lineTo x="12009" y="2323"/>
                <wp:lineTo x="9216" y="2420"/>
                <wp:lineTo x="8564" y="2565"/>
                <wp:lineTo x="8564" y="4114"/>
                <wp:lineTo x="11171" y="4646"/>
                <wp:lineTo x="12195" y="4646"/>
                <wp:lineTo x="9123" y="4936"/>
                <wp:lineTo x="8564" y="5033"/>
                <wp:lineTo x="8564" y="6582"/>
                <wp:lineTo x="10333" y="6969"/>
                <wp:lineTo x="12195" y="6969"/>
                <wp:lineTo x="9495" y="7308"/>
                <wp:lineTo x="8564" y="7550"/>
                <wp:lineTo x="8564" y="9050"/>
                <wp:lineTo x="9588" y="9292"/>
                <wp:lineTo x="12195" y="9292"/>
                <wp:lineTo x="9868" y="9727"/>
                <wp:lineTo x="8564" y="10018"/>
                <wp:lineTo x="8564" y="11034"/>
                <wp:lineTo x="8750" y="11615"/>
                <wp:lineTo x="8192" y="12389"/>
                <wp:lineTo x="6889" y="13163"/>
                <wp:lineTo x="3724" y="13212"/>
                <wp:lineTo x="3165" y="13308"/>
                <wp:lineTo x="3258" y="16260"/>
                <wp:lineTo x="1117" y="17035"/>
                <wp:lineTo x="1117" y="18583"/>
                <wp:lineTo x="3072" y="19358"/>
                <wp:lineTo x="0" y="19406"/>
                <wp:lineTo x="0" y="20664"/>
                <wp:lineTo x="186" y="21245"/>
                <wp:lineTo x="4468" y="21535"/>
                <wp:lineTo x="8844" y="21535"/>
                <wp:lineTo x="20201" y="21535"/>
                <wp:lineTo x="20480" y="21535"/>
                <wp:lineTo x="21504" y="21052"/>
                <wp:lineTo x="21504" y="19793"/>
                <wp:lineTo x="19828" y="19358"/>
                <wp:lineTo x="18618" y="19358"/>
                <wp:lineTo x="20573" y="18583"/>
                <wp:lineTo x="20573" y="17132"/>
                <wp:lineTo x="19642" y="16260"/>
                <wp:lineTo x="19735" y="16067"/>
                <wp:lineTo x="17873" y="15535"/>
                <wp:lineTo x="16942" y="15486"/>
                <wp:lineTo x="14988" y="14712"/>
                <wp:lineTo x="14429" y="13938"/>
                <wp:lineTo x="14522" y="13502"/>
                <wp:lineTo x="13219" y="13212"/>
                <wp:lineTo x="10426" y="13163"/>
                <wp:lineTo x="9309" y="12389"/>
                <wp:lineTo x="16198" y="11615"/>
                <wp:lineTo x="16384" y="11034"/>
                <wp:lineTo x="16477" y="10018"/>
                <wp:lineTo x="12753" y="9292"/>
                <wp:lineTo x="15453" y="9292"/>
                <wp:lineTo x="16477" y="9050"/>
                <wp:lineTo x="16570" y="7550"/>
                <wp:lineTo x="15825" y="7404"/>
                <wp:lineTo x="12753" y="6969"/>
                <wp:lineTo x="14615" y="6969"/>
                <wp:lineTo x="16477" y="6582"/>
                <wp:lineTo x="16570" y="5081"/>
                <wp:lineTo x="15639" y="4888"/>
                <wp:lineTo x="12753" y="4646"/>
                <wp:lineTo x="13870" y="4646"/>
                <wp:lineTo x="16477" y="4114"/>
                <wp:lineTo x="16570" y="2613"/>
                <wp:lineTo x="15732" y="2420"/>
                <wp:lineTo x="12940" y="2323"/>
                <wp:lineTo x="14801" y="1549"/>
                <wp:lineTo x="15360" y="919"/>
                <wp:lineTo x="15453" y="629"/>
                <wp:lineTo x="14801" y="194"/>
                <wp:lineTo x="14243" y="0"/>
                <wp:lineTo x="10705" y="0"/>
              </wp:wrapPolygon>
            </wp:wrapTight>
            <wp:docPr id="29" name="Picture 29" descr="G:\Visual Studio 2015\Projects\IMServer\Draw.io\distAndAuth.get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Visual Studio 2015\Projects\IMServer\Draw.io\distAndAuth.getPor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0235" cy="8502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5FA">
        <w:rPr>
          <w:noProof/>
          <w:lang w:eastAsia="en-GB"/>
        </w:rPr>
        <mc:AlternateContent>
          <mc:Choice Requires="wps">
            <w:drawing>
              <wp:anchor distT="45720" distB="45720" distL="114300" distR="114300" simplePos="0" relativeHeight="251698176" behindDoc="0" locked="0" layoutInCell="1" allowOverlap="1" wp14:anchorId="073C1CA1" wp14:editId="1D7480B4">
                <wp:simplePos x="0" y="0"/>
                <wp:positionH relativeFrom="margin">
                  <wp:align>right</wp:align>
                </wp:positionH>
                <wp:positionV relativeFrom="paragraph">
                  <wp:posOffset>2618740</wp:posOffset>
                </wp:positionV>
                <wp:extent cx="1471930" cy="172148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930" cy="1721485"/>
                        </a:xfrm>
                        <a:prstGeom prst="rect">
                          <a:avLst/>
                        </a:prstGeom>
                        <a:solidFill>
                          <a:srgbClr val="FFFFFF"/>
                        </a:solidFill>
                        <a:ln w="9525">
                          <a:noFill/>
                          <a:miter lim="800000"/>
                          <a:headEnd/>
                          <a:tailEnd/>
                        </a:ln>
                      </wps:spPr>
                      <wps:txbx>
                        <w:txbxContent>
                          <w:p w14:paraId="2B0C3E19" w14:textId="0A55C815" w:rsidR="008D6FC5" w:rsidRDefault="008D6FC5" w:rsidP="000F74E8">
                            <w:r>
                              <w:t>Part, if not all, of these steps would be delegated to these additional local methods:</w:t>
                            </w:r>
                          </w:p>
                          <w:p w14:paraId="20BADAF2" w14:textId="6B83B64A" w:rsidR="008D6FC5" w:rsidRDefault="008D6FC5" w:rsidP="000F74E8">
                            <w:pPr>
                              <w:pStyle w:val="ListParagraph"/>
                              <w:numPr>
                                <w:ilvl w:val="0"/>
                                <w:numId w:val="31"/>
                              </w:numPr>
                            </w:pPr>
                            <w:r>
                              <w:t>auth</w:t>
                            </w:r>
                          </w:p>
                          <w:p w14:paraId="08D77C02" w14:textId="78D3A90D" w:rsidR="008D6FC5" w:rsidRPr="00501C3E" w:rsidRDefault="008D6FC5" w:rsidP="00501C3E">
                            <w:pPr>
                              <w:pStyle w:val="ListParagraph"/>
                              <w:numPr>
                                <w:ilvl w:val="0"/>
                                <w:numId w:val="31"/>
                              </w:numPr>
                            </w:pPr>
                            <w:r>
                              <w:t>getPublic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C1CA1" id="_x0000_s1031" type="#_x0000_t202" style="position:absolute;left:0;text-align:left;margin-left:64.7pt;margin-top:206.2pt;width:115.9pt;height:135.55pt;z-index:2516981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" stroked="f">
                <v:textbox>
                  <w:txbxContent>
                    <w:p w14:paraId="2B0C3E19" w14:textId="0A55C815" w:rsidR="008D6FC5" w:rsidRDefault="008D6FC5" w:rsidP="000F74E8">
                      <w:r>
                        <w:t>Part, if not all, of these steps would be delegated to these additional local methods:</w:t>
                      </w:r>
                    </w:p>
                    <w:p w14:paraId="20BADAF2" w14:textId="6B83B64A" w:rsidR="008D6FC5" w:rsidRDefault="008D6FC5" w:rsidP="000F74E8">
                      <w:pPr>
                        <w:pStyle w:val="ListParagraph"/>
                        <w:numPr>
                          <w:ilvl w:val="0"/>
                          <w:numId w:val="31"/>
                        </w:numPr>
                      </w:pPr>
                      <w:r>
                        <w:t>auth</w:t>
                      </w:r>
                    </w:p>
                    <w:p w14:paraId="08D77C02" w14:textId="78D3A90D" w:rsidR="008D6FC5" w:rsidRPr="00501C3E" w:rsidRDefault="008D6FC5" w:rsidP="00501C3E">
                      <w:pPr>
                        <w:pStyle w:val="ListParagraph"/>
                        <w:numPr>
                          <w:ilvl w:val="0"/>
                          <w:numId w:val="31"/>
                        </w:numPr>
                      </w:pPr>
                      <w:r>
                        <w:t>getPublicKey</w:t>
                      </w:r>
                    </w:p>
                  </w:txbxContent>
                </v:textbox>
                <w10:wrap type="square" anchorx="margin"/>
              </v:shape>
            </w:pict>
          </mc:Fallback>
        </mc:AlternateContent>
      </w:r>
      <w:r w:rsidR="00F745FA">
        <w:t xml:space="preserve"> </w:t>
      </w:r>
      <w:r w:rsidR="0056040E">
        <w:br w:type="page"/>
      </w:r>
    </w:p>
    <w:p w14:paraId="553D4B2D" w14:textId="77E43D22" w:rsidR="00501C3E" w:rsidRDefault="00501C3E" w:rsidP="00501C3E">
      <w:pPr>
        <w:pStyle w:val="Heading3"/>
      </w:pPr>
      <w:bookmarkStart w:id="65" w:name="_Toc7094097"/>
      <w:r w:rsidRPr="00F745FA">
        <w:rPr>
          <w:noProof/>
          <w:lang w:eastAsia="en-GB"/>
        </w:rPr>
        <w:lastRenderedPageBreak/>
        <mc:AlternateContent>
          <mc:Choice Requires="wps">
            <w:drawing>
              <wp:anchor distT="45720" distB="45720" distL="114300" distR="114300" simplePos="0" relativeHeight="251701248" behindDoc="0" locked="0" layoutInCell="1" allowOverlap="1" wp14:anchorId="7252D4D1" wp14:editId="1D1A5018">
                <wp:simplePos x="0" y="0"/>
                <wp:positionH relativeFrom="margin">
                  <wp:align>right</wp:align>
                </wp:positionH>
                <wp:positionV relativeFrom="paragraph">
                  <wp:posOffset>209550</wp:posOffset>
                </wp:positionV>
                <wp:extent cx="2030730" cy="2590800"/>
                <wp:effectExtent l="0" t="0" r="762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0730" cy="2590800"/>
                        </a:xfrm>
                        <a:prstGeom prst="rect">
                          <a:avLst/>
                        </a:prstGeom>
                        <a:solidFill>
                          <a:srgbClr val="FFFFFF"/>
                        </a:solidFill>
                        <a:ln w="9525">
                          <a:noFill/>
                          <a:miter lim="800000"/>
                          <a:headEnd/>
                          <a:tailEnd/>
                        </a:ln>
                      </wps:spPr>
                      <wps:txbx>
                        <w:txbxContent>
                          <w:p w14:paraId="73565C08" w14:textId="2C2C6D67" w:rsidR="008D6FC5" w:rsidRDefault="008D6FC5" w:rsidP="00501C3E">
                            <w:r>
                              <w:t>P</w:t>
                            </w:r>
                            <w:r w:rsidRPr="00E77D86">
                              <w:t>lease note the method newThread defines and starts the following thread, while this flowchart shows what the</w:t>
                            </w:r>
                            <w:r>
                              <w:t xml:space="preserve"> </w:t>
                            </w:r>
                            <w:r w:rsidRPr="00E77D86">
                              <w:t>new thread will do.</w:t>
                            </w:r>
                          </w:p>
                          <w:p w14:paraId="3F6DD645" w14:textId="3F6BB368" w:rsidR="008D6FC5" w:rsidRPr="008D3095" w:rsidRDefault="008D6FC5" w:rsidP="00501C3E">
                            <w:r>
                              <w:t xml:space="preserve">The final steps had to be included here as opposed to in </w:t>
                            </w:r>
                            <w:proofErr w:type="gramStart"/>
                            <w:r>
                              <w:t>instances.initialise</w:t>
                            </w:r>
                            <w:proofErr w:type="gramEnd"/>
                            <w:r>
                              <w:t xml:space="preserve"> as the instance of instances could not remove itself from the dictionary.</w:t>
                            </w:r>
                          </w:p>
                          <w:p w14:paraId="4E971962" w14:textId="6D4B0D9E" w:rsidR="008D6FC5" w:rsidRDefault="008D6FC5" w:rsidP="00501C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2D4D1" id="_x0000_s1032" type="#_x0000_t202" style="position:absolute;margin-left:108.7pt;margin-top:16.5pt;width:159.9pt;height:204pt;z-index:2517012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" stroked="f">
                <v:textbox>
                  <w:txbxContent>
                    <w:p w14:paraId="73565C08" w14:textId="2C2C6D67" w:rsidR="008D6FC5" w:rsidRDefault="008D6FC5" w:rsidP="00501C3E">
                      <w:r>
                        <w:t>P</w:t>
                      </w:r>
                      <w:r w:rsidRPr="00E77D86">
                        <w:t>lease note the method newThread defines and starts the following thread, while this flowchart shows what the</w:t>
                      </w:r>
                      <w:r>
                        <w:t xml:space="preserve"> </w:t>
                      </w:r>
                      <w:r w:rsidRPr="00E77D86">
                        <w:t>new thread will do.</w:t>
                      </w:r>
                    </w:p>
                    <w:p w14:paraId="3F6DD645" w14:textId="3F6BB368" w:rsidR="008D6FC5" w:rsidRPr="008D3095" w:rsidRDefault="008D6FC5" w:rsidP="00501C3E">
                      <w:r>
                        <w:t xml:space="preserve">The final steps had to be included here as opposed to in </w:t>
                      </w:r>
                      <w:proofErr w:type="gramStart"/>
                      <w:r>
                        <w:t>instances.initialise</w:t>
                      </w:r>
                      <w:proofErr w:type="gramEnd"/>
                      <w:r>
                        <w:t xml:space="preserve"> as the instance of instances could not remove itself from the dictionary.</w:t>
                      </w:r>
                    </w:p>
                    <w:p w14:paraId="4E971962" w14:textId="6D4B0D9E" w:rsidR="008D6FC5" w:rsidRDefault="008D6FC5" w:rsidP="00501C3E"/>
                  </w:txbxContent>
                </v:textbox>
                <w10:wrap type="square" anchorx="margin"/>
              </v:shape>
            </w:pict>
          </mc:Fallback>
        </mc:AlternateContent>
      </w:r>
      <w:proofErr w:type="spellStart"/>
      <w:r>
        <w:t>newThread</w:t>
      </w:r>
      <w:bookmarkEnd w:id="65"/>
      <w:proofErr w:type="spellEnd"/>
    </w:p>
    <w:p w14:paraId="7E43066D" w14:textId="50F23B92" w:rsidR="00501C3E" w:rsidRPr="00501C3E" w:rsidRDefault="00501C3E" w:rsidP="00501C3E">
      <w:r>
        <w:rPr>
          <w:noProof/>
          <w:lang w:eastAsia="en-GB"/>
        </w:rPr>
        <w:drawing>
          <wp:anchor distT="0" distB="0" distL="114300" distR="114300" simplePos="0" relativeHeight="251699200" behindDoc="1" locked="0" layoutInCell="1" allowOverlap="1" wp14:anchorId="51FD4870" wp14:editId="4B752FBC">
            <wp:simplePos x="0" y="0"/>
            <wp:positionH relativeFrom="margin">
              <wp:align>left</wp:align>
            </wp:positionH>
            <wp:positionV relativeFrom="paragraph">
              <wp:posOffset>7620</wp:posOffset>
            </wp:positionV>
            <wp:extent cx="2185035" cy="8634095"/>
            <wp:effectExtent l="0" t="0" r="5715" b="0"/>
            <wp:wrapTight wrapText="bothSides">
              <wp:wrapPolygon edited="0">
                <wp:start x="5838" y="0"/>
                <wp:lineTo x="4520" y="143"/>
                <wp:lineTo x="2260" y="620"/>
                <wp:lineTo x="2071" y="1525"/>
                <wp:lineTo x="2071" y="1668"/>
                <wp:lineTo x="3390" y="2288"/>
                <wp:lineTo x="9793" y="3050"/>
                <wp:lineTo x="9793" y="4575"/>
                <wp:lineTo x="0" y="4575"/>
                <wp:lineTo x="0" y="7149"/>
                <wp:lineTo x="10169" y="7625"/>
                <wp:lineTo x="9604" y="9150"/>
                <wp:lineTo x="0" y="9389"/>
                <wp:lineTo x="0" y="12010"/>
                <wp:lineTo x="10169" y="12200"/>
                <wp:lineTo x="10169" y="13725"/>
                <wp:lineTo x="0" y="14202"/>
                <wp:lineTo x="0" y="16632"/>
                <wp:lineTo x="565" y="16775"/>
                <wp:lineTo x="9981" y="17538"/>
                <wp:lineTo x="10169" y="18301"/>
                <wp:lineTo x="3955" y="19254"/>
                <wp:lineTo x="2260" y="19683"/>
                <wp:lineTo x="2071" y="20064"/>
                <wp:lineTo x="2071" y="20683"/>
                <wp:lineTo x="3766" y="21351"/>
                <wp:lineTo x="5273" y="21541"/>
                <wp:lineTo x="5461" y="21541"/>
                <wp:lineTo x="16007" y="21541"/>
                <wp:lineTo x="16195" y="21541"/>
                <wp:lineTo x="17702" y="21351"/>
                <wp:lineTo x="19397" y="20683"/>
                <wp:lineTo x="19397" y="19730"/>
                <wp:lineTo x="17514" y="19254"/>
                <wp:lineTo x="11299" y="18301"/>
                <wp:lineTo x="11487" y="17538"/>
                <wp:lineTo x="20903" y="16775"/>
                <wp:lineTo x="21468" y="16632"/>
                <wp:lineTo x="21468" y="14202"/>
                <wp:lineTo x="11299" y="13725"/>
                <wp:lineTo x="11299" y="12200"/>
                <wp:lineTo x="21468" y="12010"/>
                <wp:lineTo x="21468" y="9389"/>
                <wp:lineTo x="11676" y="9150"/>
                <wp:lineTo x="11299" y="7625"/>
                <wp:lineTo x="21468" y="7149"/>
                <wp:lineTo x="21468" y="4575"/>
                <wp:lineTo x="11676" y="4575"/>
                <wp:lineTo x="11676" y="3050"/>
                <wp:lineTo x="18078" y="2288"/>
                <wp:lineTo x="19585" y="1525"/>
                <wp:lineTo x="19397" y="667"/>
                <wp:lineTo x="16949" y="143"/>
                <wp:lineTo x="15630" y="0"/>
                <wp:lineTo x="5838"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85035" cy="8634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DD19A9" w14:textId="7E38B432" w:rsidR="00501C3E" w:rsidRDefault="00501C3E">
      <w:r>
        <w:br w:type="page"/>
      </w:r>
    </w:p>
    <w:p w14:paraId="20B06EB7" w14:textId="19A780B6" w:rsidR="00501C3E" w:rsidRDefault="00501C3E" w:rsidP="00501C3E">
      <w:pPr>
        <w:pStyle w:val="Heading3"/>
      </w:pPr>
      <w:bookmarkStart w:id="66" w:name="_Toc7094098"/>
      <w:r w:rsidRPr="00F745FA">
        <w:rPr>
          <w:noProof/>
          <w:lang w:eastAsia="en-GB"/>
        </w:rPr>
        <w:lastRenderedPageBreak/>
        <mc:AlternateContent>
          <mc:Choice Requires="wps">
            <w:drawing>
              <wp:anchor distT="45720" distB="45720" distL="114300" distR="114300" simplePos="0" relativeHeight="251704320" behindDoc="0" locked="0" layoutInCell="1" allowOverlap="1" wp14:anchorId="7766FF82" wp14:editId="4D3836B4">
                <wp:simplePos x="0" y="0"/>
                <wp:positionH relativeFrom="margin">
                  <wp:align>right</wp:align>
                </wp:positionH>
                <wp:positionV relativeFrom="paragraph">
                  <wp:posOffset>489585</wp:posOffset>
                </wp:positionV>
                <wp:extent cx="2183130" cy="1709420"/>
                <wp:effectExtent l="0" t="0" r="7620" b="508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09420"/>
                        </a:xfrm>
                        <a:prstGeom prst="rect">
                          <a:avLst/>
                        </a:prstGeom>
                        <a:solidFill>
                          <a:srgbClr val="FFFFFF"/>
                        </a:solidFill>
                        <a:ln w="9525">
                          <a:noFill/>
                          <a:miter lim="800000"/>
                          <a:headEnd/>
                          <a:tailEnd/>
                        </a:ln>
                      </wps:spPr>
                      <wps:txbx>
                        <w:txbxContent>
                          <w:p w14:paraId="41AC8AD2" w14:textId="157F5A66" w:rsidR="008D6FC5" w:rsidRPr="00501C3E" w:rsidRDefault="008D6FC5" w:rsidP="00501C3E">
                            <w:r>
                              <w:t>As mentioned in the class design section, instances is the master class which entirely handles a connection with one cli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6FF82" id="_x0000_s1033" type="#_x0000_t202" style="position:absolute;margin-left:120.7pt;margin-top:38.55pt;width:171.9pt;height:134.6pt;z-index:2517043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" stroked="f">
                <v:textbox>
                  <w:txbxContent>
                    <w:p w14:paraId="41AC8AD2" w14:textId="157F5A66" w:rsidR="008D6FC5" w:rsidRPr="00501C3E" w:rsidRDefault="008D6FC5" w:rsidP="00501C3E">
                      <w:r>
                        <w:t>As mentioned in the class design section, instances is the master class which entirely handles a connection with one client.</w:t>
                      </w:r>
                    </w:p>
                  </w:txbxContent>
                </v:textbox>
                <w10:wrap type="square" anchorx="margin"/>
              </v:shape>
            </w:pict>
          </mc:Fallback>
        </mc:AlternateContent>
      </w:r>
      <w:r>
        <w:rPr>
          <w:noProof/>
          <w:lang w:eastAsia="en-GB"/>
        </w:rPr>
        <w:drawing>
          <wp:anchor distT="0" distB="0" distL="114300" distR="114300" simplePos="0" relativeHeight="251702272" behindDoc="1" locked="0" layoutInCell="1" allowOverlap="1" wp14:anchorId="7485BE26" wp14:editId="09116523">
            <wp:simplePos x="0" y="0"/>
            <wp:positionH relativeFrom="margin">
              <wp:align>left</wp:align>
            </wp:positionH>
            <wp:positionV relativeFrom="paragraph">
              <wp:posOffset>261620</wp:posOffset>
            </wp:positionV>
            <wp:extent cx="2737485" cy="7980045"/>
            <wp:effectExtent l="0" t="0" r="5715" b="1905"/>
            <wp:wrapTight wrapText="bothSides">
              <wp:wrapPolygon edited="0">
                <wp:start x="6463" y="0"/>
                <wp:lineTo x="5562" y="103"/>
                <wp:lineTo x="3457" y="670"/>
                <wp:lineTo x="2706" y="1547"/>
                <wp:lineTo x="2706" y="1702"/>
                <wp:lineTo x="3608" y="2475"/>
                <wp:lineTo x="3608" y="2836"/>
                <wp:lineTo x="7516" y="3300"/>
                <wp:lineTo x="10372" y="3300"/>
                <wp:lineTo x="10372" y="4125"/>
                <wp:lineTo x="1353" y="4589"/>
                <wp:lineTo x="0" y="4692"/>
                <wp:lineTo x="0" y="7735"/>
                <wp:lineTo x="6764" y="8250"/>
                <wp:lineTo x="10372" y="8250"/>
                <wp:lineTo x="9770" y="8817"/>
                <wp:lineTo x="9770" y="9024"/>
                <wp:lineTo x="1503" y="9178"/>
                <wp:lineTo x="0" y="9281"/>
                <wp:lineTo x="0" y="11963"/>
                <wp:lineTo x="451" y="12375"/>
                <wp:lineTo x="9770" y="13200"/>
                <wp:lineTo x="1804" y="13716"/>
                <wp:lineTo x="0" y="13871"/>
                <wp:lineTo x="0" y="16964"/>
                <wp:lineTo x="9921" y="17325"/>
                <wp:lineTo x="9470" y="17893"/>
                <wp:lineTo x="9470" y="18150"/>
                <wp:lineTo x="6313" y="18460"/>
                <wp:lineTo x="4058" y="18769"/>
                <wp:lineTo x="4058" y="18975"/>
                <wp:lineTo x="3307" y="19336"/>
                <wp:lineTo x="2856" y="19904"/>
                <wp:lineTo x="3157" y="20625"/>
                <wp:lineTo x="4960" y="21450"/>
                <wp:lineTo x="6013" y="21554"/>
                <wp:lineTo x="15633" y="21554"/>
                <wp:lineTo x="16685" y="21450"/>
                <wp:lineTo x="18639" y="20625"/>
                <wp:lineTo x="18939" y="19800"/>
                <wp:lineTo x="18338" y="19336"/>
                <wp:lineTo x="17587" y="18975"/>
                <wp:lineTo x="17737" y="18769"/>
                <wp:lineTo x="14881" y="18408"/>
                <wp:lineTo x="11273" y="18150"/>
                <wp:lineTo x="10973" y="17429"/>
                <wp:lineTo x="15933" y="17325"/>
                <wp:lineTo x="21495" y="16913"/>
                <wp:lineTo x="21344" y="13871"/>
                <wp:lineTo x="11273" y="13200"/>
                <wp:lineTo x="20743" y="12375"/>
                <wp:lineTo x="21495" y="12117"/>
                <wp:lineTo x="21495" y="9178"/>
                <wp:lineTo x="11875" y="9075"/>
                <wp:lineTo x="11724" y="8611"/>
                <wp:lineTo x="11273" y="8250"/>
                <wp:lineTo x="21495" y="7786"/>
                <wp:lineTo x="21495" y="4692"/>
                <wp:lineTo x="20292" y="4589"/>
                <wp:lineTo x="11273" y="4125"/>
                <wp:lineTo x="11273" y="3300"/>
                <wp:lineTo x="14129" y="3300"/>
                <wp:lineTo x="18188" y="2784"/>
                <wp:lineTo x="18038" y="2475"/>
                <wp:lineTo x="18939" y="1650"/>
                <wp:lineTo x="18338" y="670"/>
                <wp:lineTo x="16234" y="155"/>
                <wp:lineTo x="15182" y="0"/>
                <wp:lineTo x="6463"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7485" cy="79800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proofErr w:type="gramStart"/>
      <w:r>
        <w:t>instances.initialise</w:t>
      </w:r>
      <w:bookmarkEnd w:id="66"/>
      <w:proofErr w:type="spellEnd"/>
      <w:proofErr w:type="gramEnd"/>
    </w:p>
    <w:p w14:paraId="0167409F" w14:textId="552F9E68" w:rsidR="00ED3A22" w:rsidRDefault="00501C3E">
      <w:r>
        <w:br w:type="page"/>
      </w:r>
    </w:p>
    <w:p w14:paraId="57DADA8E" w14:textId="5B134ECF" w:rsidR="00501C3E" w:rsidRDefault="00ED3A22" w:rsidP="00ED3A22">
      <w:pPr>
        <w:pStyle w:val="Heading3"/>
      </w:pPr>
      <w:bookmarkStart w:id="67" w:name="_Toc7094099"/>
      <w:proofErr w:type="spellStart"/>
      <w:proofErr w:type="gramStart"/>
      <w:r>
        <w:lastRenderedPageBreak/>
        <w:t>transmission.New</w:t>
      </w:r>
      <w:bookmarkEnd w:id="67"/>
      <w:proofErr w:type="spellEnd"/>
      <w:proofErr w:type="gramEnd"/>
    </w:p>
    <w:p w14:paraId="513A1227" w14:textId="6BC646F9" w:rsidR="00ED3A22" w:rsidRPr="00ED3A22" w:rsidRDefault="00195BA0" w:rsidP="00ED3A22">
      <w:r w:rsidRPr="00195BA0">
        <w:rPr>
          <w:noProof/>
          <w:lang w:eastAsia="en-GB"/>
        </w:rPr>
        <w:drawing>
          <wp:anchor distT="0" distB="0" distL="114300" distR="114300" simplePos="0" relativeHeight="251715584" behindDoc="1" locked="0" layoutInCell="1" allowOverlap="1" wp14:anchorId="30CC9027" wp14:editId="2F1558F3">
            <wp:simplePos x="0" y="0"/>
            <wp:positionH relativeFrom="margin">
              <wp:posOffset>-635</wp:posOffset>
            </wp:positionH>
            <wp:positionV relativeFrom="paragraph">
              <wp:posOffset>7620</wp:posOffset>
            </wp:positionV>
            <wp:extent cx="4761865" cy="8635365"/>
            <wp:effectExtent l="0" t="0" r="635" b="0"/>
            <wp:wrapTight wrapText="bothSides">
              <wp:wrapPolygon edited="0">
                <wp:start x="8900" y="0"/>
                <wp:lineTo x="8382" y="191"/>
                <wp:lineTo x="7691" y="619"/>
                <wp:lineTo x="7691" y="905"/>
                <wp:lineTo x="8036" y="1620"/>
                <wp:lineTo x="10283" y="2287"/>
                <wp:lineTo x="7259" y="2764"/>
                <wp:lineTo x="6654" y="2907"/>
                <wp:lineTo x="6654" y="4670"/>
                <wp:lineTo x="10110" y="5337"/>
                <wp:lineTo x="10456" y="5337"/>
                <wp:lineTo x="9246" y="6052"/>
                <wp:lineTo x="4234" y="6862"/>
                <wp:lineTo x="3889" y="7195"/>
                <wp:lineTo x="3543" y="7624"/>
                <wp:lineTo x="3456" y="11436"/>
                <wp:lineTo x="86" y="12199"/>
                <wp:lineTo x="0" y="12341"/>
                <wp:lineTo x="0" y="14057"/>
                <wp:lineTo x="3456" y="14486"/>
                <wp:lineTo x="3456" y="15248"/>
                <wp:lineTo x="0" y="15963"/>
                <wp:lineTo x="0" y="17821"/>
                <wp:lineTo x="3456" y="18298"/>
                <wp:lineTo x="3456" y="19060"/>
                <wp:lineTo x="1296" y="19823"/>
                <wp:lineTo x="951" y="20061"/>
                <wp:lineTo x="605" y="20490"/>
                <wp:lineTo x="605" y="20680"/>
                <wp:lineTo x="1210" y="21347"/>
                <wp:lineTo x="1728" y="21538"/>
                <wp:lineTo x="1815" y="21538"/>
                <wp:lineTo x="5530" y="21538"/>
                <wp:lineTo x="5617" y="21538"/>
                <wp:lineTo x="6308" y="21347"/>
                <wp:lineTo x="6740" y="20728"/>
                <wp:lineTo x="6827" y="20537"/>
                <wp:lineTo x="6481" y="20109"/>
                <wp:lineTo x="6049" y="19823"/>
                <wp:lineTo x="3975" y="19060"/>
                <wp:lineTo x="3975" y="18298"/>
                <wp:lineTo x="9592" y="18298"/>
                <wp:lineTo x="20220" y="17821"/>
                <wp:lineTo x="20220" y="17535"/>
                <wp:lineTo x="20652" y="16916"/>
                <wp:lineTo x="20652" y="16725"/>
                <wp:lineTo x="20220" y="16296"/>
                <wp:lineTo x="19788" y="16011"/>
                <wp:lineTo x="17801" y="15248"/>
                <wp:lineTo x="17801" y="14486"/>
                <wp:lineTo x="21516" y="14105"/>
                <wp:lineTo x="21516" y="12199"/>
                <wp:lineTo x="18060" y="11436"/>
                <wp:lineTo x="18146" y="7386"/>
                <wp:lineTo x="17369" y="6909"/>
                <wp:lineTo x="12357" y="6099"/>
                <wp:lineTo x="10974" y="5337"/>
                <wp:lineTo x="11406" y="5337"/>
                <wp:lineTo x="14863" y="4670"/>
                <wp:lineTo x="15036" y="2907"/>
                <wp:lineTo x="14085" y="2716"/>
                <wp:lineTo x="11233" y="2287"/>
                <wp:lineTo x="13480" y="1620"/>
                <wp:lineTo x="13567" y="1525"/>
                <wp:lineTo x="13912" y="667"/>
                <wp:lineTo x="13048" y="143"/>
                <wp:lineTo x="12616" y="0"/>
                <wp:lineTo x="8900" y="0"/>
              </wp:wrapPolygon>
            </wp:wrapTight>
            <wp:docPr id="30" name="Picture 30" descr="G:\Visual Studio 2015\Projects\IMServer\Draw.io\transmission.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Visual Studio 2015\Projects\IMServer\Draw.io\transmission.Ne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1865" cy="8635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745FA">
        <w:rPr>
          <w:noProof/>
          <w:lang w:eastAsia="en-GB"/>
        </w:rPr>
        <mc:AlternateContent>
          <mc:Choice Requires="wps">
            <w:drawing>
              <wp:anchor distT="45720" distB="45720" distL="114300" distR="114300" simplePos="0" relativeHeight="251717632" behindDoc="0" locked="0" layoutInCell="1" allowOverlap="1" wp14:anchorId="7F548E56" wp14:editId="2F90A36E">
                <wp:simplePos x="0" y="0"/>
                <wp:positionH relativeFrom="margin">
                  <wp:align>right</wp:align>
                </wp:positionH>
                <wp:positionV relativeFrom="paragraph">
                  <wp:posOffset>7620</wp:posOffset>
                </wp:positionV>
                <wp:extent cx="2183130" cy="2707005"/>
                <wp:effectExtent l="0" t="0" r="762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2707005"/>
                        </a:xfrm>
                        <a:prstGeom prst="rect">
                          <a:avLst/>
                        </a:prstGeom>
                        <a:solidFill>
                          <a:srgbClr val="FFFFFF"/>
                        </a:solidFill>
                        <a:ln w="9525">
                          <a:noFill/>
                          <a:miter lim="800000"/>
                          <a:headEnd/>
                          <a:tailEnd/>
                        </a:ln>
                      </wps:spPr>
                      <wps:txbx>
                        <w:txbxContent>
                          <w:p w14:paraId="39D93BB3" w14:textId="203C7DB1" w:rsidR="008D6FC5" w:rsidRPr="00501C3E" w:rsidRDefault="008D6FC5" w:rsidP="00195BA0">
                            <w:r>
                              <w:t>As can be seen from the previous flowchart, if socket isn’t defined, then when transmission.communicate is called an error will occur. Therefore, execution will return to instances.initialise immediately, where logOffSub will be called. This could present an issue since socket is not defined, which is why statusCode is set to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48E56" id="_x0000_s1034" type="#_x0000_t202" style="position:absolute;margin-left:120.7pt;margin-top:.6pt;width:171.9pt;height:213.15pt;z-index:2517176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" stroked="f">
                <v:textbox>
                  <w:txbxContent>
                    <w:p w14:paraId="39D93BB3" w14:textId="203C7DB1" w:rsidR="008D6FC5" w:rsidRPr="00501C3E" w:rsidRDefault="008D6FC5" w:rsidP="00195BA0">
                      <w:r>
                        <w:t>As can be seen from the previous flowchart, if socket isn’t defined, then when transmission.communicate is called an error will occur. Therefore, execution will return to instances.initialise immediately, where logOffSub will be called. This could present an issue since socket is not defined, which is why statusCode is set to 1.</w:t>
                      </w:r>
                    </w:p>
                  </w:txbxContent>
                </v:textbox>
                <w10:wrap type="square" anchorx="margin"/>
              </v:shape>
            </w:pict>
          </mc:Fallback>
        </mc:AlternateContent>
      </w:r>
    </w:p>
    <w:p w14:paraId="753DDD48" w14:textId="435420B8" w:rsidR="00501C3E" w:rsidRDefault="00501C3E" w:rsidP="00501C3E">
      <w:pPr>
        <w:pStyle w:val="Heading3"/>
      </w:pPr>
      <w:bookmarkStart w:id="68" w:name="_Toc7094100"/>
      <w:proofErr w:type="spellStart"/>
      <w:proofErr w:type="gramStart"/>
      <w:r>
        <w:lastRenderedPageBreak/>
        <w:t>transmission.communicate</w:t>
      </w:r>
      <w:bookmarkEnd w:id="68"/>
      <w:proofErr w:type="spellEnd"/>
      <w:proofErr w:type="gramEnd"/>
    </w:p>
    <w:p w14:paraId="08BD25AD" w14:textId="69947D7C" w:rsidR="004E14DD" w:rsidRDefault="004E14DD" w:rsidP="00501C3E">
      <w:r w:rsidRPr="00F745FA">
        <w:rPr>
          <w:noProof/>
          <w:lang w:eastAsia="en-GB"/>
        </w:rPr>
        <mc:AlternateContent>
          <mc:Choice Requires="wps">
            <w:drawing>
              <wp:anchor distT="45720" distB="45720" distL="114300" distR="114300" simplePos="0" relativeHeight="251707392" behindDoc="0" locked="0" layoutInCell="1" allowOverlap="1" wp14:anchorId="1BB0BEF3" wp14:editId="716464CB">
                <wp:simplePos x="0" y="0"/>
                <wp:positionH relativeFrom="margin">
                  <wp:align>right</wp:align>
                </wp:positionH>
                <wp:positionV relativeFrom="paragraph">
                  <wp:posOffset>176530</wp:posOffset>
                </wp:positionV>
                <wp:extent cx="2183130" cy="3327400"/>
                <wp:effectExtent l="0" t="0" r="7620" b="63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3327400"/>
                        </a:xfrm>
                        <a:prstGeom prst="rect">
                          <a:avLst/>
                        </a:prstGeom>
                        <a:solidFill>
                          <a:srgbClr val="FFFFFF"/>
                        </a:solidFill>
                        <a:ln w="9525">
                          <a:noFill/>
                          <a:miter lim="800000"/>
                          <a:headEnd/>
                          <a:tailEnd/>
                        </a:ln>
                      </wps:spPr>
                      <wps:txbx>
                        <w:txbxContent>
                          <w:p w14:paraId="223AC2B7" w14:textId="433D7166" w:rsidR="008D6FC5" w:rsidRDefault="008D6FC5" w:rsidP="00333AB3">
                            <w:pPr>
                              <w:jc w:val="both"/>
                            </w:pPr>
                            <w:r>
                              <w:t>This loop will service all client requests until:</w:t>
                            </w:r>
                          </w:p>
                          <w:p w14:paraId="27342063" w14:textId="2B585660" w:rsidR="008D6FC5" w:rsidRDefault="008D6FC5" w:rsidP="00333AB3">
                            <w:pPr>
                              <w:pStyle w:val="ListParagraph"/>
                              <w:numPr>
                                <w:ilvl w:val="0"/>
                                <w:numId w:val="33"/>
                              </w:numPr>
                              <w:jc w:val="both"/>
                            </w:pPr>
                            <w:r>
                              <w:t>The client logs off cleanly, and sends the logOffString to the server</w:t>
                            </w:r>
                          </w:p>
                          <w:p w14:paraId="76F65E63" w14:textId="6608F9BB" w:rsidR="008D6FC5" w:rsidRDefault="008D6FC5" w:rsidP="00333AB3">
                            <w:pPr>
                              <w:pStyle w:val="ListParagraph"/>
                              <w:jc w:val="both"/>
                            </w:pPr>
                            <w:r>
                              <w:t>OR</w:t>
                            </w:r>
                          </w:p>
                          <w:p w14:paraId="5FFE9FCA" w14:textId="599B58F1" w:rsidR="008D6FC5" w:rsidRPr="004E14DD" w:rsidRDefault="008D6FC5" w:rsidP="00333AB3">
                            <w:pPr>
                              <w:pStyle w:val="ListParagraph"/>
                              <w:numPr>
                                <w:ilvl w:val="0"/>
                                <w:numId w:val="33"/>
                              </w:numPr>
                              <w:jc w:val="both"/>
                            </w:pPr>
                            <w:r>
                              <w:t xml:space="preserve">The client logs off abruptly (e.g. system crashes) and an error occurs server-sid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B0BEF3" id="_x0000_s1035" type="#_x0000_t202" style="position:absolute;margin-left:120.7pt;margin-top:13.9pt;width:171.9pt;height:262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" stroked="f">
                <v:textbox>
                  <w:txbxContent>
                    <w:p w14:paraId="223AC2B7" w14:textId="433D7166" w:rsidR="008D6FC5" w:rsidRDefault="008D6FC5" w:rsidP="00333AB3">
                      <w:pPr>
                        <w:jc w:val="both"/>
                      </w:pPr>
                      <w:r>
                        <w:t>This loop will service all client requests until:</w:t>
                      </w:r>
                    </w:p>
                    <w:p w14:paraId="27342063" w14:textId="2B585660" w:rsidR="008D6FC5" w:rsidRDefault="008D6FC5" w:rsidP="00333AB3">
                      <w:pPr>
                        <w:pStyle w:val="ListParagraph"/>
                        <w:numPr>
                          <w:ilvl w:val="0"/>
                          <w:numId w:val="33"/>
                        </w:numPr>
                        <w:jc w:val="both"/>
                      </w:pPr>
                      <w:r>
                        <w:t>The client logs off cleanly, and sends the logOffString to the server</w:t>
                      </w:r>
                    </w:p>
                    <w:p w14:paraId="76F65E63" w14:textId="6608F9BB" w:rsidR="008D6FC5" w:rsidRDefault="008D6FC5" w:rsidP="00333AB3">
                      <w:pPr>
                        <w:pStyle w:val="ListParagraph"/>
                        <w:jc w:val="both"/>
                      </w:pPr>
                      <w:r>
                        <w:t>OR</w:t>
                      </w:r>
                    </w:p>
                    <w:p w14:paraId="5FFE9FCA" w14:textId="599B58F1" w:rsidR="008D6FC5" w:rsidRPr="004E14DD" w:rsidRDefault="008D6FC5" w:rsidP="00333AB3">
                      <w:pPr>
                        <w:pStyle w:val="ListParagraph"/>
                        <w:numPr>
                          <w:ilvl w:val="0"/>
                          <w:numId w:val="33"/>
                        </w:numPr>
                        <w:jc w:val="both"/>
                      </w:pPr>
                      <w:r>
                        <w:t xml:space="preserve">The client logs off abruptly (e.g. system crashes) and an error occurs server-side </w:t>
                      </w:r>
                    </w:p>
                  </w:txbxContent>
                </v:textbox>
                <w10:wrap type="square" anchorx="margin"/>
              </v:shape>
            </w:pict>
          </mc:Fallback>
        </mc:AlternateContent>
      </w:r>
      <w:r>
        <w:rPr>
          <w:noProof/>
          <w:lang w:eastAsia="en-GB"/>
        </w:rPr>
        <w:drawing>
          <wp:anchor distT="0" distB="0" distL="114300" distR="114300" simplePos="0" relativeHeight="251705344" behindDoc="1" locked="0" layoutInCell="1" allowOverlap="1" wp14:anchorId="48BBDE3D" wp14:editId="294610F6">
            <wp:simplePos x="0" y="0"/>
            <wp:positionH relativeFrom="margin">
              <wp:align>left</wp:align>
            </wp:positionH>
            <wp:positionV relativeFrom="paragraph">
              <wp:posOffset>30480</wp:posOffset>
            </wp:positionV>
            <wp:extent cx="2784475" cy="8607425"/>
            <wp:effectExtent l="0" t="0" r="0" b="3175"/>
            <wp:wrapTight wrapText="bothSides">
              <wp:wrapPolygon edited="0">
                <wp:start x="12709" y="0"/>
                <wp:lineTo x="11970" y="143"/>
                <wp:lineTo x="11231" y="574"/>
                <wp:lineTo x="11231" y="956"/>
                <wp:lineTo x="13743" y="1530"/>
                <wp:lineTo x="14482" y="1530"/>
                <wp:lineTo x="10788" y="1960"/>
                <wp:lineTo x="9901" y="2103"/>
                <wp:lineTo x="9901" y="3203"/>
                <wp:lineTo x="13448" y="3824"/>
                <wp:lineTo x="14187" y="3824"/>
                <wp:lineTo x="739" y="4541"/>
                <wp:lineTo x="0" y="4828"/>
                <wp:lineTo x="0" y="5832"/>
                <wp:lineTo x="13448" y="6119"/>
                <wp:lineTo x="14482" y="6884"/>
                <wp:lineTo x="10640" y="7171"/>
                <wp:lineTo x="9901" y="7266"/>
                <wp:lineTo x="10049" y="8414"/>
                <wp:lineTo x="14039" y="9179"/>
                <wp:lineTo x="2069" y="9561"/>
                <wp:lineTo x="0" y="9657"/>
                <wp:lineTo x="0" y="10517"/>
                <wp:lineTo x="148" y="10900"/>
                <wp:lineTo x="11379" y="11473"/>
                <wp:lineTo x="14630" y="11473"/>
                <wp:lineTo x="10049" y="12190"/>
                <wp:lineTo x="9901" y="13338"/>
                <wp:lineTo x="12561" y="13768"/>
                <wp:lineTo x="14482" y="13768"/>
                <wp:lineTo x="12857" y="14533"/>
                <wp:lineTo x="8275" y="14772"/>
                <wp:lineTo x="7537" y="14867"/>
                <wp:lineTo x="7684" y="21417"/>
                <wp:lineTo x="7832" y="21465"/>
                <wp:lineTo x="16108" y="21560"/>
                <wp:lineTo x="16847" y="21560"/>
                <wp:lineTo x="21132" y="21465"/>
                <wp:lineTo x="21132" y="1530"/>
                <wp:lineTo x="18472" y="765"/>
                <wp:lineTo x="18620" y="574"/>
                <wp:lineTo x="17881" y="191"/>
                <wp:lineTo x="17142" y="0"/>
                <wp:lineTo x="12709"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4475" cy="86074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009F000D" w14:textId="77777777" w:rsidR="004E14DD" w:rsidRDefault="004E14DD">
      <w:r>
        <w:br w:type="page"/>
      </w:r>
    </w:p>
    <w:p w14:paraId="60C8164C" w14:textId="1413ED9D" w:rsidR="00F05CA0" w:rsidRDefault="00F05CA0" w:rsidP="00F05CA0">
      <w:pPr>
        <w:pStyle w:val="Heading3"/>
      </w:pPr>
      <w:bookmarkStart w:id="69" w:name="_Toc7094101"/>
      <w:proofErr w:type="spellStart"/>
      <w:proofErr w:type="gramStart"/>
      <w:r>
        <w:lastRenderedPageBreak/>
        <w:t>transmission.logOffSub</w:t>
      </w:r>
      <w:bookmarkEnd w:id="69"/>
      <w:proofErr w:type="spellEnd"/>
      <w:proofErr w:type="gramEnd"/>
    </w:p>
    <w:p w14:paraId="3CA69389" w14:textId="60AEB1EE" w:rsidR="00F05CA0" w:rsidRDefault="004D5581" w:rsidP="00F05CA0">
      <w:r w:rsidRPr="00F745FA">
        <w:rPr>
          <w:noProof/>
          <w:lang w:eastAsia="en-GB"/>
        </w:rPr>
        <mc:AlternateContent>
          <mc:Choice Requires="wps">
            <w:drawing>
              <wp:anchor distT="45720" distB="45720" distL="114300" distR="114300" simplePos="0" relativeHeight="251811840" behindDoc="0" locked="0" layoutInCell="1" allowOverlap="1" wp14:anchorId="28ECD0DA" wp14:editId="6113905F">
                <wp:simplePos x="0" y="0"/>
                <wp:positionH relativeFrom="margin">
                  <wp:align>right</wp:align>
                </wp:positionH>
                <wp:positionV relativeFrom="paragraph">
                  <wp:posOffset>279120</wp:posOffset>
                </wp:positionV>
                <wp:extent cx="2183130" cy="1709420"/>
                <wp:effectExtent l="0" t="0" r="7620" b="5080"/>
                <wp:wrapSquare wrapText="bothSides"/>
                <wp:docPr id="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09420"/>
                        </a:xfrm>
                        <a:prstGeom prst="rect">
                          <a:avLst/>
                        </a:prstGeom>
                        <a:solidFill>
                          <a:srgbClr val="FFFFFF"/>
                        </a:solidFill>
                        <a:ln w="9525">
                          <a:noFill/>
                          <a:miter lim="800000"/>
                          <a:headEnd/>
                          <a:tailEnd/>
                        </a:ln>
                      </wps:spPr>
                      <wps:txbx>
                        <w:txbxContent>
                          <w:p w14:paraId="12A1C170" w14:textId="3F72F67C" w:rsidR="008D6FC5" w:rsidRPr="00501C3E" w:rsidRDefault="008D6FC5" w:rsidP="004D5581">
                            <w:r>
                              <w:t>The justification for this method can be found in the class design section under the server’s transmission cla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CD0DA" id="_x0000_s1036" type="#_x0000_t202" style="position:absolute;margin-left:120.7pt;margin-top:22pt;width:171.9pt;height:134.6pt;z-index:251811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" stroked="f">
                <v:textbox>
                  <w:txbxContent>
                    <w:p w14:paraId="12A1C170" w14:textId="3F72F67C" w:rsidR="008D6FC5" w:rsidRPr="00501C3E" w:rsidRDefault="008D6FC5" w:rsidP="004D5581">
                      <w:r>
                        <w:t>The justification for this method can be found in the class design section under the server’s transmission class.</w:t>
                      </w:r>
                    </w:p>
                  </w:txbxContent>
                </v:textbox>
                <w10:wrap type="square" anchorx="margin"/>
              </v:shape>
            </w:pict>
          </mc:Fallback>
        </mc:AlternateContent>
      </w:r>
      <w:r>
        <w:rPr>
          <w:noProof/>
        </w:rPr>
        <w:drawing>
          <wp:anchor distT="0" distB="0" distL="114300" distR="114300" simplePos="0" relativeHeight="251809792" behindDoc="1" locked="0" layoutInCell="1" allowOverlap="1" wp14:anchorId="0C1D20DB" wp14:editId="24EDF57B">
            <wp:simplePos x="0" y="0"/>
            <wp:positionH relativeFrom="margin">
              <wp:align>left</wp:align>
            </wp:positionH>
            <wp:positionV relativeFrom="paragraph">
              <wp:posOffset>48895</wp:posOffset>
            </wp:positionV>
            <wp:extent cx="2179320" cy="8578850"/>
            <wp:effectExtent l="0" t="0" r="0" b="0"/>
            <wp:wrapTight wrapText="bothSides">
              <wp:wrapPolygon edited="0">
                <wp:start x="4343" y="0"/>
                <wp:lineTo x="3399" y="96"/>
                <wp:lineTo x="1699" y="624"/>
                <wp:lineTo x="1699" y="863"/>
                <wp:lineTo x="2643" y="1535"/>
                <wp:lineTo x="7175" y="2302"/>
                <wp:lineTo x="6797" y="3070"/>
                <wp:lineTo x="755" y="4413"/>
                <wp:lineTo x="5098" y="5372"/>
                <wp:lineTo x="7175" y="6139"/>
                <wp:lineTo x="7175" y="6907"/>
                <wp:lineTo x="4343" y="7674"/>
                <wp:lineTo x="755" y="8442"/>
                <wp:lineTo x="7364" y="9977"/>
                <wp:lineTo x="7364" y="10744"/>
                <wp:lineTo x="0" y="11032"/>
                <wp:lineTo x="0" y="12902"/>
                <wp:lineTo x="7364" y="13046"/>
                <wp:lineTo x="6986" y="13814"/>
                <wp:lineTo x="0" y="13910"/>
                <wp:lineTo x="0" y="15732"/>
                <wp:lineTo x="7364" y="16116"/>
                <wp:lineTo x="189" y="16883"/>
                <wp:lineTo x="0" y="16931"/>
                <wp:lineTo x="0" y="18658"/>
                <wp:lineTo x="7364" y="19186"/>
                <wp:lineTo x="3021" y="19953"/>
                <wp:lineTo x="2077" y="20337"/>
                <wp:lineTo x="1699" y="20865"/>
                <wp:lineTo x="3210" y="21488"/>
                <wp:lineTo x="4154" y="21536"/>
                <wp:lineTo x="11895" y="21536"/>
                <wp:lineTo x="12650" y="21488"/>
                <wp:lineTo x="14161" y="20865"/>
                <wp:lineTo x="13783" y="20337"/>
                <wp:lineTo x="12839" y="19953"/>
                <wp:lineTo x="8308" y="19186"/>
                <wp:lineTo x="10196" y="19186"/>
                <wp:lineTo x="16427" y="18610"/>
                <wp:lineTo x="16238" y="16883"/>
                <wp:lineTo x="20958" y="16212"/>
                <wp:lineTo x="20958" y="4461"/>
                <wp:lineTo x="17937" y="3837"/>
                <wp:lineTo x="16993" y="3837"/>
                <wp:lineTo x="9063" y="3070"/>
                <wp:lineTo x="8497" y="2302"/>
                <wp:lineTo x="13217" y="1535"/>
                <wp:lineTo x="14161" y="863"/>
                <wp:lineTo x="14350" y="672"/>
                <wp:lineTo x="12462" y="96"/>
                <wp:lineTo x="11517" y="0"/>
                <wp:lineTo x="4343"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79320" cy="85788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5CA0">
        <w:br w:type="page"/>
      </w:r>
    </w:p>
    <w:p w14:paraId="2BC61807" w14:textId="2050909B" w:rsidR="00501C3E" w:rsidRDefault="00DD3B07" w:rsidP="00DD3B07">
      <w:pPr>
        <w:pStyle w:val="Heading3"/>
      </w:pPr>
      <w:bookmarkStart w:id="70" w:name="_Toc7094102"/>
      <w:r>
        <w:lastRenderedPageBreak/>
        <w:t>Key Exchange</w:t>
      </w:r>
      <w:bookmarkEnd w:id="70"/>
    </w:p>
    <w:p w14:paraId="65751313" w14:textId="1B48AFD9" w:rsidR="0048650B" w:rsidRDefault="0048650B" w:rsidP="00DD3B07">
      <w:r w:rsidRPr="00F745FA">
        <w:rPr>
          <w:noProof/>
          <w:lang w:eastAsia="en-GB"/>
        </w:rPr>
        <mc:AlternateContent>
          <mc:Choice Requires="wps">
            <w:drawing>
              <wp:anchor distT="45720" distB="45720" distL="114300" distR="114300" simplePos="0" relativeHeight="251710464" behindDoc="0" locked="0" layoutInCell="1" allowOverlap="1" wp14:anchorId="38F7DE4E" wp14:editId="7A11C394">
                <wp:simplePos x="0" y="0"/>
                <wp:positionH relativeFrom="margin">
                  <wp:align>right</wp:align>
                </wp:positionH>
                <wp:positionV relativeFrom="paragraph">
                  <wp:posOffset>249603</wp:posOffset>
                </wp:positionV>
                <wp:extent cx="2183130" cy="1709420"/>
                <wp:effectExtent l="0" t="0" r="7620" b="508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09420"/>
                        </a:xfrm>
                        <a:prstGeom prst="rect">
                          <a:avLst/>
                        </a:prstGeom>
                        <a:solidFill>
                          <a:srgbClr val="FFFFFF"/>
                        </a:solidFill>
                        <a:ln w="9525">
                          <a:noFill/>
                          <a:miter lim="800000"/>
                          <a:headEnd/>
                          <a:tailEnd/>
                        </a:ln>
                      </wps:spPr>
                      <wps:txbx>
                        <w:txbxContent>
                          <w:p w14:paraId="4B8B880E" w14:textId="52FD2122" w:rsidR="008D6FC5" w:rsidRPr="00501C3E" w:rsidRDefault="008D6FC5" w:rsidP="00333AB3">
                            <w:pPr>
                              <w:jc w:val="both"/>
                            </w:pPr>
                            <w:r>
                              <w:t>The client would decrypt the AES symmetric key with their RSA private key. From this point onwards all communication can be encrypted with the AES symmetric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7DE4E" id="_x0000_s1037" type="#_x0000_t202" style="position:absolute;margin-left:120.7pt;margin-top:19.65pt;width:171.9pt;height:134.6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" stroked="f">
                <v:textbox>
                  <w:txbxContent>
                    <w:p w14:paraId="4B8B880E" w14:textId="52FD2122" w:rsidR="008D6FC5" w:rsidRPr="00501C3E" w:rsidRDefault="008D6FC5" w:rsidP="00333AB3">
                      <w:pPr>
                        <w:jc w:val="both"/>
                      </w:pPr>
                      <w:r>
                        <w:t>The client would decrypt the AES symmetric key with their RSA private key. From this point onwards all communication can be encrypted with the AES symmetric key.</w:t>
                      </w:r>
                    </w:p>
                  </w:txbxContent>
                </v:textbox>
                <w10:wrap type="square" anchorx="margin"/>
              </v:shape>
            </w:pict>
          </mc:Fallback>
        </mc:AlternateContent>
      </w:r>
      <w:r w:rsidR="00DD3B07" w:rsidRPr="00DD3B07">
        <w:rPr>
          <w:noProof/>
          <w:lang w:eastAsia="en-GB"/>
        </w:rPr>
        <w:drawing>
          <wp:anchor distT="0" distB="0" distL="114300" distR="114300" simplePos="0" relativeHeight="251708416" behindDoc="1" locked="0" layoutInCell="1" allowOverlap="1" wp14:anchorId="1DCC0EFD" wp14:editId="21D78FCF">
            <wp:simplePos x="0" y="0"/>
            <wp:positionH relativeFrom="margin">
              <wp:align>left</wp:align>
            </wp:positionH>
            <wp:positionV relativeFrom="paragraph">
              <wp:posOffset>367267</wp:posOffset>
            </wp:positionV>
            <wp:extent cx="2635250" cy="7724140"/>
            <wp:effectExtent l="0" t="0" r="0" b="0"/>
            <wp:wrapTight wrapText="bothSides">
              <wp:wrapPolygon edited="0">
                <wp:start x="6246" y="0"/>
                <wp:lineTo x="5153" y="160"/>
                <wp:lineTo x="3279" y="693"/>
                <wp:lineTo x="2811" y="1705"/>
                <wp:lineTo x="3747" y="2557"/>
                <wp:lineTo x="3904" y="2823"/>
                <wp:lineTo x="8588" y="3409"/>
                <wp:lineTo x="10462" y="3409"/>
                <wp:lineTo x="9993" y="4262"/>
                <wp:lineTo x="1561" y="4581"/>
                <wp:lineTo x="0" y="4688"/>
                <wp:lineTo x="0" y="7138"/>
                <wp:lineTo x="468" y="7671"/>
                <wp:lineTo x="625" y="7724"/>
                <wp:lineTo x="10149" y="8524"/>
                <wp:lineTo x="312" y="9269"/>
                <wp:lineTo x="0" y="10175"/>
                <wp:lineTo x="0" y="12306"/>
                <wp:lineTo x="5933" y="12785"/>
                <wp:lineTo x="10149" y="12785"/>
                <wp:lineTo x="9837" y="13265"/>
                <wp:lineTo x="9837" y="13638"/>
                <wp:lineTo x="0" y="13744"/>
                <wp:lineTo x="0" y="16994"/>
                <wp:lineTo x="9993" y="17047"/>
                <wp:lineTo x="9993" y="17899"/>
                <wp:lineTo x="6090" y="18432"/>
                <wp:lineTo x="4528" y="18698"/>
                <wp:lineTo x="3904" y="19018"/>
                <wp:lineTo x="2967" y="19551"/>
                <wp:lineTo x="2967" y="19817"/>
                <wp:lineTo x="3123" y="20563"/>
                <wp:lineTo x="4840" y="21309"/>
                <wp:lineTo x="6090" y="21522"/>
                <wp:lineTo x="6246" y="21522"/>
                <wp:lineTo x="15458" y="21522"/>
                <wp:lineTo x="15614" y="21522"/>
                <wp:lineTo x="17020" y="21309"/>
                <wp:lineTo x="18581" y="20563"/>
                <wp:lineTo x="18893" y="19604"/>
                <wp:lineTo x="17800" y="19018"/>
                <wp:lineTo x="17332" y="18698"/>
                <wp:lineTo x="15146" y="18379"/>
                <wp:lineTo x="10930" y="17899"/>
                <wp:lineTo x="10930" y="17047"/>
                <wp:lineTo x="19206" y="17047"/>
                <wp:lineTo x="21392" y="16887"/>
                <wp:lineTo x="21392" y="13904"/>
                <wp:lineTo x="19518" y="13744"/>
                <wp:lineTo x="11399" y="13638"/>
                <wp:lineTo x="11242" y="12945"/>
                <wp:lineTo x="11086" y="12785"/>
                <wp:lineTo x="21392" y="12359"/>
                <wp:lineTo x="21392" y="9269"/>
                <wp:lineTo x="18893" y="9056"/>
                <wp:lineTo x="11867" y="8524"/>
                <wp:lineTo x="21236" y="7724"/>
                <wp:lineTo x="21392" y="7511"/>
                <wp:lineTo x="21392" y="4635"/>
                <wp:lineTo x="11867" y="4262"/>
                <wp:lineTo x="11399" y="3409"/>
                <wp:lineTo x="13272" y="3409"/>
                <wp:lineTo x="17957" y="2770"/>
                <wp:lineTo x="17957" y="2557"/>
                <wp:lineTo x="18737" y="1705"/>
                <wp:lineTo x="18581" y="746"/>
                <wp:lineTo x="16395" y="160"/>
                <wp:lineTo x="15458" y="0"/>
                <wp:lineTo x="6246" y="0"/>
              </wp:wrapPolygon>
            </wp:wrapTight>
            <wp:docPr id="8" name="Picture 8" descr="G:\Visual Studio 2015\Projects\IMServer\Draw.io\PG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Server\Draw.io\PGP.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5250" cy="772414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1F71D685" w14:textId="38ECA5E0" w:rsidR="0048650B" w:rsidRDefault="0048650B">
      <w:r>
        <w:br w:type="page"/>
      </w:r>
    </w:p>
    <w:p w14:paraId="61FED3A8" w14:textId="19F25665" w:rsidR="00DD3B07" w:rsidRDefault="00146A00" w:rsidP="00146A00">
      <w:pPr>
        <w:pStyle w:val="Heading3"/>
      </w:pPr>
      <w:bookmarkStart w:id="71" w:name="_Toc7094103"/>
      <w:r>
        <w:lastRenderedPageBreak/>
        <w:t>A</w:t>
      </w:r>
      <w:r w:rsidR="00AB5C42">
        <w:t>uthentication</w:t>
      </w:r>
      <w:bookmarkEnd w:id="71"/>
    </w:p>
    <w:p w14:paraId="783FDA32" w14:textId="00E93284" w:rsidR="00AB5C42" w:rsidRPr="00AB5C42" w:rsidRDefault="007B0991" w:rsidP="00AB5C42">
      <w:r w:rsidRPr="00F745FA">
        <w:rPr>
          <w:noProof/>
          <w:lang w:eastAsia="en-GB"/>
        </w:rPr>
        <mc:AlternateContent>
          <mc:Choice Requires="wps">
            <w:drawing>
              <wp:anchor distT="45720" distB="45720" distL="114300" distR="114300" simplePos="0" relativeHeight="251713536" behindDoc="0" locked="0" layoutInCell="1" allowOverlap="1" wp14:anchorId="193E4E30" wp14:editId="4438E0E5">
                <wp:simplePos x="0" y="0"/>
                <wp:positionH relativeFrom="margin">
                  <wp:align>right</wp:align>
                </wp:positionH>
                <wp:positionV relativeFrom="paragraph">
                  <wp:posOffset>7620</wp:posOffset>
                </wp:positionV>
                <wp:extent cx="2087880" cy="1187450"/>
                <wp:effectExtent l="0" t="0" r="762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1187450"/>
                        </a:xfrm>
                        <a:prstGeom prst="rect">
                          <a:avLst/>
                        </a:prstGeom>
                        <a:solidFill>
                          <a:srgbClr val="FFFFFF"/>
                        </a:solidFill>
                        <a:ln w="9525">
                          <a:noFill/>
                          <a:miter lim="800000"/>
                          <a:headEnd/>
                          <a:tailEnd/>
                        </a:ln>
                      </wps:spPr>
                      <wps:txbx>
                        <w:txbxContent>
                          <w:p w14:paraId="5E9B958C" w14:textId="2236EA06" w:rsidR="008D6FC5" w:rsidRPr="00501C3E" w:rsidRDefault="008D6FC5" w:rsidP="007B0991">
                            <w:r>
                              <w:t>Both databaseIO functions return either the username of the user if the operation completes successfully, or “NULL” if a problem ari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3E4E30" id="_x0000_s1038" type="#_x0000_t202" style="position:absolute;margin-left:113.2pt;margin-top:.6pt;width:164.4pt;height:93.5pt;z-index:2517135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" stroked="f">
                <v:textbox>
                  <w:txbxContent>
                    <w:p w14:paraId="5E9B958C" w14:textId="2236EA06" w:rsidR="008D6FC5" w:rsidRPr="00501C3E" w:rsidRDefault="008D6FC5" w:rsidP="007B0991">
                      <w:r>
                        <w:t>Both databaseIO functions return either the username of the user if the operation completes successfully, or “NULL” if a problem arises.</w:t>
                      </w:r>
                    </w:p>
                  </w:txbxContent>
                </v:textbox>
                <w10:wrap type="square" anchorx="margin"/>
              </v:shape>
            </w:pict>
          </mc:Fallback>
        </mc:AlternateContent>
      </w:r>
    </w:p>
    <w:p w14:paraId="14C65EA8" w14:textId="794DBB12" w:rsidR="007B0991" w:rsidRDefault="007B0991" w:rsidP="007B0991">
      <w:pPr>
        <w:pStyle w:val="Heading3"/>
      </w:pPr>
      <w:bookmarkStart w:id="72" w:name="_Toc7094104"/>
      <w:r w:rsidRPr="007B0991">
        <w:rPr>
          <w:noProof/>
          <w:lang w:eastAsia="en-GB"/>
        </w:rPr>
        <w:drawing>
          <wp:anchor distT="0" distB="0" distL="114300" distR="114300" simplePos="0" relativeHeight="251711488" behindDoc="1" locked="0" layoutInCell="1" allowOverlap="1" wp14:anchorId="5D95D1D1" wp14:editId="564011FA">
            <wp:simplePos x="0" y="0"/>
            <wp:positionH relativeFrom="margin">
              <wp:align>right</wp:align>
            </wp:positionH>
            <wp:positionV relativeFrom="paragraph">
              <wp:posOffset>203719</wp:posOffset>
            </wp:positionV>
            <wp:extent cx="5732145" cy="7362190"/>
            <wp:effectExtent l="0" t="0" r="1905" b="0"/>
            <wp:wrapTight wrapText="bothSides">
              <wp:wrapPolygon edited="0">
                <wp:start x="9117" y="0"/>
                <wp:lineTo x="8686" y="224"/>
                <wp:lineTo x="8040" y="727"/>
                <wp:lineTo x="8183" y="2068"/>
                <wp:lineTo x="9834" y="2683"/>
                <wp:lineTo x="10624" y="2683"/>
                <wp:lineTo x="7394" y="3577"/>
                <wp:lineTo x="7178" y="3745"/>
                <wp:lineTo x="7035" y="4136"/>
                <wp:lineTo x="7035" y="5980"/>
                <wp:lineTo x="8183" y="6260"/>
                <wp:lineTo x="10552" y="6260"/>
                <wp:lineTo x="10481" y="7154"/>
                <wp:lineTo x="5097" y="7881"/>
                <wp:lineTo x="4235" y="8495"/>
                <wp:lineTo x="3517" y="8887"/>
                <wp:lineTo x="3302" y="11625"/>
                <wp:lineTo x="0" y="11961"/>
                <wp:lineTo x="0" y="14196"/>
                <wp:lineTo x="72" y="14364"/>
                <wp:lineTo x="3302" y="15202"/>
                <wp:lineTo x="3446" y="16767"/>
                <wp:lineTo x="5384" y="16991"/>
                <wp:lineTo x="10552" y="16991"/>
                <wp:lineTo x="10624" y="17885"/>
                <wp:lineTo x="8542" y="18779"/>
                <wp:lineTo x="8112" y="19003"/>
                <wp:lineTo x="7466" y="19562"/>
                <wp:lineTo x="7466" y="20680"/>
                <wp:lineTo x="8471" y="21462"/>
                <wp:lineTo x="8830" y="21518"/>
                <wp:lineTo x="12706" y="21518"/>
                <wp:lineTo x="13065" y="21462"/>
                <wp:lineTo x="14070" y="20680"/>
                <wp:lineTo x="14142" y="19618"/>
                <wp:lineTo x="13424" y="19003"/>
                <wp:lineTo x="10983" y="17885"/>
                <wp:lineTo x="10983" y="16991"/>
                <wp:lineTo x="16295" y="16991"/>
                <wp:lineTo x="18233" y="16767"/>
                <wp:lineTo x="18305" y="15202"/>
                <wp:lineTo x="21535" y="14364"/>
                <wp:lineTo x="21535" y="11961"/>
                <wp:lineTo x="18664" y="11625"/>
                <wp:lineTo x="18520" y="8943"/>
                <wp:lineTo x="16582" y="8048"/>
                <wp:lineTo x="11055" y="7154"/>
                <wp:lineTo x="10983" y="6427"/>
                <wp:lineTo x="13280" y="6260"/>
                <wp:lineTo x="14644" y="5924"/>
                <wp:lineTo x="14500" y="3856"/>
                <wp:lineTo x="14213" y="3577"/>
                <wp:lineTo x="10983" y="2683"/>
                <wp:lineTo x="11701" y="2683"/>
                <wp:lineTo x="13424" y="2068"/>
                <wp:lineTo x="13567" y="782"/>
                <wp:lineTo x="12778" y="168"/>
                <wp:lineTo x="12419" y="0"/>
                <wp:lineTo x="9117" y="0"/>
              </wp:wrapPolygon>
            </wp:wrapTight>
            <wp:docPr id="18" name="Picture 18" descr="G:\Visual Studio 2015\Projects\IMServer\Draw.io\Authent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Server\Draw.io\Authenticatio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145" cy="7362190"/>
                    </a:xfrm>
                    <a:prstGeom prst="rect">
                      <a:avLst/>
                    </a:prstGeom>
                    <a:noFill/>
                    <a:ln>
                      <a:noFill/>
                    </a:ln>
                  </pic:spPr>
                </pic:pic>
              </a:graphicData>
            </a:graphic>
            <wp14:sizeRelH relativeFrom="page">
              <wp14:pctWidth>0</wp14:pctWidth>
            </wp14:sizeRelH>
            <wp14:sizeRelV relativeFrom="page">
              <wp14:pctHeight>0</wp14:pctHeight>
            </wp14:sizeRelV>
          </wp:anchor>
        </w:drawing>
      </w:r>
      <w:r w:rsidR="00146A00">
        <w:br w:type="page"/>
      </w:r>
      <w:proofErr w:type="spellStart"/>
      <w:r w:rsidR="0088695E">
        <w:lastRenderedPageBreak/>
        <w:t>userOnlineRead</w:t>
      </w:r>
      <w:proofErr w:type="spellEnd"/>
      <w:r w:rsidR="0088695E">
        <w:t xml:space="preserve"> – Sending past messages to user</w:t>
      </w:r>
      <w:bookmarkEnd w:id="72"/>
    </w:p>
    <w:p w14:paraId="71C8CA3B" w14:textId="1A481077" w:rsidR="00456E04" w:rsidRDefault="0088695E" w:rsidP="0088695E">
      <w:r>
        <w:t>When the user selects a friend to converse</w:t>
      </w:r>
      <w:r w:rsidR="00456E04">
        <w:t xml:space="preserve"> with, all previous messages must be retrieved and sent to the user. Since any one transmission is limited to 1024 bytes, the number of messages sent at once must be limited such that when encrypted this is not exceeded.</w:t>
      </w:r>
    </w:p>
    <w:p w14:paraId="71191E97" w14:textId="494BA73A" w:rsidR="004657E9" w:rsidRDefault="00456E04" w:rsidP="004657E9">
      <w:r>
        <w:t xml:space="preserve">Pseudocode has been used for this algorithm because </w:t>
      </w:r>
      <w:r w:rsidR="00294EB8">
        <w:t>I encountered difficulty showing the required detail on a flowchart.</w:t>
      </w:r>
    </w:p>
    <w:p w14:paraId="0AD397F7" w14:textId="7BE292E4" w:rsidR="00294EB8" w:rsidRDefault="004657E9" w:rsidP="004657E9">
      <w:proofErr w:type="spellStart"/>
      <w:r>
        <w:t>databaseIO</w:t>
      </w:r>
      <w:r w:rsidR="0049684F">
        <w:t>’s</w:t>
      </w:r>
      <w:proofErr w:type="spellEnd"/>
      <w:r w:rsidR="0049684F">
        <w:t xml:space="preserve"> </w:t>
      </w:r>
      <w:proofErr w:type="spellStart"/>
      <w:r>
        <w:t>userOnlineRead</w:t>
      </w:r>
      <w:proofErr w:type="spellEnd"/>
      <w:r>
        <w:t xml:space="preserve"> returns a list of all messages between two users in chronological order.</w:t>
      </w:r>
      <w:r w:rsidR="00294EB8">
        <w:t xml:space="preserve"> </w:t>
      </w:r>
      <w:proofErr w:type="spellStart"/>
      <w:r>
        <w:t>partnerString</w:t>
      </w:r>
      <w:proofErr w:type="spellEnd"/>
      <w:r>
        <w:t xml:space="preserve"> is the string variable defined in the class design </w:t>
      </w:r>
      <w:proofErr w:type="gramStart"/>
      <w:r>
        <w:t>section(</w:t>
      </w:r>
      <w:proofErr w:type="gramEnd"/>
      <w:r>
        <w:t>under transmission-server) and is used here as a delimiter between messages.</w:t>
      </w:r>
    </w:p>
    <w:p w14:paraId="609788F8" w14:textId="550A3D1A" w:rsidR="004657E9" w:rsidRDefault="004657E9" w:rsidP="004657E9">
      <w:r>
        <w:t xml:space="preserve">An example of </w:t>
      </w:r>
      <w:r w:rsidR="00E36897">
        <w:t xml:space="preserve">the start of </w:t>
      </w:r>
      <w:r>
        <w:t>one of the strings sent to the client could be:</w:t>
      </w:r>
    </w:p>
    <w:p w14:paraId="5F18FEFC" w14:textId="0B362BC2" w:rsidR="00294EB8" w:rsidRPr="0022283B" w:rsidRDefault="004657E9" w:rsidP="004657E9">
      <w:pPr>
        <w:rPr>
          <w:bCs/>
        </w:rPr>
      </w:pPr>
      <w:r>
        <w:t xml:space="preserve"> </w:t>
      </w:r>
      <w:proofErr w:type="gramStart"/>
      <w:r w:rsidR="0022283B">
        <w:t>“</w:t>
      </w:r>
      <w:r w:rsidRPr="004657E9">
        <w:t>!$</w:t>
      </w:r>
      <w:proofErr w:type="gramEnd"/>
      <w:r w:rsidRPr="004657E9">
        <w:t>%IM_PARTNER^&amp;*</w:t>
      </w:r>
      <w:r w:rsidRPr="004657E9">
        <w:rPr>
          <w:b/>
        </w:rPr>
        <w:t>User1:</w:t>
      </w:r>
      <w:r w:rsidR="0022283B">
        <w:rPr>
          <w:b/>
        </w:rPr>
        <w:t xml:space="preserve"> </w:t>
      </w:r>
      <w:r w:rsidRPr="004657E9">
        <w:rPr>
          <w:b/>
        </w:rPr>
        <w:t>Hello</w:t>
      </w:r>
      <w:r>
        <w:t>!$%IM_PARTNER^&amp;*</w:t>
      </w:r>
      <w:r w:rsidRPr="004657E9">
        <w:rPr>
          <w:b/>
        </w:rPr>
        <w:t>User2:</w:t>
      </w:r>
      <w:r w:rsidR="0022283B">
        <w:rPr>
          <w:b/>
        </w:rPr>
        <w:t xml:space="preserve"> </w:t>
      </w:r>
      <w:r w:rsidRPr="004657E9">
        <w:rPr>
          <w:b/>
        </w:rPr>
        <w:t>How are you?</w:t>
      </w:r>
      <w:r w:rsidR="0022283B">
        <w:rPr>
          <w:bCs/>
        </w:rPr>
        <w:t>”</w:t>
      </w:r>
    </w:p>
    <w:p w14:paraId="433325B2" w14:textId="4A274DE1" w:rsidR="00E36897" w:rsidRDefault="00E36897" w:rsidP="004657E9">
      <w:r>
        <w:t>The maximum number of characters in a plaintext string that will be encrypted by AES-256 into 1024 bytes is 1023. Therefore, the next message (and its delimiter) should only be appended if the new length of the string is less than or equal to 1023.</w:t>
      </w:r>
    </w:p>
    <w:p w14:paraId="2742D03E" w14:textId="05F3E0AD" w:rsidR="00E36897" w:rsidRDefault="00E36897">
      <w:pPr>
        <w:rPr>
          <w:rFonts w:eastAsiaTheme="minorEastAsia"/>
          <w:noProof/>
        </w:rPr>
      </w:pPr>
      <m:oMath>
        <m:r>
          <m:rPr>
            <m:nor/>
          </m:rPr>
          <w:rPr>
            <w:rFonts w:ascii="Cambria Math" w:hAnsi="Cambria Math"/>
          </w:rPr>
          <m:t>Length(current data)</m:t>
        </m:r>
        <m:r>
          <w:rPr>
            <w:rFonts w:ascii="Cambria Math" w:hAnsi="Cambria Math"/>
          </w:rPr>
          <m:t xml:space="preserve">+ </m:t>
        </m:r>
        <m:r>
          <m:rPr>
            <m:nor/>
          </m:rPr>
          <w:rPr>
            <w:rFonts w:ascii="Cambria Math" w:hAnsi="Cambria Math"/>
          </w:rPr>
          <m:t>Length(message)</m:t>
        </m:r>
        <m:r>
          <w:rPr>
            <w:rFonts w:ascii="Cambria Math" w:hAnsi="Cambria Math"/>
          </w:rPr>
          <m:t xml:space="preserve">+ </m:t>
        </m:r>
        <m:r>
          <m:rPr>
            <m:nor/>
          </m:rPr>
          <w:rPr>
            <w:rFonts w:ascii="Cambria Math" w:hAnsi="Cambria Math"/>
          </w:rPr>
          <m:t>L</m:t>
        </m:r>
        <w:proofErr w:type="spellStart"/>
        <m:r>
          <m:rPr>
            <m:nor/>
          </m:rPr>
          <w:rPr>
            <w:rFonts w:ascii="Cambria Math" w:hAnsi="Cambria Math"/>
          </w:rPr>
          <m:t>ength</m:t>
        </m:r>
        <w:proofErr w:type="spellEnd"/>
        <m:r>
          <m:rPr>
            <m:nor/>
          </m:rPr>
          <w:rPr>
            <w:rFonts w:ascii="Cambria Math" w:hAnsi="Cambria Math"/>
          </w:rPr>
          <m:t>(</m:t>
        </m:r>
        <w:proofErr w:type="spellStart"/>
        <m:r>
          <m:rPr>
            <m:nor/>
          </m:rPr>
          <w:rPr>
            <w:rFonts w:ascii="Cambria Math" w:hAnsi="Cambria Math"/>
          </w:rPr>
          <m:t>partnerString</m:t>
        </m:r>
        <w:proofErr w:type="spellEnd"/>
        <m:r>
          <m:rPr>
            <m:nor/>
          </m:rPr>
          <w:rPr>
            <w:rFonts w:ascii="Cambria Math" w:hAnsi="Cambria Math"/>
          </w:rPr>
          <m:t>)</m:t>
        </m:r>
        <m:r>
          <w:rPr>
            <w:rFonts w:ascii="Cambria Math" w:hAnsi="Cambria Math"/>
          </w:rPr>
          <m:t>≤1023</m:t>
        </m:r>
      </m:oMath>
      <w:r>
        <w:rPr>
          <w:rFonts w:eastAsiaTheme="minorEastAsia"/>
          <w:noProof/>
        </w:rPr>
        <w:t>.</w:t>
      </w:r>
    </w:p>
    <w:p w14:paraId="57706140" w14:textId="30CC73B6" w:rsidR="002E052C" w:rsidRDefault="00E36897">
      <w:r w:rsidRPr="004657E9">
        <w:rPr>
          <w:noProof/>
          <w:lang w:eastAsia="en-GB"/>
        </w:rPr>
        <mc:AlternateContent>
          <mc:Choice Requires="wps">
            <w:drawing>
              <wp:anchor distT="45720" distB="45720" distL="114300" distR="114300" simplePos="0" relativeHeight="251719680" behindDoc="0" locked="0" layoutInCell="1" allowOverlap="1" wp14:anchorId="1685627F" wp14:editId="602CA36F">
                <wp:simplePos x="0" y="0"/>
                <wp:positionH relativeFrom="margin">
                  <wp:align>right</wp:align>
                </wp:positionH>
                <wp:positionV relativeFrom="paragraph">
                  <wp:posOffset>691087</wp:posOffset>
                </wp:positionV>
                <wp:extent cx="5719445" cy="4029075"/>
                <wp:effectExtent l="0" t="0" r="1460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9445" cy="4029075"/>
                        </a:xfrm>
                        <a:prstGeom prst="rect">
                          <a:avLst/>
                        </a:prstGeom>
                        <a:solidFill>
                          <a:srgbClr val="FFFFFF"/>
                        </a:solidFill>
                        <a:ln w="9525">
                          <a:solidFill>
                            <a:srgbClr val="000000"/>
                          </a:solidFill>
                          <a:miter lim="800000"/>
                          <a:headEnd/>
                          <a:tailEnd/>
                        </a:ln>
                      </wps:spPr>
                      <wps:txbx>
                        <w:txbxContent>
                          <w:p w14:paraId="17DAA9C7" w14:textId="77777777" w:rsidR="008D6FC5" w:rsidRDefault="008D6FC5" w:rsidP="00294EB8">
                            <w:r>
                              <w:t>Method userOnlineRead(String user, String partner)</w:t>
                            </w:r>
                          </w:p>
                          <w:p w14:paraId="3AAFE680" w14:textId="77777777" w:rsidR="008D6FC5" w:rsidRDefault="008D6FC5" w:rsidP="00294EB8">
                            <w:r>
                              <w:tab/>
                              <w:t>String data = “”</w:t>
                            </w:r>
                          </w:p>
                          <w:p w14:paraId="092A8E45" w14:textId="77777777" w:rsidR="008D6FC5" w:rsidRDefault="008D6FC5" w:rsidP="00294EB8">
                            <w:r>
                              <w:tab/>
                              <w:t>For Each message in databaseIO.userOnlineRead</w:t>
                            </w:r>
                          </w:p>
                          <w:p w14:paraId="40A09F32" w14:textId="77777777" w:rsidR="008D6FC5" w:rsidRDefault="008D6FC5" w:rsidP="00294EB8">
                            <w:r>
                              <w:tab/>
                            </w:r>
                            <w:r>
                              <w:tab/>
                              <w:t>If Length(data) + Length(message) &lt;= 1023 – Length(partnerString)</w:t>
                            </w:r>
                          </w:p>
                          <w:p w14:paraId="6D08087E" w14:textId="77777777" w:rsidR="008D6FC5" w:rsidRDefault="008D6FC5" w:rsidP="00294EB8">
                            <w:r>
                              <w:tab/>
                            </w:r>
                            <w:r>
                              <w:tab/>
                            </w:r>
                            <w:r>
                              <w:tab/>
                              <w:t>data = data + partnerString + message</w:t>
                            </w:r>
                          </w:p>
                          <w:p w14:paraId="683AC6FA" w14:textId="77777777" w:rsidR="008D6FC5" w:rsidRDefault="008D6FC5" w:rsidP="00294EB8">
                            <w:r>
                              <w:tab/>
                            </w:r>
                            <w:r>
                              <w:tab/>
                              <w:t>Else</w:t>
                            </w:r>
                          </w:p>
                          <w:p w14:paraId="31F052BE" w14:textId="76D2E13D" w:rsidR="008D6FC5" w:rsidRDefault="008D6FC5" w:rsidP="00294EB8">
                            <w:r>
                              <w:tab/>
                            </w:r>
                            <w:r>
                              <w:tab/>
                            </w:r>
                            <w:r>
                              <w:tab/>
                              <w:t>SendToClient(data)</w:t>
                            </w:r>
                          </w:p>
                          <w:p w14:paraId="68865F43" w14:textId="74A36161" w:rsidR="008D6FC5" w:rsidRDefault="008D6FC5" w:rsidP="00294EB8">
                            <w:r>
                              <w:tab/>
                            </w:r>
                            <w:r>
                              <w:tab/>
                            </w:r>
                            <w:r>
                              <w:tab/>
                              <w:t>data = partnerString + message</w:t>
                            </w:r>
                          </w:p>
                          <w:p w14:paraId="06017352" w14:textId="77777777" w:rsidR="008D6FC5" w:rsidRDefault="008D6FC5" w:rsidP="00294EB8">
                            <w:r>
                              <w:tab/>
                            </w:r>
                            <w:r>
                              <w:tab/>
                              <w:t>End</w:t>
                            </w:r>
                          </w:p>
                          <w:p w14:paraId="00B1CC70" w14:textId="579ED0EF" w:rsidR="008D6FC5" w:rsidRDefault="008D6FC5" w:rsidP="00294EB8">
                            <w:r>
                              <w:tab/>
                              <w:t>End</w:t>
                            </w:r>
                          </w:p>
                          <w:p w14:paraId="02C2472E" w14:textId="4010717E" w:rsidR="008D6FC5" w:rsidRDefault="008D6FC5" w:rsidP="00E36897">
                            <w:pPr>
                              <w:ind w:firstLine="720"/>
                            </w:pPr>
                            <w:r>
                              <w:t>SendToClient(data)</w:t>
                            </w:r>
                          </w:p>
                          <w:p w14:paraId="3FFC8847" w14:textId="77777777" w:rsidR="008D6FC5" w:rsidRPr="004657E9" w:rsidRDefault="008D6FC5" w:rsidP="00294EB8">
                            <w: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85627F" id="_x0000_s1039" type="#_x0000_t202" style="position:absolute;margin-left:399.15pt;margin-top:54.4pt;width:450.35pt;height:317.25pt;z-index:2517196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">
                <v:textbox>
                  <w:txbxContent>
                    <w:p w14:paraId="17DAA9C7" w14:textId="77777777" w:rsidR="008D6FC5" w:rsidRDefault="008D6FC5" w:rsidP="00294EB8">
                      <w:r>
                        <w:t>Method userOnlineRead(String user, String partner)</w:t>
                      </w:r>
                    </w:p>
                    <w:p w14:paraId="3AAFE680" w14:textId="77777777" w:rsidR="008D6FC5" w:rsidRDefault="008D6FC5" w:rsidP="00294EB8">
                      <w:r>
                        <w:tab/>
                        <w:t>String data = “”</w:t>
                      </w:r>
                    </w:p>
                    <w:p w14:paraId="092A8E45" w14:textId="77777777" w:rsidR="008D6FC5" w:rsidRDefault="008D6FC5" w:rsidP="00294EB8">
                      <w:r>
                        <w:tab/>
                        <w:t>For Each message in databaseIO.userOnlineRead</w:t>
                      </w:r>
                    </w:p>
                    <w:p w14:paraId="40A09F32" w14:textId="77777777" w:rsidR="008D6FC5" w:rsidRDefault="008D6FC5" w:rsidP="00294EB8">
                      <w:r>
                        <w:tab/>
                      </w:r>
                      <w:r>
                        <w:tab/>
                        <w:t>If Length(data) + Length(message) &lt;= 1023 – Length(partnerString)</w:t>
                      </w:r>
                    </w:p>
                    <w:p w14:paraId="6D08087E" w14:textId="77777777" w:rsidR="008D6FC5" w:rsidRDefault="008D6FC5" w:rsidP="00294EB8">
                      <w:r>
                        <w:tab/>
                      </w:r>
                      <w:r>
                        <w:tab/>
                      </w:r>
                      <w:r>
                        <w:tab/>
                        <w:t>data = data + partnerString + message</w:t>
                      </w:r>
                    </w:p>
                    <w:p w14:paraId="683AC6FA" w14:textId="77777777" w:rsidR="008D6FC5" w:rsidRDefault="008D6FC5" w:rsidP="00294EB8">
                      <w:r>
                        <w:tab/>
                      </w:r>
                      <w:r>
                        <w:tab/>
                        <w:t>Else</w:t>
                      </w:r>
                    </w:p>
                    <w:p w14:paraId="31F052BE" w14:textId="76D2E13D" w:rsidR="008D6FC5" w:rsidRDefault="008D6FC5" w:rsidP="00294EB8">
                      <w:r>
                        <w:tab/>
                      </w:r>
                      <w:r>
                        <w:tab/>
                      </w:r>
                      <w:r>
                        <w:tab/>
                        <w:t>SendToClient(data)</w:t>
                      </w:r>
                    </w:p>
                    <w:p w14:paraId="68865F43" w14:textId="74A36161" w:rsidR="008D6FC5" w:rsidRDefault="008D6FC5" w:rsidP="00294EB8">
                      <w:r>
                        <w:tab/>
                      </w:r>
                      <w:r>
                        <w:tab/>
                      </w:r>
                      <w:r>
                        <w:tab/>
                        <w:t>data = partnerString + message</w:t>
                      </w:r>
                    </w:p>
                    <w:p w14:paraId="06017352" w14:textId="77777777" w:rsidR="008D6FC5" w:rsidRDefault="008D6FC5" w:rsidP="00294EB8">
                      <w:r>
                        <w:tab/>
                      </w:r>
                      <w:r>
                        <w:tab/>
                        <w:t>End</w:t>
                      </w:r>
                    </w:p>
                    <w:p w14:paraId="00B1CC70" w14:textId="579ED0EF" w:rsidR="008D6FC5" w:rsidRDefault="008D6FC5" w:rsidP="00294EB8">
                      <w:r>
                        <w:tab/>
                        <w:t>End</w:t>
                      </w:r>
                    </w:p>
                    <w:p w14:paraId="02C2472E" w14:textId="4010717E" w:rsidR="008D6FC5" w:rsidRDefault="008D6FC5" w:rsidP="00E36897">
                      <w:pPr>
                        <w:ind w:firstLine="720"/>
                      </w:pPr>
                      <w:r>
                        <w:t>SendToClient(data)</w:t>
                      </w:r>
                    </w:p>
                    <w:p w14:paraId="3FFC8847" w14:textId="77777777" w:rsidR="008D6FC5" w:rsidRPr="004657E9" w:rsidRDefault="008D6FC5" w:rsidP="00294EB8">
                      <w:r>
                        <w:t>End</w:t>
                      </w:r>
                    </w:p>
                  </w:txbxContent>
                </v:textbox>
                <w10:wrap type="square" anchorx="margin"/>
              </v:shape>
            </w:pict>
          </mc:Fallback>
        </mc:AlternateContent>
      </w:r>
      <w:r w:rsidRPr="00E36897">
        <w:t>A final trans</w:t>
      </w:r>
      <w:r>
        <w:t xml:space="preserve">mission to the client is made outside the for loop in case the </w:t>
      </w:r>
      <w:r w:rsidRPr="00E36897">
        <w:t xml:space="preserve">last iteration didn't go over 1023 - </w:t>
      </w:r>
      <w:proofErr w:type="spellStart"/>
      <w:r w:rsidRPr="00E36897">
        <w:t>partnerString.Length</w:t>
      </w:r>
      <w:proofErr w:type="spellEnd"/>
      <w:r w:rsidRPr="00E36897">
        <w:t xml:space="preserve">, </w:t>
      </w:r>
      <w:r>
        <w:t>in which case</w:t>
      </w:r>
      <w:r w:rsidRPr="00E36897">
        <w:t xml:space="preserve"> there is still data waiting to be sent</w:t>
      </w:r>
      <w:r>
        <w:t>.</w:t>
      </w:r>
      <w:r w:rsidR="007B0991" w:rsidRPr="00E36897">
        <w:br w:type="page"/>
      </w:r>
    </w:p>
    <w:p w14:paraId="23A5FFEA" w14:textId="77035391" w:rsidR="002E052C" w:rsidRDefault="007A4F2F" w:rsidP="002E052C">
      <w:pPr>
        <w:pStyle w:val="Heading3"/>
      </w:pPr>
      <w:bookmarkStart w:id="73" w:name="_Toc7094105"/>
      <w:r>
        <w:lastRenderedPageBreak/>
        <w:t>Hashing – Compute Hash</w:t>
      </w:r>
      <w:bookmarkEnd w:id="73"/>
    </w:p>
    <w:p w14:paraId="0397C2C3" w14:textId="6CFE0C27" w:rsidR="00A62632" w:rsidRDefault="00A62632" w:rsidP="00A62632">
      <w:pPr>
        <w:pStyle w:val="Heading3"/>
      </w:pPr>
      <w:bookmarkStart w:id="74" w:name="_Toc7094106"/>
      <w:r w:rsidRPr="00F745FA">
        <w:rPr>
          <w:noProof/>
          <w:lang w:eastAsia="en-GB"/>
        </w:rPr>
        <mc:AlternateContent>
          <mc:Choice Requires="wps">
            <w:drawing>
              <wp:anchor distT="45720" distB="45720" distL="114300" distR="114300" simplePos="0" relativeHeight="251722752" behindDoc="0" locked="0" layoutInCell="1" allowOverlap="1" wp14:anchorId="4C372667" wp14:editId="6CC4DD88">
                <wp:simplePos x="0" y="0"/>
                <wp:positionH relativeFrom="margin">
                  <wp:align>right</wp:align>
                </wp:positionH>
                <wp:positionV relativeFrom="paragraph">
                  <wp:posOffset>7620</wp:posOffset>
                </wp:positionV>
                <wp:extent cx="2087880" cy="1579245"/>
                <wp:effectExtent l="0" t="0" r="7620" b="190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7880" cy="1579245"/>
                        </a:xfrm>
                        <a:prstGeom prst="rect">
                          <a:avLst/>
                        </a:prstGeom>
                        <a:solidFill>
                          <a:srgbClr val="FFFFFF"/>
                        </a:solidFill>
                        <a:ln w="9525">
                          <a:noFill/>
                          <a:miter lim="800000"/>
                          <a:headEnd/>
                          <a:tailEnd/>
                        </a:ln>
                      </wps:spPr>
                      <wps:txbx>
                        <w:txbxContent>
                          <w:p w14:paraId="026F8219" w14:textId="4ABC50C2" w:rsidR="008D6FC5" w:rsidRPr="00A62632" w:rsidRDefault="008D6FC5" w:rsidP="00A62632">
                            <w:pPr>
                              <w:rPr>
                                <w:rFonts w:ascii="Arial" w:hAnsi="Arial" w:cs="Arial"/>
                                <w:lang w:val="en-US" w:eastAsia="zh-CN"/>
                              </w:rPr>
                            </w:pPr>
                            <w:r>
                              <w:t>A salt is provided if the call is being made from compare (next page). Otherwise this method facilitates the creation of a hash for a new password if no salt is provi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372667" id="_x0000_s1040" type="#_x0000_t202" style="position:absolute;margin-left:113.2pt;margin-top:.6pt;width:164.4pt;height:124.35pt;z-index:2517227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" stroked="f">
                <v:textbox>
                  <w:txbxContent>
                    <w:p w14:paraId="026F8219" w14:textId="4ABC50C2" w:rsidR="008D6FC5" w:rsidRPr="00A62632" w:rsidRDefault="008D6FC5" w:rsidP="00A62632">
                      <w:pPr>
                        <w:rPr>
                          <w:rFonts w:ascii="Arial" w:hAnsi="Arial" w:cs="Arial"/>
                          <w:lang w:val="en-US" w:eastAsia="zh-CN"/>
                        </w:rPr>
                      </w:pPr>
                      <w:r>
                        <w:t>A salt is provided if the call is being made from compare (next page). Otherwise this method facilitates the creation of a hash for a new password if no salt is provided.</w:t>
                      </w:r>
                    </w:p>
                  </w:txbxContent>
                </v:textbox>
                <w10:wrap type="square" anchorx="margin"/>
              </v:shape>
            </w:pict>
          </mc:Fallback>
        </mc:AlternateContent>
      </w:r>
      <w:r w:rsidR="004B17E5" w:rsidRPr="004B17E5">
        <w:rPr>
          <w:noProof/>
          <w:lang w:eastAsia="en-GB"/>
        </w:rPr>
        <w:drawing>
          <wp:anchor distT="0" distB="0" distL="114300" distR="114300" simplePos="0" relativeHeight="251720704" behindDoc="1" locked="0" layoutInCell="1" allowOverlap="1" wp14:anchorId="44FA37F3" wp14:editId="0DD6FE8D">
            <wp:simplePos x="0" y="0"/>
            <wp:positionH relativeFrom="margin">
              <wp:align>left</wp:align>
            </wp:positionH>
            <wp:positionV relativeFrom="paragraph">
              <wp:posOffset>12065</wp:posOffset>
            </wp:positionV>
            <wp:extent cx="2553970" cy="8611235"/>
            <wp:effectExtent l="0" t="0" r="0" b="0"/>
            <wp:wrapTight wrapText="bothSides">
              <wp:wrapPolygon edited="0">
                <wp:start x="8861" y="0"/>
                <wp:lineTo x="8056" y="96"/>
                <wp:lineTo x="6445" y="621"/>
                <wp:lineTo x="6445" y="1529"/>
                <wp:lineTo x="6606" y="1816"/>
                <wp:lineTo x="10150" y="2294"/>
                <wp:lineTo x="12245" y="2294"/>
                <wp:lineTo x="11922" y="2724"/>
                <wp:lineTo x="11922" y="3058"/>
                <wp:lineTo x="5317" y="3106"/>
                <wp:lineTo x="4028" y="3202"/>
                <wp:lineTo x="4028" y="5161"/>
                <wp:lineTo x="5800" y="5352"/>
                <wp:lineTo x="12084" y="5352"/>
                <wp:lineTo x="11922" y="6116"/>
                <wp:lineTo x="9183" y="6881"/>
                <wp:lineTo x="2739" y="6976"/>
                <wp:lineTo x="1289" y="7120"/>
                <wp:lineTo x="483" y="8123"/>
                <wp:lineTo x="483" y="12519"/>
                <wp:lineTo x="7733" y="12997"/>
                <wp:lineTo x="5317" y="13141"/>
                <wp:lineTo x="4028" y="13284"/>
                <wp:lineTo x="4028" y="14526"/>
                <wp:lineTo x="4350" y="15291"/>
                <wp:lineTo x="11922" y="16055"/>
                <wp:lineTo x="5800" y="16294"/>
                <wp:lineTo x="4672" y="16390"/>
                <wp:lineTo x="4833" y="18397"/>
                <wp:lineTo x="12567" y="19114"/>
                <wp:lineTo x="8861" y="19400"/>
                <wp:lineTo x="6122" y="19687"/>
                <wp:lineTo x="5317" y="20547"/>
                <wp:lineTo x="5478" y="20786"/>
                <wp:lineTo x="7089" y="21407"/>
                <wp:lineTo x="8539" y="21551"/>
                <wp:lineTo x="17723" y="21551"/>
                <wp:lineTo x="19334" y="21407"/>
                <wp:lineTo x="20945" y="20738"/>
                <wp:lineTo x="20784" y="20260"/>
                <wp:lineTo x="20300" y="19735"/>
                <wp:lineTo x="17400" y="19400"/>
                <wp:lineTo x="13695" y="19114"/>
                <wp:lineTo x="14500" y="19114"/>
                <wp:lineTo x="21428" y="18445"/>
                <wp:lineTo x="21428" y="16294"/>
                <wp:lineTo x="14178" y="16055"/>
                <wp:lineTo x="20945" y="15291"/>
                <wp:lineTo x="21267" y="14526"/>
                <wp:lineTo x="21428" y="13284"/>
                <wp:lineTo x="19978" y="13141"/>
                <wp:lineTo x="13211" y="12997"/>
                <wp:lineTo x="12889" y="12233"/>
                <wp:lineTo x="20139" y="12233"/>
                <wp:lineTo x="21428" y="12137"/>
                <wp:lineTo x="21428" y="10130"/>
                <wp:lineTo x="19978" y="10035"/>
                <wp:lineTo x="13211" y="9939"/>
                <wp:lineTo x="15306" y="9557"/>
                <wp:lineTo x="15306" y="9222"/>
                <wp:lineTo x="13050" y="9175"/>
                <wp:lineTo x="19656" y="7693"/>
                <wp:lineTo x="19656" y="7645"/>
                <wp:lineTo x="16111" y="6881"/>
                <wp:lineTo x="13211" y="6116"/>
                <wp:lineTo x="12889" y="5352"/>
                <wp:lineTo x="19495" y="5352"/>
                <wp:lineTo x="21428" y="5161"/>
                <wp:lineTo x="21428" y="3202"/>
                <wp:lineTo x="20139" y="3106"/>
                <wp:lineTo x="13372" y="3058"/>
                <wp:lineTo x="13211" y="2437"/>
                <wp:lineTo x="14984" y="2294"/>
                <wp:lineTo x="18689" y="1768"/>
                <wp:lineTo x="19011" y="669"/>
                <wp:lineTo x="17078" y="96"/>
                <wp:lineTo x="16273" y="0"/>
                <wp:lineTo x="8861" y="0"/>
              </wp:wrapPolygon>
            </wp:wrapTight>
            <wp:docPr id="7" name="Picture 7" descr="G:\Visual Studio 2015\Projects\IMServer\Draw.io\Hashing - Compute Ha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Server\Draw.io\Hashing - Compute Hash.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53970" cy="8611235"/>
                    </a:xfrm>
                    <a:prstGeom prst="rect">
                      <a:avLst/>
                    </a:prstGeom>
                    <a:noFill/>
                    <a:ln>
                      <a:noFill/>
                    </a:ln>
                  </pic:spPr>
                </pic:pic>
              </a:graphicData>
            </a:graphic>
            <wp14:sizeRelH relativeFrom="page">
              <wp14:pctWidth>0</wp14:pctWidth>
            </wp14:sizeRelH>
            <wp14:sizeRelV relativeFrom="page">
              <wp14:pctHeight>0</wp14:pctHeight>
            </wp14:sizeRelV>
          </wp:anchor>
        </w:drawing>
      </w:r>
      <w:r w:rsidR="002E052C">
        <w:br w:type="page"/>
      </w:r>
      <w:r>
        <w:lastRenderedPageBreak/>
        <w:t>Hashing – compare</w:t>
      </w:r>
      <w:bookmarkEnd w:id="74"/>
    </w:p>
    <w:p w14:paraId="63B2E842" w14:textId="05FD9284" w:rsidR="009D70BF" w:rsidRDefault="00A62632" w:rsidP="009D70BF">
      <w:pPr>
        <w:pStyle w:val="Heading3"/>
      </w:pPr>
      <w:bookmarkStart w:id="75" w:name="_Toc7094107"/>
      <w:r w:rsidRPr="00A62632">
        <w:rPr>
          <w:noProof/>
          <w:lang w:eastAsia="en-GB"/>
        </w:rPr>
        <w:drawing>
          <wp:anchor distT="0" distB="0" distL="114300" distR="114300" simplePos="0" relativeHeight="251723776" behindDoc="1" locked="0" layoutInCell="1" allowOverlap="1" wp14:anchorId="3A2ACCC4" wp14:editId="2EC902B7">
            <wp:simplePos x="0" y="0"/>
            <wp:positionH relativeFrom="margin">
              <wp:align>left</wp:align>
            </wp:positionH>
            <wp:positionV relativeFrom="paragraph">
              <wp:posOffset>1539240</wp:posOffset>
            </wp:positionV>
            <wp:extent cx="8634095" cy="5568950"/>
            <wp:effectExtent l="8573" t="0" r="4127" b="4128"/>
            <wp:wrapTight wrapText="bothSides">
              <wp:wrapPolygon edited="0">
                <wp:start x="21" y="18752"/>
                <wp:lineTo x="69" y="18825"/>
                <wp:lineTo x="784" y="20377"/>
                <wp:lineTo x="832" y="20377"/>
                <wp:lineTo x="1546" y="20673"/>
                <wp:lineTo x="3882" y="20673"/>
                <wp:lineTo x="4597" y="20229"/>
                <wp:lineTo x="4644" y="20229"/>
                <wp:lineTo x="5359" y="18456"/>
                <wp:lineTo x="5407" y="18382"/>
                <wp:lineTo x="6122" y="18308"/>
                <wp:lineTo x="7647" y="18308"/>
                <wp:lineTo x="8409" y="18973"/>
                <wp:lineTo x="9934" y="20820"/>
                <wp:lineTo x="10697" y="21633"/>
                <wp:lineTo x="10744" y="21633"/>
                <wp:lineTo x="11459" y="21116"/>
                <wp:lineTo x="13747" y="18530"/>
                <wp:lineTo x="15272" y="18308"/>
                <wp:lineTo x="16034" y="18604"/>
                <wp:lineTo x="16845" y="19934"/>
                <wp:lineTo x="17559" y="20599"/>
                <wp:lineTo x="19847" y="20673"/>
                <wp:lineTo x="20657" y="20525"/>
                <wp:lineTo x="21372" y="19638"/>
                <wp:lineTo x="21563" y="19047"/>
                <wp:lineTo x="21563" y="18973"/>
                <wp:lineTo x="21563" y="17126"/>
                <wp:lineTo x="21563" y="17052"/>
                <wp:lineTo x="21372" y="16387"/>
                <wp:lineTo x="20610" y="15574"/>
                <wp:lineTo x="19847" y="15427"/>
                <wp:lineTo x="17559" y="15501"/>
                <wp:lineTo x="16845" y="16166"/>
                <wp:lineTo x="16034" y="17569"/>
                <wp:lineTo x="15272" y="17791"/>
                <wp:lineTo x="14557" y="16831"/>
                <wp:lineTo x="14509" y="9663"/>
                <wp:lineTo x="14319" y="7077"/>
                <wp:lineTo x="13747" y="7077"/>
                <wp:lineTo x="12984" y="649"/>
                <wp:lineTo x="12269" y="58"/>
                <wp:lineTo x="9172" y="58"/>
                <wp:lineTo x="8457" y="1018"/>
                <wp:lineTo x="7694" y="945"/>
                <wp:lineTo x="7647" y="7151"/>
                <wp:lineTo x="6884" y="7003"/>
                <wp:lineTo x="6884" y="16831"/>
                <wp:lineTo x="6169" y="17791"/>
                <wp:lineTo x="6122" y="17865"/>
                <wp:lineTo x="5407" y="17791"/>
                <wp:lineTo x="5359" y="17717"/>
                <wp:lineTo x="4644" y="15870"/>
                <wp:lineTo x="4597" y="15870"/>
                <wp:lineTo x="3834" y="15427"/>
                <wp:lineTo x="1546" y="15427"/>
                <wp:lineTo x="832" y="15722"/>
                <wp:lineTo x="784" y="15722"/>
                <wp:lineTo x="69" y="17274"/>
                <wp:lineTo x="21" y="17348"/>
                <wp:lineTo x="21" y="18752"/>
              </wp:wrapPolygon>
            </wp:wrapTight>
            <wp:docPr id="26" name="Picture 26" descr="G:\Visual Studio 2015\Projects\IMServer\Draw.io\Hashing - 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Server\Draw.io\Hashing - compar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5400000">
                      <a:off x="0" y="0"/>
                      <a:ext cx="8634095" cy="5568950"/>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roofErr w:type="spellStart"/>
      <w:r w:rsidR="009D70BF">
        <w:lastRenderedPageBreak/>
        <w:t>databaseIO</w:t>
      </w:r>
      <w:bookmarkEnd w:id="75"/>
      <w:proofErr w:type="spellEnd"/>
    </w:p>
    <w:p w14:paraId="6BEA7F35" w14:textId="7751BD89" w:rsidR="00414500" w:rsidRPr="00414500" w:rsidRDefault="00414500" w:rsidP="00414500">
      <w:pPr>
        <w:pStyle w:val="Heading4"/>
      </w:pPr>
      <w:r w:rsidRPr="00414500">
        <w:t>Existing user logging in</w:t>
      </w:r>
    </w:p>
    <w:p w14:paraId="6845501E" w14:textId="11C2287D" w:rsidR="00026436" w:rsidRDefault="00026436" w:rsidP="009D70BF">
      <w:r>
        <w:t xml:space="preserve">When a user attempts to log in to an existing account, this is the subroutine called (from </w:t>
      </w:r>
      <w:proofErr w:type="spellStart"/>
      <w:r>
        <w:t>distAndAuth</w:t>
      </w:r>
      <w:proofErr w:type="spellEnd"/>
      <w:r>
        <w:t xml:space="preserve">). The password hash and salt should be obtained from </w:t>
      </w:r>
      <w:proofErr w:type="spellStart"/>
      <w:r>
        <w:t>tblUsers</w:t>
      </w:r>
      <w:proofErr w:type="spellEnd"/>
      <w:r>
        <w:t xml:space="preserve"> for the supplied username</w:t>
      </w:r>
      <w:r w:rsidR="0022283B">
        <w:t xml:space="preserve"> through a query</w:t>
      </w:r>
      <w:r>
        <w:t>.</w:t>
      </w:r>
    </w:p>
    <w:p w14:paraId="5B47E0FC" w14:textId="4B5BD661" w:rsidR="00026436" w:rsidRDefault="00026436" w:rsidP="009D70BF">
      <w:r>
        <w:t>Now either the query returned a hash and salt or it didn’t. In the latter case, the supplied username does not exist and “NULL” is returned as such. If a hash and salt is returned, the user’s supplied credentials need to be compared</w:t>
      </w:r>
      <w:r w:rsidR="0022283B">
        <w:t xml:space="preserve"> to those retrieved</w:t>
      </w:r>
      <w:r>
        <w:t xml:space="preserve">. Hence we call </w:t>
      </w:r>
      <w:proofErr w:type="spellStart"/>
      <w:proofErr w:type="gramStart"/>
      <w:r>
        <w:t>sha.compare</w:t>
      </w:r>
      <w:proofErr w:type="spellEnd"/>
      <w:proofErr w:type="gramEnd"/>
      <w:r>
        <w:t xml:space="preserve"> with the user supplied password, the salt from the database and the hash from the database. If </w:t>
      </w:r>
      <w:proofErr w:type="spellStart"/>
      <w:proofErr w:type="gramStart"/>
      <w:r>
        <w:t>sha.compare</w:t>
      </w:r>
      <w:proofErr w:type="spellEnd"/>
      <w:proofErr w:type="gramEnd"/>
      <w:r>
        <w:t xml:space="preserve"> returns false then “NULL” is returned, similarly to if an incorrect username were supplied. If compare returns true, then the user has supplied correct credentials (or a hash collision has occurred!) and the username is returned.</w:t>
      </w:r>
    </w:p>
    <w:p w14:paraId="6184E050" w14:textId="159E987A" w:rsidR="00434605" w:rsidRDefault="00026436" w:rsidP="009D70BF">
      <w:r>
        <w:t xml:space="preserve">The choice to return a username instead of a Boolean value, for example, was fairly arbitrary, though it does </w:t>
      </w:r>
      <w:r w:rsidR="00434605">
        <w:t xml:space="preserve">simplify processing in </w:t>
      </w:r>
      <w:proofErr w:type="spellStart"/>
      <w:r w:rsidR="00434605">
        <w:t>distAndAuth</w:t>
      </w:r>
      <w:proofErr w:type="spellEnd"/>
      <w:r w:rsidR="00434605">
        <w:t xml:space="preserve"> somewhat.</w:t>
      </w:r>
    </w:p>
    <w:p w14:paraId="5FE87491" w14:textId="2761E25D" w:rsidR="00434605" w:rsidRDefault="00434605" w:rsidP="00414500">
      <w:pPr>
        <w:pStyle w:val="Heading4"/>
      </w:pPr>
      <w:r w:rsidRPr="004657E9">
        <w:rPr>
          <w:noProof/>
          <w:lang w:eastAsia="en-GB"/>
        </w:rPr>
        <mc:AlternateContent>
          <mc:Choice Requires="wps">
            <w:drawing>
              <wp:anchor distT="45720" distB="45720" distL="114300" distR="114300" simplePos="0" relativeHeight="251725824" behindDoc="0" locked="0" layoutInCell="1" allowOverlap="1" wp14:anchorId="485D5436" wp14:editId="1F926A14">
                <wp:simplePos x="0" y="0"/>
                <wp:positionH relativeFrom="margin">
                  <wp:align>right</wp:align>
                </wp:positionH>
                <wp:positionV relativeFrom="paragraph">
                  <wp:posOffset>2298700</wp:posOffset>
                </wp:positionV>
                <wp:extent cx="5707380" cy="3051810"/>
                <wp:effectExtent l="0" t="0" r="26670" b="1524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051810"/>
                        </a:xfrm>
                        <a:prstGeom prst="rect">
                          <a:avLst/>
                        </a:prstGeom>
                        <a:solidFill>
                          <a:srgbClr val="FFFFFF"/>
                        </a:solidFill>
                        <a:ln w="9525">
                          <a:solidFill>
                            <a:srgbClr val="000000"/>
                          </a:solidFill>
                          <a:miter lim="800000"/>
                          <a:headEnd/>
                          <a:tailEnd/>
                        </a:ln>
                      </wps:spPr>
                      <wps:txbx>
                        <w:txbxContent>
                          <w:p w14:paraId="4257CF84" w14:textId="6CB42B63" w:rsidR="008D6FC5" w:rsidRDefault="008D6FC5" w:rsidP="00434605">
                            <w:r>
                              <w:t>The SQL query:</w:t>
                            </w:r>
                          </w:p>
                          <w:p w14:paraId="0FF3E7D0" w14:textId="69B9DD2D" w:rsidR="008D6FC5" w:rsidRDefault="008D6FC5" w:rsidP="00434605">
                            <w:r>
                              <w:t>SELECT PasswordHash, Salt FROM tblUsers WHERE Username = suppliedUsername</w:t>
                            </w:r>
                          </w:p>
                          <w:p w14:paraId="1A66E4B6" w14:textId="496A58F4" w:rsidR="008D6FC5" w:rsidRDefault="008D6FC5" w:rsidP="00434605"/>
                          <w:p w14:paraId="47574A90" w14:textId="7BE8356C" w:rsidR="008D6FC5" w:rsidRDefault="008D6FC5" w:rsidP="00434605">
                            <w:r>
                              <w:t>The pseudocode:</w:t>
                            </w:r>
                          </w:p>
                          <w:p w14:paraId="06E034EB" w14:textId="6C66AAEB" w:rsidR="008D6FC5" w:rsidRDefault="008D6FC5" w:rsidP="00434605">
                            <w:r>
                              <w:t>If queryReturned = True AND sha.compare(suppliedPassword, salt, hash) = True</w:t>
                            </w:r>
                          </w:p>
                          <w:p w14:paraId="3E929D70" w14:textId="5334F66A" w:rsidR="008D6FC5" w:rsidRDefault="008D6FC5" w:rsidP="00434605">
                            <w:r>
                              <w:tab/>
                              <w:t>Return suppliedUsername</w:t>
                            </w:r>
                          </w:p>
                          <w:p w14:paraId="31DE2849" w14:textId="6A9E9E15" w:rsidR="008D6FC5" w:rsidRDefault="008D6FC5" w:rsidP="00434605">
                            <w:r>
                              <w:t>Else</w:t>
                            </w:r>
                          </w:p>
                          <w:p w14:paraId="62236CE2" w14:textId="72C04737" w:rsidR="008D6FC5" w:rsidRDefault="008D6FC5" w:rsidP="00434605">
                            <w:r>
                              <w:tab/>
                              <w:t>Return “NULL”</w:t>
                            </w:r>
                          </w:p>
                          <w:p w14:paraId="5578FA7F" w14:textId="76EEA154" w:rsidR="008D6FC5" w:rsidRPr="004657E9" w:rsidRDefault="008D6FC5" w:rsidP="00434605">
                            <w: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D5436" id="_x0000_s1041" type="#_x0000_t202" style="position:absolute;margin-left:398.2pt;margin-top:181pt;width:449.4pt;height:240.3pt;z-index:251725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">
                <v:textbox>
                  <w:txbxContent>
                    <w:p w14:paraId="4257CF84" w14:textId="6CB42B63" w:rsidR="008D6FC5" w:rsidRDefault="008D6FC5" w:rsidP="00434605">
                      <w:r>
                        <w:t>The SQL query:</w:t>
                      </w:r>
                    </w:p>
                    <w:p w14:paraId="0FF3E7D0" w14:textId="69B9DD2D" w:rsidR="008D6FC5" w:rsidRDefault="008D6FC5" w:rsidP="00434605">
                      <w:r>
                        <w:t>SELECT PasswordHash, Salt FROM tblUsers WHERE Username = suppliedUsername</w:t>
                      </w:r>
                    </w:p>
                    <w:p w14:paraId="1A66E4B6" w14:textId="496A58F4" w:rsidR="008D6FC5" w:rsidRDefault="008D6FC5" w:rsidP="00434605"/>
                    <w:p w14:paraId="47574A90" w14:textId="7BE8356C" w:rsidR="008D6FC5" w:rsidRDefault="008D6FC5" w:rsidP="00434605">
                      <w:r>
                        <w:t>The pseudocode:</w:t>
                      </w:r>
                    </w:p>
                    <w:p w14:paraId="06E034EB" w14:textId="6C66AAEB" w:rsidR="008D6FC5" w:rsidRDefault="008D6FC5" w:rsidP="00434605">
                      <w:r>
                        <w:t>If queryReturned = True AND sha.compare(suppliedPassword, salt, hash) = True</w:t>
                      </w:r>
                    </w:p>
                    <w:p w14:paraId="3E929D70" w14:textId="5334F66A" w:rsidR="008D6FC5" w:rsidRDefault="008D6FC5" w:rsidP="00434605">
                      <w:r>
                        <w:tab/>
                        <w:t>Return suppliedUsername</w:t>
                      </w:r>
                    </w:p>
                    <w:p w14:paraId="31DE2849" w14:textId="6A9E9E15" w:rsidR="008D6FC5" w:rsidRDefault="008D6FC5" w:rsidP="00434605">
                      <w:r>
                        <w:t>Else</w:t>
                      </w:r>
                    </w:p>
                    <w:p w14:paraId="62236CE2" w14:textId="72C04737" w:rsidR="008D6FC5" w:rsidRDefault="008D6FC5" w:rsidP="00434605">
                      <w:r>
                        <w:tab/>
                        <w:t>Return “NULL”</w:t>
                      </w:r>
                    </w:p>
                    <w:p w14:paraId="5578FA7F" w14:textId="76EEA154" w:rsidR="008D6FC5" w:rsidRPr="004657E9" w:rsidRDefault="008D6FC5" w:rsidP="00434605">
                      <w:r>
                        <w:t>End</w:t>
                      </w:r>
                    </w:p>
                  </w:txbxContent>
                </v:textbox>
                <w10:wrap type="square" anchorx="margin"/>
              </v:shape>
            </w:pict>
          </mc:Fallback>
        </mc:AlternateContent>
      </w:r>
      <w:r w:rsidR="009D70BF">
        <w:br w:type="page"/>
      </w:r>
      <w:r>
        <w:lastRenderedPageBreak/>
        <w:t>Creating a new account</w:t>
      </w:r>
    </w:p>
    <w:p w14:paraId="14ED7B89" w14:textId="77777777" w:rsidR="00434605" w:rsidRDefault="00434605" w:rsidP="00434605">
      <w:r>
        <w:t xml:space="preserve">When a user wishes to create a new account, on the client side they merely check a box. This information is sent to the server and </w:t>
      </w:r>
      <w:proofErr w:type="spellStart"/>
      <w:r>
        <w:t>distAndAuth</w:t>
      </w:r>
      <w:proofErr w:type="spellEnd"/>
      <w:r>
        <w:t xml:space="preserve"> checks if the user is logging in to an existing account or creating a new one. If the user does wish to create a new account then this is the method called. It functions similarly to </w:t>
      </w:r>
      <w:proofErr w:type="spellStart"/>
      <w:r>
        <w:t>existingUser</w:t>
      </w:r>
      <w:proofErr w:type="spellEnd"/>
      <w:r>
        <w:t>, and also returns either “NULL” or the supplied username.</w:t>
      </w:r>
    </w:p>
    <w:p w14:paraId="4A96CDC2" w14:textId="0323E6CD" w:rsidR="00EA6B52" w:rsidRDefault="00434605" w:rsidP="00434605">
      <w:r>
        <w:t>There are a few nuances to creating a new account. Firstly, the database must be consulted to ensure the username supplied has not already been taken</w:t>
      </w:r>
      <w:r w:rsidR="00EA6B52">
        <w:t xml:space="preserve">. Secondly, if the first condition is passed then the supplied password must be salted, hashed and stored in the database. Finally, if the first condition is passed then the user must automatically be friended with the admin account. Computing the hash and obtaining a salt is handles by the hash method in the </w:t>
      </w:r>
      <w:proofErr w:type="spellStart"/>
      <w:r w:rsidR="00EA6B52">
        <w:t>sha</w:t>
      </w:r>
      <w:proofErr w:type="spellEnd"/>
      <w:r w:rsidR="00EA6B52">
        <w:t xml:space="preserve"> class.</w:t>
      </w:r>
    </w:p>
    <w:p w14:paraId="6A834032" w14:textId="27593243" w:rsidR="00EA6B52" w:rsidRDefault="00EA6B52" w:rsidP="00434605">
      <w:r w:rsidRPr="00EA6B52">
        <w:t xml:space="preserve">Checking if the username is taken and storing the salt and hash can be accomplished in one query in SQL. We check if the username exists by querying the database for any records with the supplied username. If the query does not return anything then the username does not exist and the salt and password hash can be inserted as a new record into </w:t>
      </w:r>
      <w:proofErr w:type="spellStart"/>
      <w:r w:rsidRPr="00EA6B52">
        <w:t>tblUsers</w:t>
      </w:r>
      <w:proofErr w:type="spellEnd"/>
      <w:r w:rsidRPr="00EA6B52">
        <w:t xml:space="preserve">. If the original query does return something, then the </w:t>
      </w:r>
      <w:r w:rsidR="006B013A">
        <w:t>entire</w:t>
      </w:r>
      <w:r w:rsidR="006B1151">
        <w:t xml:space="preserve"> </w:t>
      </w:r>
      <w:r w:rsidRPr="00EA6B52">
        <w:t>query can return an indicative value (e.g. 1) to let the method know. Note that the entire query only returns a value if the username existed, since inserting values does not cause a return of any values.</w:t>
      </w:r>
      <w:r w:rsidR="006B013A">
        <w:t xml:space="preserve"> </w:t>
      </w:r>
      <w:r w:rsidRPr="00EA6B52">
        <w:t xml:space="preserve">If the query returns something (i.e. 1) then the method can return “NULL” to signify this. Otherwise a record can be inserted into </w:t>
      </w:r>
      <w:proofErr w:type="spellStart"/>
      <w:r w:rsidRPr="00EA6B52">
        <w:t>tblFriends</w:t>
      </w:r>
      <w:proofErr w:type="spellEnd"/>
      <w:r w:rsidRPr="00EA6B52">
        <w:t xml:space="preserve"> which friends the user with the admin account</w:t>
      </w:r>
      <w:r>
        <w:t>.</w:t>
      </w:r>
    </w:p>
    <w:p w14:paraId="350AAD6A" w14:textId="4F839680" w:rsidR="00EA6B52" w:rsidRDefault="00EA6B52" w:rsidP="00414500">
      <w:pPr>
        <w:pStyle w:val="Heading4"/>
      </w:pPr>
      <w:r w:rsidRPr="00EA6B52">
        <w:rPr>
          <w:noProof/>
          <w:lang w:eastAsia="en-GB"/>
        </w:rPr>
        <mc:AlternateContent>
          <mc:Choice Requires="wps">
            <w:drawing>
              <wp:anchor distT="45720" distB="45720" distL="114300" distR="114300" simplePos="0" relativeHeight="251727872" behindDoc="0" locked="0" layoutInCell="1" allowOverlap="1" wp14:anchorId="6305CEA2" wp14:editId="1B592DA4">
                <wp:simplePos x="0" y="0"/>
                <wp:positionH relativeFrom="margin">
                  <wp:align>right</wp:align>
                </wp:positionH>
                <wp:positionV relativeFrom="paragraph">
                  <wp:posOffset>240665</wp:posOffset>
                </wp:positionV>
                <wp:extent cx="5707380" cy="3728085"/>
                <wp:effectExtent l="0" t="0" r="26670" b="24765"/>
                <wp:wrapSquare wrapText="bothSides"/>
                <wp:docPr id="4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728085"/>
                        </a:xfrm>
                        <a:prstGeom prst="rect">
                          <a:avLst/>
                        </a:prstGeom>
                        <a:solidFill>
                          <a:srgbClr val="FFFFFF"/>
                        </a:solidFill>
                        <a:ln w="9525">
                          <a:solidFill>
                            <a:srgbClr val="000000"/>
                          </a:solidFill>
                          <a:miter lim="800000"/>
                          <a:headEnd/>
                          <a:tailEnd/>
                        </a:ln>
                      </wps:spPr>
                      <wps:txbx>
                        <w:txbxContent>
                          <w:p w14:paraId="5D5843A0" w14:textId="4FED5780" w:rsidR="008D6FC5" w:rsidRDefault="008D6FC5" w:rsidP="00EA6B52">
                            <w:r>
                              <w:t>The SQL queries:</w:t>
                            </w:r>
                          </w:p>
                          <w:p w14:paraId="62263AB1" w14:textId="6354C3F9" w:rsidR="008D6FC5" w:rsidRPr="00EA6B52" w:rsidRDefault="008D6FC5" w:rsidP="00EA6B52">
                            <w:pPr>
                              <w:pStyle w:val="ListParagraph"/>
                              <w:numPr>
                                <w:ilvl w:val="0"/>
                                <w:numId w:val="34"/>
                              </w:numPr>
                            </w:pPr>
                            <w:r w:rsidRPr="00EA6B52">
                              <w:t>IF NOT EXISTS (SELECT * FROM tblUsers WHERE Username = suppliedUsername) BEGIN INSERT INTO tblUsers VALUES (suppliedUsername, passwordHash, salt) END ELSE BEGIN SELECT 1 END</w:t>
                            </w:r>
                          </w:p>
                          <w:p w14:paraId="308A24A0" w14:textId="7CFF0A7C" w:rsidR="008D6FC5" w:rsidRPr="00EA6B52" w:rsidRDefault="008D6FC5" w:rsidP="00EA6B52">
                            <w:pPr>
                              <w:pStyle w:val="ListParagraph"/>
                              <w:numPr>
                                <w:ilvl w:val="0"/>
                                <w:numId w:val="34"/>
                              </w:numPr>
                            </w:pPr>
                            <w:r w:rsidRPr="00EA6B52">
                              <w:t>INSERT INTO tblFriends VALUES (1, UserID, True)</w:t>
                            </w:r>
                          </w:p>
                          <w:p w14:paraId="6FA67788" w14:textId="77777777" w:rsidR="008D6FC5" w:rsidRDefault="008D6FC5" w:rsidP="00EA6B52">
                            <w:r>
                              <w:t>The pseudocode:</w:t>
                            </w:r>
                          </w:p>
                          <w:p w14:paraId="60449770" w14:textId="540ACCD4" w:rsidR="008D6FC5" w:rsidRDefault="008D6FC5" w:rsidP="00EA6B52">
                            <w:r>
                              <w:t>If query (1) returned something</w:t>
                            </w:r>
                          </w:p>
                          <w:p w14:paraId="4272876B" w14:textId="7DD29FD8" w:rsidR="008D6FC5" w:rsidRDefault="008D6FC5" w:rsidP="00EA6B52">
                            <w:r>
                              <w:tab/>
                              <w:t>Return “NULL”</w:t>
                            </w:r>
                          </w:p>
                          <w:p w14:paraId="3EC1E4A5" w14:textId="77777777" w:rsidR="008D6FC5" w:rsidRDefault="008D6FC5" w:rsidP="00EA6B52">
                            <w:r>
                              <w:t>Else</w:t>
                            </w:r>
                          </w:p>
                          <w:p w14:paraId="2F6D6070" w14:textId="6261BC15" w:rsidR="008D6FC5" w:rsidRDefault="008D6FC5" w:rsidP="00EA6B52">
                            <w:r>
                              <w:tab/>
                              <w:t>Execute query (2)</w:t>
                            </w:r>
                          </w:p>
                          <w:p w14:paraId="5A795FB3" w14:textId="435B8DA0" w:rsidR="008D6FC5" w:rsidRDefault="008D6FC5" w:rsidP="00EA6B52">
                            <w:r>
                              <w:tab/>
                              <w:t>Return suppliedUsername</w:t>
                            </w:r>
                          </w:p>
                          <w:p w14:paraId="12198201" w14:textId="77777777" w:rsidR="008D6FC5" w:rsidRPr="004657E9" w:rsidRDefault="008D6FC5" w:rsidP="00EA6B52">
                            <w: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05CEA2" id="_x0000_s1042" type="#_x0000_t202" style="position:absolute;margin-left:398.2pt;margin-top:18.95pt;width:449.4pt;height:293.55pt;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">
                <v:textbox>
                  <w:txbxContent>
                    <w:p w14:paraId="5D5843A0" w14:textId="4FED5780" w:rsidR="008D6FC5" w:rsidRDefault="008D6FC5" w:rsidP="00EA6B52">
                      <w:r>
                        <w:t>The SQL queries:</w:t>
                      </w:r>
                    </w:p>
                    <w:p w14:paraId="62263AB1" w14:textId="6354C3F9" w:rsidR="008D6FC5" w:rsidRPr="00EA6B52" w:rsidRDefault="008D6FC5" w:rsidP="00EA6B52">
                      <w:pPr>
                        <w:pStyle w:val="ListParagraph"/>
                        <w:numPr>
                          <w:ilvl w:val="0"/>
                          <w:numId w:val="34"/>
                        </w:numPr>
                      </w:pPr>
                      <w:r w:rsidRPr="00EA6B52">
                        <w:t>IF NOT EXISTS (SELECT * FROM tblUsers WHERE Username = suppliedUsername) BEGIN INSERT INTO tblUsers VALUES (suppliedUsername, passwordHash, salt) END ELSE BEGIN SELECT 1 END</w:t>
                      </w:r>
                    </w:p>
                    <w:p w14:paraId="308A24A0" w14:textId="7CFF0A7C" w:rsidR="008D6FC5" w:rsidRPr="00EA6B52" w:rsidRDefault="008D6FC5" w:rsidP="00EA6B52">
                      <w:pPr>
                        <w:pStyle w:val="ListParagraph"/>
                        <w:numPr>
                          <w:ilvl w:val="0"/>
                          <w:numId w:val="34"/>
                        </w:numPr>
                      </w:pPr>
                      <w:r w:rsidRPr="00EA6B52">
                        <w:t>INSERT INTO tblFriends VALUES (1, UserID, True)</w:t>
                      </w:r>
                    </w:p>
                    <w:p w14:paraId="6FA67788" w14:textId="77777777" w:rsidR="008D6FC5" w:rsidRDefault="008D6FC5" w:rsidP="00EA6B52">
                      <w:r>
                        <w:t>The pseudocode:</w:t>
                      </w:r>
                    </w:p>
                    <w:p w14:paraId="60449770" w14:textId="540ACCD4" w:rsidR="008D6FC5" w:rsidRDefault="008D6FC5" w:rsidP="00EA6B52">
                      <w:r>
                        <w:t>If query (1) returned something</w:t>
                      </w:r>
                    </w:p>
                    <w:p w14:paraId="4272876B" w14:textId="7DD29FD8" w:rsidR="008D6FC5" w:rsidRDefault="008D6FC5" w:rsidP="00EA6B52">
                      <w:r>
                        <w:tab/>
                        <w:t>Return “NULL”</w:t>
                      </w:r>
                    </w:p>
                    <w:p w14:paraId="3EC1E4A5" w14:textId="77777777" w:rsidR="008D6FC5" w:rsidRDefault="008D6FC5" w:rsidP="00EA6B52">
                      <w:r>
                        <w:t>Else</w:t>
                      </w:r>
                    </w:p>
                    <w:p w14:paraId="2F6D6070" w14:textId="6261BC15" w:rsidR="008D6FC5" w:rsidRDefault="008D6FC5" w:rsidP="00EA6B52">
                      <w:r>
                        <w:tab/>
                        <w:t>Execute query (2)</w:t>
                      </w:r>
                    </w:p>
                    <w:p w14:paraId="5A795FB3" w14:textId="435B8DA0" w:rsidR="008D6FC5" w:rsidRDefault="008D6FC5" w:rsidP="00EA6B52">
                      <w:r>
                        <w:tab/>
                        <w:t>Return suppliedUsername</w:t>
                      </w:r>
                    </w:p>
                    <w:p w14:paraId="12198201" w14:textId="77777777" w:rsidR="008D6FC5" w:rsidRPr="004657E9" w:rsidRDefault="008D6FC5" w:rsidP="00EA6B52">
                      <w:r>
                        <w:t>End</w:t>
                      </w:r>
                    </w:p>
                  </w:txbxContent>
                </v:textbox>
                <w10:wrap type="square" anchorx="margin"/>
              </v:shape>
            </w:pict>
          </mc:Fallback>
        </mc:AlternateContent>
      </w:r>
      <w:r>
        <w:br w:type="page"/>
      </w:r>
      <w:r>
        <w:lastRenderedPageBreak/>
        <w:t>Populate friends list of a user</w:t>
      </w:r>
    </w:p>
    <w:p w14:paraId="02A89D75" w14:textId="77777777" w:rsidR="007A5D35" w:rsidRDefault="007A5D35" w:rsidP="00EA6B52">
      <w:proofErr w:type="spellStart"/>
      <w:r>
        <w:t>friendsPopulate</w:t>
      </w:r>
      <w:proofErr w:type="spellEnd"/>
      <w:r>
        <w:t xml:space="preserve"> is a</w:t>
      </w:r>
      <w:r w:rsidR="00EA6B52">
        <w:t xml:space="preserve"> method whose purpose is to get a list of a user’s friends which can then be sent to the user. The server must also determine</w:t>
      </w:r>
      <w:r>
        <w:t xml:space="preserve"> whether each friend is online.</w:t>
      </w:r>
    </w:p>
    <w:p w14:paraId="33537421" w14:textId="7FEF8C16" w:rsidR="007A5D35" w:rsidRDefault="007A5D35" w:rsidP="00EA6B52">
      <w:r>
        <w:t xml:space="preserve">From the database design </w:t>
      </w:r>
      <w:r w:rsidR="00BA7131">
        <w:t>section,</w:t>
      </w:r>
      <w:r>
        <w:t xml:space="preserve"> it can be seen that </w:t>
      </w:r>
      <w:r w:rsidR="008F6F22">
        <w:t>there is only one record to indicate a relationship between two users.</w:t>
      </w:r>
      <w:r>
        <w:t xml:space="preserve"> This was done to minimise storage requirements as storing user1 as the user and user2 as the friend and user2 as the user and user1 as the friend doubles the volume of information stored. However, this choice means we cannot simply get a list of </w:t>
      </w:r>
      <w:proofErr w:type="spellStart"/>
      <w:r>
        <w:t>FriendIDs</w:t>
      </w:r>
      <w:proofErr w:type="spellEnd"/>
      <w:r>
        <w:t xml:space="preserve"> from </w:t>
      </w:r>
      <w:proofErr w:type="spellStart"/>
      <w:r>
        <w:t>tblFriends</w:t>
      </w:r>
      <w:proofErr w:type="spellEnd"/>
      <w:r>
        <w:t xml:space="preserve"> whose </w:t>
      </w:r>
      <w:proofErr w:type="spellStart"/>
      <w:r>
        <w:t>UserID</w:t>
      </w:r>
      <w:proofErr w:type="spellEnd"/>
      <w:r>
        <w:t xml:space="preserve"> value is our user’s ID since we would be missing all the users who have our </w:t>
      </w:r>
      <w:proofErr w:type="spellStart"/>
      <w:r>
        <w:t>UserID</w:t>
      </w:r>
      <w:proofErr w:type="spellEnd"/>
      <w:r>
        <w:t xml:space="preserve"> in their </w:t>
      </w:r>
      <w:proofErr w:type="gramStart"/>
      <w:r>
        <w:t>friends</w:t>
      </w:r>
      <w:proofErr w:type="gramEnd"/>
      <w:r>
        <w:t xml:space="preserve"> column. For example, the following table shows how searching for all friends of “Alice” misses out “Charlie” and “Elon”. In this case only “Bob” and “Denise” would be found.</w:t>
      </w:r>
    </w:p>
    <w:tbl>
      <w:tblPr>
        <w:tblStyle w:val="TableGrid"/>
        <w:tblW w:w="0" w:type="auto"/>
        <w:tblLook w:val="04A0" w:firstRow="1" w:lastRow="0" w:firstColumn="1" w:lastColumn="0" w:noHBand="0" w:noVBand="1"/>
      </w:tblPr>
      <w:tblGrid>
        <w:gridCol w:w="4508"/>
        <w:gridCol w:w="4508"/>
      </w:tblGrid>
      <w:tr w:rsidR="007A5D35" w14:paraId="52C08606" w14:textId="77777777" w:rsidTr="007A5D35">
        <w:tc>
          <w:tcPr>
            <w:tcW w:w="4508" w:type="dxa"/>
          </w:tcPr>
          <w:p w14:paraId="5E926044" w14:textId="34359386" w:rsidR="007A5D35" w:rsidRPr="007A5D35" w:rsidRDefault="007A5D35" w:rsidP="007A5D35">
            <w:pPr>
              <w:jc w:val="center"/>
              <w:rPr>
                <w:b/>
              </w:rPr>
            </w:pPr>
            <w:r>
              <w:rPr>
                <w:b/>
              </w:rPr>
              <w:t>User</w:t>
            </w:r>
          </w:p>
        </w:tc>
        <w:tc>
          <w:tcPr>
            <w:tcW w:w="4508" w:type="dxa"/>
          </w:tcPr>
          <w:p w14:paraId="3083FE53" w14:textId="13237DC6" w:rsidR="007A5D35" w:rsidRPr="007A5D35" w:rsidRDefault="007A5D35" w:rsidP="007A5D35">
            <w:pPr>
              <w:jc w:val="center"/>
              <w:rPr>
                <w:b/>
              </w:rPr>
            </w:pPr>
            <w:r>
              <w:rPr>
                <w:b/>
              </w:rPr>
              <w:t>Friend</w:t>
            </w:r>
          </w:p>
        </w:tc>
      </w:tr>
      <w:tr w:rsidR="007A5D35" w14:paraId="4422D098" w14:textId="77777777" w:rsidTr="007A5D35">
        <w:tc>
          <w:tcPr>
            <w:tcW w:w="4508" w:type="dxa"/>
          </w:tcPr>
          <w:p w14:paraId="3EE28625" w14:textId="2898CB24" w:rsidR="007A5D35" w:rsidRPr="007A5D35" w:rsidRDefault="007A5D35" w:rsidP="007A5D35">
            <w:pPr>
              <w:jc w:val="center"/>
            </w:pPr>
            <w:r>
              <w:t>Alice</w:t>
            </w:r>
          </w:p>
        </w:tc>
        <w:tc>
          <w:tcPr>
            <w:tcW w:w="4508" w:type="dxa"/>
          </w:tcPr>
          <w:p w14:paraId="13411DD9" w14:textId="6822E60C" w:rsidR="007A5D35" w:rsidRPr="007A5D35" w:rsidRDefault="007A5D35" w:rsidP="007A5D35">
            <w:pPr>
              <w:jc w:val="center"/>
            </w:pPr>
            <w:r>
              <w:t>Bob</w:t>
            </w:r>
          </w:p>
        </w:tc>
      </w:tr>
      <w:tr w:rsidR="007A5D35" w14:paraId="7ACDA381" w14:textId="77777777" w:rsidTr="007A5D35">
        <w:tc>
          <w:tcPr>
            <w:tcW w:w="4508" w:type="dxa"/>
          </w:tcPr>
          <w:p w14:paraId="06A92AFE" w14:textId="221B8063" w:rsidR="007A5D35" w:rsidRPr="007A5D35" w:rsidRDefault="007A5D35" w:rsidP="007A5D35">
            <w:pPr>
              <w:jc w:val="center"/>
            </w:pPr>
            <w:r>
              <w:t>Charlie</w:t>
            </w:r>
          </w:p>
        </w:tc>
        <w:tc>
          <w:tcPr>
            <w:tcW w:w="4508" w:type="dxa"/>
          </w:tcPr>
          <w:p w14:paraId="22E30899" w14:textId="0C808A56" w:rsidR="007A5D35" w:rsidRPr="007A5D35" w:rsidRDefault="007A5D35" w:rsidP="007A5D35">
            <w:pPr>
              <w:jc w:val="center"/>
            </w:pPr>
            <w:r>
              <w:t>Alice</w:t>
            </w:r>
          </w:p>
        </w:tc>
      </w:tr>
      <w:tr w:rsidR="007A5D35" w14:paraId="06DF1858" w14:textId="77777777" w:rsidTr="007A5D35">
        <w:tc>
          <w:tcPr>
            <w:tcW w:w="4508" w:type="dxa"/>
          </w:tcPr>
          <w:p w14:paraId="3E068878" w14:textId="57941511" w:rsidR="007A5D35" w:rsidRPr="007A5D35" w:rsidRDefault="007A5D35" w:rsidP="007A5D35">
            <w:pPr>
              <w:jc w:val="center"/>
            </w:pPr>
            <w:r>
              <w:t>Alice</w:t>
            </w:r>
          </w:p>
        </w:tc>
        <w:tc>
          <w:tcPr>
            <w:tcW w:w="4508" w:type="dxa"/>
          </w:tcPr>
          <w:p w14:paraId="1BAE4022" w14:textId="74C10DAB" w:rsidR="007A5D35" w:rsidRPr="007A5D35" w:rsidRDefault="007A5D35" w:rsidP="007A5D35">
            <w:pPr>
              <w:jc w:val="center"/>
            </w:pPr>
            <w:r>
              <w:t>Denise</w:t>
            </w:r>
          </w:p>
        </w:tc>
      </w:tr>
      <w:tr w:rsidR="007A5D35" w14:paraId="104A689B" w14:textId="77777777" w:rsidTr="007A5D35">
        <w:tc>
          <w:tcPr>
            <w:tcW w:w="4508" w:type="dxa"/>
          </w:tcPr>
          <w:p w14:paraId="37B5A017" w14:textId="5F72424C" w:rsidR="007A5D35" w:rsidRPr="007A5D35" w:rsidRDefault="007A5D35" w:rsidP="007A5D35">
            <w:pPr>
              <w:jc w:val="center"/>
            </w:pPr>
            <w:r>
              <w:t>Elon</w:t>
            </w:r>
          </w:p>
        </w:tc>
        <w:tc>
          <w:tcPr>
            <w:tcW w:w="4508" w:type="dxa"/>
          </w:tcPr>
          <w:p w14:paraId="4DCB6E11" w14:textId="02A0DFE6" w:rsidR="007A5D35" w:rsidRPr="007A5D35" w:rsidRDefault="007A5D35" w:rsidP="007A5D35">
            <w:pPr>
              <w:jc w:val="center"/>
            </w:pPr>
            <w:r>
              <w:t>Alice</w:t>
            </w:r>
          </w:p>
        </w:tc>
      </w:tr>
    </w:tbl>
    <w:p w14:paraId="437BA75C" w14:textId="77777777" w:rsidR="00A730F7" w:rsidRDefault="007A5D35" w:rsidP="00EA6B52">
      <w:r>
        <w:t xml:space="preserve">To return all friends of a user we must check both the user and friend value of each record, and if either is our user’s username then the </w:t>
      </w:r>
      <w:r w:rsidR="00A730F7">
        <w:t>other value should be returned.</w:t>
      </w:r>
    </w:p>
    <w:p w14:paraId="02D67F2A" w14:textId="2118D363" w:rsidR="00A730F7" w:rsidRDefault="00A730F7" w:rsidP="00EA6B52">
      <w:r w:rsidRPr="00A730F7">
        <w:t xml:space="preserve">Another issue is that </w:t>
      </w:r>
      <w:proofErr w:type="spellStart"/>
      <w:r w:rsidRPr="00A730F7">
        <w:t>tblFriends</w:t>
      </w:r>
      <w:proofErr w:type="spellEnd"/>
      <w:r w:rsidRPr="00A730F7">
        <w:t xml:space="preserve"> stores IDs, not usernames, however this </w:t>
      </w:r>
      <w:r w:rsidR="00361514">
        <w:t>is easily solved by bridging</w:t>
      </w:r>
      <w:r w:rsidRPr="00A730F7">
        <w:t xml:space="preserve"> to </w:t>
      </w:r>
      <w:proofErr w:type="spellStart"/>
      <w:r w:rsidRPr="00A730F7">
        <w:t>tblUsers’s</w:t>
      </w:r>
      <w:proofErr w:type="spellEnd"/>
      <w:r w:rsidRPr="00A730F7">
        <w:t xml:space="preserve"> username field using the correct ID. For example, if in a given record in </w:t>
      </w:r>
      <w:proofErr w:type="spellStart"/>
      <w:r w:rsidRPr="00A730F7">
        <w:t>tblFriends</w:t>
      </w:r>
      <w:proofErr w:type="spellEnd"/>
      <w:r w:rsidRPr="00A730F7">
        <w:t xml:space="preserve"> our user’s </w:t>
      </w:r>
      <w:proofErr w:type="spellStart"/>
      <w:r w:rsidRPr="00A730F7">
        <w:t>UserID</w:t>
      </w:r>
      <w:proofErr w:type="spellEnd"/>
      <w:r w:rsidRPr="00A730F7">
        <w:t xml:space="preserve"> is in the user column, then we bridge to </w:t>
      </w:r>
      <w:proofErr w:type="spellStart"/>
      <w:r w:rsidRPr="00A730F7">
        <w:t>tblUsers</w:t>
      </w:r>
      <w:proofErr w:type="spellEnd"/>
      <w:r w:rsidRPr="00A730F7">
        <w:t xml:space="preserve"> using the friend column’s ID. Similarly, if our user’s </w:t>
      </w:r>
      <w:proofErr w:type="spellStart"/>
      <w:r w:rsidRPr="00A730F7">
        <w:t>UserID</w:t>
      </w:r>
      <w:proofErr w:type="spellEnd"/>
      <w:r w:rsidRPr="00A730F7">
        <w:t xml:space="preserve"> is in the friend column, then we bridge to </w:t>
      </w:r>
      <w:proofErr w:type="spellStart"/>
      <w:r w:rsidRPr="00A730F7">
        <w:t>tblUsers</w:t>
      </w:r>
      <w:proofErr w:type="spellEnd"/>
      <w:r w:rsidRPr="00A730F7">
        <w:t xml:space="preserve"> using the user column’s ID.</w:t>
      </w:r>
    </w:p>
    <w:p w14:paraId="17ED18F4" w14:textId="1FEC4B9F" w:rsidR="00A730F7" w:rsidRDefault="00A730F7" w:rsidP="00EA6B52">
      <w:r>
        <w:t>Remembering that some friend requests may not have been accepted yet also imposes the condition that the Accepted field must be true. Finally, determin</w:t>
      </w:r>
      <w:r w:rsidR="00CA48C5">
        <w:t>ing</w:t>
      </w:r>
      <w:r>
        <w:t xml:space="preserve"> whether each user is online can be achieved by testing whether the connection dictionary contains the key of the username to check.</w:t>
      </w:r>
    </w:p>
    <w:p w14:paraId="21E461A7" w14:textId="5AC08BA9" w:rsidR="00A730F7" w:rsidRDefault="00A730F7" w:rsidP="00EA6B52">
      <w:r>
        <w:t xml:space="preserve">This method is called from transmission, when the client requests it, and from </w:t>
      </w:r>
      <w:proofErr w:type="spellStart"/>
      <w:r>
        <w:t>recommendFriends</w:t>
      </w:r>
      <w:proofErr w:type="spellEnd"/>
      <w:r>
        <w:t>, when the client opens the search friends form</w:t>
      </w:r>
      <w:r w:rsidR="00CA48C5">
        <w:t xml:space="preserve"> (see later)</w:t>
      </w:r>
      <w:r>
        <w:t>. In the first case, the username is known, and determining whether each user is online is desired. In the second case, usernames are not known, however user IDs are, and determining whether each use</w:t>
      </w:r>
      <w:r w:rsidR="00CA48C5">
        <w:t>r</w:t>
      </w:r>
      <w:r>
        <w:t xml:space="preserve"> is online is not desired. To accommodate these differences, this method should be able to be called with either the username or user ID and supplying information regarding whether a user is online or not should be optional. Both of these cases can be handled with some simple selection, as will be shown in the pseudocode.</w:t>
      </w:r>
    </w:p>
    <w:p w14:paraId="29F3C53C" w14:textId="645AA6F1" w:rsidR="00A730F7" w:rsidRDefault="003B2CAD">
      <w:r>
        <w:t>Commas are used delimiters between usernames and colons are used as delimiters between a username and whether it is online or not (Boolean).</w:t>
      </w:r>
      <w:r w:rsidR="00CA48C5">
        <w:t xml:space="preserve"> For example, User</w:t>
      </w:r>
      <w:proofErr w:type="gramStart"/>
      <w:r w:rsidR="00CA48C5">
        <w:t>1:True</w:t>
      </w:r>
      <w:proofErr w:type="gramEnd"/>
      <w:r w:rsidR="00CA48C5">
        <w:t>, User2:False etc.</w:t>
      </w:r>
      <w:r w:rsidR="00A730F7">
        <w:br w:type="page"/>
      </w:r>
    </w:p>
    <w:p w14:paraId="696182EC" w14:textId="337A5A9C" w:rsidR="003B2CAD" w:rsidRDefault="00A730F7" w:rsidP="00414500">
      <w:pPr>
        <w:pStyle w:val="Heading4"/>
      </w:pPr>
      <w:r w:rsidRPr="00EA6B52">
        <w:rPr>
          <w:noProof/>
          <w:lang w:eastAsia="en-GB"/>
        </w:rPr>
        <w:lastRenderedPageBreak/>
        <mc:AlternateContent>
          <mc:Choice Requires="wps">
            <w:drawing>
              <wp:anchor distT="45720" distB="45720" distL="114300" distR="114300" simplePos="0" relativeHeight="251729920" behindDoc="0" locked="0" layoutInCell="1" allowOverlap="1" wp14:anchorId="4F567BEE" wp14:editId="6FDD555D">
                <wp:simplePos x="0" y="0"/>
                <wp:positionH relativeFrom="margin">
                  <wp:align>right</wp:align>
                </wp:positionH>
                <wp:positionV relativeFrom="paragraph">
                  <wp:posOffset>0</wp:posOffset>
                </wp:positionV>
                <wp:extent cx="5707380" cy="6740525"/>
                <wp:effectExtent l="0" t="0" r="26670" b="22225"/>
                <wp:wrapSquare wrapText="bothSides"/>
                <wp:docPr id="4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6740525"/>
                        </a:xfrm>
                        <a:prstGeom prst="rect">
                          <a:avLst/>
                        </a:prstGeom>
                        <a:solidFill>
                          <a:srgbClr val="FFFFFF"/>
                        </a:solidFill>
                        <a:ln w="9525">
                          <a:solidFill>
                            <a:srgbClr val="000000"/>
                          </a:solidFill>
                          <a:miter lim="800000"/>
                          <a:headEnd/>
                          <a:tailEnd/>
                        </a:ln>
                      </wps:spPr>
                      <wps:txbx>
                        <w:txbxContent>
                          <w:p w14:paraId="76D3B041" w14:textId="71812133" w:rsidR="008D6FC5" w:rsidRDefault="008D6FC5" w:rsidP="00A730F7">
                            <w:r>
                              <w:t>The SQL query:</w:t>
                            </w:r>
                          </w:p>
                          <w:p w14:paraId="22B3F44A" w14:textId="2EE57AA0" w:rsidR="008D6FC5" w:rsidRDefault="008D6FC5" w:rsidP="00A730F7">
                            <w:r>
                              <w:t xml:space="preserve">SELECT tblUsers.Username FROM tblUsers, tblFriends WHERE tblFriends.Accepted = </w:t>
                            </w:r>
                            <w:r w:rsidRPr="00A730F7">
                              <w:t xml:space="preserve">True AND ((tblFriends.UserID = </w:t>
                            </w:r>
                            <w:r>
                              <w:t>suppliedUserID</w:t>
                            </w:r>
                            <w:r w:rsidRPr="00A730F7">
                              <w:t xml:space="preserve"> AND tblFriends.FriendID = tblUsers.UserID) OR (tblFriends.FriendID = </w:t>
                            </w:r>
                            <w:r>
                              <w:t>suppliedUserID</w:t>
                            </w:r>
                            <w:r w:rsidRPr="00A730F7">
                              <w:t xml:space="preserve"> AND tblFr</w:t>
                            </w:r>
                            <w:r>
                              <w:t>iends.UserID = tblUsers.UserID)</w:t>
                            </w:r>
                          </w:p>
                          <w:p w14:paraId="35660DD6" w14:textId="77777777" w:rsidR="008D6FC5" w:rsidRDefault="008D6FC5" w:rsidP="00A730F7"/>
                          <w:p w14:paraId="0A55BC3D" w14:textId="660D2E3E" w:rsidR="008D6FC5" w:rsidRDefault="008D6FC5" w:rsidP="00A730F7">
                            <w:r>
                              <w:t>The pseudocode:</w:t>
                            </w:r>
                          </w:p>
                          <w:p w14:paraId="16232D3B" w14:textId="6066AEE6" w:rsidR="008D6FC5" w:rsidRDefault="008D6FC5" w:rsidP="00A730F7">
                            <w:r>
                              <w:t>If no UserID is supplied</w:t>
                            </w:r>
                          </w:p>
                          <w:p w14:paraId="5E8AE555" w14:textId="4CC6083C" w:rsidR="008D6FC5" w:rsidRDefault="008D6FC5" w:rsidP="00A730F7">
                            <w:r>
                              <w:tab/>
                              <w:t>UserID = GetUserID(suppliedUsername)</w:t>
                            </w:r>
                          </w:p>
                          <w:p w14:paraId="118CD0DD" w14:textId="1DF7BB85" w:rsidR="008D6FC5" w:rsidRDefault="008D6FC5" w:rsidP="00A730F7">
                            <w:r>
                              <w:t>End</w:t>
                            </w:r>
                          </w:p>
                          <w:p w14:paraId="43E19104" w14:textId="080D4658" w:rsidR="008D6FC5" w:rsidRDefault="008D6FC5" w:rsidP="00A730F7">
                            <w:r>
                              <w:t>Create a new empty string variable data</w:t>
                            </w:r>
                          </w:p>
                          <w:p w14:paraId="78FB1AEE" w14:textId="250D6455" w:rsidR="008D6FC5" w:rsidRDefault="008D6FC5" w:rsidP="00A730F7">
                            <w:r>
                              <w:t>If OnlineStatusWanted = True</w:t>
                            </w:r>
                          </w:p>
                          <w:p w14:paraId="0DCECB1A" w14:textId="426F6B4A" w:rsidR="008D6FC5" w:rsidRDefault="008D6FC5" w:rsidP="00A730F7">
                            <w:r>
                              <w:tab/>
                              <w:t>For Each username in SQLQueryResult</w:t>
                            </w:r>
                          </w:p>
                          <w:p w14:paraId="00FC6FDF" w14:textId="2D8CC503" w:rsidR="008D6FC5" w:rsidRDefault="008D6FC5" w:rsidP="003B2CAD">
                            <w:pPr>
                              <w:ind w:left="1440"/>
                            </w:pPr>
                            <w:r>
                              <w:t>data = data + “,” + username + “:” + connectionDictionary.DoesContainKey(username)</w:t>
                            </w:r>
                          </w:p>
                          <w:p w14:paraId="0C6EC08F" w14:textId="169E2AE1" w:rsidR="008D6FC5" w:rsidRDefault="008D6FC5" w:rsidP="003B2CAD">
                            <w:r>
                              <w:tab/>
                              <w:t>End</w:t>
                            </w:r>
                          </w:p>
                          <w:p w14:paraId="5B21E908" w14:textId="63471D27" w:rsidR="008D6FC5" w:rsidRDefault="008D6FC5" w:rsidP="00A730F7">
                            <w:r>
                              <w:t>Else</w:t>
                            </w:r>
                          </w:p>
                          <w:p w14:paraId="3A363FBA" w14:textId="63A29377" w:rsidR="008D6FC5" w:rsidRDefault="008D6FC5" w:rsidP="00A730F7">
                            <w:r>
                              <w:tab/>
                              <w:t>For Each username in SQLQueryResult</w:t>
                            </w:r>
                          </w:p>
                          <w:p w14:paraId="0DCDB9B3" w14:textId="7DEEECF4" w:rsidR="008D6FC5" w:rsidRDefault="008D6FC5" w:rsidP="00A730F7">
                            <w:r>
                              <w:tab/>
                            </w:r>
                            <w:r>
                              <w:tab/>
                              <w:t>data = data + “,” + username</w:t>
                            </w:r>
                          </w:p>
                          <w:p w14:paraId="668E3D98" w14:textId="091C087F" w:rsidR="008D6FC5" w:rsidRDefault="008D6FC5" w:rsidP="00A730F7">
                            <w:r>
                              <w:tab/>
                              <w:t>End</w:t>
                            </w:r>
                          </w:p>
                          <w:p w14:paraId="137E942E" w14:textId="42606EFC" w:rsidR="008D6FC5" w:rsidRDefault="008D6FC5" w:rsidP="00A730F7">
                            <w:r>
                              <w:t>End</w:t>
                            </w:r>
                          </w:p>
                          <w:p w14:paraId="088E9B8F" w14:textId="5B323CC3" w:rsidR="008D6FC5" w:rsidRPr="004657E9" w:rsidRDefault="008D6FC5" w:rsidP="00A730F7">
                            <w:r>
                              <w:t>Return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567BEE" id="_x0000_s1043" type="#_x0000_t202" style="position:absolute;margin-left:398.2pt;margin-top:0;width:449.4pt;height:530.75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">
                <v:textbox>
                  <w:txbxContent>
                    <w:p w14:paraId="76D3B041" w14:textId="71812133" w:rsidR="008D6FC5" w:rsidRDefault="008D6FC5" w:rsidP="00A730F7">
                      <w:r>
                        <w:t>The SQL query:</w:t>
                      </w:r>
                    </w:p>
                    <w:p w14:paraId="22B3F44A" w14:textId="2EE57AA0" w:rsidR="008D6FC5" w:rsidRDefault="008D6FC5" w:rsidP="00A730F7">
                      <w:r>
                        <w:t xml:space="preserve">SELECT tblUsers.Username FROM tblUsers, tblFriends WHERE tblFriends.Accepted = </w:t>
                      </w:r>
                      <w:r w:rsidRPr="00A730F7">
                        <w:t xml:space="preserve">True AND ((tblFriends.UserID = </w:t>
                      </w:r>
                      <w:r>
                        <w:t>suppliedUserID</w:t>
                      </w:r>
                      <w:r w:rsidRPr="00A730F7">
                        <w:t xml:space="preserve"> AND tblFriends.FriendID = tblUsers.UserID) OR (tblFriends.FriendID = </w:t>
                      </w:r>
                      <w:r>
                        <w:t>suppliedUserID</w:t>
                      </w:r>
                      <w:r w:rsidRPr="00A730F7">
                        <w:t xml:space="preserve"> AND tblFr</w:t>
                      </w:r>
                      <w:r>
                        <w:t>iends.UserID = tblUsers.UserID)</w:t>
                      </w:r>
                    </w:p>
                    <w:p w14:paraId="35660DD6" w14:textId="77777777" w:rsidR="008D6FC5" w:rsidRDefault="008D6FC5" w:rsidP="00A730F7"/>
                    <w:p w14:paraId="0A55BC3D" w14:textId="660D2E3E" w:rsidR="008D6FC5" w:rsidRDefault="008D6FC5" w:rsidP="00A730F7">
                      <w:r>
                        <w:t>The pseudocode:</w:t>
                      </w:r>
                    </w:p>
                    <w:p w14:paraId="16232D3B" w14:textId="6066AEE6" w:rsidR="008D6FC5" w:rsidRDefault="008D6FC5" w:rsidP="00A730F7">
                      <w:r>
                        <w:t>If no UserID is supplied</w:t>
                      </w:r>
                    </w:p>
                    <w:p w14:paraId="5E8AE555" w14:textId="4CC6083C" w:rsidR="008D6FC5" w:rsidRDefault="008D6FC5" w:rsidP="00A730F7">
                      <w:r>
                        <w:tab/>
                        <w:t>UserID = GetUserID(suppliedUsername)</w:t>
                      </w:r>
                    </w:p>
                    <w:p w14:paraId="118CD0DD" w14:textId="1DF7BB85" w:rsidR="008D6FC5" w:rsidRDefault="008D6FC5" w:rsidP="00A730F7">
                      <w:r>
                        <w:t>End</w:t>
                      </w:r>
                    </w:p>
                    <w:p w14:paraId="43E19104" w14:textId="080D4658" w:rsidR="008D6FC5" w:rsidRDefault="008D6FC5" w:rsidP="00A730F7">
                      <w:r>
                        <w:t>Create a new empty string variable data</w:t>
                      </w:r>
                    </w:p>
                    <w:p w14:paraId="78FB1AEE" w14:textId="250D6455" w:rsidR="008D6FC5" w:rsidRDefault="008D6FC5" w:rsidP="00A730F7">
                      <w:r>
                        <w:t>If OnlineStatusWanted = True</w:t>
                      </w:r>
                    </w:p>
                    <w:p w14:paraId="0DCECB1A" w14:textId="426F6B4A" w:rsidR="008D6FC5" w:rsidRDefault="008D6FC5" w:rsidP="00A730F7">
                      <w:r>
                        <w:tab/>
                        <w:t>For Each username in SQLQueryResult</w:t>
                      </w:r>
                    </w:p>
                    <w:p w14:paraId="00FC6FDF" w14:textId="2D8CC503" w:rsidR="008D6FC5" w:rsidRDefault="008D6FC5" w:rsidP="003B2CAD">
                      <w:pPr>
                        <w:ind w:left="1440"/>
                      </w:pPr>
                      <w:r>
                        <w:t>data = data + “,” + username + “:” + connectionDictionary.DoesContainKey(username)</w:t>
                      </w:r>
                    </w:p>
                    <w:p w14:paraId="0C6EC08F" w14:textId="169E2AE1" w:rsidR="008D6FC5" w:rsidRDefault="008D6FC5" w:rsidP="003B2CAD">
                      <w:r>
                        <w:tab/>
                        <w:t>End</w:t>
                      </w:r>
                    </w:p>
                    <w:p w14:paraId="5B21E908" w14:textId="63471D27" w:rsidR="008D6FC5" w:rsidRDefault="008D6FC5" w:rsidP="00A730F7">
                      <w:r>
                        <w:t>Else</w:t>
                      </w:r>
                    </w:p>
                    <w:p w14:paraId="3A363FBA" w14:textId="63A29377" w:rsidR="008D6FC5" w:rsidRDefault="008D6FC5" w:rsidP="00A730F7">
                      <w:r>
                        <w:tab/>
                        <w:t>For Each username in SQLQueryResult</w:t>
                      </w:r>
                    </w:p>
                    <w:p w14:paraId="0DCDB9B3" w14:textId="7DEEECF4" w:rsidR="008D6FC5" w:rsidRDefault="008D6FC5" w:rsidP="00A730F7">
                      <w:r>
                        <w:tab/>
                      </w:r>
                      <w:r>
                        <w:tab/>
                        <w:t>data = data + “,” + username</w:t>
                      </w:r>
                    </w:p>
                    <w:p w14:paraId="668E3D98" w14:textId="091C087F" w:rsidR="008D6FC5" w:rsidRDefault="008D6FC5" w:rsidP="00A730F7">
                      <w:r>
                        <w:tab/>
                        <w:t>End</w:t>
                      </w:r>
                    </w:p>
                    <w:p w14:paraId="137E942E" w14:textId="42606EFC" w:rsidR="008D6FC5" w:rsidRDefault="008D6FC5" w:rsidP="00A730F7">
                      <w:r>
                        <w:t>End</w:t>
                      </w:r>
                    </w:p>
                    <w:p w14:paraId="088E9B8F" w14:textId="5B323CC3" w:rsidR="008D6FC5" w:rsidRPr="004657E9" w:rsidRDefault="008D6FC5" w:rsidP="00A730F7">
                      <w:r>
                        <w:t>Return data</w:t>
                      </w:r>
                    </w:p>
                  </w:txbxContent>
                </v:textbox>
                <w10:wrap type="square" anchorx="margin"/>
              </v:shape>
            </w:pict>
          </mc:Fallback>
        </mc:AlternateContent>
      </w:r>
      <w:r w:rsidR="00EA6B52" w:rsidRPr="00A730F7">
        <w:br w:type="page"/>
      </w:r>
      <w:r w:rsidR="003B2CAD">
        <w:lastRenderedPageBreak/>
        <w:t xml:space="preserve">Get </w:t>
      </w:r>
      <w:proofErr w:type="spellStart"/>
      <w:r w:rsidR="003B2CAD">
        <w:t>UserID</w:t>
      </w:r>
      <w:proofErr w:type="spellEnd"/>
      <w:r w:rsidR="003B2CAD">
        <w:t xml:space="preserve"> from username</w:t>
      </w:r>
    </w:p>
    <w:p w14:paraId="610A4E29" w14:textId="69D8BFCA" w:rsidR="003B2CAD" w:rsidRDefault="003B2CAD" w:rsidP="003B2CAD">
      <w:r>
        <w:t>In the previous block of pseudocode</w:t>
      </w:r>
      <w:r w:rsidR="00102603">
        <w:t>,</w:t>
      </w:r>
      <w:r>
        <w:t xml:space="preserve"> I referred to a method </w:t>
      </w:r>
      <w:proofErr w:type="spellStart"/>
      <w:r>
        <w:t>getUserID</w:t>
      </w:r>
      <w:proofErr w:type="spellEnd"/>
      <w:r>
        <w:t xml:space="preserve">. This method takes a username and returns the corresponding unique </w:t>
      </w:r>
      <w:proofErr w:type="spellStart"/>
      <w:r>
        <w:t>UserID</w:t>
      </w:r>
      <w:proofErr w:type="spellEnd"/>
      <w:r>
        <w:t xml:space="preserve">. This is used by many of </w:t>
      </w:r>
      <w:proofErr w:type="spellStart"/>
      <w:r>
        <w:t>databaseIO’s</w:t>
      </w:r>
      <w:proofErr w:type="spellEnd"/>
      <w:r>
        <w:t xml:space="preserve"> methods, even if I have not explicitly included it in the relevant section. For example, in creating a new account, when creating the record in </w:t>
      </w:r>
      <w:proofErr w:type="spellStart"/>
      <w:r>
        <w:t>tblFriends</w:t>
      </w:r>
      <w:proofErr w:type="spellEnd"/>
      <w:r>
        <w:t xml:space="preserve"> the </w:t>
      </w:r>
      <w:proofErr w:type="spellStart"/>
      <w:r>
        <w:t>UserID</w:t>
      </w:r>
      <w:proofErr w:type="spellEnd"/>
      <w:r>
        <w:t xml:space="preserve"> of the user is needed and would be obtained by calling this method. Many methods’ first line of code would be calling this method.</w:t>
      </w:r>
    </w:p>
    <w:p w14:paraId="5FEF8650" w14:textId="0898369E" w:rsidR="003B2CAD" w:rsidRDefault="003B2CAD" w:rsidP="003B2CAD">
      <w:r>
        <w:t xml:space="preserve">Recalling the </w:t>
      </w:r>
      <w:proofErr w:type="spellStart"/>
      <w:r>
        <w:t>newUser</w:t>
      </w:r>
      <w:proofErr w:type="spellEnd"/>
      <w:r>
        <w:t xml:space="preserve"> method, when a user creates a new </w:t>
      </w:r>
      <w:r w:rsidR="00102603">
        <w:t>account,</w:t>
      </w:r>
      <w:r>
        <w:t xml:space="preserve"> they must use a username not already in use. The effect of this is that each username is unique and maps to a unique </w:t>
      </w:r>
      <w:proofErr w:type="spellStart"/>
      <w:r>
        <w:t>UserID</w:t>
      </w:r>
      <w:proofErr w:type="spellEnd"/>
      <w:r>
        <w:t xml:space="preserve">. Hence to get the </w:t>
      </w:r>
      <w:proofErr w:type="spellStart"/>
      <w:r>
        <w:t>UserID</w:t>
      </w:r>
      <w:proofErr w:type="spellEnd"/>
      <w:r>
        <w:t xml:space="preserve"> which corresponds to a username one must simply consult </w:t>
      </w:r>
      <w:proofErr w:type="spellStart"/>
      <w:r>
        <w:t>tblUsers</w:t>
      </w:r>
      <w:proofErr w:type="spellEnd"/>
      <w:r>
        <w:t>.</w:t>
      </w:r>
    </w:p>
    <w:p w14:paraId="381B1F5E" w14:textId="787DF1D3" w:rsidR="003B2CAD" w:rsidRDefault="003B2CAD" w:rsidP="00414500">
      <w:pPr>
        <w:pStyle w:val="Heading4"/>
      </w:pPr>
      <w:r w:rsidRPr="00EA6B52">
        <w:rPr>
          <w:noProof/>
          <w:lang w:eastAsia="en-GB"/>
        </w:rPr>
        <mc:AlternateContent>
          <mc:Choice Requires="wps">
            <w:drawing>
              <wp:anchor distT="45720" distB="45720" distL="114300" distR="114300" simplePos="0" relativeHeight="251731968" behindDoc="0" locked="0" layoutInCell="1" allowOverlap="1" wp14:anchorId="51E87405" wp14:editId="2912C703">
                <wp:simplePos x="0" y="0"/>
                <wp:positionH relativeFrom="margin">
                  <wp:align>right</wp:align>
                </wp:positionH>
                <wp:positionV relativeFrom="paragraph">
                  <wp:posOffset>2759710</wp:posOffset>
                </wp:positionV>
                <wp:extent cx="5707380" cy="3465195"/>
                <wp:effectExtent l="0" t="0" r="26670" b="20955"/>
                <wp:wrapSquare wrapText="bothSides"/>
                <wp:docPr id="4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465195"/>
                        </a:xfrm>
                        <a:prstGeom prst="rect">
                          <a:avLst/>
                        </a:prstGeom>
                        <a:solidFill>
                          <a:srgbClr val="FFFFFF"/>
                        </a:solidFill>
                        <a:ln w="9525">
                          <a:solidFill>
                            <a:srgbClr val="000000"/>
                          </a:solidFill>
                          <a:miter lim="800000"/>
                          <a:headEnd/>
                          <a:tailEnd/>
                        </a:ln>
                      </wps:spPr>
                      <wps:txbx>
                        <w:txbxContent>
                          <w:p w14:paraId="184B9B90" w14:textId="77777777" w:rsidR="008D6FC5" w:rsidRDefault="008D6FC5" w:rsidP="003B2CAD">
                            <w:r>
                              <w:t>The SQL query:</w:t>
                            </w:r>
                          </w:p>
                          <w:p w14:paraId="18A6A187" w14:textId="5CAF054D" w:rsidR="008D6FC5" w:rsidRDefault="008D6FC5" w:rsidP="003B2CAD">
                            <w:r w:rsidRPr="003B2CAD">
                              <w:t>SELECT tblUsers.UserID FROM tblUsers</w:t>
                            </w:r>
                            <w:r>
                              <w:t xml:space="preserve"> WHERE tblUsers.Username = suppliedUsername</w:t>
                            </w:r>
                          </w:p>
                          <w:p w14:paraId="6508D902" w14:textId="77777777" w:rsidR="008D6FC5" w:rsidRDefault="008D6FC5" w:rsidP="003B2CAD"/>
                          <w:p w14:paraId="4B8F88F7" w14:textId="77777777" w:rsidR="008D6FC5" w:rsidRDefault="008D6FC5" w:rsidP="003B2CAD">
                            <w:r>
                              <w:t>The pseudocode:</w:t>
                            </w:r>
                          </w:p>
                          <w:p w14:paraId="5CB8394B" w14:textId="6D45F810" w:rsidR="008D6FC5" w:rsidRDefault="008D6FC5" w:rsidP="003B2CAD">
                            <w:r>
                              <w:t>Return SQLQueryResult</w:t>
                            </w:r>
                          </w:p>
                          <w:p w14:paraId="7089E26F" w14:textId="4C5CDA70" w:rsidR="008D6FC5" w:rsidRPr="004657E9" w:rsidRDefault="008D6FC5" w:rsidP="003B2C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E87405" id="_x0000_s1044" type="#_x0000_t202" style="position:absolute;margin-left:398.2pt;margin-top:217.3pt;width:449.4pt;height:272.85pt;z-index:251731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">
                <v:textbox>
                  <w:txbxContent>
                    <w:p w14:paraId="184B9B90" w14:textId="77777777" w:rsidR="008D6FC5" w:rsidRDefault="008D6FC5" w:rsidP="003B2CAD">
                      <w:r>
                        <w:t>The SQL query:</w:t>
                      </w:r>
                    </w:p>
                    <w:p w14:paraId="18A6A187" w14:textId="5CAF054D" w:rsidR="008D6FC5" w:rsidRDefault="008D6FC5" w:rsidP="003B2CAD">
                      <w:r w:rsidRPr="003B2CAD">
                        <w:t>SELECT tblUsers.UserID FROM tblUsers</w:t>
                      </w:r>
                      <w:r>
                        <w:t xml:space="preserve"> WHERE tblUsers.Username = suppliedUsername</w:t>
                      </w:r>
                    </w:p>
                    <w:p w14:paraId="6508D902" w14:textId="77777777" w:rsidR="008D6FC5" w:rsidRDefault="008D6FC5" w:rsidP="003B2CAD"/>
                    <w:p w14:paraId="4B8F88F7" w14:textId="77777777" w:rsidR="008D6FC5" w:rsidRDefault="008D6FC5" w:rsidP="003B2CAD">
                      <w:r>
                        <w:t>The pseudocode:</w:t>
                      </w:r>
                    </w:p>
                    <w:p w14:paraId="5CB8394B" w14:textId="6D45F810" w:rsidR="008D6FC5" w:rsidRDefault="008D6FC5" w:rsidP="003B2CAD">
                      <w:r>
                        <w:t>Return SQLQueryResult</w:t>
                      </w:r>
                    </w:p>
                    <w:p w14:paraId="7089E26F" w14:textId="4C5CDA70" w:rsidR="008D6FC5" w:rsidRPr="004657E9" w:rsidRDefault="008D6FC5" w:rsidP="003B2CAD"/>
                  </w:txbxContent>
                </v:textbox>
                <w10:wrap type="square" anchorx="margin"/>
              </v:shape>
            </w:pict>
          </mc:Fallback>
        </mc:AlternateContent>
      </w:r>
      <w:r>
        <w:br w:type="page"/>
      </w:r>
      <w:r>
        <w:lastRenderedPageBreak/>
        <w:t>Get messages between two users</w:t>
      </w:r>
    </w:p>
    <w:p w14:paraId="090951B4" w14:textId="29F4C7B1" w:rsidR="004F77D7" w:rsidRDefault="003B2CAD" w:rsidP="003B2CAD">
      <w:r>
        <w:t xml:space="preserve">This method is called </w:t>
      </w:r>
      <w:proofErr w:type="spellStart"/>
      <w:r>
        <w:t>userOnlineRead</w:t>
      </w:r>
      <w:proofErr w:type="spellEnd"/>
      <w:r>
        <w:t>, since it reads messages when a user comes online and selects a friend to talk to. However, it can also be called when the admin wishes to see messages between two users. Therefore, it takes two parameters: the usernames of the two users. The admin controls both,</w:t>
      </w:r>
      <w:r w:rsidR="00E44A45">
        <w:t xml:space="preserve"> while</w:t>
      </w:r>
      <w:r>
        <w:t xml:space="preserve"> a normal user could only control one: the username of their partner.</w:t>
      </w:r>
    </w:p>
    <w:p w14:paraId="6206B6EE" w14:textId="16E944DF" w:rsidR="004F77D7" w:rsidRDefault="004F77D7" w:rsidP="003B2CAD">
      <w:r>
        <w:t>This method returns a list of messages in chronological order. Since messages are directed, i.e. it is important who sent the message and who received it, each message is prepended with the sender’s username. For example, if the message is “hello” and the sender’s username is “Bob”, then one element in the list would be “Bob: hello”. This convention follows all the way through to the client which can then simply insert the message into the UI.</w:t>
      </w:r>
    </w:p>
    <w:p w14:paraId="1DB6712D" w14:textId="09B1C4EA" w:rsidR="004F77D7" w:rsidRDefault="004F77D7" w:rsidP="003B2CAD">
      <w:r>
        <w:t>The same problem encountered in populating a user’s friend list presents itself here</w:t>
      </w:r>
      <w:r w:rsidR="00C1390D">
        <w:t>,</w:t>
      </w:r>
      <w:r>
        <w:t xml:space="preserve"> that is</w:t>
      </w:r>
      <w:r w:rsidR="00C1390D">
        <w:t>,</w:t>
      </w:r>
      <w:r>
        <w:t xml:space="preserve"> regardless of whether our user sent or received the message it needs to be sent to the user. It can be solved in the same way: by checking both the </w:t>
      </w:r>
      <w:proofErr w:type="spellStart"/>
      <w:r>
        <w:t>UserID</w:t>
      </w:r>
      <w:proofErr w:type="spellEnd"/>
      <w:r>
        <w:t xml:space="preserve"> and </w:t>
      </w:r>
      <w:proofErr w:type="spellStart"/>
      <w:r>
        <w:t>FriendID</w:t>
      </w:r>
      <w:proofErr w:type="spellEnd"/>
      <w:r>
        <w:t xml:space="preserve"> field to see whether either is our user’s ID.</w:t>
      </w:r>
    </w:p>
    <w:p w14:paraId="7AB9BFE2" w14:textId="319D6C8D" w:rsidR="004F77D7" w:rsidRDefault="004F77D7" w:rsidP="003B2CAD">
      <w:r>
        <w:t xml:space="preserve">If the </w:t>
      </w:r>
      <w:proofErr w:type="spellStart"/>
      <w:r>
        <w:t>UserID</w:t>
      </w:r>
      <w:proofErr w:type="spellEnd"/>
      <w:r>
        <w:t xml:space="preserve"> (i.e. the sender ID) is returned with the message body from the database then the sender of a message can be ascertained.</w:t>
      </w:r>
    </w:p>
    <w:p w14:paraId="4456D668" w14:textId="3C137D28" w:rsidR="00C129CE" w:rsidRDefault="004F77D7" w:rsidP="00414500">
      <w:pPr>
        <w:pStyle w:val="Heading4"/>
      </w:pPr>
      <w:r w:rsidRPr="00EA6B52">
        <w:rPr>
          <w:noProof/>
          <w:lang w:eastAsia="en-GB"/>
        </w:rPr>
        <w:lastRenderedPageBreak/>
        <mc:AlternateContent>
          <mc:Choice Requires="wps">
            <w:drawing>
              <wp:anchor distT="45720" distB="45720" distL="114300" distR="114300" simplePos="0" relativeHeight="251734016" behindDoc="0" locked="0" layoutInCell="1" allowOverlap="1" wp14:anchorId="31F9542F" wp14:editId="7DFB6BA2">
                <wp:simplePos x="0" y="0"/>
                <wp:positionH relativeFrom="margin">
                  <wp:align>right</wp:align>
                </wp:positionH>
                <wp:positionV relativeFrom="paragraph">
                  <wp:posOffset>0</wp:posOffset>
                </wp:positionV>
                <wp:extent cx="5707380" cy="5847715"/>
                <wp:effectExtent l="0" t="0" r="26670" b="19685"/>
                <wp:wrapSquare wrapText="bothSides"/>
                <wp:docPr id="4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5847715"/>
                        </a:xfrm>
                        <a:prstGeom prst="rect">
                          <a:avLst/>
                        </a:prstGeom>
                        <a:solidFill>
                          <a:srgbClr val="FFFFFF"/>
                        </a:solidFill>
                        <a:ln w="9525">
                          <a:solidFill>
                            <a:srgbClr val="000000"/>
                          </a:solidFill>
                          <a:miter lim="800000"/>
                          <a:headEnd/>
                          <a:tailEnd/>
                        </a:ln>
                      </wps:spPr>
                      <wps:txbx>
                        <w:txbxContent>
                          <w:p w14:paraId="7E6B77D4" w14:textId="77777777" w:rsidR="008D6FC5" w:rsidRDefault="008D6FC5" w:rsidP="004F77D7">
                            <w:r>
                              <w:t>The SQL query:</w:t>
                            </w:r>
                          </w:p>
                          <w:p w14:paraId="1D9CF955" w14:textId="6CAB34C2" w:rsidR="008D6FC5" w:rsidRDefault="008D6FC5" w:rsidP="004F77D7">
                            <w:r w:rsidRPr="004F77D7">
                              <w:t xml:space="preserve">SELECT tblMessages.UserID, tblMessages.Text FROM tblMessages WHERE (UserID = </w:t>
                            </w:r>
                            <w:r>
                              <w:t>suppliedUserID</w:t>
                            </w:r>
                            <w:r w:rsidRPr="004F77D7">
                              <w:t xml:space="preserve"> AND FriendID = </w:t>
                            </w:r>
                            <w:r>
                              <w:t>suppliedFriendID</w:t>
                            </w:r>
                            <w:r w:rsidRPr="004F77D7">
                              <w:t xml:space="preserve">) OR (FriendID = </w:t>
                            </w:r>
                            <w:r>
                              <w:t>suppliedUserID AND UserID = suppliedFriendID</w:t>
                            </w:r>
                            <w:r w:rsidRPr="004F77D7">
                              <w:t>)</w:t>
                            </w:r>
                          </w:p>
                          <w:p w14:paraId="7F13D628" w14:textId="77777777" w:rsidR="008D6FC5" w:rsidRDefault="008D6FC5" w:rsidP="004F77D7"/>
                          <w:p w14:paraId="7893EDC3" w14:textId="77777777" w:rsidR="008D6FC5" w:rsidRDefault="008D6FC5" w:rsidP="004F77D7">
                            <w:r>
                              <w:t>The pseudocode:</w:t>
                            </w:r>
                          </w:p>
                          <w:p w14:paraId="5E15532A" w14:textId="09541C09" w:rsidR="008D6FC5" w:rsidRDefault="008D6FC5" w:rsidP="004F77D7">
                            <w:r>
                              <w:t>suppliedUserID = getUserID(suppliedUsername)</w:t>
                            </w:r>
                          </w:p>
                          <w:p w14:paraId="7AC4336C" w14:textId="37D0F77A" w:rsidR="008D6FC5" w:rsidRDefault="008D6FC5" w:rsidP="004F77D7">
                            <w:r>
                              <w:t>suppliedPartnerID = getUserID(suppiledPartnerUsername)</w:t>
                            </w:r>
                          </w:p>
                          <w:p w14:paraId="66B2C448" w14:textId="7099D481" w:rsidR="008D6FC5" w:rsidRDefault="008D6FC5" w:rsidP="004F77D7">
                            <w:r>
                              <w:t>Create a new empty string list data</w:t>
                            </w:r>
                          </w:p>
                          <w:p w14:paraId="5206C279" w14:textId="544E3941" w:rsidR="008D6FC5" w:rsidRDefault="008D6FC5" w:rsidP="004F77D7">
                            <w:r>
                              <w:t>Execute SQLQuery</w:t>
                            </w:r>
                          </w:p>
                          <w:p w14:paraId="57F76600" w14:textId="75495B19" w:rsidR="008D6FC5" w:rsidRDefault="008D6FC5" w:rsidP="004F77D7">
                            <w:r>
                              <w:t>For Each SQLQueryResult In SQLQueryReturn</w:t>
                            </w:r>
                          </w:p>
                          <w:p w14:paraId="4148D4D4" w14:textId="53097CA9" w:rsidR="008D6FC5" w:rsidRDefault="008D6FC5" w:rsidP="004F77D7">
                            <w:pPr>
                              <w:ind w:firstLine="720"/>
                            </w:pPr>
                            <w:r>
                              <w:t>If SQLQueryResult.UserID = suppliedUserID</w:t>
                            </w:r>
                          </w:p>
                          <w:p w14:paraId="2E004A78" w14:textId="611520B6" w:rsidR="008D6FC5" w:rsidRDefault="008D6FC5" w:rsidP="004F77D7">
                            <w:r>
                              <w:tab/>
                            </w:r>
                            <w:r>
                              <w:tab/>
                              <w:t>data.Add(suppliedUsername + “: ” + SQLQueryResult.Message)</w:t>
                            </w:r>
                          </w:p>
                          <w:p w14:paraId="6AD79773" w14:textId="1B70AE09" w:rsidR="008D6FC5" w:rsidRDefault="008D6FC5" w:rsidP="004F77D7">
                            <w:r>
                              <w:tab/>
                              <w:t>Else</w:t>
                            </w:r>
                          </w:p>
                          <w:p w14:paraId="07B1D934" w14:textId="44F3A878" w:rsidR="008D6FC5" w:rsidRDefault="008D6FC5" w:rsidP="004F77D7">
                            <w:r>
                              <w:tab/>
                            </w:r>
                            <w:r>
                              <w:tab/>
                            </w:r>
                            <w:proofErr w:type="spellStart"/>
                            <w:proofErr w:type="gramStart"/>
                            <w:r>
                              <w:t>data.Add</w:t>
                            </w:r>
                            <w:proofErr w:type="spellEnd"/>
                            <w:proofErr w:type="gramEnd"/>
                            <w:r>
                              <w:t>(</w:t>
                            </w:r>
                            <w:proofErr w:type="spellStart"/>
                            <w:r>
                              <w:t>suppliedPartnerUsername</w:t>
                            </w:r>
                            <w:proofErr w:type="spellEnd"/>
                            <w:r>
                              <w:t xml:space="preserve"> + “: ” + </w:t>
                            </w:r>
                            <w:proofErr w:type="spellStart"/>
                            <w:r>
                              <w:t>SQLQueryResult.Message</w:t>
                            </w:r>
                            <w:proofErr w:type="spellEnd"/>
                          </w:p>
                          <w:p w14:paraId="73246B44" w14:textId="2CA0761F" w:rsidR="008D6FC5" w:rsidRDefault="008D6FC5" w:rsidP="004F77D7">
                            <w:r>
                              <w:tab/>
                              <w:t>End</w:t>
                            </w:r>
                          </w:p>
                          <w:p w14:paraId="22E05203" w14:textId="610B96C6" w:rsidR="008D6FC5" w:rsidRDefault="008D6FC5" w:rsidP="004F77D7">
                            <w:r>
                              <w:t>End</w:t>
                            </w:r>
                          </w:p>
                          <w:p w14:paraId="14A41980" w14:textId="05E142FF" w:rsidR="008D6FC5" w:rsidRPr="004657E9" w:rsidRDefault="008D6FC5" w:rsidP="004F77D7">
                            <w:r>
                              <w:t>Return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9542F" id="_x0000_s1045" type="#_x0000_t202" style="position:absolute;margin-left:398.2pt;margin-top:0;width:449.4pt;height:460.45pt;z-index:2517340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">
                <v:textbox>
                  <w:txbxContent>
                    <w:p w14:paraId="7E6B77D4" w14:textId="77777777" w:rsidR="008D6FC5" w:rsidRDefault="008D6FC5" w:rsidP="004F77D7">
                      <w:r>
                        <w:t>The SQL query:</w:t>
                      </w:r>
                    </w:p>
                    <w:p w14:paraId="1D9CF955" w14:textId="6CAB34C2" w:rsidR="008D6FC5" w:rsidRDefault="008D6FC5" w:rsidP="004F77D7">
                      <w:r w:rsidRPr="004F77D7">
                        <w:t xml:space="preserve">SELECT tblMessages.UserID, tblMessages.Text FROM tblMessages WHERE (UserID = </w:t>
                      </w:r>
                      <w:r>
                        <w:t>suppliedUserID</w:t>
                      </w:r>
                      <w:r w:rsidRPr="004F77D7">
                        <w:t xml:space="preserve"> AND FriendID = </w:t>
                      </w:r>
                      <w:r>
                        <w:t>suppliedFriendID</w:t>
                      </w:r>
                      <w:r w:rsidRPr="004F77D7">
                        <w:t xml:space="preserve">) OR (FriendID = </w:t>
                      </w:r>
                      <w:r>
                        <w:t>suppliedUserID AND UserID = suppliedFriendID</w:t>
                      </w:r>
                      <w:r w:rsidRPr="004F77D7">
                        <w:t>)</w:t>
                      </w:r>
                    </w:p>
                    <w:p w14:paraId="7F13D628" w14:textId="77777777" w:rsidR="008D6FC5" w:rsidRDefault="008D6FC5" w:rsidP="004F77D7"/>
                    <w:p w14:paraId="7893EDC3" w14:textId="77777777" w:rsidR="008D6FC5" w:rsidRDefault="008D6FC5" w:rsidP="004F77D7">
                      <w:r>
                        <w:t>The pseudocode:</w:t>
                      </w:r>
                    </w:p>
                    <w:p w14:paraId="5E15532A" w14:textId="09541C09" w:rsidR="008D6FC5" w:rsidRDefault="008D6FC5" w:rsidP="004F77D7">
                      <w:r>
                        <w:t>suppliedUserID = getUserID(suppliedUsername)</w:t>
                      </w:r>
                    </w:p>
                    <w:p w14:paraId="7AC4336C" w14:textId="37D0F77A" w:rsidR="008D6FC5" w:rsidRDefault="008D6FC5" w:rsidP="004F77D7">
                      <w:r>
                        <w:t>suppliedPartnerID = getUserID(suppiledPartnerUsername)</w:t>
                      </w:r>
                    </w:p>
                    <w:p w14:paraId="66B2C448" w14:textId="7099D481" w:rsidR="008D6FC5" w:rsidRDefault="008D6FC5" w:rsidP="004F77D7">
                      <w:r>
                        <w:t>Create a new empty string list data</w:t>
                      </w:r>
                    </w:p>
                    <w:p w14:paraId="5206C279" w14:textId="544E3941" w:rsidR="008D6FC5" w:rsidRDefault="008D6FC5" w:rsidP="004F77D7">
                      <w:r>
                        <w:t>Execute SQLQuery</w:t>
                      </w:r>
                    </w:p>
                    <w:p w14:paraId="57F76600" w14:textId="75495B19" w:rsidR="008D6FC5" w:rsidRDefault="008D6FC5" w:rsidP="004F77D7">
                      <w:r>
                        <w:t>For Each SQLQueryResult In SQLQueryReturn</w:t>
                      </w:r>
                    </w:p>
                    <w:p w14:paraId="4148D4D4" w14:textId="53097CA9" w:rsidR="008D6FC5" w:rsidRDefault="008D6FC5" w:rsidP="004F77D7">
                      <w:pPr>
                        <w:ind w:firstLine="720"/>
                      </w:pPr>
                      <w:r>
                        <w:t>If SQLQueryResult.UserID = suppliedUserID</w:t>
                      </w:r>
                    </w:p>
                    <w:p w14:paraId="2E004A78" w14:textId="611520B6" w:rsidR="008D6FC5" w:rsidRDefault="008D6FC5" w:rsidP="004F77D7">
                      <w:r>
                        <w:tab/>
                      </w:r>
                      <w:r>
                        <w:tab/>
                        <w:t>data.Add(suppliedUsername + “: ” + SQLQueryResult.Message)</w:t>
                      </w:r>
                    </w:p>
                    <w:p w14:paraId="6AD79773" w14:textId="1B70AE09" w:rsidR="008D6FC5" w:rsidRDefault="008D6FC5" w:rsidP="004F77D7">
                      <w:r>
                        <w:tab/>
                        <w:t>Else</w:t>
                      </w:r>
                    </w:p>
                    <w:p w14:paraId="07B1D934" w14:textId="44F3A878" w:rsidR="008D6FC5" w:rsidRDefault="008D6FC5" w:rsidP="004F77D7">
                      <w:r>
                        <w:tab/>
                      </w:r>
                      <w:r>
                        <w:tab/>
                      </w:r>
                      <w:proofErr w:type="spellStart"/>
                      <w:proofErr w:type="gramStart"/>
                      <w:r>
                        <w:t>data.Add</w:t>
                      </w:r>
                      <w:proofErr w:type="spellEnd"/>
                      <w:proofErr w:type="gramEnd"/>
                      <w:r>
                        <w:t>(</w:t>
                      </w:r>
                      <w:proofErr w:type="spellStart"/>
                      <w:r>
                        <w:t>suppliedPartnerUsername</w:t>
                      </w:r>
                      <w:proofErr w:type="spellEnd"/>
                      <w:r>
                        <w:t xml:space="preserve"> + “: ” + </w:t>
                      </w:r>
                      <w:proofErr w:type="spellStart"/>
                      <w:r>
                        <w:t>SQLQueryResult.Message</w:t>
                      </w:r>
                      <w:proofErr w:type="spellEnd"/>
                    </w:p>
                    <w:p w14:paraId="73246B44" w14:textId="2CA0761F" w:rsidR="008D6FC5" w:rsidRDefault="008D6FC5" w:rsidP="004F77D7">
                      <w:r>
                        <w:tab/>
                        <w:t>End</w:t>
                      </w:r>
                    </w:p>
                    <w:p w14:paraId="22E05203" w14:textId="610B96C6" w:rsidR="008D6FC5" w:rsidRDefault="008D6FC5" w:rsidP="004F77D7">
                      <w:r>
                        <w:t>End</w:t>
                      </w:r>
                    </w:p>
                    <w:p w14:paraId="14A41980" w14:textId="05E142FF" w:rsidR="008D6FC5" w:rsidRPr="004657E9" w:rsidRDefault="008D6FC5" w:rsidP="004F77D7">
                      <w:r>
                        <w:t>Return data</w:t>
                      </w:r>
                    </w:p>
                  </w:txbxContent>
                </v:textbox>
                <w10:wrap type="square" anchorx="margin"/>
              </v:shape>
            </w:pict>
          </mc:Fallback>
        </mc:AlternateContent>
      </w:r>
      <w:r w:rsidR="003B2CAD">
        <w:br w:type="page"/>
      </w:r>
      <w:r w:rsidR="00C129CE">
        <w:lastRenderedPageBreak/>
        <w:t>Storing a new message</w:t>
      </w:r>
    </w:p>
    <w:p w14:paraId="5371C468" w14:textId="77777777" w:rsidR="00C129CE" w:rsidRDefault="00C129CE" w:rsidP="00C129CE">
      <w:r>
        <w:t>This method caters for the very frequent scenario in which a message is sent from one user to another. Regardless of whether the recipient is online or not, the message still needs to be stored in the database.</w:t>
      </w:r>
    </w:p>
    <w:p w14:paraId="78F27E5C" w14:textId="098183E5" w:rsidR="00C129CE" w:rsidRPr="00C129CE" w:rsidRDefault="00C129CE" w:rsidP="00C129CE">
      <w:r w:rsidRPr="00C129CE">
        <w:t xml:space="preserve">While essential, this method is quite simple needing only to insert a new record into tblMessages. </w:t>
      </w:r>
      <w:proofErr w:type="spellStart"/>
      <w:r w:rsidRPr="00C129CE">
        <w:t>getUserID</w:t>
      </w:r>
      <w:proofErr w:type="spellEnd"/>
      <w:r w:rsidRPr="00C129CE">
        <w:t xml:space="preserve"> will be used to get the corresponding IDs for the supplied usernames of the sender and recipient. Then these IDs, along with the message itself, can be stored.</w:t>
      </w:r>
    </w:p>
    <w:p w14:paraId="2ADFD8F7" w14:textId="74BF8421" w:rsidR="00C129CE" w:rsidRDefault="00C129CE" w:rsidP="00414500">
      <w:pPr>
        <w:pStyle w:val="Heading4"/>
      </w:pPr>
      <w:r w:rsidRPr="00EA6B52">
        <w:rPr>
          <w:noProof/>
          <w:lang w:eastAsia="en-GB"/>
        </w:rPr>
        <mc:AlternateContent>
          <mc:Choice Requires="wps">
            <w:drawing>
              <wp:anchor distT="45720" distB="45720" distL="114300" distR="114300" simplePos="0" relativeHeight="251736064" behindDoc="0" locked="0" layoutInCell="1" allowOverlap="1" wp14:anchorId="1C87246C" wp14:editId="19875F51">
                <wp:simplePos x="0" y="0"/>
                <wp:positionH relativeFrom="margin">
                  <wp:align>right</wp:align>
                </wp:positionH>
                <wp:positionV relativeFrom="paragraph">
                  <wp:posOffset>3309315</wp:posOffset>
                </wp:positionV>
                <wp:extent cx="5707380" cy="3823335"/>
                <wp:effectExtent l="0" t="0" r="26670" b="24765"/>
                <wp:wrapSquare wrapText="bothSides"/>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823335"/>
                        </a:xfrm>
                        <a:prstGeom prst="rect">
                          <a:avLst/>
                        </a:prstGeom>
                        <a:solidFill>
                          <a:srgbClr val="FFFFFF"/>
                        </a:solidFill>
                        <a:ln w="9525">
                          <a:solidFill>
                            <a:srgbClr val="000000"/>
                          </a:solidFill>
                          <a:miter lim="800000"/>
                          <a:headEnd/>
                          <a:tailEnd/>
                        </a:ln>
                      </wps:spPr>
                      <wps:txbx>
                        <w:txbxContent>
                          <w:p w14:paraId="6C0E41CC" w14:textId="77777777" w:rsidR="008D6FC5" w:rsidRDefault="008D6FC5" w:rsidP="00C129CE">
                            <w:r>
                              <w:t>The SQL query:</w:t>
                            </w:r>
                          </w:p>
                          <w:p w14:paraId="79FF18AE" w14:textId="3291E369" w:rsidR="008D6FC5" w:rsidRDefault="008D6FC5" w:rsidP="00C129CE">
                            <w:r>
                              <w:t>INSERT INTO tblMessages VALUES (Message, suppliedUserID, suppliedPartnerID)</w:t>
                            </w:r>
                          </w:p>
                          <w:p w14:paraId="4A62C8DE" w14:textId="77777777" w:rsidR="008D6FC5" w:rsidRDefault="008D6FC5" w:rsidP="00C129CE"/>
                          <w:p w14:paraId="4AC0B7A7" w14:textId="77777777" w:rsidR="008D6FC5" w:rsidRDefault="008D6FC5" w:rsidP="00C129CE">
                            <w:r>
                              <w:t>The pseudocode:</w:t>
                            </w:r>
                          </w:p>
                          <w:p w14:paraId="5E5254B0" w14:textId="77777777" w:rsidR="008D6FC5" w:rsidRDefault="008D6FC5" w:rsidP="00C129CE">
                            <w:r>
                              <w:t>suppliedUserID = getUserID(suppliedUsername)</w:t>
                            </w:r>
                          </w:p>
                          <w:p w14:paraId="1787C7AB" w14:textId="77777777" w:rsidR="008D6FC5" w:rsidRDefault="008D6FC5" w:rsidP="00C129CE">
                            <w:r>
                              <w:t>suppliedPartnerID = getUserID(suppiledPartnerUsername)</w:t>
                            </w:r>
                          </w:p>
                          <w:p w14:paraId="0215EB46" w14:textId="7512C416" w:rsidR="008D6FC5" w:rsidRPr="004657E9" w:rsidRDefault="008D6FC5" w:rsidP="00C129CE">
                            <w:r>
                              <w:t>Execute SQLQu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87246C" id="_x0000_s1046" type="#_x0000_t202" style="position:absolute;margin-left:398.2pt;margin-top:260.6pt;width:449.4pt;height:301.05pt;z-index:251736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">
                <v:textbox>
                  <w:txbxContent>
                    <w:p w14:paraId="6C0E41CC" w14:textId="77777777" w:rsidR="008D6FC5" w:rsidRDefault="008D6FC5" w:rsidP="00C129CE">
                      <w:r>
                        <w:t>The SQL query:</w:t>
                      </w:r>
                    </w:p>
                    <w:p w14:paraId="79FF18AE" w14:textId="3291E369" w:rsidR="008D6FC5" w:rsidRDefault="008D6FC5" w:rsidP="00C129CE">
                      <w:r>
                        <w:t>INSERT INTO tblMessages VALUES (Message, suppliedUserID, suppliedPartnerID)</w:t>
                      </w:r>
                    </w:p>
                    <w:p w14:paraId="4A62C8DE" w14:textId="77777777" w:rsidR="008D6FC5" w:rsidRDefault="008D6FC5" w:rsidP="00C129CE"/>
                    <w:p w14:paraId="4AC0B7A7" w14:textId="77777777" w:rsidR="008D6FC5" w:rsidRDefault="008D6FC5" w:rsidP="00C129CE">
                      <w:r>
                        <w:t>The pseudocode:</w:t>
                      </w:r>
                    </w:p>
                    <w:p w14:paraId="5E5254B0" w14:textId="77777777" w:rsidR="008D6FC5" w:rsidRDefault="008D6FC5" w:rsidP="00C129CE">
                      <w:r>
                        <w:t>suppliedUserID = getUserID(suppliedUsername)</w:t>
                      </w:r>
                    </w:p>
                    <w:p w14:paraId="1787C7AB" w14:textId="77777777" w:rsidR="008D6FC5" w:rsidRDefault="008D6FC5" w:rsidP="00C129CE">
                      <w:r>
                        <w:t>suppliedPartnerID = getUserID(suppiledPartnerUsername)</w:t>
                      </w:r>
                    </w:p>
                    <w:p w14:paraId="0215EB46" w14:textId="7512C416" w:rsidR="008D6FC5" w:rsidRPr="004657E9" w:rsidRDefault="008D6FC5" w:rsidP="00C129CE">
                      <w:r>
                        <w:t>Execute SQLQuery</w:t>
                      </w:r>
                    </w:p>
                  </w:txbxContent>
                </v:textbox>
                <w10:wrap type="square" anchorx="margin"/>
              </v:shape>
            </w:pict>
          </mc:Fallback>
        </mc:AlternateContent>
      </w:r>
      <w:r>
        <w:br w:type="page"/>
      </w:r>
      <w:r>
        <w:lastRenderedPageBreak/>
        <w:t>Searching for a friend</w:t>
      </w:r>
    </w:p>
    <w:p w14:paraId="06859214" w14:textId="67C1C1B3" w:rsidR="00C129CE" w:rsidRDefault="00C129CE" w:rsidP="00C129CE">
      <w:r>
        <w:t>The client application has the capability of searching, by username, for a potential friend. From a security standpoint, this is an obvious candidate for a SQLi attack, which has been handled by both blocking escape characters in the client application and double escaping out single quotes server-side.</w:t>
      </w:r>
    </w:p>
    <w:p w14:paraId="66D0587B" w14:textId="5D1D754D" w:rsidR="00C129CE" w:rsidRPr="00C129CE" w:rsidRDefault="00C129CE" w:rsidP="00C129CE">
      <w:r w:rsidRPr="00C129CE">
        <w:t xml:space="preserve">SQL has a “like” operator which can be used to specify simple patterns similarly to regex. The % wildcard specifies zero or more characters, so a very simple pattern to search for would be %INPUTSTRING% where INPUTSTRING is the string the user enters. Therefore, as long as the user </w:t>
      </w:r>
      <w:r w:rsidR="006D26DD">
        <w:t xml:space="preserve">knows </w:t>
      </w:r>
      <w:r w:rsidRPr="00C129CE">
        <w:t xml:space="preserve">part of the username, the remaining characters can be filled in for them. </w:t>
      </w:r>
      <w:r w:rsidR="001C144D" w:rsidRPr="00C129CE">
        <w:t>Of course,</w:t>
      </w:r>
      <w:r w:rsidRPr="00C129CE">
        <w:t xml:space="preserve"> this does allow for trivial exploitation such as entering a common character such as ‘a’ and the server returning all usernames containing ‘a’. However, as a proof of concept it does work.</w:t>
      </w:r>
    </w:p>
    <w:p w14:paraId="3A53869F" w14:textId="74A3A26A" w:rsidR="00C129CE" w:rsidRDefault="00C129CE" w:rsidP="00C129CE">
      <w:r w:rsidRPr="00C129CE">
        <w:t xml:space="preserve">Usernames are stored in </w:t>
      </w:r>
      <w:proofErr w:type="spellStart"/>
      <w:r w:rsidRPr="00C129CE">
        <w:t>tblUsers</w:t>
      </w:r>
      <w:proofErr w:type="spellEnd"/>
      <w:r w:rsidRPr="00C129CE">
        <w:t xml:space="preserve">, so we merely need to SELECT all usernames FROM </w:t>
      </w:r>
      <w:proofErr w:type="spellStart"/>
      <w:r w:rsidRPr="00C129CE">
        <w:t>tblUsers</w:t>
      </w:r>
      <w:proofErr w:type="spellEnd"/>
      <w:r w:rsidRPr="00C129CE">
        <w:t xml:space="preserve"> LIKE our pattern.</w:t>
      </w:r>
      <w:r>
        <w:t xml:space="preserve"> These can then be delimited with commas and returned to transmission.</w:t>
      </w:r>
    </w:p>
    <w:p w14:paraId="449ABCEF" w14:textId="28513372" w:rsidR="00C129CE" w:rsidRPr="00C129CE" w:rsidRDefault="00C129CE" w:rsidP="00C129CE">
      <w:r>
        <w:t>Clearly, users already friended with the user should be filtered out, however this is done client-side to relieve some of the load on the server.</w:t>
      </w:r>
    </w:p>
    <w:p w14:paraId="6B36F0FC" w14:textId="6A77E462" w:rsidR="00C129CE" w:rsidRDefault="00C129CE" w:rsidP="00414500">
      <w:pPr>
        <w:pStyle w:val="Heading4"/>
      </w:pPr>
      <w:r w:rsidRPr="00EA6B52">
        <w:rPr>
          <w:noProof/>
          <w:lang w:eastAsia="en-GB"/>
        </w:rPr>
        <mc:AlternateContent>
          <mc:Choice Requires="wps">
            <w:drawing>
              <wp:anchor distT="45720" distB="45720" distL="114300" distR="114300" simplePos="0" relativeHeight="251738112" behindDoc="0" locked="0" layoutInCell="1" allowOverlap="1" wp14:anchorId="1A194575" wp14:editId="01DBCA4C">
                <wp:simplePos x="0" y="0"/>
                <wp:positionH relativeFrom="margin">
                  <wp:align>right</wp:align>
                </wp:positionH>
                <wp:positionV relativeFrom="paragraph">
                  <wp:posOffset>1477455</wp:posOffset>
                </wp:positionV>
                <wp:extent cx="5707380" cy="3989705"/>
                <wp:effectExtent l="0" t="0" r="26670" b="10795"/>
                <wp:wrapSquare wrapText="bothSides"/>
                <wp:docPr id="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3989705"/>
                        </a:xfrm>
                        <a:prstGeom prst="rect">
                          <a:avLst/>
                        </a:prstGeom>
                        <a:solidFill>
                          <a:srgbClr val="FFFFFF"/>
                        </a:solidFill>
                        <a:ln w="9525">
                          <a:solidFill>
                            <a:srgbClr val="000000"/>
                          </a:solidFill>
                          <a:miter lim="800000"/>
                          <a:headEnd/>
                          <a:tailEnd/>
                        </a:ln>
                      </wps:spPr>
                      <wps:txbx>
                        <w:txbxContent>
                          <w:p w14:paraId="66350BB5" w14:textId="77777777" w:rsidR="008D6FC5" w:rsidRDefault="008D6FC5" w:rsidP="00C129CE">
                            <w:r>
                              <w:t>The SQL query:</w:t>
                            </w:r>
                          </w:p>
                          <w:p w14:paraId="1C0EF9A5" w14:textId="0BA6E440" w:rsidR="008D6FC5" w:rsidRDefault="008D6FC5" w:rsidP="00C129CE">
                            <w:r w:rsidRPr="004F77D7">
                              <w:t xml:space="preserve">SELECT </w:t>
                            </w:r>
                            <w:r>
                              <w:t>Username FROM tblUsers WHERE Username LIKE ‘%suppliedUsername%’</w:t>
                            </w:r>
                          </w:p>
                          <w:p w14:paraId="058BEF15" w14:textId="77777777" w:rsidR="008D6FC5" w:rsidRDefault="008D6FC5" w:rsidP="00C129CE"/>
                          <w:p w14:paraId="645FBEAF" w14:textId="77777777" w:rsidR="008D6FC5" w:rsidRDefault="008D6FC5" w:rsidP="00C129CE">
                            <w:r>
                              <w:t>The pseudocode:</w:t>
                            </w:r>
                          </w:p>
                          <w:p w14:paraId="155F5141" w14:textId="27D2EAFC" w:rsidR="008D6FC5" w:rsidRDefault="008D6FC5" w:rsidP="00C129CE">
                            <w:r>
                              <w:t>Execute SQLQuery</w:t>
                            </w:r>
                          </w:p>
                          <w:p w14:paraId="618D9E8F" w14:textId="0F379742" w:rsidR="008D6FC5" w:rsidRDefault="008D6FC5" w:rsidP="00C129CE">
                            <w:r>
                              <w:t>Create a new empty string variable data</w:t>
                            </w:r>
                          </w:p>
                          <w:p w14:paraId="03430E70" w14:textId="7B0805A9" w:rsidR="008D6FC5" w:rsidRDefault="008D6FC5" w:rsidP="00C129CE">
                            <w:r>
                              <w:t>For Each username in SQLQueryResult</w:t>
                            </w:r>
                          </w:p>
                          <w:p w14:paraId="7DCE1921" w14:textId="49348B33" w:rsidR="008D6FC5" w:rsidRDefault="008D6FC5" w:rsidP="00C129CE">
                            <w:r>
                              <w:tab/>
                              <w:t>data = data + “,” + username</w:t>
                            </w:r>
                          </w:p>
                          <w:p w14:paraId="7FCD10B2" w14:textId="143B44B0" w:rsidR="008D6FC5" w:rsidRDefault="008D6FC5" w:rsidP="00C129CE">
                            <w:r>
                              <w:t>End</w:t>
                            </w:r>
                          </w:p>
                          <w:p w14:paraId="40C6D9C5" w14:textId="46EA2D4C" w:rsidR="008D6FC5" w:rsidRDefault="008D6FC5" w:rsidP="00C129CE">
                            <w:r>
                              <w:t>Return data</w:t>
                            </w:r>
                          </w:p>
                          <w:p w14:paraId="148B7255" w14:textId="77777777" w:rsidR="008D6FC5" w:rsidRDefault="008D6FC5" w:rsidP="00C129CE"/>
                          <w:p w14:paraId="7FABF3EC" w14:textId="55574619" w:rsidR="008D6FC5" w:rsidRPr="004657E9" w:rsidRDefault="008D6FC5" w:rsidP="00C129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94575" id="_x0000_s1047" type="#_x0000_t202" style="position:absolute;margin-left:398.2pt;margin-top:116.35pt;width:449.4pt;height:314.15pt;z-index:251738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">
                <v:textbox>
                  <w:txbxContent>
                    <w:p w14:paraId="66350BB5" w14:textId="77777777" w:rsidR="008D6FC5" w:rsidRDefault="008D6FC5" w:rsidP="00C129CE">
                      <w:r>
                        <w:t>The SQL query:</w:t>
                      </w:r>
                    </w:p>
                    <w:p w14:paraId="1C0EF9A5" w14:textId="0BA6E440" w:rsidR="008D6FC5" w:rsidRDefault="008D6FC5" w:rsidP="00C129CE">
                      <w:r w:rsidRPr="004F77D7">
                        <w:t xml:space="preserve">SELECT </w:t>
                      </w:r>
                      <w:r>
                        <w:t>Username FROM tblUsers WHERE Username LIKE ‘%suppliedUsername%’</w:t>
                      </w:r>
                    </w:p>
                    <w:p w14:paraId="058BEF15" w14:textId="77777777" w:rsidR="008D6FC5" w:rsidRDefault="008D6FC5" w:rsidP="00C129CE"/>
                    <w:p w14:paraId="645FBEAF" w14:textId="77777777" w:rsidR="008D6FC5" w:rsidRDefault="008D6FC5" w:rsidP="00C129CE">
                      <w:r>
                        <w:t>The pseudocode:</w:t>
                      </w:r>
                    </w:p>
                    <w:p w14:paraId="155F5141" w14:textId="27D2EAFC" w:rsidR="008D6FC5" w:rsidRDefault="008D6FC5" w:rsidP="00C129CE">
                      <w:r>
                        <w:t>Execute SQLQuery</w:t>
                      </w:r>
                    </w:p>
                    <w:p w14:paraId="618D9E8F" w14:textId="0F379742" w:rsidR="008D6FC5" w:rsidRDefault="008D6FC5" w:rsidP="00C129CE">
                      <w:r>
                        <w:t>Create a new empty string variable data</w:t>
                      </w:r>
                    </w:p>
                    <w:p w14:paraId="03430E70" w14:textId="7B0805A9" w:rsidR="008D6FC5" w:rsidRDefault="008D6FC5" w:rsidP="00C129CE">
                      <w:r>
                        <w:t>For Each username in SQLQueryResult</w:t>
                      </w:r>
                    </w:p>
                    <w:p w14:paraId="7DCE1921" w14:textId="49348B33" w:rsidR="008D6FC5" w:rsidRDefault="008D6FC5" w:rsidP="00C129CE">
                      <w:r>
                        <w:tab/>
                        <w:t>data = data + “,” + username</w:t>
                      </w:r>
                    </w:p>
                    <w:p w14:paraId="7FCD10B2" w14:textId="143B44B0" w:rsidR="008D6FC5" w:rsidRDefault="008D6FC5" w:rsidP="00C129CE">
                      <w:r>
                        <w:t>End</w:t>
                      </w:r>
                    </w:p>
                    <w:p w14:paraId="40C6D9C5" w14:textId="46EA2D4C" w:rsidR="008D6FC5" w:rsidRDefault="008D6FC5" w:rsidP="00C129CE">
                      <w:r>
                        <w:t>Return data</w:t>
                      </w:r>
                    </w:p>
                    <w:p w14:paraId="148B7255" w14:textId="77777777" w:rsidR="008D6FC5" w:rsidRDefault="008D6FC5" w:rsidP="00C129CE"/>
                    <w:p w14:paraId="7FABF3EC" w14:textId="55574619" w:rsidR="008D6FC5" w:rsidRPr="004657E9" w:rsidRDefault="008D6FC5" w:rsidP="00C129CE"/>
                  </w:txbxContent>
                </v:textbox>
                <w10:wrap type="square" anchorx="margin"/>
              </v:shape>
            </w:pict>
          </mc:Fallback>
        </mc:AlternateContent>
      </w:r>
      <w:r>
        <w:br w:type="page"/>
      </w:r>
      <w:r>
        <w:lastRenderedPageBreak/>
        <w:t>Send a friend request</w:t>
      </w:r>
    </w:p>
    <w:p w14:paraId="7F9E1E63" w14:textId="58B094A5" w:rsidR="00C129CE" w:rsidRDefault="00C129CE" w:rsidP="00C129CE">
      <w:r>
        <w:t>After searching for a friend, the user can send a friend request to a given username, to be later approved by the admin account. Accommodating this request requires very little in terms of processing.</w:t>
      </w:r>
    </w:p>
    <w:p w14:paraId="72ABA16E" w14:textId="4AF785B9" w:rsidR="00C129CE" w:rsidRDefault="00C129CE" w:rsidP="00C129CE">
      <w:r>
        <w:t>First the IDs of the user and their “</w:t>
      </w:r>
      <w:proofErr w:type="spellStart"/>
      <w:r>
        <w:t>partnerToBe</w:t>
      </w:r>
      <w:proofErr w:type="spellEnd"/>
      <w:r>
        <w:t xml:space="preserve">” are obtained through calls to </w:t>
      </w:r>
      <w:proofErr w:type="spellStart"/>
      <w:r>
        <w:t>getUserID</w:t>
      </w:r>
      <w:proofErr w:type="spellEnd"/>
      <w:r>
        <w:t xml:space="preserve">, at which point the IDs can be inserted straight into </w:t>
      </w:r>
      <w:proofErr w:type="spellStart"/>
      <w:r>
        <w:t>tblFriends</w:t>
      </w:r>
      <w:proofErr w:type="spellEnd"/>
      <w:r>
        <w:t xml:space="preserve">, setting the Accepted field to False to signify that the admin account has not yet approved it. </w:t>
      </w:r>
    </w:p>
    <w:p w14:paraId="5FA71D11" w14:textId="107ADD56" w:rsidR="00731EED" w:rsidRDefault="00C129CE" w:rsidP="00414500">
      <w:pPr>
        <w:pStyle w:val="Heading4"/>
      </w:pPr>
      <w:r w:rsidRPr="00EA6B52">
        <w:rPr>
          <w:noProof/>
          <w:lang w:eastAsia="en-GB"/>
        </w:rPr>
        <mc:AlternateContent>
          <mc:Choice Requires="wps">
            <w:drawing>
              <wp:anchor distT="45720" distB="45720" distL="114300" distR="114300" simplePos="0" relativeHeight="251740160" behindDoc="0" locked="0" layoutInCell="1" allowOverlap="1" wp14:anchorId="789B71B8" wp14:editId="1C506DA5">
                <wp:simplePos x="0" y="0"/>
                <wp:positionH relativeFrom="margin">
                  <wp:align>right</wp:align>
                </wp:positionH>
                <wp:positionV relativeFrom="paragraph">
                  <wp:posOffset>3006725</wp:posOffset>
                </wp:positionV>
                <wp:extent cx="5707380" cy="4083685"/>
                <wp:effectExtent l="0" t="0" r="26670" b="12065"/>
                <wp:wrapSquare wrapText="bothSides"/>
                <wp:docPr id="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083685"/>
                        </a:xfrm>
                        <a:prstGeom prst="rect">
                          <a:avLst/>
                        </a:prstGeom>
                        <a:solidFill>
                          <a:srgbClr val="FFFFFF"/>
                        </a:solidFill>
                        <a:ln w="9525">
                          <a:solidFill>
                            <a:srgbClr val="000000"/>
                          </a:solidFill>
                          <a:miter lim="800000"/>
                          <a:headEnd/>
                          <a:tailEnd/>
                        </a:ln>
                      </wps:spPr>
                      <wps:txbx>
                        <w:txbxContent>
                          <w:p w14:paraId="753775E7" w14:textId="77777777" w:rsidR="008D6FC5" w:rsidRDefault="008D6FC5" w:rsidP="00C129CE">
                            <w:r>
                              <w:t>The SQL query:</w:t>
                            </w:r>
                          </w:p>
                          <w:p w14:paraId="6BB30A4A" w14:textId="2D46A156" w:rsidR="008D6FC5" w:rsidRDefault="008D6FC5" w:rsidP="00C129CE">
                            <w:r>
                              <w:t>INSERT INTO tblFriends VALUES (userID, partnerToBeID, False)</w:t>
                            </w:r>
                          </w:p>
                          <w:p w14:paraId="4E9E9DF6" w14:textId="77777777" w:rsidR="008D6FC5" w:rsidRDefault="008D6FC5" w:rsidP="00C129CE"/>
                          <w:p w14:paraId="361EC18E" w14:textId="77777777" w:rsidR="008D6FC5" w:rsidRDefault="008D6FC5" w:rsidP="00C129CE">
                            <w:r>
                              <w:t>The pseudocode:</w:t>
                            </w:r>
                          </w:p>
                          <w:p w14:paraId="585A105A" w14:textId="2C699BDA" w:rsidR="008D6FC5" w:rsidRDefault="008D6FC5" w:rsidP="00C129CE">
                            <w:r>
                              <w:t>userID = getUserID(suppliedUsername)</w:t>
                            </w:r>
                          </w:p>
                          <w:p w14:paraId="6A8CC738" w14:textId="3329FF48" w:rsidR="008D6FC5" w:rsidRDefault="008D6FC5" w:rsidP="00C129CE">
                            <w:r>
                              <w:t>partnerToBeID = getUserID(suppliedPartnerToBeUsername)</w:t>
                            </w:r>
                          </w:p>
                          <w:p w14:paraId="54F44099" w14:textId="23BB0275" w:rsidR="008D6FC5" w:rsidRDefault="008D6FC5" w:rsidP="00C129CE">
                            <w:r>
                              <w:t>Execute SQLQuery</w:t>
                            </w:r>
                          </w:p>
                          <w:p w14:paraId="2660755F" w14:textId="77777777" w:rsidR="008D6FC5" w:rsidRDefault="008D6FC5" w:rsidP="00C129CE"/>
                          <w:p w14:paraId="5D83861E" w14:textId="77777777" w:rsidR="008D6FC5" w:rsidRPr="004657E9" w:rsidRDefault="008D6FC5" w:rsidP="00C129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B71B8" id="_x0000_s1048" type="#_x0000_t202" style="position:absolute;margin-left:398.2pt;margin-top:236.75pt;width:449.4pt;height:321.55pt;z-index:2517401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">
                <v:textbox>
                  <w:txbxContent>
                    <w:p w14:paraId="753775E7" w14:textId="77777777" w:rsidR="008D6FC5" w:rsidRDefault="008D6FC5" w:rsidP="00C129CE">
                      <w:r>
                        <w:t>The SQL query:</w:t>
                      </w:r>
                    </w:p>
                    <w:p w14:paraId="6BB30A4A" w14:textId="2D46A156" w:rsidR="008D6FC5" w:rsidRDefault="008D6FC5" w:rsidP="00C129CE">
                      <w:r>
                        <w:t>INSERT INTO tblFriends VALUES (userID, partnerToBeID, False)</w:t>
                      </w:r>
                    </w:p>
                    <w:p w14:paraId="4E9E9DF6" w14:textId="77777777" w:rsidR="008D6FC5" w:rsidRDefault="008D6FC5" w:rsidP="00C129CE"/>
                    <w:p w14:paraId="361EC18E" w14:textId="77777777" w:rsidR="008D6FC5" w:rsidRDefault="008D6FC5" w:rsidP="00C129CE">
                      <w:r>
                        <w:t>The pseudocode:</w:t>
                      </w:r>
                    </w:p>
                    <w:p w14:paraId="585A105A" w14:textId="2C699BDA" w:rsidR="008D6FC5" w:rsidRDefault="008D6FC5" w:rsidP="00C129CE">
                      <w:r>
                        <w:t>userID = getUserID(suppliedUsername)</w:t>
                      </w:r>
                    </w:p>
                    <w:p w14:paraId="6A8CC738" w14:textId="3329FF48" w:rsidR="008D6FC5" w:rsidRDefault="008D6FC5" w:rsidP="00C129CE">
                      <w:r>
                        <w:t>partnerToBeID = getUserID(suppliedPartnerToBeUsername)</w:t>
                      </w:r>
                    </w:p>
                    <w:p w14:paraId="54F44099" w14:textId="23BB0275" w:rsidR="008D6FC5" w:rsidRDefault="008D6FC5" w:rsidP="00C129CE">
                      <w:r>
                        <w:t>Execute SQLQuery</w:t>
                      </w:r>
                    </w:p>
                    <w:p w14:paraId="2660755F" w14:textId="77777777" w:rsidR="008D6FC5" w:rsidRDefault="008D6FC5" w:rsidP="00C129CE"/>
                    <w:p w14:paraId="5D83861E" w14:textId="77777777" w:rsidR="008D6FC5" w:rsidRPr="004657E9" w:rsidRDefault="008D6FC5" w:rsidP="00C129CE"/>
                  </w:txbxContent>
                </v:textbox>
                <w10:wrap type="square" anchorx="margin"/>
              </v:shape>
            </w:pict>
          </mc:Fallback>
        </mc:AlternateContent>
      </w:r>
      <w:r>
        <w:br w:type="page"/>
      </w:r>
      <w:r w:rsidR="00731EED">
        <w:lastRenderedPageBreak/>
        <w:t>Recommend friends</w:t>
      </w:r>
    </w:p>
    <w:p w14:paraId="3DF2D586" w14:textId="77777777" w:rsidR="00B26F9A" w:rsidRDefault="003E085B" w:rsidP="00731EED">
      <w:r>
        <w:t xml:space="preserve">When the user opens the </w:t>
      </w:r>
      <w:proofErr w:type="spellStart"/>
      <w:r>
        <w:t>searchFriends</w:t>
      </w:r>
      <w:proofErr w:type="spellEnd"/>
      <w:r>
        <w:t xml:space="preserve"> form on the client application, a list of recommended friends</w:t>
      </w:r>
      <w:r w:rsidR="00B26F9A">
        <w:t xml:space="preserve"> should be automatically shown. What constitutes a user worthy of recommendation is debatable, but I have taken it to mean that the number of our user’s friends who have a friend not known to our user is greater than or equal to some threshold value </w:t>
      </w:r>
      <w:proofErr w:type="spellStart"/>
      <w:r w:rsidR="00B26F9A">
        <w:t>rcmdFriendsDepth</w:t>
      </w:r>
      <w:proofErr w:type="spellEnd"/>
      <w:r w:rsidR="00B26F9A">
        <w:t>.</w:t>
      </w:r>
    </w:p>
    <w:p w14:paraId="1956F892" w14:textId="537E360A" w:rsidR="00B26F9A" w:rsidRDefault="00B26F9A" w:rsidP="00731EED">
      <w:r>
        <w:t xml:space="preserve">If, say, </w:t>
      </w:r>
      <w:proofErr w:type="spellStart"/>
      <w:r>
        <w:t>rcmdFriendsDepth</w:t>
      </w:r>
      <w:proofErr w:type="spellEnd"/>
      <w:r>
        <w:t xml:space="preserve"> equals 2 then at least 2 of our user’s friends must be friended with another user (who isn’t friends with our user) for said user to be recommended. The following example may make matters clearer.</w:t>
      </w:r>
    </w:p>
    <w:tbl>
      <w:tblPr>
        <w:tblStyle w:val="TableGrid"/>
        <w:tblW w:w="0" w:type="auto"/>
        <w:tblLook w:val="04A0" w:firstRow="1" w:lastRow="0" w:firstColumn="1" w:lastColumn="0" w:noHBand="0" w:noVBand="1"/>
      </w:tblPr>
      <w:tblGrid>
        <w:gridCol w:w="4508"/>
        <w:gridCol w:w="4508"/>
      </w:tblGrid>
      <w:tr w:rsidR="00B26F9A" w14:paraId="00DB070F" w14:textId="77777777" w:rsidTr="00B26F9A">
        <w:tc>
          <w:tcPr>
            <w:tcW w:w="4508" w:type="dxa"/>
          </w:tcPr>
          <w:p w14:paraId="48C1A784" w14:textId="22EB99F7" w:rsidR="00B26F9A" w:rsidRPr="00B26F9A" w:rsidRDefault="00B26F9A" w:rsidP="00B26F9A">
            <w:pPr>
              <w:jc w:val="center"/>
              <w:rPr>
                <w:b/>
              </w:rPr>
            </w:pPr>
            <w:r>
              <w:rPr>
                <w:b/>
              </w:rPr>
              <w:t>User</w:t>
            </w:r>
          </w:p>
        </w:tc>
        <w:tc>
          <w:tcPr>
            <w:tcW w:w="4508" w:type="dxa"/>
          </w:tcPr>
          <w:p w14:paraId="4844576F" w14:textId="33186AA4" w:rsidR="00B26F9A" w:rsidRPr="00B26F9A" w:rsidRDefault="00B26F9A" w:rsidP="00B26F9A">
            <w:pPr>
              <w:jc w:val="center"/>
              <w:rPr>
                <w:b/>
              </w:rPr>
            </w:pPr>
            <w:r>
              <w:rPr>
                <w:b/>
              </w:rPr>
              <w:t>Friends</w:t>
            </w:r>
          </w:p>
        </w:tc>
      </w:tr>
      <w:tr w:rsidR="00B26F9A" w14:paraId="6E1A08B3" w14:textId="77777777" w:rsidTr="00B26F9A">
        <w:tc>
          <w:tcPr>
            <w:tcW w:w="4508" w:type="dxa"/>
          </w:tcPr>
          <w:p w14:paraId="555BE153" w14:textId="61A3AF3E" w:rsidR="00B26F9A" w:rsidRPr="00B26F9A" w:rsidRDefault="00B26F9A" w:rsidP="00B26F9A">
            <w:pPr>
              <w:jc w:val="center"/>
            </w:pPr>
            <w:r>
              <w:t>User1</w:t>
            </w:r>
          </w:p>
        </w:tc>
        <w:tc>
          <w:tcPr>
            <w:tcW w:w="4508" w:type="dxa"/>
          </w:tcPr>
          <w:p w14:paraId="40E00B30" w14:textId="4546389B" w:rsidR="00B26F9A" w:rsidRPr="00B26F9A" w:rsidRDefault="00B26F9A" w:rsidP="00B26F9A">
            <w:pPr>
              <w:jc w:val="center"/>
            </w:pPr>
            <w:r>
              <w:t>User2, User3</w:t>
            </w:r>
          </w:p>
        </w:tc>
      </w:tr>
      <w:tr w:rsidR="00B26F9A" w14:paraId="1CE9AA22" w14:textId="77777777" w:rsidTr="00B26F9A">
        <w:tc>
          <w:tcPr>
            <w:tcW w:w="4508" w:type="dxa"/>
          </w:tcPr>
          <w:p w14:paraId="171A6CB5" w14:textId="127F9F0E" w:rsidR="00B26F9A" w:rsidRPr="00B26F9A" w:rsidRDefault="00B26F9A" w:rsidP="00B26F9A">
            <w:pPr>
              <w:jc w:val="center"/>
            </w:pPr>
            <w:r>
              <w:t>User2</w:t>
            </w:r>
          </w:p>
        </w:tc>
        <w:tc>
          <w:tcPr>
            <w:tcW w:w="4508" w:type="dxa"/>
          </w:tcPr>
          <w:p w14:paraId="6BC919A4" w14:textId="24FE2AE8" w:rsidR="00B26F9A" w:rsidRPr="00B26F9A" w:rsidRDefault="00B26F9A" w:rsidP="00B26F9A">
            <w:pPr>
              <w:jc w:val="center"/>
            </w:pPr>
            <w:r>
              <w:t>User1, User4</w:t>
            </w:r>
          </w:p>
        </w:tc>
      </w:tr>
      <w:tr w:rsidR="00B26F9A" w14:paraId="43D0FD86" w14:textId="77777777" w:rsidTr="00B26F9A">
        <w:tc>
          <w:tcPr>
            <w:tcW w:w="4508" w:type="dxa"/>
          </w:tcPr>
          <w:p w14:paraId="6FEADC2D" w14:textId="3808F36C" w:rsidR="00B26F9A" w:rsidRPr="00B26F9A" w:rsidRDefault="00B26F9A" w:rsidP="00B26F9A">
            <w:pPr>
              <w:jc w:val="center"/>
            </w:pPr>
            <w:r>
              <w:t>User3</w:t>
            </w:r>
          </w:p>
        </w:tc>
        <w:tc>
          <w:tcPr>
            <w:tcW w:w="4508" w:type="dxa"/>
          </w:tcPr>
          <w:p w14:paraId="200D931A" w14:textId="483EE90D" w:rsidR="00B26F9A" w:rsidRPr="00B26F9A" w:rsidRDefault="00B26F9A" w:rsidP="00B26F9A">
            <w:pPr>
              <w:jc w:val="center"/>
            </w:pPr>
            <w:r>
              <w:t>User1, User4, User5</w:t>
            </w:r>
          </w:p>
        </w:tc>
      </w:tr>
      <w:tr w:rsidR="00CE17F8" w14:paraId="0FDFE47A" w14:textId="77777777" w:rsidTr="00B26F9A">
        <w:tc>
          <w:tcPr>
            <w:tcW w:w="4508" w:type="dxa"/>
          </w:tcPr>
          <w:p w14:paraId="0227511A" w14:textId="6AF083AD" w:rsidR="00CE17F8" w:rsidRDefault="00CE17F8" w:rsidP="00B26F9A">
            <w:pPr>
              <w:jc w:val="center"/>
            </w:pPr>
            <w:r>
              <w:t>User4</w:t>
            </w:r>
          </w:p>
        </w:tc>
        <w:tc>
          <w:tcPr>
            <w:tcW w:w="4508" w:type="dxa"/>
          </w:tcPr>
          <w:p w14:paraId="395F161B" w14:textId="7B782F0E" w:rsidR="00CE17F8" w:rsidRDefault="00CE17F8" w:rsidP="00B26F9A">
            <w:pPr>
              <w:jc w:val="center"/>
            </w:pPr>
            <w:r>
              <w:t>User2, User3, User6</w:t>
            </w:r>
          </w:p>
        </w:tc>
      </w:tr>
    </w:tbl>
    <w:p w14:paraId="0A14215D" w14:textId="09D9F419" w:rsidR="00B26F9A" w:rsidRDefault="00B26F9A" w:rsidP="00731EED">
      <w:r>
        <w:t xml:space="preserve">In this example, if </w:t>
      </w:r>
      <w:proofErr w:type="spellStart"/>
      <w:r>
        <w:t>rcmdFriendsDepth</w:t>
      </w:r>
      <w:proofErr w:type="spellEnd"/>
      <w:r>
        <w:t xml:space="preserve"> equals 2, then User1 would be recommended User4 as a friend since at least two (User2 and User3) of User1’s friends are friends with User4. </w:t>
      </w:r>
      <w:r w:rsidR="00CE17F8">
        <w:t xml:space="preserve">Neither </w:t>
      </w:r>
      <w:r>
        <w:t>User5</w:t>
      </w:r>
      <w:r w:rsidR="00CE17F8">
        <w:t xml:space="preserve"> nor User6</w:t>
      </w:r>
      <w:r>
        <w:t xml:space="preserve"> would be recommended to User1 since only one of User1’s friends are friends with User5</w:t>
      </w:r>
      <w:r w:rsidR="00CE17F8">
        <w:t xml:space="preserve"> or User6 (User3 and User4 respectively)</w:t>
      </w:r>
      <w:r>
        <w:t>. Also, and obviously, User2 and User3 should never be recommended to User1 since User1 is already friends with them</w:t>
      </w:r>
      <w:r w:rsidR="00A36C0C">
        <w:t xml:space="preserve"> and User1 should never be recommended to </w:t>
      </w:r>
      <w:r w:rsidR="005F0DB2">
        <w:t>themselves</w:t>
      </w:r>
      <w:r>
        <w:t xml:space="preserve">. In my project I will take </w:t>
      </w:r>
      <w:proofErr w:type="spellStart"/>
      <w:r>
        <w:t>rcmdFriendsDepth</w:t>
      </w:r>
      <w:proofErr w:type="spellEnd"/>
      <w:r>
        <w:t xml:space="preserve"> to be 3, though this is a rather arbitrary choice.</w:t>
      </w:r>
    </w:p>
    <w:p w14:paraId="16973E01" w14:textId="77777777" w:rsidR="001C6A5C" w:rsidRDefault="001C6A5C" w:rsidP="00731EED">
      <w:r>
        <w:t xml:space="preserve">There are some obvious similarities between this method and </w:t>
      </w:r>
      <w:proofErr w:type="spellStart"/>
      <w:r>
        <w:t>friendsPopulate</w:t>
      </w:r>
      <w:proofErr w:type="spellEnd"/>
      <w:r>
        <w:t>, and the following steps make use of this.</w:t>
      </w:r>
    </w:p>
    <w:p w14:paraId="37A45069" w14:textId="6066BED8" w:rsidR="004D54BD" w:rsidRDefault="001C6A5C" w:rsidP="00731EED">
      <w:r>
        <w:t xml:space="preserve">We begin by getting the </w:t>
      </w:r>
      <w:proofErr w:type="spellStart"/>
      <w:r>
        <w:t>UserIDs</w:t>
      </w:r>
      <w:proofErr w:type="spellEnd"/>
      <w:r>
        <w:t xml:space="preserve"> of all the friends of our user, omitting the admin and unaccepted friend requests.</w:t>
      </w:r>
      <w:r w:rsidR="004D54BD">
        <w:t xml:space="preserve"> Actually, we would get both the </w:t>
      </w:r>
      <w:proofErr w:type="spellStart"/>
      <w:r w:rsidR="004D54BD">
        <w:t>UserID</w:t>
      </w:r>
      <w:proofErr w:type="spellEnd"/>
      <w:r w:rsidR="004D54BD">
        <w:t xml:space="preserve"> and </w:t>
      </w:r>
      <w:proofErr w:type="spellStart"/>
      <w:r w:rsidR="004D54BD">
        <w:t>FriendID</w:t>
      </w:r>
      <w:proofErr w:type="spellEnd"/>
      <w:r w:rsidR="004D54BD">
        <w:t xml:space="preserve"> and then filter in exactly the same way as in </w:t>
      </w:r>
      <w:proofErr w:type="spellStart"/>
      <w:r w:rsidR="004D54BD">
        <w:t>friendsPopulate</w:t>
      </w:r>
      <w:proofErr w:type="spellEnd"/>
      <w:r w:rsidR="004D54BD">
        <w:t xml:space="preserve">, but this is </w:t>
      </w:r>
      <w:r w:rsidR="00A8301D">
        <w:t>beside</w:t>
      </w:r>
      <w:r w:rsidR="004D54BD">
        <w:t xml:space="preserve"> the point.</w:t>
      </w:r>
      <w:r>
        <w:t xml:space="preserve"> We can omit unaccepted friend requests by imposing the condition that the Accepted attribute is equal to True and omit the admin’s </w:t>
      </w:r>
      <w:proofErr w:type="spellStart"/>
      <w:r>
        <w:t>UserID</w:t>
      </w:r>
      <w:proofErr w:type="spellEnd"/>
      <w:r>
        <w:t xml:space="preserve"> by imposing the condition that the </w:t>
      </w:r>
      <w:proofErr w:type="spellStart"/>
      <w:r>
        <w:t>UserID</w:t>
      </w:r>
      <w:proofErr w:type="spellEnd"/>
      <w:r>
        <w:t xml:space="preserve"> attribute is not 1. </w:t>
      </w:r>
      <w:r w:rsidR="004D54BD">
        <w:t xml:space="preserve">We don’t have to consider the possibility of the admin’s </w:t>
      </w:r>
      <w:proofErr w:type="spellStart"/>
      <w:r w:rsidR="004D54BD">
        <w:t>UserID</w:t>
      </w:r>
      <w:proofErr w:type="spellEnd"/>
      <w:r w:rsidR="004D54BD">
        <w:t xml:space="preserve"> being in the </w:t>
      </w:r>
      <w:proofErr w:type="spellStart"/>
      <w:r w:rsidR="004D54BD">
        <w:t>FriendID</w:t>
      </w:r>
      <w:proofErr w:type="spellEnd"/>
      <w:r w:rsidR="004D54BD">
        <w:t xml:space="preserve"> column because this friend request is inserted by the server when a new account is created (see previous section). The reason for omitting the admin is because every user is friended with the admin, including all of our user’s friends. Each </w:t>
      </w:r>
      <w:proofErr w:type="spellStart"/>
      <w:r w:rsidR="004D54BD">
        <w:t>UserID</w:t>
      </w:r>
      <w:proofErr w:type="spellEnd"/>
      <w:r w:rsidR="004D54BD">
        <w:t xml:space="preserve"> will be inserted into a list, so we now have a list of all the </w:t>
      </w:r>
      <w:proofErr w:type="spellStart"/>
      <w:r w:rsidR="004D54BD">
        <w:t>UserIDs</w:t>
      </w:r>
      <w:proofErr w:type="spellEnd"/>
      <w:r w:rsidR="004D54BD">
        <w:t xml:space="preserve"> of our user’s friends.</w:t>
      </w:r>
    </w:p>
    <w:p w14:paraId="1022DBE6" w14:textId="126515E7" w:rsidR="004D54BD" w:rsidRDefault="004D54BD" w:rsidP="00731EED">
      <w:r>
        <w:t xml:space="preserve">We then define a new empty string, which will eventually hold the usernames of all our friends’ friends. </w:t>
      </w:r>
      <w:r w:rsidR="00DB37A2">
        <w:t xml:space="preserve">For each </w:t>
      </w:r>
      <w:proofErr w:type="spellStart"/>
      <w:r w:rsidR="00DB37A2">
        <w:t>UserID</w:t>
      </w:r>
      <w:proofErr w:type="spellEnd"/>
      <w:r w:rsidR="00DB37A2">
        <w:t xml:space="preserve"> in the list, we call </w:t>
      </w:r>
      <w:proofErr w:type="spellStart"/>
      <w:r w:rsidR="00DB37A2">
        <w:t>friendsPopulate</w:t>
      </w:r>
      <w:proofErr w:type="spellEnd"/>
      <w:r w:rsidR="00DB37A2">
        <w:t xml:space="preserve"> with the ID</w:t>
      </w:r>
      <w:r w:rsidR="00C665D2">
        <w:t xml:space="preserve">, </w:t>
      </w:r>
      <w:r w:rsidR="00DB37A2">
        <w:t>decline online information and append the result to the string.</w:t>
      </w:r>
      <w:r w:rsidR="00C665D2">
        <w:t xml:space="preserve"> In our previous example, our string would now be “User</w:t>
      </w:r>
      <w:proofErr w:type="gramStart"/>
      <w:r w:rsidR="00C665D2">
        <w:t>1,User</w:t>
      </w:r>
      <w:proofErr w:type="gramEnd"/>
      <w:r w:rsidR="00C665D2">
        <w:t>4,</w:t>
      </w:r>
      <w:r w:rsidR="00CA02A8">
        <w:t>User1,User4,User5” with the first two usernames</w:t>
      </w:r>
      <w:r w:rsidR="0069605F">
        <w:t xml:space="preserve"> being the friends of User2 and the last three being the friends of </w:t>
      </w:r>
      <w:r w:rsidR="00991CA5">
        <w:t>User3.</w:t>
      </w:r>
    </w:p>
    <w:p w14:paraId="5A6AC827" w14:textId="1EC93B65" w:rsidR="00A36C0C" w:rsidRDefault="00A36C0C" w:rsidP="00731EED">
      <w:r>
        <w:lastRenderedPageBreak/>
        <w:t>As specified before, our user’s friends should not be recommended and neither should the user himself. However, since we don’t have the friends’ usernames, we will just remove all occurrences of our user’s username and let the client filter out the rest.</w:t>
      </w:r>
      <w:r w:rsidR="00897D75">
        <w:t xml:space="preserve"> So now our previous example string becomes “User</w:t>
      </w:r>
      <w:proofErr w:type="gramStart"/>
      <w:r w:rsidR="00897D75">
        <w:t>4,User</w:t>
      </w:r>
      <w:proofErr w:type="gramEnd"/>
      <w:r w:rsidR="00897D75">
        <w:t>4,User5”.</w:t>
      </w:r>
    </w:p>
    <w:p w14:paraId="4B05F2B1" w14:textId="3544CE53" w:rsidR="00120EFC" w:rsidRDefault="00120EFC" w:rsidP="00731EED">
      <w:r>
        <w:t xml:space="preserve">To iterate through each friend, we can create an array by splitting the string </w:t>
      </w:r>
      <w:r w:rsidR="00A36C0C">
        <w:t xml:space="preserve">up </w:t>
      </w:r>
      <w:r>
        <w:t xml:space="preserve">using </w:t>
      </w:r>
      <w:r w:rsidR="00A36C0C">
        <w:t>the</w:t>
      </w:r>
      <w:r>
        <w:t xml:space="preserve"> comma delimiters. Doing this allow</w:t>
      </w:r>
      <w:r w:rsidR="00A36C0C">
        <w:t>s</w:t>
      </w:r>
      <w:r>
        <w:t xml:space="preserve"> </w:t>
      </w:r>
      <w:r w:rsidR="00A36C0C">
        <w:t>for</w:t>
      </w:r>
      <w:r>
        <w:t xml:space="preserve"> reus</w:t>
      </w:r>
      <w:r w:rsidR="00A36C0C">
        <w:t>ing</w:t>
      </w:r>
      <w:r>
        <w:t xml:space="preserve"> the </w:t>
      </w:r>
      <w:proofErr w:type="spellStart"/>
      <w:r>
        <w:t>friendsPopulate</w:t>
      </w:r>
      <w:proofErr w:type="spellEnd"/>
      <w:r>
        <w:t xml:space="preserve"> subroutine</w:t>
      </w:r>
      <w:r w:rsidR="00A8301D">
        <w:t xml:space="preserve"> which returns a string</w:t>
      </w:r>
      <w:r>
        <w:t>.</w:t>
      </w:r>
      <w:r w:rsidR="00A36C0C">
        <w:t xml:space="preserve"> Next</w:t>
      </w:r>
      <w:r w:rsidR="00897D75">
        <w:t xml:space="preserve">, we can create an empty list which will eventually hold the recommended friends. If we iterate now through the array holding each friend’s </w:t>
      </w:r>
      <w:proofErr w:type="gramStart"/>
      <w:r w:rsidR="00897D75">
        <w:t>friends</w:t>
      </w:r>
      <w:proofErr w:type="gramEnd"/>
      <w:r w:rsidR="00897D75">
        <w:t xml:space="preserve"> we can use the fact that the number of times a username appears is equal to the number of our user’s friends who are friends with that user. So, for example, User4 appears twice and is a friend of two of User1’s friends.</w:t>
      </w:r>
      <w:r w:rsidR="00331348">
        <w:t xml:space="preserve"> We can count the number of occurrences of the current username and if it is greater than or equal to the </w:t>
      </w:r>
      <w:proofErr w:type="spellStart"/>
      <w:r w:rsidR="00331348">
        <w:t>rcmdFriendsDepth</w:t>
      </w:r>
      <w:proofErr w:type="spellEnd"/>
      <w:r w:rsidR="00331348">
        <w:t xml:space="preserve"> the username can be added to the list.</w:t>
      </w:r>
    </w:p>
    <w:p w14:paraId="351511E4" w14:textId="7BA9AEB8" w:rsidR="00331348" w:rsidRDefault="007F1FDA" w:rsidP="00731EED">
      <w:r w:rsidRPr="007F1FDA">
        <w:rPr>
          <w:noProof/>
          <w:lang w:eastAsia="en-GB"/>
        </w:rPr>
        <mc:AlternateContent>
          <mc:Choice Requires="wps">
            <w:drawing>
              <wp:anchor distT="45720" distB="45720" distL="114300" distR="114300" simplePos="0" relativeHeight="251744256" behindDoc="0" locked="0" layoutInCell="1" allowOverlap="1" wp14:anchorId="7EB1DD22" wp14:editId="13CD8CC3">
                <wp:simplePos x="0" y="0"/>
                <wp:positionH relativeFrom="margin">
                  <wp:align>right</wp:align>
                </wp:positionH>
                <wp:positionV relativeFrom="paragraph">
                  <wp:posOffset>887730</wp:posOffset>
                </wp:positionV>
                <wp:extent cx="5709285" cy="4921885"/>
                <wp:effectExtent l="0" t="0" r="24765" b="1206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285" cy="4921885"/>
                        </a:xfrm>
                        <a:prstGeom prst="rect">
                          <a:avLst/>
                        </a:prstGeom>
                        <a:solidFill>
                          <a:srgbClr val="FFFFFF"/>
                        </a:solidFill>
                        <a:ln w="9525">
                          <a:solidFill>
                            <a:srgbClr val="000000"/>
                          </a:solidFill>
                          <a:miter lim="800000"/>
                          <a:headEnd/>
                          <a:tailEnd/>
                        </a:ln>
                      </wps:spPr>
                      <wps:txbx>
                        <w:txbxContent>
                          <w:p w14:paraId="7D1106B9" w14:textId="77777777" w:rsidR="008D6FC5" w:rsidRDefault="008D6FC5" w:rsidP="007F1FDA">
                            <w:r>
                              <w:t>The SQL query:</w:t>
                            </w:r>
                          </w:p>
                          <w:p w14:paraId="113BD31B" w14:textId="77777777" w:rsidR="008D6FC5" w:rsidRDefault="008D6FC5" w:rsidP="007F1FDA">
                            <w:r w:rsidRPr="006205FD">
                              <w:t xml:space="preserve">SELECT UserID, FriendID FROM tblFriends WHERE Accepted = 'True' AND (UserID = </w:t>
                            </w:r>
                            <w:r>
                              <w:t>userID</w:t>
                            </w:r>
                            <w:r w:rsidRPr="006205FD">
                              <w:t xml:space="preserve"> OR FriendID = </w:t>
                            </w:r>
                            <w:r>
                              <w:t>userID</w:t>
                            </w:r>
                            <w:r w:rsidRPr="006205FD">
                              <w:t>) AND NOT UserID = 1</w:t>
                            </w:r>
                          </w:p>
                          <w:p w14:paraId="3F1E7BDD" w14:textId="77777777" w:rsidR="008D6FC5" w:rsidRDefault="008D6FC5" w:rsidP="007F1FDA"/>
                          <w:p w14:paraId="0F82AAF3" w14:textId="77777777" w:rsidR="008D6FC5" w:rsidRDefault="008D6FC5" w:rsidP="007F1FDA">
                            <w:r>
                              <w:t>The pseudocode:</w:t>
                            </w:r>
                          </w:p>
                          <w:p w14:paraId="22E4E1B4" w14:textId="77777777" w:rsidR="008D6FC5" w:rsidRDefault="008D6FC5" w:rsidP="007F1FDA">
                            <w:r>
                              <w:t>userID = getUserID(suppliedUsername)</w:t>
                            </w:r>
                          </w:p>
                          <w:p w14:paraId="41B37D6C" w14:textId="77777777" w:rsidR="008D6FC5" w:rsidRDefault="008D6FC5" w:rsidP="007F1FDA">
                            <w:r>
                              <w:t>Execute SQLQuery</w:t>
                            </w:r>
                          </w:p>
                          <w:p w14:paraId="1DDF7992" w14:textId="77777777" w:rsidR="008D6FC5" w:rsidRDefault="008D6FC5" w:rsidP="007F1FDA">
                            <w:r>
                              <w:t>Create new empty string list IDList</w:t>
                            </w:r>
                          </w:p>
                          <w:p w14:paraId="39B64E28" w14:textId="77777777" w:rsidR="008D6FC5" w:rsidRDefault="008D6FC5" w:rsidP="007F1FDA">
                            <w:r w:rsidRPr="006205FD">
                              <w:t>For Each user</w:t>
                            </w:r>
                            <w:r>
                              <w:t>IDPair</w:t>
                            </w:r>
                            <w:r w:rsidRPr="006205FD">
                              <w:t xml:space="preserve"> in SQLQueryResult</w:t>
                            </w:r>
                          </w:p>
                          <w:p w14:paraId="21E12F7F" w14:textId="77777777" w:rsidR="008D6FC5" w:rsidRDefault="008D6FC5" w:rsidP="007F1FDA">
                            <w:r>
                              <w:tab/>
                              <w:t xml:space="preserve">If </w:t>
                            </w:r>
                            <w:r w:rsidRPr="006205FD">
                              <w:t>SQLQueryResult</w:t>
                            </w:r>
                            <w:r>
                              <w:t>(0) = userID</w:t>
                            </w:r>
                          </w:p>
                          <w:p w14:paraId="56E7E23E" w14:textId="77777777" w:rsidR="008D6FC5" w:rsidRDefault="008D6FC5" w:rsidP="007F1FDA">
                            <w:r>
                              <w:tab/>
                            </w:r>
                            <w:r>
                              <w:tab/>
                              <w:t>IDList.Add(</w:t>
                            </w:r>
                            <w:r w:rsidRPr="006205FD">
                              <w:t>SQLQueryResult</w:t>
                            </w:r>
                            <w:r>
                              <w:t>(1))</w:t>
                            </w:r>
                          </w:p>
                          <w:p w14:paraId="18DF4CD4" w14:textId="77777777" w:rsidR="008D6FC5" w:rsidRDefault="008D6FC5" w:rsidP="007F1FDA">
                            <w:r>
                              <w:tab/>
                              <w:t>Else</w:t>
                            </w:r>
                          </w:p>
                          <w:p w14:paraId="49930E7F" w14:textId="77777777" w:rsidR="008D6FC5" w:rsidRDefault="008D6FC5" w:rsidP="007F1FDA">
                            <w:r>
                              <w:tab/>
                            </w:r>
                            <w:r>
                              <w:tab/>
                              <w:t>IDList.Add(</w:t>
                            </w:r>
                            <w:r w:rsidRPr="006205FD">
                              <w:t>SQLQueryResult</w:t>
                            </w:r>
                            <w:r>
                              <w:t>(0))</w:t>
                            </w:r>
                          </w:p>
                          <w:p w14:paraId="29A001CB" w14:textId="77777777" w:rsidR="008D6FC5" w:rsidRDefault="008D6FC5" w:rsidP="007F1FDA">
                            <w:r>
                              <w:tab/>
                              <w:t>End</w:t>
                            </w:r>
                          </w:p>
                          <w:p w14:paraId="7A71928C" w14:textId="77777777" w:rsidR="008D6FC5" w:rsidRDefault="008D6FC5" w:rsidP="007F1FDA">
                            <w:r>
                              <w:t>End</w:t>
                            </w:r>
                          </w:p>
                          <w:p w14:paraId="03B6D779" w14:textId="3A6629B9" w:rsidR="008D6FC5" w:rsidRPr="007F1FDA" w:rsidRDefault="008D6F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1DD22" id="_x0000_s1049" type="#_x0000_t202" style="position:absolute;margin-left:398.35pt;margin-top:69.9pt;width:449.55pt;height:387.55pt;z-index:251744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">
                <v:textbox>
                  <w:txbxContent>
                    <w:p w14:paraId="7D1106B9" w14:textId="77777777" w:rsidR="008D6FC5" w:rsidRDefault="008D6FC5" w:rsidP="007F1FDA">
                      <w:r>
                        <w:t>The SQL query:</w:t>
                      </w:r>
                    </w:p>
                    <w:p w14:paraId="113BD31B" w14:textId="77777777" w:rsidR="008D6FC5" w:rsidRDefault="008D6FC5" w:rsidP="007F1FDA">
                      <w:r w:rsidRPr="006205FD">
                        <w:t xml:space="preserve">SELECT UserID, FriendID FROM tblFriends WHERE Accepted = 'True' AND (UserID = </w:t>
                      </w:r>
                      <w:r>
                        <w:t>userID</w:t>
                      </w:r>
                      <w:r w:rsidRPr="006205FD">
                        <w:t xml:space="preserve"> OR FriendID = </w:t>
                      </w:r>
                      <w:r>
                        <w:t>userID</w:t>
                      </w:r>
                      <w:r w:rsidRPr="006205FD">
                        <w:t>) AND NOT UserID = 1</w:t>
                      </w:r>
                    </w:p>
                    <w:p w14:paraId="3F1E7BDD" w14:textId="77777777" w:rsidR="008D6FC5" w:rsidRDefault="008D6FC5" w:rsidP="007F1FDA"/>
                    <w:p w14:paraId="0F82AAF3" w14:textId="77777777" w:rsidR="008D6FC5" w:rsidRDefault="008D6FC5" w:rsidP="007F1FDA">
                      <w:r>
                        <w:t>The pseudocode:</w:t>
                      </w:r>
                    </w:p>
                    <w:p w14:paraId="22E4E1B4" w14:textId="77777777" w:rsidR="008D6FC5" w:rsidRDefault="008D6FC5" w:rsidP="007F1FDA">
                      <w:r>
                        <w:t>userID = getUserID(suppliedUsername)</w:t>
                      </w:r>
                    </w:p>
                    <w:p w14:paraId="41B37D6C" w14:textId="77777777" w:rsidR="008D6FC5" w:rsidRDefault="008D6FC5" w:rsidP="007F1FDA">
                      <w:r>
                        <w:t>Execute SQLQuery</w:t>
                      </w:r>
                    </w:p>
                    <w:p w14:paraId="1DDF7992" w14:textId="77777777" w:rsidR="008D6FC5" w:rsidRDefault="008D6FC5" w:rsidP="007F1FDA">
                      <w:r>
                        <w:t>Create new empty string list IDList</w:t>
                      </w:r>
                    </w:p>
                    <w:p w14:paraId="39B64E28" w14:textId="77777777" w:rsidR="008D6FC5" w:rsidRDefault="008D6FC5" w:rsidP="007F1FDA">
                      <w:r w:rsidRPr="006205FD">
                        <w:t>For Each user</w:t>
                      </w:r>
                      <w:r>
                        <w:t>IDPair</w:t>
                      </w:r>
                      <w:r w:rsidRPr="006205FD">
                        <w:t xml:space="preserve"> in SQLQueryResult</w:t>
                      </w:r>
                    </w:p>
                    <w:p w14:paraId="21E12F7F" w14:textId="77777777" w:rsidR="008D6FC5" w:rsidRDefault="008D6FC5" w:rsidP="007F1FDA">
                      <w:r>
                        <w:tab/>
                        <w:t xml:space="preserve">If </w:t>
                      </w:r>
                      <w:r w:rsidRPr="006205FD">
                        <w:t>SQLQueryResult</w:t>
                      </w:r>
                      <w:r>
                        <w:t>(0) = userID</w:t>
                      </w:r>
                    </w:p>
                    <w:p w14:paraId="56E7E23E" w14:textId="77777777" w:rsidR="008D6FC5" w:rsidRDefault="008D6FC5" w:rsidP="007F1FDA">
                      <w:r>
                        <w:tab/>
                      </w:r>
                      <w:r>
                        <w:tab/>
                        <w:t>IDList.Add(</w:t>
                      </w:r>
                      <w:r w:rsidRPr="006205FD">
                        <w:t>SQLQueryResult</w:t>
                      </w:r>
                      <w:r>
                        <w:t>(1))</w:t>
                      </w:r>
                    </w:p>
                    <w:p w14:paraId="18DF4CD4" w14:textId="77777777" w:rsidR="008D6FC5" w:rsidRDefault="008D6FC5" w:rsidP="007F1FDA">
                      <w:r>
                        <w:tab/>
                        <w:t>Else</w:t>
                      </w:r>
                    </w:p>
                    <w:p w14:paraId="49930E7F" w14:textId="77777777" w:rsidR="008D6FC5" w:rsidRDefault="008D6FC5" w:rsidP="007F1FDA">
                      <w:r>
                        <w:tab/>
                      </w:r>
                      <w:r>
                        <w:tab/>
                        <w:t>IDList.Add(</w:t>
                      </w:r>
                      <w:r w:rsidRPr="006205FD">
                        <w:t>SQLQueryResult</w:t>
                      </w:r>
                      <w:r>
                        <w:t>(0))</w:t>
                      </w:r>
                    </w:p>
                    <w:p w14:paraId="29A001CB" w14:textId="77777777" w:rsidR="008D6FC5" w:rsidRDefault="008D6FC5" w:rsidP="007F1FDA">
                      <w:r>
                        <w:tab/>
                        <w:t>End</w:t>
                      </w:r>
                    </w:p>
                    <w:p w14:paraId="7A71928C" w14:textId="77777777" w:rsidR="008D6FC5" w:rsidRDefault="008D6FC5" w:rsidP="007F1FDA">
                      <w:r>
                        <w:t>End</w:t>
                      </w:r>
                    </w:p>
                    <w:p w14:paraId="03B6D779" w14:textId="3A6629B9" w:rsidR="008D6FC5" w:rsidRPr="007F1FDA" w:rsidRDefault="008D6FC5"/>
                  </w:txbxContent>
                </v:textbox>
                <w10:wrap type="square" anchorx="margin"/>
              </v:shape>
            </w:pict>
          </mc:Fallback>
        </mc:AlternateContent>
      </w:r>
      <w:r w:rsidR="00331348">
        <w:t xml:space="preserve">The only </w:t>
      </w:r>
      <w:r w:rsidR="0017725E">
        <w:t>problem here is that since a username can appear more than once in the list (by necessity), the same friend can be in the recommended friends list more than once. To remedy this, we just ensure that every element in the list is unique, which VB makes very simple with the Distinct method callable on lists.</w:t>
      </w:r>
      <w:r>
        <w:t xml:space="preserve"> Finally, compile into a string and return.</w:t>
      </w:r>
    </w:p>
    <w:p w14:paraId="74141364" w14:textId="0BEF22FA" w:rsidR="006205FD" w:rsidRPr="004D54BD" w:rsidRDefault="004C04F8" w:rsidP="00731EED">
      <w:r w:rsidRPr="00EA6B52">
        <w:rPr>
          <w:noProof/>
          <w:lang w:eastAsia="en-GB"/>
        </w:rPr>
        <w:lastRenderedPageBreak/>
        <mc:AlternateContent>
          <mc:Choice Requires="wps">
            <w:drawing>
              <wp:anchor distT="45720" distB="45720" distL="114300" distR="114300" simplePos="0" relativeHeight="251742208" behindDoc="0" locked="0" layoutInCell="1" allowOverlap="1" wp14:anchorId="08CF057C" wp14:editId="74CBC2FC">
                <wp:simplePos x="0" y="0"/>
                <wp:positionH relativeFrom="margin">
                  <wp:align>right</wp:align>
                </wp:positionH>
                <wp:positionV relativeFrom="paragraph">
                  <wp:posOffset>0</wp:posOffset>
                </wp:positionV>
                <wp:extent cx="5707380" cy="7027545"/>
                <wp:effectExtent l="0" t="0" r="26670" b="2095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7028121"/>
                        </a:xfrm>
                        <a:prstGeom prst="rect">
                          <a:avLst/>
                        </a:prstGeom>
                        <a:solidFill>
                          <a:srgbClr val="FFFFFF"/>
                        </a:solidFill>
                        <a:ln w="9525">
                          <a:solidFill>
                            <a:srgbClr val="000000"/>
                          </a:solidFill>
                          <a:miter lim="800000"/>
                          <a:headEnd/>
                          <a:tailEnd/>
                        </a:ln>
                      </wps:spPr>
                      <wps:txbx>
                        <w:txbxContent>
                          <w:p w14:paraId="7E005AEB" w14:textId="521DA890" w:rsidR="008D6FC5" w:rsidRDefault="008D6FC5" w:rsidP="006205FD">
                            <w:r>
                              <w:t>Create new empty string nameString</w:t>
                            </w:r>
                          </w:p>
                          <w:p w14:paraId="56D88F7A" w14:textId="674E4298" w:rsidR="008D6FC5" w:rsidRDefault="008D6FC5" w:rsidP="006205FD">
                            <w:r>
                              <w:t>For Each ID in IDList</w:t>
                            </w:r>
                          </w:p>
                          <w:p w14:paraId="405DBFA0" w14:textId="10065408" w:rsidR="008D6FC5" w:rsidRDefault="008D6FC5" w:rsidP="006205FD">
                            <w:r>
                              <w:tab/>
                              <w:t>nameString = nameString + friendsPopulate(ID)</w:t>
                            </w:r>
                          </w:p>
                          <w:p w14:paraId="5DD27F49" w14:textId="530CF835" w:rsidR="008D6FC5" w:rsidRDefault="008D6FC5" w:rsidP="006205FD">
                            <w:r>
                              <w:t>End</w:t>
                            </w:r>
                          </w:p>
                          <w:p w14:paraId="53F06D61" w14:textId="77777777" w:rsidR="008D6FC5" w:rsidRDefault="008D6FC5" w:rsidP="006205FD">
                            <w:r>
                              <w:t>nameString = nameString.Remove(suppliedUsername)</w:t>
                            </w:r>
                          </w:p>
                          <w:p w14:paraId="6EE7864D" w14:textId="46987013" w:rsidR="008D6FC5" w:rsidRDefault="008D6FC5" w:rsidP="006205FD">
                            <w:r>
                              <w:t>Create new string array arraySplit = nameString.Split(,)</w:t>
                            </w:r>
                          </w:p>
                          <w:p w14:paraId="267C2B52" w14:textId="0496C1E2" w:rsidR="008D6FC5" w:rsidRDefault="008D6FC5" w:rsidP="006205FD">
                            <w:r>
                              <w:t>Create new empty string list recommendList</w:t>
                            </w:r>
                            <w:r>
                              <w:tab/>
                            </w:r>
                            <w:r>
                              <w:tab/>
                            </w:r>
                          </w:p>
                          <w:p w14:paraId="3ED2509F" w14:textId="3DC5751F" w:rsidR="008D6FC5" w:rsidRDefault="008D6FC5" w:rsidP="006205FD">
                            <w:r>
                              <w:t>For Each username In arraySplit</w:t>
                            </w:r>
                          </w:p>
                          <w:p w14:paraId="5B2AEC05" w14:textId="6A31AE95" w:rsidR="008D6FC5" w:rsidRDefault="008D6FC5" w:rsidP="006205FD">
                            <w:r>
                              <w:tab/>
                              <w:t>If arraySplit.CountNumberOf(username) &gt;= rcmdFriendsDepth</w:t>
                            </w:r>
                          </w:p>
                          <w:p w14:paraId="0F037BE0" w14:textId="50E27F96" w:rsidR="008D6FC5" w:rsidRDefault="008D6FC5" w:rsidP="006205FD">
                            <w:r>
                              <w:tab/>
                            </w:r>
                            <w:r>
                              <w:tab/>
                              <w:t>recommendList.Add(username)</w:t>
                            </w:r>
                          </w:p>
                          <w:p w14:paraId="1C4573F6" w14:textId="0AE8127E" w:rsidR="008D6FC5" w:rsidRDefault="008D6FC5" w:rsidP="006205FD">
                            <w:r>
                              <w:tab/>
                              <w:t>End</w:t>
                            </w:r>
                          </w:p>
                          <w:p w14:paraId="4D59F897" w14:textId="041A180F" w:rsidR="008D6FC5" w:rsidRDefault="008D6FC5" w:rsidP="006205FD">
                            <w:r>
                              <w:t>End</w:t>
                            </w:r>
                          </w:p>
                          <w:p w14:paraId="7819B856" w14:textId="09A46A49" w:rsidR="008D6FC5" w:rsidRDefault="008D6FC5" w:rsidP="006205FD">
                            <w:r>
                              <w:t>recommendList = recommendList.Distinct</w:t>
                            </w:r>
                          </w:p>
                          <w:p w14:paraId="1548C117" w14:textId="0BE17C9C" w:rsidR="008D6FC5" w:rsidRDefault="008D6FC5" w:rsidP="006205FD">
                            <w:r>
                              <w:t>Create new string returnString</w:t>
                            </w:r>
                          </w:p>
                          <w:p w14:paraId="038E2121" w14:textId="14337629" w:rsidR="008D6FC5" w:rsidRDefault="008D6FC5" w:rsidP="006205FD">
                            <w:r>
                              <w:t>For Each username in recommendList</w:t>
                            </w:r>
                          </w:p>
                          <w:p w14:paraId="071D4EAB" w14:textId="7F476C87" w:rsidR="008D6FC5" w:rsidRDefault="008D6FC5" w:rsidP="006205FD">
                            <w:r>
                              <w:tab/>
                              <w:t>returnString = returnString + username + “,”</w:t>
                            </w:r>
                          </w:p>
                          <w:p w14:paraId="721B7F2F" w14:textId="7546E956" w:rsidR="008D6FC5" w:rsidRDefault="008D6FC5" w:rsidP="006205FD">
                            <w:r>
                              <w:t>End</w:t>
                            </w:r>
                          </w:p>
                          <w:p w14:paraId="3C7279FC" w14:textId="48B036D5" w:rsidR="008D6FC5" w:rsidRPr="004657E9" w:rsidRDefault="008D6FC5" w:rsidP="006205FD">
                            <w:r>
                              <w:t>Return returnSt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F057C" id="_x0000_s1050" type="#_x0000_t202" style="position:absolute;margin-left:398.2pt;margin-top:0;width:449.4pt;height:553.35pt;z-index:251742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">
                <v:textbox>
                  <w:txbxContent>
                    <w:p w14:paraId="7E005AEB" w14:textId="521DA890" w:rsidR="008D6FC5" w:rsidRDefault="008D6FC5" w:rsidP="006205FD">
                      <w:r>
                        <w:t>Create new empty string nameString</w:t>
                      </w:r>
                    </w:p>
                    <w:p w14:paraId="56D88F7A" w14:textId="674E4298" w:rsidR="008D6FC5" w:rsidRDefault="008D6FC5" w:rsidP="006205FD">
                      <w:r>
                        <w:t>For Each ID in IDList</w:t>
                      </w:r>
                    </w:p>
                    <w:p w14:paraId="405DBFA0" w14:textId="10065408" w:rsidR="008D6FC5" w:rsidRDefault="008D6FC5" w:rsidP="006205FD">
                      <w:r>
                        <w:tab/>
                        <w:t>nameString = nameString + friendsPopulate(ID)</w:t>
                      </w:r>
                    </w:p>
                    <w:p w14:paraId="5DD27F49" w14:textId="530CF835" w:rsidR="008D6FC5" w:rsidRDefault="008D6FC5" w:rsidP="006205FD">
                      <w:r>
                        <w:t>End</w:t>
                      </w:r>
                    </w:p>
                    <w:p w14:paraId="53F06D61" w14:textId="77777777" w:rsidR="008D6FC5" w:rsidRDefault="008D6FC5" w:rsidP="006205FD">
                      <w:r>
                        <w:t>nameString = nameString.Remove(suppliedUsername)</w:t>
                      </w:r>
                    </w:p>
                    <w:p w14:paraId="6EE7864D" w14:textId="46987013" w:rsidR="008D6FC5" w:rsidRDefault="008D6FC5" w:rsidP="006205FD">
                      <w:r>
                        <w:t>Create new string array arraySplit = nameString.Split(,)</w:t>
                      </w:r>
                    </w:p>
                    <w:p w14:paraId="267C2B52" w14:textId="0496C1E2" w:rsidR="008D6FC5" w:rsidRDefault="008D6FC5" w:rsidP="006205FD">
                      <w:r>
                        <w:t>Create new empty string list recommendList</w:t>
                      </w:r>
                      <w:r>
                        <w:tab/>
                      </w:r>
                      <w:r>
                        <w:tab/>
                      </w:r>
                    </w:p>
                    <w:p w14:paraId="3ED2509F" w14:textId="3DC5751F" w:rsidR="008D6FC5" w:rsidRDefault="008D6FC5" w:rsidP="006205FD">
                      <w:r>
                        <w:t>For Each username In arraySplit</w:t>
                      </w:r>
                    </w:p>
                    <w:p w14:paraId="5B2AEC05" w14:textId="6A31AE95" w:rsidR="008D6FC5" w:rsidRDefault="008D6FC5" w:rsidP="006205FD">
                      <w:r>
                        <w:tab/>
                        <w:t>If arraySplit.CountNumberOf(username) &gt;= rcmdFriendsDepth</w:t>
                      </w:r>
                    </w:p>
                    <w:p w14:paraId="0F037BE0" w14:textId="50E27F96" w:rsidR="008D6FC5" w:rsidRDefault="008D6FC5" w:rsidP="006205FD">
                      <w:r>
                        <w:tab/>
                      </w:r>
                      <w:r>
                        <w:tab/>
                        <w:t>recommendList.Add(username)</w:t>
                      </w:r>
                    </w:p>
                    <w:p w14:paraId="1C4573F6" w14:textId="0AE8127E" w:rsidR="008D6FC5" w:rsidRDefault="008D6FC5" w:rsidP="006205FD">
                      <w:r>
                        <w:tab/>
                        <w:t>End</w:t>
                      </w:r>
                    </w:p>
                    <w:p w14:paraId="4D59F897" w14:textId="041A180F" w:rsidR="008D6FC5" w:rsidRDefault="008D6FC5" w:rsidP="006205FD">
                      <w:r>
                        <w:t>End</w:t>
                      </w:r>
                    </w:p>
                    <w:p w14:paraId="7819B856" w14:textId="09A46A49" w:rsidR="008D6FC5" w:rsidRDefault="008D6FC5" w:rsidP="006205FD">
                      <w:r>
                        <w:t>recommendList = recommendList.Distinct</w:t>
                      </w:r>
                    </w:p>
                    <w:p w14:paraId="1548C117" w14:textId="0BE17C9C" w:rsidR="008D6FC5" w:rsidRDefault="008D6FC5" w:rsidP="006205FD">
                      <w:r>
                        <w:t>Create new string returnString</w:t>
                      </w:r>
                    </w:p>
                    <w:p w14:paraId="038E2121" w14:textId="14337629" w:rsidR="008D6FC5" w:rsidRDefault="008D6FC5" w:rsidP="006205FD">
                      <w:r>
                        <w:t>For Each username in recommendList</w:t>
                      </w:r>
                    </w:p>
                    <w:p w14:paraId="071D4EAB" w14:textId="7F476C87" w:rsidR="008D6FC5" w:rsidRDefault="008D6FC5" w:rsidP="006205FD">
                      <w:r>
                        <w:tab/>
                        <w:t>returnString = returnString + username + “,”</w:t>
                      </w:r>
                    </w:p>
                    <w:p w14:paraId="721B7F2F" w14:textId="7546E956" w:rsidR="008D6FC5" w:rsidRDefault="008D6FC5" w:rsidP="006205FD">
                      <w:r>
                        <w:t>End</w:t>
                      </w:r>
                    </w:p>
                    <w:p w14:paraId="3C7279FC" w14:textId="48B036D5" w:rsidR="008D6FC5" w:rsidRPr="004657E9" w:rsidRDefault="008D6FC5" w:rsidP="006205FD">
                      <w:r>
                        <w:t>Return returnString</w:t>
                      </w:r>
                    </w:p>
                  </w:txbxContent>
                </v:textbox>
                <w10:wrap type="square" anchorx="margin"/>
              </v:shape>
            </w:pict>
          </mc:Fallback>
        </mc:AlternateContent>
      </w:r>
    </w:p>
    <w:p w14:paraId="3BD12444" w14:textId="7B850E10" w:rsidR="007F1FDA" w:rsidRDefault="00C129CE" w:rsidP="00414500">
      <w:pPr>
        <w:pStyle w:val="Heading4"/>
      </w:pPr>
      <w:r>
        <w:br w:type="page"/>
      </w:r>
      <w:r w:rsidR="007F1FDA">
        <w:lastRenderedPageBreak/>
        <w:t>Admin Get Friend Requests</w:t>
      </w:r>
    </w:p>
    <w:p w14:paraId="79C5F753" w14:textId="77777777" w:rsidR="00CC3097" w:rsidRDefault="007F1FDA" w:rsidP="007F1FDA">
      <w:r>
        <w:t>As specified before, the admin account approves friend requests, but to do this the admin must first be able to view the proposed friend requests.</w:t>
      </w:r>
      <w:r w:rsidR="008920BB">
        <w:t xml:space="preserve"> Only unapproved friend requests should be displayed so the condition </w:t>
      </w:r>
      <w:r w:rsidR="00CC3097">
        <w:t>of the Accepted attribute being False can be imposed.</w:t>
      </w:r>
    </w:p>
    <w:p w14:paraId="25421BCF" w14:textId="4057EE5C" w:rsidR="00CC3097" w:rsidRDefault="00CC3097" w:rsidP="007F1FDA">
      <w:r>
        <w:t xml:space="preserve">Since we need both usernames for each request, we can simply bridge from </w:t>
      </w:r>
      <w:proofErr w:type="spellStart"/>
      <w:r>
        <w:t>tblFriends</w:t>
      </w:r>
      <w:proofErr w:type="spellEnd"/>
      <w:r>
        <w:t xml:space="preserve"> to </w:t>
      </w:r>
      <w:proofErr w:type="spellStart"/>
      <w:r>
        <w:t>tblUsers</w:t>
      </w:r>
      <w:proofErr w:type="spellEnd"/>
      <w:r>
        <w:t xml:space="preserve"> with either the </w:t>
      </w:r>
      <w:proofErr w:type="spellStart"/>
      <w:r>
        <w:t>UserID</w:t>
      </w:r>
      <w:proofErr w:type="spellEnd"/>
      <w:r>
        <w:t xml:space="preserve"> of </w:t>
      </w:r>
      <w:proofErr w:type="spellStart"/>
      <w:r>
        <w:t>tblFriends</w:t>
      </w:r>
      <w:proofErr w:type="spellEnd"/>
      <w:r>
        <w:t xml:space="preserve"> matching the </w:t>
      </w:r>
      <w:proofErr w:type="spellStart"/>
      <w:r>
        <w:t>UserID</w:t>
      </w:r>
      <w:proofErr w:type="spellEnd"/>
      <w:r>
        <w:t xml:space="preserve"> of </w:t>
      </w:r>
      <w:proofErr w:type="spellStart"/>
      <w:r>
        <w:t>tblUsers</w:t>
      </w:r>
      <w:proofErr w:type="spellEnd"/>
      <w:r>
        <w:t xml:space="preserve">, or the </w:t>
      </w:r>
      <w:proofErr w:type="spellStart"/>
      <w:r>
        <w:t>FriendID</w:t>
      </w:r>
      <w:proofErr w:type="spellEnd"/>
      <w:r>
        <w:t xml:space="preserve"> of </w:t>
      </w:r>
      <w:proofErr w:type="spellStart"/>
      <w:r>
        <w:t>tblFriends</w:t>
      </w:r>
      <w:proofErr w:type="spellEnd"/>
      <w:r>
        <w:t xml:space="preserve"> matching the </w:t>
      </w:r>
      <w:proofErr w:type="spellStart"/>
      <w:r>
        <w:t>UserID</w:t>
      </w:r>
      <w:proofErr w:type="spellEnd"/>
      <w:r>
        <w:t xml:space="preserve"> of </w:t>
      </w:r>
      <w:proofErr w:type="spellStart"/>
      <w:r>
        <w:t>tblUsers</w:t>
      </w:r>
      <w:proofErr w:type="spellEnd"/>
      <w:r>
        <w:t>.</w:t>
      </w:r>
    </w:p>
    <w:p w14:paraId="473999B7" w14:textId="41E41E39" w:rsidR="00CC3097" w:rsidRDefault="00CC3097" w:rsidP="007F1FDA">
      <w:r>
        <w:t>If no unapproved friend requests are present, then the SQL request will return nothing, in which case the server can send the client a signifying string.</w:t>
      </w:r>
      <w:r w:rsidR="00CA30AD">
        <w:t xml:space="preserve"> If the SQL query does return something, we know there must be an even number of usernames. Therefore, the usernames can be consecutively appended into a string, delimited by commas, and sent to the client who knows two consecutive usernames constitute one friend request.</w:t>
      </w:r>
    </w:p>
    <w:p w14:paraId="104C84CB" w14:textId="538FEBDA" w:rsidR="00CA30AD" w:rsidRDefault="00CC3097" w:rsidP="00414500">
      <w:pPr>
        <w:pStyle w:val="Heading4"/>
      </w:pPr>
      <w:r w:rsidRPr="007F1FDA">
        <w:rPr>
          <w:noProof/>
          <w:lang w:eastAsia="en-GB"/>
        </w:rPr>
        <mc:AlternateContent>
          <mc:Choice Requires="wps">
            <w:drawing>
              <wp:anchor distT="45720" distB="45720" distL="114300" distR="114300" simplePos="0" relativeHeight="251746304" behindDoc="0" locked="0" layoutInCell="1" allowOverlap="1" wp14:anchorId="35A3614E" wp14:editId="7E4DB7E9">
                <wp:simplePos x="0" y="0"/>
                <wp:positionH relativeFrom="margin">
                  <wp:align>right</wp:align>
                </wp:positionH>
                <wp:positionV relativeFrom="paragraph">
                  <wp:posOffset>270510</wp:posOffset>
                </wp:positionV>
                <wp:extent cx="5709285" cy="5622925"/>
                <wp:effectExtent l="0" t="0" r="24765"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285" cy="5622925"/>
                        </a:xfrm>
                        <a:prstGeom prst="rect">
                          <a:avLst/>
                        </a:prstGeom>
                        <a:solidFill>
                          <a:srgbClr val="FFFFFF"/>
                        </a:solidFill>
                        <a:ln w="9525">
                          <a:solidFill>
                            <a:srgbClr val="000000"/>
                          </a:solidFill>
                          <a:miter lim="800000"/>
                          <a:headEnd/>
                          <a:tailEnd/>
                        </a:ln>
                      </wps:spPr>
                      <wps:txbx>
                        <w:txbxContent>
                          <w:p w14:paraId="62C55A60" w14:textId="77777777" w:rsidR="008D6FC5" w:rsidRDefault="008D6FC5" w:rsidP="00CC3097">
                            <w:r>
                              <w:t>The SQL query:</w:t>
                            </w:r>
                          </w:p>
                          <w:p w14:paraId="65CDAEFA" w14:textId="135EA1FC" w:rsidR="008D6FC5" w:rsidRDefault="008D6FC5" w:rsidP="00CC3097">
                            <w:r w:rsidRPr="00CC3097">
                              <w:t>SELECT tblUsers.Username FROM tblUsers, tblFriends WHERE tblFriends.Accepted = 'False' AND (tblFriends.UserID = tblUsers.UserID OR tblFriends.FriendID = tblUsers.UserID)</w:t>
                            </w:r>
                          </w:p>
                          <w:p w14:paraId="3078FCDE" w14:textId="77777777" w:rsidR="008D6FC5" w:rsidRDefault="008D6FC5" w:rsidP="00CC3097"/>
                          <w:p w14:paraId="1EBEA130" w14:textId="77777777" w:rsidR="008D6FC5" w:rsidRDefault="008D6FC5" w:rsidP="00CC3097">
                            <w:r>
                              <w:t>The pseudocode:</w:t>
                            </w:r>
                          </w:p>
                          <w:p w14:paraId="4AF40554" w14:textId="3A0085A2" w:rsidR="008D6FC5" w:rsidRDefault="008D6FC5" w:rsidP="00CC3097">
                            <w:r>
                              <w:t>Execute SQL Query</w:t>
                            </w:r>
                          </w:p>
                          <w:p w14:paraId="55EBFBBC" w14:textId="13BC784B" w:rsidR="008D6FC5" w:rsidRDefault="008D6FC5" w:rsidP="00CC3097">
                            <w:r>
                              <w:t>Create new empty string friendRequestString</w:t>
                            </w:r>
                          </w:p>
                          <w:p w14:paraId="41135990" w14:textId="45F4A85E" w:rsidR="008D6FC5" w:rsidRDefault="008D6FC5" w:rsidP="00CC3097">
                            <w:r>
                              <w:t>If SQLQueryResult is not null</w:t>
                            </w:r>
                          </w:p>
                          <w:p w14:paraId="3A63828A" w14:textId="42084A7F" w:rsidR="008D6FC5" w:rsidRDefault="008D6FC5" w:rsidP="00CC3097">
                            <w:r>
                              <w:tab/>
                              <w:t>For Each username in SQLQueryResult</w:t>
                            </w:r>
                          </w:p>
                          <w:p w14:paraId="531EBB6F" w14:textId="18CAF198" w:rsidR="008D6FC5" w:rsidRDefault="008D6FC5" w:rsidP="00CC3097">
                            <w:r>
                              <w:tab/>
                            </w:r>
                            <w:r>
                              <w:tab/>
                              <w:t>friendRequestString = friendRequestString + username + “,”</w:t>
                            </w:r>
                          </w:p>
                          <w:p w14:paraId="3CA30D77" w14:textId="1166C03D" w:rsidR="008D6FC5" w:rsidRDefault="008D6FC5" w:rsidP="00CC3097">
                            <w:r>
                              <w:tab/>
                              <w:t>End</w:t>
                            </w:r>
                          </w:p>
                          <w:p w14:paraId="2DE9A98C" w14:textId="753B81B1" w:rsidR="008D6FC5" w:rsidRDefault="008D6FC5" w:rsidP="00CC3097">
                            <w:r>
                              <w:t>Else</w:t>
                            </w:r>
                          </w:p>
                          <w:p w14:paraId="06EB6BD3" w14:textId="4455CF63" w:rsidR="008D6FC5" w:rsidRDefault="008D6FC5" w:rsidP="00CC3097">
                            <w:r>
                              <w:tab/>
                              <w:t>friendRequestString = “NULL”</w:t>
                            </w:r>
                          </w:p>
                          <w:p w14:paraId="2B01E906" w14:textId="36054582" w:rsidR="008D6FC5" w:rsidRDefault="008D6FC5" w:rsidP="00CC3097">
                            <w:r>
                              <w:t>End</w:t>
                            </w:r>
                          </w:p>
                          <w:p w14:paraId="03485F40" w14:textId="422D6BDC" w:rsidR="008D6FC5" w:rsidRDefault="008D6FC5" w:rsidP="00CC3097">
                            <w:r>
                              <w:t>Return friendRequestString</w:t>
                            </w:r>
                          </w:p>
                          <w:p w14:paraId="0E7D3718" w14:textId="77777777" w:rsidR="008D6FC5" w:rsidRPr="007F1FDA" w:rsidRDefault="008D6FC5" w:rsidP="00CC309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3614E" id="_x0000_s1051" type="#_x0000_t202" style="position:absolute;margin-left:398.35pt;margin-top:21.3pt;width:449.55pt;height:442.75pt;z-index:2517463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">
                <v:textbox>
                  <w:txbxContent>
                    <w:p w14:paraId="62C55A60" w14:textId="77777777" w:rsidR="008D6FC5" w:rsidRDefault="008D6FC5" w:rsidP="00CC3097">
                      <w:r>
                        <w:t>The SQL query:</w:t>
                      </w:r>
                    </w:p>
                    <w:p w14:paraId="65CDAEFA" w14:textId="135EA1FC" w:rsidR="008D6FC5" w:rsidRDefault="008D6FC5" w:rsidP="00CC3097">
                      <w:r w:rsidRPr="00CC3097">
                        <w:t>SELECT tblUsers.Username FROM tblUsers, tblFriends WHERE tblFriends.Accepted = 'False' AND (tblFriends.UserID = tblUsers.UserID OR tblFriends.FriendID = tblUsers.UserID)</w:t>
                      </w:r>
                    </w:p>
                    <w:p w14:paraId="3078FCDE" w14:textId="77777777" w:rsidR="008D6FC5" w:rsidRDefault="008D6FC5" w:rsidP="00CC3097"/>
                    <w:p w14:paraId="1EBEA130" w14:textId="77777777" w:rsidR="008D6FC5" w:rsidRDefault="008D6FC5" w:rsidP="00CC3097">
                      <w:r>
                        <w:t>The pseudocode:</w:t>
                      </w:r>
                    </w:p>
                    <w:p w14:paraId="4AF40554" w14:textId="3A0085A2" w:rsidR="008D6FC5" w:rsidRDefault="008D6FC5" w:rsidP="00CC3097">
                      <w:r>
                        <w:t>Execute SQL Query</w:t>
                      </w:r>
                    </w:p>
                    <w:p w14:paraId="55EBFBBC" w14:textId="13BC784B" w:rsidR="008D6FC5" w:rsidRDefault="008D6FC5" w:rsidP="00CC3097">
                      <w:r>
                        <w:t>Create new empty string friendRequestString</w:t>
                      </w:r>
                    </w:p>
                    <w:p w14:paraId="41135990" w14:textId="45F4A85E" w:rsidR="008D6FC5" w:rsidRDefault="008D6FC5" w:rsidP="00CC3097">
                      <w:r>
                        <w:t>If SQLQueryResult is not null</w:t>
                      </w:r>
                    </w:p>
                    <w:p w14:paraId="3A63828A" w14:textId="42084A7F" w:rsidR="008D6FC5" w:rsidRDefault="008D6FC5" w:rsidP="00CC3097">
                      <w:r>
                        <w:tab/>
                        <w:t>For Each username in SQLQueryResult</w:t>
                      </w:r>
                    </w:p>
                    <w:p w14:paraId="531EBB6F" w14:textId="18CAF198" w:rsidR="008D6FC5" w:rsidRDefault="008D6FC5" w:rsidP="00CC3097">
                      <w:r>
                        <w:tab/>
                      </w:r>
                      <w:r>
                        <w:tab/>
                        <w:t>friendRequestString = friendRequestString + username + “,”</w:t>
                      </w:r>
                    </w:p>
                    <w:p w14:paraId="3CA30D77" w14:textId="1166C03D" w:rsidR="008D6FC5" w:rsidRDefault="008D6FC5" w:rsidP="00CC3097">
                      <w:r>
                        <w:tab/>
                        <w:t>End</w:t>
                      </w:r>
                    </w:p>
                    <w:p w14:paraId="2DE9A98C" w14:textId="753B81B1" w:rsidR="008D6FC5" w:rsidRDefault="008D6FC5" w:rsidP="00CC3097">
                      <w:r>
                        <w:t>Else</w:t>
                      </w:r>
                    </w:p>
                    <w:p w14:paraId="06EB6BD3" w14:textId="4455CF63" w:rsidR="008D6FC5" w:rsidRDefault="008D6FC5" w:rsidP="00CC3097">
                      <w:r>
                        <w:tab/>
                        <w:t>friendRequestString = “NULL”</w:t>
                      </w:r>
                    </w:p>
                    <w:p w14:paraId="2B01E906" w14:textId="36054582" w:rsidR="008D6FC5" w:rsidRDefault="008D6FC5" w:rsidP="00CC3097">
                      <w:r>
                        <w:t>End</w:t>
                      </w:r>
                    </w:p>
                    <w:p w14:paraId="03485F40" w14:textId="422D6BDC" w:rsidR="008D6FC5" w:rsidRDefault="008D6FC5" w:rsidP="00CC3097">
                      <w:r>
                        <w:t>Return friendRequestString</w:t>
                      </w:r>
                    </w:p>
                    <w:p w14:paraId="0E7D3718" w14:textId="77777777" w:rsidR="008D6FC5" w:rsidRPr="007F1FDA" w:rsidRDefault="008D6FC5" w:rsidP="00CC3097"/>
                  </w:txbxContent>
                </v:textbox>
                <w10:wrap type="square" anchorx="margin"/>
              </v:shape>
            </w:pict>
          </mc:Fallback>
        </mc:AlternateContent>
      </w:r>
      <w:r w:rsidR="007F1FDA">
        <w:br w:type="page"/>
      </w:r>
      <w:r w:rsidR="00CA30AD">
        <w:lastRenderedPageBreak/>
        <w:t>Admin Accept Friend Request</w:t>
      </w:r>
    </w:p>
    <w:p w14:paraId="73DA1B05" w14:textId="77777777" w:rsidR="00A96015" w:rsidRDefault="00710B8A" w:rsidP="00CA30AD">
      <w:r>
        <w:t>Once the admin has retrieved all unapproved friend requests from the server, he can either approve or reject each one. In the case a particular request is approved, this is the method to be called.</w:t>
      </w:r>
    </w:p>
    <w:p w14:paraId="2E39177D" w14:textId="3CAA91F5" w:rsidR="00A96015" w:rsidRDefault="00A96015" w:rsidP="00CA30AD">
      <w:r>
        <w:t xml:space="preserve">All that needs to be done to accept a friend request is change the Accepted attribute in </w:t>
      </w:r>
      <w:proofErr w:type="spellStart"/>
      <w:r>
        <w:t>tblFriends</w:t>
      </w:r>
      <w:proofErr w:type="spellEnd"/>
      <w:r>
        <w:t xml:space="preserve"> to True. The only problem is that the client only knows the user and friend’s usernames, not </w:t>
      </w:r>
      <w:proofErr w:type="spellStart"/>
      <w:r>
        <w:t>UserIDs</w:t>
      </w:r>
      <w:proofErr w:type="spellEnd"/>
      <w:r>
        <w:t xml:space="preserve">, though this is quickly handled with </w:t>
      </w:r>
      <w:proofErr w:type="spellStart"/>
      <w:r>
        <w:t>getUserID</w:t>
      </w:r>
      <w:proofErr w:type="spellEnd"/>
      <w:r>
        <w:t>.</w:t>
      </w:r>
    </w:p>
    <w:p w14:paraId="7363DE37" w14:textId="3E2A0278" w:rsidR="009C11F1" w:rsidRDefault="00A96015" w:rsidP="00414500">
      <w:pPr>
        <w:pStyle w:val="Heading4"/>
      </w:pPr>
      <w:r w:rsidRPr="00EA6B52">
        <w:rPr>
          <w:noProof/>
          <w:lang w:eastAsia="en-GB"/>
        </w:rPr>
        <mc:AlternateContent>
          <mc:Choice Requires="wps">
            <w:drawing>
              <wp:anchor distT="45720" distB="45720" distL="114300" distR="114300" simplePos="0" relativeHeight="251748352" behindDoc="0" locked="0" layoutInCell="1" allowOverlap="1" wp14:anchorId="52C1F1FF" wp14:editId="0C916882">
                <wp:simplePos x="0" y="0"/>
                <wp:positionH relativeFrom="margin">
                  <wp:align>right</wp:align>
                </wp:positionH>
                <wp:positionV relativeFrom="paragraph">
                  <wp:posOffset>2799345</wp:posOffset>
                </wp:positionV>
                <wp:extent cx="5707380" cy="4083685"/>
                <wp:effectExtent l="0" t="0" r="26670" b="1206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083685"/>
                        </a:xfrm>
                        <a:prstGeom prst="rect">
                          <a:avLst/>
                        </a:prstGeom>
                        <a:solidFill>
                          <a:srgbClr val="FFFFFF"/>
                        </a:solidFill>
                        <a:ln w="9525">
                          <a:solidFill>
                            <a:srgbClr val="000000"/>
                          </a:solidFill>
                          <a:miter lim="800000"/>
                          <a:headEnd/>
                          <a:tailEnd/>
                        </a:ln>
                      </wps:spPr>
                      <wps:txbx>
                        <w:txbxContent>
                          <w:p w14:paraId="69FA119D" w14:textId="77777777" w:rsidR="008D6FC5" w:rsidRDefault="008D6FC5" w:rsidP="00A96015">
                            <w:r>
                              <w:t>The SQL query:</w:t>
                            </w:r>
                          </w:p>
                          <w:p w14:paraId="3982B510" w14:textId="7611A8BD" w:rsidR="008D6FC5" w:rsidRDefault="008D6FC5" w:rsidP="00A96015">
                            <w:r w:rsidRPr="00A96015">
                              <w:t xml:space="preserve">UPDATE tblFriends SET Accepted = 'True' WHERE (UserID = </w:t>
                            </w:r>
                            <w:r>
                              <w:t>userID</w:t>
                            </w:r>
                            <w:r w:rsidRPr="00A96015">
                              <w:t xml:space="preserve"> AND FriendID = </w:t>
                            </w:r>
                            <w:r>
                              <w:t>friendID</w:t>
                            </w:r>
                            <w:r w:rsidRPr="00A96015">
                              <w:t xml:space="preserve">) OR (FriendID = </w:t>
                            </w:r>
                            <w:r>
                              <w:t>userID</w:t>
                            </w:r>
                            <w:r w:rsidRPr="00A96015">
                              <w:t xml:space="preserve"> AND UserID = </w:t>
                            </w:r>
                            <w:r>
                              <w:t>friendID</w:t>
                            </w:r>
                            <w:r w:rsidRPr="00A96015">
                              <w:t>)</w:t>
                            </w:r>
                          </w:p>
                          <w:p w14:paraId="6668F868" w14:textId="77777777" w:rsidR="008D6FC5" w:rsidRDefault="008D6FC5" w:rsidP="00A96015"/>
                          <w:p w14:paraId="640EA690" w14:textId="77777777" w:rsidR="008D6FC5" w:rsidRDefault="008D6FC5" w:rsidP="00A96015">
                            <w:r>
                              <w:t>The pseudocode:</w:t>
                            </w:r>
                          </w:p>
                          <w:p w14:paraId="2118DB06" w14:textId="39229660" w:rsidR="008D6FC5" w:rsidRDefault="008D6FC5" w:rsidP="00A96015">
                            <w:r>
                              <w:t>userID = getUserID(suppliedUserUsername)</w:t>
                            </w:r>
                          </w:p>
                          <w:p w14:paraId="5197408F" w14:textId="4E84922C" w:rsidR="008D6FC5" w:rsidRDefault="008D6FC5" w:rsidP="00A96015">
                            <w:r>
                              <w:t>friendD = getUserID(suppliedFriendUsername)</w:t>
                            </w:r>
                          </w:p>
                          <w:p w14:paraId="32947D73" w14:textId="77777777" w:rsidR="008D6FC5" w:rsidRDefault="008D6FC5" w:rsidP="00A96015">
                            <w:r>
                              <w:t>Execute SQLQuery</w:t>
                            </w:r>
                          </w:p>
                          <w:p w14:paraId="059D73E8" w14:textId="77777777" w:rsidR="008D6FC5" w:rsidRDefault="008D6FC5" w:rsidP="00A96015"/>
                          <w:p w14:paraId="04743791" w14:textId="77777777" w:rsidR="008D6FC5" w:rsidRPr="004657E9" w:rsidRDefault="008D6FC5" w:rsidP="00A960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1F1FF" id="_x0000_s1052" type="#_x0000_t202" style="position:absolute;margin-left:398.2pt;margin-top:220.4pt;width:449.4pt;height:321.55pt;z-index:2517483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">
                <v:textbox>
                  <w:txbxContent>
                    <w:p w14:paraId="69FA119D" w14:textId="77777777" w:rsidR="008D6FC5" w:rsidRDefault="008D6FC5" w:rsidP="00A96015">
                      <w:r>
                        <w:t>The SQL query:</w:t>
                      </w:r>
                    </w:p>
                    <w:p w14:paraId="3982B510" w14:textId="7611A8BD" w:rsidR="008D6FC5" w:rsidRDefault="008D6FC5" w:rsidP="00A96015">
                      <w:r w:rsidRPr="00A96015">
                        <w:t xml:space="preserve">UPDATE tblFriends SET Accepted = 'True' WHERE (UserID = </w:t>
                      </w:r>
                      <w:r>
                        <w:t>userID</w:t>
                      </w:r>
                      <w:r w:rsidRPr="00A96015">
                        <w:t xml:space="preserve"> AND FriendID = </w:t>
                      </w:r>
                      <w:r>
                        <w:t>friendID</w:t>
                      </w:r>
                      <w:r w:rsidRPr="00A96015">
                        <w:t xml:space="preserve">) OR (FriendID = </w:t>
                      </w:r>
                      <w:r>
                        <w:t>userID</w:t>
                      </w:r>
                      <w:r w:rsidRPr="00A96015">
                        <w:t xml:space="preserve"> AND UserID = </w:t>
                      </w:r>
                      <w:r>
                        <w:t>friendID</w:t>
                      </w:r>
                      <w:r w:rsidRPr="00A96015">
                        <w:t>)</w:t>
                      </w:r>
                    </w:p>
                    <w:p w14:paraId="6668F868" w14:textId="77777777" w:rsidR="008D6FC5" w:rsidRDefault="008D6FC5" w:rsidP="00A96015"/>
                    <w:p w14:paraId="640EA690" w14:textId="77777777" w:rsidR="008D6FC5" w:rsidRDefault="008D6FC5" w:rsidP="00A96015">
                      <w:r>
                        <w:t>The pseudocode:</w:t>
                      </w:r>
                    </w:p>
                    <w:p w14:paraId="2118DB06" w14:textId="39229660" w:rsidR="008D6FC5" w:rsidRDefault="008D6FC5" w:rsidP="00A96015">
                      <w:r>
                        <w:t>userID = getUserID(suppliedUserUsername)</w:t>
                      </w:r>
                    </w:p>
                    <w:p w14:paraId="5197408F" w14:textId="4E84922C" w:rsidR="008D6FC5" w:rsidRDefault="008D6FC5" w:rsidP="00A96015">
                      <w:r>
                        <w:t>friendD = getUserID(suppliedFriendUsername)</w:t>
                      </w:r>
                    </w:p>
                    <w:p w14:paraId="32947D73" w14:textId="77777777" w:rsidR="008D6FC5" w:rsidRDefault="008D6FC5" w:rsidP="00A96015">
                      <w:r>
                        <w:t>Execute SQLQuery</w:t>
                      </w:r>
                    </w:p>
                    <w:p w14:paraId="059D73E8" w14:textId="77777777" w:rsidR="008D6FC5" w:rsidRDefault="008D6FC5" w:rsidP="00A96015"/>
                    <w:p w14:paraId="04743791" w14:textId="77777777" w:rsidR="008D6FC5" w:rsidRPr="004657E9" w:rsidRDefault="008D6FC5" w:rsidP="00A96015"/>
                  </w:txbxContent>
                </v:textbox>
                <w10:wrap type="square" anchorx="margin"/>
              </v:shape>
            </w:pict>
          </mc:Fallback>
        </mc:AlternateContent>
      </w:r>
      <w:r w:rsidR="00CA30AD">
        <w:br w:type="page"/>
      </w:r>
      <w:r w:rsidR="009C11F1">
        <w:lastRenderedPageBreak/>
        <w:t>Admin Reject Friend Request</w:t>
      </w:r>
    </w:p>
    <w:p w14:paraId="4D4A036B" w14:textId="77777777" w:rsidR="009C11F1" w:rsidRDefault="009C11F1" w:rsidP="009C11F1">
      <w:r>
        <w:t>Once the admin chooses to reject a friend request, the request no longer needs to be stored in the database and can be deleted. If we merely left the Accepted attribute as False, then this friend request would be displayed to the admin every time he gets friend requests. Furthermore, it would be a needless use of storage.</w:t>
      </w:r>
    </w:p>
    <w:p w14:paraId="3BD20B21" w14:textId="77777777" w:rsidR="009C11F1" w:rsidRDefault="009C11F1" w:rsidP="009C11F1">
      <w:r>
        <w:t xml:space="preserve">Once again, the record can be identified using the </w:t>
      </w:r>
      <w:proofErr w:type="spellStart"/>
      <w:r>
        <w:t>getUserID</w:t>
      </w:r>
      <w:proofErr w:type="spellEnd"/>
      <w:r>
        <w:t xml:space="preserve"> method and the usernames supplied by the client.</w:t>
      </w:r>
    </w:p>
    <w:p w14:paraId="101C04AE" w14:textId="357A646B" w:rsidR="00C21E93" w:rsidRDefault="009C11F1" w:rsidP="00414500">
      <w:pPr>
        <w:pStyle w:val="Heading4"/>
      </w:pPr>
      <w:r w:rsidRPr="00EA6B52">
        <w:rPr>
          <w:noProof/>
          <w:lang w:eastAsia="en-GB"/>
        </w:rPr>
        <mc:AlternateContent>
          <mc:Choice Requires="wps">
            <w:drawing>
              <wp:anchor distT="45720" distB="45720" distL="114300" distR="114300" simplePos="0" relativeHeight="251750400" behindDoc="0" locked="0" layoutInCell="1" allowOverlap="1" wp14:anchorId="14948168" wp14:editId="77F92528">
                <wp:simplePos x="0" y="0"/>
                <wp:positionH relativeFrom="margin">
                  <wp:align>right</wp:align>
                </wp:positionH>
                <wp:positionV relativeFrom="paragraph">
                  <wp:posOffset>3011997</wp:posOffset>
                </wp:positionV>
                <wp:extent cx="5707380" cy="4083685"/>
                <wp:effectExtent l="0" t="0" r="26670" b="1206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083685"/>
                        </a:xfrm>
                        <a:prstGeom prst="rect">
                          <a:avLst/>
                        </a:prstGeom>
                        <a:solidFill>
                          <a:srgbClr val="FFFFFF"/>
                        </a:solidFill>
                        <a:ln w="9525">
                          <a:solidFill>
                            <a:srgbClr val="000000"/>
                          </a:solidFill>
                          <a:miter lim="800000"/>
                          <a:headEnd/>
                          <a:tailEnd/>
                        </a:ln>
                      </wps:spPr>
                      <wps:txbx>
                        <w:txbxContent>
                          <w:p w14:paraId="0D1BC9B1" w14:textId="77777777" w:rsidR="008D6FC5" w:rsidRDefault="008D6FC5" w:rsidP="009C11F1">
                            <w:r>
                              <w:t>The SQL query:</w:t>
                            </w:r>
                          </w:p>
                          <w:p w14:paraId="0E869BF2" w14:textId="49C95600" w:rsidR="008D6FC5" w:rsidRDefault="008D6FC5" w:rsidP="009C11F1">
                            <w:r w:rsidRPr="009C11F1">
                              <w:t xml:space="preserve">DELETE FROM tblFriends WHERE (UserID = </w:t>
                            </w:r>
                            <w:r>
                              <w:t>userID</w:t>
                            </w:r>
                            <w:r w:rsidRPr="009C11F1">
                              <w:t xml:space="preserve"> AND FriendID = </w:t>
                            </w:r>
                            <w:r>
                              <w:t>friendID</w:t>
                            </w:r>
                            <w:r w:rsidRPr="009C11F1">
                              <w:t xml:space="preserve">) OR (FriendID = </w:t>
                            </w:r>
                            <w:r>
                              <w:t>userID</w:t>
                            </w:r>
                            <w:r w:rsidRPr="009C11F1">
                              <w:t xml:space="preserve"> AND UserID = </w:t>
                            </w:r>
                            <w:r>
                              <w:t>friendID</w:t>
                            </w:r>
                            <w:r w:rsidRPr="009C11F1">
                              <w:t>)</w:t>
                            </w:r>
                          </w:p>
                          <w:p w14:paraId="5D194364" w14:textId="77777777" w:rsidR="008D6FC5" w:rsidRDefault="008D6FC5" w:rsidP="009C11F1">
                            <w:r>
                              <w:t>The pseudocode:</w:t>
                            </w:r>
                          </w:p>
                          <w:p w14:paraId="2D3B412D" w14:textId="77777777" w:rsidR="008D6FC5" w:rsidRDefault="008D6FC5" w:rsidP="009C11F1">
                            <w:r>
                              <w:t>userID = getUserID(suppliedUserUsername)</w:t>
                            </w:r>
                          </w:p>
                          <w:p w14:paraId="554019C3" w14:textId="77777777" w:rsidR="008D6FC5" w:rsidRDefault="008D6FC5" w:rsidP="009C11F1">
                            <w:r>
                              <w:t>friendD = getUserID(suppliedFriendUsername)</w:t>
                            </w:r>
                          </w:p>
                          <w:p w14:paraId="17293372" w14:textId="77777777" w:rsidR="008D6FC5" w:rsidRDefault="008D6FC5" w:rsidP="009C11F1">
                            <w:r>
                              <w:t>Execute SQLQuery</w:t>
                            </w:r>
                          </w:p>
                          <w:p w14:paraId="22A75B95" w14:textId="77777777" w:rsidR="008D6FC5" w:rsidRDefault="008D6FC5" w:rsidP="009C11F1"/>
                          <w:p w14:paraId="09711B54" w14:textId="77777777" w:rsidR="008D6FC5" w:rsidRPr="004657E9" w:rsidRDefault="008D6FC5" w:rsidP="009C11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48168" id="_x0000_s1053" type="#_x0000_t202" style="position:absolute;margin-left:398.2pt;margin-top:237.15pt;width:449.4pt;height:321.55pt;z-index:2517504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">
                <v:textbox>
                  <w:txbxContent>
                    <w:p w14:paraId="0D1BC9B1" w14:textId="77777777" w:rsidR="008D6FC5" w:rsidRDefault="008D6FC5" w:rsidP="009C11F1">
                      <w:r>
                        <w:t>The SQL query:</w:t>
                      </w:r>
                    </w:p>
                    <w:p w14:paraId="0E869BF2" w14:textId="49C95600" w:rsidR="008D6FC5" w:rsidRDefault="008D6FC5" w:rsidP="009C11F1">
                      <w:r w:rsidRPr="009C11F1">
                        <w:t xml:space="preserve">DELETE FROM tblFriends WHERE (UserID = </w:t>
                      </w:r>
                      <w:r>
                        <w:t>userID</w:t>
                      </w:r>
                      <w:r w:rsidRPr="009C11F1">
                        <w:t xml:space="preserve"> AND FriendID = </w:t>
                      </w:r>
                      <w:r>
                        <w:t>friendID</w:t>
                      </w:r>
                      <w:r w:rsidRPr="009C11F1">
                        <w:t xml:space="preserve">) OR (FriendID = </w:t>
                      </w:r>
                      <w:r>
                        <w:t>userID</w:t>
                      </w:r>
                      <w:r w:rsidRPr="009C11F1">
                        <w:t xml:space="preserve"> AND UserID = </w:t>
                      </w:r>
                      <w:r>
                        <w:t>friendID</w:t>
                      </w:r>
                      <w:r w:rsidRPr="009C11F1">
                        <w:t>)</w:t>
                      </w:r>
                    </w:p>
                    <w:p w14:paraId="5D194364" w14:textId="77777777" w:rsidR="008D6FC5" w:rsidRDefault="008D6FC5" w:rsidP="009C11F1">
                      <w:r>
                        <w:t>The pseudocode:</w:t>
                      </w:r>
                    </w:p>
                    <w:p w14:paraId="2D3B412D" w14:textId="77777777" w:rsidR="008D6FC5" w:rsidRDefault="008D6FC5" w:rsidP="009C11F1">
                      <w:r>
                        <w:t>userID = getUserID(suppliedUserUsername)</w:t>
                      </w:r>
                    </w:p>
                    <w:p w14:paraId="554019C3" w14:textId="77777777" w:rsidR="008D6FC5" w:rsidRDefault="008D6FC5" w:rsidP="009C11F1">
                      <w:r>
                        <w:t>friendD = getUserID(suppliedFriendUsername)</w:t>
                      </w:r>
                    </w:p>
                    <w:p w14:paraId="17293372" w14:textId="77777777" w:rsidR="008D6FC5" w:rsidRDefault="008D6FC5" w:rsidP="009C11F1">
                      <w:r>
                        <w:t>Execute SQLQuery</w:t>
                      </w:r>
                    </w:p>
                    <w:p w14:paraId="22A75B95" w14:textId="77777777" w:rsidR="008D6FC5" w:rsidRDefault="008D6FC5" w:rsidP="009C11F1"/>
                    <w:p w14:paraId="09711B54" w14:textId="77777777" w:rsidR="008D6FC5" w:rsidRPr="004657E9" w:rsidRDefault="008D6FC5" w:rsidP="009C11F1"/>
                  </w:txbxContent>
                </v:textbox>
                <w10:wrap type="square" anchorx="margin"/>
              </v:shape>
            </w:pict>
          </mc:Fallback>
        </mc:AlternateContent>
      </w:r>
      <w:r>
        <w:br w:type="page"/>
      </w:r>
      <w:r w:rsidR="00C21E93">
        <w:lastRenderedPageBreak/>
        <w:t>Admin Delete User</w:t>
      </w:r>
    </w:p>
    <w:p w14:paraId="4651F8D1" w14:textId="77777777" w:rsidR="00C21E93" w:rsidRDefault="00C21E93" w:rsidP="00C21E93">
      <w:r>
        <w:t xml:space="preserve">Obviously, no student stays at school forever and eventually accounts would need removing. There are numerous aspects to this. Firstly, their account details need deleting from </w:t>
      </w:r>
      <w:proofErr w:type="spellStart"/>
      <w:r>
        <w:t>tblUsers</w:t>
      </w:r>
      <w:proofErr w:type="spellEnd"/>
      <w:r>
        <w:t xml:space="preserve">, secondly all friend requests, approved or otherwise, need removing from </w:t>
      </w:r>
      <w:proofErr w:type="spellStart"/>
      <w:r>
        <w:t>tblFriends</w:t>
      </w:r>
      <w:proofErr w:type="spellEnd"/>
      <w:r>
        <w:t xml:space="preserve"> and finally, any messages from or to this user need deleting from tblMessages.</w:t>
      </w:r>
    </w:p>
    <w:p w14:paraId="7B704450" w14:textId="77777777" w:rsidR="009E78B3" w:rsidRDefault="00C21E93" w:rsidP="00C21E93">
      <w:r>
        <w:t xml:space="preserve">However, attempting to delete information from the database in this order would cause problems due to foreign key dependencies. Both tblMessages and </w:t>
      </w:r>
      <w:proofErr w:type="spellStart"/>
      <w:r>
        <w:t>tblFriends</w:t>
      </w:r>
      <w:proofErr w:type="spellEnd"/>
      <w:r>
        <w:t xml:space="preserve"> reference </w:t>
      </w:r>
      <w:proofErr w:type="spellStart"/>
      <w:r>
        <w:t>tblUsers</w:t>
      </w:r>
      <w:proofErr w:type="spellEnd"/>
      <w:r>
        <w:t xml:space="preserve">’ </w:t>
      </w:r>
      <w:proofErr w:type="spellStart"/>
      <w:r>
        <w:t>UserID</w:t>
      </w:r>
      <w:proofErr w:type="spellEnd"/>
      <w:r>
        <w:t xml:space="preserve"> field as a foreign key and so </w:t>
      </w:r>
      <w:proofErr w:type="spellStart"/>
      <w:r w:rsidR="009E78B3">
        <w:t>tblUsers</w:t>
      </w:r>
      <w:proofErr w:type="spellEnd"/>
      <w:r w:rsidR="009E78B3">
        <w:t>’ information must be deleted last.</w:t>
      </w:r>
    </w:p>
    <w:p w14:paraId="5DB5DB9D" w14:textId="190A5B21" w:rsidR="009E78B3" w:rsidRDefault="009E78B3" w:rsidP="00414500">
      <w:pPr>
        <w:pStyle w:val="Heading4"/>
      </w:pPr>
      <w:r w:rsidRPr="00EA6B52">
        <w:rPr>
          <w:noProof/>
          <w:lang w:eastAsia="en-GB"/>
        </w:rPr>
        <mc:AlternateContent>
          <mc:Choice Requires="wps">
            <w:drawing>
              <wp:anchor distT="45720" distB="45720" distL="114300" distR="114300" simplePos="0" relativeHeight="251752448" behindDoc="0" locked="0" layoutInCell="1" allowOverlap="1" wp14:anchorId="3922D41F" wp14:editId="640A776B">
                <wp:simplePos x="0" y="0"/>
                <wp:positionH relativeFrom="margin">
                  <wp:align>right</wp:align>
                </wp:positionH>
                <wp:positionV relativeFrom="paragraph">
                  <wp:posOffset>2807453</wp:posOffset>
                </wp:positionV>
                <wp:extent cx="5707380" cy="4083685"/>
                <wp:effectExtent l="0" t="0" r="26670" b="1206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083685"/>
                        </a:xfrm>
                        <a:prstGeom prst="rect">
                          <a:avLst/>
                        </a:prstGeom>
                        <a:solidFill>
                          <a:srgbClr val="FFFFFF"/>
                        </a:solidFill>
                        <a:ln w="9525">
                          <a:solidFill>
                            <a:srgbClr val="000000"/>
                          </a:solidFill>
                          <a:miter lim="800000"/>
                          <a:headEnd/>
                          <a:tailEnd/>
                        </a:ln>
                      </wps:spPr>
                      <wps:txbx>
                        <w:txbxContent>
                          <w:p w14:paraId="1CF9BE61" w14:textId="77777777" w:rsidR="008D6FC5" w:rsidRDefault="008D6FC5" w:rsidP="009E78B3">
                            <w:r>
                              <w:t>The SQL query:</w:t>
                            </w:r>
                          </w:p>
                          <w:p w14:paraId="340958E5" w14:textId="035AA136" w:rsidR="008D6FC5" w:rsidRDefault="008D6FC5" w:rsidP="009E78B3">
                            <w:r w:rsidRPr="009E78B3">
                              <w:t xml:space="preserve">DELETE FROM tblMessages WHERE UserID = </w:t>
                            </w:r>
                            <w:r>
                              <w:t>userID</w:t>
                            </w:r>
                            <w:r w:rsidRPr="009E78B3">
                              <w:t xml:space="preserve"> OR FriendID = </w:t>
                            </w:r>
                            <w:r>
                              <w:t>userID</w:t>
                            </w:r>
                            <w:r w:rsidRPr="009E78B3">
                              <w:t xml:space="preserve">; DELETE FROM tblFriends WHERE UserID = </w:t>
                            </w:r>
                            <w:r>
                              <w:t>userID</w:t>
                            </w:r>
                            <w:r w:rsidRPr="009E78B3">
                              <w:t xml:space="preserve"> OR FriendID = </w:t>
                            </w:r>
                            <w:r>
                              <w:t>userID</w:t>
                            </w:r>
                            <w:r w:rsidRPr="009E78B3">
                              <w:t xml:space="preserve">; DELETE FROM tblUsers WHERE UserID = </w:t>
                            </w:r>
                            <w:r>
                              <w:t>userID</w:t>
                            </w:r>
                          </w:p>
                          <w:p w14:paraId="6C38887F" w14:textId="77777777" w:rsidR="008D6FC5" w:rsidRDefault="008D6FC5" w:rsidP="009E78B3"/>
                          <w:p w14:paraId="65A411DF" w14:textId="77777777" w:rsidR="008D6FC5" w:rsidRDefault="008D6FC5" w:rsidP="009E78B3">
                            <w:r>
                              <w:t>The pseudocode:</w:t>
                            </w:r>
                          </w:p>
                          <w:p w14:paraId="624E7931" w14:textId="77777777" w:rsidR="008D6FC5" w:rsidRDefault="008D6FC5" w:rsidP="009E78B3">
                            <w:r>
                              <w:t>userID = getUserID(suppliedUserUsername)</w:t>
                            </w:r>
                          </w:p>
                          <w:p w14:paraId="5A146C52" w14:textId="77777777" w:rsidR="008D6FC5" w:rsidRDefault="008D6FC5" w:rsidP="009E78B3">
                            <w:r>
                              <w:t>Execute SQLQuery</w:t>
                            </w:r>
                          </w:p>
                          <w:p w14:paraId="5C8C78CD" w14:textId="77777777" w:rsidR="008D6FC5" w:rsidRDefault="008D6FC5" w:rsidP="009E78B3"/>
                          <w:p w14:paraId="140349B6" w14:textId="77777777" w:rsidR="008D6FC5" w:rsidRPr="004657E9" w:rsidRDefault="008D6FC5" w:rsidP="009E78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2D41F" id="_x0000_s1054" type="#_x0000_t202" style="position:absolute;margin-left:398.2pt;margin-top:221.05pt;width:449.4pt;height:321.55pt;z-index:2517524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">
                <v:textbox>
                  <w:txbxContent>
                    <w:p w14:paraId="1CF9BE61" w14:textId="77777777" w:rsidR="008D6FC5" w:rsidRDefault="008D6FC5" w:rsidP="009E78B3">
                      <w:r>
                        <w:t>The SQL query:</w:t>
                      </w:r>
                    </w:p>
                    <w:p w14:paraId="340958E5" w14:textId="035AA136" w:rsidR="008D6FC5" w:rsidRDefault="008D6FC5" w:rsidP="009E78B3">
                      <w:r w:rsidRPr="009E78B3">
                        <w:t xml:space="preserve">DELETE FROM tblMessages WHERE UserID = </w:t>
                      </w:r>
                      <w:r>
                        <w:t>userID</w:t>
                      </w:r>
                      <w:r w:rsidRPr="009E78B3">
                        <w:t xml:space="preserve"> OR FriendID = </w:t>
                      </w:r>
                      <w:r>
                        <w:t>userID</w:t>
                      </w:r>
                      <w:r w:rsidRPr="009E78B3">
                        <w:t xml:space="preserve">; DELETE FROM tblFriends WHERE UserID = </w:t>
                      </w:r>
                      <w:r>
                        <w:t>userID</w:t>
                      </w:r>
                      <w:r w:rsidRPr="009E78B3">
                        <w:t xml:space="preserve"> OR FriendID = </w:t>
                      </w:r>
                      <w:r>
                        <w:t>userID</w:t>
                      </w:r>
                      <w:r w:rsidRPr="009E78B3">
                        <w:t xml:space="preserve">; DELETE FROM tblUsers WHERE UserID = </w:t>
                      </w:r>
                      <w:r>
                        <w:t>userID</w:t>
                      </w:r>
                    </w:p>
                    <w:p w14:paraId="6C38887F" w14:textId="77777777" w:rsidR="008D6FC5" w:rsidRDefault="008D6FC5" w:rsidP="009E78B3"/>
                    <w:p w14:paraId="65A411DF" w14:textId="77777777" w:rsidR="008D6FC5" w:rsidRDefault="008D6FC5" w:rsidP="009E78B3">
                      <w:r>
                        <w:t>The pseudocode:</w:t>
                      </w:r>
                    </w:p>
                    <w:p w14:paraId="624E7931" w14:textId="77777777" w:rsidR="008D6FC5" w:rsidRDefault="008D6FC5" w:rsidP="009E78B3">
                      <w:r>
                        <w:t>userID = getUserID(suppliedUserUsername)</w:t>
                      </w:r>
                    </w:p>
                    <w:p w14:paraId="5A146C52" w14:textId="77777777" w:rsidR="008D6FC5" w:rsidRDefault="008D6FC5" w:rsidP="009E78B3">
                      <w:r>
                        <w:t>Execute SQLQuery</w:t>
                      </w:r>
                    </w:p>
                    <w:p w14:paraId="5C8C78CD" w14:textId="77777777" w:rsidR="008D6FC5" w:rsidRDefault="008D6FC5" w:rsidP="009E78B3"/>
                    <w:p w14:paraId="140349B6" w14:textId="77777777" w:rsidR="008D6FC5" w:rsidRPr="004657E9" w:rsidRDefault="008D6FC5" w:rsidP="009E78B3"/>
                  </w:txbxContent>
                </v:textbox>
                <w10:wrap type="square" anchorx="margin"/>
              </v:shape>
            </w:pict>
          </mc:Fallback>
        </mc:AlternateContent>
      </w:r>
      <w:r w:rsidR="00C21E93">
        <w:br w:type="page"/>
      </w:r>
      <w:r>
        <w:lastRenderedPageBreak/>
        <w:t>Admin Change Password</w:t>
      </w:r>
    </w:p>
    <w:p w14:paraId="5B63AF1A" w14:textId="77777777" w:rsidR="009E78B3" w:rsidRDefault="009E78B3" w:rsidP="009E78B3">
      <w:r>
        <w:t>The final piece of admin functionality is the ability to change a user’s password. This could be useful if, for example, a student forgot the password to their account. Recalling the method called when a new account is created, the new password will have to be hashed and salted before replacing the original password hash and salt in the record.</w:t>
      </w:r>
    </w:p>
    <w:p w14:paraId="66FAB6E8" w14:textId="77777777" w:rsidR="008820F3" w:rsidRDefault="009E78B3" w:rsidP="009E78B3">
      <w:r>
        <w:t xml:space="preserve">To hash the password, we can call </w:t>
      </w:r>
      <w:proofErr w:type="spellStart"/>
      <w:proofErr w:type="gramStart"/>
      <w:r>
        <w:t>sha.hash</w:t>
      </w:r>
      <w:proofErr w:type="spellEnd"/>
      <w:proofErr w:type="gramEnd"/>
      <w:r>
        <w:t xml:space="preserve"> with the plaintext password and passing in nothing as the salt so the method knows to generate a random salt. </w:t>
      </w:r>
      <w:r w:rsidR="008820F3">
        <w:t xml:space="preserve">The array returned can then be used to update </w:t>
      </w:r>
      <w:proofErr w:type="spellStart"/>
      <w:r w:rsidR="008820F3">
        <w:t>tblUsers</w:t>
      </w:r>
      <w:proofErr w:type="spellEnd"/>
      <w:r w:rsidR="008820F3">
        <w:t>, using the username as the unique identifier.</w:t>
      </w:r>
    </w:p>
    <w:p w14:paraId="55DE68E4" w14:textId="72DD53DF" w:rsidR="009E78B3" w:rsidRDefault="008820F3" w:rsidP="009E78B3">
      <w:r w:rsidRPr="00EA6B52">
        <w:rPr>
          <w:noProof/>
          <w:lang w:eastAsia="en-GB"/>
        </w:rPr>
        <mc:AlternateContent>
          <mc:Choice Requires="wps">
            <w:drawing>
              <wp:anchor distT="45720" distB="45720" distL="114300" distR="114300" simplePos="0" relativeHeight="251754496" behindDoc="0" locked="0" layoutInCell="1" allowOverlap="1" wp14:anchorId="2FE782B5" wp14:editId="471AA6FC">
                <wp:simplePos x="0" y="0"/>
                <wp:positionH relativeFrom="margin">
                  <wp:align>right</wp:align>
                </wp:positionH>
                <wp:positionV relativeFrom="paragraph">
                  <wp:posOffset>2807955</wp:posOffset>
                </wp:positionV>
                <wp:extent cx="5707380" cy="4083685"/>
                <wp:effectExtent l="0" t="0" r="26670" b="1206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4083685"/>
                        </a:xfrm>
                        <a:prstGeom prst="rect">
                          <a:avLst/>
                        </a:prstGeom>
                        <a:solidFill>
                          <a:srgbClr val="FFFFFF"/>
                        </a:solidFill>
                        <a:ln w="9525">
                          <a:solidFill>
                            <a:srgbClr val="000000"/>
                          </a:solidFill>
                          <a:miter lim="800000"/>
                          <a:headEnd/>
                          <a:tailEnd/>
                        </a:ln>
                      </wps:spPr>
                      <wps:txbx>
                        <w:txbxContent>
                          <w:p w14:paraId="2200EE81" w14:textId="77777777" w:rsidR="008D6FC5" w:rsidRDefault="008D6FC5" w:rsidP="008820F3">
                            <w:r>
                              <w:t>The SQL query:</w:t>
                            </w:r>
                          </w:p>
                          <w:p w14:paraId="305707FD" w14:textId="5C86B332" w:rsidR="008D6FC5" w:rsidRDefault="008D6FC5" w:rsidP="008820F3">
                            <w:r w:rsidRPr="008820F3">
                              <w:t xml:space="preserve">UPDATE tblUsers SET PasswordHash = </w:t>
                            </w:r>
                            <w:r>
                              <w:t>passwordHash</w:t>
                            </w:r>
                            <w:r w:rsidRPr="008820F3">
                              <w:t xml:space="preserve">, Salt = salt WHERE Username = </w:t>
                            </w:r>
                            <w:r>
                              <w:t>suppliedUsername</w:t>
                            </w:r>
                          </w:p>
                          <w:p w14:paraId="7CF0B512" w14:textId="77777777" w:rsidR="008D6FC5" w:rsidRDefault="008D6FC5" w:rsidP="008820F3"/>
                          <w:p w14:paraId="15DA37C0" w14:textId="77777777" w:rsidR="008D6FC5" w:rsidRDefault="008D6FC5" w:rsidP="008820F3">
                            <w:r>
                              <w:t>The pseudocode:</w:t>
                            </w:r>
                          </w:p>
                          <w:p w14:paraId="1EEB52B0" w14:textId="387230FC" w:rsidR="008D6FC5" w:rsidRDefault="008D6FC5" w:rsidP="008820F3">
                            <w:r>
                              <w:t>Create new byte array hashAndSalt = sha.hash(suppliedPassword, Nothing)</w:t>
                            </w:r>
                          </w:p>
                          <w:p w14:paraId="21C497C7" w14:textId="474B1E3D" w:rsidR="008D6FC5" w:rsidRDefault="008D6FC5" w:rsidP="008820F3">
                            <w:r>
                              <w:t>passwordHash = hashAndSalt(0)</w:t>
                            </w:r>
                          </w:p>
                          <w:p w14:paraId="27D3F589" w14:textId="71B34C1C" w:rsidR="008D6FC5" w:rsidRDefault="008D6FC5" w:rsidP="008820F3">
                            <w:r>
                              <w:t>salt = hashAndSalt(1)</w:t>
                            </w:r>
                          </w:p>
                          <w:p w14:paraId="6D2F2530" w14:textId="36957662" w:rsidR="008D6FC5" w:rsidRDefault="008D6FC5" w:rsidP="008820F3">
                            <w:r>
                              <w:t>Execute SQLQuery</w:t>
                            </w:r>
                          </w:p>
                          <w:p w14:paraId="44B29740" w14:textId="77777777" w:rsidR="008D6FC5" w:rsidRDefault="008D6FC5" w:rsidP="008820F3"/>
                          <w:p w14:paraId="126152FC" w14:textId="77777777" w:rsidR="008D6FC5" w:rsidRPr="004657E9" w:rsidRDefault="008D6FC5" w:rsidP="008820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782B5" id="_x0000_s1055" type="#_x0000_t202" style="position:absolute;margin-left:398.2pt;margin-top:221.1pt;width:449.4pt;height:321.55pt;z-index:2517544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">
                <v:textbox>
                  <w:txbxContent>
                    <w:p w14:paraId="2200EE81" w14:textId="77777777" w:rsidR="008D6FC5" w:rsidRDefault="008D6FC5" w:rsidP="008820F3">
                      <w:r>
                        <w:t>The SQL query:</w:t>
                      </w:r>
                    </w:p>
                    <w:p w14:paraId="305707FD" w14:textId="5C86B332" w:rsidR="008D6FC5" w:rsidRDefault="008D6FC5" w:rsidP="008820F3">
                      <w:r w:rsidRPr="008820F3">
                        <w:t xml:space="preserve">UPDATE tblUsers SET PasswordHash = </w:t>
                      </w:r>
                      <w:r>
                        <w:t>passwordHash</w:t>
                      </w:r>
                      <w:r w:rsidRPr="008820F3">
                        <w:t xml:space="preserve">, Salt = salt WHERE Username = </w:t>
                      </w:r>
                      <w:r>
                        <w:t>suppliedUsername</w:t>
                      </w:r>
                    </w:p>
                    <w:p w14:paraId="7CF0B512" w14:textId="77777777" w:rsidR="008D6FC5" w:rsidRDefault="008D6FC5" w:rsidP="008820F3"/>
                    <w:p w14:paraId="15DA37C0" w14:textId="77777777" w:rsidR="008D6FC5" w:rsidRDefault="008D6FC5" w:rsidP="008820F3">
                      <w:r>
                        <w:t>The pseudocode:</w:t>
                      </w:r>
                    </w:p>
                    <w:p w14:paraId="1EEB52B0" w14:textId="387230FC" w:rsidR="008D6FC5" w:rsidRDefault="008D6FC5" w:rsidP="008820F3">
                      <w:r>
                        <w:t>Create new byte array hashAndSalt = sha.hash(suppliedPassword, Nothing)</w:t>
                      </w:r>
                    </w:p>
                    <w:p w14:paraId="21C497C7" w14:textId="474B1E3D" w:rsidR="008D6FC5" w:rsidRDefault="008D6FC5" w:rsidP="008820F3">
                      <w:r>
                        <w:t>passwordHash = hashAndSalt(0)</w:t>
                      </w:r>
                    </w:p>
                    <w:p w14:paraId="27D3F589" w14:textId="71B34C1C" w:rsidR="008D6FC5" w:rsidRDefault="008D6FC5" w:rsidP="008820F3">
                      <w:r>
                        <w:t>salt = hashAndSalt(1)</w:t>
                      </w:r>
                    </w:p>
                    <w:p w14:paraId="6D2F2530" w14:textId="36957662" w:rsidR="008D6FC5" w:rsidRDefault="008D6FC5" w:rsidP="008820F3">
                      <w:r>
                        <w:t>Execute SQLQuery</w:t>
                      </w:r>
                    </w:p>
                    <w:p w14:paraId="44B29740" w14:textId="77777777" w:rsidR="008D6FC5" w:rsidRDefault="008D6FC5" w:rsidP="008820F3"/>
                    <w:p w14:paraId="126152FC" w14:textId="77777777" w:rsidR="008D6FC5" w:rsidRPr="004657E9" w:rsidRDefault="008D6FC5" w:rsidP="008820F3"/>
                  </w:txbxContent>
                </v:textbox>
                <w10:wrap type="square" anchorx="margin"/>
              </v:shape>
            </w:pict>
          </mc:Fallback>
        </mc:AlternateContent>
      </w:r>
      <w:r w:rsidR="009E78B3">
        <w:br w:type="page"/>
      </w:r>
    </w:p>
    <w:p w14:paraId="252ECB85" w14:textId="0DCE7358" w:rsidR="0018178C" w:rsidRDefault="0018178C" w:rsidP="0018178C">
      <w:pPr>
        <w:pStyle w:val="Heading2"/>
      </w:pPr>
      <w:bookmarkStart w:id="76" w:name="_Toc7094108"/>
      <w:r>
        <w:lastRenderedPageBreak/>
        <w:t>Client Algorithms</w:t>
      </w:r>
      <w:bookmarkEnd w:id="76"/>
    </w:p>
    <w:p w14:paraId="4B4DE652" w14:textId="32409E69" w:rsidR="0018178C" w:rsidRDefault="009339A8" w:rsidP="0018178C">
      <w:pPr>
        <w:pStyle w:val="Heading3"/>
      </w:pPr>
      <w:bookmarkStart w:id="77" w:name="_Toc7094109"/>
      <w:r w:rsidRPr="00F745FA">
        <w:rPr>
          <w:noProof/>
          <w:lang w:eastAsia="en-GB"/>
        </w:rPr>
        <mc:AlternateContent>
          <mc:Choice Requires="wps">
            <w:drawing>
              <wp:anchor distT="45720" distB="45720" distL="114300" distR="114300" simplePos="0" relativeHeight="251757568" behindDoc="0" locked="0" layoutInCell="1" allowOverlap="1" wp14:anchorId="4F2AEFC1" wp14:editId="57D7473C">
                <wp:simplePos x="0" y="0"/>
                <wp:positionH relativeFrom="margin">
                  <wp:posOffset>3434080</wp:posOffset>
                </wp:positionH>
                <wp:positionV relativeFrom="paragraph">
                  <wp:posOffset>234315</wp:posOffset>
                </wp:positionV>
                <wp:extent cx="2289175" cy="1924050"/>
                <wp:effectExtent l="0" t="0" r="0" b="0"/>
                <wp:wrapSquare wrapText="bothSides"/>
                <wp:docPr id="4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9175" cy="1924050"/>
                        </a:xfrm>
                        <a:prstGeom prst="rect">
                          <a:avLst/>
                        </a:prstGeom>
                        <a:solidFill>
                          <a:srgbClr val="FFFFFF"/>
                        </a:solidFill>
                        <a:ln w="9525">
                          <a:noFill/>
                          <a:miter lim="800000"/>
                          <a:headEnd/>
                          <a:tailEnd/>
                        </a:ln>
                      </wps:spPr>
                      <wps:txbx>
                        <w:txbxContent>
                          <w:p w14:paraId="1013B3AF" w14:textId="33173482" w:rsidR="008D6FC5" w:rsidRPr="00501C3E" w:rsidRDefault="008D6FC5" w:rsidP="009152E1">
                            <w:r>
                              <w:t>This method is called when the user clicks the log in button (which is renamed log out upon logging in) and is somewhat similar to the server’s Main. The various other methods referenced here will be covered in due cour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AEFC1" id="_x0000_s1056" type="#_x0000_t202" style="position:absolute;margin-left:270.4pt;margin-top:18.45pt;width:180.25pt;height:151.5pt;z-index:251757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" stroked="f">
                <v:textbox>
                  <w:txbxContent>
                    <w:p w14:paraId="1013B3AF" w14:textId="33173482" w:rsidR="008D6FC5" w:rsidRPr="00501C3E" w:rsidRDefault="008D6FC5" w:rsidP="009152E1">
                      <w:r>
                        <w:t>This method is called when the user clicks the log in button (which is renamed log out upon logging in) and is somewhat similar to the server’s Main. The various other methods referenced here will be covered in due course.</w:t>
                      </w:r>
                    </w:p>
                  </w:txbxContent>
                </v:textbox>
                <w10:wrap type="square" anchorx="margin"/>
              </v:shape>
            </w:pict>
          </mc:Fallback>
        </mc:AlternateContent>
      </w:r>
      <w:r w:rsidR="0018178C">
        <w:t>Logging in/out</w:t>
      </w:r>
      <w:bookmarkEnd w:id="77"/>
    </w:p>
    <w:p w14:paraId="41C808AD" w14:textId="25B52B08" w:rsidR="00DC67C6" w:rsidRPr="00DC67C6" w:rsidRDefault="00DC67C6" w:rsidP="00DC67C6">
      <w:r w:rsidRPr="00DC67C6">
        <w:rPr>
          <w:noProof/>
          <w:lang w:eastAsia="en-GB"/>
        </w:rPr>
        <w:drawing>
          <wp:anchor distT="0" distB="0" distL="114300" distR="114300" simplePos="0" relativeHeight="251788288" behindDoc="1" locked="0" layoutInCell="1" allowOverlap="1" wp14:anchorId="234B3E80" wp14:editId="12436B37">
            <wp:simplePos x="0" y="0"/>
            <wp:positionH relativeFrom="margin">
              <wp:align>left</wp:align>
            </wp:positionH>
            <wp:positionV relativeFrom="paragraph">
              <wp:posOffset>9525</wp:posOffset>
            </wp:positionV>
            <wp:extent cx="5161280" cy="8371840"/>
            <wp:effectExtent l="0" t="0" r="1270" b="0"/>
            <wp:wrapTight wrapText="bothSides">
              <wp:wrapPolygon edited="0">
                <wp:start x="5979" y="0"/>
                <wp:lineTo x="5581" y="246"/>
                <wp:lineTo x="5262" y="590"/>
                <wp:lineTo x="5262" y="1032"/>
                <wp:lineTo x="6537" y="1573"/>
                <wp:lineTo x="7095" y="1573"/>
                <wp:lineTo x="6219" y="1819"/>
                <wp:lineTo x="4624" y="2310"/>
                <wp:lineTo x="4544" y="3539"/>
                <wp:lineTo x="5820" y="3932"/>
                <wp:lineTo x="7095" y="3932"/>
                <wp:lineTo x="6617" y="4718"/>
                <wp:lineTo x="1435" y="5210"/>
                <wp:lineTo x="1355" y="5505"/>
                <wp:lineTo x="2790" y="5505"/>
                <wp:lineTo x="2471" y="5701"/>
                <wp:lineTo x="2312" y="7078"/>
                <wp:lineTo x="0" y="7127"/>
                <wp:lineTo x="0" y="8601"/>
                <wp:lineTo x="2312" y="8650"/>
                <wp:lineTo x="0" y="9437"/>
                <wp:lineTo x="0" y="10813"/>
                <wp:lineTo x="2312" y="11010"/>
                <wp:lineTo x="638" y="12042"/>
                <wp:lineTo x="558" y="12976"/>
                <wp:lineTo x="5581" y="13369"/>
                <wp:lineTo x="10603" y="13369"/>
                <wp:lineTo x="11719" y="14155"/>
                <wp:lineTo x="11161" y="14204"/>
                <wp:lineTo x="9328" y="14794"/>
                <wp:lineTo x="9407" y="16564"/>
                <wp:lineTo x="11640" y="17301"/>
                <wp:lineTo x="10843" y="17448"/>
                <wp:lineTo x="9966" y="17891"/>
                <wp:lineTo x="9966" y="18333"/>
                <wp:lineTo x="10603" y="18874"/>
                <wp:lineTo x="18735" y="19660"/>
                <wp:lineTo x="17141" y="20447"/>
                <wp:lineTo x="16981" y="20692"/>
                <wp:lineTo x="16981" y="21036"/>
                <wp:lineTo x="17061" y="21233"/>
                <wp:lineTo x="17539" y="21528"/>
                <wp:lineTo x="17619" y="21528"/>
                <wp:lineTo x="20250" y="21528"/>
                <wp:lineTo x="20330" y="21528"/>
                <wp:lineTo x="20888" y="21233"/>
                <wp:lineTo x="20888" y="20692"/>
                <wp:lineTo x="20808" y="20447"/>
                <wp:lineTo x="19134" y="19660"/>
                <wp:lineTo x="21526" y="19316"/>
                <wp:lineTo x="21526" y="17989"/>
                <wp:lineTo x="20409" y="17645"/>
                <wp:lineTo x="19134" y="17301"/>
                <wp:lineTo x="21526" y="17104"/>
                <wp:lineTo x="21526" y="15728"/>
                <wp:lineTo x="19134" y="14942"/>
                <wp:lineTo x="21526" y="14893"/>
                <wp:lineTo x="21526" y="13418"/>
                <wp:lineTo x="19214" y="13369"/>
                <wp:lineTo x="19373" y="12927"/>
                <wp:lineTo x="18735" y="12730"/>
                <wp:lineTo x="16902" y="12533"/>
                <wp:lineTo x="15865" y="12288"/>
                <wp:lineTo x="12517" y="11796"/>
                <wp:lineTo x="12198" y="11010"/>
                <wp:lineTo x="13792" y="11010"/>
                <wp:lineTo x="14829" y="10666"/>
                <wp:lineTo x="14669" y="9535"/>
                <wp:lineTo x="14590" y="9437"/>
                <wp:lineTo x="12198" y="8650"/>
                <wp:lineTo x="14191" y="8650"/>
                <wp:lineTo x="14829" y="8454"/>
                <wp:lineTo x="14908" y="7274"/>
                <wp:lineTo x="14350" y="7127"/>
                <wp:lineTo x="12278" y="7078"/>
                <wp:lineTo x="12437" y="5751"/>
                <wp:lineTo x="11799" y="5554"/>
                <wp:lineTo x="13075" y="5456"/>
                <wp:lineTo x="12995" y="5210"/>
                <wp:lineTo x="8052" y="4718"/>
                <wp:lineTo x="7494" y="3932"/>
                <wp:lineTo x="8770" y="3932"/>
                <wp:lineTo x="10125" y="3539"/>
                <wp:lineTo x="10125" y="2359"/>
                <wp:lineTo x="8849" y="1966"/>
                <wp:lineTo x="7494" y="1573"/>
                <wp:lineTo x="8052" y="1573"/>
                <wp:lineTo x="9407" y="983"/>
                <wp:lineTo x="9407" y="639"/>
                <wp:lineTo x="9009" y="197"/>
                <wp:lineTo x="8531" y="0"/>
                <wp:lineTo x="5979" y="0"/>
              </wp:wrapPolygon>
            </wp:wrapTight>
            <wp:docPr id="466" name="Picture 466" descr="G:\Visual Studio 2015\Projects\IMClient\Draw.io\Login_log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Client\Draw.io\Login_logou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1280" cy="8371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D5B7E1" w14:textId="0102FC75" w:rsidR="00486EC3" w:rsidRDefault="0018178C" w:rsidP="00486EC3">
      <w:pPr>
        <w:pStyle w:val="Heading3"/>
      </w:pPr>
      <w:r>
        <w:br w:type="page"/>
      </w:r>
      <w:bookmarkStart w:id="78" w:name="_Toc7094110"/>
      <w:r w:rsidR="00486EC3">
        <w:lastRenderedPageBreak/>
        <w:t>Key exchange</w:t>
      </w:r>
      <w:bookmarkEnd w:id="78"/>
    </w:p>
    <w:p w14:paraId="76F5E0B8" w14:textId="5E08A2F7" w:rsidR="00486EC3" w:rsidRDefault="00333AB3" w:rsidP="00486EC3">
      <w:r w:rsidRPr="00F745FA">
        <w:rPr>
          <w:noProof/>
          <w:lang w:eastAsia="en-GB"/>
        </w:rPr>
        <mc:AlternateContent>
          <mc:Choice Requires="wps">
            <w:drawing>
              <wp:anchor distT="45720" distB="45720" distL="114300" distR="114300" simplePos="0" relativeHeight="251777024" behindDoc="0" locked="0" layoutInCell="1" allowOverlap="1" wp14:anchorId="0C60D04D" wp14:editId="0F0C8C40">
                <wp:simplePos x="0" y="0"/>
                <wp:positionH relativeFrom="margin">
                  <wp:align>right</wp:align>
                </wp:positionH>
                <wp:positionV relativeFrom="paragraph">
                  <wp:posOffset>12404</wp:posOffset>
                </wp:positionV>
                <wp:extent cx="2183130" cy="1709420"/>
                <wp:effectExtent l="0" t="0" r="7620" b="508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709420"/>
                        </a:xfrm>
                        <a:prstGeom prst="rect">
                          <a:avLst/>
                        </a:prstGeom>
                        <a:solidFill>
                          <a:srgbClr val="FFFFFF"/>
                        </a:solidFill>
                        <a:ln w="9525">
                          <a:noFill/>
                          <a:miter lim="800000"/>
                          <a:headEnd/>
                          <a:tailEnd/>
                        </a:ln>
                      </wps:spPr>
                      <wps:txbx>
                        <w:txbxContent>
                          <w:p w14:paraId="69A4456F" w14:textId="77777777" w:rsidR="008D6FC5" w:rsidRPr="00501C3E" w:rsidRDefault="008D6FC5" w:rsidP="00333AB3">
                            <w:r>
                              <w:t>The server would generate an AES symmetric key and encrypt said key with the client’s RSA public 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0D04D" id="_x0000_s1057" type="#_x0000_t202" style="position:absolute;margin-left:120.7pt;margin-top:1pt;width:171.9pt;height:134.6pt;z-index:251777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" stroked="f">
                <v:textbox>
                  <w:txbxContent>
                    <w:p w14:paraId="69A4456F" w14:textId="77777777" w:rsidR="008D6FC5" w:rsidRPr="00501C3E" w:rsidRDefault="008D6FC5" w:rsidP="00333AB3">
                      <w:r>
                        <w:t>The server would generate an AES symmetric key and encrypt said key with the client’s RSA public key.</w:t>
                      </w:r>
                    </w:p>
                  </w:txbxContent>
                </v:textbox>
                <w10:wrap type="square" anchorx="margin"/>
              </v:shape>
            </w:pict>
          </mc:Fallback>
        </mc:AlternateContent>
      </w:r>
      <w:r w:rsidR="00486EC3">
        <w:rPr>
          <w:noProof/>
          <w:lang w:eastAsia="en-GB"/>
        </w:rPr>
        <w:drawing>
          <wp:anchor distT="0" distB="0" distL="114300" distR="114300" simplePos="0" relativeHeight="251774976" behindDoc="1" locked="0" layoutInCell="1" allowOverlap="1" wp14:anchorId="02B25C35" wp14:editId="72CFB9B1">
            <wp:simplePos x="0" y="0"/>
            <wp:positionH relativeFrom="margin">
              <wp:align>left</wp:align>
            </wp:positionH>
            <wp:positionV relativeFrom="paragraph">
              <wp:posOffset>6350</wp:posOffset>
            </wp:positionV>
            <wp:extent cx="2419350" cy="8626475"/>
            <wp:effectExtent l="0" t="0" r="0" b="3175"/>
            <wp:wrapTight wrapText="bothSides">
              <wp:wrapPolygon edited="0">
                <wp:start x="6463" y="0"/>
                <wp:lineTo x="5443" y="95"/>
                <wp:lineTo x="3231" y="620"/>
                <wp:lineTo x="2721" y="1526"/>
                <wp:lineTo x="4422" y="2385"/>
                <wp:lineTo x="9524" y="3053"/>
                <wp:lineTo x="10205" y="3053"/>
                <wp:lineTo x="680" y="3816"/>
                <wp:lineTo x="0" y="4054"/>
                <wp:lineTo x="0" y="6344"/>
                <wp:lineTo x="7313" y="6869"/>
                <wp:lineTo x="10375" y="6869"/>
                <wp:lineTo x="510" y="7584"/>
                <wp:lineTo x="0" y="7870"/>
                <wp:lineTo x="0" y="10112"/>
                <wp:lineTo x="7654" y="10685"/>
                <wp:lineTo x="9865" y="10685"/>
                <wp:lineTo x="170" y="11400"/>
                <wp:lineTo x="0" y="11496"/>
                <wp:lineTo x="0" y="13976"/>
                <wp:lineTo x="9865" y="14501"/>
                <wp:lineTo x="2721" y="14978"/>
                <wp:lineTo x="0" y="15216"/>
                <wp:lineTo x="0" y="17744"/>
                <wp:lineTo x="9524" y="18317"/>
                <wp:lineTo x="4932" y="19080"/>
                <wp:lineTo x="3912" y="19318"/>
                <wp:lineTo x="2551" y="19748"/>
                <wp:lineTo x="2551" y="20702"/>
                <wp:lineTo x="4422" y="21369"/>
                <wp:lineTo x="5783" y="21560"/>
                <wp:lineTo x="6123" y="21560"/>
                <wp:lineTo x="14797" y="21560"/>
                <wp:lineTo x="14967" y="21560"/>
                <wp:lineTo x="16668" y="21369"/>
                <wp:lineTo x="18198" y="20702"/>
                <wp:lineTo x="18369" y="19843"/>
                <wp:lineTo x="17178" y="19414"/>
                <wp:lineTo x="15987" y="19080"/>
                <wp:lineTo x="10545" y="18317"/>
                <wp:lineTo x="12416" y="18317"/>
                <wp:lineTo x="21260" y="17697"/>
                <wp:lineTo x="21260" y="15216"/>
                <wp:lineTo x="10885" y="14501"/>
                <wp:lineTo x="13266" y="14501"/>
                <wp:lineTo x="21260" y="13928"/>
                <wp:lineTo x="21430" y="11925"/>
                <wp:lineTo x="21090" y="11448"/>
                <wp:lineTo x="10885" y="10685"/>
                <wp:lineTo x="21430" y="10160"/>
                <wp:lineTo x="21430" y="7775"/>
                <wp:lineTo x="21090" y="7584"/>
                <wp:lineTo x="11225" y="6869"/>
                <wp:lineTo x="21430" y="6392"/>
                <wp:lineTo x="21430" y="4007"/>
                <wp:lineTo x="20920" y="3816"/>
                <wp:lineTo x="11225" y="3053"/>
                <wp:lineTo x="11906" y="3053"/>
                <wp:lineTo x="17178" y="2385"/>
                <wp:lineTo x="18879" y="1526"/>
                <wp:lineTo x="18539" y="668"/>
                <wp:lineTo x="16328" y="143"/>
                <wp:lineTo x="15137" y="0"/>
                <wp:lineTo x="6463"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19350" cy="8626475"/>
                    </a:xfrm>
                    <a:prstGeom prst="rect">
                      <a:avLst/>
                    </a:prstGeom>
                    <a:noFill/>
                    <a:ln>
                      <a:noFill/>
                    </a:ln>
                  </pic:spPr>
                </pic:pic>
              </a:graphicData>
            </a:graphic>
            <wp14:sizeRelH relativeFrom="page">
              <wp14:pctWidth>0</wp14:pctWidth>
            </wp14:sizeRelH>
            <wp14:sizeRelV relativeFrom="page">
              <wp14:pctHeight>0</wp14:pctHeight>
            </wp14:sizeRelV>
          </wp:anchor>
        </w:drawing>
      </w:r>
      <w:r w:rsidR="00486EC3">
        <w:br w:type="page"/>
      </w:r>
    </w:p>
    <w:p w14:paraId="2C0D805A" w14:textId="6CB85731" w:rsidR="009152E1" w:rsidRDefault="009152E1" w:rsidP="009152E1">
      <w:pPr>
        <w:pStyle w:val="Heading3"/>
      </w:pPr>
      <w:bookmarkStart w:id="79" w:name="_Toc7094111"/>
      <w:proofErr w:type="spellStart"/>
      <w:r>
        <w:lastRenderedPageBreak/>
        <w:t>distAndAuth.getPort</w:t>
      </w:r>
      <w:bookmarkEnd w:id="79"/>
      <w:proofErr w:type="spellEnd"/>
    </w:p>
    <w:p w14:paraId="6B1CF11A" w14:textId="63A63575" w:rsidR="009152E1" w:rsidRDefault="006A5769">
      <w:pPr>
        <w:rPr>
          <w:rFonts w:asciiTheme="majorHAnsi" w:eastAsiaTheme="majorEastAsia" w:hAnsiTheme="majorHAnsi" w:cstheme="majorBidi"/>
          <w:color w:val="243F60" w:themeColor="accent1" w:themeShade="7F"/>
        </w:rPr>
      </w:pPr>
      <w:r w:rsidRPr="006A5769">
        <w:rPr>
          <w:noProof/>
          <w:lang w:eastAsia="en-GB"/>
        </w:rPr>
        <mc:AlternateContent>
          <mc:Choice Requires="wps">
            <w:drawing>
              <wp:anchor distT="45720" distB="45720" distL="114300" distR="114300" simplePos="0" relativeHeight="251761664" behindDoc="0" locked="0" layoutInCell="1" allowOverlap="1" wp14:anchorId="276F7F5F" wp14:editId="096E6600">
                <wp:simplePos x="0" y="0"/>
                <wp:positionH relativeFrom="margin">
                  <wp:posOffset>4284345</wp:posOffset>
                </wp:positionH>
                <wp:positionV relativeFrom="paragraph">
                  <wp:posOffset>4376420</wp:posOffset>
                </wp:positionV>
                <wp:extent cx="1573530" cy="1721485"/>
                <wp:effectExtent l="0" t="0" r="7620" b="0"/>
                <wp:wrapSquare wrapText="bothSides"/>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3530" cy="1721485"/>
                        </a:xfrm>
                        <a:prstGeom prst="rect">
                          <a:avLst/>
                        </a:prstGeom>
                        <a:solidFill>
                          <a:srgbClr val="FFFFFF"/>
                        </a:solidFill>
                        <a:ln w="9525">
                          <a:noFill/>
                          <a:miter lim="800000"/>
                          <a:headEnd/>
                          <a:tailEnd/>
                        </a:ln>
                      </wps:spPr>
                      <wps:txbx>
                        <w:txbxContent>
                          <w:p w14:paraId="7EE4CE59" w14:textId="77777777" w:rsidR="008D6FC5" w:rsidRDefault="008D6FC5" w:rsidP="006A5769">
                            <w:r>
                              <w:t>Part, if not all, of these steps would be delegated to these additional local methods:</w:t>
                            </w:r>
                          </w:p>
                          <w:p w14:paraId="2ACD3334" w14:textId="77777777" w:rsidR="008D6FC5" w:rsidRDefault="008D6FC5" w:rsidP="005600E5">
                            <w:pPr>
                              <w:pStyle w:val="ListParagraph"/>
                              <w:numPr>
                                <w:ilvl w:val="0"/>
                                <w:numId w:val="37"/>
                              </w:numPr>
                            </w:pPr>
                            <w:r>
                              <w:t>auth</w:t>
                            </w:r>
                          </w:p>
                          <w:p w14:paraId="1D3229EF" w14:textId="3EC02B04" w:rsidR="008D6FC5" w:rsidRPr="00501C3E" w:rsidRDefault="008D6FC5" w:rsidP="005600E5">
                            <w:pPr>
                              <w:pStyle w:val="ListParagraph"/>
                              <w:numPr>
                                <w:ilvl w:val="0"/>
                                <w:numId w:val="37"/>
                              </w:numPr>
                            </w:pPr>
                            <w:r>
                              <w:t>sendPublic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F7F5F" id="_x0000_s1058" type="#_x0000_t202" style="position:absolute;margin-left:337.35pt;margin-top:344.6pt;width:123.9pt;height:135.5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" stroked="f">
                <v:textbox>
                  <w:txbxContent>
                    <w:p w14:paraId="7EE4CE59" w14:textId="77777777" w:rsidR="008D6FC5" w:rsidRDefault="008D6FC5" w:rsidP="006A5769">
                      <w:r>
                        <w:t>Part, if not all, of these steps would be delegated to these additional local methods:</w:t>
                      </w:r>
                    </w:p>
                    <w:p w14:paraId="2ACD3334" w14:textId="77777777" w:rsidR="008D6FC5" w:rsidRDefault="008D6FC5" w:rsidP="005600E5">
                      <w:pPr>
                        <w:pStyle w:val="ListParagraph"/>
                        <w:numPr>
                          <w:ilvl w:val="0"/>
                          <w:numId w:val="37"/>
                        </w:numPr>
                      </w:pPr>
                      <w:r>
                        <w:t>auth</w:t>
                      </w:r>
                    </w:p>
                    <w:p w14:paraId="1D3229EF" w14:textId="3EC02B04" w:rsidR="008D6FC5" w:rsidRPr="00501C3E" w:rsidRDefault="008D6FC5" w:rsidP="005600E5">
                      <w:pPr>
                        <w:pStyle w:val="ListParagraph"/>
                        <w:numPr>
                          <w:ilvl w:val="0"/>
                          <w:numId w:val="37"/>
                        </w:numPr>
                      </w:pPr>
                      <w:r>
                        <w:t>sendPublicKey</w:t>
                      </w:r>
                    </w:p>
                  </w:txbxContent>
                </v:textbox>
                <w10:wrap type="square" anchorx="margin"/>
              </v:shape>
            </w:pict>
          </mc:Fallback>
        </mc:AlternateContent>
      </w:r>
      <w:r w:rsidRPr="006A5769">
        <w:rPr>
          <w:noProof/>
          <w:lang w:eastAsia="en-GB"/>
        </w:rPr>
        <mc:AlternateContent>
          <mc:Choice Requires="wps">
            <w:drawing>
              <wp:anchor distT="0" distB="0" distL="114300" distR="114300" simplePos="0" relativeHeight="251760640" behindDoc="0" locked="0" layoutInCell="1" allowOverlap="1" wp14:anchorId="1A4BA964" wp14:editId="7C1C7D27">
                <wp:simplePos x="0" y="0"/>
                <wp:positionH relativeFrom="column">
                  <wp:posOffset>3051925</wp:posOffset>
                </wp:positionH>
                <wp:positionV relativeFrom="paragraph">
                  <wp:posOffset>3938270</wp:posOffset>
                </wp:positionV>
                <wp:extent cx="1032510" cy="2956956"/>
                <wp:effectExtent l="0" t="0" r="15240" b="15240"/>
                <wp:wrapNone/>
                <wp:docPr id="458" name="Right Brace 458"/>
                <wp:cNvGraphicFramePr/>
                <a:graphic xmlns:a="http://schemas.openxmlformats.org/drawingml/2006/main">
                  <a:graphicData uri="http://schemas.microsoft.com/office/word/2010/wordprocessingShape">
                    <wps:wsp>
                      <wps:cNvSpPr/>
                      <wps:spPr>
                        <a:xfrm>
                          <a:off x="0" y="0"/>
                          <a:ext cx="1032510" cy="2956956"/>
                        </a:xfrm>
                        <a:prstGeom prst="rightBrace">
                          <a:avLst>
                            <a:gd name="adj1" fmla="val 23334"/>
                            <a:gd name="adj2" fmla="val 51195"/>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1DF56" id="Right Brace 458" o:spid="_x0000_s1026" type="#_x0000_t88" style="position:absolute;margin-left:240.3pt;margin-top:310.1pt;width:81.3pt;height:232.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" adj="1760,11058" strokecolor="black [3213]" strokeweight="1pt"/>
            </w:pict>
          </mc:Fallback>
        </mc:AlternateContent>
      </w:r>
      <w:r w:rsidRPr="006A5769">
        <w:rPr>
          <w:noProof/>
          <w:lang w:eastAsia="en-GB"/>
        </w:rPr>
        <w:drawing>
          <wp:anchor distT="0" distB="0" distL="114300" distR="114300" simplePos="0" relativeHeight="251758592" behindDoc="1" locked="0" layoutInCell="1" allowOverlap="1" wp14:anchorId="38EC0518" wp14:editId="088ED2C1">
            <wp:simplePos x="0" y="0"/>
            <wp:positionH relativeFrom="margin">
              <wp:align>left</wp:align>
            </wp:positionH>
            <wp:positionV relativeFrom="paragraph">
              <wp:posOffset>215842</wp:posOffset>
            </wp:positionV>
            <wp:extent cx="2613660" cy="8430895"/>
            <wp:effectExtent l="0" t="0" r="0" b="8255"/>
            <wp:wrapTight wrapText="bothSides">
              <wp:wrapPolygon edited="0">
                <wp:start x="5983" y="0"/>
                <wp:lineTo x="4880" y="146"/>
                <wp:lineTo x="2991" y="634"/>
                <wp:lineTo x="2676" y="1562"/>
                <wp:lineTo x="3464" y="2343"/>
                <wp:lineTo x="3621" y="2587"/>
                <wp:lineTo x="8187" y="3124"/>
                <wp:lineTo x="10076" y="3124"/>
                <wp:lineTo x="10076" y="3904"/>
                <wp:lineTo x="787" y="4685"/>
                <wp:lineTo x="0" y="4881"/>
                <wp:lineTo x="0" y="7565"/>
                <wp:lineTo x="10076" y="7809"/>
                <wp:lineTo x="10076" y="8590"/>
                <wp:lineTo x="787" y="9371"/>
                <wp:lineTo x="0" y="9566"/>
                <wp:lineTo x="0" y="12250"/>
                <wp:lineTo x="10076" y="12494"/>
                <wp:lineTo x="10076" y="13275"/>
                <wp:lineTo x="787" y="14056"/>
                <wp:lineTo x="0" y="14251"/>
                <wp:lineTo x="0" y="16936"/>
                <wp:lineTo x="10076" y="17180"/>
                <wp:lineTo x="10076" y="17961"/>
                <wp:lineTo x="4880" y="18888"/>
                <wp:lineTo x="2991" y="19425"/>
                <wp:lineTo x="2676" y="20303"/>
                <wp:lineTo x="3464" y="21084"/>
                <wp:lineTo x="5668" y="21572"/>
                <wp:lineTo x="5983" y="21572"/>
                <wp:lineTo x="15271" y="21572"/>
                <wp:lineTo x="15586" y="21572"/>
                <wp:lineTo x="17790" y="21084"/>
                <wp:lineTo x="18577" y="20401"/>
                <wp:lineTo x="18420" y="19474"/>
                <wp:lineTo x="16373" y="18888"/>
                <wp:lineTo x="11020" y="17961"/>
                <wp:lineTo x="11020" y="17180"/>
                <wp:lineTo x="21411" y="16936"/>
                <wp:lineTo x="21411" y="14251"/>
                <wp:lineTo x="20624" y="14056"/>
                <wp:lineTo x="11178" y="13275"/>
                <wp:lineTo x="11178" y="12494"/>
                <wp:lineTo x="21411" y="12250"/>
                <wp:lineTo x="21411" y="9566"/>
                <wp:lineTo x="20624" y="9371"/>
                <wp:lineTo x="11178" y="8590"/>
                <wp:lineTo x="11178" y="7809"/>
                <wp:lineTo x="21411" y="7565"/>
                <wp:lineTo x="21411" y="4881"/>
                <wp:lineTo x="20624" y="4685"/>
                <wp:lineTo x="11178" y="3904"/>
                <wp:lineTo x="11178" y="3124"/>
                <wp:lineTo x="13067" y="3124"/>
                <wp:lineTo x="17790" y="2538"/>
                <wp:lineTo x="17790" y="2343"/>
                <wp:lineTo x="18577" y="1659"/>
                <wp:lineTo x="18420" y="683"/>
                <wp:lineTo x="16216" y="146"/>
                <wp:lineTo x="15271" y="0"/>
                <wp:lineTo x="5983" y="0"/>
              </wp:wrapPolygon>
            </wp:wrapTight>
            <wp:docPr id="457" name="Picture 457" descr="G:\Visual Studio 2015\Projects\IMClient\Draw.io\distAndAuth.get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Visual Studio 2015\Projects\IMClient\Draw.io\distAndAuth.getPor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13660" cy="8430895"/>
                    </a:xfrm>
                    <a:prstGeom prst="rect">
                      <a:avLst/>
                    </a:prstGeom>
                    <a:noFill/>
                    <a:ln>
                      <a:noFill/>
                    </a:ln>
                  </pic:spPr>
                </pic:pic>
              </a:graphicData>
            </a:graphic>
            <wp14:sizeRelH relativeFrom="page">
              <wp14:pctWidth>0</wp14:pctWidth>
            </wp14:sizeRelH>
            <wp14:sizeRelV relativeFrom="page">
              <wp14:pctHeight>0</wp14:pctHeight>
            </wp14:sizeRelV>
          </wp:anchor>
        </w:drawing>
      </w:r>
      <w:r w:rsidR="009152E1">
        <w:br w:type="page"/>
      </w:r>
    </w:p>
    <w:p w14:paraId="6192D3B5" w14:textId="09AF5D66" w:rsidR="00C81DF3" w:rsidRDefault="00C81DF3" w:rsidP="00C81DF3">
      <w:pPr>
        <w:pStyle w:val="Heading3"/>
      </w:pPr>
      <w:bookmarkStart w:id="80" w:name="_Toc7094112"/>
      <w:r>
        <w:lastRenderedPageBreak/>
        <w:t>Setup transmission</w:t>
      </w:r>
      <w:bookmarkEnd w:id="80"/>
    </w:p>
    <w:p w14:paraId="68173ADC" w14:textId="4CB55E40" w:rsidR="009152E1" w:rsidRDefault="004531A8" w:rsidP="000926C0">
      <w:r w:rsidRPr="00F745FA">
        <w:rPr>
          <w:noProof/>
          <w:lang w:eastAsia="en-GB"/>
        </w:rPr>
        <mc:AlternateContent>
          <mc:Choice Requires="wps">
            <w:drawing>
              <wp:anchor distT="45720" distB="45720" distL="114300" distR="114300" simplePos="0" relativeHeight="251764736" behindDoc="0" locked="0" layoutInCell="1" allowOverlap="1" wp14:anchorId="6D654622" wp14:editId="2D318A39">
                <wp:simplePos x="0" y="0"/>
                <wp:positionH relativeFrom="margin">
                  <wp:align>right</wp:align>
                </wp:positionH>
                <wp:positionV relativeFrom="paragraph">
                  <wp:posOffset>598593</wp:posOffset>
                </wp:positionV>
                <wp:extent cx="2183130" cy="1840230"/>
                <wp:effectExtent l="0" t="0" r="7620" b="762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840230"/>
                        </a:xfrm>
                        <a:prstGeom prst="rect">
                          <a:avLst/>
                        </a:prstGeom>
                        <a:solidFill>
                          <a:srgbClr val="FFFFFF"/>
                        </a:solidFill>
                        <a:ln w="9525">
                          <a:noFill/>
                          <a:miter lim="800000"/>
                          <a:headEnd/>
                          <a:tailEnd/>
                        </a:ln>
                      </wps:spPr>
                      <wps:txbx>
                        <w:txbxContent>
                          <w:p w14:paraId="21B29F71" w14:textId="01F1A195" w:rsidR="008D6FC5" w:rsidRPr="00501C3E" w:rsidRDefault="008D6FC5" w:rsidP="004531A8">
                            <w:r>
                              <w:t>At this point, transmission fully handles all communication with the server, just as one instance of instances is handling all communication with this client server-s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54622" id="_x0000_s1059" type="#_x0000_t202" style="position:absolute;margin-left:120.7pt;margin-top:47.15pt;width:171.9pt;height:144.9pt;z-index:2517647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" stroked="f">
                <v:textbox>
                  <w:txbxContent>
                    <w:p w14:paraId="21B29F71" w14:textId="01F1A195" w:rsidR="008D6FC5" w:rsidRPr="00501C3E" w:rsidRDefault="008D6FC5" w:rsidP="004531A8">
                      <w:r>
                        <w:t>At this point, transmission fully handles all communication with the server, just as one instance of instances is handling all communication with this client server-side.</w:t>
                      </w:r>
                    </w:p>
                  </w:txbxContent>
                </v:textbox>
                <w10:wrap type="square" anchorx="margin"/>
              </v:shape>
            </w:pict>
          </mc:Fallback>
        </mc:AlternateContent>
      </w:r>
      <w:r w:rsidR="00C81DF3">
        <w:rPr>
          <w:noProof/>
          <w:lang w:eastAsia="en-GB"/>
        </w:rPr>
        <w:drawing>
          <wp:anchor distT="0" distB="0" distL="114300" distR="114300" simplePos="0" relativeHeight="251762688" behindDoc="1" locked="0" layoutInCell="1" allowOverlap="1" wp14:anchorId="39D3EBBD" wp14:editId="3699A967">
            <wp:simplePos x="0" y="0"/>
            <wp:positionH relativeFrom="margin">
              <wp:align>left</wp:align>
            </wp:positionH>
            <wp:positionV relativeFrom="paragraph">
              <wp:posOffset>27940</wp:posOffset>
            </wp:positionV>
            <wp:extent cx="3187700" cy="8196580"/>
            <wp:effectExtent l="0" t="0" r="0" b="0"/>
            <wp:wrapTight wrapText="bothSides">
              <wp:wrapPolygon edited="0">
                <wp:start x="6841" y="0"/>
                <wp:lineTo x="5809" y="50"/>
                <wp:lineTo x="3356" y="602"/>
                <wp:lineTo x="2969" y="1155"/>
                <wp:lineTo x="2711" y="1707"/>
                <wp:lineTo x="2840" y="2410"/>
                <wp:lineTo x="3873" y="3213"/>
                <wp:lineTo x="4002" y="3414"/>
                <wp:lineTo x="8778" y="4016"/>
                <wp:lineTo x="10198" y="4016"/>
                <wp:lineTo x="10198" y="4819"/>
                <wp:lineTo x="9681" y="5422"/>
                <wp:lineTo x="9681" y="5623"/>
                <wp:lineTo x="0" y="5974"/>
                <wp:lineTo x="0" y="9488"/>
                <wp:lineTo x="645" y="9689"/>
                <wp:lineTo x="10198" y="10492"/>
                <wp:lineTo x="10198" y="11245"/>
                <wp:lineTo x="2711" y="11747"/>
                <wp:lineTo x="129" y="11998"/>
                <wp:lineTo x="0" y="12249"/>
                <wp:lineTo x="0" y="15613"/>
                <wp:lineTo x="10198" y="16064"/>
                <wp:lineTo x="10198" y="16868"/>
                <wp:lineTo x="9681" y="17370"/>
                <wp:lineTo x="9681" y="17621"/>
                <wp:lineTo x="6454" y="17872"/>
                <wp:lineTo x="3873" y="18223"/>
                <wp:lineTo x="3873" y="18474"/>
                <wp:lineTo x="2711" y="19277"/>
                <wp:lineTo x="2711" y="20181"/>
                <wp:lineTo x="3614" y="20984"/>
                <wp:lineTo x="5680" y="21536"/>
                <wp:lineTo x="6067" y="21536"/>
                <wp:lineTo x="15361" y="21536"/>
                <wp:lineTo x="15748" y="21536"/>
                <wp:lineTo x="17814" y="20984"/>
                <wp:lineTo x="18717" y="20131"/>
                <wp:lineTo x="18717" y="19277"/>
                <wp:lineTo x="17555" y="18474"/>
                <wp:lineTo x="17684" y="18223"/>
                <wp:lineTo x="14974" y="17872"/>
                <wp:lineTo x="11747" y="17671"/>
                <wp:lineTo x="11618" y="17319"/>
                <wp:lineTo x="11101" y="16868"/>
                <wp:lineTo x="11101" y="16064"/>
                <wp:lineTo x="21428" y="15613"/>
                <wp:lineTo x="21428" y="12199"/>
                <wp:lineTo x="21299" y="11998"/>
                <wp:lineTo x="18717" y="11747"/>
                <wp:lineTo x="11101" y="11245"/>
                <wp:lineTo x="11101" y="10492"/>
                <wp:lineTo x="20782" y="9689"/>
                <wp:lineTo x="21428" y="9488"/>
                <wp:lineTo x="21428" y="5974"/>
                <wp:lineTo x="11618" y="5623"/>
                <wp:lineTo x="11101" y="4016"/>
                <wp:lineTo x="12650" y="4016"/>
                <wp:lineTo x="17426" y="3414"/>
                <wp:lineTo x="17555" y="3213"/>
                <wp:lineTo x="18588" y="2410"/>
                <wp:lineTo x="18717" y="1707"/>
                <wp:lineTo x="18717" y="1606"/>
                <wp:lineTo x="18201" y="653"/>
                <wp:lineTo x="15619" y="50"/>
                <wp:lineTo x="14586" y="0"/>
                <wp:lineTo x="6841"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7700" cy="819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9152E1">
        <w:br w:type="page"/>
      </w:r>
    </w:p>
    <w:p w14:paraId="7776C7C5" w14:textId="0F9B6AFC" w:rsidR="00146A00" w:rsidRDefault="004531A8" w:rsidP="00C81DF3">
      <w:pPr>
        <w:pStyle w:val="Heading3"/>
      </w:pPr>
      <w:bookmarkStart w:id="81" w:name="_Toc7094113"/>
      <w:proofErr w:type="spellStart"/>
      <w:proofErr w:type="gramStart"/>
      <w:r>
        <w:lastRenderedPageBreak/>
        <w:t>transmission.streamRead</w:t>
      </w:r>
      <w:bookmarkEnd w:id="81"/>
      <w:proofErr w:type="spellEnd"/>
      <w:proofErr w:type="gramEnd"/>
    </w:p>
    <w:p w14:paraId="2EF635BC" w14:textId="766431DB" w:rsidR="00B34EBD" w:rsidRDefault="00F46669" w:rsidP="00B34EBD">
      <w:pPr>
        <w:pStyle w:val="Heading3"/>
      </w:pPr>
      <w:bookmarkStart w:id="82" w:name="_Toc7094114"/>
      <w:r w:rsidRPr="00F745FA">
        <w:rPr>
          <w:noProof/>
          <w:lang w:eastAsia="en-GB"/>
        </w:rPr>
        <mc:AlternateContent>
          <mc:Choice Requires="wps">
            <w:drawing>
              <wp:anchor distT="45720" distB="45720" distL="114300" distR="114300" simplePos="0" relativeHeight="251767808" behindDoc="0" locked="0" layoutInCell="1" allowOverlap="1" wp14:anchorId="2976BA15" wp14:editId="00FC852E">
                <wp:simplePos x="0" y="0"/>
                <wp:positionH relativeFrom="margin">
                  <wp:align>left</wp:align>
                </wp:positionH>
                <wp:positionV relativeFrom="paragraph">
                  <wp:posOffset>6219402</wp:posOffset>
                </wp:positionV>
                <wp:extent cx="1868805" cy="242824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805" cy="2428240"/>
                        </a:xfrm>
                        <a:prstGeom prst="rect">
                          <a:avLst/>
                        </a:prstGeom>
                        <a:solidFill>
                          <a:srgbClr val="FFFFFF"/>
                        </a:solidFill>
                        <a:ln w="9525">
                          <a:noFill/>
                          <a:miter lim="800000"/>
                          <a:headEnd/>
                          <a:tailEnd/>
                        </a:ln>
                      </wps:spPr>
                      <wps:txbx>
                        <w:txbxContent>
                          <w:p w14:paraId="54AAB85B" w14:textId="396EF318" w:rsidR="008D6FC5" w:rsidRPr="00501C3E" w:rsidRDefault="008D6FC5" w:rsidP="00F46669">
                            <w:r>
                              <w:t>This method is similar to the server’s transmission.communicate and these two methods are the foundation of communication between the client and server. The various commands alluded to here will be covered l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6BA15" id="_x0000_s1060" type="#_x0000_t202" style="position:absolute;margin-left:0;margin-top:489.7pt;width:147.15pt;height:191.2pt;z-index:2517678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" stroked="f">
                <v:textbox>
                  <w:txbxContent>
                    <w:p w14:paraId="54AAB85B" w14:textId="396EF318" w:rsidR="008D6FC5" w:rsidRPr="00501C3E" w:rsidRDefault="008D6FC5" w:rsidP="00F46669">
                      <w:r>
                        <w:t>This method is similar to the server’s transmission.communicate and these two methods are the foundation of communication between the client and server. The various commands alluded to here will be covered later.</w:t>
                      </w:r>
                    </w:p>
                  </w:txbxContent>
                </v:textbox>
                <w10:wrap type="square" anchorx="margin"/>
              </v:shape>
            </w:pict>
          </mc:Fallback>
        </mc:AlternateContent>
      </w:r>
      <w:r>
        <w:rPr>
          <w:noProof/>
          <w:lang w:eastAsia="en-GB"/>
        </w:rPr>
        <w:drawing>
          <wp:anchor distT="0" distB="0" distL="114300" distR="114300" simplePos="0" relativeHeight="251765760" behindDoc="1" locked="0" layoutInCell="1" allowOverlap="1" wp14:anchorId="1ECF82C4" wp14:editId="758BDC2A">
            <wp:simplePos x="0" y="0"/>
            <wp:positionH relativeFrom="margin">
              <wp:align>left</wp:align>
            </wp:positionH>
            <wp:positionV relativeFrom="paragraph">
              <wp:posOffset>6350</wp:posOffset>
            </wp:positionV>
            <wp:extent cx="4250055" cy="8460740"/>
            <wp:effectExtent l="0" t="0" r="0" b="0"/>
            <wp:wrapTight wrapText="bothSides">
              <wp:wrapPolygon edited="0">
                <wp:start x="12102" y="0"/>
                <wp:lineTo x="11521" y="146"/>
                <wp:lineTo x="10650" y="584"/>
                <wp:lineTo x="10650" y="778"/>
                <wp:lineTo x="10940" y="1556"/>
                <wp:lineTo x="11037" y="1605"/>
                <wp:lineTo x="13458" y="2334"/>
                <wp:lineTo x="9779" y="3113"/>
                <wp:lineTo x="9585" y="3210"/>
                <wp:lineTo x="9391" y="3648"/>
                <wp:lineTo x="9391" y="4912"/>
                <wp:lineTo x="12393" y="5447"/>
                <wp:lineTo x="13651" y="5447"/>
                <wp:lineTo x="13458" y="5885"/>
                <wp:lineTo x="13458" y="6225"/>
                <wp:lineTo x="775" y="6906"/>
                <wp:lineTo x="0" y="7392"/>
                <wp:lineTo x="0" y="8219"/>
                <wp:lineTo x="290" y="8803"/>
                <wp:lineTo x="9391" y="9338"/>
                <wp:lineTo x="12974" y="9338"/>
                <wp:lineTo x="13651" y="10116"/>
                <wp:lineTo x="13458" y="10894"/>
                <wp:lineTo x="3001" y="11429"/>
                <wp:lineTo x="678" y="11575"/>
                <wp:lineTo x="0" y="12061"/>
                <wp:lineTo x="0" y="12937"/>
                <wp:lineTo x="387" y="13228"/>
                <wp:lineTo x="387" y="13472"/>
                <wp:lineTo x="9488" y="14007"/>
                <wp:lineTo x="13070" y="14007"/>
                <wp:lineTo x="13748" y="14785"/>
                <wp:lineTo x="10650" y="15271"/>
                <wp:lineTo x="9488" y="15514"/>
                <wp:lineTo x="9488" y="17265"/>
                <wp:lineTo x="13070" y="17897"/>
                <wp:lineTo x="13748" y="17897"/>
                <wp:lineTo x="9488" y="18578"/>
                <wp:lineTo x="9488" y="20329"/>
                <wp:lineTo x="13167" y="21010"/>
                <wp:lineTo x="13651" y="21059"/>
                <wp:lineTo x="14039" y="21350"/>
                <wp:lineTo x="14135" y="21448"/>
                <wp:lineTo x="20816" y="21448"/>
                <wp:lineTo x="21300" y="21010"/>
                <wp:lineTo x="21494" y="2529"/>
                <wp:lineTo x="20525" y="2432"/>
                <wp:lineTo x="14813" y="2334"/>
                <wp:lineTo x="16943" y="1556"/>
                <wp:lineTo x="17330" y="924"/>
                <wp:lineTo x="17330" y="632"/>
                <wp:lineTo x="16459" y="146"/>
                <wp:lineTo x="15878" y="0"/>
                <wp:lineTo x="12102"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50055" cy="846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146A00">
        <w:br w:type="page"/>
      </w:r>
      <w:proofErr w:type="spellStart"/>
      <w:proofErr w:type="gramStart"/>
      <w:r w:rsidR="00B34EBD">
        <w:lastRenderedPageBreak/>
        <w:t>transmission.streamWrite</w:t>
      </w:r>
      <w:bookmarkEnd w:id="82"/>
      <w:proofErr w:type="spellEnd"/>
      <w:proofErr w:type="gramEnd"/>
    </w:p>
    <w:p w14:paraId="2F57D4CD" w14:textId="37841B4D" w:rsidR="000926C0" w:rsidRDefault="005B114E" w:rsidP="000926C0">
      <w:pPr>
        <w:pStyle w:val="Heading3"/>
      </w:pPr>
      <w:bookmarkStart w:id="83" w:name="_Toc7094115"/>
      <w:r w:rsidRPr="00F745FA">
        <w:rPr>
          <w:noProof/>
          <w:lang w:eastAsia="en-GB"/>
        </w:rPr>
        <mc:AlternateContent>
          <mc:Choice Requires="wps">
            <w:drawing>
              <wp:anchor distT="45720" distB="45720" distL="114300" distR="114300" simplePos="0" relativeHeight="251770880" behindDoc="0" locked="0" layoutInCell="1" allowOverlap="1" wp14:anchorId="3F9E7127" wp14:editId="5528A9D2">
                <wp:simplePos x="0" y="0"/>
                <wp:positionH relativeFrom="margin">
                  <wp:align>right</wp:align>
                </wp:positionH>
                <wp:positionV relativeFrom="paragraph">
                  <wp:posOffset>163195</wp:posOffset>
                </wp:positionV>
                <wp:extent cx="2183130" cy="1840230"/>
                <wp:effectExtent l="0" t="0" r="7620" b="762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840230"/>
                        </a:xfrm>
                        <a:prstGeom prst="rect">
                          <a:avLst/>
                        </a:prstGeom>
                        <a:solidFill>
                          <a:srgbClr val="FFFFFF"/>
                        </a:solidFill>
                        <a:ln w="9525">
                          <a:noFill/>
                          <a:miter lim="800000"/>
                          <a:headEnd/>
                          <a:tailEnd/>
                        </a:ln>
                      </wps:spPr>
                      <wps:txbx>
                        <w:txbxContent>
                          <w:p w14:paraId="67AA7341" w14:textId="48B84CB5" w:rsidR="008D6FC5" w:rsidRPr="00501C3E" w:rsidRDefault="008D6FC5" w:rsidP="005B114E">
                            <w:r>
                              <w:t>Every time I say ‘send data to the server’ I mean call this method. Therefore, everything sent over the internet is encryp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E7127" id="_x0000_s1061" type="#_x0000_t202" style="position:absolute;margin-left:120.7pt;margin-top:12.85pt;width:171.9pt;height:144.9pt;z-index:2517708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" stroked="f">
                <v:textbox>
                  <w:txbxContent>
                    <w:p w14:paraId="67AA7341" w14:textId="48B84CB5" w:rsidR="008D6FC5" w:rsidRPr="00501C3E" w:rsidRDefault="008D6FC5" w:rsidP="005B114E">
                      <w:r>
                        <w:t>Every time I say ‘send data to the server’ I mean call this method. Therefore, everything sent over the internet is encrypted.</w:t>
                      </w:r>
                    </w:p>
                  </w:txbxContent>
                </v:textbox>
                <w10:wrap type="square" anchorx="margin"/>
              </v:shape>
            </w:pict>
          </mc:Fallback>
        </mc:AlternateContent>
      </w:r>
      <w:r>
        <w:rPr>
          <w:noProof/>
          <w:lang w:eastAsia="en-GB"/>
        </w:rPr>
        <w:drawing>
          <wp:anchor distT="0" distB="0" distL="114300" distR="114300" simplePos="0" relativeHeight="251768832" behindDoc="1" locked="0" layoutInCell="1" allowOverlap="1" wp14:anchorId="06188A2E" wp14:editId="3499C254">
            <wp:simplePos x="0" y="0"/>
            <wp:positionH relativeFrom="margin">
              <wp:align>left</wp:align>
            </wp:positionH>
            <wp:positionV relativeFrom="paragraph">
              <wp:posOffset>7408</wp:posOffset>
            </wp:positionV>
            <wp:extent cx="2884805" cy="7417435"/>
            <wp:effectExtent l="0" t="0" r="0" b="0"/>
            <wp:wrapTight wrapText="bothSides">
              <wp:wrapPolygon edited="0">
                <wp:start x="6419" y="0"/>
                <wp:lineTo x="5278" y="166"/>
                <wp:lineTo x="3281" y="721"/>
                <wp:lineTo x="2567" y="1720"/>
                <wp:lineTo x="2995" y="2829"/>
                <wp:lineTo x="4992" y="3550"/>
                <wp:lineTo x="9985" y="4438"/>
                <wp:lineTo x="10127" y="5326"/>
                <wp:lineTo x="1712" y="5880"/>
                <wp:lineTo x="0" y="6047"/>
                <wp:lineTo x="0" y="9708"/>
                <wp:lineTo x="10127" y="9764"/>
                <wp:lineTo x="9699" y="11539"/>
                <wp:lineTo x="0" y="11927"/>
                <wp:lineTo x="0" y="15588"/>
                <wp:lineTo x="10127" y="15977"/>
                <wp:lineTo x="9699" y="17364"/>
                <wp:lineTo x="9699" y="17696"/>
                <wp:lineTo x="6847" y="17807"/>
                <wp:lineTo x="3423" y="18307"/>
                <wp:lineTo x="2567" y="19527"/>
                <wp:lineTo x="2853" y="20415"/>
                <wp:lineTo x="4564" y="21302"/>
                <wp:lineTo x="5848" y="21524"/>
                <wp:lineTo x="5991" y="21524"/>
                <wp:lineTo x="15405" y="21524"/>
                <wp:lineTo x="15547" y="21524"/>
                <wp:lineTo x="16831" y="21302"/>
                <wp:lineTo x="18543" y="20415"/>
                <wp:lineTo x="18828" y="19527"/>
                <wp:lineTo x="17972" y="18640"/>
                <wp:lineTo x="18115" y="18307"/>
                <wp:lineTo x="14406" y="17807"/>
                <wp:lineTo x="11411" y="17752"/>
                <wp:lineTo x="11411" y="17253"/>
                <wp:lineTo x="10983" y="15977"/>
                <wp:lineTo x="21396" y="15588"/>
                <wp:lineTo x="21396" y="11927"/>
                <wp:lineTo x="11554" y="11539"/>
                <wp:lineTo x="11126" y="9764"/>
                <wp:lineTo x="21396" y="9708"/>
                <wp:lineTo x="21396" y="6047"/>
                <wp:lineTo x="19684" y="5880"/>
                <wp:lineTo x="11126" y="5326"/>
                <wp:lineTo x="11268" y="4438"/>
                <wp:lineTo x="16403" y="3550"/>
                <wp:lineTo x="18400" y="2829"/>
                <wp:lineTo x="18828" y="1775"/>
                <wp:lineTo x="18258" y="999"/>
                <wp:lineTo x="18258" y="777"/>
                <wp:lineTo x="16118" y="166"/>
                <wp:lineTo x="14977" y="0"/>
                <wp:lineTo x="6419"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96143" cy="7446243"/>
                    </a:xfrm>
                    <a:prstGeom prst="rect">
                      <a:avLst/>
                    </a:prstGeom>
                    <a:noFill/>
                    <a:ln>
                      <a:noFill/>
                    </a:ln>
                  </pic:spPr>
                </pic:pic>
              </a:graphicData>
            </a:graphic>
            <wp14:sizeRelH relativeFrom="page">
              <wp14:pctWidth>0</wp14:pctWidth>
            </wp14:sizeRelH>
            <wp14:sizeRelV relativeFrom="page">
              <wp14:pctHeight>0</wp14:pctHeight>
            </wp14:sizeRelV>
          </wp:anchor>
        </w:drawing>
      </w:r>
      <w:r w:rsidR="00DF2161">
        <w:br w:type="page"/>
      </w:r>
      <w:r w:rsidR="000926C0">
        <w:lastRenderedPageBreak/>
        <w:t>Populate friends list</w:t>
      </w:r>
      <w:bookmarkEnd w:id="83"/>
    </w:p>
    <w:p w14:paraId="4E70F361" w14:textId="0B9C92B2" w:rsidR="009C3FEC" w:rsidRDefault="009339A8" w:rsidP="000926C0">
      <w:r>
        <w:rPr>
          <w:noProof/>
        </w:rPr>
        <w:drawing>
          <wp:anchor distT="0" distB="0" distL="114300" distR="114300" simplePos="0" relativeHeight="251812864" behindDoc="1" locked="0" layoutInCell="1" allowOverlap="1" wp14:anchorId="6F346954" wp14:editId="34EBA105">
            <wp:simplePos x="0" y="0"/>
            <wp:positionH relativeFrom="margin">
              <wp:align>right</wp:align>
            </wp:positionH>
            <wp:positionV relativeFrom="paragraph">
              <wp:posOffset>186469</wp:posOffset>
            </wp:positionV>
            <wp:extent cx="5721350" cy="7605395"/>
            <wp:effectExtent l="0" t="0" r="0" b="0"/>
            <wp:wrapTight wrapText="bothSides">
              <wp:wrapPolygon edited="0">
                <wp:start x="1582" y="0"/>
                <wp:lineTo x="1223" y="108"/>
                <wp:lineTo x="647" y="649"/>
                <wp:lineTo x="647" y="1028"/>
                <wp:lineTo x="1151" y="1731"/>
                <wp:lineTo x="2517" y="2597"/>
                <wp:lineTo x="360" y="2922"/>
                <wp:lineTo x="0" y="3030"/>
                <wp:lineTo x="0" y="4761"/>
                <wp:lineTo x="1366" y="5194"/>
                <wp:lineTo x="2589" y="5194"/>
                <wp:lineTo x="0" y="6006"/>
                <wp:lineTo x="0" y="7466"/>
                <wp:lineTo x="72" y="7791"/>
                <wp:lineTo x="2373" y="8657"/>
                <wp:lineTo x="288" y="8873"/>
                <wp:lineTo x="0" y="8981"/>
                <wp:lineTo x="0" y="10713"/>
                <wp:lineTo x="1654" y="11254"/>
                <wp:lineTo x="2589" y="11254"/>
                <wp:lineTo x="935" y="11686"/>
                <wp:lineTo x="0" y="11957"/>
                <wp:lineTo x="0" y="13688"/>
                <wp:lineTo x="503" y="13851"/>
                <wp:lineTo x="2589" y="13851"/>
                <wp:lineTo x="2517" y="14716"/>
                <wp:lineTo x="1510" y="15582"/>
                <wp:lineTo x="0" y="16610"/>
                <wp:lineTo x="0" y="16826"/>
                <wp:lineTo x="1942" y="18179"/>
                <wp:lineTo x="2589" y="19045"/>
                <wp:lineTo x="1151" y="19910"/>
                <wp:lineTo x="791" y="20343"/>
                <wp:lineTo x="647" y="20884"/>
                <wp:lineTo x="1295" y="21533"/>
                <wp:lineTo x="1438" y="21533"/>
                <wp:lineTo x="4171" y="21533"/>
                <wp:lineTo x="4243" y="21533"/>
                <wp:lineTo x="5322" y="20776"/>
                <wp:lineTo x="9350" y="20776"/>
                <wp:lineTo x="10285" y="20614"/>
                <wp:lineTo x="10141" y="18179"/>
                <wp:lineTo x="10932" y="18179"/>
                <wp:lineTo x="12946" y="17530"/>
                <wp:lineTo x="13018" y="15798"/>
                <wp:lineTo x="12011" y="15744"/>
                <wp:lineTo x="4028" y="15582"/>
                <wp:lineTo x="3021" y="14716"/>
                <wp:lineTo x="4747" y="14716"/>
                <wp:lineTo x="8846" y="14121"/>
                <wp:lineTo x="8774" y="13851"/>
                <wp:lineTo x="18555" y="13851"/>
                <wp:lineTo x="20353" y="13742"/>
                <wp:lineTo x="20210" y="12985"/>
                <wp:lineTo x="20929" y="12985"/>
                <wp:lineTo x="21432" y="12606"/>
                <wp:lineTo x="21504" y="11308"/>
                <wp:lineTo x="20497" y="11254"/>
                <wp:lineTo x="4171" y="11254"/>
                <wp:lineTo x="5826" y="10604"/>
                <wp:lineTo x="5897" y="9035"/>
                <wp:lineTo x="5322" y="8873"/>
                <wp:lineTo x="3236" y="8657"/>
                <wp:lineTo x="5610" y="7791"/>
                <wp:lineTo x="5826" y="7196"/>
                <wp:lineTo x="5754" y="6006"/>
                <wp:lineTo x="3021" y="5194"/>
                <wp:lineTo x="4243" y="5194"/>
                <wp:lineTo x="5826" y="4707"/>
                <wp:lineTo x="5826" y="3084"/>
                <wp:lineTo x="5178" y="2867"/>
                <wp:lineTo x="3093" y="2597"/>
                <wp:lineTo x="4531" y="1731"/>
                <wp:lineTo x="5034" y="1028"/>
                <wp:lineTo x="5106" y="703"/>
                <wp:lineTo x="4531" y="216"/>
                <wp:lineTo x="4099" y="0"/>
                <wp:lineTo x="1582" y="0"/>
              </wp:wrapPolygon>
            </wp:wrapTight>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1350" cy="760539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07D" w:rsidRPr="00F745FA">
        <w:rPr>
          <w:noProof/>
          <w:lang w:eastAsia="en-GB"/>
        </w:rPr>
        <mc:AlternateContent>
          <mc:Choice Requires="wps">
            <w:drawing>
              <wp:anchor distT="45720" distB="45720" distL="114300" distR="114300" simplePos="0" relativeHeight="251773952" behindDoc="0" locked="0" layoutInCell="1" allowOverlap="1" wp14:anchorId="71724D78" wp14:editId="266D008E">
                <wp:simplePos x="0" y="0"/>
                <wp:positionH relativeFrom="margin">
                  <wp:align>right</wp:align>
                </wp:positionH>
                <wp:positionV relativeFrom="paragraph">
                  <wp:posOffset>6350</wp:posOffset>
                </wp:positionV>
                <wp:extent cx="2393950" cy="3254375"/>
                <wp:effectExtent l="0" t="0" r="6350" b="3175"/>
                <wp:wrapSquare wrapText="bothSides"/>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0" cy="3254449"/>
                        </a:xfrm>
                        <a:prstGeom prst="rect">
                          <a:avLst/>
                        </a:prstGeom>
                        <a:solidFill>
                          <a:srgbClr val="FFFFFF"/>
                        </a:solidFill>
                        <a:ln w="9525">
                          <a:noFill/>
                          <a:miter lim="800000"/>
                          <a:headEnd/>
                          <a:tailEnd/>
                        </a:ln>
                      </wps:spPr>
                      <wps:txbx>
                        <w:txbxContent>
                          <w:p w14:paraId="793FDF26" w14:textId="6DA3FB0E" w:rsidR="008D6FC5" w:rsidRDefault="008D6FC5" w:rsidP="00F4707D">
                            <w:r>
                              <w:t>This method is called immediately after the user logs in. The check for admin is put here simply because it is executed early.</w:t>
                            </w:r>
                          </w:p>
                          <w:p w14:paraId="46E345AA" w14:textId="1BA46E92" w:rsidR="008D6FC5" w:rsidRDefault="008D6FC5" w:rsidP="00F4707D">
                            <w:r>
                              <w:t>An example string received by transmission.streamRead is:</w:t>
                            </w:r>
                          </w:p>
                          <w:p w14:paraId="0E3291F0" w14:textId="72622E11" w:rsidR="008D6FC5" w:rsidRDefault="008D6FC5" w:rsidP="00F4707D">
                            <w:r>
                              <w:t>User1:True,User2:False,User3:False</w:t>
                            </w:r>
                          </w:p>
                          <w:p w14:paraId="3B8E2A8D" w14:textId="437951ED" w:rsidR="008D6FC5" w:rsidRDefault="008D6FC5" w:rsidP="00F4707D">
                            <w:r>
                              <w:t>This would result in the following:</w:t>
                            </w:r>
                          </w:p>
                          <w:p w14:paraId="2048D907" w14:textId="225E3266" w:rsidR="008D6FC5" w:rsidRDefault="008D6FC5" w:rsidP="00F4707D">
                            <w:r>
                              <w:t>User1</w:t>
                            </w:r>
                            <w:r>
                              <w:tab/>
                            </w:r>
                            <w:r>
                              <w:tab/>
                              <w:t>Online</w:t>
                            </w:r>
                          </w:p>
                          <w:p w14:paraId="0AF1D467" w14:textId="4FCA63A9" w:rsidR="008D6FC5" w:rsidRDefault="008D6FC5" w:rsidP="00F4707D">
                            <w:r>
                              <w:t>User2</w:t>
                            </w:r>
                            <w:r>
                              <w:tab/>
                            </w:r>
                            <w:r>
                              <w:tab/>
                              <w:t>Offline</w:t>
                            </w:r>
                          </w:p>
                          <w:p w14:paraId="28343E9D" w14:textId="3FC3A62A" w:rsidR="008D6FC5" w:rsidRPr="00501C3E" w:rsidRDefault="008D6FC5" w:rsidP="00F4707D">
                            <w:r>
                              <w:t>User3</w:t>
                            </w:r>
                            <w:r>
                              <w:tab/>
                            </w:r>
                            <w:r>
                              <w:tab/>
                              <w:t>Offl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24D78" id="_x0000_s1062" type="#_x0000_t202" style="position:absolute;margin-left:137.3pt;margin-top:.5pt;width:188.5pt;height:256.25pt;z-index:251773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" stroked="f">
                <v:textbox>
                  <w:txbxContent>
                    <w:p w14:paraId="793FDF26" w14:textId="6DA3FB0E" w:rsidR="008D6FC5" w:rsidRDefault="008D6FC5" w:rsidP="00F4707D">
                      <w:r>
                        <w:t>This method is called immediately after the user logs in. The check for admin is put here simply because it is executed early.</w:t>
                      </w:r>
                    </w:p>
                    <w:p w14:paraId="46E345AA" w14:textId="1BA46E92" w:rsidR="008D6FC5" w:rsidRDefault="008D6FC5" w:rsidP="00F4707D">
                      <w:r>
                        <w:t>An example string received by transmission.streamRead is:</w:t>
                      </w:r>
                    </w:p>
                    <w:p w14:paraId="0E3291F0" w14:textId="72622E11" w:rsidR="008D6FC5" w:rsidRDefault="008D6FC5" w:rsidP="00F4707D">
                      <w:r>
                        <w:t>User1:True,User2:False,User3:False</w:t>
                      </w:r>
                    </w:p>
                    <w:p w14:paraId="3B8E2A8D" w14:textId="437951ED" w:rsidR="008D6FC5" w:rsidRDefault="008D6FC5" w:rsidP="00F4707D">
                      <w:r>
                        <w:t>This would result in the following:</w:t>
                      </w:r>
                    </w:p>
                    <w:p w14:paraId="2048D907" w14:textId="225E3266" w:rsidR="008D6FC5" w:rsidRDefault="008D6FC5" w:rsidP="00F4707D">
                      <w:r>
                        <w:t>User1</w:t>
                      </w:r>
                      <w:r>
                        <w:tab/>
                      </w:r>
                      <w:r>
                        <w:tab/>
                        <w:t>Online</w:t>
                      </w:r>
                    </w:p>
                    <w:p w14:paraId="0AF1D467" w14:textId="4FCA63A9" w:rsidR="008D6FC5" w:rsidRDefault="008D6FC5" w:rsidP="00F4707D">
                      <w:r>
                        <w:t>User2</w:t>
                      </w:r>
                      <w:r>
                        <w:tab/>
                      </w:r>
                      <w:r>
                        <w:tab/>
                        <w:t>Offline</w:t>
                      </w:r>
                    </w:p>
                    <w:p w14:paraId="28343E9D" w14:textId="3FC3A62A" w:rsidR="008D6FC5" w:rsidRPr="00501C3E" w:rsidRDefault="008D6FC5" w:rsidP="00F4707D">
                      <w:r>
                        <w:t>User3</w:t>
                      </w:r>
                      <w:r>
                        <w:tab/>
                      </w:r>
                      <w:r>
                        <w:tab/>
                        <w:t>Offline</w:t>
                      </w:r>
                    </w:p>
                  </w:txbxContent>
                </v:textbox>
                <w10:wrap type="square" anchorx="margin"/>
              </v:shape>
            </w:pict>
          </mc:Fallback>
        </mc:AlternateContent>
      </w:r>
    </w:p>
    <w:p w14:paraId="4D73FFCC" w14:textId="7AFC4541" w:rsidR="009C3FEC" w:rsidRDefault="009C3FEC">
      <w:r>
        <w:br w:type="page"/>
      </w:r>
    </w:p>
    <w:p w14:paraId="0323BCD8" w14:textId="2868762D" w:rsidR="00333AB3" w:rsidRDefault="00333AB3" w:rsidP="00333AB3">
      <w:pPr>
        <w:pStyle w:val="Heading3"/>
      </w:pPr>
      <w:bookmarkStart w:id="84" w:name="_Toc7094116"/>
      <w:r>
        <w:lastRenderedPageBreak/>
        <w:t>Sending a message</w:t>
      </w:r>
      <w:bookmarkEnd w:id="84"/>
    </w:p>
    <w:p w14:paraId="527A5665" w14:textId="77777777" w:rsidR="00026203" w:rsidRDefault="00026203" w:rsidP="00026203">
      <w:pPr>
        <w:pStyle w:val="Heading3"/>
      </w:pPr>
      <w:bookmarkStart w:id="85" w:name="_Toc7094117"/>
      <w:r w:rsidRPr="00F745FA">
        <w:rPr>
          <w:noProof/>
          <w:lang w:eastAsia="en-GB"/>
        </w:rPr>
        <mc:AlternateContent>
          <mc:Choice Requires="wps">
            <w:drawing>
              <wp:anchor distT="45720" distB="45720" distL="114300" distR="114300" simplePos="0" relativeHeight="251780096" behindDoc="0" locked="0" layoutInCell="1" allowOverlap="1" wp14:anchorId="1EC98FEE" wp14:editId="67A20563">
                <wp:simplePos x="0" y="0"/>
                <wp:positionH relativeFrom="margin">
                  <wp:align>right</wp:align>
                </wp:positionH>
                <wp:positionV relativeFrom="paragraph">
                  <wp:posOffset>3883871</wp:posOffset>
                </wp:positionV>
                <wp:extent cx="2587625" cy="2477770"/>
                <wp:effectExtent l="0" t="0" r="3175"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2477770"/>
                        </a:xfrm>
                        <a:prstGeom prst="rect">
                          <a:avLst/>
                        </a:prstGeom>
                        <a:solidFill>
                          <a:srgbClr val="FFFFFF"/>
                        </a:solidFill>
                        <a:ln w="9525">
                          <a:noFill/>
                          <a:miter lim="800000"/>
                          <a:headEnd/>
                          <a:tailEnd/>
                        </a:ln>
                      </wps:spPr>
                      <wps:txbx>
                        <w:txbxContent>
                          <w:p w14:paraId="623AEB4C" w14:textId="31ACC6B6" w:rsidR="008D6FC5" w:rsidRDefault="008D6FC5" w:rsidP="009F0C26">
                            <w:r>
                              <w:t>This method would be called when the user clicks the submit button.</w:t>
                            </w:r>
                          </w:p>
                          <w:p w14:paraId="4C50050A" w14:textId="207575CE" w:rsidR="008D6FC5" w:rsidRDefault="008D6FC5" w:rsidP="009F0C26">
                            <w:r>
                              <w:t>An example of the final string sent to the server (before encryption) could be:</w:t>
                            </w:r>
                          </w:p>
                          <w:p w14:paraId="553515B5" w14:textId="5F823054" w:rsidR="008D6FC5" w:rsidRDefault="008D6FC5" w:rsidP="009F0C26">
                            <w:r w:rsidRPr="00026203">
                              <w:t>!$%IM_MESSAGE^&amp;*</w:t>
                            </w:r>
                            <w:r>
                              <w:t>User1: Message</w:t>
                            </w:r>
                          </w:p>
                          <w:p w14:paraId="2084DD49" w14:textId="5063BD0D" w:rsidR="008D6FC5" w:rsidRDefault="008D6FC5" w:rsidP="009F0C26">
                            <w:r>
                              <w:t>Where the first part is the message string identifier as outlined in the class design section.</w:t>
                            </w:r>
                          </w:p>
                          <w:p w14:paraId="1BFCE968" w14:textId="77777777" w:rsidR="008D6FC5" w:rsidRPr="00501C3E" w:rsidRDefault="008D6FC5" w:rsidP="009F0C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8FEE" id="_x0000_s1063" type="#_x0000_t202" style="position:absolute;margin-left:152.55pt;margin-top:305.8pt;width:203.75pt;height:195.1pt;z-index:2517800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" stroked="f">
                <v:textbox>
                  <w:txbxContent>
                    <w:p w14:paraId="623AEB4C" w14:textId="31ACC6B6" w:rsidR="008D6FC5" w:rsidRDefault="008D6FC5" w:rsidP="009F0C26">
                      <w:r>
                        <w:t>This method would be called when the user clicks the submit button.</w:t>
                      </w:r>
                    </w:p>
                    <w:p w14:paraId="4C50050A" w14:textId="207575CE" w:rsidR="008D6FC5" w:rsidRDefault="008D6FC5" w:rsidP="009F0C26">
                      <w:r>
                        <w:t>An example of the final string sent to the server (before encryption) could be:</w:t>
                      </w:r>
                    </w:p>
                    <w:p w14:paraId="553515B5" w14:textId="5F823054" w:rsidR="008D6FC5" w:rsidRDefault="008D6FC5" w:rsidP="009F0C26">
                      <w:r w:rsidRPr="00026203">
                        <w:t>!$%IM_MESSAGE^&amp;*</w:t>
                      </w:r>
                      <w:r>
                        <w:t>User1: Message</w:t>
                      </w:r>
                    </w:p>
                    <w:p w14:paraId="2084DD49" w14:textId="5063BD0D" w:rsidR="008D6FC5" w:rsidRDefault="008D6FC5" w:rsidP="009F0C26">
                      <w:r>
                        <w:t>Where the first part is the message string identifier as outlined in the class design section.</w:t>
                      </w:r>
                    </w:p>
                    <w:p w14:paraId="1BFCE968" w14:textId="77777777" w:rsidR="008D6FC5" w:rsidRPr="00501C3E" w:rsidRDefault="008D6FC5" w:rsidP="009F0C26"/>
                  </w:txbxContent>
                </v:textbox>
                <w10:wrap type="square" anchorx="margin"/>
              </v:shape>
            </w:pict>
          </mc:Fallback>
        </mc:AlternateContent>
      </w:r>
      <w:r w:rsidR="009F0C26">
        <w:rPr>
          <w:noProof/>
          <w:lang w:eastAsia="en-GB"/>
        </w:rPr>
        <w:drawing>
          <wp:anchor distT="0" distB="0" distL="114300" distR="114300" simplePos="0" relativeHeight="251778048" behindDoc="1" locked="0" layoutInCell="1" allowOverlap="1" wp14:anchorId="48E84599" wp14:editId="202F88CC">
            <wp:simplePos x="0" y="0"/>
            <wp:positionH relativeFrom="margin">
              <wp:align>right</wp:align>
            </wp:positionH>
            <wp:positionV relativeFrom="paragraph">
              <wp:posOffset>472017</wp:posOffset>
            </wp:positionV>
            <wp:extent cx="5721350" cy="7502525"/>
            <wp:effectExtent l="0" t="0" r="0" b="3175"/>
            <wp:wrapTight wrapText="bothSides">
              <wp:wrapPolygon edited="0">
                <wp:start x="1870" y="0"/>
                <wp:lineTo x="1438" y="165"/>
                <wp:lineTo x="719" y="713"/>
                <wp:lineTo x="719" y="1042"/>
                <wp:lineTo x="1007" y="1865"/>
                <wp:lineTo x="2733" y="2633"/>
                <wp:lineTo x="3021" y="2633"/>
                <wp:lineTo x="2949" y="3510"/>
                <wp:lineTo x="1798" y="4388"/>
                <wp:lineTo x="360" y="5265"/>
                <wp:lineTo x="144" y="5430"/>
                <wp:lineTo x="2661" y="7020"/>
                <wp:lineTo x="3093" y="7898"/>
                <wp:lineTo x="719" y="8446"/>
                <wp:lineTo x="0" y="8666"/>
                <wp:lineTo x="0" y="10805"/>
                <wp:lineTo x="3093" y="11408"/>
                <wp:lineTo x="0" y="12231"/>
                <wp:lineTo x="0" y="14424"/>
                <wp:lineTo x="3093" y="14918"/>
                <wp:lineTo x="144" y="15796"/>
                <wp:lineTo x="0" y="15905"/>
                <wp:lineTo x="0" y="17989"/>
                <wp:lineTo x="3021" y="18428"/>
                <wp:lineTo x="2949" y="19306"/>
                <wp:lineTo x="2014" y="19306"/>
                <wp:lineTo x="791" y="19799"/>
                <wp:lineTo x="791" y="20348"/>
                <wp:lineTo x="863" y="21061"/>
                <wp:lineTo x="1654" y="21554"/>
                <wp:lineTo x="1726" y="21554"/>
                <wp:lineTo x="4819" y="21554"/>
                <wp:lineTo x="4962" y="21554"/>
                <wp:lineTo x="5682" y="21061"/>
                <wp:lineTo x="5826" y="19799"/>
                <wp:lineTo x="4531" y="19306"/>
                <wp:lineTo x="3524" y="19306"/>
                <wp:lineTo x="3452" y="18593"/>
                <wp:lineTo x="4819" y="18428"/>
                <wp:lineTo x="6832" y="17934"/>
                <wp:lineTo x="6689" y="16015"/>
                <wp:lineTo x="6473" y="15796"/>
                <wp:lineTo x="3452" y="14918"/>
                <wp:lineTo x="4459" y="14918"/>
                <wp:lineTo x="6832" y="14315"/>
                <wp:lineTo x="6689" y="12285"/>
                <wp:lineTo x="3452" y="11408"/>
                <wp:lineTo x="4243" y="11408"/>
                <wp:lineTo x="6760" y="10750"/>
                <wp:lineTo x="6689" y="8775"/>
                <wp:lineTo x="5394" y="7898"/>
                <wp:lineTo x="3812" y="7020"/>
                <wp:lineTo x="11004" y="7020"/>
                <wp:lineTo x="21360" y="6527"/>
                <wp:lineTo x="21504" y="5814"/>
                <wp:lineTo x="21504" y="4881"/>
                <wp:lineTo x="21001" y="4278"/>
                <wp:lineTo x="3596" y="3510"/>
                <wp:lineTo x="3524" y="2797"/>
                <wp:lineTo x="5538" y="1920"/>
                <wp:lineTo x="5610" y="1755"/>
                <wp:lineTo x="5826" y="987"/>
                <wp:lineTo x="5897" y="713"/>
                <wp:lineTo x="5178" y="165"/>
                <wp:lineTo x="4675" y="0"/>
                <wp:lineTo x="187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1350" cy="7502525"/>
                    </a:xfrm>
                    <a:prstGeom prst="rect">
                      <a:avLst/>
                    </a:prstGeom>
                    <a:noFill/>
                    <a:ln>
                      <a:noFill/>
                    </a:ln>
                  </pic:spPr>
                </pic:pic>
              </a:graphicData>
            </a:graphic>
            <wp14:sizeRelH relativeFrom="page">
              <wp14:pctWidth>0</wp14:pctWidth>
            </wp14:sizeRelH>
            <wp14:sizeRelV relativeFrom="page">
              <wp14:pctHeight>0</wp14:pctHeight>
            </wp14:sizeRelV>
          </wp:anchor>
        </w:drawing>
      </w:r>
      <w:r w:rsidR="000926C0">
        <w:br w:type="page"/>
      </w:r>
      <w:r>
        <w:lastRenderedPageBreak/>
        <w:t>Profanity detector</w:t>
      </w:r>
      <w:bookmarkEnd w:id="85"/>
    </w:p>
    <w:p w14:paraId="0D95A043" w14:textId="1309EB63" w:rsidR="00026203" w:rsidRDefault="00CC3EDA">
      <w:r w:rsidRPr="00F745FA">
        <w:rPr>
          <w:noProof/>
          <w:lang w:eastAsia="en-GB"/>
        </w:rPr>
        <mc:AlternateContent>
          <mc:Choice Requires="wps">
            <w:drawing>
              <wp:anchor distT="45720" distB="45720" distL="114300" distR="114300" simplePos="0" relativeHeight="251783168" behindDoc="0" locked="0" layoutInCell="1" allowOverlap="1" wp14:anchorId="7E97F58D" wp14:editId="64362C3E">
                <wp:simplePos x="0" y="0"/>
                <wp:positionH relativeFrom="margin">
                  <wp:align>right</wp:align>
                </wp:positionH>
                <wp:positionV relativeFrom="paragraph">
                  <wp:posOffset>6158865</wp:posOffset>
                </wp:positionV>
                <wp:extent cx="5732780" cy="2477770"/>
                <wp:effectExtent l="0" t="0" r="1270" b="0"/>
                <wp:wrapSquare wrapText="bothSides"/>
                <wp:docPr id="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780" cy="2477770"/>
                        </a:xfrm>
                        <a:prstGeom prst="rect">
                          <a:avLst/>
                        </a:prstGeom>
                        <a:solidFill>
                          <a:srgbClr val="FFFFFF"/>
                        </a:solidFill>
                        <a:ln w="9525">
                          <a:noFill/>
                          <a:miter lim="800000"/>
                          <a:headEnd/>
                          <a:tailEnd/>
                        </a:ln>
                      </wps:spPr>
                      <wps:txbx>
                        <w:txbxContent>
                          <w:p w14:paraId="14F76943" w14:textId="02BAD6C8" w:rsidR="008D6FC5" w:rsidRDefault="008D6FC5" w:rsidP="00CC3EDA">
                            <w:r>
                              <w:t>This method would be called when the user attempts to send a message to another user.</w:t>
                            </w:r>
                          </w:p>
                          <w:p w14:paraId="728DFBFD" w14:textId="6CCFC2D6" w:rsidR="008D6FC5" w:rsidRPr="00501C3E" w:rsidRDefault="008D6FC5" w:rsidP="00CC3EDA">
                            <w:r>
                              <w:t>A similar algorithm is used to check for invalid characters in the user’s login credentials when they attempt to log in and when they search for frien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7F58D" id="_x0000_s1064" type="#_x0000_t202" style="position:absolute;margin-left:400.2pt;margin-top:484.95pt;width:451.4pt;height:195.1pt;z-index:2517831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" stroked="f">
                <v:textbox>
                  <w:txbxContent>
                    <w:p w14:paraId="14F76943" w14:textId="02BAD6C8" w:rsidR="008D6FC5" w:rsidRDefault="008D6FC5" w:rsidP="00CC3EDA">
                      <w:r>
                        <w:t>This method would be called when the user attempts to send a message to another user.</w:t>
                      </w:r>
                    </w:p>
                    <w:p w14:paraId="728DFBFD" w14:textId="6CCFC2D6" w:rsidR="008D6FC5" w:rsidRPr="00501C3E" w:rsidRDefault="008D6FC5" w:rsidP="00CC3EDA">
                      <w:r>
                        <w:t>A similar algorithm is used to check for invalid characters in the user’s login credentials when they attempt to log in and when they search for friends.</w:t>
                      </w:r>
                    </w:p>
                  </w:txbxContent>
                </v:textbox>
                <w10:wrap type="square" anchorx="margin"/>
              </v:shape>
            </w:pict>
          </mc:Fallback>
        </mc:AlternateContent>
      </w:r>
      <w:r w:rsidRPr="00CC3EDA">
        <w:rPr>
          <w:noProof/>
          <w:lang w:eastAsia="en-GB"/>
        </w:rPr>
        <w:drawing>
          <wp:anchor distT="0" distB="0" distL="114300" distR="114300" simplePos="0" relativeHeight="251781120" behindDoc="1" locked="0" layoutInCell="1" allowOverlap="1" wp14:anchorId="16370C01" wp14:editId="5C35C2BB">
            <wp:simplePos x="0" y="0"/>
            <wp:positionH relativeFrom="margin">
              <wp:posOffset>-1270</wp:posOffset>
            </wp:positionH>
            <wp:positionV relativeFrom="paragraph">
              <wp:posOffset>7265</wp:posOffset>
            </wp:positionV>
            <wp:extent cx="5732780" cy="6032500"/>
            <wp:effectExtent l="0" t="0" r="0" b="6350"/>
            <wp:wrapTight wrapText="bothSides">
              <wp:wrapPolygon edited="0">
                <wp:start x="12992" y="0"/>
                <wp:lineTo x="12633" y="136"/>
                <wp:lineTo x="11771" y="955"/>
                <wp:lineTo x="11771" y="2387"/>
                <wp:lineTo x="12776" y="3274"/>
                <wp:lineTo x="14499" y="4365"/>
                <wp:lineTo x="861" y="5320"/>
                <wp:lineTo x="0" y="6139"/>
                <wp:lineTo x="0" y="8595"/>
                <wp:lineTo x="1579" y="8731"/>
                <wp:lineTo x="14642" y="8731"/>
                <wp:lineTo x="14427" y="10845"/>
                <wp:lineTo x="11197" y="13096"/>
                <wp:lineTo x="10767" y="13506"/>
                <wp:lineTo x="14642" y="16371"/>
                <wp:lineTo x="14714" y="17462"/>
                <wp:lineTo x="12633" y="18553"/>
                <wp:lineTo x="12346" y="18826"/>
                <wp:lineTo x="11915" y="19508"/>
                <wp:lineTo x="12058" y="20736"/>
                <wp:lineTo x="12130" y="20872"/>
                <wp:lineTo x="12992" y="21555"/>
                <wp:lineTo x="13135" y="21555"/>
                <wp:lineTo x="16724" y="21555"/>
                <wp:lineTo x="16939" y="21555"/>
                <wp:lineTo x="17801" y="20736"/>
                <wp:lineTo x="18016" y="19576"/>
                <wp:lineTo x="17514" y="18826"/>
                <wp:lineTo x="17226" y="18553"/>
                <wp:lineTo x="15073" y="17462"/>
                <wp:lineTo x="16222" y="17462"/>
                <wp:lineTo x="16222" y="16984"/>
                <wp:lineTo x="15145" y="16371"/>
                <wp:lineTo x="16293" y="15279"/>
                <wp:lineTo x="19882" y="14870"/>
                <wp:lineTo x="20026" y="14188"/>
                <wp:lineTo x="18877" y="14188"/>
                <wp:lineTo x="21318" y="13369"/>
                <wp:lineTo x="21318" y="5389"/>
                <wp:lineTo x="21102" y="4365"/>
                <wp:lineTo x="16724" y="3274"/>
                <wp:lineTo x="17729" y="2319"/>
                <wp:lineTo x="17801" y="955"/>
                <wp:lineTo x="16868" y="136"/>
                <wp:lineTo x="16509" y="0"/>
                <wp:lineTo x="12992" y="0"/>
              </wp:wrapPolygon>
            </wp:wrapTight>
            <wp:docPr id="462" name="Picture 462" descr="G:\Visual Studio 2015\Projects\IMClient\Draw.io\Profanity det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isual Studio 2015\Projects\IMClient\Draw.io\Profanity detector.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2780" cy="6032500"/>
                    </a:xfrm>
                    <a:prstGeom prst="rect">
                      <a:avLst/>
                    </a:prstGeom>
                    <a:noFill/>
                    <a:ln>
                      <a:noFill/>
                    </a:ln>
                  </pic:spPr>
                </pic:pic>
              </a:graphicData>
            </a:graphic>
            <wp14:sizeRelH relativeFrom="page">
              <wp14:pctWidth>0</wp14:pctWidth>
            </wp14:sizeRelH>
            <wp14:sizeRelV relativeFrom="page">
              <wp14:pctHeight>0</wp14:pctHeight>
            </wp14:sizeRelV>
          </wp:anchor>
        </w:drawing>
      </w:r>
      <w:r w:rsidR="00026203">
        <w:br w:type="page"/>
      </w:r>
    </w:p>
    <w:p w14:paraId="2442BD3D" w14:textId="77777777" w:rsidR="00026203" w:rsidRDefault="00026203" w:rsidP="00026203">
      <w:pPr>
        <w:pStyle w:val="Heading3"/>
      </w:pPr>
      <w:bookmarkStart w:id="86" w:name="_Toc7094118"/>
      <w:r>
        <w:lastRenderedPageBreak/>
        <w:t>Adding messages to the list</w:t>
      </w:r>
      <w:bookmarkEnd w:id="86"/>
    </w:p>
    <w:p w14:paraId="2FEDBFCE" w14:textId="77777777" w:rsidR="00CC3EDA" w:rsidRDefault="00CC3EDA" w:rsidP="00026203">
      <w:r>
        <w:t>This algorithm utilises recursion, which I found difficult to show on a flowchart. Therefore, pseudocode has been used here.</w:t>
      </w:r>
    </w:p>
    <w:p w14:paraId="444B2949" w14:textId="77777777" w:rsidR="00CC3EDA" w:rsidRDefault="00CC3EDA" w:rsidP="00026203">
      <w:r>
        <w:t xml:space="preserve">There are multiple situations where a message (or messages) may need to be added to the list of messages the user is currently looking at. These are: when the user submits a message, when the user receives a message from another user and when the user selects a new partner and all messages between them must be displayed. In the first two cases, only one message needs adding to the list, but in the last case multiple messages could need adding. Finally, only the first case would be called from Form1, which owns the </w:t>
      </w:r>
      <w:proofErr w:type="spellStart"/>
      <w:r>
        <w:t>ListView</w:t>
      </w:r>
      <w:proofErr w:type="spellEnd"/>
      <w:r>
        <w:t xml:space="preserve"> object used to display messages. In the remaining two cases, this method would need to be called from transmission’s </w:t>
      </w:r>
      <w:proofErr w:type="spellStart"/>
      <w:r>
        <w:t>streamRead</w:t>
      </w:r>
      <w:proofErr w:type="spellEnd"/>
      <w:r>
        <w:t xml:space="preserve"> which is not only in another class but also running in another thread.</w:t>
      </w:r>
    </w:p>
    <w:p w14:paraId="300EB30C" w14:textId="3F9176FA" w:rsidR="00CF055E" w:rsidRDefault="00CC3EDA">
      <w:r>
        <w:t xml:space="preserve">For transmission to access the UI thread (Form1), transmission must call an invoke, which essentially asks the UI thread to perform the operation for transmission. VB has a very useful function </w:t>
      </w:r>
      <w:proofErr w:type="spellStart"/>
      <w:r>
        <w:t>InvokeRequired</w:t>
      </w:r>
      <w:proofErr w:type="spellEnd"/>
      <w:r>
        <w:t xml:space="preserve"> which, when called on an object such as Form1’s </w:t>
      </w:r>
      <w:proofErr w:type="spellStart"/>
      <w:r>
        <w:t>ListView</w:t>
      </w:r>
      <w:proofErr w:type="spellEnd"/>
      <w:r>
        <w:t xml:space="preserve">, will return a Boolean value indicating whether an invoke is necessary. So, to account for the different locations where this method can be called from, the method should start by checking if an invoke is required on </w:t>
      </w:r>
      <w:proofErr w:type="spellStart"/>
      <w:r>
        <w:t>ListView</w:t>
      </w:r>
      <w:proofErr w:type="spellEnd"/>
      <w:r>
        <w:t xml:space="preserve"> and</w:t>
      </w:r>
      <w:r w:rsidR="003D46B9">
        <w:t>,</w:t>
      </w:r>
      <w:r>
        <w:t xml:space="preserve"> if so, </w:t>
      </w:r>
      <w:r w:rsidR="003D46B9">
        <w:t>i</w:t>
      </w:r>
      <w:r>
        <w:t>nvoking itself.</w:t>
      </w:r>
    </w:p>
    <w:p w14:paraId="7572D1E6" w14:textId="5C54C8E4" w:rsidR="00CF055E" w:rsidRDefault="00CF055E">
      <w:r>
        <w:t>Now, each message will be in the form “User: message”, which allows us to extract the username of the user sending of the message. This can either be our user (they sent the message to someone else), the user they’re currently in a conversation with aka their partner, or the username of one of their friends, but not the one they’re currently in a conversation with. So, either the user’s username, their partner’s username, or neither. Thi</w:t>
      </w:r>
      <w:r w:rsidR="00D85E1F">
        <w:t>s information is useful because</w:t>
      </w:r>
      <w:r>
        <w:t xml:space="preserve"> it allows message</w:t>
      </w:r>
      <w:r w:rsidR="00D85E1F">
        <w:t>s</w:t>
      </w:r>
      <w:r>
        <w:t xml:space="preserve"> to be colour coded, and also </w:t>
      </w:r>
      <w:r w:rsidR="00D85E1F">
        <w:t xml:space="preserve">lets us </w:t>
      </w:r>
      <w:r>
        <w:t>determine whether the message belongs in the current list. For example, if our user, User1, was talking to User2, messages sent by User1 could be one colour and messages sent by User2 another colour. If User1 then receives a message from User3, this should not be inserted into the list of messages between User1 and User2, but instead notify the user they received a message from another user.</w:t>
      </w:r>
      <w:r w:rsidR="00D85E1F">
        <w:t xml:space="preserve"> This final action needs to be suspended if the admin is getting messages between two users, as otherwise none of them would be displayed. To accommodate this, a second argument could be passed to this method, which acts as an admin override.</w:t>
      </w:r>
    </w:p>
    <w:p w14:paraId="3BABC9BD" w14:textId="76D367B2" w:rsidR="00D85E1F" w:rsidRDefault="00D85E1F">
      <w:r>
        <w:t xml:space="preserve">Iterating through each message in the list of messages provided, we begin by getting the username of the user who sent the message. We need the substring of the message from the start up till and including the colon and space. The reason for not just getting the username will become apparent later. Since the string is zero indexed, the amount of characters needed is the index of the colon plus two (one for the indexing and another to include the space). </w:t>
      </w:r>
      <w:proofErr w:type="gramStart"/>
      <w:r>
        <w:t>So</w:t>
      </w:r>
      <w:proofErr w:type="gramEnd"/>
      <w:r>
        <w:t xml:space="preserve"> if the message were “User1: My message”, the username obtained would now be “User1: “. Comparing this to the username of the user’s partner (not </w:t>
      </w:r>
      <w:r>
        <w:lastRenderedPageBreak/>
        <w:t>forgetting to add the colon and space) allows us to determine whether the message is from the partner or not.</w:t>
      </w:r>
    </w:p>
    <w:p w14:paraId="50BAE664" w14:textId="48D6C7C0" w:rsidR="00D85E1F" w:rsidRDefault="00D85E1F">
      <w:r>
        <w:t>The message needs adding if any of the following conditions are met: the message is from the user, the message is from the partner</w:t>
      </w:r>
      <w:r w:rsidR="00792806">
        <w:t>,</w:t>
      </w:r>
      <w:r>
        <w:t xml:space="preserve"> or the command was issued by the admin in which case the </w:t>
      </w:r>
      <w:proofErr w:type="spellStart"/>
      <w:r>
        <w:t>adminOverride</w:t>
      </w:r>
      <w:proofErr w:type="spellEnd"/>
      <w:r>
        <w:t xml:space="preserve"> argument should have been passed in. If none of these conditions are met, the user is notified and this iteration ends. Otherwise, we begin the</w:t>
      </w:r>
      <w:r w:rsidR="003D46B9">
        <w:t xml:space="preserve"> </w:t>
      </w:r>
      <w:r>
        <w:t xml:space="preserve">work which </w:t>
      </w:r>
      <w:r w:rsidR="003D46B9">
        <w:t xml:space="preserve">really </w:t>
      </w:r>
      <w:r>
        <w:t>necessitates this method.</w:t>
      </w:r>
    </w:p>
    <w:p w14:paraId="78BD4972" w14:textId="27E5A46E" w:rsidR="00D85E1F" w:rsidRDefault="00D85E1F">
      <w:r>
        <w:t xml:space="preserve">The </w:t>
      </w:r>
      <w:proofErr w:type="spellStart"/>
      <w:r>
        <w:t>ListView</w:t>
      </w:r>
      <w:proofErr w:type="spellEnd"/>
      <w:r>
        <w:t xml:space="preserve"> is obviously limited in size, much more so than the allowed length of messages. Therefore, a long message can’t actually fit on one line, and needs splitting over multiple lines. However, then the issue arises of where to split the message. The message should still be easily readable, but use as much space as possible on the first line. The last space that fits on one line is a good candidate, as a single word will never need to be split over two lines. If the message has no spaces, then just fit what will on one line. Of course, this is all dependant on the message being longer than the size of the </w:t>
      </w:r>
      <w:proofErr w:type="spellStart"/>
      <w:r>
        <w:t>ListView</w:t>
      </w:r>
      <w:proofErr w:type="spellEnd"/>
      <w:r>
        <w:t>. If this is not the case, then the message can just be inserted, setting the colour as necessary.</w:t>
      </w:r>
    </w:p>
    <w:p w14:paraId="2FE1E1B6" w14:textId="76E0963F" w:rsidR="007D193E" w:rsidRDefault="007D193E">
      <w:r>
        <w:t xml:space="preserve">To get the </w:t>
      </w:r>
      <w:r w:rsidR="00007F50">
        <w:t>zero-starting</w:t>
      </w:r>
      <w:r w:rsidR="00A922D3">
        <w:t xml:space="preserve"> index of the final space, we must first obtain the substring of where the message actually starts to the end of what will fit on one line. Since the extracted username included the colon and space, we know the starting index of the actual message is equal to the length of the stored username. The length of the substring is the size of the </w:t>
      </w:r>
      <w:proofErr w:type="spellStart"/>
      <w:r w:rsidR="00A922D3">
        <w:t>ListView</w:t>
      </w:r>
      <w:proofErr w:type="spellEnd"/>
      <w:r w:rsidR="00A922D3">
        <w:t xml:space="preserve"> subtract the length of the username. We can then find the index of the last space in this substring and then add on the length of the username to get the index of the last space in the whole string.</w:t>
      </w:r>
      <w:r w:rsidR="00D6059C">
        <w:t xml:space="preserve"> This should be stored.</w:t>
      </w:r>
      <w:r w:rsidR="00A922D3">
        <w:t xml:space="preserve"> We have to substring first so if the string contains no spaces the index isn’t set to the space in the username. If there are no spaces, the </w:t>
      </w:r>
      <w:proofErr w:type="spellStart"/>
      <w:r w:rsidR="00A922D3">
        <w:t>LastIndexOf</w:t>
      </w:r>
      <w:proofErr w:type="spellEnd"/>
      <w:r w:rsidR="00A922D3">
        <w:t xml:space="preserve"> function referenced in the pseudocode below </w:t>
      </w:r>
      <w:r w:rsidR="00D6059C">
        <w:t>should return -1.</w:t>
      </w:r>
    </w:p>
    <w:p w14:paraId="6D9B4304" w14:textId="55FED58C" w:rsidR="00D6059C" w:rsidRDefault="00D6059C">
      <w:r>
        <w:t xml:space="preserve">If there are no spaces then the index stored would be the length of the username minus 1. In this case, the message can be split at the index of the last character that fits on one line, which would be the size of the </w:t>
      </w:r>
      <w:proofErr w:type="spellStart"/>
      <w:r>
        <w:t>ListView</w:t>
      </w:r>
      <w:proofErr w:type="spellEnd"/>
      <w:r>
        <w:t xml:space="preserve"> minus 1 to account for zero indexing. </w:t>
      </w:r>
      <w:r w:rsidR="003D46B9">
        <w:t xml:space="preserve">If there were </w:t>
      </w:r>
      <w:proofErr w:type="gramStart"/>
      <w:r w:rsidR="003D46B9">
        <w:t>spaces</w:t>
      </w:r>
      <w:proofErr w:type="gramEnd"/>
      <w:r w:rsidR="003D46B9">
        <w:t xml:space="preserve"> we now have the index of the last space which will fit on one line. </w:t>
      </w:r>
      <w:r>
        <w:t>Regardless, the message colour can now be set depending on whether the user which sent the message was our user’s partner or not. The message can now be inserted and what remains of the original string can be prepended with the username and passed into a recursive call to this method. Note this call is still inside the for loop.</w:t>
      </w:r>
    </w:p>
    <w:p w14:paraId="00044081" w14:textId="4F3EDA42" w:rsidR="00D6059C" w:rsidRDefault="00D6059C">
      <w:r>
        <w:t xml:space="preserve">The method will keep calling itself until the whole string is displayed, at which point it will unwind to the original call which can then proceed to the next </w:t>
      </w:r>
      <w:r w:rsidR="00967E48">
        <w:t>message in the list</w:t>
      </w:r>
      <w:r>
        <w:t>.</w:t>
      </w:r>
    </w:p>
    <w:p w14:paraId="6FCE1405" w14:textId="4ACE15E7" w:rsidR="003D46B9" w:rsidRPr="0094024A" w:rsidRDefault="00967E48" w:rsidP="0094024A">
      <w:pPr>
        <w:rPr>
          <w:rFonts w:asciiTheme="majorHAnsi" w:eastAsiaTheme="majorEastAsia" w:hAnsiTheme="majorHAnsi" w:cstheme="majorBidi"/>
          <w:color w:val="243F60" w:themeColor="accent1" w:themeShade="7F"/>
        </w:rPr>
      </w:pPr>
      <w:r>
        <w:t>In the pseudocode below, Substring is a function callable on a string which takes two parameters: the index of the initial character and the number of characters to take. If only the first parameter is supplied, all following characters</w:t>
      </w:r>
      <w:r w:rsidR="00892A7D">
        <w:t xml:space="preserve"> in the string</w:t>
      </w:r>
      <w:r>
        <w:t xml:space="preserve"> are obtained. </w:t>
      </w:r>
      <w:r w:rsidR="00026203">
        <w:br w:type="page"/>
      </w:r>
      <w:r w:rsidR="00CC3EDA">
        <w:rPr>
          <w:noProof/>
          <w:lang w:eastAsia="en-GB"/>
        </w:rPr>
        <w:lastRenderedPageBreak/>
        <mc:AlternateContent>
          <mc:Choice Requires="wps">
            <w:drawing>
              <wp:anchor distT="45720" distB="45720" distL="114300" distR="114300" simplePos="0" relativeHeight="251785216" behindDoc="0" locked="0" layoutInCell="1" allowOverlap="1" wp14:anchorId="3EE332E0" wp14:editId="33F84398">
                <wp:simplePos x="0" y="0"/>
                <wp:positionH relativeFrom="margin">
                  <wp:align>right</wp:align>
                </wp:positionH>
                <wp:positionV relativeFrom="paragraph">
                  <wp:posOffset>0</wp:posOffset>
                </wp:positionV>
                <wp:extent cx="5711825" cy="8823325"/>
                <wp:effectExtent l="0" t="0" r="22225" b="15875"/>
                <wp:wrapSquare wrapText="bothSides"/>
                <wp:docPr id="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8823325"/>
                        </a:xfrm>
                        <a:prstGeom prst="rect">
                          <a:avLst/>
                        </a:prstGeom>
                        <a:solidFill>
                          <a:srgbClr val="FFFFFF"/>
                        </a:solidFill>
                        <a:ln w="9525">
                          <a:solidFill>
                            <a:srgbClr val="000000"/>
                          </a:solidFill>
                          <a:miter lim="800000"/>
                          <a:headEnd/>
                          <a:tailEnd/>
                        </a:ln>
                      </wps:spPr>
                      <wps:txbx>
                        <w:txbxContent>
                          <w:p w14:paraId="5063616D" w14:textId="096F3812" w:rsidR="008D6FC5" w:rsidRDefault="008D6FC5">
                            <w:r>
                              <w:t>Method AddItems(List of messages: Items, Boolean variable: adminOverride)</w:t>
                            </w:r>
                          </w:p>
                          <w:p w14:paraId="2EC37C44" w14:textId="060030F9" w:rsidR="008D6FC5" w:rsidRDefault="008D6FC5" w:rsidP="00CC3EDA">
                            <w:pPr>
                              <w:ind w:firstLine="720"/>
                            </w:pPr>
                            <w:r>
                              <w:t>If ListView.InvokeRequired = True</w:t>
                            </w:r>
                          </w:p>
                          <w:p w14:paraId="4DD605F7" w14:textId="3B6F97EC" w:rsidR="008D6FC5" w:rsidRDefault="008D6FC5">
                            <w:r>
                              <w:tab/>
                            </w:r>
                            <w:r>
                              <w:tab/>
                            </w:r>
                            <w:proofErr w:type="spellStart"/>
                            <w:r>
                              <w:t>ListView.Invoke</w:t>
                            </w:r>
                            <w:proofErr w:type="spellEnd"/>
                            <w:r>
                              <w:t>(</w:t>
                            </w:r>
                            <w:proofErr w:type="spellStart"/>
                            <w:proofErr w:type="gramStart"/>
                            <w:r>
                              <w:t>AddItems</w:t>
                            </w:r>
                            <w:proofErr w:type="spellEnd"/>
                            <w:r>
                              <w:t>(</w:t>
                            </w:r>
                            <w:proofErr w:type="gramEnd"/>
                            <w:r>
                              <w:t xml:space="preserve">Items, </w:t>
                            </w:r>
                            <w:proofErr w:type="spellStart"/>
                            <w:r>
                              <w:t>adminOverride</w:t>
                            </w:r>
                            <w:proofErr w:type="spellEnd"/>
                            <w:r>
                              <w:t>))</w:t>
                            </w:r>
                          </w:p>
                          <w:p w14:paraId="0932B9D7" w14:textId="5720522A" w:rsidR="008D6FC5" w:rsidRDefault="008D6FC5">
                            <w:r>
                              <w:tab/>
                              <w:t>Else</w:t>
                            </w:r>
                          </w:p>
                          <w:p w14:paraId="7C7C2997" w14:textId="03BD91BD" w:rsidR="008D6FC5" w:rsidRDefault="008D6FC5">
                            <w:r>
                              <w:tab/>
                            </w:r>
                            <w:r>
                              <w:tab/>
                              <w:t>Create integer variable Index</w:t>
                            </w:r>
                          </w:p>
                          <w:p w14:paraId="2064114B" w14:textId="6C7E04FA" w:rsidR="008D6FC5" w:rsidRDefault="008D6FC5">
                            <w:r>
                              <w:tab/>
                            </w:r>
                            <w:r>
                              <w:tab/>
                              <w:t>Create string variable Name</w:t>
                            </w:r>
                          </w:p>
                          <w:p w14:paraId="57176CE4" w14:textId="484CDA84" w:rsidR="008D6FC5" w:rsidRDefault="008D6FC5">
                            <w:r>
                              <w:tab/>
                            </w:r>
                            <w:r>
                              <w:tab/>
                              <w:t>Create Boolean variable isPartner = False</w:t>
                            </w:r>
                          </w:p>
                          <w:p w14:paraId="7E694431" w14:textId="4FE0E2CC" w:rsidR="008D6FC5" w:rsidRDefault="008D6FC5">
                            <w:r>
                              <w:tab/>
                            </w:r>
                            <w:r>
                              <w:tab/>
                              <w:t>For each item in Items</w:t>
                            </w:r>
                          </w:p>
                          <w:p w14:paraId="01699709" w14:textId="2DCF028E" w:rsidR="008D6FC5" w:rsidRDefault="008D6FC5">
                            <w:r>
                              <w:tab/>
                            </w:r>
                            <w:r>
                              <w:tab/>
                            </w:r>
                            <w:r>
                              <w:tab/>
                              <w:t>Name = item.Substring(0, item.WhereIs(“:”) + 2)</w:t>
                            </w:r>
                          </w:p>
                          <w:p w14:paraId="0AB3331D" w14:textId="06D44E80" w:rsidR="008D6FC5" w:rsidRDefault="008D6FC5">
                            <w:r>
                              <w:tab/>
                            </w:r>
                            <w:r>
                              <w:tab/>
                            </w:r>
                            <w:r>
                              <w:tab/>
                              <w:t>If isPartner = True OR Name = username + “: “ OR adminOverride</w:t>
                            </w:r>
                          </w:p>
                          <w:p w14:paraId="1F02FE5C" w14:textId="37BA0E4F" w:rsidR="008D6FC5" w:rsidRDefault="008D6FC5">
                            <w:r>
                              <w:tab/>
                            </w:r>
                            <w:r>
                              <w:tab/>
                            </w:r>
                            <w:r>
                              <w:tab/>
                            </w:r>
                            <w:r>
                              <w:tab/>
                              <w:t>If Length(item) &gt; ListViewSize</w:t>
                            </w:r>
                          </w:p>
                          <w:p w14:paraId="61C9B446" w14:textId="121298FE" w:rsidR="008D6FC5" w:rsidRDefault="008D6FC5">
                            <w:r>
                              <w:tab/>
                            </w:r>
                            <w:r>
                              <w:tab/>
                            </w:r>
                            <w:r>
                              <w:tab/>
                            </w:r>
                            <w:r>
                              <w:tab/>
                            </w:r>
                            <w:r>
                              <w:tab/>
                              <w:t xml:space="preserve">Index = </w:t>
                            </w:r>
                            <w:proofErr w:type="spellStart"/>
                            <w:r>
                              <w:t>item.Substring</w:t>
                            </w:r>
                            <w:proofErr w:type="spellEnd"/>
                            <w:r>
                              <w:t xml:space="preserve">(Length(Name), </w:t>
                            </w:r>
                            <w:proofErr w:type="spellStart"/>
                            <w:r>
                              <w:t>ListViewSize</w:t>
                            </w:r>
                            <w:proofErr w:type="spellEnd"/>
                            <w:r>
                              <w:t>-Length(Name)).</w:t>
                            </w:r>
                            <w:proofErr w:type="spellStart"/>
                            <w:r>
                              <w:t>IndexOfTheLast</w:t>
                            </w:r>
                            <w:proofErr w:type="spellEnd"/>
                            <w:r>
                              <w:t>(“ “) + Length(Name)</w:t>
                            </w:r>
                          </w:p>
                          <w:p w14:paraId="681D8702" w14:textId="3D8A58AA" w:rsidR="008D6FC5" w:rsidRDefault="008D6FC5">
                            <w:r>
                              <w:tab/>
                            </w:r>
                            <w:r>
                              <w:tab/>
                            </w:r>
                            <w:r>
                              <w:tab/>
                            </w:r>
                            <w:r>
                              <w:tab/>
                            </w:r>
                            <w:r>
                              <w:tab/>
                              <w:t>If Index = Length(name) – 1</w:t>
                            </w:r>
                          </w:p>
                          <w:p w14:paraId="0D9EA42E" w14:textId="1E5F5746" w:rsidR="008D6FC5" w:rsidRDefault="008D6FC5">
                            <w:r>
                              <w:tab/>
                            </w:r>
                            <w:r>
                              <w:tab/>
                            </w:r>
                            <w:r>
                              <w:tab/>
                            </w:r>
                            <w:r>
                              <w:tab/>
                            </w:r>
                            <w:r>
                              <w:tab/>
                            </w:r>
                            <w:r>
                              <w:tab/>
                              <w:t>Index = ListViewSize - 1</w:t>
                            </w:r>
                          </w:p>
                          <w:p w14:paraId="5554CA04" w14:textId="1CD37BE8" w:rsidR="008D6FC5" w:rsidRDefault="008D6FC5">
                            <w:r>
                              <w:tab/>
                            </w:r>
                            <w:r>
                              <w:tab/>
                            </w:r>
                            <w:r>
                              <w:tab/>
                            </w:r>
                            <w:r>
                              <w:tab/>
                            </w:r>
                            <w:r>
                              <w:tab/>
                              <w:t>End</w:t>
                            </w:r>
                          </w:p>
                          <w:p w14:paraId="78454181" w14:textId="4D29D30E" w:rsidR="008D6FC5" w:rsidRDefault="008D6FC5">
                            <w:r>
                              <w:tab/>
                            </w:r>
                            <w:r>
                              <w:tab/>
                            </w:r>
                            <w:r>
                              <w:tab/>
                            </w:r>
                            <w:r>
                              <w:tab/>
                            </w:r>
                            <w:r>
                              <w:tab/>
                              <w:t>StringToInsert = Item.Substring(0, Index)</w:t>
                            </w:r>
                          </w:p>
                          <w:p w14:paraId="5892A025" w14:textId="004F56E4" w:rsidR="008D6FC5" w:rsidRDefault="008D6FC5">
                            <w:r>
                              <w:tab/>
                            </w:r>
                            <w:r>
                              <w:tab/>
                            </w:r>
                            <w:r>
                              <w:tab/>
                            </w:r>
                            <w:r>
                              <w:tab/>
                            </w:r>
                            <w:r>
                              <w:tab/>
                              <w:t>Set font based on isPartner value</w:t>
                            </w:r>
                          </w:p>
                          <w:p w14:paraId="2896506E" w14:textId="77777777" w:rsidR="008D6FC5" w:rsidRDefault="008D6FC5">
                            <w:r>
                              <w:tab/>
                            </w:r>
                            <w:r>
                              <w:tab/>
                            </w:r>
                            <w:r>
                              <w:tab/>
                            </w:r>
                            <w:r>
                              <w:tab/>
                            </w:r>
                            <w:r>
                              <w:tab/>
                              <w:t>ListView.Insert(StringToInsert)</w:t>
                            </w:r>
                          </w:p>
                          <w:p w14:paraId="17A07DA6" w14:textId="5A2DF438" w:rsidR="008D6FC5" w:rsidRDefault="008D6FC5">
                            <w:r>
                              <w:tab/>
                            </w:r>
                            <w:r>
                              <w:tab/>
                            </w:r>
                            <w:r>
                              <w:tab/>
                            </w:r>
                            <w:r>
                              <w:tab/>
                            </w:r>
                            <w:r>
                              <w:tab/>
                              <w:t xml:space="preserve">AddItems(String Array(Name+Item.Substring(Index+1)), adminOverride) </w:t>
                            </w:r>
                          </w:p>
                          <w:p w14:paraId="696D244B" w14:textId="194CA080" w:rsidR="008D6FC5" w:rsidRDefault="008D6FC5" w:rsidP="00967E48">
                            <w:r>
                              <w:tab/>
                            </w:r>
                            <w:r>
                              <w:tab/>
                            </w:r>
                            <w:r>
                              <w:tab/>
                            </w:r>
                            <w:r>
                              <w:tab/>
                              <w:t>Else</w:t>
                            </w:r>
                          </w:p>
                          <w:p w14:paraId="2BB61EAD" w14:textId="6A335CAF" w:rsidR="008D6FC5" w:rsidRDefault="008D6FC5" w:rsidP="00967E48">
                            <w:r>
                              <w:tab/>
                            </w:r>
                            <w:r>
                              <w:tab/>
                            </w:r>
                            <w:r>
                              <w:tab/>
                            </w:r>
                            <w:r>
                              <w:tab/>
                            </w:r>
                            <w:r>
                              <w:tab/>
                              <w:t>StringToInsert = Item</w:t>
                            </w:r>
                          </w:p>
                          <w:p w14:paraId="4F77A88C" w14:textId="0F257D57" w:rsidR="008D6FC5" w:rsidRDefault="008D6FC5" w:rsidP="00967E48">
                            <w:r>
                              <w:tab/>
                            </w:r>
                            <w:r>
                              <w:tab/>
                            </w:r>
                            <w:r>
                              <w:tab/>
                            </w:r>
                            <w:r>
                              <w:tab/>
                            </w:r>
                            <w:r>
                              <w:tab/>
                              <w:t>Set font based on isPartner value</w:t>
                            </w:r>
                          </w:p>
                          <w:p w14:paraId="2C4638F7" w14:textId="6EE19170" w:rsidR="008D6FC5" w:rsidRDefault="008D6FC5" w:rsidP="00967E48">
                            <w:r>
                              <w:tab/>
                            </w:r>
                            <w:r>
                              <w:tab/>
                            </w:r>
                            <w:r>
                              <w:tab/>
                            </w:r>
                            <w:r>
                              <w:tab/>
                            </w:r>
                            <w:r>
                              <w:tab/>
                              <w:t>ListView.Insert(StringToInsert)</w:t>
                            </w:r>
                          </w:p>
                          <w:p w14:paraId="58B14DD1" w14:textId="69703027" w:rsidR="008D6FC5" w:rsidRDefault="008D6FC5" w:rsidP="00967E48">
                            <w:r>
                              <w:tab/>
                            </w:r>
                            <w:r>
                              <w:tab/>
                            </w:r>
                            <w:r>
                              <w:tab/>
                            </w:r>
                            <w:r>
                              <w:tab/>
                              <w:t>End</w:t>
                            </w:r>
                          </w:p>
                          <w:p w14:paraId="2F894388" w14:textId="0DE92E19" w:rsidR="008D6FC5" w:rsidRDefault="008D6F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332E0" id="_x0000_s1065" type="#_x0000_t202" style="position:absolute;margin-left:398.55pt;margin-top:0;width:449.75pt;height:694.75pt;z-index:251785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">
                <v:textbox>
                  <w:txbxContent>
                    <w:p w14:paraId="5063616D" w14:textId="096F3812" w:rsidR="008D6FC5" w:rsidRDefault="008D6FC5">
                      <w:r>
                        <w:t>Method AddItems(List of messages: Items, Boolean variable: adminOverride)</w:t>
                      </w:r>
                    </w:p>
                    <w:p w14:paraId="2EC37C44" w14:textId="060030F9" w:rsidR="008D6FC5" w:rsidRDefault="008D6FC5" w:rsidP="00CC3EDA">
                      <w:pPr>
                        <w:ind w:firstLine="720"/>
                      </w:pPr>
                      <w:r>
                        <w:t>If ListView.InvokeRequired = True</w:t>
                      </w:r>
                    </w:p>
                    <w:p w14:paraId="4DD605F7" w14:textId="3B6F97EC" w:rsidR="008D6FC5" w:rsidRDefault="008D6FC5">
                      <w:r>
                        <w:tab/>
                      </w:r>
                      <w:r>
                        <w:tab/>
                      </w:r>
                      <w:proofErr w:type="spellStart"/>
                      <w:r>
                        <w:t>ListView.Invoke</w:t>
                      </w:r>
                      <w:proofErr w:type="spellEnd"/>
                      <w:r>
                        <w:t>(</w:t>
                      </w:r>
                      <w:proofErr w:type="spellStart"/>
                      <w:proofErr w:type="gramStart"/>
                      <w:r>
                        <w:t>AddItems</w:t>
                      </w:r>
                      <w:proofErr w:type="spellEnd"/>
                      <w:r>
                        <w:t>(</w:t>
                      </w:r>
                      <w:proofErr w:type="gramEnd"/>
                      <w:r>
                        <w:t xml:space="preserve">Items, </w:t>
                      </w:r>
                      <w:proofErr w:type="spellStart"/>
                      <w:r>
                        <w:t>adminOverride</w:t>
                      </w:r>
                      <w:proofErr w:type="spellEnd"/>
                      <w:r>
                        <w:t>))</w:t>
                      </w:r>
                    </w:p>
                    <w:p w14:paraId="0932B9D7" w14:textId="5720522A" w:rsidR="008D6FC5" w:rsidRDefault="008D6FC5">
                      <w:r>
                        <w:tab/>
                        <w:t>Else</w:t>
                      </w:r>
                    </w:p>
                    <w:p w14:paraId="7C7C2997" w14:textId="03BD91BD" w:rsidR="008D6FC5" w:rsidRDefault="008D6FC5">
                      <w:r>
                        <w:tab/>
                      </w:r>
                      <w:r>
                        <w:tab/>
                        <w:t>Create integer variable Index</w:t>
                      </w:r>
                    </w:p>
                    <w:p w14:paraId="2064114B" w14:textId="6C7E04FA" w:rsidR="008D6FC5" w:rsidRDefault="008D6FC5">
                      <w:r>
                        <w:tab/>
                      </w:r>
                      <w:r>
                        <w:tab/>
                        <w:t>Create string variable Name</w:t>
                      </w:r>
                    </w:p>
                    <w:p w14:paraId="57176CE4" w14:textId="484CDA84" w:rsidR="008D6FC5" w:rsidRDefault="008D6FC5">
                      <w:r>
                        <w:tab/>
                      </w:r>
                      <w:r>
                        <w:tab/>
                        <w:t>Create Boolean variable isPartner = False</w:t>
                      </w:r>
                    </w:p>
                    <w:p w14:paraId="7E694431" w14:textId="4FE0E2CC" w:rsidR="008D6FC5" w:rsidRDefault="008D6FC5">
                      <w:r>
                        <w:tab/>
                      </w:r>
                      <w:r>
                        <w:tab/>
                        <w:t>For each item in Items</w:t>
                      </w:r>
                    </w:p>
                    <w:p w14:paraId="01699709" w14:textId="2DCF028E" w:rsidR="008D6FC5" w:rsidRDefault="008D6FC5">
                      <w:r>
                        <w:tab/>
                      </w:r>
                      <w:r>
                        <w:tab/>
                      </w:r>
                      <w:r>
                        <w:tab/>
                        <w:t>Name = item.Substring(0, item.WhereIs(“:”) + 2)</w:t>
                      </w:r>
                    </w:p>
                    <w:p w14:paraId="0AB3331D" w14:textId="06D44E80" w:rsidR="008D6FC5" w:rsidRDefault="008D6FC5">
                      <w:r>
                        <w:tab/>
                      </w:r>
                      <w:r>
                        <w:tab/>
                      </w:r>
                      <w:r>
                        <w:tab/>
                        <w:t>If isPartner = True OR Name = username + “: “ OR adminOverride</w:t>
                      </w:r>
                    </w:p>
                    <w:p w14:paraId="1F02FE5C" w14:textId="37BA0E4F" w:rsidR="008D6FC5" w:rsidRDefault="008D6FC5">
                      <w:r>
                        <w:tab/>
                      </w:r>
                      <w:r>
                        <w:tab/>
                      </w:r>
                      <w:r>
                        <w:tab/>
                      </w:r>
                      <w:r>
                        <w:tab/>
                        <w:t>If Length(item) &gt; ListViewSize</w:t>
                      </w:r>
                    </w:p>
                    <w:p w14:paraId="61C9B446" w14:textId="121298FE" w:rsidR="008D6FC5" w:rsidRDefault="008D6FC5">
                      <w:r>
                        <w:tab/>
                      </w:r>
                      <w:r>
                        <w:tab/>
                      </w:r>
                      <w:r>
                        <w:tab/>
                      </w:r>
                      <w:r>
                        <w:tab/>
                      </w:r>
                      <w:r>
                        <w:tab/>
                        <w:t xml:space="preserve">Index = </w:t>
                      </w:r>
                      <w:proofErr w:type="spellStart"/>
                      <w:r>
                        <w:t>item.Substring</w:t>
                      </w:r>
                      <w:proofErr w:type="spellEnd"/>
                      <w:r>
                        <w:t xml:space="preserve">(Length(Name), </w:t>
                      </w:r>
                      <w:proofErr w:type="spellStart"/>
                      <w:r>
                        <w:t>ListViewSize</w:t>
                      </w:r>
                      <w:proofErr w:type="spellEnd"/>
                      <w:r>
                        <w:t>-Length(Name)).</w:t>
                      </w:r>
                      <w:proofErr w:type="spellStart"/>
                      <w:r>
                        <w:t>IndexOfTheLast</w:t>
                      </w:r>
                      <w:proofErr w:type="spellEnd"/>
                      <w:r>
                        <w:t>(“ “) + Length(Name)</w:t>
                      </w:r>
                    </w:p>
                    <w:p w14:paraId="681D8702" w14:textId="3D8A58AA" w:rsidR="008D6FC5" w:rsidRDefault="008D6FC5">
                      <w:r>
                        <w:tab/>
                      </w:r>
                      <w:r>
                        <w:tab/>
                      </w:r>
                      <w:r>
                        <w:tab/>
                      </w:r>
                      <w:r>
                        <w:tab/>
                      </w:r>
                      <w:r>
                        <w:tab/>
                        <w:t>If Index = Length(name) – 1</w:t>
                      </w:r>
                    </w:p>
                    <w:p w14:paraId="0D9EA42E" w14:textId="1E5F5746" w:rsidR="008D6FC5" w:rsidRDefault="008D6FC5">
                      <w:r>
                        <w:tab/>
                      </w:r>
                      <w:r>
                        <w:tab/>
                      </w:r>
                      <w:r>
                        <w:tab/>
                      </w:r>
                      <w:r>
                        <w:tab/>
                      </w:r>
                      <w:r>
                        <w:tab/>
                      </w:r>
                      <w:r>
                        <w:tab/>
                        <w:t>Index = ListViewSize - 1</w:t>
                      </w:r>
                    </w:p>
                    <w:p w14:paraId="5554CA04" w14:textId="1CD37BE8" w:rsidR="008D6FC5" w:rsidRDefault="008D6FC5">
                      <w:r>
                        <w:tab/>
                      </w:r>
                      <w:r>
                        <w:tab/>
                      </w:r>
                      <w:r>
                        <w:tab/>
                      </w:r>
                      <w:r>
                        <w:tab/>
                      </w:r>
                      <w:r>
                        <w:tab/>
                        <w:t>End</w:t>
                      </w:r>
                    </w:p>
                    <w:p w14:paraId="78454181" w14:textId="4D29D30E" w:rsidR="008D6FC5" w:rsidRDefault="008D6FC5">
                      <w:r>
                        <w:tab/>
                      </w:r>
                      <w:r>
                        <w:tab/>
                      </w:r>
                      <w:r>
                        <w:tab/>
                      </w:r>
                      <w:r>
                        <w:tab/>
                      </w:r>
                      <w:r>
                        <w:tab/>
                        <w:t>StringToInsert = Item.Substring(0, Index)</w:t>
                      </w:r>
                    </w:p>
                    <w:p w14:paraId="5892A025" w14:textId="004F56E4" w:rsidR="008D6FC5" w:rsidRDefault="008D6FC5">
                      <w:r>
                        <w:tab/>
                      </w:r>
                      <w:r>
                        <w:tab/>
                      </w:r>
                      <w:r>
                        <w:tab/>
                      </w:r>
                      <w:r>
                        <w:tab/>
                      </w:r>
                      <w:r>
                        <w:tab/>
                        <w:t>Set font based on isPartner value</w:t>
                      </w:r>
                    </w:p>
                    <w:p w14:paraId="2896506E" w14:textId="77777777" w:rsidR="008D6FC5" w:rsidRDefault="008D6FC5">
                      <w:r>
                        <w:tab/>
                      </w:r>
                      <w:r>
                        <w:tab/>
                      </w:r>
                      <w:r>
                        <w:tab/>
                      </w:r>
                      <w:r>
                        <w:tab/>
                      </w:r>
                      <w:r>
                        <w:tab/>
                        <w:t>ListView.Insert(StringToInsert)</w:t>
                      </w:r>
                    </w:p>
                    <w:p w14:paraId="17A07DA6" w14:textId="5A2DF438" w:rsidR="008D6FC5" w:rsidRDefault="008D6FC5">
                      <w:r>
                        <w:tab/>
                      </w:r>
                      <w:r>
                        <w:tab/>
                      </w:r>
                      <w:r>
                        <w:tab/>
                      </w:r>
                      <w:r>
                        <w:tab/>
                      </w:r>
                      <w:r>
                        <w:tab/>
                        <w:t xml:space="preserve">AddItems(String Array(Name+Item.Substring(Index+1)), adminOverride) </w:t>
                      </w:r>
                    </w:p>
                    <w:p w14:paraId="696D244B" w14:textId="194CA080" w:rsidR="008D6FC5" w:rsidRDefault="008D6FC5" w:rsidP="00967E48">
                      <w:r>
                        <w:tab/>
                      </w:r>
                      <w:r>
                        <w:tab/>
                      </w:r>
                      <w:r>
                        <w:tab/>
                      </w:r>
                      <w:r>
                        <w:tab/>
                        <w:t>Else</w:t>
                      </w:r>
                    </w:p>
                    <w:p w14:paraId="2BB61EAD" w14:textId="6A335CAF" w:rsidR="008D6FC5" w:rsidRDefault="008D6FC5" w:rsidP="00967E48">
                      <w:r>
                        <w:tab/>
                      </w:r>
                      <w:r>
                        <w:tab/>
                      </w:r>
                      <w:r>
                        <w:tab/>
                      </w:r>
                      <w:r>
                        <w:tab/>
                      </w:r>
                      <w:r>
                        <w:tab/>
                        <w:t>StringToInsert = Item</w:t>
                      </w:r>
                    </w:p>
                    <w:p w14:paraId="4F77A88C" w14:textId="0F257D57" w:rsidR="008D6FC5" w:rsidRDefault="008D6FC5" w:rsidP="00967E48">
                      <w:r>
                        <w:tab/>
                      </w:r>
                      <w:r>
                        <w:tab/>
                      </w:r>
                      <w:r>
                        <w:tab/>
                      </w:r>
                      <w:r>
                        <w:tab/>
                      </w:r>
                      <w:r>
                        <w:tab/>
                        <w:t>Set font based on isPartner value</w:t>
                      </w:r>
                    </w:p>
                    <w:p w14:paraId="2C4638F7" w14:textId="6EE19170" w:rsidR="008D6FC5" w:rsidRDefault="008D6FC5" w:rsidP="00967E48">
                      <w:r>
                        <w:tab/>
                      </w:r>
                      <w:r>
                        <w:tab/>
                      </w:r>
                      <w:r>
                        <w:tab/>
                      </w:r>
                      <w:r>
                        <w:tab/>
                      </w:r>
                      <w:r>
                        <w:tab/>
                        <w:t>ListView.Insert(StringToInsert)</w:t>
                      </w:r>
                    </w:p>
                    <w:p w14:paraId="58B14DD1" w14:textId="69703027" w:rsidR="008D6FC5" w:rsidRDefault="008D6FC5" w:rsidP="00967E48">
                      <w:r>
                        <w:tab/>
                      </w:r>
                      <w:r>
                        <w:tab/>
                      </w:r>
                      <w:r>
                        <w:tab/>
                      </w:r>
                      <w:r>
                        <w:tab/>
                        <w:t>End</w:t>
                      </w:r>
                    </w:p>
                    <w:p w14:paraId="2F894388" w14:textId="0DE92E19" w:rsidR="008D6FC5" w:rsidRDefault="008D6FC5"/>
                  </w:txbxContent>
                </v:textbox>
                <w10:wrap type="square" anchorx="margin"/>
              </v:shape>
            </w:pict>
          </mc:Fallback>
        </mc:AlternateContent>
      </w:r>
      <w:r w:rsidR="00CC3EDA">
        <w:br w:type="page"/>
      </w:r>
      <w:r>
        <w:rPr>
          <w:noProof/>
          <w:lang w:eastAsia="en-GB"/>
        </w:rPr>
        <w:lastRenderedPageBreak/>
        <mc:AlternateContent>
          <mc:Choice Requires="wps">
            <w:drawing>
              <wp:anchor distT="45720" distB="45720" distL="114300" distR="114300" simplePos="0" relativeHeight="251787264" behindDoc="0" locked="0" layoutInCell="1" allowOverlap="1" wp14:anchorId="76DC2605" wp14:editId="5737CED2">
                <wp:simplePos x="0" y="0"/>
                <wp:positionH relativeFrom="margin">
                  <wp:align>right</wp:align>
                </wp:positionH>
                <wp:positionV relativeFrom="paragraph">
                  <wp:posOffset>0</wp:posOffset>
                </wp:positionV>
                <wp:extent cx="5711825" cy="2647950"/>
                <wp:effectExtent l="0" t="0" r="22225" b="19050"/>
                <wp:wrapSquare wrapText="bothSides"/>
                <wp:docPr id="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2647950"/>
                        </a:xfrm>
                        <a:prstGeom prst="rect">
                          <a:avLst/>
                        </a:prstGeom>
                        <a:solidFill>
                          <a:srgbClr val="FFFFFF"/>
                        </a:solidFill>
                        <a:ln w="9525">
                          <a:solidFill>
                            <a:srgbClr val="000000"/>
                          </a:solidFill>
                          <a:miter lim="800000"/>
                          <a:headEnd/>
                          <a:tailEnd/>
                        </a:ln>
                      </wps:spPr>
                      <wps:txbx>
                        <w:txbxContent>
                          <w:p w14:paraId="3D0953A8" w14:textId="0B81814E" w:rsidR="008D6FC5" w:rsidRDefault="008D6FC5" w:rsidP="00967E48">
                            <w:r>
                              <w:tab/>
                            </w:r>
                            <w:r>
                              <w:tab/>
                            </w:r>
                            <w:r>
                              <w:tab/>
                              <w:t>Else</w:t>
                            </w:r>
                          </w:p>
                          <w:p w14:paraId="024A392C" w14:textId="309EEFA3" w:rsidR="008D6FC5" w:rsidRDefault="008D6FC5" w:rsidP="00967E48">
                            <w:r>
                              <w:tab/>
                            </w:r>
                            <w:r>
                              <w:tab/>
                            </w:r>
                            <w:r>
                              <w:tab/>
                            </w:r>
                            <w:r>
                              <w:tab/>
                              <w:t>Notify user, message not from partner</w:t>
                            </w:r>
                          </w:p>
                          <w:p w14:paraId="5C5C15C8" w14:textId="748EFB21" w:rsidR="008D6FC5" w:rsidRDefault="008D6FC5" w:rsidP="00967E48">
                            <w:r>
                              <w:tab/>
                            </w:r>
                            <w:r>
                              <w:tab/>
                            </w:r>
                            <w:r>
                              <w:tab/>
                              <w:t>End</w:t>
                            </w:r>
                          </w:p>
                          <w:p w14:paraId="6540DD93" w14:textId="11EBA1D1" w:rsidR="008D6FC5" w:rsidRDefault="008D6FC5" w:rsidP="00967E48">
                            <w:r>
                              <w:tab/>
                            </w:r>
                            <w:r>
                              <w:tab/>
                            </w:r>
                            <w:r>
                              <w:tab/>
                              <w:t>isPartner = False</w:t>
                            </w:r>
                          </w:p>
                          <w:p w14:paraId="788F18ED" w14:textId="0116DD9F" w:rsidR="008D6FC5" w:rsidRDefault="008D6FC5" w:rsidP="00967E48">
                            <w:r>
                              <w:tab/>
                            </w:r>
                            <w:r>
                              <w:tab/>
                              <w:t>End For</w:t>
                            </w:r>
                          </w:p>
                          <w:p w14:paraId="2C4528E9" w14:textId="40E9F2E4" w:rsidR="008D6FC5" w:rsidRDefault="008D6FC5" w:rsidP="00967E48">
                            <w:pPr>
                              <w:ind w:firstLine="720"/>
                            </w:pPr>
                            <w: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DC2605" id="_x0000_s1066" type="#_x0000_t202" style="position:absolute;margin-left:398.55pt;margin-top:0;width:449.75pt;height:208.5pt;z-index:251787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">
                <v:textbox>
                  <w:txbxContent>
                    <w:p w14:paraId="3D0953A8" w14:textId="0B81814E" w:rsidR="008D6FC5" w:rsidRDefault="008D6FC5" w:rsidP="00967E48">
                      <w:r>
                        <w:tab/>
                      </w:r>
                      <w:r>
                        <w:tab/>
                      </w:r>
                      <w:r>
                        <w:tab/>
                        <w:t>Else</w:t>
                      </w:r>
                    </w:p>
                    <w:p w14:paraId="024A392C" w14:textId="309EEFA3" w:rsidR="008D6FC5" w:rsidRDefault="008D6FC5" w:rsidP="00967E48">
                      <w:r>
                        <w:tab/>
                      </w:r>
                      <w:r>
                        <w:tab/>
                      </w:r>
                      <w:r>
                        <w:tab/>
                      </w:r>
                      <w:r>
                        <w:tab/>
                        <w:t>Notify user, message not from partner</w:t>
                      </w:r>
                    </w:p>
                    <w:p w14:paraId="5C5C15C8" w14:textId="748EFB21" w:rsidR="008D6FC5" w:rsidRDefault="008D6FC5" w:rsidP="00967E48">
                      <w:r>
                        <w:tab/>
                      </w:r>
                      <w:r>
                        <w:tab/>
                      </w:r>
                      <w:r>
                        <w:tab/>
                        <w:t>End</w:t>
                      </w:r>
                    </w:p>
                    <w:p w14:paraId="6540DD93" w14:textId="11EBA1D1" w:rsidR="008D6FC5" w:rsidRDefault="008D6FC5" w:rsidP="00967E48">
                      <w:r>
                        <w:tab/>
                      </w:r>
                      <w:r>
                        <w:tab/>
                      </w:r>
                      <w:r>
                        <w:tab/>
                        <w:t>isPartner = False</w:t>
                      </w:r>
                    </w:p>
                    <w:p w14:paraId="788F18ED" w14:textId="0116DD9F" w:rsidR="008D6FC5" w:rsidRDefault="008D6FC5" w:rsidP="00967E48">
                      <w:r>
                        <w:tab/>
                      </w:r>
                      <w:r>
                        <w:tab/>
                        <w:t>End For</w:t>
                      </w:r>
                    </w:p>
                    <w:p w14:paraId="2C4528E9" w14:textId="40E9F2E4" w:rsidR="008D6FC5" w:rsidRDefault="008D6FC5" w:rsidP="00967E48">
                      <w:pPr>
                        <w:ind w:firstLine="720"/>
                      </w:pPr>
                      <w:r>
                        <w:t>End</w:t>
                      </w:r>
                    </w:p>
                  </w:txbxContent>
                </v:textbox>
                <w10:wrap type="square" anchorx="margin"/>
              </v:shape>
            </w:pict>
          </mc:Fallback>
        </mc:AlternateContent>
      </w:r>
      <w:r>
        <w:br w:type="page"/>
      </w:r>
      <w:r w:rsidR="00A602F4" w:rsidRPr="00F745FA">
        <w:rPr>
          <w:noProof/>
          <w:lang w:eastAsia="en-GB"/>
        </w:rPr>
        <w:lastRenderedPageBreak/>
        <mc:AlternateContent>
          <mc:Choice Requires="wps">
            <w:drawing>
              <wp:anchor distT="45720" distB="45720" distL="114300" distR="114300" simplePos="0" relativeHeight="251791360" behindDoc="0" locked="0" layoutInCell="1" allowOverlap="1" wp14:anchorId="2A0FAE52" wp14:editId="1476EBAE">
                <wp:simplePos x="0" y="0"/>
                <wp:positionH relativeFrom="margin">
                  <wp:align>right</wp:align>
                </wp:positionH>
                <wp:positionV relativeFrom="paragraph">
                  <wp:posOffset>723688</wp:posOffset>
                </wp:positionV>
                <wp:extent cx="2587625" cy="2477770"/>
                <wp:effectExtent l="0" t="0" r="3175" b="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2477770"/>
                        </a:xfrm>
                        <a:prstGeom prst="rect">
                          <a:avLst/>
                        </a:prstGeom>
                        <a:solidFill>
                          <a:srgbClr val="FFFFFF"/>
                        </a:solidFill>
                        <a:ln w="9525">
                          <a:noFill/>
                          <a:miter lim="800000"/>
                          <a:headEnd/>
                          <a:tailEnd/>
                        </a:ln>
                      </wps:spPr>
                      <wps:txbx>
                        <w:txbxContent>
                          <w:p w14:paraId="79E89656" w14:textId="7FE16CBB" w:rsidR="008D6FC5" w:rsidRPr="00501C3E" w:rsidRDefault="008D6FC5" w:rsidP="00A602F4">
                            <w:r>
                              <w:t>When the user selects a partner to talk to, the client must inform the server so that all messages between the two users can be retrieved. The partner</w:t>
                            </w:r>
                            <w:r w:rsidRPr="00A602F4">
                              <w:t xml:space="preserve"> string </w:t>
                            </w:r>
                            <w:r>
                              <w:t xml:space="preserve">is the </w:t>
                            </w:r>
                            <w:r w:rsidRPr="00A602F4">
                              <w:t>identifier outlined in the class design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FAE52" id="_x0000_s1067" type="#_x0000_t202" style="position:absolute;margin-left:152.55pt;margin-top:57pt;width:203.75pt;height:195.1pt;z-index:251791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" stroked="f">
                <v:textbox>
                  <w:txbxContent>
                    <w:p w14:paraId="79E89656" w14:textId="7FE16CBB" w:rsidR="008D6FC5" w:rsidRPr="00501C3E" w:rsidRDefault="008D6FC5" w:rsidP="00A602F4">
                      <w:r>
                        <w:t>When the user selects a partner to talk to, the client must inform the server so that all messages between the two users can be retrieved. The partner</w:t>
                      </w:r>
                      <w:r w:rsidRPr="00A602F4">
                        <w:t xml:space="preserve"> string </w:t>
                      </w:r>
                      <w:r>
                        <w:t xml:space="preserve">is the </w:t>
                      </w:r>
                      <w:r w:rsidRPr="00A602F4">
                        <w:t>identifier outlined in the class design section.</w:t>
                      </w:r>
                    </w:p>
                  </w:txbxContent>
                </v:textbox>
                <w10:wrap type="square" anchorx="margin"/>
              </v:shape>
            </w:pict>
          </mc:Fallback>
        </mc:AlternateContent>
      </w:r>
      <w:r w:rsidR="00A602F4">
        <w:rPr>
          <w:noProof/>
        </w:rPr>
        <w:drawing>
          <wp:anchor distT="0" distB="0" distL="114300" distR="114300" simplePos="0" relativeHeight="251789312" behindDoc="1" locked="0" layoutInCell="1" allowOverlap="1" wp14:anchorId="012A7A5A" wp14:editId="530171F6">
            <wp:simplePos x="0" y="0"/>
            <wp:positionH relativeFrom="margin">
              <wp:posOffset>-635</wp:posOffset>
            </wp:positionH>
            <wp:positionV relativeFrom="paragraph">
              <wp:posOffset>297180</wp:posOffset>
            </wp:positionV>
            <wp:extent cx="2599055" cy="8538845"/>
            <wp:effectExtent l="0" t="0" r="0" b="0"/>
            <wp:wrapTight wrapText="bothSides">
              <wp:wrapPolygon edited="0">
                <wp:start x="6333" y="0"/>
                <wp:lineTo x="5541" y="48"/>
                <wp:lineTo x="3166" y="626"/>
                <wp:lineTo x="2533" y="1542"/>
                <wp:lineTo x="3483" y="2313"/>
                <wp:lineTo x="3483" y="2602"/>
                <wp:lineTo x="7758" y="3084"/>
                <wp:lineTo x="10132" y="3084"/>
                <wp:lineTo x="9657" y="4289"/>
                <wp:lineTo x="10132" y="4626"/>
                <wp:lineTo x="0" y="4626"/>
                <wp:lineTo x="0" y="7614"/>
                <wp:lineTo x="10132" y="7710"/>
                <wp:lineTo x="9657" y="9204"/>
                <wp:lineTo x="0" y="9301"/>
                <wp:lineTo x="0" y="12288"/>
                <wp:lineTo x="10132" y="12336"/>
                <wp:lineTo x="9657" y="13878"/>
                <wp:lineTo x="0" y="13975"/>
                <wp:lineTo x="0" y="16963"/>
                <wp:lineTo x="10132" y="16963"/>
                <wp:lineTo x="9657" y="18505"/>
                <wp:lineTo x="6491" y="18649"/>
                <wp:lineTo x="3483" y="19035"/>
                <wp:lineTo x="3483" y="19276"/>
                <wp:lineTo x="2850" y="19758"/>
                <wp:lineTo x="2533" y="20047"/>
                <wp:lineTo x="3166" y="20818"/>
                <wp:lineTo x="3166" y="20962"/>
                <wp:lineTo x="5383" y="21541"/>
                <wp:lineTo x="5858" y="21541"/>
                <wp:lineTo x="15515" y="21541"/>
                <wp:lineTo x="16149" y="21541"/>
                <wp:lineTo x="18207" y="20962"/>
                <wp:lineTo x="18207" y="20818"/>
                <wp:lineTo x="18840" y="20047"/>
                <wp:lineTo x="18048" y="19035"/>
                <wp:lineTo x="14882" y="18649"/>
                <wp:lineTo x="11399" y="18505"/>
                <wp:lineTo x="10924" y="16963"/>
                <wp:lineTo x="21373" y="16963"/>
                <wp:lineTo x="21373" y="13975"/>
                <wp:lineTo x="11557" y="13878"/>
                <wp:lineTo x="11082" y="12336"/>
                <wp:lineTo x="21373" y="12288"/>
                <wp:lineTo x="21373" y="9301"/>
                <wp:lineTo x="11557" y="9252"/>
                <wp:lineTo x="11557" y="8819"/>
                <wp:lineTo x="11082" y="7710"/>
                <wp:lineTo x="21373" y="7614"/>
                <wp:lineTo x="21373" y="4626"/>
                <wp:lineTo x="11557" y="4626"/>
                <wp:lineTo x="11557" y="4192"/>
                <wp:lineTo x="11082" y="3084"/>
                <wp:lineTo x="13615" y="3084"/>
                <wp:lineTo x="18048" y="2602"/>
                <wp:lineTo x="17890" y="2313"/>
                <wp:lineTo x="18998" y="1542"/>
                <wp:lineTo x="18365" y="626"/>
                <wp:lineTo x="15990" y="48"/>
                <wp:lineTo x="15040" y="0"/>
                <wp:lineTo x="6333"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99055" cy="8538845"/>
                    </a:xfrm>
                    <a:prstGeom prst="rect">
                      <a:avLst/>
                    </a:prstGeom>
                    <a:noFill/>
                    <a:ln>
                      <a:noFill/>
                    </a:ln>
                  </pic:spPr>
                </pic:pic>
              </a:graphicData>
            </a:graphic>
            <wp14:sizeRelH relativeFrom="page">
              <wp14:pctWidth>0</wp14:pctWidth>
            </wp14:sizeRelH>
            <wp14:sizeRelV relativeFrom="page">
              <wp14:pctHeight>0</wp14:pctHeight>
            </wp14:sizeRelV>
          </wp:anchor>
        </w:drawing>
      </w:r>
      <w:r w:rsidR="0094024A" w:rsidRPr="0094024A">
        <w:rPr>
          <w:rStyle w:val="Heading3Char"/>
        </w:rPr>
        <w:t>Choose partner</w:t>
      </w:r>
      <w:r w:rsidR="003D46B9">
        <w:br w:type="page"/>
      </w:r>
    </w:p>
    <w:p w14:paraId="29A8A4B7" w14:textId="77777777" w:rsidR="008E3A0D" w:rsidRDefault="008E3A0D" w:rsidP="008E3A0D">
      <w:pPr>
        <w:pStyle w:val="Heading3"/>
      </w:pPr>
      <w:bookmarkStart w:id="87" w:name="_Toc7094119"/>
      <w:r>
        <w:lastRenderedPageBreak/>
        <w:t>Receive message(s)</w:t>
      </w:r>
      <w:bookmarkEnd w:id="87"/>
    </w:p>
    <w:p w14:paraId="1D3B2B44" w14:textId="7833B4CA" w:rsidR="000872AE" w:rsidRDefault="000872AE" w:rsidP="008E3A0D">
      <w:r>
        <w:rPr>
          <w:noProof/>
        </w:rPr>
        <w:drawing>
          <wp:anchor distT="0" distB="0" distL="114300" distR="114300" simplePos="0" relativeHeight="251792384" behindDoc="1" locked="0" layoutInCell="1" allowOverlap="1" wp14:anchorId="26627F5A" wp14:editId="7E1915AF">
            <wp:simplePos x="0" y="0"/>
            <wp:positionH relativeFrom="margin">
              <wp:align>left</wp:align>
            </wp:positionH>
            <wp:positionV relativeFrom="paragraph">
              <wp:posOffset>1123315</wp:posOffset>
            </wp:positionV>
            <wp:extent cx="1879600" cy="7501890"/>
            <wp:effectExtent l="0" t="0" r="6350" b="3810"/>
            <wp:wrapTight wrapText="bothSides">
              <wp:wrapPolygon edited="0">
                <wp:start x="6130" y="0"/>
                <wp:lineTo x="4597" y="165"/>
                <wp:lineTo x="2627" y="713"/>
                <wp:lineTo x="2627" y="1097"/>
                <wp:lineTo x="2846" y="1755"/>
                <wp:lineTo x="3065" y="2029"/>
                <wp:lineTo x="7881" y="2633"/>
                <wp:lineTo x="10070" y="2633"/>
                <wp:lineTo x="9414" y="3510"/>
                <wp:lineTo x="0" y="3840"/>
                <wp:lineTo x="0" y="6198"/>
                <wp:lineTo x="9632" y="7021"/>
                <wp:lineTo x="1751" y="7569"/>
                <wp:lineTo x="0" y="7734"/>
                <wp:lineTo x="0" y="10038"/>
                <wp:lineTo x="10070" y="10531"/>
                <wp:lineTo x="9632" y="11025"/>
                <wp:lineTo x="9632" y="11409"/>
                <wp:lineTo x="0" y="11464"/>
                <wp:lineTo x="0" y="13932"/>
                <wp:lineTo x="10070" y="14042"/>
                <wp:lineTo x="10070" y="14919"/>
                <wp:lineTo x="0" y="15413"/>
                <wp:lineTo x="0" y="17717"/>
                <wp:lineTo x="10070" y="18430"/>
                <wp:lineTo x="4159" y="19472"/>
                <wp:lineTo x="2408" y="20020"/>
                <wp:lineTo x="2408" y="20349"/>
                <wp:lineTo x="3065" y="21062"/>
                <wp:lineTo x="5473" y="21556"/>
                <wp:lineTo x="5692" y="21556"/>
                <wp:lineTo x="15762" y="21556"/>
                <wp:lineTo x="15981" y="21556"/>
                <wp:lineTo x="18389" y="21062"/>
                <wp:lineTo x="19265" y="20075"/>
                <wp:lineTo x="17295" y="19527"/>
                <wp:lineTo x="16200" y="19307"/>
                <wp:lineTo x="11165" y="18430"/>
                <wp:lineTo x="21454" y="17717"/>
                <wp:lineTo x="21454" y="15413"/>
                <wp:lineTo x="11165" y="14919"/>
                <wp:lineTo x="11165" y="14042"/>
                <wp:lineTo x="21454" y="13932"/>
                <wp:lineTo x="21454" y="11464"/>
                <wp:lineTo x="11603" y="11409"/>
                <wp:lineTo x="11384" y="10696"/>
                <wp:lineTo x="11165" y="10531"/>
                <wp:lineTo x="21454" y="10038"/>
                <wp:lineTo x="21454" y="7734"/>
                <wp:lineTo x="19703" y="7569"/>
                <wp:lineTo x="11603" y="7021"/>
                <wp:lineTo x="21454" y="6198"/>
                <wp:lineTo x="21454" y="3840"/>
                <wp:lineTo x="11822" y="3510"/>
                <wp:lineTo x="11165" y="2633"/>
                <wp:lineTo x="13354" y="2633"/>
                <wp:lineTo x="18608" y="2029"/>
                <wp:lineTo x="19046" y="713"/>
                <wp:lineTo x="16857" y="165"/>
                <wp:lineTo x="15324" y="0"/>
                <wp:lineTo x="613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79600" cy="7501890"/>
                    </a:xfrm>
                    <a:prstGeom prst="rect">
                      <a:avLst/>
                    </a:prstGeom>
                    <a:noFill/>
                    <a:ln>
                      <a:noFill/>
                    </a:ln>
                  </pic:spPr>
                </pic:pic>
              </a:graphicData>
            </a:graphic>
            <wp14:sizeRelH relativeFrom="page">
              <wp14:pctWidth>0</wp14:pctWidth>
            </wp14:sizeRelH>
            <wp14:sizeRelV relativeFrom="page">
              <wp14:pctHeight>0</wp14:pctHeight>
            </wp14:sizeRelV>
          </wp:anchor>
        </w:drawing>
      </w:r>
      <w:r w:rsidR="008E3A0D">
        <w:t>The client can receive one message if another user sends them a message, or multiple messages if the user selects a partner and messages between them must be displayed. In the first case the string sent will start with the message identifier string</w:t>
      </w:r>
      <w:r>
        <w:t>. In the second case, each message will be delimited with the partner string. The flowchart on the left shows how to deal with the first case, and the right the second.</w:t>
      </w:r>
    </w:p>
    <w:p w14:paraId="2B713E7A" w14:textId="758452A8" w:rsidR="000872AE" w:rsidRDefault="004A0489" w:rsidP="008E3A0D">
      <w:r>
        <w:rPr>
          <w:noProof/>
        </w:rPr>
        <w:drawing>
          <wp:anchor distT="0" distB="0" distL="114300" distR="114300" simplePos="0" relativeHeight="251793408" behindDoc="1" locked="0" layoutInCell="1" allowOverlap="1" wp14:anchorId="3C045C44" wp14:editId="0D6183E3">
            <wp:simplePos x="0" y="0"/>
            <wp:positionH relativeFrom="margin">
              <wp:align>right</wp:align>
            </wp:positionH>
            <wp:positionV relativeFrom="paragraph">
              <wp:posOffset>11430</wp:posOffset>
            </wp:positionV>
            <wp:extent cx="2263775" cy="7437755"/>
            <wp:effectExtent l="0" t="0" r="3175" b="0"/>
            <wp:wrapTight wrapText="bothSides">
              <wp:wrapPolygon edited="0">
                <wp:start x="6180" y="0"/>
                <wp:lineTo x="4908" y="166"/>
                <wp:lineTo x="2908" y="719"/>
                <wp:lineTo x="2545" y="1826"/>
                <wp:lineTo x="4362" y="2656"/>
                <wp:lineTo x="9997" y="3541"/>
                <wp:lineTo x="9634" y="4426"/>
                <wp:lineTo x="0" y="4647"/>
                <wp:lineTo x="0" y="7524"/>
                <wp:lineTo x="10179" y="7967"/>
                <wp:lineTo x="10179" y="8852"/>
                <wp:lineTo x="0" y="9350"/>
                <wp:lineTo x="0" y="12282"/>
                <wp:lineTo x="10179" y="12392"/>
                <wp:lineTo x="10179" y="13278"/>
                <wp:lineTo x="0" y="14052"/>
                <wp:lineTo x="0" y="16708"/>
                <wp:lineTo x="182" y="16874"/>
                <wp:lineTo x="9815" y="17703"/>
                <wp:lineTo x="9634" y="18533"/>
                <wp:lineTo x="6907" y="18589"/>
                <wp:lineTo x="2908" y="19086"/>
                <wp:lineTo x="2545" y="20359"/>
                <wp:lineTo x="3999" y="21244"/>
                <wp:lineTo x="5635" y="21521"/>
                <wp:lineTo x="5817" y="21521"/>
                <wp:lineTo x="15632" y="21521"/>
                <wp:lineTo x="15814" y="21521"/>
                <wp:lineTo x="17450" y="21244"/>
                <wp:lineTo x="18904" y="20359"/>
                <wp:lineTo x="18722" y="19142"/>
                <wp:lineTo x="14541" y="18589"/>
                <wp:lineTo x="11633" y="18589"/>
                <wp:lineTo x="11633" y="17703"/>
                <wp:lineTo x="21267" y="16874"/>
                <wp:lineTo x="21449" y="16708"/>
                <wp:lineTo x="21449" y="14052"/>
                <wp:lineTo x="11270" y="13278"/>
                <wp:lineTo x="11270" y="12392"/>
                <wp:lineTo x="21449" y="12282"/>
                <wp:lineTo x="21449" y="9350"/>
                <wp:lineTo x="11270" y="8852"/>
                <wp:lineTo x="11270" y="7967"/>
                <wp:lineTo x="21449" y="7524"/>
                <wp:lineTo x="21449" y="4647"/>
                <wp:lineTo x="11633" y="4426"/>
                <wp:lineTo x="11451" y="3541"/>
                <wp:lineTo x="17086" y="2656"/>
                <wp:lineTo x="18904" y="1826"/>
                <wp:lineTo x="18722" y="775"/>
                <wp:lineTo x="16541" y="166"/>
                <wp:lineTo x="15268" y="0"/>
                <wp:lineTo x="618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63775" cy="7437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494271" w14:textId="25FE060F" w:rsidR="00A602F4" w:rsidRDefault="00A602F4" w:rsidP="008E3A0D">
      <w:pPr>
        <w:rPr>
          <w:color w:val="365F91" w:themeColor="accent1" w:themeShade="BF"/>
          <w:sz w:val="32"/>
          <w:szCs w:val="32"/>
        </w:rPr>
      </w:pPr>
      <w:r>
        <w:br w:type="page"/>
      </w:r>
    </w:p>
    <w:p w14:paraId="6C0686D5" w14:textId="192E4CEB" w:rsidR="003A2CE3" w:rsidRDefault="003A2CE3" w:rsidP="003A2CE3">
      <w:pPr>
        <w:pStyle w:val="Heading3"/>
      </w:pPr>
      <w:bookmarkStart w:id="88" w:name="_Toc7094120"/>
      <w:r>
        <w:lastRenderedPageBreak/>
        <w:t>Receive Populate Friends Response</w:t>
      </w:r>
      <w:bookmarkEnd w:id="88"/>
    </w:p>
    <w:p w14:paraId="1181372A" w14:textId="2EBD2D13" w:rsidR="003A2CE3" w:rsidRDefault="00641A1B" w:rsidP="003A2CE3">
      <w:pPr>
        <w:rPr>
          <w:color w:val="365F91" w:themeColor="accent1" w:themeShade="BF"/>
          <w:sz w:val="32"/>
          <w:szCs w:val="32"/>
        </w:rPr>
      </w:pPr>
      <w:r w:rsidRPr="00F745FA">
        <w:rPr>
          <w:noProof/>
          <w:lang w:eastAsia="en-GB"/>
        </w:rPr>
        <mc:AlternateContent>
          <mc:Choice Requires="wps">
            <w:drawing>
              <wp:anchor distT="45720" distB="45720" distL="114300" distR="114300" simplePos="0" relativeHeight="251796480" behindDoc="0" locked="0" layoutInCell="1" allowOverlap="1" wp14:anchorId="2A770AEB" wp14:editId="3202F02C">
                <wp:simplePos x="0" y="0"/>
                <wp:positionH relativeFrom="margin">
                  <wp:posOffset>3096260</wp:posOffset>
                </wp:positionH>
                <wp:positionV relativeFrom="paragraph">
                  <wp:posOffset>314960</wp:posOffset>
                </wp:positionV>
                <wp:extent cx="2626995" cy="1707515"/>
                <wp:effectExtent l="0" t="0" r="1905" b="698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1707515"/>
                        </a:xfrm>
                        <a:prstGeom prst="rect">
                          <a:avLst/>
                        </a:prstGeom>
                        <a:solidFill>
                          <a:srgbClr val="FFFFFF"/>
                        </a:solidFill>
                        <a:ln w="9525">
                          <a:noFill/>
                          <a:miter lim="800000"/>
                          <a:headEnd/>
                          <a:tailEnd/>
                        </a:ln>
                      </wps:spPr>
                      <wps:txbx>
                        <w:txbxContent>
                          <w:p w14:paraId="78A65DAD" w14:textId="6CBFEF2C" w:rsidR="008D6FC5" w:rsidRPr="00501C3E" w:rsidRDefault="008D6FC5" w:rsidP="00641A1B">
                            <w:r>
                              <w:t>When the user requests their list of friends be retrieved, the server sends it and transmission’s streamRead stores it in friendsPopString. Then Form1’s method which handles populating the friends list can read it out and process 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70AEB" id="_x0000_s1068" type="#_x0000_t202" style="position:absolute;margin-left:243.8pt;margin-top:24.8pt;width:206.85pt;height:134.4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" stroked="f">
                <v:textbox>
                  <w:txbxContent>
                    <w:p w14:paraId="78A65DAD" w14:textId="6CBFEF2C" w:rsidR="008D6FC5" w:rsidRPr="00501C3E" w:rsidRDefault="008D6FC5" w:rsidP="00641A1B">
                      <w:r>
                        <w:t>When the user requests their list of friends be retrieved, the server sends it and transmission’s streamRead stores it in friendsPopString. Then Form1’s method which handles populating the friends list can read it out and process it.</w:t>
                      </w:r>
                    </w:p>
                  </w:txbxContent>
                </v:textbox>
                <w10:wrap type="square" anchorx="margin"/>
              </v:shape>
            </w:pict>
          </mc:Fallback>
        </mc:AlternateContent>
      </w:r>
      <w:r w:rsidR="00B212B4">
        <w:rPr>
          <w:noProof/>
        </w:rPr>
        <w:drawing>
          <wp:anchor distT="0" distB="0" distL="114300" distR="114300" simplePos="0" relativeHeight="251794432" behindDoc="1" locked="0" layoutInCell="1" allowOverlap="1" wp14:anchorId="4760500C" wp14:editId="3A79427B">
            <wp:simplePos x="0" y="0"/>
            <wp:positionH relativeFrom="margin">
              <wp:align>left</wp:align>
            </wp:positionH>
            <wp:positionV relativeFrom="paragraph">
              <wp:posOffset>6350</wp:posOffset>
            </wp:positionV>
            <wp:extent cx="3126105" cy="8037830"/>
            <wp:effectExtent l="0" t="0" r="0" b="1270"/>
            <wp:wrapTight wrapText="bothSides">
              <wp:wrapPolygon edited="0">
                <wp:start x="6845" y="0"/>
                <wp:lineTo x="5792" y="51"/>
                <wp:lineTo x="3291" y="614"/>
                <wp:lineTo x="3291" y="819"/>
                <wp:lineTo x="2633" y="1638"/>
                <wp:lineTo x="2633" y="1741"/>
                <wp:lineTo x="2896" y="2457"/>
                <wp:lineTo x="4080" y="3276"/>
                <wp:lineTo x="4212" y="3430"/>
                <wp:lineTo x="9214" y="4095"/>
                <wp:lineTo x="10267" y="4095"/>
                <wp:lineTo x="10267" y="4915"/>
                <wp:lineTo x="9740" y="5478"/>
                <wp:lineTo x="9740" y="5682"/>
                <wp:lineTo x="0" y="5938"/>
                <wp:lineTo x="0" y="9727"/>
                <wp:lineTo x="10267" y="9829"/>
                <wp:lineTo x="10267" y="10648"/>
                <wp:lineTo x="9609" y="11467"/>
                <wp:lineTo x="1053" y="11928"/>
                <wp:lineTo x="0" y="12030"/>
                <wp:lineTo x="0" y="15358"/>
                <wp:lineTo x="395" y="15614"/>
                <wp:lineTo x="10267" y="16433"/>
                <wp:lineTo x="10267" y="17201"/>
                <wp:lineTo x="8029" y="17559"/>
                <wp:lineTo x="4870" y="18173"/>
                <wp:lineTo x="3159" y="18737"/>
                <wp:lineTo x="2633" y="19658"/>
                <wp:lineTo x="3027" y="20580"/>
                <wp:lineTo x="4475" y="21296"/>
                <wp:lineTo x="5923" y="21552"/>
                <wp:lineTo x="6055" y="21552"/>
                <wp:lineTo x="15400" y="21552"/>
                <wp:lineTo x="15532" y="21552"/>
                <wp:lineTo x="17112" y="21296"/>
                <wp:lineTo x="18428" y="20580"/>
                <wp:lineTo x="18823" y="19709"/>
                <wp:lineTo x="18428" y="18788"/>
                <wp:lineTo x="16585" y="18173"/>
                <wp:lineTo x="15927" y="18020"/>
                <wp:lineTo x="11057" y="17201"/>
                <wp:lineTo x="11057" y="16433"/>
                <wp:lineTo x="21060" y="15614"/>
                <wp:lineTo x="21455" y="15358"/>
                <wp:lineTo x="21455" y="12030"/>
                <wp:lineTo x="20402" y="11928"/>
                <wp:lineTo x="11715" y="11467"/>
                <wp:lineTo x="11057" y="10648"/>
                <wp:lineTo x="11057" y="9829"/>
                <wp:lineTo x="21455" y="9727"/>
                <wp:lineTo x="21455" y="5938"/>
                <wp:lineTo x="11715" y="5734"/>
                <wp:lineTo x="11057" y="4095"/>
                <wp:lineTo x="12110" y="4095"/>
                <wp:lineTo x="17243" y="3430"/>
                <wp:lineTo x="17375" y="3276"/>
                <wp:lineTo x="18691" y="2457"/>
                <wp:lineTo x="18823" y="1638"/>
                <wp:lineTo x="18296" y="666"/>
                <wp:lineTo x="15664" y="51"/>
                <wp:lineTo x="14611" y="0"/>
                <wp:lineTo x="6845"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32746" cy="8054071"/>
                    </a:xfrm>
                    <a:prstGeom prst="rect">
                      <a:avLst/>
                    </a:prstGeom>
                    <a:noFill/>
                    <a:ln>
                      <a:noFill/>
                    </a:ln>
                  </pic:spPr>
                </pic:pic>
              </a:graphicData>
            </a:graphic>
            <wp14:sizeRelH relativeFrom="page">
              <wp14:pctWidth>0</wp14:pctWidth>
            </wp14:sizeRelH>
            <wp14:sizeRelV relativeFrom="page">
              <wp14:pctHeight>0</wp14:pctHeight>
            </wp14:sizeRelV>
          </wp:anchor>
        </w:drawing>
      </w:r>
      <w:r w:rsidR="003A2CE3">
        <w:br w:type="page"/>
      </w:r>
    </w:p>
    <w:p w14:paraId="55DBAAE9" w14:textId="77777777" w:rsidR="00CD7348" w:rsidRDefault="00CD7348" w:rsidP="00CD7348">
      <w:pPr>
        <w:pStyle w:val="Heading3"/>
      </w:pPr>
      <w:bookmarkStart w:id="89" w:name="_Toc7094121"/>
      <w:r>
        <w:lastRenderedPageBreak/>
        <w:t>Receive Search Friends Response</w:t>
      </w:r>
      <w:bookmarkEnd w:id="89"/>
    </w:p>
    <w:p w14:paraId="2DAC09EA" w14:textId="3823C440" w:rsidR="009321DD" w:rsidRDefault="00CD7348" w:rsidP="00CD7348">
      <w:r>
        <w:t>This is almost identical to the previous section. When the user searches for friends the server sends the client a list of usernames.</w:t>
      </w:r>
      <w:r w:rsidR="009321DD">
        <w:t xml:space="preserve"> </w:t>
      </w:r>
      <w:r w:rsidR="00CA5EA6">
        <w:t>T</w:t>
      </w:r>
      <w:r w:rsidR="009321DD">
        <w:t xml:space="preserve">ransmission’s </w:t>
      </w:r>
      <w:proofErr w:type="spellStart"/>
      <w:r w:rsidR="009321DD">
        <w:t>streamRead</w:t>
      </w:r>
      <w:proofErr w:type="spellEnd"/>
      <w:r w:rsidR="009321DD">
        <w:t xml:space="preserve"> stores this in a field which is then accessed by the relevant method in another class.</w:t>
      </w:r>
    </w:p>
    <w:p w14:paraId="5AED5BA1" w14:textId="77777777" w:rsidR="009321DD" w:rsidRDefault="009321DD" w:rsidP="009321DD"/>
    <w:p w14:paraId="590AE7C2" w14:textId="77777777" w:rsidR="009321DD" w:rsidRDefault="009321DD" w:rsidP="009321DD">
      <w:pPr>
        <w:pStyle w:val="Heading3"/>
      </w:pPr>
      <w:bookmarkStart w:id="90" w:name="_Toc7094122"/>
      <w:r>
        <w:t>Receive Admin Account</w:t>
      </w:r>
      <w:bookmarkEnd w:id="90"/>
    </w:p>
    <w:p w14:paraId="0B32A53E" w14:textId="77777777" w:rsidR="00CA5EA6" w:rsidRDefault="00CA5EA6" w:rsidP="009321DD">
      <w:r>
        <w:t xml:space="preserve">When the server tells the client that the user is the admin, transmission’s </w:t>
      </w:r>
      <w:proofErr w:type="spellStart"/>
      <w:r>
        <w:t>streamRead</w:t>
      </w:r>
      <w:proofErr w:type="spellEnd"/>
      <w:r>
        <w:t xml:space="preserve"> needs to let Form1 know. Transmission’s admin field is set to true, and Form1 checks the status of this field at the end of </w:t>
      </w:r>
      <w:proofErr w:type="spellStart"/>
      <w:r>
        <w:t>friendsPopulate</w:t>
      </w:r>
      <w:proofErr w:type="spellEnd"/>
      <w:r>
        <w:t>.</w:t>
      </w:r>
    </w:p>
    <w:p w14:paraId="007D973A" w14:textId="77777777" w:rsidR="00CA5EA6" w:rsidRDefault="00CA5EA6">
      <w:r>
        <w:br w:type="page"/>
      </w:r>
    </w:p>
    <w:p w14:paraId="37DEF904" w14:textId="77777777" w:rsidR="00F76244" w:rsidRDefault="00F76244" w:rsidP="00F76244">
      <w:pPr>
        <w:pStyle w:val="Heading3"/>
      </w:pPr>
      <w:bookmarkStart w:id="91" w:name="_Toc7094123"/>
      <w:proofErr w:type="spellStart"/>
      <w:r>
        <w:lastRenderedPageBreak/>
        <w:t>findFriendsForm</w:t>
      </w:r>
      <w:proofErr w:type="spellEnd"/>
      <w:r>
        <w:t xml:space="preserve"> Algorithms</w:t>
      </w:r>
      <w:bookmarkEnd w:id="91"/>
    </w:p>
    <w:p w14:paraId="6B1946CD" w14:textId="77777777" w:rsidR="00F76244" w:rsidRDefault="00F76244" w:rsidP="00F76244">
      <w:pPr>
        <w:pStyle w:val="Heading4"/>
      </w:pPr>
      <w:r>
        <w:t>Fill Friends List</w:t>
      </w:r>
    </w:p>
    <w:p w14:paraId="3F02181E" w14:textId="6FF0112D" w:rsidR="00CD7348" w:rsidRPr="009321DD" w:rsidRDefault="002A600E" w:rsidP="00F76244">
      <w:r>
        <w:rPr>
          <w:noProof/>
        </w:rPr>
        <w:drawing>
          <wp:anchor distT="0" distB="0" distL="114300" distR="114300" simplePos="0" relativeHeight="251670526" behindDoc="1" locked="0" layoutInCell="1" allowOverlap="1" wp14:anchorId="201AC281" wp14:editId="6F04061D">
            <wp:simplePos x="0" y="0"/>
            <wp:positionH relativeFrom="margin">
              <wp:align>right</wp:align>
            </wp:positionH>
            <wp:positionV relativeFrom="paragraph">
              <wp:posOffset>169766</wp:posOffset>
            </wp:positionV>
            <wp:extent cx="5730875" cy="5379720"/>
            <wp:effectExtent l="0" t="0" r="3175" b="0"/>
            <wp:wrapTight wrapText="bothSides">
              <wp:wrapPolygon edited="0">
                <wp:start x="1651" y="0"/>
                <wp:lineTo x="1221" y="229"/>
                <wp:lineTo x="646" y="918"/>
                <wp:lineTo x="646" y="1377"/>
                <wp:lineTo x="933" y="2448"/>
                <wp:lineTo x="2657" y="3671"/>
                <wp:lineTo x="0" y="4666"/>
                <wp:lineTo x="0" y="7496"/>
                <wp:lineTo x="2728" y="8567"/>
                <wp:lineTo x="0" y="9331"/>
                <wp:lineTo x="0" y="12161"/>
                <wp:lineTo x="2657" y="13462"/>
                <wp:lineTo x="0" y="13997"/>
                <wp:lineTo x="0" y="16980"/>
                <wp:lineTo x="2728" y="17133"/>
                <wp:lineTo x="2585" y="18357"/>
                <wp:lineTo x="1580" y="18663"/>
                <wp:lineTo x="718" y="19275"/>
                <wp:lineTo x="718" y="20805"/>
                <wp:lineTo x="1436" y="21493"/>
                <wp:lineTo x="1508" y="21493"/>
                <wp:lineTo x="4380" y="21493"/>
                <wp:lineTo x="4523" y="21493"/>
                <wp:lineTo x="5170" y="20805"/>
                <wp:lineTo x="5241" y="19810"/>
                <wp:lineTo x="5241" y="19275"/>
                <wp:lineTo x="4308" y="18663"/>
                <wp:lineTo x="3231" y="18357"/>
                <wp:lineTo x="5170" y="18357"/>
                <wp:lineTo x="9837" y="17516"/>
                <wp:lineTo x="9765" y="17133"/>
                <wp:lineTo x="18812" y="17133"/>
                <wp:lineTo x="21325" y="16904"/>
                <wp:lineTo x="21540" y="15221"/>
                <wp:lineTo x="21540" y="13003"/>
                <wp:lineTo x="5959" y="12238"/>
                <wp:lineTo x="6103" y="11014"/>
                <wp:lineTo x="6175" y="9484"/>
                <wp:lineTo x="5385" y="9178"/>
                <wp:lineTo x="3303" y="8567"/>
                <wp:lineTo x="6031" y="7419"/>
                <wp:lineTo x="6175" y="4819"/>
                <wp:lineTo x="3231" y="3671"/>
                <wp:lineTo x="4954" y="2448"/>
                <wp:lineTo x="5313" y="1453"/>
                <wp:lineTo x="5313" y="994"/>
                <wp:lineTo x="4667" y="229"/>
                <wp:lineTo x="4236" y="0"/>
                <wp:lineTo x="1651" y="0"/>
              </wp:wrapPolygon>
            </wp:wrapTight>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a:extLst>
                        <a:ext uri="{28A0092B-C50C-407E-A947-70E740481C1C}">
                          <a14:useLocalDpi xmlns:a14="http://schemas.microsoft.com/office/drawing/2010/main" val="0"/>
                        </a:ext>
                      </a:extLst>
                    </a:blip>
                    <a:srcRect r="1083"/>
                    <a:stretch/>
                  </pic:blipFill>
                  <pic:spPr bwMode="auto">
                    <a:xfrm>
                      <a:off x="0" y="0"/>
                      <a:ext cx="5733954" cy="538296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5795" w:rsidRPr="00F745FA">
        <w:rPr>
          <w:noProof/>
          <w:lang w:eastAsia="en-GB"/>
        </w:rPr>
        <mc:AlternateContent>
          <mc:Choice Requires="wps">
            <w:drawing>
              <wp:anchor distT="45720" distB="45720" distL="114300" distR="114300" simplePos="0" relativeHeight="251799552" behindDoc="0" locked="0" layoutInCell="1" allowOverlap="1" wp14:anchorId="79A8B958" wp14:editId="5132DD1D">
                <wp:simplePos x="0" y="0"/>
                <wp:positionH relativeFrom="margin">
                  <wp:posOffset>2667847</wp:posOffset>
                </wp:positionH>
                <wp:positionV relativeFrom="paragraph">
                  <wp:posOffset>414020</wp:posOffset>
                </wp:positionV>
                <wp:extent cx="2626995" cy="1707515"/>
                <wp:effectExtent l="0" t="0" r="1905" b="6985"/>
                <wp:wrapTopAndBottom/>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1707515"/>
                        </a:xfrm>
                        <a:prstGeom prst="rect">
                          <a:avLst/>
                        </a:prstGeom>
                        <a:solidFill>
                          <a:srgbClr val="FFFFFF"/>
                        </a:solidFill>
                        <a:ln w="9525">
                          <a:noFill/>
                          <a:miter lim="800000"/>
                          <a:headEnd/>
                          <a:tailEnd/>
                        </a:ln>
                      </wps:spPr>
                      <wps:txbx>
                        <w:txbxContent>
                          <w:p w14:paraId="5F053A13" w14:textId="49B9DC74" w:rsidR="008D6FC5" w:rsidRPr="00501C3E" w:rsidRDefault="008D6FC5" w:rsidP="00635795">
                            <w:r>
                              <w:t>This method is similar to the method used to populate the friends list. The exception is that this method is called to insert usernames of potential friends which have been searched for or which have been recommended by the ser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A8B958" id="_x0000_s1069" type="#_x0000_t202" style="position:absolute;margin-left:210.05pt;margin-top:32.6pt;width:206.85pt;height:134.45pt;z-index:251799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" stroked="f">
                <v:textbox>
                  <w:txbxContent>
                    <w:p w14:paraId="5F053A13" w14:textId="49B9DC74" w:rsidR="008D6FC5" w:rsidRPr="00501C3E" w:rsidRDefault="008D6FC5" w:rsidP="00635795">
                      <w:r>
                        <w:t>This method is similar to the method used to populate the friends list. The exception is that this method is called to insert usernames of potential friends which have been searched for or which have been recommended by the server.</w:t>
                      </w:r>
                    </w:p>
                  </w:txbxContent>
                </v:textbox>
                <w10:wrap type="topAndBottom" anchorx="margin"/>
              </v:shape>
            </w:pict>
          </mc:Fallback>
        </mc:AlternateContent>
      </w:r>
      <w:r w:rsidR="00CD7348">
        <w:br w:type="page"/>
      </w:r>
    </w:p>
    <w:p w14:paraId="397A9FC9" w14:textId="5D5B08E5" w:rsidR="00635795" w:rsidRDefault="002A600E" w:rsidP="00635795">
      <w:pPr>
        <w:pStyle w:val="Heading4"/>
      </w:pPr>
      <w:r w:rsidRPr="00F745FA">
        <w:rPr>
          <w:noProof/>
          <w:lang w:eastAsia="en-GB"/>
        </w:rPr>
        <w:lastRenderedPageBreak/>
        <mc:AlternateContent>
          <mc:Choice Requires="wps">
            <w:drawing>
              <wp:anchor distT="45720" distB="45720" distL="114300" distR="114300" simplePos="0" relativeHeight="251814912" behindDoc="0" locked="0" layoutInCell="1" allowOverlap="1" wp14:anchorId="7A199EC6" wp14:editId="78951ADE">
                <wp:simplePos x="0" y="0"/>
                <wp:positionH relativeFrom="margin">
                  <wp:align>right</wp:align>
                </wp:positionH>
                <wp:positionV relativeFrom="paragraph">
                  <wp:posOffset>399666</wp:posOffset>
                </wp:positionV>
                <wp:extent cx="2626995" cy="1707515"/>
                <wp:effectExtent l="0" t="0" r="1905" b="6985"/>
                <wp:wrapTopAndBottom/>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1707515"/>
                        </a:xfrm>
                        <a:prstGeom prst="rect">
                          <a:avLst/>
                        </a:prstGeom>
                        <a:solidFill>
                          <a:srgbClr val="FFFFFF"/>
                        </a:solidFill>
                        <a:ln w="9525">
                          <a:noFill/>
                          <a:miter lim="800000"/>
                          <a:headEnd/>
                          <a:tailEnd/>
                        </a:ln>
                      </wps:spPr>
                      <wps:txbx>
                        <w:txbxContent>
                          <w:p w14:paraId="26BE1090" w14:textId="372EC397" w:rsidR="008D6FC5" w:rsidRPr="00501C3E" w:rsidRDefault="008D6FC5" w:rsidP="002A600E">
                            <w:r>
                              <w:t>This method would be called when the user clicks a button in the search friends 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99EC6" id="_x0000_s1070" type="#_x0000_t202" style="position:absolute;margin-left:155.65pt;margin-top:31.45pt;width:206.85pt;height:134.45pt;z-index:2518149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" stroked="f">
                <v:textbox>
                  <w:txbxContent>
                    <w:p w14:paraId="26BE1090" w14:textId="372EC397" w:rsidR="008D6FC5" w:rsidRPr="00501C3E" w:rsidRDefault="008D6FC5" w:rsidP="002A600E">
                      <w:r>
                        <w:t>This method would be called when the user clicks a button in the search friends form.</w:t>
                      </w:r>
                    </w:p>
                  </w:txbxContent>
                </v:textbox>
                <w10:wrap type="topAndBottom" anchorx="margin"/>
              </v:shape>
            </w:pict>
          </mc:Fallback>
        </mc:AlternateContent>
      </w:r>
      <w:r w:rsidR="00635795">
        <w:t>Search for a friend</w:t>
      </w:r>
    </w:p>
    <w:p w14:paraId="634B27F5" w14:textId="0A398DFD" w:rsidR="00635795" w:rsidRDefault="00B13E1B" w:rsidP="00635795">
      <w:pPr>
        <w:rPr>
          <w:sz w:val="32"/>
          <w:szCs w:val="32"/>
        </w:rPr>
      </w:pPr>
      <w:r>
        <w:rPr>
          <w:noProof/>
        </w:rPr>
        <w:drawing>
          <wp:anchor distT="0" distB="0" distL="114300" distR="114300" simplePos="0" relativeHeight="251800576" behindDoc="1" locked="0" layoutInCell="1" allowOverlap="1" wp14:anchorId="49F9D129" wp14:editId="5F9D720F">
            <wp:simplePos x="0" y="0"/>
            <wp:positionH relativeFrom="margin">
              <wp:align>left</wp:align>
            </wp:positionH>
            <wp:positionV relativeFrom="paragraph">
              <wp:posOffset>6350</wp:posOffset>
            </wp:positionV>
            <wp:extent cx="2546350" cy="8365490"/>
            <wp:effectExtent l="0" t="0" r="6350" b="0"/>
            <wp:wrapTight wrapText="bothSides">
              <wp:wrapPolygon edited="0">
                <wp:start x="6302" y="0"/>
                <wp:lineTo x="5333" y="98"/>
                <wp:lineTo x="3070" y="639"/>
                <wp:lineTo x="2586" y="1476"/>
                <wp:lineTo x="2586" y="1672"/>
                <wp:lineTo x="3394" y="2361"/>
                <wp:lineTo x="3555" y="2607"/>
                <wp:lineTo x="8241" y="3148"/>
                <wp:lineTo x="10181" y="3148"/>
                <wp:lineTo x="10181" y="3935"/>
                <wp:lineTo x="323" y="4673"/>
                <wp:lineTo x="0" y="4870"/>
                <wp:lineTo x="0" y="7575"/>
                <wp:lineTo x="10181" y="7870"/>
                <wp:lineTo x="10181" y="8657"/>
                <wp:lineTo x="2747" y="9149"/>
                <wp:lineTo x="162" y="9395"/>
                <wp:lineTo x="0" y="9592"/>
                <wp:lineTo x="0" y="12248"/>
                <wp:lineTo x="10181" y="12592"/>
                <wp:lineTo x="10181" y="13379"/>
                <wp:lineTo x="3232" y="13822"/>
                <wp:lineTo x="0" y="14068"/>
                <wp:lineTo x="0" y="16921"/>
                <wp:lineTo x="10181" y="17314"/>
                <wp:lineTo x="10181" y="18101"/>
                <wp:lineTo x="8403" y="18347"/>
                <wp:lineTo x="4848" y="18888"/>
                <wp:lineTo x="3878" y="19183"/>
                <wp:lineTo x="2747" y="19626"/>
                <wp:lineTo x="2586" y="20462"/>
                <wp:lineTo x="4040" y="21249"/>
                <wp:lineTo x="5656" y="21544"/>
                <wp:lineTo x="5817" y="21544"/>
                <wp:lineTo x="15675" y="21544"/>
                <wp:lineTo x="15836" y="21544"/>
                <wp:lineTo x="17452" y="21249"/>
                <wp:lineTo x="18907" y="20462"/>
                <wp:lineTo x="18907" y="19675"/>
                <wp:lineTo x="17614" y="19183"/>
                <wp:lineTo x="16806" y="18888"/>
                <wp:lineTo x="10989" y="18101"/>
                <wp:lineTo x="10989" y="17314"/>
                <wp:lineTo x="21492" y="16921"/>
                <wp:lineTo x="21492" y="14068"/>
                <wp:lineTo x="18907" y="13871"/>
                <wp:lineTo x="11150" y="13379"/>
                <wp:lineTo x="11150" y="12592"/>
                <wp:lineTo x="21492" y="12248"/>
                <wp:lineTo x="21492" y="9395"/>
                <wp:lineTo x="17614" y="9100"/>
                <wp:lineTo x="11150" y="8657"/>
                <wp:lineTo x="11150" y="7870"/>
                <wp:lineTo x="21492" y="7575"/>
                <wp:lineTo x="21492" y="4722"/>
                <wp:lineTo x="11150" y="3935"/>
                <wp:lineTo x="11150" y="3148"/>
                <wp:lineTo x="13089" y="3148"/>
                <wp:lineTo x="18099" y="2558"/>
                <wp:lineTo x="18099" y="2361"/>
                <wp:lineTo x="19068" y="1574"/>
                <wp:lineTo x="18584" y="689"/>
                <wp:lineTo x="16160" y="98"/>
                <wp:lineTo x="15190" y="0"/>
                <wp:lineTo x="6302"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46350" cy="8365490"/>
                    </a:xfrm>
                    <a:prstGeom prst="rect">
                      <a:avLst/>
                    </a:prstGeom>
                    <a:noFill/>
                    <a:ln>
                      <a:noFill/>
                    </a:ln>
                  </pic:spPr>
                </pic:pic>
              </a:graphicData>
            </a:graphic>
            <wp14:sizeRelH relativeFrom="page">
              <wp14:pctWidth>0</wp14:pctWidth>
            </wp14:sizeRelH>
            <wp14:sizeRelV relativeFrom="page">
              <wp14:pctHeight>0</wp14:pctHeight>
            </wp14:sizeRelV>
          </wp:anchor>
        </w:drawing>
      </w:r>
      <w:r w:rsidR="00635795">
        <w:br w:type="page"/>
      </w:r>
    </w:p>
    <w:p w14:paraId="281F0871" w14:textId="41D51A0D" w:rsidR="00B13E1B" w:rsidRDefault="00B13E1B" w:rsidP="00B13E1B">
      <w:pPr>
        <w:pStyle w:val="Heading4"/>
      </w:pPr>
      <w:r>
        <w:lastRenderedPageBreak/>
        <w:t>Sending a friend request</w:t>
      </w:r>
    </w:p>
    <w:p w14:paraId="1D92C94A" w14:textId="08712A30" w:rsidR="00B13E1B" w:rsidRDefault="002A600E" w:rsidP="00B13E1B">
      <w:pPr>
        <w:rPr>
          <w:sz w:val="32"/>
          <w:szCs w:val="32"/>
        </w:rPr>
      </w:pPr>
      <w:r w:rsidRPr="00F745FA">
        <w:rPr>
          <w:noProof/>
          <w:lang w:eastAsia="en-GB"/>
        </w:rPr>
        <mc:AlternateContent>
          <mc:Choice Requires="wps">
            <w:drawing>
              <wp:anchor distT="45720" distB="45720" distL="114300" distR="114300" simplePos="0" relativeHeight="251816960" behindDoc="0" locked="0" layoutInCell="1" allowOverlap="1" wp14:anchorId="2FA1E359" wp14:editId="786C239D">
                <wp:simplePos x="0" y="0"/>
                <wp:positionH relativeFrom="margin">
                  <wp:align>right</wp:align>
                </wp:positionH>
                <wp:positionV relativeFrom="paragraph">
                  <wp:posOffset>328930</wp:posOffset>
                </wp:positionV>
                <wp:extent cx="2626995" cy="1707515"/>
                <wp:effectExtent l="0" t="0" r="1905" b="6985"/>
                <wp:wrapTopAndBottom/>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6995" cy="1707515"/>
                        </a:xfrm>
                        <a:prstGeom prst="rect">
                          <a:avLst/>
                        </a:prstGeom>
                        <a:solidFill>
                          <a:srgbClr val="FFFFFF"/>
                        </a:solidFill>
                        <a:ln w="9525">
                          <a:noFill/>
                          <a:miter lim="800000"/>
                          <a:headEnd/>
                          <a:tailEnd/>
                        </a:ln>
                      </wps:spPr>
                      <wps:txbx>
                        <w:txbxContent>
                          <w:p w14:paraId="1B62AEBE" w14:textId="60F50891" w:rsidR="008D6FC5" w:rsidRPr="00501C3E" w:rsidRDefault="008D6FC5" w:rsidP="002A600E">
                            <w:r>
                              <w:t>Upon receiving a list of usernames, the user can click on any one to send a friend request to that 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A1E359" id="_x0000_s1071" type="#_x0000_t202" style="position:absolute;margin-left:155.65pt;margin-top:25.9pt;width:206.85pt;height:134.45pt;z-index:251816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" stroked="f">
                <v:textbox>
                  <w:txbxContent>
                    <w:p w14:paraId="1B62AEBE" w14:textId="60F50891" w:rsidR="008D6FC5" w:rsidRPr="00501C3E" w:rsidRDefault="008D6FC5" w:rsidP="002A600E">
                      <w:r>
                        <w:t>Upon receiving a list of usernames, the user can click on any one to send a friend request to that user.</w:t>
                      </w:r>
                    </w:p>
                  </w:txbxContent>
                </v:textbox>
                <w10:wrap type="topAndBottom" anchorx="margin"/>
              </v:shape>
            </w:pict>
          </mc:Fallback>
        </mc:AlternateContent>
      </w:r>
      <w:r w:rsidR="00B13E1B">
        <w:rPr>
          <w:noProof/>
        </w:rPr>
        <w:drawing>
          <wp:anchor distT="0" distB="0" distL="114300" distR="114300" simplePos="0" relativeHeight="251801600" behindDoc="1" locked="0" layoutInCell="1" allowOverlap="1" wp14:anchorId="17530092" wp14:editId="16A9F14E">
            <wp:simplePos x="0" y="0"/>
            <wp:positionH relativeFrom="margin">
              <wp:align>left</wp:align>
            </wp:positionH>
            <wp:positionV relativeFrom="paragraph">
              <wp:posOffset>6773</wp:posOffset>
            </wp:positionV>
            <wp:extent cx="2591435" cy="8514080"/>
            <wp:effectExtent l="0" t="0" r="0" b="1270"/>
            <wp:wrapTight wrapText="bothSides">
              <wp:wrapPolygon edited="0">
                <wp:start x="6351" y="0"/>
                <wp:lineTo x="5557" y="48"/>
                <wp:lineTo x="3176" y="628"/>
                <wp:lineTo x="2541" y="1498"/>
                <wp:lineTo x="2541" y="1595"/>
                <wp:lineTo x="3493" y="2320"/>
                <wp:lineTo x="3493" y="2610"/>
                <wp:lineTo x="7780" y="3093"/>
                <wp:lineTo x="10162" y="3093"/>
                <wp:lineTo x="9686" y="4253"/>
                <wp:lineTo x="9686" y="4495"/>
                <wp:lineTo x="0" y="4640"/>
                <wp:lineTo x="0" y="7588"/>
                <wp:lineTo x="10162" y="7733"/>
                <wp:lineTo x="9686" y="8941"/>
                <wp:lineTo x="9686" y="9231"/>
                <wp:lineTo x="0" y="9328"/>
                <wp:lineTo x="0" y="12276"/>
                <wp:lineTo x="10162" y="12372"/>
                <wp:lineTo x="9686" y="13871"/>
                <wp:lineTo x="0" y="14016"/>
                <wp:lineTo x="0" y="16964"/>
                <wp:lineTo x="10162" y="17012"/>
                <wp:lineTo x="9686" y="18558"/>
                <wp:lineTo x="6510" y="18655"/>
                <wp:lineTo x="3334" y="19042"/>
                <wp:lineTo x="2541" y="20105"/>
                <wp:lineTo x="3176" y="20878"/>
                <wp:lineTo x="3176" y="20975"/>
                <wp:lineTo x="5557" y="21555"/>
                <wp:lineTo x="5875" y="21555"/>
                <wp:lineTo x="15561" y="21555"/>
                <wp:lineTo x="16037" y="21555"/>
                <wp:lineTo x="18260" y="20975"/>
                <wp:lineTo x="18260" y="20878"/>
                <wp:lineTo x="18895" y="20105"/>
                <wp:lineTo x="18260" y="19042"/>
                <wp:lineTo x="14767" y="18655"/>
                <wp:lineTo x="11591" y="18558"/>
                <wp:lineTo x="10956" y="17012"/>
                <wp:lineTo x="21436" y="16964"/>
                <wp:lineTo x="21436" y="14016"/>
                <wp:lineTo x="11591" y="13919"/>
                <wp:lineTo x="11591" y="13484"/>
                <wp:lineTo x="11115" y="12372"/>
                <wp:lineTo x="21436" y="12276"/>
                <wp:lineTo x="21436" y="9328"/>
                <wp:lineTo x="11591" y="9279"/>
                <wp:lineTo x="11591" y="8844"/>
                <wp:lineTo x="11115" y="7733"/>
                <wp:lineTo x="21436" y="7588"/>
                <wp:lineTo x="21436" y="4640"/>
                <wp:lineTo x="11591" y="4640"/>
                <wp:lineTo x="11591" y="4205"/>
                <wp:lineTo x="11115" y="3093"/>
                <wp:lineTo x="13655" y="3093"/>
                <wp:lineTo x="18101" y="2610"/>
                <wp:lineTo x="17943" y="2320"/>
                <wp:lineTo x="19054" y="1547"/>
                <wp:lineTo x="18419" y="628"/>
                <wp:lineTo x="16037" y="48"/>
                <wp:lineTo x="15085" y="0"/>
                <wp:lineTo x="6351"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57366" cy="8730268"/>
                    </a:xfrm>
                    <a:prstGeom prst="rect">
                      <a:avLst/>
                    </a:prstGeom>
                    <a:noFill/>
                    <a:ln>
                      <a:noFill/>
                    </a:ln>
                  </pic:spPr>
                </pic:pic>
              </a:graphicData>
            </a:graphic>
            <wp14:sizeRelH relativeFrom="page">
              <wp14:pctWidth>0</wp14:pctWidth>
            </wp14:sizeRelH>
            <wp14:sizeRelV relativeFrom="page">
              <wp14:pctHeight>0</wp14:pctHeight>
            </wp14:sizeRelV>
          </wp:anchor>
        </w:drawing>
      </w:r>
      <w:r w:rsidR="00B13E1B">
        <w:br w:type="page"/>
      </w:r>
    </w:p>
    <w:p w14:paraId="7A944103" w14:textId="77777777" w:rsidR="00B13E1B" w:rsidRDefault="00B13E1B" w:rsidP="00B13E1B">
      <w:pPr>
        <w:pStyle w:val="Heading3"/>
      </w:pPr>
      <w:bookmarkStart w:id="92" w:name="_Toc7094124"/>
      <w:r>
        <w:lastRenderedPageBreak/>
        <w:t>Admin form algorithms</w:t>
      </w:r>
      <w:bookmarkEnd w:id="92"/>
    </w:p>
    <w:p w14:paraId="33E7C651" w14:textId="77777777" w:rsidR="0099023F" w:rsidRDefault="0099023F" w:rsidP="00B13E1B">
      <w:pPr>
        <w:pStyle w:val="Heading4"/>
      </w:pPr>
      <w:r>
        <w:t>Get list of users and friend requests</w:t>
      </w:r>
    </w:p>
    <w:p w14:paraId="15F071FB" w14:textId="77777777" w:rsidR="00F503B3" w:rsidRDefault="0099023F" w:rsidP="0099023F">
      <w:r>
        <w:t>This algorithm is almost identical to the method which populates the user’s friends list</w:t>
      </w:r>
      <w:r w:rsidR="00F503B3">
        <w:t>, and similarly makes use of fields in transmission</w:t>
      </w:r>
      <w:r>
        <w:t>. The only difference is the data the server sends to the client.</w:t>
      </w:r>
      <w:r w:rsidR="00F503B3">
        <w:t xml:space="preserve"> The unapproved friend requests sent by the server are in the form “User</w:t>
      </w:r>
      <w:proofErr w:type="gramStart"/>
      <w:r w:rsidR="00F503B3">
        <w:t>1,User</w:t>
      </w:r>
      <w:proofErr w:type="gramEnd"/>
      <w:r w:rsidR="00F503B3">
        <w:t>2,User3,User4” where User1 has sent a friend request to User2 and User3 has sent a friend request to User4. Therefore, splitting the string based off the comma delimiters and a simple for loop are all that is required to display the friend requests.</w:t>
      </w:r>
    </w:p>
    <w:p w14:paraId="042EE3C8" w14:textId="38FEF82E" w:rsidR="00F503B3" w:rsidRDefault="00F503B3" w:rsidP="0099023F"/>
    <w:p w14:paraId="5A22B04F" w14:textId="77777777" w:rsidR="00F503B3" w:rsidRDefault="00F503B3" w:rsidP="00F503B3">
      <w:pPr>
        <w:pStyle w:val="Heading4"/>
      </w:pPr>
      <w:r>
        <w:t>Accept/Reject Friend Requests</w:t>
      </w:r>
    </w:p>
    <w:p w14:paraId="22B65181" w14:textId="2883C984" w:rsidR="00B13E1B" w:rsidRDefault="006A7B70" w:rsidP="00F503B3">
      <w:pPr>
        <w:rPr>
          <w:sz w:val="32"/>
          <w:szCs w:val="32"/>
        </w:rPr>
      </w:pPr>
      <w:r>
        <w:rPr>
          <w:noProof/>
        </w:rPr>
        <w:drawing>
          <wp:anchor distT="0" distB="0" distL="114300" distR="114300" simplePos="0" relativeHeight="251802624" behindDoc="1" locked="0" layoutInCell="1" allowOverlap="1" wp14:anchorId="4BA52634" wp14:editId="37875190">
            <wp:simplePos x="0" y="0"/>
            <wp:positionH relativeFrom="margin">
              <wp:align>left</wp:align>
            </wp:positionH>
            <wp:positionV relativeFrom="paragraph">
              <wp:posOffset>9525</wp:posOffset>
            </wp:positionV>
            <wp:extent cx="1943100" cy="6383655"/>
            <wp:effectExtent l="0" t="0" r="0" b="0"/>
            <wp:wrapTight wrapText="bothSides">
              <wp:wrapPolygon edited="0">
                <wp:start x="6141" y="0"/>
                <wp:lineTo x="4659" y="193"/>
                <wp:lineTo x="2541" y="838"/>
                <wp:lineTo x="2753" y="2449"/>
                <wp:lineTo x="7412" y="3094"/>
                <wp:lineTo x="9953" y="3094"/>
                <wp:lineTo x="9953" y="4125"/>
                <wp:lineTo x="0" y="4705"/>
                <wp:lineTo x="0" y="7542"/>
                <wp:lineTo x="9953" y="8251"/>
                <wp:lineTo x="9529" y="8831"/>
                <wp:lineTo x="9529" y="9282"/>
                <wp:lineTo x="0" y="9282"/>
                <wp:lineTo x="0" y="12312"/>
                <wp:lineTo x="9953" y="12376"/>
                <wp:lineTo x="9953" y="13407"/>
                <wp:lineTo x="0" y="14052"/>
                <wp:lineTo x="0" y="16888"/>
                <wp:lineTo x="9953" y="17533"/>
                <wp:lineTo x="9529" y="18113"/>
                <wp:lineTo x="9529" y="18564"/>
                <wp:lineTo x="6565" y="18628"/>
                <wp:lineTo x="2753" y="19209"/>
                <wp:lineTo x="2541" y="19918"/>
                <wp:lineTo x="2753" y="20820"/>
                <wp:lineTo x="5082" y="21529"/>
                <wp:lineTo x="5718" y="21529"/>
                <wp:lineTo x="15671" y="21529"/>
                <wp:lineTo x="16306" y="21529"/>
                <wp:lineTo x="18635" y="20820"/>
                <wp:lineTo x="18847" y="19789"/>
                <wp:lineTo x="18847" y="19209"/>
                <wp:lineTo x="14824" y="18628"/>
                <wp:lineTo x="11435" y="18564"/>
                <wp:lineTo x="11224" y="17726"/>
                <wp:lineTo x="11012" y="17533"/>
                <wp:lineTo x="21388" y="16888"/>
                <wp:lineTo x="21388" y="14052"/>
                <wp:lineTo x="11224" y="13407"/>
                <wp:lineTo x="11224" y="12376"/>
                <wp:lineTo x="21388" y="12312"/>
                <wp:lineTo x="21388" y="9282"/>
                <wp:lineTo x="11647" y="9282"/>
                <wp:lineTo x="11647" y="8573"/>
                <wp:lineTo x="11224" y="8251"/>
                <wp:lineTo x="21388" y="7542"/>
                <wp:lineTo x="21388" y="4705"/>
                <wp:lineTo x="11224" y="4125"/>
                <wp:lineTo x="11224" y="3094"/>
                <wp:lineTo x="13976" y="3094"/>
                <wp:lineTo x="18847" y="2449"/>
                <wp:lineTo x="19059" y="838"/>
                <wp:lineTo x="16729" y="193"/>
                <wp:lineTo x="15247" y="0"/>
                <wp:lineTo x="6141"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943100" cy="6383655"/>
                    </a:xfrm>
                    <a:prstGeom prst="rect">
                      <a:avLst/>
                    </a:prstGeom>
                    <a:noFill/>
                    <a:ln>
                      <a:noFill/>
                    </a:ln>
                  </pic:spPr>
                </pic:pic>
              </a:graphicData>
            </a:graphic>
            <wp14:sizeRelH relativeFrom="page">
              <wp14:pctWidth>0</wp14:pctWidth>
            </wp14:sizeRelH>
            <wp14:sizeRelV relativeFrom="page">
              <wp14:pctHeight>0</wp14:pctHeight>
            </wp14:sizeRelV>
          </wp:anchor>
        </w:drawing>
      </w:r>
      <w:r w:rsidR="00B13E1B">
        <w:br w:type="page"/>
      </w:r>
    </w:p>
    <w:p w14:paraId="0034BABC" w14:textId="77777777" w:rsidR="006154ED" w:rsidRDefault="006154ED" w:rsidP="006154ED">
      <w:pPr>
        <w:pStyle w:val="Heading4"/>
      </w:pPr>
      <w:r>
        <w:lastRenderedPageBreak/>
        <w:t>View messages between two users</w:t>
      </w:r>
    </w:p>
    <w:p w14:paraId="3B22E197" w14:textId="4FF64F12" w:rsidR="006154ED" w:rsidRDefault="00827C5F" w:rsidP="006154ED">
      <w:pPr>
        <w:rPr>
          <w:sz w:val="32"/>
          <w:szCs w:val="32"/>
        </w:rPr>
      </w:pPr>
      <w:r>
        <w:rPr>
          <w:noProof/>
        </w:rPr>
        <mc:AlternateContent>
          <mc:Choice Requires="wps">
            <w:drawing>
              <wp:anchor distT="45720" distB="45720" distL="114300" distR="114300" simplePos="0" relativeHeight="251805696" behindDoc="0" locked="0" layoutInCell="1" allowOverlap="1" wp14:anchorId="3744466C" wp14:editId="3A04E79A">
                <wp:simplePos x="0" y="0"/>
                <wp:positionH relativeFrom="margin">
                  <wp:align>right</wp:align>
                </wp:positionH>
                <wp:positionV relativeFrom="paragraph">
                  <wp:posOffset>3281680</wp:posOffset>
                </wp:positionV>
                <wp:extent cx="2750820" cy="1990090"/>
                <wp:effectExtent l="0" t="0" r="0" b="0"/>
                <wp:wrapSquare wrapText="bothSides"/>
                <wp:docPr id="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1990090"/>
                        </a:xfrm>
                        <a:prstGeom prst="rect">
                          <a:avLst/>
                        </a:prstGeom>
                        <a:solidFill>
                          <a:srgbClr val="FFFFFF"/>
                        </a:solidFill>
                        <a:ln w="9525">
                          <a:noFill/>
                          <a:miter lim="800000"/>
                          <a:headEnd/>
                          <a:tailEnd/>
                        </a:ln>
                      </wps:spPr>
                      <wps:txbx>
                        <w:txbxContent>
                          <w:p w14:paraId="28E379A3" w14:textId="7F8E67A5" w:rsidR="008D6FC5" w:rsidRDefault="008D6FC5">
                            <w:r>
                              <w:t>Once the string is sent to the server, the admin form closes because the messages will be displayed in Form1. The server returns the messages as if the admin were retrieving messages between themselves and another user. Then the messages are passed into addItemsListView with the admin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4466C" id="_x0000_s1072" type="#_x0000_t202" style="position:absolute;margin-left:165.4pt;margin-top:258.4pt;width:216.6pt;height:156.7pt;z-index:251805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" stroked="f">
                <v:textbox>
                  <w:txbxContent>
                    <w:p w14:paraId="28E379A3" w14:textId="7F8E67A5" w:rsidR="008D6FC5" w:rsidRDefault="008D6FC5">
                      <w:r>
                        <w:t>Once the string is sent to the server, the admin form closes because the messages will be displayed in Form1. The server returns the messages as if the admin were retrieving messages between themselves and another user. Then the messages are passed into addItemsListView with the admin flag.</w:t>
                      </w:r>
                    </w:p>
                  </w:txbxContent>
                </v:textbox>
                <w10:wrap type="square" anchorx="margin"/>
              </v:shape>
            </w:pict>
          </mc:Fallback>
        </mc:AlternateContent>
      </w:r>
      <w:r w:rsidR="00B95D6A">
        <w:rPr>
          <w:noProof/>
        </w:rPr>
        <w:drawing>
          <wp:anchor distT="0" distB="0" distL="114300" distR="114300" simplePos="0" relativeHeight="251803648" behindDoc="1" locked="0" layoutInCell="1" allowOverlap="1" wp14:anchorId="696723EF" wp14:editId="76244F01">
            <wp:simplePos x="0" y="0"/>
            <wp:positionH relativeFrom="margin">
              <wp:align>right</wp:align>
            </wp:positionH>
            <wp:positionV relativeFrom="paragraph">
              <wp:posOffset>208068</wp:posOffset>
            </wp:positionV>
            <wp:extent cx="5721350" cy="7360285"/>
            <wp:effectExtent l="0" t="0" r="0" b="0"/>
            <wp:wrapTight wrapText="bothSides">
              <wp:wrapPolygon edited="0">
                <wp:start x="1726" y="0"/>
                <wp:lineTo x="1366" y="112"/>
                <wp:lineTo x="647" y="727"/>
                <wp:lineTo x="647" y="1118"/>
                <wp:lineTo x="935" y="1789"/>
                <wp:lineTo x="1007" y="1845"/>
                <wp:lineTo x="2805" y="2683"/>
                <wp:lineTo x="2805" y="3578"/>
                <wp:lineTo x="144" y="5367"/>
                <wp:lineTo x="72" y="5535"/>
                <wp:lineTo x="719" y="6094"/>
                <wp:lineTo x="1151" y="6261"/>
                <wp:lineTo x="2445" y="7156"/>
                <wp:lineTo x="2949" y="8050"/>
                <wp:lineTo x="0" y="8833"/>
                <wp:lineTo x="0" y="10957"/>
                <wp:lineTo x="2949" y="11628"/>
                <wp:lineTo x="0" y="12355"/>
                <wp:lineTo x="0" y="14480"/>
                <wp:lineTo x="2949" y="15206"/>
                <wp:lineTo x="0" y="15877"/>
                <wp:lineTo x="0" y="18002"/>
                <wp:lineTo x="2949" y="18784"/>
                <wp:lineTo x="2445" y="19008"/>
                <wp:lineTo x="1151" y="19679"/>
                <wp:lineTo x="863" y="20014"/>
                <wp:lineTo x="719" y="20573"/>
                <wp:lineTo x="719" y="20741"/>
                <wp:lineTo x="1295" y="21468"/>
                <wp:lineTo x="1654" y="21524"/>
                <wp:lineTo x="4675" y="21524"/>
                <wp:lineTo x="4962" y="21468"/>
                <wp:lineTo x="5610" y="20741"/>
                <wp:lineTo x="5538" y="20182"/>
                <wp:lineTo x="5178" y="19679"/>
                <wp:lineTo x="3524" y="18784"/>
                <wp:lineTo x="6473" y="17946"/>
                <wp:lineTo x="6617" y="15989"/>
                <wp:lineTo x="5826" y="15765"/>
                <wp:lineTo x="3308" y="15206"/>
                <wp:lineTo x="3668" y="15206"/>
                <wp:lineTo x="6473" y="14424"/>
                <wp:lineTo x="6545" y="12467"/>
                <wp:lineTo x="5682" y="12187"/>
                <wp:lineTo x="3308" y="11628"/>
                <wp:lineTo x="3884" y="11628"/>
                <wp:lineTo x="6473" y="10902"/>
                <wp:lineTo x="6473" y="8945"/>
                <wp:lineTo x="4243" y="8050"/>
                <wp:lineTo x="3956" y="7380"/>
                <wp:lineTo x="3812" y="7156"/>
                <wp:lineTo x="9925" y="7156"/>
                <wp:lineTo x="21360" y="6597"/>
                <wp:lineTo x="21504" y="5870"/>
                <wp:lineTo x="21504" y="4976"/>
                <wp:lineTo x="21001" y="4361"/>
                <wp:lineTo x="3452" y="3578"/>
                <wp:lineTo x="3452" y="2683"/>
                <wp:lineTo x="5250" y="1845"/>
                <wp:lineTo x="5322" y="1789"/>
                <wp:lineTo x="5610" y="1062"/>
                <wp:lineTo x="5610" y="727"/>
                <wp:lineTo x="4962" y="168"/>
                <wp:lineTo x="4531" y="0"/>
                <wp:lineTo x="1726"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1350" cy="7360285"/>
                    </a:xfrm>
                    <a:prstGeom prst="rect">
                      <a:avLst/>
                    </a:prstGeom>
                    <a:noFill/>
                    <a:ln>
                      <a:noFill/>
                    </a:ln>
                  </pic:spPr>
                </pic:pic>
              </a:graphicData>
            </a:graphic>
            <wp14:sizeRelH relativeFrom="page">
              <wp14:pctWidth>0</wp14:pctWidth>
            </wp14:sizeRelH>
            <wp14:sizeRelV relativeFrom="page">
              <wp14:pctHeight>0</wp14:pctHeight>
            </wp14:sizeRelV>
          </wp:anchor>
        </w:drawing>
      </w:r>
      <w:r w:rsidR="006154ED">
        <w:br w:type="page"/>
      </w:r>
    </w:p>
    <w:p w14:paraId="20803ED8" w14:textId="77777777" w:rsidR="00827C5F" w:rsidRDefault="00827C5F" w:rsidP="00827C5F">
      <w:pPr>
        <w:pStyle w:val="Heading4"/>
      </w:pPr>
      <w:r>
        <w:lastRenderedPageBreak/>
        <w:t>Change password</w:t>
      </w:r>
    </w:p>
    <w:p w14:paraId="032053DF" w14:textId="77777777" w:rsidR="00733E05" w:rsidRDefault="00733E05" w:rsidP="00827C5F">
      <w:r>
        <w:t>To change a user’s password the admin merely has to select a user, enter the new password and click a button. The client will delimit the username and password with a comma, and then prepend the whole string with the admin change password string. This can then be sent to the server.</w:t>
      </w:r>
    </w:p>
    <w:p w14:paraId="1022536D" w14:textId="77777777" w:rsidR="00733E05" w:rsidRDefault="00733E05" w:rsidP="00827C5F"/>
    <w:p w14:paraId="1DF6B359" w14:textId="77777777" w:rsidR="00733E05" w:rsidRDefault="00733E05" w:rsidP="00733E05">
      <w:pPr>
        <w:pStyle w:val="Heading4"/>
      </w:pPr>
      <w:r>
        <w:t>Delete user</w:t>
      </w:r>
    </w:p>
    <w:p w14:paraId="4EDC2A72" w14:textId="063C9172" w:rsidR="00827C5F" w:rsidRDefault="00733E05" w:rsidP="00733E05">
      <w:pPr>
        <w:rPr>
          <w:sz w:val="32"/>
          <w:szCs w:val="32"/>
        </w:rPr>
      </w:pPr>
      <w:r>
        <w:t>Similarly, to delete a user the admin must select a user and click a button. The client will confirm the action, prepend the username with the admin delete user string and send the result to the server.</w:t>
      </w:r>
      <w:r w:rsidR="00F83BDB">
        <w:t xml:space="preserve"> The user will then be removed from the list.</w:t>
      </w:r>
      <w:r w:rsidR="00827C5F">
        <w:br w:type="page"/>
      </w:r>
    </w:p>
    <w:p w14:paraId="51A1806E" w14:textId="60838E08" w:rsidR="00146A00" w:rsidRDefault="00146A00" w:rsidP="00146A00">
      <w:pPr>
        <w:pStyle w:val="Heading1"/>
      </w:pPr>
      <w:bookmarkStart w:id="93" w:name="_Toc7094125"/>
      <w:r>
        <w:lastRenderedPageBreak/>
        <w:t>Testing</w:t>
      </w:r>
      <w:bookmarkEnd w:id="93"/>
    </w:p>
    <w:p w14:paraId="31ECB448" w14:textId="707A4816" w:rsidR="00733E05" w:rsidRPr="00733E05" w:rsidRDefault="00733E05" w:rsidP="00733E05">
      <w:pPr>
        <w:pStyle w:val="Heading2"/>
      </w:pPr>
      <w:bookmarkStart w:id="94" w:name="_Toc7094126"/>
      <w:r>
        <w:t>Outline</w:t>
      </w:r>
      <w:bookmarkEnd w:id="94"/>
    </w:p>
    <w:p w14:paraId="6AD30450" w14:textId="1841B651" w:rsidR="0061219C" w:rsidRDefault="0061219C" w:rsidP="0061219C">
      <w:r>
        <w:t xml:space="preserve">Please note that this system will be tested on a LAN, with the server and two client instances running on </w:t>
      </w:r>
      <w:r w:rsidR="003945BD">
        <w:t>one</w:t>
      </w:r>
      <w:r>
        <w:t xml:space="preserve"> device</w:t>
      </w:r>
      <w:r w:rsidR="007B0991">
        <w:t xml:space="preserve"> (for recording simplicity)</w:t>
      </w:r>
      <w:r>
        <w:t xml:space="preserve">. </w:t>
      </w:r>
      <w:r w:rsidR="003945BD">
        <w:t>I would have preferred to run the server on another device on the network however required SQL libraries have made this difficult on my home network. The client feedback section in the evaluation does demonstrate the service working over three separate computers, however.</w:t>
      </w:r>
    </w:p>
    <w:p w14:paraId="2BFC004B" w14:textId="7957F9E6" w:rsidR="00733E05" w:rsidRDefault="00733E05" w:rsidP="0061219C">
      <w:r>
        <w:t xml:space="preserve">The testing video can be found here: </w:t>
      </w:r>
      <w:hyperlink r:id="rId46" w:history="1">
        <w:r w:rsidR="00B460AD" w:rsidRPr="00F83BDB">
          <w:rPr>
            <w:rStyle w:val="Hyperlink"/>
          </w:rPr>
          <w:t>https://youtu.be/3rWbtLmaBtc</w:t>
        </w:r>
      </w:hyperlink>
    </w:p>
    <w:p w14:paraId="27A993FC" w14:textId="2F9EFD1F" w:rsidR="00733E05" w:rsidRDefault="00733E05" w:rsidP="0061219C"/>
    <w:p w14:paraId="0161482F" w14:textId="250801FA" w:rsidR="00733E05" w:rsidRPr="0061219C" w:rsidRDefault="00733E05" w:rsidP="00733E05">
      <w:pPr>
        <w:pStyle w:val="Heading2"/>
      </w:pPr>
      <w:bookmarkStart w:id="95" w:name="_Toc7094127"/>
      <w:r>
        <w:t>Table</w:t>
      </w:r>
      <w:bookmarkEnd w:id="95"/>
    </w:p>
    <w:tbl>
      <w:tblPr>
        <w:tblStyle w:val="TableGrid"/>
        <w:tblW w:w="9526" w:type="dxa"/>
        <w:tblLook w:val="04A0" w:firstRow="1" w:lastRow="0" w:firstColumn="1" w:lastColumn="0" w:noHBand="0" w:noVBand="1"/>
      </w:tblPr>
      <w:tblGrid>
        <w:gridCol w:w="635"/>
        <w:gridCol w:w="2221"/>
        <w:gridCol w:w="2221"/>
        <w:gridCol w:w="1648"/>
        <w:gridCol w:w="1721"/>
        <w:gridCol w:w="1106"/>
      </w:tblGrid>
      <w:tr w:rsidR="004B39A1" w14:paraId="587B8F8D" w14:textId="77777777" w:rsidTr="00F2236A">
        <w:tc>
          <w:tcPr>
            <w:tcW w:w="635" w:type="dxa"/>
          </w:tcPr>
          <w:p w14:paraId="2C21BDF4" w14:textId="5E5648CA" w:rsidR="00146A00" w:rsidRPr="00146A00" w:rsidRDefault="00146A00" w:rsidP="00146A00">
            <w:pPr>
              <w:jc w:val="center"/>
              <w:rPr>
                <w:b/>
              </w:rPr>
            </w:pPr>
            <w:r>
              <w:rPr>
                <w:b/>
              </w:rPr>
              <w:t>Test ID</w:t>
            </w:r>
          </w:p>
        </w:tc>
        <w:tc>
          <w:tcPr>
            <w:tcW w:w="2221" w:type="dxa"/>
          </w:tcPr>
          <w:p w14:paraId="258102EC" w14:textId="58CD015E" w:rsidR="00146A00" w:rsidRPr="00146A00" w:rsidRDefault="00146A00" w:rsidP="00146A00">
            <w:pPr>
              <w:jc w:val="center"/>
              <w:rPr>
                <w:b/>
              </w:rPr>
            </w:pPr>
            <w:r>
              <w:rPr>
                <w:b/>
              </w:rPr>
              <w:t>Description</w:t>
            </w:r>
          </w:p>
        </w:tc>
        <w:tc>
          <w:tcPr>
            <w:tcW w:w="2221" w:type="dxa"/>
          </w:tcPr>
          <w:p w14:paraId="6159E3EF" w14:textId="1A90A315" w:rsidR="00146A00" w:rsidRPr="00146A00" w:rsidRDefault="00146A00" w:rsidP="00146A00">
            <w:pPr>
              <w:jc w:val="center"/>
              <w:rPr>
                <w:b/>
              </w:rPr>
            </w:pPr>
            <w:r>
              <w:rPr>
                <w:b/>
              </w:rPr>
              <w:t>Data/Action</w:t>
            </w:r>
          </w:p>
        </w:tc>
        <w:tc>
          <w:tcPr>
            <w:tcW w:w="1648" w:type="dxa"/>
          </w:tcPr>
          <w:p w14:paraId="508A3D9C" w14:textId="670B7DC7" w:rsidR="00146A00" w:rsidRPr="00146A00" w:rsidRDefault="00146A00" w:rsidP="00146A00">
            <w:pPr>
              <w:jc w:val="center"/>
              <w:rPr>
                <w:b/>
              </w:rPr>
            </w:pPr>
            <w:r>
              <w:rPr>
                <w:b/>
              </w:rPr>
              <w:t>Expected output</w:t>
            </w:r>
          </w:p>
        </w:tc>
        <w:tc>
          <w:tcPr>
            <w:tcW w:w="1695" w:type="dxa"/>
          </w:tcPr>
          <w:p w14:paraId="626A7830" w14:textId="0D49A020" w:rsidR="00146A00" w:rsidRPr="00146A00" w:rsidRDefault="00146A00" w:rsidP="00146A00">
            <w:pPr>
              <w:jc w:val="center"/>
              <w:rPr>
                <w:b/>
              </w:rPr>
            </w:pPr>
            <w:r>
              <w:rPr>
                <w:b/>
              </w:rPr>
              <w:t>Actual result</w:t>
            </w:r>
          </w:p>
        </w:tc>
        <w:tc>
          <w:tcPr>
            <w:tcW w:w="1106" w:type="dxa"/>
          </w:tcPr>
          <w:p w14:paraId="2991C692" w14:textId="2B8A657E" w:rsidR="00146A00" w:rsidRPr="00146A00" w:rsidRDefault="008B08F9" w:rsidP="00146A00">
            <w:pPr>
              <w:jc w:val="center"/>
              <w:rPr>
                <w:b/>
              </w:rPr>
            </w:pPr>
            <w:r>
              <w:rPr>
                <w:b/>
              </w:rPr>
              <w:t>Evidence</w:t>
            </w:r>
          </w:p>
        </w:tc>
      </w:tr>
      <w:tr w:rsidR="004B39A1" w14:paraId="24003DDC" w14:textId="77777777" w:rsidTr="00F2236A">
        <w:tc>
          <w:tcPr>
            <w:tcW w:w="635" w:type="dxa"/>
          </w:tcPr>
          <w:p w14:paraId="173EFD20" w14:textId="7D4E536C" w:rsidR="00146A00" w:rsidRDefault="00146A00" w:rsidP="00146A00">
            <w:r>
              <w:t>1.1</w:t>
            </w:r>
          </w:p>
        </w:tc>
        <w:tc>
          <w:tcPr>
            <w:tcW w:w="2221" w:type="dxa"/>
          </w:tcPr>
          <w:p w14:paraId="6681737D" w14:textId="5EFAA8CD" w:rsidR="00146A00" w:rsidRDefault="00146A00" w:rsidP="00146A00">
            <w:r>
              <w:t>Logging in – incorrect username/password</w:t>
            </w:r>
          </w:p>
        </w:tc>
        <w:tc>
          <w:tcPr>
            <w:tcW w:w="2221" w:type="dxa"/>
          </w:tcPr>
          <w:p w14:paraId="0F386B77" w14:textId="7AFC29F8" w:rsidR="00146A00" w:rsidRDefault="00146A00" w:rsidP="00146A00">
            <w:r>
              <w:t>Enter an incorrect username/password and attempt to log in</w:t>
            </w:r>
          </w:p>
        </w:tc>
        <w:tc>
          <w:tcPr>
            <w:tcW w:w="1648" w:type="dxa"/>
          </w:tcPr>
          <w:p w14:paraId="027F5AAC" w14:textId="6A46502C" w:rsidR="00146A00" w:rsidRDefault="00146A00" w:rsidP="00146A00">
            <w:r>
              <w:t>Not logged in, message box informing user</w:t>
            </w:r>
          </w:p>
        </w:tc>
        <w:tc>
          <w:tcPr>
            <w:tcW w:w="1695" w:type="dxa"/>
          </w:tcPr>
          <w:p w14:paraId="6AC632ED" w14:textId="241A2692" w:rsidR="00146A00" w:rsidRDefault="00146A00" w:rsidP="00146A00">
            <w:r>
              <w:t>Not logged in, message box informing user</w:t>
            </w:r>
            <w:r w:rsidR="00275929">
              <w:t xml:space="preserve"> displayed</w:t>
            </w:r>
          </w:p>
        </w:tc>
        <w:tc>
          <w:tcPr>
            <w:tcW w:w="1106" w:type="dxa"/>
          </w:tcPr>
          <w:p w14:paraId="509CA203" w14:textId="761E26C5" w:rsidR="00146A00" w:rsidRDefault="008B08F9" w:rsidP="00146A00">
            <w:r>
              <w:t>0:53</w:t>
            </w:r>
          </w:p>
        </w:tc>
      </w:tr>
      <w:tr w:rsidR="003945BD" w14:paraId="029E88F9" w14:textId="77777777" w:rsidTr="00F2236A">
        <w:tc>
          <w:tcPr>
            <w:tcW w:w="635" w:type="dxa"/>
          </w:tcPr>
          <w:p w14:paraId="14C1BC42" w14:textId="5C6BAFD8" w:rsidR="003945BD" w:rsidRDefault="003945BD" w:rsidP="003945BD">
            <w:r>
              <w:t>1.2</w:t>
            </w:r>
          </w:p>
        </w:tc>
        <w:tc>
          <w:tcPr>
            <w:tcW w:w="2221" w:type="dxa"/>
          </w:tcPr>
          <w:p w14:paraId="675FE240" w14:textId="7EB23234" w:rsidR="003945BD" w:rsidRDefault="003945BD" w:rsidP="003945BD">
            <w:r>
              <w:t>Logging in – correct username and password</w:t>
            </w:r>
          </w:p>
        </w:tc>
        <w:tc>
          <w:tcPr>
            <w:tcW w:w="2221" w:type="dxa"/>
          </w:tcPr>
          <w:p w14:paraId="6477ACE1" w14:textId="153CE210" w:rsidR="003945BD" w:rsidRDefault="003945BD" w:rsidP="003945BD">
            <w:r>
              <w:t>Enter correct credentials and attempt to log in</w:t>
            </w:r>
          </w:p>
        </w:tc>
        <w:tc>
          <w:tcPr>
            <w:tcW w:w="1648" w:type="dxa"/>
          </w:tcPr>
          <w:p w14:paraId="5E3028B3" w14:textId="5BB94C50" w:rsidR="003945BD" w:rsidRDefault="003945BD" w:rsidP="003945BD">
            <w:r>
              <w:t>Log in user, clear details from login entries</w:t>
            </w:r>
          </w:p>
        </w:tc>
        <w:tc>
          <w:tcPr>
            <w:tcW w:w="1695" w:type="dxa"/>
          </w:tcPr>
          <w:p w14:paraId="7896499E" w14:textId="6EB1845B" w:rsidR="003945BD" w:rsidRDefault="003945BD" w:rsidP="003945BD">
            <w:r>
              <w:t>User is logged in and username and password entry boxes cleared</w:t>
            </w:r>
          </w:p>
        </w:tc>
        <w:tc>
          <w:tcPr>
            <w:tcW w:w="1106" w:type="dxa"/>
          </w:tcPr>
          <w:p w14:paraId="3893367F" w14:textId="484157F0" w:rsidR="003945BD" w:rsidRDefault="008B08F9" w:rsidP="003945BD">
            <w:r>
              <w:t>1:09</w:t>
            </w:r>
          </w:p>
        </w:tc>
      </w:tr>
      <w:tr w:rsidR="003945BD" w14:paraId="2CF610F3" w14:textId="77777777" w:rsidTr="00F2236A">
        <w:tc>
          <w:tcPr>
            <w:tcW w:w="635" w:type="dxa"/>
          </w:tcPr>
          <w:p w14:paraId="16B99CFB" w14:textId="53787D27" w:rsidR="003945BD" w:rsidRDefault="003945BD" w:rsidP="003945BD">
            <w:r>
              <w:t>1.3</w:t>
            </w:r>
          </w:p>
        </w:tc>
        <w:tc>
          <w:tcPr>
            <w:tcW w:w="2221" w:type="dxa"/>
          </w:tcPr>
          <w:p w14:paraId="69C7F6AA" w14:textId="29B94D10" w:rsidR="003945BD" w:rsidRDefault="003945BD" w:rsidP="003945BD">
            <w:r>
              <w:t>Logging in – correct username and password but already logged in on another device</w:t>
            </w:r>
          </w:p>
        </w:tc>
        <w:tc>
          <w:tcPr>
            <w:tcW w:w="2221" w:type="dxa"/>
          </w:tcPr>
          <w:p w14:paraId="374EBB6A" w14:textId="755B13A8" w:rsidR="003945BD" w:rsidRDefault="003945BD" w:rsidP="003945BD">
            <w:r>
              <w:t>Attempt to log in from two devices</w:t>
            </w:r>
          </w:p>
        </w:tc>
        <w:tc>
          <w:tcPr>
            <w:tcW w:w="1648" w:type="dxa"/>
          </w:tcPr>
          <w:p w14:paraId="62789B4F" w14:textId="0D2CD4BC" w:rsidR="003945BD" w:rsidRDefault="003945BD" w:rsidP="003945BD">
            <w:r>
              <w:t>First device should be disconnected and second device logged in</w:t>
            </w:r>
          </w:p>
        </w:tc>
        <w:tc>
          <w:tcPr>
            <w:tcW w:w="1695" w:type="dxa"/>
          </w:tcPr>
          <w:p w14:paraId="47EB22AE" w14:textId="61060ACA" w:rsidR="003945BD" w:rsidRDefault="003945BD" w:rsidP="003945BD">
            <w:r>
              <w:t>First device is disconnected and second device logged in</w:t>
            </w:r>
          </w:p>
        </w:tc>
        <w:tc>
          <w:tcPr>
            <w:tcW w:w="1106" w:type="dxa"/>
          </w:tcPr>
          <w:p w14:paraId="229E4627" w14:textId="21E5956B" w:rsidR="003945BD" w:rsidRDefault="008B08F9" w:rsidP="003945BD">
            <w:r>
              <w:t>1:32</w:t>
            </w:r>
          </w:p>
        </w:tc>
      </w:tr>
      <w:tr w:rsidR="003945BD" w14:paraId="2C0C3D15" w14:textId="77777777" w:rsidTr="00F2236A">
        <w:tc>
          <w:tcPr>
            <w:tcW w:w="635" w:type="dxa"/>
          </w:tcPr>
          <w:p w14:paraId="1B9B37AC" w14:textId="25040A25" w:rsidR="003945BD" w:rsidRDefault="003945BD" w:rsidP="003945BD">
            <w:r>
              <w:t>1.4</w:t>
            </w:r>
          </w:p>
        </w:tc>
        <w:tc>
          <w:tcPr>
            <w:tcW w:w="2221" w:type="dxa"/>
          </w:tcPr>
          <w:p w14:paraId="2CB377CF" w14:textId="0248BBF3" w:rsidR="003945BD" w:rsidRDefault="003945BD" w:rsidP="003945BD">
            <w:r>
              <w:t>Logging in – correct username and password but server reached maximum number of connections</w:t>
            </w:r>
          </w:p>
        </w:tc>
        <w:tc>
          <w:tcPr>
            <w:tcW w:w="2221" w:type="dxa"/>
          </w:tcPr>
          <w:p w14:paraId="7C080E1F" w14:textId="59905A9C" w:rsidR="003945BD" w:rsidRDefault="003945BD" w:rsidP="003945BD">
            <w:r>
              <w:t>Enter correct credentials and attempt to log in</w:t>
            </w:r>
          </w:p>
        </w:tc>
        <w:tc>
          <w:tcPr>
            <w:tcW w:w="1648" w:type="dxa"/>
          </w:tcPr>
          <w:p w14:paraId="5C12B7DE" w14:textId="4EDD26B7" w:rsidR="003945BD" w:rsidRDefault="003945BD" w:rsidP="003945BD">
            <w:r>
              <w:t>User should not be logged in and an error message should detail why</w:t>
            </w:r>
          </w:p>
        </w:tc>
        <w:tc>
          <w:tcPr>
            <w:tcW w:w="1695" w:type="dxa"/>
          </w:tcPr>
          <w:p w14:paraId="55249C2F" w14:textId="19CD73A2" w:rsidR="003945BD" w:rsidRDefault="003945BD" w:rsidP="003945BD">
            <w:r>
              <w:t xml:space="preserve">User is not logged in and an error message </w:t>
            </w:r>
            <w:proofErr w:type="gramStart"/>
            <w:r>
              <w:t>detail</w:t>
            </w:r>
            <w:r w:rsidR="00917A69">
              <w:t>s</w:t>
            </w:r>
            <w:proofErr w:type="gramEnd"/>
            <w:r>
              <w:t xml:space="preserve"> why</w:t>
            </w:r>
          </w:p>
        </w:tc>
        <w:tc>
          <w:tcPr>
            <w:tcW w:w="1106" w:type="dxa"/>
          </w:tcPr>
          <w:p w14:paraId="78889D6C" w14:textId="4F2EDC92" w:rsidR="003945BD" w:rsidRDefault="008B08F9" w:rsidP="003945BD">
            <w:r>
              <w:t>2:34</w:t>
            </w:r>
          </w:p>
        </w:tc>
      </w:tr>
      <w:tr w:rsidR="003945BD" w14:paraId="6FF22F2B" w14:textId="77777777" w:rsidTr="00F2236A">
        <w:tc>
          <w:tcPr>
            <w:tcW w:w="635" w:type="dxa"/>
          </w:tcPr>
          <w:p w14:paraId="5D847CAE" w14:textId="631B97FE" w:rsidR="003945BD" w:rsidRDefault="003945BD" w:rsidP="003945BD">
            <w:r>
              <w:t>1.5</w:t>
            </w:r>
          </w:p>
        </w:tc>
        <w:tc>
          <w:tcPr>
            <w:tcW w:w="2221" w:type="dxa"/>
          </w:tcPr>
          <w:p w14:paraId="3EAFFAB3" w14:textId="0A927000" w:rsidR="003945BD" w:rsidRDefault="003945BD" w:rsidP="003945BD">
            <w:r>
              <w:t>Create account – taken username</w:t>
            </w:r>
          </w:p>
        </w:tc>
        <w:tc>
          <w:tcPr>
            <w:tcW w:w="2221" w:type="dxa"/>
          </w:tcPr>
          <w:p w14:paraId="0031768E" w14:textId="5A23AFBA" w:rsidR="003945BD" w:rsidRDefault="003945BD" w:rsidP="003945BD">
            <w:r>
              <w:t>Attempt to create an account with a username that is already taken</w:t>
            </w:r>
          </w:p>
        </w:tc>
        <w:tc>
          <w:tcPr>
            <w:tcW w:w="1648" w:type="dxa"/>
          </w:tcPr>
          <w:p w14:paraId="049DCAAE" w14:textId="25D7536C" w:rsidR="003945BD" w:rsidRDefault="003945BD" w:rsidP="003945BD">
            <w:r>
              <w:t>Error message informing the user the username is taken should be displayed</w:t>
            </w:r>
          </w:p>
        </w:tc>
        <w:tc>
          <w:tcPr>
            <w:tcW w:w="1695" w:type="dxa"/>
          </w:tcPr>
          <w:p w14:paraId="34752551" w14:textId="5C800B7F" w:rsidR="003945BD" w:rsidRDefault="003945BD" w:rsidP="003945BD">
            <w:r>
              <w:t>Error message informing the user the username is taken is displayed</w:t>
            </w:r>
          </w:p>
        </w:tc>
        <w:tc>
          <w:tcPr>
            <w:tcW w:w="1106" w:type="dxa"/>
          </w:tcPr>
          <w:p w14:paraId="0D256DCE" w14:textId="7E08F4F5" w:rsidR="003945BD" w:rsidRDefault="008B08F9" w:rsidP="003945BD">
            <w:r>
              <w:t>3:10</w:t>
            </w:r>
          </w:p>
        </w:tc>
      </w:tr>
      <w:tr w:rsidR="003945BD" w14:paraId="323364CF" w14:textId="77777777" w:rsidTr="00F2236A">
        <w:tc>
          <w:tcPr>
            <w:tcW w:w="635" w:type="dxa"/>
          </w:tcPr>
          <w:p w14:paraId="7F69E5EF" w14:textId="4920E6A6" w:rsidR="003945BD" w:rsidRDefault="003945BD" w:rsidP="003945BD">
            <w:r>
              <w:t>1.6</w:t>
            </w:r>
          </w:p>
        </w:tc>
        <w:tc>
          <w:tcPr>
            <w:tcW w:w="2221" w:type="dxa"/>
          </w:tcPr>
          <w:p w14:paraId="1CA709F9" w14:textId="6E2238D1" w:rsidR="003945BD" w:rsidRDefault="003945BD" w:rsidP="003945BD">
            <w:r>
              <w:t>Create account – new username</w:t>
            </w:r>
          </w:p>
        </w:tc>
        <w:tc>
          <w:tcPr>
            <w:tcW w:w="2221" w:type="dxa"/>
          </w:tcPr>
          <w:p w14:paraId="4F364A95" w14:textId="67ECD0D8" w:rsidR="003945BD" w:rsidRDefault="003945BD" w:rsidP="003945BD">
            <w:r>
              <w:t xml:space="preserve">Attempt to create an account with a </w:t>
            </w:r>
            <w:r>
              <w:lastRenderedPageBreak/>
              <w:t>username that is not taken</w:t>
            </w:r>
          </w:p>
        </w:tc>
        <w:tc>
          <w:tcPr>
            <w:tcW w:w="1648" w:type="dxa"/>
          </w:tcPr>
          <w:p w14:paraId="70D807A6" w14:textId="31841AF4" w:rsidR="003945BD" w:rsidRDefault="003945BD" w:rsidP="003945BD">
            <w:r>
              <w:lastRenderedPageBreak/>
              <w:t xml:space="preserve">New account should be created and </w:t>
            </w:r>
            <w:r>
              <w:lastRenderedPageBreak/>
              <w:t>automatically logged in. The user should be automatically friended with the admin account</w:t>
            </w:r>
          </w:p>
        </w:tc>
        <w:tc>
          <w:tcPr>
            <w:tcW w:w="1695" w:type="dxa"/>
          </w:tcPr>
          <w:p w14:paraId="2AAA5D1F" w14:textId="7FCF7CCE" w:rsidR="003945BD" w:rsidRDefault="003945BD" w:rsidP="003945BD">
            <w:r>
              <w:lastRenderedPageBreak/>
              <w:t xml:space="preserve">New account is created and user </w:t>
            </w:r>
            <w:r>
              <w:lastRenderedPageBreak/>
              <w:t>automatically logged in. The only friend is the admin account</w:t>
            </w:r>
          </w:p>
        </w:tc>
        <w:tc>
          <w:tcPr>
            <w:tcW w:w="1106" w:type="dxa"/>
          </w:tcPr>
          <w:p w14:paraId="64C344CD" w14:textId="642EF95C" w:rsidR="003945BD" w:rsidRDefault="008B08F9" w:rsidP="003945BD">
            <w:r>
              <w:lastRenderedPageBreak/>
              <w:t>3:28</w:t>
            </w:r>
          </w:p>
        </w:tc>
      </w:tr>
      <w:tr w:rsidR="003945BD" w14:paraId="54BFC891" w14:textId="77777777" w:rsidTr="00F2236A">
        <w:tc>
          <w:tcPr>
            <w:tcW w:w="635" w:type="dxa"/>
          </w:tcPr>
          <w:p w14:paraId="2CC4BE3E" w14:textId="5FF72318" w:rsidR="003945BD" w:rsidRDefault="003945BD" w:rsidP="003945BD">
            <w:r>
              <w:t>2.1</w:t>
            </w:r>
          </w:p>
        </w:tc>
        <w:tc>
          <w:tcPr>
            <w:tcW w:w="2221" w:type="dxa"/>
          </w:tcPr>
          <w:p w14:paraId="12C3105E" w14:textId="1F6D2D42" w:rsidR="003945BD" w:rsidRDefault="003945BD" w:rsidP="003945BD">
            <w:r>
              <w:t>Populate friends list</w:t>
            </w:r>
          </w:p>
        </w:tc>
        <w:tc>
          <w:tcPr>
            <w:tcW w:w="2221" w:type="dxa"/>
          </w:tcPr>
          <w:p w14:paraId="60579055" w14:textId="31836103" w:rsidR="003945BD" w:rsidRDefault="003945BD" w:rsidP="003945BD">
            <w:r>
              <w:t>Upon logging in, the friends list should be automatically populated</w:t>
            </w:r>
          </w:p>
        </w:tc>
        <w:tc>
          <w:tcPr>
            <w:tcW w:w="1648" w:type="dxa"/>
          </w:tcPr>
          <w:p w14:paraId="1A48F0D6" w14:textId="2D1D3217" w:rsidR="003945BD" w:rsidRDefault="003945BD" w:rsidP="003945BD">
            <w:r>
              <w:t>All friends’ usernames should be displayed along with whether they are online</w:t>
            </w:r>
          </w:p>
        </w:tc>
        <w:tc>
          <w:tcPr>
            <w:tcW w:w="1695" w:type="dxa"/>
          </w:tcPr>
          <w:p w14:paraId="7B4C010E" w14:textId="1AE4C64D" w:rsidR="003945BD" w:rsidRDefault="003945BD" w:rsidP="003945BD">
            <w:r>
              <w:t>A list of friends’ usernames with a tick indicating online and a cross indicating offline</w:t>
            </w:r>
            <w:r w:rsidR="00FA4A5D">
              <w:t xml:space="preserve"> are displayed</w:t>
            </w:r>
          </w:p>
        </w:tc>
        <w:tc>
          <w:tcPr>
            <w:tcW w:w="1106" w:type="dxa"/>
          </w:tcPr>
          <w:p w14:paraId="2DD16295" w14:textId="4FFE650E" w:rsidR="003945BD" w:rsidRDefault="008B08F9" w:rsidP="003945BD">
            <w:r>
              <w:t>3:52</w:t>
            </w:r>
          </w:p>
        </w:tc>
      </w:tr>
      <w:tr w:rsidR="003945BD" w14:paraId="08DE8423" w14:textId="77777777" w:rsidTr="00F2236A">
        <w:tc>
          <w:tcPr>
            <w:tcW w:w="635" w:type="dxa"/>
          </w:tcPr>
          <w:p w14:paraId="5C7E45BB" w14:textId="08620830" w:rsidR="003945BD" w:rsidRDefault="003945BD" w:rsidP="003945BD">
            <w:r>
              <w:t>2.2</w:t>
            </w:r>
          </w:p>
        </w:tc>
        <w:tc>
          <w:tcPr>
            <w:tcW w:w="2221" w:type="dxa"/>
          </w:tcPr>
          <w:p w14:paraId="7345F5B7" w14:textId="0FC69A97" w:rsidR="003945BD" w:rsidRDefault="003945BD" w:rsidP="003945BD">
            <w:r>
              <w:t>Populate friends list manually</w:t>
            </w:r>
          </w:p>
        </w:tc>
        <w:tc>
          <w:tcPr>
            <w:tcW w:w="2221" w:type="dxa"/>
          </w:tcPr>
          <w:p w14:paraId="5DF06511" w14:textId="6BFF7C35" w:rsidR="003945BD" w:rsidRDefault="003945BD" w:rsidP="003945BD">
            <w:r>
              <w:t>The same function can be triggered by pressing the refresh button</w:t>
            </w:r>
          </w:p>
        </w:tc>
        <w:tc>
          <w:tcPr>
            <w:tcW w:w="1648" w:type="dxa"/>
          </w:tcPr>
          <w:p w14:paraId="6A62131E" w14:textId="203F14B3" w:rsidR="003945BD" w:rsidRDefault="003945BD" w:rsidP="003945BD">
            <w:r>
              <w:t>See 2.1</w:t>
            </w:r>
          </w:p>
        </w:tc>
        <w:tc>
          <w:tcPr>
            <w:tcW w:w="1695" w:type="dxa"/>
          </w:tcPr>
          <w:p w14:paraId="4F844CD9" w14:textId="2EDB2C12" w:rsidR="003945BD" w:rsidRDefault="003945BD" w:rsidP="003945BD">
            <w:r>
              <w:t>See 2.1</w:t>
            </w:r>
          </w:p>
        </w:tc>
        <w:tc>
          <w:tcPr>
            <w:tcW w:w="1106" w:type="dxa"/>
          </w:tcPr>
          <w:p w14:paraId="218510B4" w14:textId="4422E030" w:rsidR="003945BD" w:rsidRDefault="008B08F9" w:rsidP="003945BD">
            <w:r>
              <w:t>4:27</w:t>
            </w:r>
          </w:p>
        </w:tc>
      </w:tr>
      <w:tr w:rsidR="003945BD" w14:paraId="2AA97329" w14:textId="77777777" w:rsidTr="00F2236A">
        <w:tc>
          <w:tcPr>
            <w:tcW w:w="635" w:type="dxa"/>
          </w:tcPr>
          <w:p w14:paraId="5B7FF5C6" w14:textId="544E314C" w:rsidR="003945BD" w:rsidRDefault="003945BD" w:rsidP="003945BD">
            <w:r>
              <w:t>3.1</w:t>
            </w:r>
          </w:p>
        </w:tc>
        <w:tc>
          <w:tcPr>
            <w:tcW w:w="2221" w:type="dxa"/>
          </w:tcPr>
          <w:p w14:paraId="57049C92" w14:textId="2E1242FA" w:rsidR="003945BD" w:rsidRDefault="003945BD" w:rsidP="003945BD">
            <w:r>
              <w:t>Select a friend to talk to</w:t>
            </w:r>
          </w:p>
        </w:tc>
        <w:tc>
          <w:tcPr>
            <w:tcW w:w="2221" w:type="dxa"/>
          </w:tcPr>
          <w:p w14:paraId="66F77F9A" w14:textId="6FB1CF01" w:rsidR="003945BD" w:rsidRDefault="003945BD" w:rsidP="003945BD">
            <w:r>
              <w:t>Click on a friend’s username</w:t>
            </w:r>
          </w:p>
        </w:tc>
        <w:tc>
          <w:tcPr>
            <w:tcW w:w="1648" w:type="dxa"/>
          </w:tcPr>
          <w:p w14:paraId="3FE72CBC" w14:textId="75F11BB9" w:rsidR="003945BD" w:rsidRDefault="003945BD" w:rsidP="003945BD">
            <w:r>
              <w:t>Friend’s username should be highlighted</w:t>
            </w:r>
          </w:p>
        </w:tc>
        <w:tc>
          <w:tcPr>
            <w:tcW w:w="1695" w:type="dxa"/>
          </w:tcPr>
          <w:p w14:paraId="22ABF074" w14:textId="383C6F6F" w:rsidR="003945BD" w:rsidRDefault="003945BD" w:rsidP="003945BD">
            <w:r>
              <w:t xml:space="preserve">Friend’s username </w:t>
            </w:r>
            <w:r w:rsidR="008B08F9">
              <w:t>is highlighted</w:t>
            </w:r>
          </w:p>
        </w:tc>
        <w:tc>
          <w:tcPr>
            <w:tcW w:w="1106" w:type="dxa"/>
          </w:tcPr>
          <w:p w14:paraId="393468E9" w14:textId="66353550" w:rsidR="003945BD" w:rsidRDefault="008B08F9" w:rsidP="003945BD">
            <w:r>
              <w:t>4:36</w:t>
            </w:r>
          </w:p>
        </w:tc>
      </w:tr>
      <w:tr w:rsidR="003945BD" w14:paraId="2B80A792" w14:textId="77777777" w:rsidTr="00F2236A">
        <w:tc>
          <w:tcPr>
            <w:tcW w:w="635" w:type="dxa"/>
          </w:tcPr>
          <w:p w14:paraId="41B3AE6E" w14:textId="7E4BE24E" w:rsidR="003945BD" w:rsidRDefault="003945BD" w:rsidP="003945BD">
            <w:r>
              <w:t>3.2</w:t>
            </w:r>
          </w:p>
        </w:tc>
        <w:tc>
          <w:tcPr>
            <w:tcW w:w="2221" w:type="dxa"/>
          </w:tcPr>
          <w:p w14:paraId="25379731" w14:textId="5928A01D" w:rsidR="003945BD" w:rsidRDefault="003945BD" w:rsidP="003945BD">
            <w:r>
              <w:t>Upon selecting a friend, messages between the user and this friend should be displayed</w:t>
            </w:r>
          </w:p>
        </w:tc>
        <w:tc>
          <w:tcPr>
            <w:tcW w:w="2221" w:type="dxa"/>
          </w:tcPr>
          <w:p w14:paraId="60AFF57C" w14:textId="5EC18A06" w:rsidR="003945BD" w:rsidRDefault="003945BD" w:rsidP="003945BD">
            <w:r>
              <w:t>See 3.1</w:t>
            </w:r>
          </w:p>
        </w:tc>
        <w:tc>
          <w:tcPr>
            <w:tcW w:w="1648" w:type="dxa"/>
          </w:tcPr>
          <w:p w14:paraId="59698936" w14:textId="683CB935" w:rsidR="003945BD" w:rsidRDefault="003945BD" w:rsidP="003945BD">
            <w:r>
              <w:t>Messages should be displayed between the two users in chronological order</w:t>
            </w:r>
          </w:p>
        </w:tc>
        <w:tc>
          <w:tcPr>
            <w:tcW w:w="1695" w:type="dxa"/>
          </w:tcPr>
          <w:p w14:paraId="40C1BD6D" w14:textId="5A438052" w:rsidR="003945BD" w:rsidRDefault="003945BD" w:rsidP="003945BD">
            <w:r>
              <w:t>Messages are displayed between the two users in chronological order</w:t>
            </w:r>
          </w:p>
        </w:tc>
        <w:tc>
          <w:tcPr>
            <w:tcW w:w="1106" w:type="dxa"/>
          </w:tcPr>
          <w:p w14:paraId="638CCC26" w14:textId="0C53A7AE" w:rsidR="003945BD" w:rsidRDefault="008B08F9" w:rsidP="003945BD">
            <w:r>
              <w:t>4:50</w:t>
            </w:r>
          </w:p>
        </w:tc>
      </w:tr>
      <w:tr w:rsidR="003945BD" w14:paraId="0C461B0B" w14:textId="77777777" w:rsidTr="00F2236A">
        <w:tc>
          <w:tcPr>
            <w:tcW w:w="635" w:type="dxa"/>
          </w:tcPr>
          <w:p w14:paraId="01A956BF" w14:textId="5CA2735B" w:rsidR="003945BD" w:rsidRDefault="003945BD" w:rsidP="003945BD">
            <w:r>
              <w:t>4</w:t>
            </w:r>
          </w:p>
        </w:tc>
        <w:tc>
          <w:tcPr>
            <w:tcW w:w="2221" w:type="dxa"/>
          </w:tcPr>
          <w:p w14:paraId="58719488" w14:textId="685C6B05" w:rsidR="003945BD" w:rsidRDefault="003945BD" w:rsidP="003945BD">
            <w:r>
              <w:t>Messages should be formatted correctly</w:t>
            </w:r>
          </w:p>
        </w:tc>
        <w:tc>
          <w:tcPr>
            <w:tcW w:w="2221" w:type="dxa"/>
          </w:tcPr>
          <w:p w14:paraId="185C19A0" w14:textId="7CF27B53" w:rsidR="003945BD" w:rsidRDefault="003945BD" w:rsidP="003945BD">
            <w:r>
              <w:t>See 3.2</w:t>
            </w:r>
          </w:p>
        </w:tc>
        <w:tc>
          <w:tcPr>
            <w:tcW w:w="1648" w:type="dxa"/>
          </w:tcPr>
          <w:p w14:paraId="204FC381" w14:textId="0206E091" w:rsidR="003945BD" w:rsidRDefault="003945BD" w:rsidP="003945BD">
            <w:r>
              <w:t>Long messages should be split over multiple lines, different colour per user</w:t>
            </w:r>
          </w:p>
        </w:tc>
        <w:tc>
          <w:tcPr>
            <w:tcW w:w="1695" w:type="dxa"/>
          </w:tcPr>
          <w:p w14:paraId="2F0BDE11" w14:textId="43FD0F8D" w:rsidR="003945BD" w:rsidRDefault="003945BD" w:rsidP="003945BD">
            <w:r>
              <w:t>Messages split correctly and all correctly colour coded</w:t>
            </w:r>
          </w:p>
        </w:tc>
        <w:tc>
          <w:tcPr>
            <w:tcW w:w="1106" w:type="dxa"/>
          </w:tcPr>
          <w:p w14:paraId="75530079" w14:textId="4695AA26" w:rsidR="003945BD" w:rsidRDefault="008B08F9" w:rsidP="003945BD">
            <w:r>
              <w:t>5:45</w:t>
            </w:r>
          </w:p>
        </w:tc>
      </w:tr>
      <w:tr w:rsidR="003945BD" w14:paraId="4E42B70A" w14:textId="77777777" w:rsidTr="00F2236A">
        <w:tc>
          <w:tcPr>
            <w:tcW w:w="635" w:type="dxa"/>
          </w:tcPr>
          <w:p w14:paraId="7C5415BC" w14:textId="7B214525" w:rsidR="003945BD" w:rsidRDefault="003945BD" w:rsidP="003945BD">
            <w:r>
              <w:t>5.1</w:t>
            </w:r>
          </w:p>
        </w:tc>
        <w:tc>
          <w:tcPr>
            <w:tcW w:w="2221" w:type="dxa"/>
          </w:tcPr>
          <w:p w14:paraId="40D2C3FC" w14:textId="691854C5" w:rsidR="003945BD" w:rsidRDefault="003945BD" w:rsidP="003945BD">
            <w:r>
              <w:t xml:space="preserve">Sending messages to </w:t>
            </w:r>
            <w:r w:rsidR="00293AB7">
              <w:t xml:space="preserve">an </w:t>
            </w:r>
            <w:r>
              <w:t>online user</w:t>
            </w:r>
          </w:p>
        </w:tc>
        <w:tc>
          <w:tcPr>
            <w:tcW w:w="2221" w:type="dxa"/>
          </w:tcPr>
          <w:p w14:paraId="70B56998" w14:textId="32D3D55A" w:rsidR="003945BD" w:rsidRDefault="003945BD" w:rsidP="003945BD">
            <w:r>
              <w:t>User types in message and clicks send</w:t>
            </w:r>
          </w:p>
        </w:tc>
        <w:tc>
          <w:tcPr>
            <w:tcW w:w="1648" w:type="dxa"/>
          </w:tcPr>
          <w:p w14:paraId="7AA0DE42" w14:textId="23505262" w:rsidR="003945BD" w:rsidRDefault="003945BD" w:rsidP="003945BD">
            <w:r>
              <w:t>Message should be displayed sender-side</w:t>
            </w:r>
          </w:p>
        </w:tc>
        <w:tc>
          <w:tcPr>
            <w:tcW w:w="1695" w:type="dxa"/>
          </w:tcPr>
          <w:p w14:paraId="087B7581" w14:textId="5B5DB553" w:rsidR="003945BD" w:rsidRDefault="003945BD" w:rsidP="003945BD">
            <w:r>
              <w:t>Message is displayed</w:t>
            </w:r>
            <w:r w:rsidR="00FA4A5D">
              <w:t xml:space="preserve"> sender-side</w:t>
            </w:r>
          </w:p>
        </w:tc>
        <w:tc>
          <w:tcPr>
            <w:tcW w:w="1106" w:type="dxa"/>
          </w:tcPr>
          <w:p w14:paraId="03577C28" w14:textId="3EC13FA4" w:rsidR="003945BD" w:rsidRDefault="008B08F9" w:rsidP="003945BD">
            <w:r>
              <w:t>6:16</w:t>
            </w:r>
          </w:p>
        </w:tc>
      </w:tr>
      <w:tr w:rsidR="003945BD" w14:paraId="3EEB30BC" w14:textId="77777777" w:rsidTr="00F2236A">
        <w:tc>
          <w:tcPr>
            <w:tcW w:w="635" w:type="dxa"/>
          </w:tcPr>
          <w:p w14:paraId="3B6370F8" w14:textId="0D94DB07" w:rsidR="003945BD" w:rsidRDefault="003945BD" w:rsidP="003945BD">
            <w:r>
              <w:t>5.2</w:t>
            </w:r>
          </w:p>
        </w:tc>
        <w:tc>
          <w:tcPr>
            <w:tcW w:w="2221" w:type="dxa"/>
          </w:tcPr>
          <w:p w14:paraId="70F19CB4" w14:textId="0D2BD42F" w:rsidR="003945BD" w:rsidRDefault="003945BD" w:rsidP="003945BD">
            <w:r>
              <w:t>Receiving messages when in conversation with sender</w:t>
            </w:r>
          </w:p>
        </w:tc>
        <w:tc>
          <w:tcPr>
            <w:tcW w:w="2221" w:type="dxa"/>
          </w:tcPr>
          <w:p w14:paraId="00159197" w14:textId="239371C9" w:rsidR="003945BD" w:rsidRDefault="003945BD" w:rsidP="003945BD">
            <w:r>
              <w:t xml:space="preserve">The recipient has selected the sender as their conversation </w:t>
            </w:r>
            <w:r>
              <w:lastRenderedPageBreak/>
              <w:t>partner</w:t>
            </w:r>
            <w:r w:rsidR="00FA4A5D">
              <w:t>. See 5.1 for sender-side action</w:t>
            </w:r>
          </w:p>
        </w:tc>
        <w:tc>
          <w:tcPr>
            <w:tcW w:w="1648" w:type="dxa"/>
          </w:tcPr>
          <w:p w14:paraId="567F0C6B" w14:textId="7E4A9CF2" w:rsidR="003945BD" w:rsidRDefault="003945BD" w:rsidP="003945BD">
            <w:r>
              <w:lastRenderedPageBreak/>
              <w:t>Message should be appended</w:t>
            </w:r>
            <w:r w:rsidR="00FA4A5D">
              <w:t xml:space="preserve"> to conversation</w:t>
            </w:r>
          </w:p>
        </w:tc>
        <w:tc>
          <w:tcPr>
            <w:tcW w:w="1695" w:type="dxa"/>
          </w:tcPr>
          <w:p w14:paraId="630C5869" w14:textId="15C07B85" w:rsidR="003945BD" w:rsidRDefault="003945BD" w:rsidP="003945BD">
            <w:r>
              <w:t>Message is appended</w:t>
            </w:r>
            <w:r w:rsidR="00FA4A5D">
              <w:t xml:space="preserve"> to conversation</w:t>
            </w:r>
          </w:p>
        </w:tc>
        <w:tc>
          <w:tcPr>
            <w:tcW w:w="1106" w:type="dxa"/>
          </w:tcPr>
          <w:p w14:paraId="6BA89F11" w14:textId="3B5B2F5E" w:rsidR="003945BD" w:rsidRDefault="008B08F9" w:rsidP="003945BD">
            <w:r>
              <w:t>6:49</w:t>
            </w:r>
          </w:p>
        </w:tc>
      </w:tr>
      <w:tr w:rsidR="003945BD" w14:paraId="52158660" w14:textId="77777777" w:rsidTr="00F2236A">
        <w:tc>
          <w:tcPr>
            <w:tcW w:w="635" w:type="dxa"/>
          </w:tcPr>
          <w:p w14:paraId="00C58C90" w14:textId="42642E0C" w:rsidR="003945BD" w:rsidRDefault="003945BD" w:rsidP="003945BD">
            <w:r>
              <w:t>5.3</w:t>
            </w:r>
          </w:p>
        </w:tc>
        <w:tc>
          <w:tcPr>
            <w:tcW w:w="2221" w:type="dxa"/>
          </w:tcPr>
          <w:p w14:paraId="35AE2EBB" w14:textId="0BF19E44" w:rsidR="003945BD" w:rsidRDefault="003945BD" w:rsidP="003945BD">
            <w:r>
              <w:t>Receiving messages when not in conversation with sender</w:t>
            </w:r>
          </w:p>
        </w:tc>
        <w:tc>
          <w:tcPr>
            <w:tcW w:w="2221" w:type="dxa"/>
          </w:tcPr>
          <w:p w14:paraId="76437B2C" w14:textId="11864129" w:rsidR="003945BD" w:rsidRDefault="003945BD" w:rsidP="003945BD">
            <w:r>
              <w:t>The recipient has not selected the sender as their conversation partner</w:t>
            </w:r>
            <w:r w:rsidR="00FA4A5D">
              <w:t>. See 5.1 for sender-side action</w:t>
            </w:r>
          </w:p>
        </w:tc>
        <w:tc>
          <w:tcPr>
            <w:tcW w:w="1648" w:type="dxa"/>
          </w:tcPr>
          <w:p w14:paraId="15D937FB" w14:textId="714D625D" w:rsidR="003945BD" w:rsidRDefault="003945BD" w:rsidP="003945BD">
            <w:r>
              <w:t>Recipient should be alerted to new message not from current partner</w:t>
            </w:r>
          </w:p>
        </w:tc>
        <w:tc>
          <w:tcPr>
            <w:tcW w:w="1695" w:type="dxa"/>
          </w:tcPr>
          <w:p w14:paraId="4945485D" w14:textId="7F8FE385" w:rsidR="003945BD" w:rsidRDefault="003945BD" w:rsidP="003945BD">
            <w:r>
              <w:t>Recipient alerted to new message not from current partner</w:t>
            </w:r>
          </w:p>
        </w:tc>
        <w:tc>
          <w:tcPr>
            <w:tcW w:w="1106" w:type="dxa"/>
          </w:tcPr>
          <w:p w14:paraId="01F5E9C3" w14:textId="7A6420B7" w:rsidR="003945BD" w:rsidRDefault="008B08F9" w:rsidP="003945BD">
            <w:r>
              <w:t>7:13</w:t>
            </w:r>
          </w:p>
        </w:tc>
      </w:tr>
      <w:tr w:rsidR="003945BD" w14:paraId="60AD6B97" w14:textId="77777777" w:rsidTr="00F2236A">
        <w:tc>
          <w:tcPr>
            <w:tcW w:w="635" w:type="dxa"/>
          </w:tcPr>
          <w:p w14:paraId="2B940421" w14:textId="38687044" w:rsidR="003945BD" w:rsidRDefault="003945BD" w:rsidP="003945BD">
            <w:r>
              <w:t>5.4</w:t>
            </w:r>
          </w:p>
        </w:tc>
        <w:tc>
          <w:tcPr>
            <w:tcW w:w="2221" w:type="dxa"/>
          </w:tcPr>
          <w:p w14:paraId="686F29F2" w14:textId="2D27C733" w:rsidR="003945BD" w:rsidRDefault="003945BD" w:rsidP="003945BD">
            <w:r>
              <w:t xml:space="preserve">Sending messages to </w:t>
            </w:r>
            <w:r w:rsidR="00293AB7">
              <w:t xml:space="preserve">an </w:t>
            </w:r>
            <w:r>
              <w:t>offline user</w:t>
            </w:r>
          </w:p>
        </w:tc>
        <w:tc>
          <w:tcPr>
            <w:tcW w:w="2221" w:type="dxa"/>
          </w:tcPr>
          <w:p w14:paraId="0BA91F74" w14:textId="475167F6" w:rsidR="003945BD" w:rsidRDefault="003945BD" w:rsidP="003945BD">
            <w:r>
              <w:t>User types in message and clicks send</w:t>
            </w:r>
          </w:p>
        </w:tc>
        <w:tc>
          <w:tcPr>
            <w:tcW w:w="1648" w:type="dxa"/>
          </w:tcPr>
          <w:p w14:paraId="72286640" w14:textId="47F55B72" w:rsidR="003945BD" w:rsidRDefault="003945BD" w:rsidP="003945BD">
            <w:r>
              <w:t>Message should be displayed as if recipient were online</w:t>
            </w:r>
          </w:p>
        </w:tc>
        <w:tc>
          <w:tcPr>
            <w:tcW w:w="1695" w:type="dxa"/>
          </w:tcPr>
          <w:p w14:paraId="12E79F89" w14:textId="4B4242F4" w:rsidR="003945BD" w:rsidRDefault="003945BD" w:rsidP="003945BD">
            <w:r>
              <w:t>Message displayed as if recipient were online</w:t>
            </w:r>
          </w:p>
        </w:tc>
        <w:tc>
          <w:tcPr>
            <w:tcW w:w="1106" w:type="dxa"/>
          </w:tcPr>
          <w:p w14:paraId="5AE00F07" w14:textId="039466B3" w:rsidR="003945BD" w:rsidRDefault="00293AB7" w:rsidP="003945BD">
            <w:r>
              <w:t>8:03</w:t>
            </w:r>
          </w:p>
        </w:tc>
      </w:tr>
      <w:tr w:rsidR="003945BD" w14:paraId="6BB9B80B" w14:textId="77777777" w:rsidTr="00F2236A">
        <w:tc>
          <w:tcPr>
            <w:tcW w:w="635" w:type="dxa"/>
          </w:tcPr>
          <w:p w14:paraId="6A17E642" w14:textId="73185A61" w:rsidR="003945BD" w:rsidRDefault="003945BD" w:rsidP="003945BD">
            <w:r>
              <w:t>5.5</w:t>
            </w:r>
          </w:p>
        </w:tc>
        <w:tc>
          <w:tcPr>
            <w:tcW w:w="2221" w:type="dxa"/>
          </w:tcPr>
          <w:p w14:paraId="31E96032" w14:textId="1880C464" w:rsidR="003945BD" w:rsidRDefault="003945BD" w:rsidP="003945BD">
            <w:r>
              <w:t>Receiving messages when offline</w:t>
            </w:r>
          </w:p>
        </w:tc>
        <w:tc>
          <w:tcPr>
            <w:tcW w:w="2221" w:type="dxa"/>
          </w:tcPr>
          <w:p w14:paraId="611C3F6B" w14:textId="62B25F40" w:rsidR="003945BD" w:rsidRDefault="003945BD" w:rsidP="003945BD">
            <w:r>
              <w:t xml:space="preserve">Next time user logs in and selects </w:t>
            </w:r>
            <w:r w:rsidR="00C37C4C">
              <w:t xml:space="preserve">the </w:t>
            </w:r>
            <w:r>
              <w:t>sender, the message is shown</w:t>
            </w:r>
          </w:p>
        </w:tc>
        <w:tc>
          <w:tcPr>
            <w:tcW w:w="1648" w:type="dxa"/>
          </w:tcPr>
          <w:p w14:paraId="13B9E33C" w14:textId="2910EC95" w:rsidR="003945BD" w:rsidRDefault="003945BD" w:rsidP="003945BD">
            <w:r>
              <w:t>Message should be shown</w:t>
            </w:r>
          </w:p>
        </w:tc>
        <w:tc>
          <w:tcPr>
            <w:tcW w:w="1695" w:type="dxa"/>
          </w:tcPr>
          <w:p w14:paraId="5D4F35D5" w14:textId="53891BBD" w:rsidR="003945BD" w:rsidRDefault="003945BD" w:rsidP="003945BD">
            <w:r>
              <w:t>Message shown</w:t>
            </w:r>
          </w:p>
        </w:tc>
        <w:tc>
          <w:tcPr>
            <w:tcW w:w="1106" w:type="dxa"/>
          </w:tcPr>
          <w:p w14:paraId="42D11FB2" w14:textId="219D0D27" w:rsidR="003945BD" w:rsidRDefault="00293AB7" w:rsidP="003945BD">
            <w:r>
              <w:t>8:27</w:t>
            </w:r>
          </w:p>
        </w:tc>
      </w:tr>
      <w:tr w:rsidR="003945BD" w14:paraId="65E145E9" w14:textId="77777777" w:rsidTr="00F2236A">
        <w:tc>
          <w:tcPr>
            <w:tcW w:w="635" w:type="dxa"/>
          </w:tcPr>
          <w:p w14:paraId="6B2D26E5" w14:textId="770D0508" w:rsidR="003945BD" w:rsidRDefault="003945BD" w:rsidP="003945BD">
            <w:r>
              <w:t>5.6</w:t>
            </w:r>
          </w:p>
        </w:tc>
        <w:tc>
          <w:tcPr>
            <w:tcW w:w="2221" w:type="dxa"/>
          </w:tcPr>
          <w:p w14:paraId="3E3A1E45" w14:textId="4A5B7633" w:rsidR="003945BD" w:rsidRDefault="003945BD" w:rsidP="003945BD">
            <w:r>
              <w:t>Sending message with profanity in</w:t>
            </w:r>
          </w:p>
        </w:tc>
        <w:tc>
          <w:tcPr>
            <w:tcW w:w="2221" w:type="dxa"/>
          </w:tcPr>
          <w:p w14:paraId="56A8194D" w14:textId="190E49CA" w:rsidR="003945BD" w:rsidRDefault="003945BD" w:rsidP="003945BD">
            <w:r>
              <w:t>User types in an unclean message and clicks send</w:t>
            </w:r>
          </w:p>
        </w:tc>
        <w:tc>
          <w:tcPr>
            <w:tcW w:w="1648" w:type="dxa"/>
          </w:tcPr>
          <w:p w14:paraId="09DF8FD1" w14:textId="0F3B90ED" w:rsidR="003945BD" w:rsidRDefault="003945BD" w:rsidP="003945BD">
            <w:r>
              <w:t>Message should not be sent and error displayed</w:t>
            </w:r>
          </w:p>
        </w:tc>
        <w:tc>
          <w:tcPr>
            <w:tcW w:w="1695" w:type="dxa"/>
          </w:tcPr>
          <w:p w14:paraId="609D0D88" w14:textId="685EE739" w:rsidR="003945BD" w:rsidRDefault="003945BD" w:rsidP="003945BD">
            <w:r>
              <w:t>Message not sent and error displayed</w:t>
            </w:r>
          </w:p>
        </w:tc>
        <w:tc>
          <w:tcPr>
            <w:tcW w:w="1106" w:type="dxa"/>
          </w:tcPr>
          <w:p w14:paraId="041CF4A0" w14:textId="511D4DF6" w:rsidR="003945BD" w:rsidRDefault="00AD40BB" w:rsidP="003945BD">
            <w:r>
              <w:t>19:29</w:t>
            </w:r>
          </w:p>
        </w:tc>
      </w:tr>
      <w:tr w:rsidR="003945BD" w14:paraId="5F4B84B5" w14:textId="77777777" w:rsidTr="00F2236A">
        <w:tc>
          <w:tcPr>
            <w:tcW w:w="635" w:type="dxa"/>
          </w:tcPr>
          <w:p w14:paraId="452877D8" w14:textId="5DF9C9D8" w:rsidR="003945BD" w:rsidRDefault="003945BD" w:rsidP="003945BD">
            <w:r>
              <w:t>5.7</w:t>
            </w:r>
          </w:p>
        </w:tc>
        <w:tc>
          <w:tcPr>
            <w:tcW w:w="2221" w:type="dxa"/>
          </w:tcPr>
          <w:p w14:paraId="3C8A7542" w14:textId="5D4FE6F3" w:rsidR="003945BD" w:rsidRDefault="003945BD" w:rsidP="003945BD">
            <w:r>
              <w:t>Receiving messages when client application minimised</w:t>
            </w:r>
          </w:p>
        </w:tc>
        <w:tc>
          <w:tcPr>
            <w:tcW w:w="2221" w:type="dxa"/>
          </w:tcPr>
          <w:p w14:paraId="26C12C03" w14:textId="0456B851" w:rsidR="003945BD" w:rsidRDefault="003945BD" w:rsidP="003945BD">
            <w:r>
              <w:t>The client application is closed when the user receives a message</w:t>
            </w:r>
          </w:p>
        </w:tc>
        <w:tc>
          <w:tcPr>
            <w:tcW w:w="1648" w:type="dxa"/>
          </w:tcPr>
          <w:p w14:paraId="5BC22A0F" w14:textId="32F2C1CA" w:rsidR="003945BD" w:rsidRDefault="003945BD" w:rsidP="003945BD">
            <w:r>
              <w:t>A notification should let the user know they received a message</w:t>
            </w:r>
          </w:p>
        </w:tc>
        <w:tc>
          <w:tcPr>
            <w:tcW w:w="1695" w:type="dxa"/>
          </w:tcPr>
          <w:p w14:paraId="42D4596A" w14:textId="10F784CF" w:rsidR="003945BD" w:rsidRDefault="003945BD" w:rsidP="003945BD">
            <w:r>
              <w:t>A notification shows the sender and the message</w:t>
            </w:r>
          </w:p>
        </w:tc>
        <w:tc>
          <w:tcPr>
            <w:tcW w:w="1106" w:type="dxa"/>
          </w:tcPr>
          <w:p w14:paraId="67771AC9" w14:textId="4774D801" w:rsidR="003945BD" w:rsidRDefault="00293AB7" w:rsidP="003945BD">
            <w:r>
              <w:t>8:53</w:t>
            </w:r>
          </w:p>
        </w:tc>
      </w:tr>
      <w:tr w:rsidR="003945BD" w14:paraId="119F11B8" w14:textId="77777777" w:rsidTr="00F2236A">
        <w:tc>
          <w:tcPr>
            <w:tcW w:w="635" w:type="dxa"/>
          </w:tcPr>
          <w:p w14:paraId="50249997" w14:textId="16F1FE43" w:rsidR="003945BD" w:rsidRDefault="003945BD" w:rsidP="003945BD">
            <w:r>
              <w:t>6.1</w:t>
            </w:r>
          </w:p>
        </w:tc>
        <w:tc>
          <w:tcPr>
            <w:tcW w:w="2221" w:type="dxa"/>
          </w:tcPr>
          <w:p w14:paraId="27250D26" w14:textId="4EF062B5" w:rsidR="003945BD" w:rsidRDefault="003945BD" w:rsidP="003945BD">
            <w:r>
              <w:t>Open search friends form</w:t>
            </w:r>
          </w:p>
        </w:tc>
        <w:tc>
          <w:tcPr>
            <w:tcW w:w="2221" w:type="dxa"/>
          </w:tcPr>
          <w:p w14:paraId="537635BB" w14:textId="30AB961D" w:rsidR="003945BD" w:rsidRDefault="003945BD" w:rsidP="003945BD">
            <w:r>
              <w:t xml:space="preserve">Click on </w:t>
            </w:r>
            <w:r w:rsidR="00C37C4C">
              <w:t>find</w:t>
            </w:r>
            <w:r>
              <w:t xml:space="preserve"> friends button</w:t>
            </w:r>
          </w:p>
        </w:tc>
        <w:tc>
          <w:tcPr>
            <w:tcW w:w="1648" w:type="dxa"/>
          </w:tcPr>
          <w:p w14:paraId="78F83959" w14:textId="46807D6F" w:rsidR="003945BD" w:rsidRDefault="003945BD" w:rsidP="003945BD">
            <w:r>
              <w:t>The search friends form should open</w:t>
            </w:r>
          </w:p>
        </w:tc>
        <w:tc>
          <w:tcPr>
            <w:tcW w:w="1695" w:type="dxa"/>
          </w:tcPr>
          <w:p w14:paraId="65BCF32E" w14:textId="1BA5E518" w:rsidR="003945BD" w:rsidRDefault="003945BD" w:rsidP="003945BD">
            <w:r>
              <w:t>The search friends form opens</w:t>
            </w:r>
          </w:p>
        </w:tc>
        <w:tc>
          <w:tcPr>
            <w:tcW w:w="1106" w:type="dxa"/>
          </w:tcPr>
          <w:p w14:paraId="1CCA22A0" w14:textId="45C5A1F1" w:rsidR="003945BD" w:rsidRDefault="00293AB7" w:rsidP="003945BD">
            <w:r>
              <w:t>9:21</w:t>
            </w:r>
          </w:p>
        </w:tc>
      </w:tr>
      <w:tr w:rsidR="003945BD" w14:paraId="6F6DC6CF" w14:textId="77777777" w:rsidTr="00F2236A">
        <w:tc>
          <w:tcPr>
            <w:tcW w:w="635" w:type="dxa"/>
          </w:tcPr>
          <w:p w14:paraId="7F581E64" w14:textId="34EECB12" w:rsidR="003945BD" w:rsidRDefault="003945BD" w:rsidP="003945BD">
            <w:r>
              <w:t>6.2</w:t>
            </w:r>
          </w:p>
        </w:tc>
        <w:tc>
          <w:tcPr>
            <w:tcW w:w="2221" w:type="dxa"/>
          </w:tcPr>
          <w:p w14:paraId="7292CBE6" w14:textId="2B175273" w:rsidR="003945BD" w:rsidRDefault="003945BD" w:rsidP="003945BD">
            <w:r>
              <w:t>See recommended friends automatically</w:t>
            </w:r>
          </w:p>
        </w:tc>
        <w:tc>
          <w:tcPr>
            <w:tcW w:w="2221" w:type="dxa"/>
          </w:tcPr>
          <w:p w14:paraId="04A53437" w14:textId="0293B628" w:rsidR="003945BD" w:rsidRDefault="003945BD" w:rsidP="003945BD">
            <w:r>
              <w:t>See 6.1</w:t>
            </w:r>
          </w:p>
        </w:tc>
        <w:tc>
          <w:tcPr>
            <w:tcW w:w="1648" w:type="dxa"/>
          </w:tcPr>
          <w:p w14:paraId="50D0C69F" w14:textId="789A005B" w:rsidR="003945BD" w:rsidRDefault="003945BD" w:rsidP="003945BD">
            <w:r>
              <w:t>Upon the form opening, a list of recommended friends should be retrieved</w:t>
            </w:r>
          </w:p>
        </w:tc>
        <w:tc>
          <w:tcPr>
            <w:tcW w:w="1695" w:type="dxa"/>
          </w:tcPr>
          <w:p w14:paraId="746094C8" w14:textId="1DF6D6E1" w:rsidR="00FA77D8" w:rsidRDefault="003945BD" w:rsidP="003945BD">
            <w:r>
              <w:t>Recommended friends shown.</w:t>
            </w:r>
            <w:r w:rsidR="00E5080F">
              <w:t xml:space="preserve"> Recommended friends meet criteria</w:t>
            </w:r>
            <w:r w:rsidR="00FA77D8">
              <w:t xml:space="preserve"> (recommended </w:t>
            </w:r>
            <w:proofErr w:type="gramStart"/>
            <w:r w:rsidR="00FA77D8">
              <w:t>friends</w:t>
            </w:r>
            <w:proofErr w:type="gramEnd"/>
            <w:r w:rsidR="00FA77D8">
              <w:t xml:space="preserve"> depth = 2)</w:t>
            </w:r>
          </w:p>
        </w:tc>
        <w:tc>
          <w:tcPr>
            <w:tcW w:w="1106" w:type="dxa"/>
          </w:tcPr>
          <w:p w14:paraId="3838A063" w14:textId="7E5493D1" w:rsidR="003945BD" w:rsidRDefault="00293AB7" w:rsidP="003945BD">
            <w:r>
              <w:t>9:33</w:t>
            </w:r>
          </w:p>
        </w:tc>
      </w:tr>
      <w:tr w:rsidR="003945BD" w14:paraId="790BB6A7" w14:textId="77777777" w:rsidTr="00F2236A">
        <w:tc>
          <w:tcPr>
            <w:tcW w:w="635" w:type="dxa"/>
          </w:tcPr>
          <w:p w14:paraId="693E1070" w14:textId="62C56E2C" w:rsidR="003945BD" w:rsidRDefault="003945BD" w:rsidP="003945BD">
            <w:r>
              <w:t>6.3</w:t>
            </w:r>
          </w:p>
        </w:tc>
        <w:tc>
          <w:tcPr>
            <w:tcW w:w="2221" w:type="dxa"/>
          </w:tcPr>
          <w:p w14:paraId="0D09839D" w14:textId="2943B522" w:rsidR="003945BD" w:rsidRDefault="003945BD" w:rsidP="003945BD">
            <w:r>
              <w:t>Searching by username</w:t>
            </w:r>
          </w:p>
        </w:tc>
        <w:tc>
          <w:tcPr>
            <w:tcW w:w="2221" w:type="dxa"/>
          </w:tcPr>
          <w:p w14:paraId="410AD93B" w14:textId="7A4D38BD" w:rsidR="003945BD" w:rsidRPr="00C71AE0" w:rsidRDefault="003945BD" w:rsidP="003945BD">
            <w:pPr>
              <w:rPr>
                <w:vertAlign w:val="subscript"/>
              </w:rPr>
            </w:pPr>
            <w:r>
              <w:t>Type in part of a username and press send</w:t>
            </w:r>
          </w:p>
        </w:tc>
        <w:tc>
          <w:tcPr>
            <w:tcW w:w="1648" w:type="dxa"/>
          </w:tcPr>
          <w:p w14:paraId="583C72F1" w14:textId="04EBFE28" w:rsidR="003945BD" w:rsidRDefault="003945BD" w:rsidP="003945BD">
            <w:r>
              <w:t>A list of usernames similar to this should be listed. Friends’ usernames should be omitted</w:t>
            </w:r>
          </w:p>
        </w:tc>
        <w:tc>
          <w:tcPr>
            <w:tcW w:w="1695" w:type="dxa"/>
          </w:tcPr>
          <w:p w14:paraId="02FEB283" w14:textId="77777777" w:rsidR="00FA77D8" w:rsidRDefault="003945BD" w:rsidP="003945BD">
            <w:r>
              <w:t xml:space="preserve">A list of similar usernames </w:t>
            </w:r>
            <w:proofErr w:type="gramStart"/>
            <w:r>
              <w:t>are</w:t>
            </w:r>
            <w:proofErr w:type="gramEnd"/>
            <w:r>
              <w:t xml:space="preserve"> shown.</w:t>
            </w:r>
          </w:p>
          <w:p w14:paraId="22125E78" w14:textId="4FE44382" w:rsidR="003945BD" w:rsidRDefault="003945BD" w:rsidP="003945BD">
            <w:r>
              <w:t>Usernames of friends are omitted</w:t>
            </w:r>
          </w:p>
        </w:tc>
        <w:tc>
          <w:tcPr>
            <w:tcW w:w="1106" w:type="dxa"/>
          </w:tcPr>
          <w:p w14:paraId="35BEF00B" w14:textId="1FC20B26" w:rsidR="003945BD" w:rsidRDefault="00293AB7" w:rsidP="003945BD">
            <w:r>
              <w:t>10:35</w:t>
            </w:r>
          </w:p>
        </w:tc>
      </w:tr>
      <w:tr w:rsidR="003945BD" w14:paraId="7DA2B50F" w14:textId="77777777" w:rsidTr="00F2236A">
        <w:tc>
          <w:tcPr>
            <w:tcW w:w="635" w:type="dxa"/>
          </w:tcPr>
          <w:p w14:paraId="0B4D102A" w14:textId="68D4F917" w:rsidR="003945BD" w:rsidRDefault="003945BD" w:rsidP="003945BD">
            <w:r>
              <w:t>6.4</w:t>
            </w:r>
          </w:p>
        </w:tc>
        <w:tc>
          <w:tcPr>
            <w:tcW w:w="2221" w:type="dxa"/>
          </w:tcPr>
          <w:p w14:paraId="2671E510" w14:textId="18027112" w:rsidR="003945BD" w:rsidRDefault="003945BD" w:rsidP="003945BD">
            <w:r>
              <w:t>Sending a friend request</w:t>
            </w:r>
          </w:p>
        </w:tc>
        <w:tc>
          <w:tcPr>
            <w:tcW w:w="2221" w:type="dxa"/>
          </w:tcPr>
          <w:p w14:paraId="7A6D6D6D" w14:textId="4BD002B1" w:rsidR="003945BD" w:rsidRDefault="003945BD" w:rsidP="003945BD">
            <w:r>
              <w:t>Clicking on any username</w:t>
            </w:r>
            <w:r w:rsidR="00246E8F">
              <w:t xml:space="preserve"> that has </w:t>
            </w:r>
            <w:r w:rsidR="00246E8F">
              <w:lastRenderedPageBreak/>
              <w:t>been retrieved by 6.3</w:t>
            </w:r>
          </w:p>
        </w:tc>
        <w:tc>
          <w:tcPr>
            <w:tcW w:w="1648" w:type="dxa"/>
          </w:tcPr>
          <w:p w14:paraId="530BEDE6" w14:textId="27C810B5" w:rsidR="003945BD" w:rsidRDefault="003945BD" w:rsidP="003945BD">
            <w:r>
              <w:lastRenderedPageBreak/>
              <w:t xml:space="preserve">A dialog box should </w:t>
            </w:r>
            <w:r>
              <w:lastRenderedPageBreak/>
              <w:t>confirm the action before sending a friend request</w:t>
            </w:r>
          </w:p>
        </w:tc>
        <w:tc>
          <w:tcPr>
            <w:tcW w:w="1695" w:type="dxa"/>
          </w:tcPr>
          <w:p w14:paraId="0BB281C6" w14:textId="7D64485A" w:rsidR="003945BD" w:rsidRDefault="003945BD" w:rsidP="003945BD">
            <w:r>
              <w:lastRenderedPageBreak/>
              <w:t xml:space="preserve">A dialog box confirms the </w:t>
            </w:r>
            <w:r>
              <w:lastRenderedPageBreak/>
              <w:t>action and a friend request is sent</w:t>
            </w:r>
          </w:p>
        </w:tc>
        <w:tc>
          <w:tcPr>
            <w:tcW w:w="1106" w:type="dxa"/>
          </w:tcPr>
          <w:p w14:paraId="5A294E03" w14:textId="04D6DE93" w:rsidR="003945BD" w:rsidRDefault="00293AB7" w:rsidP="003945BD">
            <w:r>
              <w:lastRenderedPageBreak/>
              <w:t>11:05</w:t>
            </w:r>
          </w:p>
        </w:tc>
      </w:tr>
      <w:tr w:rsidR="003945BD" w14:paraId="355F0422" w14:textId="77777777" w:rsidTr="00F2236A">
        <w:tc>
          <w:tcPr>
            <w:tcW w:w="635" w:type="dxa"/>
          </w:tcPr>
          <w:p w14:paraId="47258A41" w14:textId="09F1C03B" w:rsidR="003945BD" w:rsidRDefault="003945BD" w:rsidP="003945BD">
            <w:r>
              <w:t>7.1</w:t>
            </w:r>
          </w:p>
        </w:tc>
        <w:tc>
          <w:tcPr>
            <w:tcW w:w="2221" w:type="dxa"/>
          </w:tcPr>
          <w:p w14:paraId="0635B410" w14:textId="5EAC03C1" w:rsidR="003945BD" w:rsidRDefault="003945BD" w:rsidP="003945BD">
            <w:r>
              <w:t>Login as admin</w:t>
            </w:r>
          </w:p>
        </w:tc>
        <w:tc>
          <w:tcPr>
            <w:tcW w:w="2221" w:type="dxa"/>
          </w:tcPr>
          <w:p w14:paraId="5549721F" w14:textId="6B32837D" w:rsidR="003945BD" w:rsidRDefault="003945BD" w:rsidP="003945BD">
            <w:r>
              <w:t>Enter admin credentials</w:t>
            </w:r>
          </w:p>
        </w:tc>
        <w:tc>
          <w:tcPr>
            <w:tcW w:w="1648" w:type="dxa"/>
          </w:tcPr>
          <w:p w14:paraId="7DAC04D2" w14:textId="39C13444" w:rsidR="003945BD" w:rsidRDefault="003945BD" w:rsidP="003945BD">
            <w:r>
              <w:t>Find friends button should be replaced with admin button</w:t>
            </w:r>
          </w:p>
        </w:tc>
        <w:tc>
          <w:tcPr>
            <w:tcW w:w="1695" w:type="dxa"/>
          </w:tcPr>
          <w:p w14:paraId="4B41EC44" w14:textId="2DAF953D" w:rsidR="003945BD" w:rsidRDefault="003945BD" w:rsidP="003945BD">
            <w:r>
              <w:t>Find friends button is replaced with admin button</w:t>
            </w:r>
          </w:p>
        </w:tc>
        <w:tc>
          <w:tcPr>
            <w:tcW w:w="1106" w:type="dxa"/>
          </w:tcPr>
          <w:p w14:paraId="3B11CFD5" w14:textId="40213AAA" w:rsidR="003945BD" w:rsidRDefault="00293AB7" w:rsidP="003945BD">
            <w:r>
              <w:t>11:18</w:t>
            </w:r>
          </w:p>
        </w:tc>
      </w:tr>
      <w:tr w:rsidR="003945BD" w14:paraId="7A4DDC2C" w14:textId="77777777" w:rsidTr="00F2236A">
        <w:tc>
          <w:tcPr>
            <w:tcW w:w="635" w:type="dxa"/>
          </w:tcPr>
          <w:p w14:paraId="26CE1BCC" w14:textId="26C35B35" w:rsidR="003945BD" w:rsidRDefault="003945BD" w:rsidP="003945BD">
            <w:r>
              <w:t>7.2</w:t>
            </w:r>
          </w:p>
        </w:tc>
        <w:tc>
          <w:tcPr>
            <w:tcW w:w="2221" w:type="dxa"/>
          </w:tcPr>
          <w:p w14:paraId="4C0D352E" w14:textId="3AD03B19" w:rsidR="003945BD" w:rsidRDefault="003945BD" w:rsidP="003945BD">
            <w:r>
              <w:t>Open admin form</w:t>
            </w:r>
          </w:p>
        </w:tc>
        <w:tc>
          <w:tcPr>
            <w:tcW w:w="2221" w:type="dxa"/>
          </w:tcPr>
          <w:p w14:paraId="31BDF7E9" w14:textId="7B0CBE71" w:rsidR="003945BD" w:rsidRDefault="003945BD" w:rsidP="003945BD">
            <w:r>
              <w:t>Click on admin button</w:t>
            </w:r>
          </w:p>
        </w:tc>
        <w:tc>
          <w:tcPr>
            <w:tcW w:w="1648" w:type="dxa"/>
          </w:tcPr>
          <w:p w14:paraId="5FDC6316" w14:textId="162F3D23" w:rsidR="003945BD" w:rsidRDefault="003945BD" w:rsidP="003945BD">
            <w:r>
              <w:t>The admin form should open</w:t>
            </w:r>
          </w:p>
        </w:tc>
        <w:tc>
          <w:tcPr>
            <w:tcW w:w="1695" w:type="dxa"/>
          </w:tcPr>
          <w:p w14:paraId="24D21ABC" w14:textId="65FCABF4" w:rsidR="003945BD" w:rsidRDefault="003945BD" w:rsidP="003945BD">
            <w:r>
              <w:t>The admin form opens</w:t>
            </w:r>
          </w:p>
        </w:tc>
        <w:tc>
          <w:tcPr>
            <w:tcW w:w="1106" w:type="dxa"/>
          </w:tcPr>
          <w:p w14:paraId="2B586CAC" w14:textId="47A871A2" w:rsidR="003945BD" w:rsidRDefault="005301E6" w:rsidP="003945BD">
            <w:r>
              <w:t>11:40</w:t>
            </w:r>
          </w:p>
        </w:tc>
      </w:tr>
      <w:tr w:rsidR="003945BD" w14:paraId="3FF2D998" w14:textId="77777777" w:rsidTr="00F2236A">
        <w:tc>
          <w:tcPr>
            <w:tcW w:w="635" w:type="dxa"/>
          </w:tcPr>
          <w:p w14:paraId="21F7376C" w14:textId="663347D2" w:rsidR="003945BD" w:rsidRDefault="003945BD" w:rsidP="003945BD">
            <w:r>
              <w:t>7.3</w:t>
            </w:r>
          </w:p>
        </w:tc>
        <w:tc>
          <w:tcPr>
            <w:tcW w:w="2221" w:type="dxa"/>
          </w:tcPr>
          <w:p w14:paraId="2415E4C1" w14:textId="6C7FC0CC" w:rsidR="003945BD" w:rsidRDefault="003945BD" w:rsidP="003945BD">
            <w:r>
              <w:t>See unapproved friend requests automatically</w:t>
            </w:r>
          </w:p>
        </w:tc>
        <w:tc>
          <w:tcPr>
            <w:tcW w:w="2221" w:type="dxa"/>
          </w:tcPr>
          <w:p w14:paraId="76F594A1" w14:textId="32AD5524" w:rsidR="003945BD" w:rsidRDefault="003945BD" w:rsidP="003945BD">
            <w:r>
              <w:t>See 7.2</w:t>
            </w:r>
          </w:p>
        </w:tc>
        <w:tc>
          <w:tcPr>
            <w:tcW w:w="1648" w:type="dxa"/>
          </w:tcPr>
          <w:p w14:paraId="4653E07F" w14:textId="283F986E" w:rsidR="003945BD" w:rsidRDefault="003945BD" w:rsidP="003945BD">
            <w:r>
              <w:t>Upon the form opening, a list of unapproved friend requests should be retrieved</w:t>
            </w:r>
          </w:p>
        </w:tc>
        <w:tc>
          <w:tcPr>
            <w:tcW w:w="1695" w:type="dxa"/>
          </w:tcPr>
          <w:p w14:paraId="1AD8334B" w14:textId="7822C0B5" w:rsidR="003945BD" w:rsidRDefault="003945BD" w:rsidP="003945BD">
            <w:r>
              <w:t>Unapproved friend requests shown</w:t>
            </w:r>
          </w:p>
        </w:tc>
        <w:tc>
          <w:tcPr>
            <w:tcW w:w="1106" w:type="dxa"/>
          </w:tcPr>
          <w:p w14:paraId="73347ED6" w14:textId="7B7A7B39" w:rsidR="003945BD" w:rsidRDefault="005301E6" w:rsidP="003945BD">
            <w:r>
              <w:t>11:48</w:t>
            </w:r>
          </w:p>
        </w:tc>
      </w:tr>
      <w:tr w:rsidR="003945BD" w14:paraId="01EAABD6" w14:textId="77777777" w:rsidTr="00F2236A">
        <w:tc>
          <w:tcPr>
            <w:tcW w:w="635" w:type="dxa"/>
          </w:tcPr>
          <w:p w14:paraId="611DA286" w14:textId="3BC298C8" w:rsidR="003945BD" w:rsidRDefault="003945BD" w:rsidP="003945BD">
            <w:r>
              <w:t>7.4</w:t>
            </w:r>
          </w:p>
        </w:tc>
        <w:tc>
          <w:tcPr>
            <w:tcW w:w="2221" w:type="dxa"/>
          </w:tcPr>
          <w:p w14:paraId="48F0E597" w14:textId="2545BB80" w:rsidR="003945BD" w:rsidRDefault="003945BD" w:rsidP="003945BD">
            <w:r>
              <w:t>Accept a friend request</w:t>
            </w:r>
          </w:p>
        </w:tc>
        <w:tc>
          <w:tcPr>
            <w:tcW w:w="2221" w:type="dxa"/>
          </w:tcPr>
          <w:p w14:paraId="5CA4B5CF" w14:textId="553C296A" w:rsidR="003945BD" w:rsidRDefault="003945BD" w:rsidP="003945BD">
            <w:r>
              <w:t>Select a friend request and click accept</w:t>
            </w:r>
          </w:p>
        </w:tc>
        <w:tc>
          <w:tcPr>
            <w:tcW w:w="1648" w:type="dxa"/>
          </w:tcPr>
          <w:p w14:paraId="35DFABE1" w14:textId="25C14975" w:rsidR="003945BD" w:rsidRDefault="003945BD" w:rsidP="003945BD">
            <w:r>
              <w:t>Friend request approved</w:t>
            </w:r>
            <w:r w:rsidR="000A20A3">
              <w:t xml:space="preserve"> and removed</w:t>
            </w:r>
          </w:p>
        </w:tc>
        <w:tc>
          <w:tcPr>
            <w:tcW w:w="1695" w:type="dxa"/>
          </w:tcPr>
          <w:p w14:paraId="60D19CDF" w14:textId="5ADF9455" w:rsidR="003945BD" w:rsidRDefault="003945BD" w:rsidP="003945BD">
            <w:r>
              <w:t>Friend request approved</w:t>
            </w:r>
            <w:r w:rsidR="000A20A3">
              <w:t xml:space="preserve"> and removed</w:t>
            </w:r>
          </w:p>
        </w:tc>
        <w:tc>
          <w:tcPr>
            <w:tcW w:w="1106" w:type="dxa"/>
          </w:tcPr>
          <w:p w14:paraId="478A07A3" w14:textId="2C4E286A" w:rsidR="003945BD" w:rsidRDefault="005301E6" w:rsidP="003945BD">
            <w:r>
              <w:t>12:06</w:t>
            </w:r>
          </w:p>
          <w:p w14:paraId="647BF173" w14:textId="24D62D06" w:rsidR="005301E6" w:rsidRPr="005301E6" w:rsidRDefault="005301E6" w:rsidP="005301E6"/>
        </w:tc>
      </w:tr>
      <w:tr w:rsidR="003945BD" w14:paraId="5B5C1177" w14:textId="77777777" w:rsidTr="00F2236A">
        <w:tc>
          <w:tcPr>
            <w:tcW w:w="635" w:type="dxa"/>
          </w:tcPr>
          <w:p w14:paraId="0F2B0F04" w14:textId="069E1BB1" w:rsidR="003945BD" w:rsidRDefault="003945BD" w:rsidP="003945BD">
            <w:r>
              <w:t>7.5</w:t>
            </w:r>
          </w:p>
        </w:tc>
        <w:tc>
          <w:tcPr>
            <w:tcW w:w="2221" w:type="dxa"/>
          </w:tcPr>
          <w:p w14:paraId="01EBC0FB" w14:textId="03AB931F" w:rsidR="003945BD" w:rsidRDefault="003945BD" w:rsidP="003945BD">
            <w:r>
              <w:t>Reject a friend request</w:t>
            </w:r>
          </w:p>
        </w:tc>
        <w:tc>
          <w:tcPr>
            <w:tcW w:w="2221" w:type="dxa"/>
          </w:tcPr>
          <w:p w14:paraId="4C571D52" w14:textId="0B1EDE65" w:rsidR="003945BD" w:rsidRDefault="003945BD" w:rsidP="003945BD">
            <w:r>
              <w:t>Select a friend request and click reject</w:t>
            </w:r>
          </w:p>
        </w:tc>
        <w:tc>
          <w:tcPr>
            <w:tcW w:w="1648" w:type="dxa"/>
          </w:tcPr>
          <w:p w14:paraId="450CBF36" w14:textId="74468630" w:rsidR="003945BD" w:rsidRDefault="003945BD" w:rsidP="003945BD">
            <w:r>
              <w:t>Friend request rejected</w:t>
            </w:r>
            <w:r w:rsidR="000A20A3">
              <w:t xml:space="preserve"> and removed</w:t>
            </w:r>
          </w:p>
        </w:tc>
        <w:tc>
          <w:tcPr>
            <w:tcW w:w="1695" w:type="dxa"/>
          </w:tcPr>
          <w:p w14:paraId="15106518" w14:textId="3C71A318" w:rsidR="003945BD" w:rsidRDefault="003945BD" w:rsidP="003945BD">
            <w:r>
              <w:t>Friend request rejected</w:t>
            </w:r>
            <w:r w:rsidR="000A20A3">
              <w:t xml:space="preserve"> and removed</w:t>
            </w:r>
          </w:p>
        </w:tc>
        <w:tc>
          <w:tcPr>
            <w:tcW w:w="1106" w:type="dxa"/>
          </w:tcPr>
          <w:p w14:paraId="31030177" w14:textId="79DCE65E" w:rsidR="003945BD" w:rsidRDefault="005301E6" w:rsidP="003945BD">
            <w:r>
              <w:t>12:06</w:t>
            </w:r>
          </w:p>
        </w:tc>
      </w:tr>
      <w:tr w:rsidR="003945BD" w14:paraId="3B110864" w14:textId="77777777" w:rsidTr="00F2236A">
        <w:tc>
          <w:tcPr>
            <w:tcW w:w="635" w:type="dxa"/>
          </w:tcPr>
          <w:p w14:paraId="2A473F96" w14:textId="49822E25" w:rsidR="003945BD" w:rsidRDefault="003945BD" w:rsidP="003945BD">
            <w:r>
              <w:t>7.6</w:t>
            </w:r>
          </w:p>
        </w:tc>
        <w:tc>
          <w:tcPr>
            <w:tcW w:w="2221" w:type="dxa"/>
          </w:tcPr>
          <w:p w14:paraId="0A5F33AA" w14:textId="4129F72D" w:rsidR="003945BD" w:rsidRDefault="003945BD" w:rsidP="003945BD">
            <w:r>
              <w:t>View messages between two users – selected two users</w:t>
            </w:r>
          </w:p>
        </w:tc>
        <w:tc>
          <w:tcPr>
            <w:tcW w:w="2221" w:type="dxa"/>
          </w:tcPr>
          <w:p w14:paraId="014DAFE4" w14:textId="1D911B55" w:rsidR="003945BD" w:rsidRDefault="003945BD" w:rsidP="003945BD">
            <w:r>
              <w:t>Select two users and click view messages</w:t>
            </w:r>
          </w:p>
        </w:tc>
        <w:tc>
          <w:tcPr>
            <w:tcW w:w="1648" w:type="dxa"/>
          </w:tcPr>
          <w:p w14:paraId="1C617AF9" w14:textId="6231499D" w:rsidR="003945BD" w:rsidRDefault="003945BD" w:rsidP="003945BD">
            <w:r>
              <w:t>Admin form should close and messages should be shown in the usual place. Any current conversation the admin is in is should be closed</w:t>
            </w:r>
          </w:p>
        </w:tc>
        <w:tc>
          <w:tcPr>
            <w:tcW w:w="1695" w:type="dxa"/>
          </w:tcPr>
          <w:p w14:paraId="62B75E53" w14:textId="79C98B3D" w:rsidR="003945BD" w:rsidRDefault="003945BD" w:rsidP="003945BD">
            <w:r>
              <w:t>Admin form closes and messages shown in list view. Current conversation closed</w:t>
            </w:r>
          </w:p>
        </w:tc>
        <w:tc>
          <w:tcPr>
            <w:tcW w:w="1106" w:type="dxa"/>
          </w:tcPr>
          <w:p w14:paraId="2FAA8084" w14:textId="6F31095E" w:rsidR="003945BD" w:rsidRDefault="005301E6" w:rsidP="003945BD">
            <w:r>
              <w:t>13:19</w:t>
            </w:r>
          </w:p>
        </w:tc>
      </w:tr>
      <w:tr w:rsidR="003945BD" w14:paraId="616B73CD" w14:textId="77777777" w:rsidTr="00F2236A">
        <w:tc>
          <w:tcPr>
            <w:tcW w:w="635" w:type="dxa"/>
          </w:tcPr>
          <w:p w14:paraId="02096E80" w14:textId="170A1DE4" w:rsidR="003945BD" w:rsidRDefault="003945BD" w:rsidP="003945BD">
            <w:r>
              <w:t>7.7</w:t>
            </w:r>
          </w:p>
        </w:tc>
        <w:tc>
          <w:tcPr>
            <w:tcW w:w="2221" w:type="dxa"/>
          </w:tcPr>
          <w:p w14:paraId="3EE0CFE2" w14:textId="474E850A" w:rsidR="003945BD" w:rsidRDefault="003945BD" w:rsidP="003945BD">
            <w:r>
              <w:t>View messages between two users – didn’t select two users</w:t>
            </w:r>
          </w:p>
        </w:tc>
        <w:tc>
          <w:tcPr>
            <w:tcW w:w="2221" w:type="dxa"/>
          </w:tcPr>
          <w:p w14:paraId="5193F176" w14:textId="2336DC29" w:rsidR="003945BD" w:rsidRDefault="003945BD" w:rsidP="003945BD">
            <w:r>
              <w:t>Select one user instead of two and click view messages</w:t>
            </w:r>
          </w:p>
        </w:tc>
        <w:tc>
          <w:tcPr>
            <w:tcW w:w="1648" w:type="dxa"/>
          </w:tcPr>
          <w:p w14:paraId="33A31CFA" w14:textId="2EA3853C" w:rsidR="003945BD" w:rsidRDefault="003945BD" w:rsidP="003945BD">
            <w:r>
              <w:t>Error message should be displayed explaining the error.</w:t>
            </w:r>
          </w:p>
        </w:tc>
        <w:tc>
          <w:tcPr>
            <w:tcW w:w="1695" w:type="dxa"/>
          </w:tcPr>
          <w:p w14:paraId="139B65E2" w14:textId="24B73421" w:rsidR="003945BD" w:rsidRDefault="003945BD" w:rsidP="003945BD">
            <w:r>
              <w:t>Error message states two users should be selected.</w:t>
            </w:r>
          </w:p>
        </w:tc>
        <w:tc>
          <w:tcPr>
            <w:tcW w:w="1106" w:type="dxa"/>
          </w:tcPr>
          <w:p w14:paraId="4BA05862" w14:textId="06D5477F" w:rsidR="003945BD" w:rsidRDefault="005301E6" w:rsidP="003945BD">
            <w:r>
              <w:t>14:15</w:t>
            </w:r>
          </w:p>
        </w:tc>
      </w:tr>
      <w:tr w:rsidR="003945BD" w14:paraId="1EAA723A" w14:textId="77777777" w:rsidTr="00F2236A">
        <w:tc>
          <w:tcPr>
            <w:tcW w:w="635" w:type="dxa"/>
          </w:tcPr>
          <w:p w14:paraId="40B202AF" w14:textId="31B7085B" w:rsidR="003945BD" w:rsidRDefault="003945BD" w:rsidP="003945BD">
            <w:r>
              <w:t>7.8</w:t>
            </w:r>
          </w:p>
        </w:tc>
        <w:tc>
          <w:tcPr>
            <w:tcW w:w="2221" w:type="dxa"/>
          </w:tcPr>
          <w:p w14:paraId="081DCC71" w14:textId="481CF781" w:rsidR="003945BD" w:rsidRDefault="003945BD" w:rsidP="003945BD">
            <w:r>
              <w:t>Remove user</w:t>
            </w:r>
          </w:p>
        </w:tc>
        <w:tc>
          <w:tcPr>
            <w:tcW w:w="2221" w:type="dxa"/>
          </w:tcPr>
          <w:p w14:paraId="7A38CEDC" w14:textId="2CDC21CB" w:rsidR="003945BD" w:rsidRDefault="003945BD" w:rsidP="003945BD">
            <w:r>
              <w:t>Select a user and click remove user</w:t>
            </w:r>
          </w:p>
        </w:tc>
        <w:tc>
          <w:tcPr>
            <w:tcW w:w="1648" w:type="dxa"/>
          </w:tcPr>
          <w:p w14:paraId="7064B685" w14:textId="69A1A707" w:rsidR="003945BD" w:rsidRDefault="003945BD" w:rsidP="003945BD">
            <w:r>
              <w:t xml:space="preserve">Message box should confirm action and user </w:t>
            </w:r>
            <w:r>
              <w:lastRenderedPageBreak/>
              <w:t>should be removed</w:t>
            </w:r>
          </w:p>
        </w:tc>
        <w:tc>
          <w:tcPr>
            <w:tcW w:w="1695" w:type="dxa"/>
          </w:tcPr>
          <w:p w14:paraId="62BAFC08" w14:textId="1CAF0C1A" w:rsidR="003945BD" w:rsidRDefault="003945BD" w:rsidP="003945BD">
            <w:r>
              <w:lastRenderedPageBreak/>
              <w:t xml:space="preserve">Message box confirms action and user is removed </w:t>
            </w:r>
            <w:r>
              <w:lastRenderedPageBreak/>
              <w:t>upon confirmation</w:t>
            </w:r>
          </w:p>
        </w:tc>
        <w:tc>
          <w:tcPr>
            <w:tcW w:w="1106" w:type="dxa"/>
          </w:tcPr>
          <w:p w14:paraId="3A63B884" w14:textId="0BC9FDF3" w:rsidR="003945BD" w:rsidRDefault="005301E6" w:rsidP="003945BD">
            <w:r>
              <w:lastRenderedPageBreak/>
              <w:t>14:31</w:t>
            </w:r>
          </w:p>
        </w:tc>
      </w:tr>
      <w:tr w:rsidR="003945BD" w14:paraId="4B883964" w14:textId="77777777" w:rsidTr="00F2236A">
        <w:tc>
          <w:tcPr>
            <w:tcW w:w="635" w:type="dxa"/>
          </w:tcPr>
          <w:p w14:paraId="72B25090" w14:textId="19EB6D49" w:rsidR="003945BD" w:rsidRDefault="003945BD" w:rsidP="003945BD">
            <w:r>
              <w:t>7.9</w:t>
            </w:r>
          </w:p>
        </w:tc>
        <w:tc>
          <w:tcPr>
            <w:tcW w:w="2221" w:type="dxa"/>
          </w:tcPr>
          <w:p w14:paraId="3DC98F29" w14:textId="24A4B714" w:rsidR="003945BD" w:rsidRDefault="003945BD" w:rsidP="003945BD">
            <w:r>
              <w:t>Change password</w:t>
            </w:r>
          </w:p>
        </w:tc>
        <w:tc>
          <w:tcPr>
            <w:tcW w:w="2221" w:type="dxa"/>
          </w:tcPr>
          <w:p w14:paraId="7885F2A1" w14:textId="6628A48E" w:rsidR="003945BD" w:rsidRDefault="003945BD" w:rsidP="003945BD">
            <w:r>
              <w:t>Select a user, enter the new password and click change password</w:t>
            </w:r>
          </w:p>
        </w:tc>
        <w:tc>
          <w:tcPr>
            <w:tcW w:w="1648" w:type="dxa"/>
          </w:tcPr>
          <w:p w14:paraId="45BA096B" w14:textId="3E40A147" w:rsidR="003945BD" w:rsidRDefault="003945BD" w:rsidP="003945BD">
            <w:r>
              <w:t>User’s password should be changed</w:t>
            </w:r>
          </w:p>
        </w:tc>
        <w:tc>
          <w:tcPr>
            <w:tcW w:w="1695" w:type="dxa"/>
          </w:tcPr>
          <w:p w14:paraId="0D081C53" w14:textId="37C9CC68" w:rsidR="003945BD" w:rsidRDefault="003945BD" w:rsidP="003945BD">
            <w:r>
              <w:t>User’s password changed</w:t>
            </w:r>
          </w:p>
        </w:tc>
        <w:tc>
          <w:tcPr>
            <w:tcW w:w="1106" w:type="dxa"/>
          </w:tcPr>
          <w:p w14:paraId="0B335673" w14:textId="5DBD4868" w:rsidR="003945BD" w:rsidRDefault="005301E6" w:rsidP="003945BD">
            <w:r>
              <w:t>15:09</w:t>
            </w:r>
          </w:p>
        </w:tc>
      </w:tr>
      <w:tr w:rsidR="003945BD" w14:paraId="14D1EB79" w14:textId="77777777" w:rsidTr="00F2236A">
        <w:tc>
          <w:tcPr>
            <w:tcW w:w="635" w:type="dxa"/>
          </w:tcPr>
          <w:p w14:paraId="27523DB7" w14:textId="49D6CC0F" w:rsidR="003945BD" w:rsidRDefault="003945BD" w:rsidP="003945BD">
            <w:r>
              <w:t>8.1</w:t>
            </w:r>
          </w:p>
        </w:tc>
        <w:tc>
          <w:tcPr>
            <w:tcW w:w="2221" w:type="dxa"/>
          </w:tcPr>
          <w:p w14:paraId="191652D9" w14:textId="426C4DEB" w:rsidR="003945BD" w:rsidRDefault="003945BD" w:rsidP="003945BD">
            <w:r>
              <w:t>Large string input to message box</w:t>
            </w:r>
          </w:p>
        </w:tc>
        <w:tc>
          <w:tcPr>
            <w:tcW w:w="2221" w:type="dxa"/>
          </w:tcPr>
          <w:p w14:paraId="08751F9C" w14:textId="09741547" w:rsidR="003945BD" w:rsidRDefault="003945BD" w:rsidP="003945BD">
            <w:r>
              <w:t>Enter a large string as a message to a friend and send it</w:t>
            </w:r>
          </w:p>
        </w:tc>
        <w:tc>
          <w:tcPr>
            <w:tcW w:w="1648" w:type="dxa"/>
          </w:tcPr>
          <w:p w14:paraId="104A4FCF" w14:textId="6F59EB5C" w:rsidR="003945BD" w:rsidRDefault="003945BD" w:rsidP="003945BD">
            <w:r>
              <w:t>Message length should be limited, receiver should display message correctly</w:t>
            </w:r>
          </w:p>
        </w:tc>
        <w:tc>
          <w:tcPr>
            <w:tcW w:w="1695" w:type="dxa"/>
          </w:tcPr>
          <w:p w14:paraId="0DE46B27" w14:textId="380003F2" w:rsidR="003945BD" w:rsidRDefault="003945BD" w:rsidP="003945BD">
            <w:r>
              <w:t>Message length limited sender-side, and the message is displayed correctly receiver-side</w:t>
            </w:r>
          </w:p>
        </w:tc>
        <w:tc>
          <w:tcPr>
            <w:tcW w:w="1106" w:type="dxa"/>
          </w:tcPr>
          <w:p w14:paraId="0EEF7E6E" w14:textId="1C340D82" w:rsidR="003945BD" w:rsidRDefault="005301E6" w:rsidP="003945BD">
            <w:r>
              <w:t>16:03</w:t>
            </w:r>
          </w:p>
        </w:tc>
      </w:tr>
      <w:tr w:rsidR="003945BD" w14:paraId="3D37F0CF" w14:textId="77777777" w:rsidTr="00F2236A">
        <w:tc>
          <w:tcPr>
            <w:tcW w:w="635" w:type="dxa"/>
          </w:tcPr>
          <w:p w14:paraId="720B68ED" w14:textId="709A5D65" w:rsidR="003945BD" w:rsidRDefault="003945BD" w:rsidP="003945BD">
            <w:r>
              <w:t>8.2</w:t>
            </w:r>
          </w:p>
        </w:tc>
        <w:tc>
          <w:tcPr>
            <w:tcW w:w="2221" w:type="dxa"/>
          </w:tcPr>
          <w:p w14:paraId="3AC53526" w14:textId="751B7E11" w:rsidR="003945BD" w:rsidRDefault="007A5FDB" w:rsidP="003945BD">
            <w:r>
              <w:t>Message</w:t>
            </w:r>
            <w:r w:rsidR="003945BD">
              <w:t xml:space="preserve"> input sanitisation</w:t>
            </w:r>
          </w:p>
        </w:tc>
        <w:tc>
          <w:tcPr>
            <w:tcW w:w="2221" w:type="dxa"/>
          </w:tcPr>
          <w:p w14:paraId="3A94BFC2" w14:textId="3876EB64" w:rsidR="003945BD" w:rsidRDefault="003945BD" w:rsidP="003945BD">
            <w:r>
              <w:t>Enter an apostrophe, which is an SQL escape character</w:t>
            </w:r>
          </w:p>
        </w:tc>
        <w:tc>
          <w:tcPr>
            <w:tcW w:w="1648" w:type="dxa"/>
          </w:tcPr>
          <w:p w14:paraId="778D3DDB" w14:textId="5B2CC15C" w:rsidR="003945BD" w:rsidRDefault="003945BD" w:rsidP="003945BD">
            <w:r>
              <w:t xml:space="preserve">Message should display correctly, with no </w:t>
            </w:r>
            <w:proofErr w:type="gramStart"/>
            <w:r>
              <w:t>issues</w:t>
            </w:r>
            <w:proofErr w:type="gramEnd"/>
            <w:r>
              <w:t xml:space="preserve"> server-side</w:t>
            </w:r>
          </w:p>
        </w:tc>
        <w:tc>
          <w:tcPr>
            <w:tcW w:w="1695" w:type="dxa"/>
          </w:tcPr>
          <w:p w14:paraId="008AE63C" w14:textId="660120DE" w:rsidR="003945BD" w:rsidRDefault="003945BD" w:rsidP="003945BD">
            <w:r>
              <w:t xml:space="preserve">Message displays correctly, with no </w:t>
            </w:r>
            <w:proofErr w:type="gramStart"/>
            <w:r>
              <w:t>issues</w:t>
            </w:r>
            <w:proofErr w:type="gramEnd"/>
            <w:r>
              <w:t xml:space="preserve"> server-side</w:t>
            </w:r>
          </w:p>
        </w:tc>
        <w:tc>
          <w:tcPr>
            <w:tcW w:w="1106" w:type="dxa"/>
          </w:tcPr>
          <w:p w14:paraId="6BAF4005" w14:textId="0B045128" w:rsidR="003945BD" w:rsidRDefault="005301E6" w:rsidP="003945BD">
            <w:r>
              <w:t>17:16</w:t>
            </w:r>
          </w:p>
        </w:tc>
      </w:tr>
      <w:tr w:rsidR="003945BD" w14:paraId="28972442" w14:textId="77777777" w:rsidTr="00F2236A">
        <w:tc>
          <w:tcPr>
            <w:tcW w:w="635" w:type="dxa"/>
          </w:tcPr>
          <w:p w14:paraId="1E80D864" w14:textId="2619D25C" w:rsidR="003945BD" w:rsidRDefault="003945BD" w:rsidP="003945BD">
            <w:r>
              <w:t>8.3</w:t>
            </w:r>
          </w:p>
        </w:tc>
        <w:tc>
          <w:tcPr>
            <w:tcW w:w="2221" w:type="dxa"/>
          </w:tcPr>
          <w:p w14:paraId="4FFA4433" w14:textId="45174663" w:rsidR="003945BD" w:rsidRDefault="003945BD" w:rsidP="003945BD">
            <w:r>
              <w:t>Encryption and hashing</w:t>
            </w:r>
          </w:p>
        </w:tc>
        <w:tc>
          <w:tcPr>
            <w:tcW w:w="2221" w:type="dxa"/>
          </w:tcPr>
          <w:p w14:paraId="4F174A7E" w14:textId="0B5B4148" w:rsidR="003945BD" w:rsidRDefault="000A20A3" w:rsidP="003945BD">
            <w:r>
              <w:t>Any request to the server</w:t>
            </w:r>
          </w:p>
        </w:tc>
        <w:tc>
          <w:tcPr>
            <w:tcW w:w="1648" w:type="dxa"/>
          </w:tcPr>
          <w:p w14:paraId="4B91A82D" w14:textId="6D3BF4A4" w:rsidR="003945BD" w:rsidRDefault="003945BD" w:rsidP="003945BD">
            <w:r>
              <w:t xml:space="preserve">Messages should be encrypted before sending over the network and only password hashes </w:t>
            </w:r>
            <w:r w:rsidR="000A20A3">
              <w:t xml:space="preserve">and salts </w:t>
            </w:r>
            <w:r>
              <w:t>should be stored</w:t>
            </w:r>
            <w:r w:rsidR="000A20A3">
              <w:t xml:space="preserve"> in the database</w:t>
            </w:r>
            <w:r>
              <w:t>.</w:t>
            </w:r>
            <w:r w:rsidR="000A20A3">
              <w:t xml:space="preserve"> Plaintext passwords should not be retrievable.</w:t>
            </w:r>
          </w:p>
        </w:tc>
        <w:tc>
          <w:tcPr>
            <w:tcW w:w="1695" w:type="dxa"/>
          </w:tcPr>
          <w:p w14:paraId="2DEDAF79" w14:textId="1398339E" w:rsidR="003945BD" w:rsidRDefault="003945BD" w:rsidP="003945BD">
            <w:r>
              <w:t>I found it very difficult to show that encryption was in place, but this can be verified by inspecting the source code. The database shows only password hashes and salts are stored.</w:t>
            </w:r>
          </w:p>
        </w:tc>
        <w:tc>
          <w:tcPr>
            <w:tcW w:w="1106" w:type="dxa"/>
          </w:tcPr>
          <w:p w14:paraId="127188BB" w14:textId="0BB0FFAF" w:rsidR="003945BD" w:rsidRDefault="005301E6" w:rsidP="003945BD">
            <w:r>
              <w:t>17:53</w:t>
            </w:r>
          </w:p>
        </w:tc>
      </w:tr>
    </w:tbl>
    <w:p w14:paraId="41C718A4" w14:textId="12F6631B" w:rsidR="00733E05" w:rsidRPr="00733E05" w:rsidRDefault="00733E05" w:rsidP="00733E05"/>
    <w:p w14:paraId="700798B4" w14:textId="21DC78D0" w:rsidR="00AC6C21" w:rsidRDefault="00AC6C21" w:rsidP="00AC6C21">
      <w:pPr>
        <w:pStyle w:val="Heading2"/>
      </w:pPr>
      <w:bookmarkStart w:id="96" w:name="_Toc7094128"/>
      <w:r>
        <w:rPr>
          <w:noProof/>
        </w:rPr>
        <w:lastRenderedPageBreak/>
        <w:drawing>
          <wp:anchor distT="0" distB="0" distL="114300" distR="114300" simplePos="0" relativeHeight="251807744" behindDoc="1" locked="0" layoutInCell="1" allowOverlap="1" wp14:anchorId="6EEDC4E4" wp14:editId="7E5F8225">
            <wp:simplePos x="0" y="0"/>
            <wp:positionH relativeFrom="margin">
              <wp:align>left</wp:align>
            </wp:positionH>
            <wp:positionV relativeFrom="paragraph">
              <wp:posOffset>3774228</wp:posOffset>
            </wp:positionV>
            <wp:extent cx="5583555" cy="5067935"/>
            <wp:effectExtent l="0" t="0" r="0" b="0"/>
            <wp:wrapTight wrapText="bothSides">
              <wp:wrapPolygon edited="0">
                <wp:start x="0" y="0"/>
                <wp:lineTo x="0" y="21516"/>
                <wp:lineTo x="21519" y="21516"/>
                <wp:lineTo x="21519"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extLst>
                        <a:ext uri="{28A0092B-C50C-407E-A947-70E740481C1C}">
                          <a14:useLocalDpi xmlns:a14="http://schemas.microsoft.com/office/drawing/2010/main" val="0"/>
                        </a:ext>
                      </a:extLst>
                    </a:blip>
                    <a:srcRect r="79024" b="66148"/>
                    <a:stretch/>
                  </pic:blipFill>
                  <pic:spPr bwMode="auto">
                    <a:xfrm>
                      <a:off x="0" y="0"/>
                      <a:ext cx="5583555" cy="5067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6720" behindDoc="1" locked="0" layoutInCell="1" allowOverlap="1" wp14:anchorId="5F68245B" wp14:editId="597BF8D4">
            <wp:simplePos x="0" y="0"/>
            <wp:positionH relativeFrom="margin">
              <wp:align>right</wp:align>
            </wp:positionH>
            <wp:positionV relativeFrom="paragraph">
              <wp:posOffset>233680</wp:posOffset>
            </wp:positionV>
            <wp:extent cx="5731510" cy="3456305"/>
            <wp:effectExtent l="0" t="0" r="2540" b="0"/>
            <wp:wrapTight wrapText="bothSides">
              <wp:wrapPolygon edited="0">
                <wp:start x="0" y="0"/>
                <wp:lineTo x="0" y="21429"/>
                <wp:lineTo x="21538" y="21429"/>
                <wp:lineTo x="21538"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r="74407" b="72556"/>
                    <a:stretch/>
                  </pic:blipFill>
                  <pic:spPr bwMode="auto">
                    <a:xfrm>
                      <a:off x="0" y="0"/>
                      <a:ext cx="5731510" cy="34563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Screenshots</w:t>
      </w:r>
      <w:bookmarkEnd w:id="96"/>
    </w:p>
    <w:p w14:paraId="5692EF4D" w14:textId="52C6E844" w:rsidR="00DE1450" w:rsidRDefault="00AC6C21" w:rsidP="00AC6C21">
      <w:r>
        <w:rPr>
          <w:noProof/>
        </w:rPr>
        <w:lastRenderedPageBreak/>
        <w:drawing>
          <wp:anchor distT="0" distB="0" distL="114300" distR="114300" simplePos="0" relativeHeight="251808768" behindDoc="1" locked="0" layoutInCell="1" allowOverlap="1" wp14:anchorId="68E20EE0" wp14:editId="5089D540">
            <wp:simplePos x="0" y="0"/>
            <wp:positionH relativeFrom="margin">
              <wp:align>right</wp:align>
            </wp:positionH>
            <wp:positionV relativeFrom="paragraph">
              <wp:posOffset>847</wp:posOffset>
            </wp:positionV>
            <wp:extent cx="5731510" cy="3423920"/>
            <wp:effectExtent l="0" t="0" r="2540" b="5080"/>
            <wp:wrapTight wrapText="bothSides">
              <wp:wrapPolygon edited="0">
                <wp:start x="0" y="0"/>
                <wp:lineTo x="0" y="21512"/>
                <wp:lineTo x="21538" y="21512"/>
                <wp:lineTo x="21538"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extLst>
                        <a:ext uri="{28A0092B-C50C-407E-A947-70E740481C1C}">
                          <a14:useLocalDpi xmlns:a14="http://schemas.microsoft.com/office/drawing/2010/main" val="0"/>
                        </a:ext>
                      </a:extLst>
                    </a:blip>
                    <a:srcRect r="74776" b="73212"/>
                    <a:stretch/>
                  </pic:blipFill>
                  <pic:spPr bwMode="auto">
                    <a:xfrm>
                      <a:off x="0" y="0"/>
                      <a:ext cx="5731510" cy="3423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37BC4B" w14:textId="0DB7BA50" w:rsidR="00DE1450" w:rsidRDefault="00DE1450"/>
    <w:p w14:paraId="6E6A2F28" w14:textId="43B60C7D" w:rsidR="00DE1450" w:rsidRDefault="00DE1450">
      <w:r>
        <w:br w:type="page"/>
      </w:r>
    </w:p>
    <w:p w14:paraId="6B5BE60F" w14:textId="2A502354" w:rsidR="00146A00" w:rsidRDefault="008853A3" w:rsidP="008853A3">
      <w:pPr>
        <w:pStyle w:val="Heading1"/>
      </w:pPr>
      <w:bookmarkStart w:id="97" w:name="_Toc7094129"/>
      <w:r>
        <w:lastRenderedPageBreak/>
        <w:t>Evaluation</w:t>
      </w:r>
      <w:bookmarkEnd w:id="97"/>
    </w:p>
    <w:p w14:paraId="1A05EDE2" w14:textId="37D4B2B7" w:rsidR="008853A3" w:rsidRDefault="008853A3" w:rsidP="008853A3">
      <w:pPr>
        <w:pStyle w:val="Heading2"/>
      </w:pPr>
      <w:bookmarkStart w:id="98" w:name="_Toc7094130"/>
      <w:r>
        <w:t>Objectives</w:t>
      </w:r>
      <w:bookmarkEnd w:id="98"/>
    </w:p>
    <w:p w14:paraId="75D8D93D" w14:textId="6DBE47BA" w:rsidR="008853A3" w:rsidRDefault="008853A3" w:rsidP="008853A3">
      <w:r>
        <w:t>The objectives outlined in the analysis section are copied here for ease of reference.</w:t>
      </w:r>
    </w:p>
    <w:p w14:paraId="37D2963E" w14:textId="07B16AF2" w:rsidR="008853A3" w:rsidRPr="008853A3" w:rsidRDefault="008853A3" w:rsidP="008853A3">
      <w:pPr>
        <w:rPr>
          <w:b/>
        </w:rPr>
      </w:pPr>
      <w:r>
        <w:rPr>
          <w:b/>
        </w:rPr>
        <w:t>Server-side</w:t>
      </w:r>
    </w:p>
    <w:p w14:paraId="5A924E4E" w14:textId="77777777" w:rsidR="008853A3" w:rsidRPr="008853A3" w:rsidRDefault="008853A3" w:rsidP="008853A3">
      <w:pPr>
        <w:numPr>
          <w:ilvl w:val="0"/>
          <w:numId w:val="5"/>
        </w:numPr>
      </w:pPr>
      <w:r w:rsidRPr="008853A3">
        <w:t>Accept connections from clients</w:t>
      </w:r>
    </w:p>
    <w:p w14:paraId="39D2F202" w14:textId="77777777" w:rsidR="008853A3" w:rsidRPr="008853A3" w:rsidRDefault="008853A3" w:rsidP="008853A3">
      <w:pPr>
        <w:numPr>
          <w:ilvl w:val="0"/>
          <w:numId w:val="5"/>
        </w:numPr>
      </w:pPr>
      <w:r w:rsidRPr="008853A3">
        <w:t>Verify authentication details by consulting the database</w:t>
      </w:r>
    </w:p>
    <w:p w14:paraId="6C9B113D" w14:textId="77777777" w:rsidR="008853A3" w:rsidRPr="008853A3" w:rsidRDefault="008853A3" w:rsidP="008853A3">
      <w:pPr>
        <w:numPr>
          <w:ilvl w:val="0"/>
          <w:numId w:val="5"/>
        </w:numPr>
      </w:pPr>
      <w:r w:rsidRPr="008853A3">
        <w:t>Facility to create a new user</w:t>
      </w:r>
    </w:p>
    <w:p w14:paraId="13F13B30" w14:textId="77777777" w:rsidR="008853A3" w:rsidRPr="008853A3" w:rsidRDefault="008853A3" w:rsidP="008853A3">
      <w:pPr>
        <w:numPr>
          <w:ilvl w:val="0"/>
          <w:numId w:val="5"/>
        </w:numPr>
      </w:pPr>
      <w:r w:rsidRPr="008853A3">
        <w:t>‘Distribute’ client connection to a free port</w:t>
      </w:r>
    </w:p>
    <w:p w14:paraId="287854D0" w14:textId="77777777" w:rsidR="008853A3" w:rsidRPr="008853A3" w:rsidRDefault="008853A3" w:rsidP="008853A3">
      <w:pPr>
        <w:numPr>
          <w:ilvl w:val="0"/>
          <w:numId w:val="5"/>
        </w:numPr>
      </w:pPr>
      <w:r w:rsidRPr="008853A3">
        <w:t>Keep track of free/used ports</w:t>
      </w:r>
    </w:p>
    <w:p w14:paraId="2B5A8821" w14:textId="77777777" w:rsidR="008853A3" w:rsidRPr="008853A3" w:rsidRDefault="008853A3" w:rsidP="008853A3">
      <w:pPr>
        <w:numPr>
          <w:ilvl w:val="0"/>
          <w:numId w:val="5"/>
        </w:numPr>
      </w:pPr>
      <w:r w:rsidRPr="008853A3">
        <w:t>Receive ASCII messages from clients</w:t>
      </w:r>
    </w:p>
    <w:p w14:paraId="4B25284A" w14:textId="77777777" w:rsidR="008853A3" w:rsidRPr="008853A3" w:rsidRDefault="008853A3" w:rsidP="008853A3">
      <w:pPr>
        <w:numPr>
          <w:ilvl w:val="0"/>
          <w:numId w:val="5"/>
        </w:numPr>
      </w:pPr>
      <w:r w:rsidRPr="008853A3">
        <w:t>Forward to the relevant partner</w:t>
      </w:r>
    </w:p>
    <w:p w14:paraId="6B87719A" w14:textId="77777777" w:rsidR="008853A3" w:rsidRPr="008853A3" w:rsidRDefault="008853A3" w:rsidP="008853A3">
      <w:pPr>
        <w:numPr>
          <w:ilvl w:val="0"/>
          <w:numId w:val="5"/>
        </w:numPr>
      </w:pPr>
      <w:r w:rsidRPr="008853A3">
        <w:t>Store messages in a database</w:t>
      </w:r>
    </w:p>
    <w:p w14:paraId="461E0F2A" w14:textId="77777777" w:rsidR="008853A3" w:rsidRPr="008853A3" w:rsidRDefault="008853A3" w:rsidP="008853A3">
      <w:pPr>
        <w:numPr>
          <w:ilvl w:val="0"/>
          <w:numId w:val="5"/>
        </w:numPr>
      </w:pPr>
      <w:r w:rsidRPr="008853A3">
        <w:t>Allow users to have ‘friends’ and search for potential friends</w:t>
      </w:r>
    </w:p>
    <w:p w14:paraId="0A389F98" w14:textId="77777777" w:rsidR="008853A3" w:rsidRPr="008853A3" w:rsidRDefault="008853A3" w:rsidP="008853A3">
      <w:pPr>
        <w:numPr>
          <w:ilvl w:val="0"/>
          <w:numId w:val="5"/>
        </w:numPr>
      </w:pPr>
      <w:r w:rsidRPr="008853A3">
        <w:t>Handle multiple connections at once</w:t>
      </w:r>
    </w:p>
    <w:p w14:paraId="394F3BD2" w14:textId="5A3BDF0A" w:rsidR="008853A3" w:rsidRPr="008853A3" w:rsidRDefault="008853A3" w:rsidP="008853A3">
      <w:pPr>
        <w:numPr>
          <w:ilvl w:val="0"/>
          <w:numId w:val="5"/>
        </w:numPr>
      </w:pPr>
      <w:r w:rsidRPr="008853A3">
        <w:t>Recommending friends</w:t>
      </w:r>
      <w:r>
        <w:t xml:space="preserve"> to the user</w:t>
      </w:r>
    </w:p>
    <w:p w14:paraId="2FB6CA92" w14:textId="77777777" w:rsidR="008853A3" w:rsidRPr="008853A3" w:rsidRDefault="008853A3" w:rsidP="008853A3">
      <w:pPr>
        <w:numPr>
          <w:ilvl w:val="0"/>
          <w:numId w:val="5"/>
        </w:numPr>
      </w:pPr>
      <w:r w:rsidRPr="008853A3">
        <w:t>Admin facilities: monitor messages, reset passwords, approve/reject friend requests, remove users</w:t>
      </w:r>
    </w:p>
    <w:p w14:paraId="1286105E" w14:textId="77777777" w:rsidR="008853A3" w:rsidRPr="008853A3" w:rsidRDefault="008853A3" w:rsidP="008853A3">
      <w:pPr>
        <w:numPr>
          <w:ilvl w:val="0"/>
          <w:numId w:val="5"/>
        </w:numPr>
        <w:rPr>
          <w:b/>
        </w:rPr>
      </w:pPr>
      <w:r w:rsidRPr="008853A3">
        <w:t>Encryption and hashing</w:t>
      </w:r>
    </w:p>
    <w:p w14:paraId="3C2EAB02" w14:textId="77777777" w:rsidR="008853A3" w:rsidRPr="008853A3" w:rsidRDefault="008853A3" w:rsidP="008853A3">
      <w:pPr>
        <w:rPr>
          <w:b/>
        </w:rPr>
      </w:pPr>
      <w:r w:rsidRPr="008853A3">
        <w:rPr>
          <w:b/>
        </w:rPr>
        <w:t>Client-side</w:t>
      </w:r>
    </w:p>
    <w:p w14:paraId="656342CB" w14:textId="77777777" w:rsidR="008853A3" w:rsidRPr="008853A3" w:rsidRDefault="008853A3" w:rsidP="008853A3">
      <w:pPr>
        <w:numPr>
          <w:ilvl w:val="0"/>
          <w:numId w:val="6"/>
        </w:numPr>
      </w:pPr>
      <w:r w:rsidRPr="008853A3">
        <w:t>Connect to server</w:t>
      </w:r>
    </w:p>
    <w:p w14:paraId="2C064222" w14:textId="77777777" w:rsidR="008853A3" w:rsidRPr="008853A3" w:rsidRDefault="008853A3" w:rsidP="008853A3">
      <w:pPr>
        <w:numPr>
          <w:ilvl w:val="0"/>
          <w:numId w:val="6"/>
        </w:numPr>
      </w:pPr>
      <w:r w:rsidRPr="008853A3">
        <w:t>Supply username and password to the server</w:t>
      </w:r>
    </w:p>
    <w:p w14:paraId="0723EAC5" w14:textId="77777777" w:rsidR="008853A3" w:rsidRPr="008853A3" w:rsidRDefault="008853A3" w:rsidP="008853A3">
      <w:pPr>
        <w:numPr>
          <w:ilvl w:val="0"/>
          <w:numId w:val="6"/>
        </w:numPr>
      </w:pPr>
      <w:r w:rsidRPr="008853A3">
        <w:t>Send ASCII messages to the server</w:t>
      </w:r>
    </w:p>
    <w:p w14:paraId="07F247EF" w14:textId="77777777" w:rsidR="008853A3" w:rsidRPr="008853A3" w:rsidRDefault="008853A3" w:rsidP="008853A3">
      <w:pPr>
        <w:numPr>
          <w:ilvl w:val="0"/>
          <w:numId w:val="6"/>
        </w:numPr>
      </w:pPr>
      <w:r w:rsidRPr="008853A3">
        <w:t>Choose desired ‘partner’ from list</w:t>
      </w:r>
    </w:p>
    <w:p w14:paraId="74BE506C" w14:textId="77777777" w:rsidR="008853A3" w:rsidRPr="008853A3" w:rsidRDefault="008853A3" w:rsidP="008853A3">
      <w:pPr>
        <w:numPr>
          <w:ilvl w:val="0"/>
          <w:numId w:val="6"/>
        </w:numPr>
      </w:pPr>
      <w:r w:rsidRPr="008853A3">
        <w:t>Ability to see if users are online</w:t>
      </w:r>
    </w:p>
    <w:p w14:paraId="44202CB4" w14:textId="77777777" w:rsidR="008853A3" w:rsidRPr="008853A3" w:rsidRDefault="008853A3" w:rsidP="008853A3">
      <w:pPr>
        <w:numPr>
          <w:ilvl w:val="0"/>
          <w:numId w:val="6"/>
        </w:numPr>
      </w:pPr>
      <w:r w:rsidRPr="008853A3">
        <w:t>Retrieve all messages in the current conversation</w:t>
      </w:r>
    </w:p>
    <w:p w14:paraId="215FDDC5" w14:textId="14EF41B4" w:rsidR="008853A3" w:rsidRPr="008853A3" w:rsidRDefault="008853A3" w:rsidP="008853A3">
      <w:pPr>
        <w:numPr>
          <w:ilvl w:val="0"/>
          <w:numId w:val="6"/>
        </w:numPr>
      </w:pPr>
      <w:r>
        <w:t>Search for friends and s</w:t>
      </w:r>
      <w:r w:rsidRPr="008853A3">
        <w:t>end friend requests (to be approved by the admin account)</w:t>
      </w:r>
    </w:p>
    <w:p w14:paraId="75CB8303" w14:textId="77777777" w:rsidR="008853A3" w:rsidRPr="008853A3" w:rsidRDefault="008853A3" w:rsidP="008853A3">
      <w:pPr>
        <w:numPr>
          <w:ilvl w:val="0"/>
          <w:numId w:val="6"/>
        </w:numPr>
      </w:pPr>
      <w:r w:rsidRPr="008853A3">
        <w:lastRenderedPageBreak/>
        <w:t>Simple user interface</w:t>
      </w:r>
    </w:p>
    <w:p w14:paraId="1B6E0FFD" w14:textId="77777777" w:rsidR="008853A3" w:rsidRPr="008853A3" w:rsidRDefault="008853A3" w:rsidP="008853A3">
      <w:pPr>
        <w:numPr>
          <w:ilvl w:val="0"/>
          <w:numId w:val="6"/>
        </w:numPr>
      </w:pPr>
      <w:r w:rsidRPr="008853A3">
        <w:t>Profanity detection</w:t>
      </w:r>
    </w:p>
    <w:p w14:paraId="68682729" w14:textId="77777777" w:rsidR="008853A3" w:rsidRPr="008853A3" w:rsidRDefault="008853A3" w:rsidP="008853A3">
      <w:pPr>
        <w:numPr>
          <w:ilvl w:val="0"/>
          <w:numId w:val="6"/>
        </w:numPr>
      </w:pPr>
      <w:r w:rsidRPr="008853A3">
        <w:t>Encryption</w:t>
      </w:r>
    </w:p>
    <w:p w14:paraId="3428B43C" w14:textId="566E2A3A" w:rsidR="008853A3" w:rsidRDefault="008853A3" w:rsidP="008853A3">
      <w:pPr>
        <w:pStyle w:val="ListParagraph"/>
        <w:numPr>
          <w:ilvl w:val="0"/>
          <w:numId w:val="6"/>
        </w:numPr>
      </w:pPr>
      <w:r w:rsidRPr="008853A3">
        <w:t>Group messaging</w:t>
      </w:r>
    </w:p>
    <w:p w14:paraId="5B56E5A2" w14:textId="3745AF12" w:rsidR="008853A3" w:rsidRDefault="008853A3" w:rsidP="008853A3"/>
    <w:p w14:paraId="075A08C1" w14:textId="6630EA79" w:rsidR="008853A3" w:rsidRDefault="008853A3" w:rsidP="00414500">
      <w:pPr>
        <w:pStyle w:val="Heading3"/>
      </w:pPr>
      <w:bookmarkStart w:id="99" w:name="_Toc7094131"/>
      <w:r>
        <w:t>Server-side</w:t>
      </w:r>
      <w:bookmarkEnd w:id="99"/>
    </w:p>
    <w:p w14:paraId="7D9FFE64" w14:textId="2AFD53B0" w:rsidR="008853A3" w:rsidRDefault="008853A3" w:rsidP="00414500">
      <w:pPr>
        <w:pStyle w:val="Heading4"/>
      </w:pPr>
      <w:r>
        <w:t>Accept connections from client</w:t>
      </w:r>
    </w:p>
    <w:p w14:paraId="442EA6ED" w14:textId="24C6188F" w:rsidR="008853A3" w:rsidRDefault="008853A3" w:rsidP="008853A3">
      <w:r>
        <w:t>Clearly this objective has been met. The server is nearly always waiting for clients to connect, and can establish two-way communication with the client. Theoretically, if a client attempted to connect while the server was busy authenticating another client then their connection would be refused but</w:t>
      </w:r>
      <w:r w:rsidR="009F10E6">
        <w:t>,</w:t>
      </w:r>
      <w:r>
        <w:t xml:space="preserve"> in </w:t>
      </w:r>
      <w:r w:rsidR="00414500">
        <w:t>practice,</w:t>
      </w:r>
      <w:r>
        <w:t xml:space="preserve"> I have not been able to create this situation. Even clicking log in on two client applications at the same time has not given rise to this, presumably due to minute differences in latency. The only other case in which a client would be refused access is if the server had reached its maximum number of connections, however this is easily changed and is present to maintain stability.</w:t>
      </w:r>
    </w:p>
    <w:p w14:paraId="071094AE" w14:textId="75BD286A" w:rsidR="008853A3" w:rsidRDefault="008853A3" w:rsidP="008853A3"/>
    <w:p w14:paraId="74C452BB" w14:textId="0626D60A" w:rsidR="008853A3" w:rsidRDefault="008853A3" w:rsidP="00414500">
      <w:pPr>
        <w:pStyle w:val="Heading4"/>
      </w:pPr>
      <w:r>
        <w:t>Authentication using database</w:t>
      </w:r>
    </w:p>
    <w:p w14:paraId="5A072767" w14:textId="53431C5D" w:rsidR="00967C75" w:rsidRDefault="00967C75" w:rsidP="008853A3">
      <w:r>
        <w:t xml:space="preserve">This objective has been met. </w:t>
      </w:r>
      <w:r w:rsidR="008853A3">
        <w:t xml:space="preserve">When the client connects to the </w:t>
      </w:r>
      <w:r w:rsidR="000A6763">
        <w:t>server,</w:t>
      </w:r>
      <w:r w:rsidR="008853A3">
        <w:t xml:space="preserve"> they provide a username and password. The server successfully checks if the username is present in the database. If so, it retrieves the stored hash</w:t>
      </w:r>
      <w:r>
        <w:t xml:space="preserve"> and salt</w:t>
      </w:r>
      <w:r w:rsidR="008853A3">
        <w:t xml:space="preserve"> and compares this to the hash computed from the user’s password</w:t>
      </w:r>
      <w:r>
        <w:t xml:space="preserve"> and retrieved salt</w:t>
      </w:r>
      <w:r w:rsidR="008853A3">
        <w:t xml:space="preserve">. The server can then either allow the client access if they supplied correct credentials </w:t>
      </w:r>
      <w:r>
        <w:t xml:space="preserve">or inform the client otherwise. I have not discovered a case where </w:t>
      </w:r>
      <w:r w:rsidR="0059582D">
        <w:t>authentication</w:t>
      </w:r>
      <w:r>
        <w:t xml:space="preserve"> has raised an error or mistakenly allowed access.</w:t>
      </w:r>
    </w:p>
    <w:p w14:paraId="2A615FDB" w14:textId="144E56C9" w:rsidR="00967C75" w:rsidRDefault="008853A3" w:rsidP="008853A3">
      <w:r>
        <w:t xml:space="preserve">Obviously SQLi attacks are an issue here, and input should really be sanitised server-side, however input is sanitised client-side and by this point everything is encrypted with a symmetric key which </w:t>
      </w:r>
      <w:r w:rsidR="00967C75">
        <w:t>was</w:t>
      </w:r>
      <w:r>
        <w:t xml:space="preserve"> never sent unencrypted to or from the client. Therefore, intercepting the transmission from the client</w:t>
      </w:r>
      <w:r w:rsidR="00967C75">
        <w:t xml:space="preserve">, for example with a proxy, </w:t>
      </w:r>
      <w:r>
        <w:t xml:space="preserve">and editing the user input would </w:t>
      </w:r>
      <w:r w:rsidR="00967C75">
        <w:t xml:space="preserve">necessitate obtaining the symmetric key from a memory dump (as far as I am aware). Alternatively, one could feign being a legitimate client, and manually interact with the server by guessing the steps taken during </w:t>
      </w:r>
      <w:r w:rsidR="0059582D">
        <w:t>connection</w:t>
      </w:r>
      <w:r w:rsidR="00967C75">
        <w:t xml:space="preserve"> and authentication</w:t>
      </w:r>
      <w:r w:rsidR="00DF7CEE">
        <w:t xml:space="preserve"> and what constitutes a valid request</w:t>
      </w:r>
      <w:r w:rsidR="00967C75">
        <w:t>. Then the attacker could send their own symmetric key and hence craft their own requests and send these to the server. However, both of these potential vulnerabilities are beyond the scope of this project</w:t>
      </w:r>
      <w:r w:rsidR="001F54C3">
        <w:t xml:space="preserve">, which is </w:t>
      </w:r>
      <w:r w:rsidR="007A5FDB">
        <w:t>closer to</w:t>
      </w:r>
      <w:r w:rsidR="001F54C3">
        <w:t xml:space="preserve"> learning how to develop an instant messenger</w:t>
      </w:r>
      <w:r w:rsidR="00967C75">
        <w:t>.</w:t>
      </w:r>
    </w:p>
    <w:p w14:paraId="4F4BE1F9" w14:textId="22E0413C" w:rsidR="00967C75" w:rsidRDefault="00967C75" w:rsidP="008853A3"/>
    <w:p w14:paraId="1A72BD88" w14:textId="03C2DC0B" w:rsidR="008853A3" w:rsidRDefault="00967C75" w:rsidP="00414500">
      <w:pPr>
        <w:pStyle w:val="Heading4"/>
      </w:pPr>
      <w:r>
        <w:lastRenderedPageBreak/>
        <w:t>Facility to create a new user</w:t>
      </w:r>
    </w:p>
    <w:p w14:paraId="567D6770" w14:textId="1C5A5890" w:rsidR="00967C75" w:rsidRDefault="00967C75" w:rsidP="00967C75">
      <w:r>
        <w:t xml:space="preserve">This objective has been met. There is little to say here apart from that this facility works. By selecting a checkbox, the user can inform the client and hence the server that they wish to create a new account. The username and password </w:t>
      </w:r>
      <w:r w:rsidR="0071655D">
        <w:t>are</w:t>
      </w:r>
      <w:r>
        <w:t xml:space="preserve"> sent to the server and inserted into the database. If the username is taken the client is informed, otherwise the client is logged in to their new account and automatically friended with the admin account. I have not had any issues with this functionality not working as intended.</w:t>
      </w:r>
      <w:r w:rsidR="00997C73">
        <w:t xml:space="preserve"> </w:t>
      </w:r>
      <w:r>
        <w:t xml:space="preserve">Once </w:t>
      </w:r>
      <w:r w:rsidR="0071655D">
        <w:t>again,</w:t>
      </w:r>
      <w:r>
        <w:t xml:space="preserve"> the previous vulnerabilities apply here, however.</w:t>
      </w:r>
    </w:p>
    <w:p w14:paraId="050DDA48" w14:textId="2199F8B0" w:rsidR="00967C75" w:rsidRDefault="00967C75" w:rsidP="00967C75"/>
    <w:p w14:paraId="2AE646C4" w14:textId="1292D43F" w:rsidR="00967C75" w:rsidRDefault="00967C75" w:rsidP="00414500">
      <w:pPr>
        <w:pStyle w:val="Heading4"/>
      </w:pPr>
      <w:r>
        <w:t>Distribute client connection to a free port</w:t>
      </w:r>
    </w:p>
    <w:p w14:paraId="7B818011" w14:textId="6015D6BE" w:rsidR="00967C75" w:rsidRDefault="00967C75" w:rsidP="00967C75">
      <w:r>
        <w:t>This objective has been met. A queue of free ports is maintained server-side so that the server always knows which port are available for use. Once a client authenticates, the server will dequeue a free port, setup a listener on it and send the port number to the client.</w:t>
      </w:r>
    </w:p>
    <w:p w14:paraId="5F4B059B" w14:textId="43F30ABD" w:rsidR="00967C75" w:rsidRDefault="00967C75" w:rsidP="00967C75">
      <w:r>
        <w:t xml:space="preserve">This works as intended in all cases. The only potential caveat would be if the queue was empty, however this is already avoided by the maximum number of connections which defines the size of the queue </w:t>
      </w:r>
      <w:r w:rsidR="00786E8D">
        <w:t>and would</w:t>
      </w:r>
      <w:r>
        <w:t xml:space="preserve"> dictate that the new client is refused access.</w:t>
      </w:r>
    </w:p>
    <w:p w14:paraId="25808B4F" w14:textId="2D24F9E3" w:rsidR="00967C75" w:rsidRDefault="00967C75" w:rsidP="00967C75"/>
    <w:p w14:paraId="7E934C55" w14:textId="56B615C7" w:rsidR="00967C75" w:rsidRDefault="00967C75" w:rsidP="00414500">
      <w:pPr>
        <w:pStyle w:val="Heading4"/>
      </w:pPr>
      <w:r>
        <w:t>Keep track of free/used ports</w:t>
      </w:r>
    </w:p>
    <w:p w14:paraId="6E7D64E5" w14:textId="3182D231" w:rsidR="00967C75" w:rsidRDefault="00967C75" w:rsidP="00967C75">
      <w:r>
        <w:t>This objective has been met. Keeping track of free ports was discussed in the previous section. Knowledge of used ports is obtainable by omission from the queue, however knowing which ports are used hasn’t really been necessary. The only case it could be useful</w:t>
      </w:r>
      <w:r w:rsidR="00997C73">
        <w:t xml:space="preserve"> in</w:t>
      </w:r>
      <w:r>
        <w:t xml:space="preserve"> </w:t>
      </w:r>
      <w:r w:rsidR="00997C73">
        <w:t>is</w:t>
      </w:r>
      <w:r>
        <w:t xml:space="preserve"> when messages are forwarded to another connected client, however this is handled through OOP anyway.</w:t>
      </w:r>
    </w:p>
    <w:p w14:paraId="57C3013C" w14:textId="7A8E8682" w:rsidR="00967C75" w:rsidRDefault="00967C75" w:rsidP="00967C75"/>
    <w:p w14:paraId="48CB2289" w14:textId="6CE214AA" w:rsidR="00967C75" w:rsidRDefault="00967C75" w:rsidP="00414500">
      <w:pPr>
        <w:pStyle w:val="Heading4"/>
      </w:pPr>
      <w:r>
        <w:t>Receive ASCII messages from clients</w:t>
      </w:r>
    </w:p>
    <w:p w14:paraId="383FA77C" w14:textId="1B6779AC" w:rsidR="00967C75" w:rsidRDefault="0059582D" w:rsidP="00967C75">
      <w:r>
        <w:t xml:space="preserve">This objective has been met. The user enters a text message using the ASCII character set and the client encrypts it and sends it to the server. The server can then decrypt and store the message. The client limits the length of the entered string, so there are no problems </w:t>
      </w:r>
      <w:r w:rsidR="0071655D">
        <w:t>with a message being too large for the Text field in tblMessages</w:t>
      </w:r>
      <w:r>
        <w:t>.</w:t>
      </w:r>
    </w:p>
    <w:p w14:paraId="3C74D864" w14:textId="2844D5A4" w:rsidR="0059582D" w:rsidRDefault="0059582D" w:rsidP="00967C75">
      <w:r>
        <w:t>While everything relating to this objective works as intended, I do question my choice of ASCII as the character set. Unicode would have greatly expanded the characters users could send, which could be useful in the context of students needing to send, for example, mathematical symbols.</w:t>
      </w:r>
      <w:r w:rsidR="0071655D">
        <w:t xml:space="preserve"> Furthermore, I doubt it would require any significant changes to the source code of both the client and server applications.</w:t>
      </w:r>
    </w:p>
    <w:p w14:paraId="699CF658" w14:textId="6F2517CC" w:rsidR="0059582D" w:rsidRDefault="0059582D" w:rsidP="00967C75"/>
    <w:p w14:paraId="7D0EF314" w14:textId="16490172" w:rsidR="0059582D" w:rsidRDefault="0059582D" w:rsidP="00414500">
      <w:pPr>
        <w:pStyle w:val="Heading4"/>
      </w:pPr>
      <w:r>
        <w:lastRenderedPageBreak/>
        <w:t>Forward messages to the relevant partner</w:t>
      </w:r>
    </w:p>
    <w:p w14:paraId="6E69CF56" w14:textId="2361AAD1" w:rsidR="0059582D" w:rsidRDefault="0059582D" w:rsidP="0059582D">
      <w:r>
        <w:t>This objective has been met. Once the server receives and stores a message as outlined in the previous section, it will need forwarding to the user it was intended for, providing the user is online. This can be checked using the connection dictionary, and for the rest of this section we will assume that the user is online.</w:t>
      </w:r>
    </w:p>
    <w:p w14:paraId="1E4D5D8B" w14:textId="31582432" w:rsidR="0059582D" w:rsidRDefault="0059582D" w:rsidP="0059582D">
      <w:r>
        <w:t>The partner’s instance of transmission can then be accessed through the dictionary, and</w:t>
      </w:r>
      <w:r w:rsidR="00225775">
        <w:t xml:space="preserve"> their</w:t>
      </w:r>
      <w:r>
        <w:t xml:space="preserve"> transmission’s socket and AES fields accessed through this. The message can then be easily encrypted and sent to the partner’s client.</w:t>
      </w:r>
      <w:r w:rsidR="001C144D" w:rsidRPr="001C144D">
        <w:t xml:space="preserve"> </w:t>
      </w:r>
      <w:r w:rsidR="001C144D">
        <w:t>This objective underpins the instant part of an instant messenger; the user’s message is instantly forwarded to the intended recipient.</w:t>
      </w:r>
      <w:r w:rsidR="006B0A18">
        <w:t xml:space="preserve"> I was very pleased with the speed at which messages were transmitted from device to device during testing with my client</w:t>
      </w:r>
      <w:r w:rsidR="002F057F">
        <w:t xml:space="preserve"> (see later section)</w:t>
      </w:r>
      <w:r w:rsidR="006B0A18">
        <w:t>, albeit with the server hosted on the same network as the devices.</w:t>
      </w:r>
    </w:p>
    <w:p w14:paraId="4C7ECDBE" w14:textId="4DB21C18" w:rsidR="00DF7CEE" w:rsidRDefault="00DF7CEE" w:rsidP="0059582D"/>
    <w:p w14:paraId="44ECAC92" w14:textId="71DDA6FE" w:rsidR="00DF7CEE" w:rsidRDefault="00DF7CEE" w:rsidP="00414500">
      <w:pPr>
        <w:pStyle w:val="Heading4"/>
      </w:pPr>
      <w:r>
        <w:t>Store messages in the database</w:t>
      </w:r>
    </w:p>
    <w:p w14:paraId="497B858E" w14:textId="0E06CEF3" w:rsidR="004E2B68" w:rsidRDefault="001C6133" w:rsidP="00DF7CEE">
      <w:r>
        <w:t xml:space="preserve">This objective has been met. </w:t>
      </w:r>
      <w:r w:rsidR="00DF7CEE">
        <w:t>As detailed in the design section, all messages must be stored in the database so they can be retrieved at a later date if necessary.</w:t>
      </w:r>
      <w:r w:rsidR="004E2B68">
        <w:t xml:space="preserve"> Doing so is a simple case of inserting a record into tblMessages. I have not encountered any cases where this fails. The client restricts the length of messages, and </w:t>
      </w:r>
      <w:r w:rsidR="000A3D28">
        <w:t>the server sanitises input</w:t>
      </w:r>
      <w:r w:rsidR="001C144D">
        <w:t>, so this should be secure</w:t>
      </w:r>
      <w:r w:rsidR="000A3D28">
        <w:t>.</w:t>
      </w:r>
    </w:p>
    <w:p w14:paraId="363DFE8B" w14:textId="2D86FD30" w:rsidR="001C144D" w:rsidRDefault="001C144D" w:rsidP="00DF7CEE">
      <w:r>
        <w:t>In hindsight, storing a timestamp with each message would have been useful for both the users and from a data processing point of view. That being said, since messages are stored and</w:t>
      </w:r>
      <w:r w:rsidR="002F057F">
        <w:t xml:space="preserve"> hence</w:t>
      </w:r>
      <w:r>
        <w:t xml:space="preserve"> retrieved in chronological order, timestamps are not strictly necessary.</w:t>
      </w:r>
    </w:p>
    <w:p w14:paraId="29530C00" w14:textId="77777777" w:rsidR="000A3D28" w:rsidRDefault="000A3D28" w:rsidP="00DF7CEE"/>
    <w:p w14:paraId="2B05A9B1" w14:textId="53599F1C" w:rsidR="004E2B68" w:rsidRDefault="004E2B68" w:rsidP="00414500">
      <w:pPr>
        <w:pStyle w:val="Heading4"/>
      </w:pPr>
      <w:r>
        <w:t>Have friends and search for friends</w:t>
      </w:r>
    </w:p>
    <w:p w14:paraId="3EBAE225" w14:textId="597028B1" w:rsidR="004E2B68" w:rsidRDefault="004E2B68" w:rsidP="004E2B68">
      <w:r>
        <w:t>This objective has been met. A user can have friends, which are displayed and available for selection as a conversation partner. It is only possible to converse with a user if they are your friend.</w:t>
      </w:r>
    </w:p>
    <w:p w14:paraId="76602D70" w14:textId="5F6850BE" w:rsidR="009D642D" w:rsidRDefault="009D642D" w:rsidP="004E2B68">
      <w:r>
        <w:t xml:space="preserve">A client’s request to the server to search for friends is catered for by a SQL query for usernames similar to that provided. A very lenient pattern that a username is matched against makes it </w:t>
      </w:r>
      <w:r w:rsidR="00194309">
        <w:t>easy</w:t>
      </w:r>
      <w:r>
        <w:t xml:space="preserve"> to obtain a list of nearly every user connected to the server, though this is easily changed and less of an issue in a school environment.</w:t>
      </w:r>
      <w:r w:rsidR="00F740FB">
        <w:t xml:space="preserve"> However, the feature does work and </w:t>
      </w:r>
      <w:r w:rsidR="00427227">
        <w:t>provides the foundation for sending friend requests.</w:t>
      </w:r>
    </w:p>
    <w:p w14:paraId="48F19F8E" w14:textId="7882E013" w:rsidR="00427227" w:rsidRDefault="00427227" w:rsidP="004E2B68"/>
    <w:p w14:paraId="4FDB42C5" w14:textId="41C41363" w:rsidR="00427227" w:rsidRDefault="00427227" w:rsidP="00414500">
      <w:pPr>
        <w:pStyle w:val="Heading4"/>
      </w:pPr>
      <w:r>
        <w:t>Handling multiple connections at once</w:t>
      </w:r>
    </w:p>
    <w:p w14:paraId="1A28A51E" w14:textId="6D20D80E" w:rsidR="00427227" w:rsidRDefault="00427227" w:rsidP="00427227">
      <w:r>
        <w:t>This objective has been met</w:t>
      </w:r>
      <w:r w:rsidR="00DC0E46">
        <w:t>, though the solution may not be scalable</w:t>
      </w:r>
      <w:r>
        <w:t xml:space="preserve">. Handling multiple connections at once is a rather broad objective, though I didn’t realise this at the time of </w:t>
      </w:r>
      <w:r>
        <w:lastRenderedPageBreak/>
        <w:t>writing the objectives. There is the obvious necessity of splitting processing time between the various client requests, but also handling how connections interact with each other, how these connections are organised and identified, and how new connections can be simultaneously added.</w:t>
      </w:r>
    </w:p>
    <w:p w14:paraId="58B848D0" w14:textId="3059C8F3" w:rsidR="00692DBD" w:rsidRDefault="00427227" w:rsidP="00427227">
      <w:r>
        <w:t xml:space="preserve">As detailed extensively in the design section, each connection can be encompassed by an instance of a master class, named instances. </w:t>
      </w:r>
      <w:r w:rsidR="00692DBD">
        <w:t>This allows for interaction between connections, as one instance of instances can access another and hence modify the connection between the server and another user. A username and instance of instances make up a key-value pair which is stored in the connection dictionary. This allows unique identification of connections, and organises them neatly. New connections are created through a new instance of instances, and added to the dictionary. Each instance is started in a different thread, so all can run simultaneously.</w:t>
      </w:r>
    </w:p>
    <w:p w14:paraId="7F7ED1AA" w14:textId="7E3F92B9" w:rsidR="00692DBD" w:rsidRDefault="00692DBD" w:rsidP="00427227">
      <w:r>
        <w:t xml:space="preserve">This solution seems to handle multiple connections well, </w:t>
      </w:r>
      <w:r w:rsidR="00F34F93">
        <w:t>as evidenced in my testing.</w:t>
      </w:r>
      <w:r w:rsidR="00A33D6E">
        <w:t xml:space="preserve"> </w:t>
      </w:r>
      <w:r w:rsidR="001F54C3">
        <w:t xml:space="preserve">Also, in Windows a single application can run 2000 threads, which means the server could theoretically handle 2000 simultaneous connection at once. </w:t>
      </w:r>
      <w:r w:rsidR="00A33D6E">
        <w:t>Th</w:t>
      </w:r>
      <w:r w:rsidR="00DC0E46">
        <w:t>at</w:t>
      </w:r>
      <w:r w:rsidR="00A33D6E">
        <w:t xml:space="preserve"> being said, I do have </w:t>
      </w:r>
      <w:r w:rsidR="001F54C3">
        <w:t xml:space="preserve">serious </w:t>
      </w:r>
      <w:r w:rsidR="00A33D6E">
        <w:t xml:space="preserve">concerns about the stability of this solution </w:t>
      </w:r>
      <w:r w:rsidR="001F54C3">
        <w:t>long before</w:t>
      </w:r>
      <w:r w:rsidR="00A33D6E">
        <w:t xml:space="preserve"> the number of simultaneous users </w:t>
      </w:r>
      <w:r w:rsidR="001F54C3">
        <w:t>gets anywhere near that number</w:t>
      </w:r>
      <w:r w:rsidR="00A33D6E">
        <w:t>.</w:t>
      </w:r>
    </w:p>
    <w:p w14:paraId="1F4C0499" w14:textId="425912E3" w:rsidR="00F34F93" w:rsidRDefault="00F34F93" w:rsidP="00427227"/>
    <w:p w14:paraId="6E3655DE" w14:textId="16BAD6A8" w:rsidR="00F34F93" w:rsidRDefault="001E2EC6" w:rsidP="00414500">
      <w:pPr>
        <w:pStyle w:val="Heading4"/>
      </w:pPr>
      <w:r>
        <w:t>Recommending friends</w:t>
      </w:r>
    </w:p>
    <w:p w14:paraId="5AE6B63E" w14:textId="7EFCD8D3" w:rsidR="00BB3BD7" w:rsidRDefault="001E2EC6" w:rsidP="001E2EC6">
      <w:r>
        <w:t>This objective has been met. I won’t go into how this was accomplished as this was covered in the design section. My approach of mutual friends seems justified and certainly seems to work in practice, however I can see some situations where it may not be</w:t>
      </w:r>
      <w:r w:rsidR="00BB3BD7">
        <w:t xml:space="preserve"> ideal</w:t>
      </w:r>
      <w:r>
        <w:t xml:space="preserve">. For example, </w:t>
      </w:r>
      <w:r w:rsidR="00BB3BD7">
        <w:t>say many students study maths and so are ‘friends’ with their maths teacher. If a student not studying maths is friends with these students (because they all study computing, for example) then the maths teacher would be a recommended friend. There is little I can do about this, without storing further information</w:t>
      </w:r>
      <w:r w:rsidR="002F546F">
        <w:t>, as would be done in a true social media akin instant messenger</w:t>
      </w:r>
      <w:r w:rsidR="00BB3BD7">
        <w:t>.</w:t>
      </w:r>
    </w:p>
    <w:p w14:paraId="4416B896" w14:textId="36B41DF2" w:rsidR="00BB3BD7" w:rsidRDefault="00BB3BD7" w:rsidP="001E2EC6"/>
    <w:p w14:paraId="36EDA362" w14:textId="30D5986B" w:rsidR="00BB3BD7" w:rsidRDefault="00BB3BD7" w:rsidP="00414500">
      <w:pPr>
        <w:pStyle w:val="Heading4"/>
      </w:pPr>
      <w:r>
        <w:t>Admin facilities</w:t>
      </w:r>
    </w:p>
    <w:p w14:paraId="0D450DD3" w14:textId="11C8CCB2" w:rsidR="00BB3BD7" w:rsidRDefault="00A814C4" w:rsidP="00BB3BD7">
      <w:r>
        <w:t>This objective has been met.</w:t>
      </w:r>
      <w:r w:rsidR="002C60EE">
        <w:t xml:space="preserve"> The admin account can view messages between two users, change passwords, approve or reject friend requests and remove users. All these facilities can only be accessed if the server recognises the user as the admin and informs the client. Therefore, even if an admin request were correctly forged by a non-admin user, it would not be executed server-side.</w:t>
      </w:r>
    </w:p>
    <w:p w14:paraId="5F61710C" w14:textId="5E909D9D" w:rsidR="002C60EE" w:rsidRDefault="002C60EE" w:rsidP="00BB3BD7">
      <w:r>
        <w:t xml:space="preserve">I chose to incorporate the admin facilities into the standard client application to enable reuse of code, however, a separate application just for the admin controls would improve security and make the user experience more streamlined for the admin. Mr Deane could </w:t>
      </w:r>
      <w:r>
        <w:lastRenderedPageBreak/>
        <w:t>then have a separate account which is the same as all the students’ in addition to the admin application.</w:t>
      </w:r>
    </w:p>
    <w:p w14:paraId="6CFB873E" w14:textId="4149CF68" w:rsidR="002C60EE" w:rsidRDefault="002C60EE" w:rsidP="00BB3BD7">
      <w:r>
        <w:t>Nevertheless, all the aforementioned facilities work as requested by Mr Deane in the interview.</w:t>
      </w:r>
    </w:p>
    <w:p w14:paraId="47A6A0BF" w14:textId="78695F27" w:rsidR="002C60EE" w:rsidRDefault="002C60EE" w:rsidP="00BB3BD7"/>
    <w:p w14:paraId="7D7446FD" w14:textId="26123F0C" w:rsidR="002C60EE" w:rsidRDefault="002C60EE" w:rsidP="00414500">
      <w:pPr>
        <w:pStyle w:val="Heading4"/>
      </w:pPr>
      <w:r>
        <w:t>Encryption and Hashing</w:t>
      </w:r>
    </w:p>
    <w:p w14:paraId="6EAD7B2C" w14:textId="77777777" w:rsidR="002C60EE" w:rsidRDefault="002C60EE" w:rsidP="002C60EE">
      <w:r>
        <w:t>This objective has been met. Encryption of messages sent over the internet was a high priority for my client, in addition to encryption of stored passwords.</w:t>
      </w:r>
    </w:p>
    <w:p w14:paraId="37E88CD3" w14:textId="26A6FF23" w:rsidR="002C60EE" w:rsidRDefault="002C60EE" w:rsidP="002C60EE">
      <w:r>
        <w:t xml:space="preserve">I made the decision to, instead of storing encrypted passwords and presumably the key for decryption, store hashes of the passwords which could then be compared to hashes of the password supplied by the user. Therefore, the users’ passwords are safe even in the case of a server breach. Furthermore, passwords were salted before being hashed, </w:t>
      </w:r>
      <w:r w:rsidR="00AC1368">
        <w:t>reducing the effectiveness of dictionary attacks using hash or rainbow tables.</w:t>
      </w:r>
    </w:p>
    <w:p w14:paraId="6F96A8D2" w14:textId="6A3340C7" w:rsidR="00AC1368" w:rsidRDefault="00AC1368" w:rsidP="002C60EE">
      <w:r>
        <w:t>All data sent over the internet is encrypted with AES-256, which is more than secure enough especially for an application such as this. The initial symmetric key exchange is secured with RSA-2048, which again is more than sufficient.</w:t>
      </w:r>
    </w:p>
    <w:p w14:paraId="4B4907B5" w14:textId="77777777" w:rsidR="00AC1368" w:rsidRPr="002C60EE" w:rsidRDefault="00AC1368" w:rsidP="002C60EE"/>
    <w:p w14:paraId="611AC523" w14:textId="52F3A34F" w:rsidR="00F740FB" w:rsidRDefault="00A33D6E" w:rsidP="00414500">
      <w:pPr>
        <w:pStyle w:val="Heading3"/>
      </w:pPr>
      <w:bookmarkStart w:id="100" w:name="_Toc7094132"/>
      <w:r>
        <w:t>Client-side</w:t>
      </w:r>
      <w:bookmarkEnd w:id="100"/>
    </w:p>
    <w:p w14:paraId="67CD001D" w14:textId="6FD4CCE6" w:rsidR="00A33D6E" w:rsidRDefault="00A33D6E" w:rsidP="00414500">
      <w:pPr>
        <w:pStyle w:val="Heading4"/>
      </w:pPr>
      <w:r>
        <w:t>Connect to server</w:t>
      </w:r>
    </w:p>
    <w:p w14:paraId="51C57496" w14:textId="208534D1" w:rsidR="00A33D6E" w:rsidRDefault="00A33D6E" w:rsidP="00A33D6E">
      <w:r>
        <w:t xml:space="preserve">This objective has been met. </w:t>
      </w:r>
      <w:r w:rsidR="001F54C3">
        <w:t>The majority of what to say here was covered in the first server-side section of the evaluation. The client will only be unable to connect if the server has reached its maximum number of connections, in which case a suitable error message will be shown to the user. In all other cases, the client successfully establishes communication with the server.</w:t>
      </w:r>
    </w:p>
    <w:p w14:paraId="3147EF66" w14:textId="59A8B961" w:rsidR="001F54C3" w:rsidRDefault="001F54C3" w:rsidP="00A33D6E"/>
    <w:p w14:paraId="38DCA5B7" w14:textId="115050B0" w:rsidR="001F54C3" w:rsidRDefault="001F54C3" w:rsidP="00414500">
      <w:pPr>
        <w:pStyle w:val="Heading4"/>
      </w:pPr>
      <w:r>
        <w:t>Supply username and password to server</w:t>
      </w:r>
    </w:p>
    <w:p w14:paraId="1AA04473" w14:textId="3A9E6688" w:rsidR="00556E65" w:rsidRDefault="001F54C3" w:rsidP="001F54C3">
      <w:r>
        <w:t xml:space="preserve">This objective has been met. The user can enter their username and password into two text boxes, the contents of which are sent to the server upon clicking login. </w:t>
      </w:r>
      <w:r w:rsidR="000A3D28">
        <w:t>Certain characters are unable to be entered here for security purposes.</w:t>
      </w:r>
      <w:r w:rsidR="00556E65">
        <w:t xml:space="preserve"> This always works and I fail to see a more efficient or </w:t>
      </w:r>
      <w:r w:rsidR="00F7044F">
        <w:t>user-friendly</w:t>
      </w:r>
      <w:r w:rsidR="00556E65">
        <w:t xml:space="preserve"> way of authenticating with the server.</w:t>
      </w:r>
    </w:p>
    <w:p w14:paraId="5B81D095" w14:textId="2B60C0C5" w:rsidR="00556E65" w:rsidRDefault="00556E65" w:rsidP="001F54C3">
      <w:r>
        <w:t>One improvement to this objective that I can see would be a save password feature, where the client can automatically authenticate with the server by storing the username and password on the device. However, this raises issue of how to safely store the password, and would require further research.</w:t>
      </w:r>
    </w:p>
    <w:p w14:paraId="39D01B36" w14:textId="29751090" w:rsidR="00556E65" w:rsidRDefault="00556E65" w:rsidP="001F54C3"/>
    <w:p w14:paraId="4E26A2F1" w14:textId="085F3168" w:rsidR="00556E65" w:rsidRDefault="00556E65" w:rsidP="00414500">
      <w:pPr>
        <w:pStyle w:val="Heading4"/>
      </w:pPr>
      <w:r>
        <w:lastRenderedPageBreak/>
        <w:t>Send ASCII messages to the server</w:t>
      </w:r>
    </w:p>
    <w:p w14:paraId="46F7173B" w14:textId="6E449EC3" w:rsidR="00556E65" w:rsidRDefault="00556E65" w:rsidP="00556E65">
      <w:r>
        <w:t>This objective has been met. The user can enter a message which the client then sends to th</w:t>
      </w:r>
      <w:r w:rsidR="00652B40">
        <w:t xml:space="preserve">e server. This functions exactly as expected, though </w:t>
      </w:r>
      <w:r w:rsidR="00347E09">
        <w:t xml:space="preserve">as stated before </w:t>
      </w:r>
      <w:r w:rsidR="00652B40">
        <w:t>Unicode should probably have been used.</w:t>
      </w:r>
    </w:p>
    <w:p w14:paraId="1579CD38" w14:textId="55A05EAA" w:rsidR="00652B40" w:rsidRDefault="00652B40" w:rsidP="00556E65"/>
    <w:p w14:paraId="045C794D" w14:textId="406E6C6A" w:rsidR="00652B40" w:rsidRDefault="00652B40" w:rsidP="00414500">
      <w:pPr>
        <w:pStyle w:val="Heading4"/>
      </w:pPr>
      <w:r>
        <w:t>Choose desired partner from list</w:t>
      </w:r>
    </w:p>
    <w:p w14:paraId="33666E7D" w14:textId="3ED5FFF8" w:rsidR="004F2909" w:rsidRDefault="004F2909" w:rsidP="00652B40">
      <w:r>
        <w:t>This objective has been met. By clicking on any friend, the client informs the server of the user’s desired partner. The user can then send messages to their partner. This seems to work very well in practice and ensures the user can only talk to their friends.</w:t>
      </w:r>
    </w:p>
    <w:p w14:paraId="32C995A0" w14:textId="089B2F79" w:rsidR="00DC0E46" w:rsidRDefault="00DC0E46" w:rsidP="00652B40">
      <w:r w:rsidRPr="00DC0E46">
        <w:t xml:space="preserve">There is no selection server-side to check if the client’s request to change partner is valid, that is, the requested partner is friends with the user. It is assumed this is the case because the user can only select a partner from a list of their friends. However, this does mean that if the user could somehow </w:t>
      </w:r>
      <w:r w:rsidR="00976556">
        <w:t xml:space="preserve">edit </w:t>
      </w:r>
      <w:r w:rsidRPr="00DC0E46">
        <w:t xml:space="preserve">a request to the server that they could converse with a user who isn’t their friend. The difficulties in doing this would be identical to those in the </w:t>
      </w:r>
      <w:r>
        <w:t xml:space="preserve">server-side’s </w:t>
      </w:r>
      <w:r w:rsidRPr="00DC0E46">
        <w:t>authentication section.</w:t>
      </w:r>
    </w:p>
    <w:p w14:paraId="26A47838" w14:textId="1D6AC215" w:rsidR="008765A6" w:rsidRDefault="008765A6" w:rsidP="00652B40"/>
    <w:p w14:paraId="23A45FEB" w14:textId="4A1CFDB9" w:rsidR="008765A6" w:rsidRDefault="008765A6" w:rsidP="00414500">
      <w:pPr>
        <w:pStyle w:val="Heading4"/>
      </w:pPr>
      <w:r>
        <w:t>Ability to see if friends are online</w:t>
      </w:r>
    </w:p>
    <w:p w14:paraId="553E7321" w14:textId="706C0765" w:rsidR="008765A6" w:rsidRDefault="008765A6" w:rsidP="008765A6">
      <w:r>
        <w:t xml:space="preserve">This objective has been met. Next to the list of friends is an indicator showing whether each user is online. The indicator is a tick/cross I found in </w:t>
      </w:r>
      <w:r w:rsidR="00F7044F">
        <w:t>Unicode</w:t>
      </w:r>
      <w:r>
        <w:t xml:space="preserve"> but I think a green or red coloured indicator would be more user friendly.</w:t>
      </w:r>
    </w:p>
    <w:p w14:paraId="3F5A842B" w14:textId="5FCF5DA5" w:rsidR="00347E09" w:rsidRDefault="00347E09" w:rsidP="008765A6">
      <w:r>
        <w:t>Another improvement would be an auto update as to the online status of friends as currently the user has to manually refresh the list by clicking a button. Alternatively, the server could inform all online friends of a user when they either come online or go offline.</w:t>
      </w:r>
      <w:r w:rsidR="0098633A">
        <w:t xml:space="preserve"> </w:t>
      </w:r>
      <w:r>
        <w:t xml:space="preserve">The client could then </w:t>
      </w:r>
      <w:r w:rsidR="003A1C48">
        <w:t>notify the user that a friend is now available to talk to.</w:t>
      </w:r>
    </w:p>
    <w:p w14:paraId="1DCE0AA1" w14:textId="047A89C0" w:rsidR="003A1C48" w:rsidRDefault="003A1C48" w:rsidP="008765A6"/>
    <w:p w14:paraId="6C033442" w14:textId="5465F5C4" w:rsidR="003A1C48" w:rsidRDefault="00AC6EE4" w:rsidP="00414500">
      <w:pPr>
        <w:pStyle w:val="Heading4"/>
      </w:pPr>
      <w:r>
        <w:t>Retrieve messages</w:t>
      </w:r>
    </w:p>
    <w:p w14:paraId="66923B17" w14:textId="106EF47C" w:rsidR="00AC6EE4" w:rsidRDefault="00AC6EE4" w:rsidP="00AC6EE4">
      <w:r>
        <w:t>This objective has been met</w:t>
      </w:r>
      <w:r w:rsidR="00B125D8">
        <w:t>, but many improvements could be made</w:t>
      </w:r>
      <w:r>
        <w:t xml:space="preserve">. </w:t>
      </w:r>
      <w:r w:rsidR="00E77E14">
        <w:t xml:space="preserve">When the user selects a partner, </w:t>
      </w:r>
      <w:r w:rsidR="00F0410C">
        <w:t xml:space="preserve">all messages between the two users are automatically retrieved </w:t>
      </w:r>
      <w:r w:rsidR="008A4603">
        <w:t>and displayed.</w:t>
      </w:r>
      <w:r w:rsidR="00B60BFE">
        <w:t xml:space="preserve"> The process is almost instantaneous for a small number of messages, though the delay becomes slightly noticeable </w:t>
      </w:r>
      <w:r w:rsidR="00B534C0">
        <w:t>for extended conversations.</w:t>
      </w:r>
      <w:r w:rsidR="00A05C8E">
        <w:t xml:space="preserve"> This is because multiple transmissions are needed.</w:t>
      </w:r>
    </w:p>
    <w:p w14:paraId="0F60D5EE" w14:textId="04E346CA" w:rsidR="00A05C8E" w:rsidRDefault="00A05C8E" w:rsidP="00AC6EE4">
      <w:r>
        <w:t xml:space="preserve">To mitigate this effect and reduce the load on the server, messages could be stored offline by the client application. Henceforth, upon selecting a partner, messages need only be read out of a file and </w:t>
      </w:r>
      <w:r w:rsidR="00F75FEE">
        <w:t xml:space="preserve">the </w:t>
      </w:r>
      <w:r w:rsidR="006C1BA5">
        <w:t>server only needs to send any new messages not stored client-side.</w:t>
      </w:r>
    </w:p>
    <w:p w14:paraId="4D3A26F2" w14:textId="17125BC9" w:rsidR="00CF055E" w:rsidRDefault="0098633A" w:rsidP="00AC6EE4">
      <w:r>
        <w:lastRenderedPageBreak/>
        <w:t>Finally, i</w:t>
      </w:r>
      <w:r w:rsidR="00CF055E">
        <w:t>f the user receives a message</w:t>
      </w:r>
      <w:r w:rsidR="00D85E1F">
        <w:t xml:space="preserve"> not from their partner, currently the client only tells the user that a message has been received, not who from. This becomes more </w:t>
      </w:r>
      <w:r>
        <w:t>inconvenient</w:t>
      </w:r>
      <w:r w:rsidR="00D85E1F">
        <w:t xml:space="preserve"> as the number of friends a user has increases.</w:t>
      </w:r>
      <w:r w:rsidR="00B125D8">
        <w:t xml:space="preserve"> Instead a notification could inform the user who sent the message.</w:t>
      </w:r>
    </w:p>
    <w:p w14:paraId="4F0F30F0" w14:textId="14D53651" w:rsidR="00F75FEE" w:rsidRDefault="00F75FEE" w:rsidP="00AC6EE4"/>
    <w:p w14:paraId="52916DB5" w14:textId="42B82F5A" w:rsidR="00F75FEE" w:rsidRDefault="00267098" w:rsidP="00414500">
      <w:pPr>
        <w:pStyle w:val="Heading4"/>
      </w:pPr>
      <w:r>
        <w:t>Search for friends and send friend requests</w:t>
      </w:r>
    </w:p>
    <w:p w14:paraId="38A87FDE" w14:textId="77777777" w:rsidR="00D72078" w:rsidRDefault="00267098" w:rsidP="00267098">
      <w:r>
        <w:t xml:space="preserve">This objective has been met. The user can enter a username or part of a username and have returned a list of usernames similar. Friends of the user are automatically filtered out, as is the user’s username itself (in case two users had similar usernames, for example). Selecting any of the </w:t>
      </w:r>
      <w:r w:rsidR="00D72078">
        <w:t>usernames returned will prompt confirmation from the user after which a friend request will be sent.</w:t>
      </w:r>
    </w:p>
    <w:p w14:paraId="0C4435ED" w14:textId="61805F1A" w:rsidR="0098633A" w:rsidRDefault="00D72078" w:rsidP="00267098">
      <w:r>
        <w:t>The entirety of this process is carried out in a separate form</w:t>
      </w:r>
      <w:r w:rsidR="002F4E36">
        <w:t xml:space="preserve"> which I deemed necessary to prevent the main form from becoming too cluttered. Overall, this system seems to work well although </w:t>
      </w:r>
      <w:r w:rsidR="00803179">
        <w:t xml:space="preserve">a different approach may be necessary </w:t>
      </w:r>
      <w:r w:rsidR="00396DFB">
        <w:t>for a large number of users</w:t>
      </w:r>
      <w:r w:rsidR="00D96BDD">
        <w:t>.</w:t>
      </w:r>
      <w:r w:rsidR="0098633A">
        <w:t xml:space="preserve"> During my testing, I noted that there is no way for a regular user to review the progress of their friend requests. I think a brief indicator, for example “pending” on a friend requests not yet reviewed by the admin, would be greatly beneficial.</w:t>
      </w:r>
    </w:p>
    <w:p w14:paraId="10467157" w14:textId="7976CC40" w:rsidR="00D96BDD" w:rsidRDefault="00D96BDD" w:rsidP="00267098"/>
    <w:p w14:paraId="5D86B58C" w14:textId="2594D82A" w:rsidR="00D96BDD" w:rsidRDefault="00D96BDD" w:rsidP="00414500">
      <w:pPr>
        <w:pStyle w:val="Heading4"/>
      </w:pPr>
      <w:r>
        <w:t>Simple user interface</w:t>
      </w:r>
    </w:p>
    <w:p w14:paraId="5A35984D" w14:textId="21637CF8" w:rsidR="00D96BDD" w:rsidRDefault="00D96BDD" w:rsidP="00D96BDD">
      <w:r>
        <w:t xml:space="preserve">This objective has been met. </w:t>
      </w:r>
      <w:r w:rsidR="00410130">
        <w:t>I encountered no issues implementing the UI sketches in the design section and as such the UI is simple. Each portion of the main form is labelled, as is the secondary form for searching for friends.</w:t>
      </w:r>
    </w:p>
    <w:p w14:paraId="3D6F81EF" w14:textId="79D87155" w:rsidR="00410130" w:rsidRDefault="00410130" w:rsidP="00D96BDD"/>
    <w:p w14:paraId="5A298DF0" w14:textId="58D7B443" w:rsidR="00410130" w:rsidRDefault="00410130" w:rsidP="00414500">
      <w:pPr>
        <w:pStyle w:val="Heading4"/>
      </w:pPr>
      <w:r>
        <w:t>Profanity detection</w:t>
      </w:r>
    </w:p>
    <w:p w14:paraId="7DD4F399" w14:textId="169AE191" w:rsidR="00973681" w:rsidRDefault="00410130" w:rsidP="00410130">
      <w:r>
        <w:t>This objective has been</w:t>
      </w:r>
      <w:r w:rsidR="00973681">
        <w:t xml:space="preserve"> </w:t>
      </w:r>
      <w:r>
        <w:t xml:space="preserve">met. The string </w:t>
      </w:r>
      <w:r w:rsidR="00973681">
        <w:t xml:space="preserve">entered by the user </w:t>
      </w:r>
      <w:r>
        <w:t>is checked against an array of banned words</w:t>
      </w:r>
      <w:r w:rsidR="00973681">
        <w:t xml:space="preserve"> and if any are contained in the string</w:t>
      </w:r>
      <w:r w:rsidR="0098633A">
        <w:t>,</w:t>
      </w:r>
      <w:r w:rsidR="00973681">
        <w:t xml:space="preserve"> the message is not sent to the server and the user is informed. This will catch any blatant profanities; however, obfuscation </w:t>
      </w:r>
      <w:r w:rsidR="00552410">
        <w:t>could</w:t>
      </w:r>
      <w:r w:rsidR="00973681">
        <w:t xml:space="preserve"> defeat this method. Furthermore, user input is checked for profanities client-side only.</w:t>
      </w:r>
    </w:p>
    <w:p w14:paraId="3E4DFE36" w14:textId="40E85755" w:rsidR="00973681" w:rsidRDefault="00F65FB3" w:rsidP="00410130">
      <w:r>
        <w:t>I can see a profanity filter being important in the</w:t>
      </w:r>
      <w:r w:rsidR="00973681">
        <w:t xml:space="preserve"> context of a school based instant messenger. If students can easily circumvent the filter, then the system could be used for unintended purposes, e.g. cyber bullying.</w:t>
      </w:r>
    </w:p>
    <w:p w14:paraId="1EE0D819" w14:textId="32CF0396" w:rsidR="00973681" w:rsidRDefault="00973681" w:rsidP="00410130"/>
    <w:p w14:paraId="4AC9566D" w14:textId="41B56551" w:rsidR="00973681" w:rsidRDefault="00973681" w:rsidP="00414500">
      <w:pPr>
        <w:pStyle w:val="Heading4"/>
      </w:pPr>
      <w:r>
        <w:t>Encryption</w:t>
      </w:r>
    </w:p>
    <w:p w14:paraId="66FCB47B" w14:textId="224FED36" w:rsidR="00973681" w:rsidRDefault="00F65FB3" w:rsidP="00973681">
      <w:r>
        <w:t xml:space="preserve">This objective has been met. </w:t>
      </w:r>
      <w:r w:rsidR="00973681">
        <w:t>Anything noteworthy has already been covered in server-side: Encryption and Hashing.</w:t>
      </w:r>
    </w:p>
    <w:p w14:paraId="34A45AD0" w14:textId="20031D54" w:rsidR="00973681" w:rsidRDefault="00973681" w:rsidP="00414500">
      <w:pPr>
        <w:pStyle w:val="Heading4"/>
      </w:pPr>
      <w:r>
        <w:lastRenderedPageBreak/>
        <w:t>Group messaging</w:t>
      </w:r>
    </w:p>
    <w:p w14:paraId="09FD36C7" w14:textId="758A16B5" w:rsidR="00973681" w:rsidRDefault="00973681" w:rsidP="00973681">
      <w:r>
        <w:t>This objective has not been met. Unfortunately, and primarily due to time constraints, I have not been able to implement the plan for group messaging I laid out in the design section.</w:t>
      </w:r>
    </w:p>
    <w:p w14:paraId="4D9610B2" w14:textId="768F330E" w:rsidR="006E14B2" w:rsidRDefault="006E14B2" w:rsidP="00973681">
      <w:r>
        <w:t>I deliberately left this objective for last due to the low priority assigned to it by my client, and with the deadline for this project fast approaching I have decided to leave group chat functionality out of the final product. I may add this for the client at a later date, but for now and for the purposes of this write-up, this instant messenger does not support group messaging.</w:t>
      </w:r>
    </w:p>
    <w:p w14:paraId="6EA6AA67" w14:textId="31CA71FC" w:rsidR="00414500" w:rsidRDefault="00414500">
      <w:r>
        <w:br w:type="page"/>
      </w:r>
    </w:p>
    <w:p w14:paraId="6B5CA007" w14:textId="33C967BF" w:rsidR="00430A3F" w:rsidRDefault="00414500" w:rsidP="00430A3F">
      <w:pPr>
        <w:pStyle w:val="Heading2"/>
      </w:pPr>
      <w:bookmarkStart w:id="101" w:name="_Toc7094133"/>
      <w:r>
        <w:lastRenderedPageBreak/>
        <w:t>Client feedback</w:t>
      </w:r>
      <w:bookmarkEnd w:id="101"/>
    </w:p>
    <w:p w14:paraId="509DEB91" w14:textId="2B16DD6C" w:rsidR="00AC6C21" w:rsidRDefault="00AC6C21" w:rsidP="00AC6C21">
      <w:r>
        <w:t>This project was tested with the client, Mr Deane, in a school environment with the server and two clients running on three computers on the same subnet. After testing all the features, the client said the following:</w:t>
      </w:r>
    </w:p>
    <w:p w14:paraId="27393F1E" w14:textId="299E2D6C" w:rsidR="00494CA3" w:rsidRPr="00AC6C21" w:rsidRDefault="00494CA3" w:rsidP="00AC6C21">
      <w:r>
        <w:t>Me: What’s good about the project?</w:t>
      </w:r>
    </w:p>
    <w:p w14:paraId="232AB7E8" w14:textId="50BB49F0" w:rsidR="00414500" w:rsidRDefault="00494CA3" w:rsidP="00414500">
      <w:r>
        <w:t xml:space="preserve">Client: </w:t>
      </w:r>
      <w:r w:rsidR="002F0E40">
        <w:t xml:space="preserve">All of the core objectives </w:t>
      </w:r>
      <w:r w:rsidR="00AC6C21">
        <w:t>have</w:t>
      </w:r>
      <w:r w:rsidR="002F0E40">
        <w:t xml:space="preserve"> </w:t>
      </w:r>
      <w:r w:rsidR="00AC6C21">
        <w:t xml:space="preserve">been </w:t>
      </w:r>
      <w:r w:rsidR="002F0E40">
        <w:t>successful</w:t>
      </w:r>
      <w:r w:rsidR="00AC6C21">
        <w:t>ly fulfilled with the exception of group messaging</w:t>
      </w:r>
      <w:r w:rsidR="002F0E40">
        <w:t xml:space="preserve">. </w:t>
      </w:r>
      <w:r w:rsidR="00AC6C21">
        <w:t>I like that the user environment is simple to use which will be useful for younger students.</w:t>
      </w:r>
      <w:r w:rsidR="002F0E40">
        <w:t xml:space="preserve"> </w:t>
      </w:r>
      <w:r w:rsidR="00D311A2">
        <w:t>I am p</w:t>
      </w:r>
      <w:r w:rsidR="002F0E40">
        <w:t xml:space="preserve">leased that </w:t>
      </w:r>
      <w:r w:rsidR="00D311A2">
        <w:t>I</w:t>
      </w:r>
      <w:r w:rsidR="002F0E40">
        <w:t xml:space="preserve"> ha</w:t>
      </w:r>
      <w:r w:rsidR="00D311A2">
        <w:t>ve</w:t>
      </w:r>
      <w:r w:rsidR="002F0E40">
        <w:t xml:space="preserve"> to approve </w:t>
      </w:r>
      <w:r w:rsidR="00D311A2">
        <w:t xml:space="preserve">all </w:t>
      </w:r>
      <w:r w:rsidR="002F0E40">
        <w:t>friend requests</w:t>
      </w:r>
      <w:r w:rsidR="00D311A2">
        <w:t>, which will help ensure the service is used for educational purposes only</w:t>
      </w:r>
      <w:r w:rsidR="002F0E40">
        <w:t xml:space="preserve">. New accounts </w:t>
      </w:r>
      <w:r w:rsidR="00D311A2">
        <w:t xml:space="preserve">are </w:t>
      </w:r>
      <w:r w:rsidR="002F0E40">
        <w:t xml:space="preserve">easy to create and clear in terms of </w:t>
      </w:r>
      <w:r w:rsidR="00D311A2">
        <w:t>what is required</w:t>
      </w:r>
      <w:r w:rsidR="002F0E40">
        <w:t xml:space="preserve">. </w:t>
      </w:r>
      <w:r w:rsidR="00D311A2">
        <w:t>The a</w:t>
      </w:r>
      <w:r w:rsidR="002F0E40">
        <w:t>dmin f</w:t>
      </w:r>
      <w:r w:rsidR="00EF0B42">
        <w:t>eatures</w:t>
      </w:r>
      <w:r w:rsidR="002F0E40">
        <w:t xml:space="preserve"> </w:t>
      </w:r>
      <w:r w:rsidR="00D311A2">
        <w:t xml:space="preserve">are </w:t>
      </w:r>
      <w:r w:rsidR="002F0E40">
        <w:t xml:space="preserve">separate </w:t>
      </w:r>
      <w:r w:rsidR="00D311A2">
        <w:t xml:space="preserve">from the rest of the functionality </w:t>
      </w:r>
      <w:r w:rsidR="002F0E40">
        <w:t>and clear</w:t>
      </w:r>
      <w:r w:rsidR="00D311A2">
        <w:t>ly labelled</w:t>
      </w:r>
      <w:r w:rsidR="002F0E40">
        <w:t xml:space="preserve">. </w:t>
      </w:r>
      <w:r w:rsidR="00D311A2">
        <w:t>It’s good to see</w:t>
      </w:r>
      <w:r w:rsidR="002F0E40">
        <w:t xml:space="preserve"> online and offline</w:t>
      </w:r>
      <w:r w:rsidR="00D311A2">
        <w:t xml:space="preserve"> indicators for users</w:t>
      </w:r>
      <w:r w:rsidR="002F0E40">
        <w:t xml:space="preserve">. </w:t>
      </w:r>
      <w:r w:rsidR="00D311A2">
        <w:t>The profanity filter seems successful and is quite important in a school environment</w:t>
      </w:r>
      <w:r w:rsidR="002F0E40">
        <w:t xml:space="preserve">. </w:t>
      </w:r>
      <w:r w:rsidR="00552CD2">
        <w:t xml:space="preserve">The encryption of </w:t>
      </w:r>
      <w:r w:rsidR="00F65FB3">
        <w:t>messages sent over the internet</w:t>
      </w:r>
      <w:r w:rsidR="00552CD2">
        <w:t xml:space="preserve"> and the hashing of passwords</w:t>
      </w:r>
      <w:r w:rsidR="00F65FB3">
        <w:t xml:space="preserve"> stored on the server</w:t>
      </w:r>
      <w:r w:rsidR="00552CD2">
        <w:t xml:space="preserve"> should keep student data secure</w:t>
      </w:r>
      <w:r w:rsidR="00EF0B42">
        <w:t xml:space="preserve"> as requested</w:t>
      </w:r>
      <w:r w:rsidR="00552CD2">
        <w:t>.</w:t>
      </w:r>
    </w:p>
    <w:p w14:paraId="6CE06E42" w14:textId="3C0F43AD" w:rsidR="00494CA3" w:rsidRDefault="00494CA3" w:rsidP="00414500">
      <w:r>
        <w:t>Me: What</w:t>
      </w:r>
      <w:r w:rsidR="00F65FB3">
        <w:t xml:space="preserve"> could be improved with respect to the objectives laid out</w:t>
      </w:r>
      <w:r>
        <w:t>?</w:t>
      </w:r>
    </w:p>
    <w:p w14:paraId="5B737637" w14:textId="2C16BFC8" w:rsidR="00494CA3" w:rsidRDefault="00494CA3" w:rsidP="00414500">
      <w:r>
        <w:t xml:space="preserve">Client: </w:t>
      </w:r>
      <w:r w:rsidR="00552CD2">
        <w:t>I would have liked to see group chats working, so teachers can send homework to a whole class at once, for example.</w:t>
      </w:r>
      <w:r>
        <w:t xml:space="preserve"> Apart from that everything seems to work well.</w:t>
      </w:r>
    </w:p>
    <w:p w14:paraId="2C0A882C" w14:textId="1F50A811" w:rsidR="00494CA3" w:rsidRDefault="00494CA3" w:rsidP="00414500">
      <w:r>
        <w:t>Me: Can you think of any useful extensions to the project?</w:t>
      </w:r>
      <w:r w:rsidR="00723FE4">
        <w:t xml:space="preserve"> These need not be relevant to the objectives.</w:t>
      </w:r>
    </w:p>
    <w:p w14:paraId="0B1B25AA" w14:textId="0EFED89E" w:rsidR="002F0E40" w:rsidRDefault="00F65FB3" w:rsidP="00414500">
      <w:r>
        <w:t xml:space="preserve">Client: </w:t>
      </w:r>
      <w:r w:rsidR="00494CA3">
        <w:t>If s</w:t>
      </w:r>
      <w:r w:rsidR="002F0E40">
        <w:t xml:space="preserve">tudents </w:t>
      </w:r>
      <w:r w:rsidR="00494CA3">
        <w:t xml:space="preserve">were </w:t>
      </w:r>
      <w:r w:rsidR="002F0E40">
        <w:t>able to attach files</w:t>
      </w:r>
      <w:r w:rsidR="00494CA3">
        <w:t xml:space="preserve"> then this project could be used like Google Classroom</w:t>
      </w:r>
      <w:r w:rsidR="00392F88">
        <w:t xml:space="preserve"> to upload </w:t>
      </w:r>
      <w:r w:rsidR="00781716">
        <w:t>completed homework</w:t>
      </w:r>
      <w:r w:rsidR="002F0E40">
        <w:t>. When</w:t>
      </w:r>
      <w:r w:rsidR="00494CA3">
        <w:t xml:space="preserve"> a user</w:t>
      </w:r>
      <w:r w:rsidR="002F0E40">
        <w:t xml:space="preserve"> </w:t>
      </w:r>
      <w:r w:rsidR="00494CA3">
        <w:t>registers, they could have to</w:t>
      </w:r>
      <w:r w:rsidR="002F0E40">
        <w:t xml:space="preserve"> input</w:t>
      </w:r>
      <w:r w:rsidR="00494CA3">
        <w:t xml:space="preserve"> their</w:t>
      </w:r>
      <w:r w:rsidR="002F0E40">
        <w:t xml:space="preserve"> year group which </w:t>
      </w:r>
      <w:r w:rsidR="00494CA3">
        <w:t>would then decide which facilities they’re allowed. For example, only Year 10s and above can use the upload file feature.</w:t>
      </w:r>
    </w:p>
    <w:p w14:paraId="30A45DF7" w14:textId="77777777" w:rsidR="00723FE4" w:rsidRDefault="00723FE4"/>
    <w:p w14:paraId="3D717164" w14:textId="571DE99A" w:rsidR="00723FE4" w:rsidRDefault="00723FE4">
      <w:r>
        <w:t>Overall the client feedback seems mostly positive. As Mr Deane said this project achieves its primary aims as covered previously. He also noted the simple UI and admin facilities which would both be beneficial in the academic setting this project was designed for. Mr Deane aptly pointed out the need for encryption early on in this project, and I think it would be unlikely I would have thought to research it without his guidance. It certainly does help secure students’ data and makes this project much more viable for real world use.</w:t>
      </w:r>
    </w:p>
    <w:p w14:paraId="381272FE" w14:textId="319D6166" w:rsidR="00414500" w:rsidRDefault="00723FE4">
      <w:r>
        <w:t>Mr Deane accurately pointed out the missing functionality of group messaging and recalling my research this is a staple for nearly all instant messengers.</w:t>
      </w:r>
      <w:r w:rsidR="00DC169E">
        <w:t xml:space="preserve"> The extensions mentioned seem very well informed, with file uploads particularly taking my liking. I could see file uploads being incredibly useful not only for students but also for teachers distributing resources to a class, for example.</w:t>
      </w:r>
      <w:r w:rsidR="00414500">
        <w:br w:type="page"/>
      </w:r>
    </w:p>
    <w:p w14:paraId="3AAA53F9" w14:textId="7E2DFD09" w:rsidR="00414500" w:rsidRDefault="00414500" w:rsidP="00414500">
      <w:pPr>
        <w:pStyle w:val="Heading2"/>
      </w:pPr>
      <w:bookmarkStart w:id="102" w:name="_Toc7094134"/>
      <w:r>
        <w:lastRenderedPageBreak/>
        <w:t>Potential extensions &amp; improvements</w:t>
      </w:r>
      <w:bookmarkEnd w:id="102"/>
    </w:p>
    <w:p w14:paraId="4D182183" w14:textId="21EB5257" w:rsidR="00414500" w:rsidRDefault="00781716" w:rsidP="00414500">
      <w:r>
        <w:t>From my evaluation and the client feedback I can see a number of improvements and extensions to this project.</w:t>
      </w:r>
    </w:p>
    <w:p w14:paraId="38F14AF8" w14:textId="33FAB066" w:rsidR="003B1416" w:rsidRPr="003B1416" w:rsidRDefault="003B1416" w:rsidP="003B1416">
      <w:pPr>
        <w:pStyle w:val="ListParagraph"/>
        <w:numPr>
          <w:ilvl w:val="0"/>
          <w:numId w:val="40"/>
        </w:numPr>
        <w:rPr>
          <w:b/>
          <w:bCs/>
        </w:rPr>
      </w:pPr>
      <w:r w:rsidRPr="003B1416">
        <w:rPr>
          <w:b/>
          <w:bCs/>
        </w:rPr>
        <w:t>Unicode</w:t>
      </w:r>
      <w:r>
        <w:rPr>
          <w:b/>
          <w:bCs/>
        </w:rPr>
        <w:t xml:space="preserve"> </w:t>
      </w:r>
      <w:r>
        <w:t xml:space="preserve">– The ASCII character set allows only 256 characters to be used. UTF-16 could allow for up to 65536 characters. Unicode therefore allows many more symbols to be entered, which could be useful in the context of, for example, language students who wish to send symbols from another language. </w:t>
      </w:r>
      <w:r w:rsidR="00DC169E">
        <w:t>Implementing this shouldn’t require much more than simply changing all occurrences of ASCII in the source code to Unicode.</w:t>
      </w:r>
    </w:p>
    <w:p w14:paraId="0E49A063" w14:textId="77995383" w:rsidR="003B1416" w:rsidRPr="003B1416" w:rsidRDefault="003B1416" w:rsidP="003B1416">
      <w:pPr>
        <w:pStyle w:val="ListParagraph"/>
        <w:numPr>
          <w:ilvl w:val="0"/>
          <w:numId w:val="40"/>
        </w:numPr>
        <w:rPr>
          <w:b/>
          <w:bCs/>
        </w:rPr>
      </w:pPr>
      <w:r>
        <w:rPr>
          <w:b/>
          <w:bCs/>
        </w:rPr>
        <w:t xml:space="preserve">Timestamp messages </w:t>
      </w:r>
      <w:r>
        <w:t xml:space="preserve">– </w:t>
      </w:r>
      <w:r w:rsidR="00595999">
        <w:t xml:space="preserve">Storing the date and time a message was sent in the database opens up a range of possibilities. Users could search for messages sent on a certain date to, for example, find a homework assignment set by a teacher. The admin could </w:t>
      </w:r>
      <w:r w:rsidR="000268A2">
        <w:t>monitor the times people use the service in order to ensure its appropriate use.</w:t>
      </w:r>
      <w:r w:rsidR="00DC169E">
        <w:t xml:space="preserve"> The client could sample the time a message is sent and send this to the server, though the famous phrase “Don’t trust user input” probably applies here. Instead, the server could sample the time when they receive the message, which would likely be less than a second difference to the client.</w:t>
      </w:r>
    </w:p>
    <w:p w14:paraId="7540F8F7" w14:textId="32A544FB" w:rsidR="003B1416" w:rsidRPr="003B1416" w:rsidRDefault="003B1416" w:rsidP="003B1416">
      <w:pPr>
        <w:pStyle w:val="ListParagraph"/>
        <w:numPr>
          <w:ilvl w:val="0"/>
          <w:numId w:val="40"/>
        </w:numPr>
        <w:rPr>
          <w:b/>
          <w:bCs/>
        </w:rPr>
      </w:pPr>
      <w:r>
        <w:rPr>
          <w:b/>
          <w:bCs/>
        </w:rPr>
        <w:t xml:space="preserve">Separate admin application </w:t>
      </w:r>
      <w:r>
        <w:t xml:space="preserve">– </w:t>
      </w:r>
      <w:r w:rsidR="000268A2">
        <w:t xml:space="preserve">Creating a separate admin application, with a separate account, would improve the security of the client application as all admin relating source code could be removed. Logging in as admin could </w:t>
      </w:r>
      <w:r w:rsidR="00DC169E">
        <w:t xml:space="preserve">then </w:t>
      </w:r>
      <w:r w:rsidR="000268A2">
        <w:t>only be done from the separate application. Mr Deane could have a normal account for interacting with students, and the admin account and application could be distributed to all teachers who wish to use the service. Many more features could be added without cluttering the main client application for Mr Deane.</w:t>
      </w:r>
      <w:r w:rsidR="00DC169E">
        <w:t xml:space="preserve"> Modifying the client application would be fairly straightforward. The admin application could send a special string, for example, in addition to the credentials entered so the server knows the connection came from the admin application. </w:t>
      </w:r>
    </w:p>
    <w:p w14:paraId="1CA1D57F" w14:textId="09542E9F" w:rsidR="00ED07A0" w:rsidRPr="00ED07A0" w:rsidRDefault="00ED07A0" w:rsidP="003B1416">
      <w:pPr>
        <w:pStyle w:val="ListParagraph"/>
        <w:numPr>
          <w:ilvl w:val="0"/>
          <w:numId w:val="40"/>
        </w:numPr>
        <w:rPr>
          <w:b/>
          <w:bCs/>
        </w:rPr>
      </w:pPr>
      <w:r>
        <w:rPr>
          <w:b/>
          <w:bCs/>
        </w:rPr>
        <w:t>Save password</w:t>
      </w:r>
      <w:r>
        <w:t xml:space="preserve"> – </w:t>
      </w:r>
      <w:r w:rsidR="000268A2">
        <w:t>Many applications which require authentication provide a ‘Remember me’ function where, providing only one user uses the device, upon launching the application the client automatically logs in. This could be useful for students using the client application at home on their own computers. Presumably, the user’s credentials would have to be stored on the device, but then the problem arises of how to encrypt or protect the credentials while still being retrievable by the client.</w:t>
      </w:r>
      <w:r w:rsidR="00F67A2B">
        <w:t xml:space="preserve"> Clearly, more research would be required to implement this.</w:t>
      </w:r>
    </w:p>
    <w:p w14:paraId="6D0A4BD4" w14:textId="3A587025" w:rsidR="00ED07A0" w:rsidRPr="00ED07A0" w:rsidRDefault="00ED07A0" w:rsidP="003B1416">
      <w:pPr>
        <w:pStyle w:val="ListParagraph"/>
        <w:numPr>
          <w:ilvl w:val="0"/>
          <w:numId w:val="40"/>
        </w:numPr>
        <w:rPr>
          <w:b/>
          <w:bCs/>
        </w:rPr>
      </w:pPr>
      <w:r>
        <w:rPr>
          <w:b/>
          <w:bCs/>
        </w:rPr>
        <w:t xml:space="preserve">Save messages </w:t>
      </w:r>
      <w:r>
        <w:t xml:space="preserve">– </w:t>
      </w:r>
      <w:r w:rsidR="00F67A2B">
        <w:t xml:space="preserve">Currently, each time the user selects a partner all messages between the user and the partner are retrieved from the database and sent to the client. This is hugely inefficient, especially as the number of messages increases. I think messages should be stored client-side to enable quick retrieval of the majority of messages without troubling the server. Upon selecting a partner, all the server would need to do is check for new messages, unless the client is being launched on a </w:t>
      </w:r>
      <w:r w:rsidR="00F67A2B">
        <w:lastRenderedPageBreak/>
        <w:t>new device. Once again, these messages would have to be encrypted, perhaps using the user’s password as a symmetric key.</w:t>
      </w:r>
    </w:p>
    <w:p w14:paraId="32AECE80" w14:textId="49483053" w:rsidR="00ED07A0" w:rsidRPr="00ED07A0" w:rsidRDefault="00ED07A0" w:rsidP="003B1416">
      <w:pPr>
        <w:pStyle w:val="ListParagraph"/>
        <w:numPr>
          <w:ilvl w:val="0"/>
          <w:numId w:val="40"/>
        </w:numPr>
        <w:rPr>
          <w:b/>
          <w:bCs/>
        </w:rPr>
      </w:pPr>
      <w:r>
        <w:rPr>
          <w:b/>
          <w:bCs/>
        </w:rPr>
        <w:t xml:space="preserve">Auto refresh friends list </w:t>
      </w:r>
      <w:r>
        <w:t xml:space="preserve">– </w:t>
      </w:r>
      <w:r w:rsidR="00F67A2B">
        <w:t xml:space="preserve">At present, the refresh button exists because the server doesn’t inform the user when there is a change in the status of their friends list. Calling the populate </w:t>
      </w:r>
      <w:proofErr w:type="gramStart"/>
      <w:r w:rsidR="00F67A2B">
        <w:t>friends</w:t>
      </w:r>
      <w:proofErr w:type="gramEnd"/>
      <w:r w:rsidR="00F67A2B">
        <w:t xml:space="preserve"> method every </w:t>
      </w:r>
      <w:r w:rsidR="00EF0B42">
        <w:t>minute, say, would remove the need for the refresh button but defeat the point of having two way communication with the server. Instead, when a user logs in, their list of friends could be retrieved and any of those friends who are online could be told by the server to update their friends list regarding that one user.</w:t>
      </w:r>
      <w:r w:rsidR="00174E37">
        <w:t xml:space="preserve"> Therefore, the populate </w:t>
      </w:r>
      <w:proofErr w:type="gramStart"/>
      <w:r w:rsidR="00174E37">
        <w:t>friends</w:t>
      </w:r>
      <w:proofErr w:type="gramEnd"/>
      <w:r w:rsidR="00174E37">
        <w:t xml:space="preserve"> method would only need to be called once, at the start. Thereafter, the status of their friends list would be updated in real time.</w:t>
      </w:r>
    </w:p>
    <w:p w14:paraId="3E0F0073" w14:textId="7172BD10" w:rsidR="00ED07A0" w:rsidRPr="00ED07A0" w:rsidRDefault="00ED07A0" w:rsidP="003B1416">
      <w:pPr>
        <w:pStyle w:val="ListParagraph"/>
        <w:numPr>
          <w:ilvl w:val="0"/>
          <w:numId w:val="40"/>
        </w:numPr>
        <w:rPr>
          <w:b/>
          <w:bCs/>
        </w:rPr>
      </w:pPr>
      <w:r>
        <w:rPr>
          <w:b/>
          <w:bCs/>
        </w:rPr>
        <w:t xml:space="preserve">Who sent message when not in conversation </w:t>
      </w:r>
      <w:r>
        <w:t xml:space="preserve">– </w:t>
      </w:r>
      <w:r w:rsidR="00EF0B42">
        <w:t>As shown in my testing, if the client receives a message from a friend that the user is not currently in a conversation with</w:t>
      </w:r>
      <w:r w:rsidR="00174E37">
        <w:t>,</w:t>
      </w:r>
      <w:r w:rsidR="00EF0B42">
        <w:t xml:space="preserve"> they are not informed who the unshown message is </w:t>
      </w:r>
      <w:proofErr w:type="gramStart"/>
      <w:r w:rsidR="00EF0B42">
        <w:t>from.</w:t>
      </w:r>
      <w:proofErr w:type="gramEnd"/>
      <w:r w:rsidR="00EF0B42">
        <w:t xml:space="preserve"> This means that a user could have to click through multiple friends to find the one who sent the message. This is easily rectified by either marking the friend who has an unread message or displaying a notification which has the friend’s username.</w:t>
      </w:r>
    </w:p>
    <w:p w14:paraId="518F6EA8" w14:textId="31DD65B6" w:rsidR="00ED07A0" w:rsidRPr="00ED07A0" w:rsidRDefault="00ED07A0" w:rsidP="003B1416">
      <w:pPr>
        <w:pStyle w:val="ListParagraph"/>
        <w:numPr>
          <w:ilvl w:val="0"/>
          <w:numId w:val="40"/>
        </w:numPr>
        <w:rPr>
          <w:b/>
          <w:bCs/>
        </w:rPr>
      </w:pPr>
      <w:r>
        <w:rPr>
          <w:b/>
          <w:bCs/>
        </w:rPr>
        <w:t xml:space="preserve">Status of friend requests </w:t>
      </w:r>
      <w:r>
        <w:t xml:space="preserve">– </w:t>
      </w:r>
      <w:r w:rsidR="00EF0B42">
        <w:t xml:space="preserve">I think it would be useful, as a user, to see the status of friend requests. Currently, there is no way to see that a friend request has been sent until it is approved by the admin. </w:t>
      </w:r>
      <w:r w:rsidR="007F7C51">
        <w:t xml:space="preserve">If, perhaps, unapproved friend requests were shown in the friends list, but greyed out and not available for selection as a conversation partner, then users would </w:t>
      </w:r>
      <w:r w:rsidR="00174E37">
        <w:t>k</w:t>
      </w:r>
      <w:r w:rsidR="007F7C51">
        <w:t>now their request is under consideration.</w:t>
      </w:r>
      <w:r w:rsidR="00174E37">
        <w:t xml:space="preserve"> This would be quite simple to implement, requiring a little change to the SQL query which retrieves a user’s friends and some changes to the client UI.</w:t>
      </w:r>
    </w:p>
    <w:p w14:paraId="47DF6D4A" w14:textId="401D6235" w:rsidR="00ED07A0" w:rsidRPr="00ED07A0" w:rsidRDefault="00ED07A0" w:rsidP="003B1416">
      <w:pPr>
        <w:pStyle w:val="ListParagraph"/>
        <w:numPr>
          <w:ilvl w:val="0"/>
          <w:numId w:val="40"/>
        </w:numPr>
        <w:rPr>
          <w:b/>
          <w:bCs/>
        </w:rPr>
      </w:pPr>
      <w:r>
        <w:rPr>
          <w:b/>
          <w:bCs/>
        </w:rPr>
        <w:t xml:space="preserve">Group messaging </w:t>
      </w:r>
      <w:r>
        <w:t xml:space="preserve">– </w:t>
      </w:r>
      <w:r w:rsidR="007F7C51">
        <w:t>This was a failed objective, and already discussed previously. I will add that nearly all instant messengers support group chats and, as a student myself, they are invaluable for quickly communicating with everyone relevant to a subject. For example, I myself am in a group chat dedicated to Physics questions, whose members are those of my peers studying Physics. Rather than sending a question I have to each of those users separately, everyone receives the message at once, and can contribute together.</w:t>
      </w:r>
      <w:r w:rsidR="00174E37">
        <w:t xml:space="preserve"> To implement this, I would use the plan from the design section.</w:t>
      </w:r>
    </w:p>
    <w:p w14:paraId="53836318" w14:textId="7D2029ED" w:rsidR="00ED07A0" w:rsidRPr="00ED07A0" w:rsidRDefault="00ED07A0" w:rsidP="003B1416">
      <w:pPr>
        <w:pStyle w:val="ListParagraph"/>
        <w:numPr>
          <w:ilvl w:val="0"/>
          <w:numId w:val="40"/>
        </w:numPr>
        <w:rPr>
          <w:b/>
          <w:bCs/>
        </w:rPr>
      </w:pPr>
      <w:r>
        <w:rPr>
          <w:b/>
          <w:bCs/>
        </w:rPr>
        <w:t xml:space="preserve">Attach files </w:t>
      </w:r>
      <w:r w:rsidR="007F7C51">
        <w:rPr>
          <w:b/>
          <w:bCs/>
        </w:rPr>
        <w:t xml:space="preserve">– </w:t>
      </w:r>
      <w:r w:rsidR="007F7C51">
        <w:t>This is a very interesting idea and one I fully intend to implement soon. Having the option to attach files opens up a host of possibilities with regards to, for instance, submitting homework to a teacher, or sending a picture of a question to another student. Some care would be required to ensure only certain file types are allowed to be uploaded, and the question arises of how to store these files server-side, if indeed they should be.</w:t>
      </w:r>
      <w:r w:rsidR="001454C8">
        <w:t xml:space="preserve"> </w:t>
      </w:r>
      <w:r w:rsidR="00174E37">
        <w:t>As for the actual transmission, I don’t see why a file could not be read in (as in read in the binary which makes up the file), encrypted, and sent to the server. The server can then decrypt the file and write the binary to local storage.</w:t>
      </w:r>
    </w:p>
    <w:p w14:paraId="46543EEA" w14:textId="426467AA" w:rsidR="00ED07A0" w:rsidRPr="001454C8" w:rsidRDefault="00ED07A0" w:rsidP="003B1416">
      <w:pPr>
        <w:pStyle w:val="ListParagraph"/>
        <w:numPr>
          <w:ilvl w:val="0"/>
          <w:numId w:val="40"/>
        </w:numPr>
        <w:rPr>
          <w:b/>
          <w:bCs/>
        </w:rPr>
      </w:pPr>
      <w:r>
        <w:rPr>
          <w:b/>
          <w:bCs/>
        </w:rPr>
        <w:lastRenderedPageBreak/>
        <w:t xml:space="preserve">Store more information </w:t>
      </w:r>
      <w:r>
        <w:t xml:space="preserve">– </w:t>
      </w:r>
      <w:r w:rsidR="001454C8">
        <w:t>Mr Deane suggested asking for further information upon registration, for example year group. Then different permission could be allocated based on year group.</w:t>
      </w:r>
      <w:r w:rsidR="00174E37">
        <w:t xml:space="preserve"> This would require some extra input fields client side and another attribute in the </w:t>
      </w:r>
      <w:proofErr w:type="spellStart"/>
      <w:r w:rsidR="00174E37">
        <w:t>tblFriends</w:t>
      </w:r>
      <w:proofErr w:type="spellEnd"/>
      <w:r w:rsidR="00174E37">
        <w:t xml:space="preserve"> table. Every year, the Year attribute of every user could be incremented, and once any users’ Year attribute equals 14, that user can be removed automatically.</w:t>
      </w:r>
    </w:p>
    <w:p w14:paraId="48028358" w14:textId="22736B6C" w:rsidR="001454C8" w:rsidRPr="00ED07A0" w:rsidRDefault="00DC169E" w:rsidP="003B1416">
      <w:pPr>
        <w:pStyle w:val="ListParagraph"/>
        <w:numPr>
          <w:ilvl w:val="0"/>
          <w:numId w:val="40"/>
        </w:numPr>
        <w:rPr>
          <w:b/>
          <w:bCs/>
        </w:rPr>
      </w:pPr>
      <w:r>
        <w:rPr>
          <w:b/>
          <w:bCs/>
        </w:rPr>
        <w:t>Network e</w:t>
      </w:r>
      <w:r w:rsidR="001454C8">
        <w:rPr>
          <w:b/>
          <w:bCs/>
        </w:rPr>
        <w:t xml:space="preserve">rror handling </w:t>
      </w:r>
      <w:r w:rsidR="001454C8">
        <w:t xml:space="preserve">– I have implemented </w:t>
      </w:r>
      <w:r>
        <w:t>very little</w:t>
      </w:r>
      <w:r w:rsidR="001454C8">
        <w:t xml:space="preserve"> error handling</w:t>
      </w:r>
      <w:r>
        <w:t xml:space="preserve"> with respect to received data</w:t>
      </w:r>
      <w:r w:rsidR="001454C8">
        <w:t xml:space="preserve"> in this project which I can see being an issue with poor internet connections. I would be very interested to understand how to detect errors and how to handle them in an appropriate manner in the context of a client-server model.</w:t>
      </w:r>
      <w:r w:rsidR="00174E37">
        <w:t xml:space="preserve"> Much research would be required to implement this.</w:t>
      </w:r>
    </w:p>
    <w:p w14:paraId="5F81D1AF" w14:textId="77777777" w:rsidR="00174E37" w:rsidRDefault="00174E37">
      <w:pPr>
        <w:rPr>
          <w:b/>
          <w:bCs/>
        </w:rPr>
      </w:pPr>
    </w:p>
    <w:p w14:paraId="0AEDFD12" w14:textId="77777777" w:rsidR="00174E37" w:rsidRDefault="00174E37" w:rsidP="00174E37">
      <w:pPr>
        <w:pStyle w:val="Heading2"/>
      </w:pPr>
      <w:bookmarkStart w:id="103" w:name="_Toc7094135"/>
      <w:r>
        <w:t>Conclusion</w:t>
      </w:r>
      <w:bookmarkEnd w:id="103"/>
    </w:p>
    <w:p w14:paraId="050548C8" w14:textId="2F8F47DF" w:rsidR="005600E5" w:rsidRPr="003D71DE" w:rsidRDefault="00174E37" w:rsidP="00174E37">
      <w:r>
        <w:t xml:space="preserve">All in all, I think this project is quite effective in providing an academia-oriented messenger. The core functionality is present, and the objectives specific to the school environment this solution is intended for have been met. The source code is, by my standards, well commented and I hope the design section provides sufficient understanding such that my client can make any necessary changes. </w:t>
      </w:r>
      <w:r w:rsidR="00414500" w:rsidRPr="00ED07A0">
        <w:br w:type="page"/>
      </w:r>
    </w:p>
    <w:p w14:paraId="3918B72D" w14:textId="57621619" w:rsidR="00414500" w:rsidRDefault="005600E5" w:rsidP="005600E5">
      <w:pPr>
        <w:pStyle w:val="Heading1"/>
      </w:pPr>
      <w:bookmarkStart w:id="104" w:name="_Toc7094136"/>
      <w:r>
        <w:lastRenderedPageBreak/>
        <w:t>Technical Solution</w:t>
      </w:r>
      <w:bookmarkEnd w:id="104"/>
    </w:p>
    <w:p w14:paraId="68F69858" w14:textId="5D7A42E8" w:rsidR="005600E5" w:rsidRDefault="00556C81" w:rsidP="00556C81">
      <w:r>
        <w:t>The source code for this project will be appended to this write-up, first</w:t>
      </w:r>
      <w:r w:rsidR="009A58B8">
        <w:t>ly</w:t>
      </w:r>
      <w:r>
        <w:t xml:space="preserve"> the server-side</w:t>
      </w:r>
      <w:r w:rsidR="009A58B8">
        <w:t xml:space="preserve"> code</w:t>
      </w:r>
      <w:r>
        <w:t xml:space="preserve"> and secondly the client-side. Some</w:t>
      </w:r>
      <w:r w:rsidR="00B94247">
        <w:t xml:space="preserve"> examples</w:t>
      </w:r>
      <w:r>
        <w:t xml:space="preserve"> of the more complex techniques used are referenced here for ease of the marker, though this list is </w:t>
      </w:r>
      <w:r w:rsidRPr="009A58B8">
        <w:t>not</w:t>
      </w:r>
      <w:r w:rsidR="009A58B8">
        <w:t xml:space="preserve"> by any means</w:t>
      </w:r>
      <w:r>
        <w:t xml:space="preserve"> exhaustive.</w:t>
      </w:r>
    </w:p>
    <w:p w14:paraId="4E017BF9" w14:textId="568615CE" w:rsidR="00556C81" w:rsidRDefault="00556C81" w:rsidP="00556C81">
      <w:pPr>
        <w:pStyle w:val="Heading2"/>
      </w:pPr>
      <w:bookmarkStart w:id="105" w:name="_Toc7094137"/>
      <w:r>
        <w:t>Contents</w:t>
      </w:r>
      <w:bookmarkEnd w:id="105"/>
    </w:p>
    <w:tbl>
      <w:tblPr>
        <w:tblStyle w:val="TableGrid"/>
        <w:tblW w:w="9067" w:type="dxa"/>
        <w:tblLook w:val="04A0" w:firstRow="1" w:lastRow="0" w:firstColumn="1" w:lastColumn="0" w:noHBand="0" w:noVBand="1"/>
      </w:tblPr>
      <w:tblGrid>
        <w:gridCol w:w="3539"/>
        <w:gridCol w:w="5528"/>
      </w:tblGrid>
      <w:tr w:rsidR="008D6FC5" w14:paraId="4983ACB2" w14:textId="24BCC32B" w:rsidTr="006A7FAE">
        <w:tc>
          <w:tcPr>
            <w:tcW w:w="3539" w:type="dxa"/>
          </w:tcPr>
          <w:p w14:paraId="646E9086" w14:textId="6DAA211D" w:rsidR="008D6FC5" w:rsidRPr="00556C81" w:rsidRDefault="008D6FC5" w:rsidP="00556C81">
            <w:pPr>
              <w:jc w:val="center"/>
              <w:rPr>
                <w:b/>
                <w:bCs/>
              </w:rPr>
            </w:pPr>
            <w:r>
              <w:rPr>
                <w:b/>
                <w:bCs/>
              </w:rPr>
              <w:t>Technique</w:t>
            </w:r>
            <w:r w:rsidR="006A7FAE">
              <w:rPr>
                <w:b/>
                <w:bCs/>
              </w:rPr>
              <w:t>(s)</w:t>
            </w:r>
          </w:p>
        </w:tc>
        <w:tc>
          <w:tcPr>
            <w:tcW w:w="5528" w:type="dxa"/>
          </w:tcPr>
          <w:p w14:paraId="00AB5FB7" w14:textId="18B7C298" w:rsidR="008D6FC5" w:rsidRPr="00556C81" w:rsidRDefault="008D6FC5" w:rsidP="00556C81">
            <w:pPr>
              <w:jc w:val="center"/>
              <w:rPr>
                <w:b/>
                <w:bCs/>
              </w:rPr>
            </w:pPr>
            <w:r>
              <w:rPr>
                <w:b/>
                <w:bCs/>
              </w:rPr>
              <w:t>Section</w:t>
            </w:r>
            <w:r w:rsidR="006A7FAE">
              <w:rPr>
                <w:b/>
                <w:bCs/>
              </w:rPr>
              <w:t>(s)</w:t>
            </w:r>
          </w:p>
        </w:tc>
      </w:tr>
      <w:tr w:rsidR="008D6FC5" w14:paraId="177658F6" w14:textId="7B4A2A42" w:rsidTr="006A7FAE">
        <w:tc>
          <w:tcPr>
            <w:tcW w:w="3539" w:type="dxa"/>
          </w:tcPr>
          <w:p w14:paraId="5B8511DD" w14:textId="50058962" w:rsidR="008D6FC5" w:rsidRDefault="008D6FC5" w:rsidP="002223A9">
            <w:pPr>
              <w:tabs>
                <w:tab w:val="left" w:pos="1390"/>
              </w:tabs>
              <w:jc w:val="center"/>
            </w:pPr>
            <w:r>
              <w:t>Cross-table parameterised SQL</w:t>
            </w:r>
          </w:p>
        </w:tc>
        <w:tc>
          <w:tcPr>
            <w:tcW w:w="5528" w:type="dxa"/>
          </w:tcPr>
          <w:p w14:paraId="1B0B317D" w14:textId="27B5C00B" w:rsidR="008D6FC5" w:rsidRDefault="008D6FC5" w:rsidP="002223A9">
            <w:pPr>
              <w:jc w:val="center"/>
            </w:pPr>
            <w:r>
              <w:t>Server</w:t>
            </w:r>
            <w:r w:rsidR="00B94247">
              <w:t>:</w:t>
            </w:r>
            <w:r>
              <w:t xml:space="preserve"> </w:t>
            </w:r>
            <w:proofErr w:type="spellStart"/>
            <w:r>
              <w:t>databaseIO</w:t>
            </w:r>
            <w:proofErr w:type="spellEnd"/>
          </w:p>
        </w:tc>
      </w:tr>
      <w:tr w:rsidR="008D6FC5" w14:paraId="2A084DB5" w14:textId="3A575D08" w:rsidTr="006A7FAE">
        <w:tc>
          <w:tcPr>
            <w:tcW w:w="3539" w:type="dxa"/>
          </w:tcPr>
          <w:p w14:paraId="323F92F6" w14:textId="1513A449" w:rsidR="008D6FC5" w:rsidRDefault="008D6FC5" w:rsidP="002223A9">
            <w:pPr>
              <w:jc w:val="center"/>
            </w:pPr>
            <w:r>
              <w:t>Lists</w:t>
            </w:r>
            <w:r w:rsidR="006A7FAE">
              <w:t>/List operations</w:t>
            </w:r>
          </w:p>
        </w:tc>
        <w:tc>
          <w:tcPr>
            <w:tcW w:w="5528" w:type="dxa"/>
          </w:tcPr>
          <w:p w14:paraId="4BF5A6AE" w14:textId="0F531BD2" w:rsidR="008D6FC5" w:rsidRDefault="008D6FC5" w:rsidP="002223A9">
            <w:pPr>
              <w:jc w:val="center"/>
            </w:pPr>
            <w:r>
              <w:t>Server</w:t>
            </w:r>
            <w:r w:rsidR="00B94247">
              <w:t>:</w:t>
            </w:r>
            <w:r>
              <w:t xml:space="preserve"> </w:t>
            </w:r>
            <w:proofErr w:type="spellStart"/>
            <w:r>
              <w:t>databaseIO</w:t>
            </w:r>
            <w:proofErr w:type="spellEnd"/>
            <w:r w:rsidR="00B94247">
              <w:t xml:space="preserve">: </w:t>
            </w:r>
            <w:proofErr w:type="spellStart"/>
            <w:r w:rsidR="00B94247">
              <w:t>recommendFriends</w:t>
            </w:r>
            <w:proofErr w:type="spellEnd"/>
            <w:r w:rsidR="006A7FAE">
              <w:t xml:space="preserve">, Server: </w:t>
            </w:r>
            <w:proofErr w:type="spellStart"/>
            <w:r w:rsidR="006A7FAE">
              <w:t>databaseIO</w:t>
            </w:r>
            <w:proofErr w:type="spellEnd"/>
            <w:r w:rsidR="006A7FAE">
              <w:t xml:space="preserve">: </w:t>
            </w:r>
            <w:proofErr w:type="spellStart"/>
            <w:r w:rsidR="006A7FAE">
              <w:t>userOnlineRead</w:t>
            </w:r>
            <w:proofErr w:type="spellEnd"/>
            <w:r w:rsidR="006A7FAE">
              <w:t xml:space="preserve"> </w:t>
            </w:r>
          </w:p>
        </w:tc>
      </w:tr>
      <w:tr w:rsidR="008D6FC5" w14:paraId="13698D59" w14:textId="33E2CDDD" w:rsidTr="006A7FAE">
        <w:tc>
          <w:tcPr>
            <w:tcW w:w="3539" w:type="dxa"/>
          </w:tcPr>
          <w:p w14:paraId="1B99F332" w14:textId="7F435035" w:rsidR="008D6FC5" w:rsidRDefault="008D6FC5" w:rsidP="002223A9">
            <w:pPr>
              <w:jc w:val="center"/>
            </w:pPr>
            <w:r>
              <w:t>Queue</w:t>
            </w:r>
            <w:r w:rsidR="006A7FAE">
              <w:t>, Queue operations</w:t>
            </w:r>
          </w:p>
        </w:tc>
        <w:tc>
          <w:tcPr>
            <w:tcW w:w="5528" w:type="dxa"/>
          </w:tcPr>
          <w:p w14:paraId="7C1381DA" w14:textId="1295D527" w:rsidR="008D6FC5" w:rsidRDefault="008D6FC5" w:rsidP="002223A9">
            <w:pPr>
              <w:jc w:val="center"/>
            </w:pPr>
            <w:r>
              <w:t>Server</w:t>
            </w:r>
            <w:r w:rsidR="00B94247">
              <w:t xml:space="preserve">: </w:t>
            </w:r>
            <w:r>
              <w:t>ports</w:t>
            </w:r>
            <w:r w:rsidR="00B94247">
              <w:t xml:space="preserve">, </w:t>
            </w:r>
            <w:r w:rsidR="006A7FAE">
              <w:t xml:space="preserve">Server: </w:t>
            </w:r>
            <w:proofErr w:type="spellStart"/>
            <w:r w:rsidR="006A7FAE">
              <w:t>distAndAuth</w:t>
            </w:r>
            <w:proofErr w:type="spellEnd"/>
            <w:r w:rsidR="006A7FAE">
              <w:t xml:space="preserve">: </w:t>
            </w:r>
            <w:proofErr w:type="spellStart"/>
            <w:r w:rsidR="006A7FAE">
              <w:t>getPort</w:t>
            </w:r>
            <w:proofErr w:type="spellEnd"/>
            <w:r w:rsidR="006A7FAE">
              <w:t xml:space="preserve">, Server: Main, Server: </w:t>
            </w:r>
            <w:proofErr w:type="spellStart"/>
            <w:r w:rsidR="006A7FAE">
              <w:t>newThread</w:t>
            </w:r>
            <w:proofErr w:type="spellEnd"/>
          </w:p>
        </w:tc>
      </w:tr>
      <w:tr w:rsidR="008D6FC5" w14:paraId="25D1ACDE" w14:textId="6F7C44BC" w:rsidTr="006A7FAE">
        <w:tc>
          <w:tcPr>
            <w:tcW w:w="3539" w:type="dxa"/>
          </w:tcPr>
          <w:p w14:paraId="53603A44" w14:textId="4348F7F0" w:rsidR="008D6FC5" w:rsidRDefault="008D6FC5" w:rsidP="002223A9">
            <w:pPr>
              <w:jc w:val="center"/>
            </w:pPr>
            <w:r>
              <w:t>Dictionary</w:t>
            </w:r>
            <w:r w:rsidR="006A7FAE">
              <w:t>/Dictionary operations</w:t>
            </w:r>
          </w:p>
        </w:tc>
        <w:tc>
          <w:tcPr>
            <w:tcW w:w="5528" w:type="dxa"/>
          </w:tcPr>
          <w:p w14:paraId="2DA81F9E" w14:textId="4A70EA17" w:rsidR="008D6FC5" w:rsidRDefault="008D6FC5" w:rsidP="002223A9">
            <w:pPr>
              <w:jc w:val="center"/>
            </w:pPr>
            <w:r>
              <w:t>Server</w:t>
            </w:r>
            <w:r w:rsidR="006A7FAE">
              <w:t xml:space="preserve">: </w:t>
            </w:r>
            <w:proofErr w:type="spellStart"/>
            <w:r>
              <w:t>connectionDict</w:t>
            </w:r>
            <w:proofErr w:type="spellEnd"/>
            <w:r w:rsidR="006A7FAE">
              <w:t xml:space="preserve">, Server: Main, Server: </w:t>
            </w:r>
            <w:proofErr w:type="spellStart"/>
            <w:r w:rsidR="006A7FAE">
              <w:t>newThread</w:t>
            </w:r>
            <w:proofErr w:type="spellEnd"/>
            <w:r w:rsidR="006A7FAE">
              <w:t>, Server: transmission: communicate</w:t>
            </w:r>
          </w:p>
        </w:tc>
      </w:tr>
      <w:tr w:rsidR="008D6FC5" w14:paraId="78B20761" w14:textId="14C1E9F2" w:rsidTr="006A7FAE">
        <w:tc>
          <w:tcPr>
            <w:tcW w:w="3539" w:type="dxa"/>
          </w:tcPr>
          <w:p w14:paraId="77E18A86" w14:textId="175FEAAB" w:rsidR="008D6FC5" w:rsidRDefault="00FC5BC3" w:rsidP="002223A9">
            <w:pPr>
              <w:jc w:val="center"/>
            </w:pPr>
            <w:r>
              <w:t>Recursive algorithm</w:t>
            </w:r>
          </w:p>
        </w:tc>
        <w:tc>
          <w:tcPr>
            <w:tcW w:w="5528" w:type="dxa"/>
          </w:tcPr>
          <w:p w14:paraId="228C3AA1" w14:textId="1AE225B5" w:rsidR="008D6FC5" w:rsidRDefault="00FC5BC3" w:rsidP="002223A9">
            <w:pPr>
              <w:jc w:val="center"/>
            </w:pPr>
            <w:r>
              <w:t xml:space="preserve">Client: Form1: </w:t>
            </w:r>
            <w:proofErr w:type="spellStart"/>
            <w:r>
              <w:t>addItemsListView</w:t>
            </w:r>
            <w:proofErr w:type="spellEnd"/>
          </w:p>
        </w:tc>
      </w:tr>
      <w:tr w:rsidR="008D6FC5" w14:paraId="0AD86BDD" w14:textId="10C56C9C" w:rsidTr="006A7FAE">
        <w:tc>
          <w:tcPr>
            <w:tcW w:w="3539" w:type="dxa"/>
          </w:tcPr>
          <w:p w14:paraId="60D20CB9" w14:textId="53ECD745" w:rsidR="008D6FC5" w:rsidRDefault="00FC5BC3" w:rsidP="002223A9">
            <w:pPr>
              <w:jc w:val="center"/>
            </w:pPr>
            <w:r>
              <w:t>Complex OOP</w:t>
            </w:r>
          </w:p>
        </w:tc>
        <w:tc>
          <w:tcPr>
            <w:tcW w:w="5528" w:type="dxa"/>
          </w:tcPr>
          <w:p w14:paraId="753EF20A" w14:textId="63CACFF3" w:rsidR="008D6FC5" w:rsidRDefault="00FC5BC3" w:rsidP="002223A9">
            <w:pPr>
              <w:jc w:val="center"/>
            </w:pPr>
            <w:r>
              <w:t xml:space="preserve">Server: instances, transmission, </w:t>
            </w:r>
            <w:proofErr w:type="spellStart"/>
            <w:r>
              <w:t>distAndAuth</w:t>
            </w:r>
            <w:proofErr w:type="spellEnd"/>
          </w:p>
        </w:tc>
      </w:tr>
      <w:tr w:rsidR="008D6FC5" w14:paraId="1811C60A" w14:textId="53874098" w:rsidTr="006A7FAE">
        <w:tc>
          <w:tcPr>
            <w:tcW w:w="3539" w:type="dxa"/>
          </w:tcPr>
          <w:p w14:paraId="2BAEA513" w14:textId="3EAFB966" w:rsidR="008D6FC5" w:rsidRDefault="00FC5BC3" w:rsidP="002223A9">
            <w:pPr>
              <w:jc w:val="center"/>
            </w:pPr>
            <w:r>
              <w:t>Complex client-server model</w:t>
            </w:r>
          </w:p>
        </w:tc>
        <w:tc>
          <w:tcPr>
            <w:tcW w:w="5528" w:type="dxa"/>
          </w:tcPr>
          <w:p w14:paraId="65FF8EAF" w14:textId="3A614B97" w:rsidR="008D6FC5" w:rsidRDefault="00FC5BC3" w:rsidP="002223A9">
            <w:pPr>
              <w:jc w:val="center"/>
            </w:pPr>
            <w:r>
              <w:t>N/A</w:t>
            </w:r>
          </w:p>
        </w:tc>
      </w:tr>
      <w:tr w:rsidR="00FC5BC3" w14:paraId="2AF7295F" w14:textId="77777777" w:rsidTr="006A7FAE">
        <w:tc>
          <w:tcPr>
            <w:tcW w:w="3539" w:type="dxa"/>
          </w:tcPr>
          <w:p w14:paraId="76240CF4" w14:textId="141E0CA8" w:rsidR="00FC5BC3" w:rsidRDefault="00FC5BC3" w:rsidP="002223A9">
            <w:pPr>
              <w:jc w:val="center"/>
            </w:pPr>
            <w:r>
              <w:t>Simple data model in database</w:t>
            </w:r>
          </w:p>
        </w:tc>
        <w:tc>
          <w:tcPr>
            <w:tcW w:w="5528" w:type="dxa"/>
          </w:tcPr>
          <w:p w14:paraId="6011EE7D" w14:textId="1DC91C14" w:rsidR="00FC5BC3" w:rsidRDefault="00FC5BC3" w:rsidP="002223A9">
            <w:pPr>
              <w:jc w:val="center"/>
            </w:pPr>
            <w:r>
              <w:t>N/A</w:t>
            </w:r>
          </w:p>
        </w:tc>
      </w:tr>
      <w:tr w:rsidR="00FC5BC3" w14:paraId="2687DEDD" w14:textId="77777777" w:rsidTr="006A7FAE">
        <w:tc>
          <w:tcPr>
            <w:tcW w:w="3539" w:type="dxa"/>
          </w:tcPr>
          <w:p w14:paraId="127A66EE" w14:textId="7EFE17FF" w:rsidR="00FC5BC3" w:rsidRDefault="00FC5BC3" w:rsidP="002223A9">
            <w:pPr>
              <w:jc w:val="center"/>
            </w:pPr>
            <w:r>
              <w:t>Multi-dimensional array</w:t>
            </w:r>
          </w:p>
        </w:tc>
        <w:tc>
          <w:tcPr>
            <w:tcW w:w="5528" w:type="dxa"/>
          </w:tcPr>
          <w:p w14:paraId="7CCB83B0" w14:textId="10422984" w:rsidR="00FC5BC3" w:rsidRDefault="00FC5BC3" w:rsidP="002223A9">
            <w:pPr>
              <w:jc w:val="center"/>
            </w:pPr>
            <w:r>
              <w:t>Server: SHA: hash</w:t>
            </w:r>
          </w:p>
        </w:tc>
      </w:tr>
      <w:tr w:rsidR="00FC5BC3" w14:paraId="7C17D99A" w14:textId="77777777" w:rsidTr="006A7FAE">
        <w:tc>
          <w:tcPr>
            <w:tcW w:w="3539" w:type="dxa"/>
          </w:tcPr>
          <w:p w14:paraId="10B4B095" w14:textId="4F9B01C4" w:rsidR="00FC5BC3" w:rsidRDefault="00FC5BC3" w:rsidP="002223A9">
            <w:pPr>
              <w:jc w:val="center"/>
            </w:pPr>
            <w:r>
              <w:t>Exception handling</w:t>
            </w:r>
          </w:p>
        </w:tc>
        <w:tc>
          <w:tcPr>
            <w:tcW w:w="5528" w:type="dxa"/>
          </w:tcPr>
          <w:p w14:paraId="7EE6ECD0" w14:textId="02C7FB2B" w:rsidR="00FC5BC3" w:rsidRDefault="00FC5BC3" w:rsidP="002223A9">
            <w:pPr>
              <w:jc w:val="center"/>
            </w:pPr>
            <w:r>
              <w:t xml:space="preserve">Server: transmission: communicate, Client: transmission: New, Client: transmission: </w:t>
            </w:r>
            <w:proofErr w:type="spellStart"/>
            <w:r>
              <w:t>streamRead</w:t>
            </w:r>
            <w:proofErr w:type="spellEnd"/>
            <w:r>
              <w:t xml:space="preserve">, Client: </w:t>
            </w:r>
            <w:proofErr w:type="spellStart"/>
            <w:r>
              <w:t>distAndAuth</w:t>
            </w:r>
            <w:proofErr w:type="spellEnd"/>
            <w:r w:rsidR="007233D0">
              <w:t xml:space="preserve">: </w:t>
            </w:r>
            <w:proofErr w:type="spellStart"/>
            <w:r w:rsidR="007233D0">
              <w:t>getPort</w:t>
            </w:r>
            <w:proofErr w:type="spellEnd"/>
          </w:p>
        </w:tc>
      </w:tr>
      <w:tr w:rsidR="00FC5BC3" w14:paraId="454EE7FE" w14:textId="77777777" w:rsidTr="006A7FAE">
        <w:tc>
          <w:tcPr>
            <w:tcW w:w="3539" w:type="dxa"/>
          </w:tcPr>
          <w:p w14:paraId="7EE03DFF" w14:textId="393B96BC" w:rsidR="00FC5BC3" w:rsidRDefault="007233D0" w:rsidP="002223A9">
            <w:pPr>
              <w:jc w:val="center"/>
            </w:pPr>
            <w:r>
              <w:t>Complex</w:t>
            </w:r>
            <w:r w:rsidR="00FC5BC3">
              <w:t xml:space="preserve"> user defined algorithm</w:t>
            </w:r>
          </w:p>
        </w:tc>
        <w:tc>
          <w:tcPr>
            <w:tcW w:w="5528" w:type="dxa"/>
          </w:tcPr>
          <w:p w14:paraId="7BB7629C" w14:textId="179893AF" w:rsidR="00FC5BC3" w:rsidRDefault="00FC5BC3" w:rsidP="002223A9">
            <w:pPr>
              <w:jc w:val="center"/>
            </w:pPr>
            <w:r>
              <w:t xml:space="preserve">Client: Form1: </w:t>
            </w:r>
            <w:proofErr w:type="spellStart"/>
            <w:r>
              <w:t>addItemsListView</w:t>
            </w:r>
            <w:proofErr w:type="spellEnd"/>
            <w:r>
              <w:t xml:space="preserve">, Server: </w:t>
            </w:r>
            <w:proofErr w:type="spellStart"/>
            <w:r>
              <w:t>databaseIO</w:t>
            </w:r>
            <w:proofErr w:type="spellEnd"/>
            <w:r>
              <w:t xml:space="preserve">: </w:t>
            </w:r>
            <w:proofErr w:type="spellStart"/>
            <w:r>
              <w:t>recommendFriends</w:t>
            </w:r>
            <w:proofErr w:type="spellEnd"/>
            <w:r>
              <w:t xml:space="preserve">, Server: transmission: </w:t>
            </w:r>
            <w:proofErr w:type="spellStart"/>
            <w:r>
              <w:t>userOnlineRead</w:t>
            </w:r>
            <w:proofErr w:type="spellEnd"/>
            <w:r w:rsidR="007233D0">
              <w:t xml:space="preserve">, Client: Form1: </w:t>
            </w:r>
            <w:proofErr w:type="spellStart"/>
            <w:r w:rsidR="007233D0">
              <w:t>friendsPopulate</w:t>
            </w:r>
            <w:proofErr w:type="spellEnd"/>
          </w:p>
        </w:tc>
      </w:tr>
      <w:tr w:rsidR="007233D0" w14:paraId="14D0D7CB" w14:textId="77777777" w:rsidTr="006A7FAE">
        <w:tc>
          <w:tcPr>
            <w:tcW w:w="3539" w:type="dxa"/>
          </w:tcPr>
          <w:p w14:paraId="1A762533" w14:textId="7758C227" w:rsidR="007233D0" w:rsidRDefault="007233D0" w:rsidP="002223A9">
            <w:pPr>
              <w:jc w:val="center"/>
            </w:pPr>
            <w:r>
              <w:t>Complex use of threading</w:t>
            </w:r>
          </w:p>
        </w:tc>
        <w:tc>
          <w:tcPr>
            <w:tcW w:w="5528" w:type="dxa"/>
          </w:tcPr>
          <w:p w14:paraId="417DDE95" w14:textId="1E4A67C1" w:rsidR="007233D0" w:rsidRDefault="007233D0" w:rsidP="002223A9">
            <w:pPr>
              <w:jc w:val="center"/>
            </w:pPr>
            <w:r>
              <w:t xml:space="preserve">Server: </w:t>
            </w:r>
            <w:proofErr w:type="spellStart"/>
            <w:r>
              <w:t>newThread</w:t>
            </w:r>
            <w:proofErr w:type="spellEnd"/>
          </w:p>
        </w:tc>
      </w:tr>
      <w:tr w:rsidR="009A58B8" w14:paraId="7801BD32" w14:textId="77777777" w:rsidTr="006A7FAE">
        <w:tc>
          <w:tcPr>
            <w:tcW w:w="3539" w:type="dxa"/>
          </w:tcPr>
          <w:p w14:paraId="14F1F2C9" w14:textId="5C2F7BE8" w:rsidR="009A58B8" w:rsidRDefault="009A58B8" w:rsidP="002223A9">
            <w:pPr>
              <w:jc w:val="center"/>
            </w:pPr>
            <w:r>
              <w:t>Encryption/Hashing</w:t>
            </w:r>
          </w:p>
        </w:tc>
        <w:tc>
          <w:tcPr>
            <w:tcW w:w="5528" w:type="dxa"/>
          </w:tcPr>
          <w:p w14:paraId="20FBD406" w14:textId="2D375CEC" w:rsidR="009A58B8" w:rsidRDefault="009A58B8" w:rsidP="002223A9">
            <w:pPr>
              <w:jc w:val="center"/>
            </w:pPr>
            <w:r>
              <w:t>Server: RSA, Server: AES, Client: RSA, Client: AES, Server: SHA</w:t>
            </w:r>
          </w:p>
        </w:tc>
      </w:tr>
    </w:tbl>
    <w:p w14:paraId="70FF63DD" w14:textId="7C723466" w:rsidR="00567D7F" w:rsidRDefault="00567D7F" w:rsidP="00556C81"/>
    <w:p w14:paraId="0F060717" w14:textId="4DADAB14" w:rsidR="008200EA" w:rsidRPr="008200EA" w:rsidRDefault="008200EA" w:rsidP="008200EA"/>
    <w:sectPr w:rsidR="008200EA" w:rsidRPr="008200EA" w:rsidSect="00453989">
      <w:headerReference w:type="default" r:id="rId50"/>
      <w:footerReference w:type="default" r:id="rId5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C275D" w14:textId="77777777" w:rsidR="00E21E2E" w:rsidRDefault="00E21E2E" w:rsidP="00453989">
      <w:pPr>
        <w:spacing w:after="0" w:line="240" w:lineRule="auto"/>
      </w:pPr>
      <w:r>
        <w:separator/>
      </w:r>
    </w:p>
  </w:endnote>
  <w:endnote w:type="continuationSeparator" w:id="0">
    <w:p w14:paraId="14A3C2CB" w14:textId="77777777" w:rsidR="00E21E2E" w:rsidRDefault="00E21E2E" w:rsidP="00453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EF7E0" w14:textId="1121981F" w:rsidR="008D6FC5" w:rsidRDefault="008D6FC5">
    <w:pPr>
      <w:pStyle w:val="Footer"/>
    </w:pPr>
    <w:r>
      <w:t>Name: Caitanya Vaghela Durley</w:t>
    </w:r>
    <w:r>
      <w:tab/>
      <w:t>Centre number: 31260</w:t>
    </w:r>
    <w:r>
      <w:tab/>
      <w:t>Candidate number: 4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A3690" w14:textId="77777777" w:rsidR="00E21E2E" w:rsidRDefault="00E21E2E" w:rsidP="00453989">
      <w:pPr>
        <w:spacing w:after="0" w:line="240" w:lineRule="auto"/>
      </w:pPr>
      <w:r>
        <w:separator/>
      </w:r>
    </w:p>
  </w:footnote>
  <w:footnote w:type="continuationSeparator" w:id="0">
    <w:p w14:paraId="26B03466" w14:textId="77777777" w:rsidR="00E21E2E" w:rsidRDefault="00E21E2E" w:rsidP="004539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827931"/>
      <w:docPartObj>
        <w:docPartGallery w:val="Page Numbers (Top of Page)"/>
        <w:docPartUnique/>
      </w:docPartObj>
    </w:sdtPr>
    <w:sdtEndPr>
      <w:rPr>
        <w:color w:val="7F7F7F" w:themeColor="background1" w:themeShade="7F"/>
        <w:spacing w:val="60"/>
      </w:rPr>
    </w:sdtEndPr>
    <w:sdtContent>
      <w:p w14:paraId="300C93B9" w14:textId="0FEE3549" w:rsidR="008D6FC5" w:rsidRDefault="008D6FC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DC67C6">
          <w:rPr>
            <w:b/>
            <w:bCs/>
            <w:noProof/>
          </w:rPr>
          <w:t>67</w:t>
        </w:r>
        <w:r>
          <w:rPr>
            <w:b/>
            <w:bCs/>
            <w:noProof/>
          </w:rPr>
          <w:fldChar w:fldCharType="end"/>
        </w:r>
        <w:r>
          <w:rPr>
            <w:b/>
            <w:bCs/>
          </w:rPr>
          <w:t xml:space="preserve"> | </w:t>
        </w:r>
        <w:r>
          <w:rPr>
            <w:color w:val="7F7F7F" w:themeColor="background1" w:themeShade="7F"/>
            <w:spacing w:val="60"/>
          </w:rPr>
          <w:t>Page</w:t>
        </w:r>
      </w:p>
    </w:sdtContent>
  </w:sdt>
  <w:p w14:paraId="27041A98" w14:textId="77777777" w:rsidR="008D6FC5" w:rsidRDefault="008D6F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056B5"/>
    <w:multiLevelType w:val="hybridMultilevel"/>
    <w:tmpl w:val="66F406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6955CD"/>
    <w:multiLevelType w:val="hybridMultilevel"/>
    <w:tmpl w:val="387A0FE0"/>
    <w:lvl w:ilvl="0" w:tplc="7FA8BF0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DC0ADD"/>
    <w:multiLevelType w:val="hybridMultilevel"/>
    <w:tmpl w:val="F6D0435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4331151"/>
    <w:multiLevelType w:val="hybridMultilevel"/>
    <w:tmpl w:val="6B74AA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9648DB"/>
    <w:multiLevelType w:val="hybridMultilevel"/>
    <w:tmpl w:val="A134D04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C367A45"/>
    <w:multiLevelType w:val="hybridMultilevel"/>
    <w:tmpl w:val="F760C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080482"/>
    <w:multiLevelType w:val="hybridMultilevel"/>
    <w:tmpl w:val="17C8D3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F32692"/>
    <w:multiLevelType w:val="hybridMultilevel"/>
    <w:tmpl w:val="EF9822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955E78"/>
    <w:multiLevelType w:val="hybridMultilevel"/>
    <w:tmpl w:val="D2A47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D4EED"/>
    <w:multiLevelType w:val="hybridMultilevel"/>
    <w:tmpl w:val="33D609A6"/>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1BB39A0"/>
    <w:multiLevelType w:val="hybridMultilevel"/>
    <w:tmpl w:val="EAEC2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6D67DF"/>
    <w:multiLevelType w:val="hybridMultilevel"/>
    <w:tmpl w:val="586E0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466F53"/>
    <w:multiLevelType w:val="hybridMultilevel"/>
    <w:tmpl w:val="34B8D0C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E332328"/>
    <w:multiLevelType w:val="hybridMultilevel"/>
    <w:tmpl w:val="35B6E4A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31B937C1"/>
    <w:multiLevelType w:val="hybridMultilevel"/>
    <w:tmpl w:val="308016BE"/>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5" w15:restartNumberingAfterBreak="0">
    <w:nsid w:val="3B6D0F21"/>
    <w:multiLevelType w:val="hybridMultilevel"/>
    <w:tmpl w:val="52026D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8A08EC"/>
    <w:multiLevelType w:val="hybridMultilevel"/>
    <w:tmpl w:val="0A4EB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5245A4"/>
    <w:multiLevelType w:val="hybridMultilevel"/>
    <w:tmpl w:val="52026D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6A6822"/>
    <w:multiLevelType w:val="hybridMultilevel"/>
    <w:tmpl w:val="BB0643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803973"/>
    <w:multiLevelType w:val="hybridMultilevel"/>
    <w:tmpl w:val="4858B3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EE7FB6"/>
    <w:multiLevelType w:val="hybridMultilevel"/>
    <w:tmpl w:val="D040C610"/>
    <w:lvl w:ilvl="0" w:tplc="DB84F5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2F3727"/>
    <w:multiLevelType w:val="hybridMultilevel"/>
    <w:tmpl w:val="07ACA5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1A5383"/>
    <w:multiLevelType w:val="hybridMultilevel"/>
    <w:tmpl w:val="1804CA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254CB4"/>
    <w:multiLevelType w:val="hybridMultilevel"/>
    <w:tmpl w:val="9404D9F4"/>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4" w15:restartNumberingAfterBreak="0">
    <w:nsid w:val="4FED6E9B"/>
    <w:multiLevelType w:val="hybridMultilevel"/>
    <w:tmpl w:val="E402C02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53F36074"/>
    <w:multiLevelType w:val="hybridMultilevel"/>
    <w:tmpl w:val="35B6E4A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57812B12"/>
    <w:multiLevelType w:val="hybridMultilevel"/>
    <w:tmpl w:val="F11E9E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27D1F9E"/>
    <w:multiLevelType w:val="hybridMultilevel"/>
    <w:tmpl w:val="6A3C045A"/>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2884ECE"/>
    <w:multiLevelType w:val="hybridMultilevel"/>
    <w:tmpl w:val="65864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A879F9"/>
    <w:multiLevelType w:val="hybridMultilevel"/>
    <w:tmpl w:val="2C96F8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E411CD"/>
    <w:multiLevelType w:val="hybridMultilevel"/>
    <w:tmpl w:val="C6E846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5F349C"/>
    <w:multiLevelType w:val="hybridMultilevel"/>
    <w:tmpl w:val="E2AECE2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3A7835"/>
    <w:multiLevelType w:val="hybridMultilevel"/>
    <w:tmpl w:val="A02EAE38"/>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72E9147A"/>
    <w:multiLevelType w:val="hybridMultilevel"/>
    <w:tmpl w:val="7DD2740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4" w15:restartNumberingAfterBreak="0">
    <w:nsid w:val="737821EF"/>
    <w:multiLevelType w:val="hybridMultilevel"/>
    <w:tmpl w:val="04F0A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8A2193"/>
    <w:multiLevelType w:val="hybridMultilevel"/>
    <w:tmpl w:val="29482F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A04E7A"/>
    <w:multiLevelType w:val="hybridMultilevel"/>
    <w:tmpl w:val="CCE4FE8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5B91285"/>
    <w:multiLevelType w:val="hybridMultilevel"/>
    <w:tmpl w:val="7A8602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8D145FF"/>
    <w:multiLevelType w:val="hybridMultilevel"/>
    <w:tmpl w:val="94C278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A322A07"/>
    <w:multiLevelType w:val="hybridMultilevel"/>
    <w:tmpl w:val="D040C610"/>
    <w:lvl w:ilvl="0" w:tplc="DB84F5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16"/>
  </w:num>
  <w:num w:numId="4">
    <w:abstractNumId w:val="14"/>
  </w:num>
  <w:num w:numId="5">
    <w:abstractNumId w:val="10"/>
  </w:num>
  <w:num w:numId="6">
    <w:abstractNumId w:val="8"/>
  </w:num>
  <w:num w:numId="7">
    <w:abstractNumId w:val="6"/>
  </w:num>
  <w:num w:numId="8">
    <w:abstractNumId w:val="29"/>
  </w:num>
  <w:num w:numId="9">
    <w:abstractNumId w:val="0"/>
  </w:num>
  <w:num w:numId="10">
    <w:abstractNumId w:val="38"/>
  </w:num>
  <w:num w:numId="11">
    <w:abstractNumId w:val="2"/>
  </w:num>
  <w:num w:numId="12">
    <w:abstractNumId w:val="9"/>
  </w:num>
  <w:num w:numId="13">
    <w:abstractNumId w:val="33"/>
  </w:num>
  <w:num w:numId="14">
    <w:abstractNumId w:val="12"/>
  </w:num>
  <w:num w:numId="15">
    <w:abstractNumId w:val="4"/>
  </w:num>
  <w:num w:numId="16">
    <w:abstractNumId w:val="1"/>
  </w:num>
  <w:num w:numId="17">
    <w:abstractNumId w:val="32"/>
  </w:num>
  <w:num w:numId="18">
    <w:abstractNumId w:val="24"/>
  </w:num>
  <w:num w:numId="19">
    <w:abstractNumId w:val="27"/>
  </w:num>
  <w:num w:numId="20">
    <w:abstractNumId w:val="18"/>
  </w:num>
  <w:num w:numId="21">
    <w:abstractNumId w:val="26"/>
  </w:num>
  <w:num w:numId="22">
    <w:abstractNumId w:val="30"/>
  </w:num>
  <w:num w:numId="23">
    <w:abstractNumId w:val="13"/>
  </w:num>
  <w:num w:numId="24">
    <w:abstractNumId w:val="22"/>
  </w:num>
  <w:num w:numId="25">
    <w:abstractNumId w:val="25"/>
  </w:num>
  <w:num w:numId="26">
    <w:abstractNumId w:val="37"/>
  </w:num>
  <w:num w:numId="27">
    <w:abstractNumId w:val="35"/>
  </w:num>
  <w:num w:numId="28">
    <w:abstractNumId w:val="3"/>
  </w:num>
  <w:num w:numId="29">
    <w:abstractNumId w:val="19"/>
  </w:num>
  <w:num w:numId="30">
    <w:abstractNumId w:val="21"/>
  </w:num>
  <w:num w:numId="31">
    <w:abstractNumId w:val="15"/>
  </w:num>
  <w:num w:numId="32">
    <w:abstractNumId w:val="36"/>
  </w:num>
  <w:num w:numId="33">
    <w:abstractNumId w:val="31"/>
  </w:num>
  <w:num w:numId="34">
    <w:abstractNumId w:val="20"/>
  </w:num>
  <w:num w:numId="35">
    <w:abstractNumId w:val="39"/>
  </w:num>
  <w:num w:numId="36">
    <w:abstractNumId w:val="34"/>
  </w:num>
  <w:num w:numId="37">
    <w:abstractNumId w:val="17"/>
  </w:num>
  <w:num w:numId="38">
    <w:abstractNumId w:val="23"/>
  </w:num>
  <w:num w:numId="39">
    <w:abstractNumId w:val="28"/>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0MDAyMzYwMzY3MzJU0lEKTi0uzszPAykwMa4FAMZYjpctAAAA"/>
  </w:docVars>
  <w:rsids>
    <w:rsidRoot w:val="008A5402"/>
    <w:rsid w:val="000018FE"/>
    <w:rsid w:val="0000219B"/>
    <w:rsid w:val="00002C25"/>
    <w:rsid w:val="0000776A"/>
    <w:rsid w:val="00007F50"/>
    <w:rsid w:val="0002179E"/>
    <w:rsid w:val="00022940"/>
    <w:rsid w:val="00026203"/>
    <w:rsid w:val="00026436"/>
    <w:rsid w:val="000268A2"/>
    <w:rsid w:val="000458F4"/>
    <w:rsid w:val="000472E5"/>
    <w:rsid w:val="00054C85"/>
    <w:rsid w:val="00054FF2"/>
    <w:rsid w:val="00064403"/>
    <w:rsid w:val="0007108F"/>
    <w:rsid w:val="0007694A"/>
    <w:rsid w:val="00081FF0"/>
    <w:rsid w:val="0008378A"/>
    <w:rsid w:val="000872AE"/>
    <w:rsid w:val="000926C0"/>
    <w:rsid w:val="000A20A3"/>
    <w:rsid w:val="000A3D28"/>
    <w:rsid w:val="000A3F82"/>
    <w:rsid w:val="000A6763"/>
    <w:rsid w:val="000C301E"/>
    <w:rsid w:val="000C4210"/>
    <w:rsid w:val="000E06A7"/>
    <w:rsid w:val="000E114D"/>
    <w:rsid w:val="000E341F"/>
    <w:rsid w:val="000F1F47"/>
    <w:rsid w:val="000F2DF9"/>
    <w:rsid w:val="000F5CEE"/>
    <w:rsid w:val="000F74E8"/>
    <w:rsid w:val="00102603"/>
    <w:rsid w:val="00113A68"/>
    <w:rsid w:val="00114310"/>
    <w:rsid w:val="00114910"/>
    <w:rsid w:val="00120B8B"/>
    <w:rsid w:val="00120EFC"/>
    <w:rsid w:val="00123E8F"/>
    <w:rsid w:val="0012427E"/>
    <w:rsid w:val="0014133C"/>
    <w:rsid w:val="001454C8"/>
    <w:rsid w:val="00146A00"/>
    <w:rsid w:val="001616A5"/>
    <w:rsid w:val="0016436F"/>
    <w:rsid w:val="00174AFC"/>
    <w:rsid w:val="00174BAD"/>
    <w:rsid w:val="00174E37"/>
    <w:rsid w:val="0017725E"/>
    <w:rsid w:val="0018178C"/>
    <w:rsid w:val="001825D4"/>
    <w:rsid w:val="00182EBE"/>
    <w:rsid w:val="0018518A"/>
    <w:rsid w:val="00186FD3"/>
    <w:rsid w:val="00194309"/>
    <w:rsid w:val="00195BA0"/>
    <w:rsid w:val="001973AD"/>
    <w:rsid w:val="001978B1"/>
    <w:rsid w:val="00197AE3"/>
    <w:rsid w:val="001A1D5F"/>
    <w:rsid w:val="001B2564"/>
    <w:rsid w:val="001B379F"/>
    <w:rsid w:val="001C144D"/>
    <w:rsid w:val="001C6133"/>
    <w:rsid w:val="001C6A5C"/>
    <w:rsid w:val="001E2EC6"/>
    <w:rsid w:val="001E5AAD"/>
    <w:rsid w:val="001F54C3"/>
    <w:rsid w:val="002037CC"/>
    <w:rsid w:val="00204B5B"/>
    <w:rsid w:val="00206E10"/>
    <w:rsid w:val="002105F7"/>
    <w:rsid w:val="00220D7D"/>
    <w:rsid w:val="00220D8D"/>
    <w:rsid w:val="002223A9"/>
    <w:rsid w:val="0022283B"/>
    <w:rsid w:val="00225775"/>
    <w:rsid w:val="002266B5"/>
    <w:rsid w:val="00230DF6"/>
    <w:rsid w:val="0023290E"/>
    <w:rsid w:val="002414BD"/>
    <w:rsid w:val="00246E8F"/>
    <w:rsid w:val="00247FE5"/>
    <w:rsid w:val="00254F2A"/>
    <w:rsid w:val="00261E15"/>
    <w:rsid w:val="0026249F"/>
    <w:rsid w:val="00267098"/>
    <w:rsid w:val="002674B4"/>
    <w:rsid w:val="00270633"/>
    <w:rsid w:val="002735FF"/>
    <w:rsid w:val="00275929"/>
    <w:rsid w:val="0028362B"/>
    <w:rsid w:val="00290508"/>
    <w:rsid w:val="00293AB7"/>
    <w:rsid w:val="00294EB8"/>
    <w:rsid w:val="002A3DE4"/>
    <w:rsid w:val="002A600E"/>
    <w:rsid w:val="002B0A03"/>
    <w:rsid w:val="002C0071"/>
    <w:rsid w:val="002C60EE"/>
    <w:rsid w:val="002D34C2"/>
    <w:rsid w:val="002D67CD"/>
    <w:rsid w:val="002E052C"/>
    <w:rsid w:val="002F057F"/>
    <w:rsid w:val="002F0E40"/>
    <w:rsid w:val="002F4E36"/>
    <w:rsid w:val="002F546F"/>
    <w:rsid w:val="00311F47"/>
    <w:rsid w:val="00312DB0"/>
    <w:rsid w:val="003174FE"/>
    <w:rsid w:val="00321092"/>
    <w:rsid w:val="00331348"/>
    <w:rsid w:val="00332E32"/>
    <w:rsid w:val="003336C2"/>
    <w:rsid w:val="00333791"/>
    <w:rsid w:val="00333AB3"/>
    <w:rsid w:val="00347E09"/>
    <w:rsid w:val="003575AF"/>
    <w:rsid w:val="003579E4"/>
    <w:rsid w:val="00361514"/>
    <w:rsid w:val="00366779"/>
    <w:rsid w:val="003700A1"/>
    <w:rsid w:val="00371817"/>
    <w:rsid w:val="003730C6"/>
    <w:rsid w:val="00373A9C"/>
    <w:rsid w:val="00374250"/>
    <w:rsid w:val="00376350"/>
    <w:rsid w:val="00376923"/>
    <w:rsid w:val="00380AB9"/>
    <w:rsid w:val="00382F89"/>
    <w:rsid w:val="003865ED"/>
    <w:rsid w:val="00392F88"/>
    <w:rsid w:val="003942D2"/>
    <w:rsid w:val="003945BD"/>
    <w:rsid w:val="00396DFB"/>
    <w:rsid w:val="003A1C48"/>
    <w:rsid w:val="003A2CE3"/>
    <w:rsid w:val="003A5457"/>
    <w:rsid w:val="003A5A7B"/>
    <w:rsid w:val="003B1416"/>
    <w:rsid w:val="003B2BB0"/>
    <w:rsid w:val="003B2CAD"/>
    <w:rsid w:val="003C4D62"/>
    <w:rsid w:val="003D3E2A"/>
    <w:rsid w:val="003D46B9"/>
    <w:rsid w:val="003D475D"/>
    <w:rsid w:val="003D6F3D"/>
    <w:rsid w:val="003D71DE"/>
    <w:rsid w:val="003E085B"/>
    <w:rsid w:val="003F058C"/>
    <w:rsid w:val="004044CB"/>
    <w:rsid w:val="00404D70"/>
    <w:rsid w:val="00410130"/>
    <w:rsid w:val="00412E3F"/>
    <w:rsid w:val="00414500"/>
    <w:rsid w:val="00422A9A"/>
    <w:rsid w:val="00423DE1"/>
    <w:rsid w:val="00427227"/>
    <w:rsid w:val="004274C2"/>
    <w:rsid w:val="00430A3F"/>
    <w:rsid w:val="0043386C"/>
    <w:rsid w:val="00434095"/>
    <w:rsid w:val="00434605"/>
    <w:rsid w:val="00436C84"/>
    <w:rsid w:val="00440D41"/>
    <w:rsid w:val="00446298"/>
    <w:rsid w:val="004531A8"/>
    <w:rsid w:val="00453989"/>
    <w:rsid w:val="00456E04"/>
    <w:rsid w:val="004657E9"/>
    <w:rsid w:val="00465C6D"/>
    <w:rsid w:val="00470A30"/>
    <w:rsid w:val="00471836"/>
    <w:rsid w:val="0048650B"/>
    <w:rsid w:val="00486EC3"/>
    <w:rsid w:val="004918A5"/>
    <w:rsid w:val="00493D30"/>
    <w:rsid w:val="00494CA3"/>
    <w:rsid w:val="004961B2"/>
    <w:rsid w:val="00496213"/>
    <w:rsid w:val="0049684F"/>
    <w:rsid w:val="004A0489"/>
    <w:rsid w:val="004A164A"/>
    <w:rsid w:val="004A318A"/>
    <w:rsid w:val="004A6288"/>
    <w:rsid w:val="004B17E5"/>
    <w:rsid w:val="004B39A1"/>
    <w:rsid w:val="004C04F8"/>
    <w:rsid w:val="004C1958"/>
    <w:rsid w:val="004C76D0"/>
    <w:rsid w:val="004D54BD"/>
    <w:rsid w:val="004D5581"/>
    <w:rsid w:val="004E14DD"/>
    <w:rsid w:val="004E2B68"/>
    <w:rsid w:val="004E7341"/>
    <w:rsid w:val="004E74F9"/>
    <w:rsid w:val="004F2909"/>
    <w:rsid w:val="004F77D7"/>
    <w:rsid w:val="004F7E71"/>
    <w:rsid w:val="00501C3E"/>
    <w:rsid w:val="00502A7F"/>
    <w:rsid w:val="00503C02"/>
    <w:rsid w:val="005117EC"/>
    <w:rsid w:val="00512D8E"/>
    <w:rsid w:val="005151C3"/>
    <w:rsid w:val="00515B81"/>
    <w:rsid w:val="0052253D"/>
    <w:rsid w:val="00525DEF"/>
    <w:rsid w:val="005301E6"/>
    <w:rsid w:val="00531F45"/>
    <w:rsid w:val="00536726"/>
    <w:rsid w:val="005377FD"/>
    <w:rsid w:val="00547C4C"/>
    <w:rsid w:val="00551C45"/>
    <w:rsid w:val="00551DAB"/>
    <w:rsid w:val="00552410"/>
    <w:rsid w:val="00552CD2"/>
    <w:rsid w:val="00556C81"/>
    <w:rsid w:val="00556E65"/>
    <w:rsid w:val="005600E5"/>
    <w:rsid w:val="0056040E"/>
    <w:rsid w:val="00561AB7"/>
    <w:rsid w:val="00565087"/>
    <w:rsid w:val="00567D7F"/>
    <w:rsid w:val="005702C7"/>
    <w:rsid w:val="0057100D"/>
    <w:rsid w:val="00575229"/>
    <w:rsid w:val="00575448"/>
    <w:rsid w:val="0058268A"/>
    <w:rsid w:val="0058303B"/>
    <w:rsid w:val="00584508"/>
    <w:rsid w:val="0058556B"/>
    <w:rsid w:val="00592D46"/>
    <w:rsid w:val="00592E4C"/>
    <w:rsid w:val="00592FB3"/>
    <w:rsid w:val="0059582D"/>
    <w:rsid w:val="00595999"/>
    <w:rsid w:val="00595C25"/>
    <w:rsid w:val="005A2807"/>
    <w:rsid w:val="005A28A7"/>
    <w:rsid w:val="005A4C1B"/>
    <w:rsid w:val="005B114E"/>
    <w:rsid w:val="005C11AE"/>
    <w:rsid w:val="005D0A71"/>
    <w:rsid w:val="005D538D"/>
    <w:rsid w:val="005D658A"/>
    <w:rsid w:val="005D6FEE"/>
    <w:rsid w:val="005E4D52"/>
    <w:rsid w:val="005F0DB2"/>
    <w:rsid w:val="00607CF4"/>
    <w:rsid w:val="00610271"/>
    <w:rsid w:val="00611689"/>
    <w:rsid w:val="0061219C"/>
    <w:rsid w:val="006154ED"/>
    <w:rsid w:val="006205FD"/>
    <w:rsid w:val="00635795"/>
    <w:rsid w:val="00641A1B"/>
    <w:rsid w:val="00645551"/>
    <w:rsid w:val="00652B40"/>
    <w:rsid w:val="006539C5"/>
    <w:rsid w:val="00653A1A"/>
    <w:rsid w:val="0066057C"/>
    <w:rsid w:val="006637DE"/>
    <w:rsid w:val="00663CF5"/>
    <w:rsid w:val="00664BE0"/>
    <w:rsid w:val="006672DB"/>
    <w:rsid w:val="00676AD7"/>
    <w:rsid w:val="00686FA9"/>
    <w:rsid w:val="00687358"/>
    <w:rsid w:val="00687502"/>
    <w:rsid w:val="00692DBD"/>
    <w:rsid w:val="00693867"/>
    <w:rsid w:val="00694565"/>
    <w:rsid w:val="0069605F"/>
    <w:rsid w:val="006A1C6E"/>
    <w:rsid w:val="006A5769"/>
    <w:rsid w:val="006A713D"/>
    <w:rsid w:val="006A7B70"/>
    <w:rsid w:val="006A7FAE"/>
    <w:rsid w:val="006B013A"/>
    <w:rsid w:val="006B0A18"/>
    <w:rsid w:val="006B1151"/>
    <w:rsid w:val="006B157B"/>
    <w:rsid w:val="006C075F"/>
    <w:rsid w:val="006C1BA5"/>
    <w:rsid w:val="006C5CBC"/>
    <w:rsid w:val="006D255F"/>
    <w:rsid w:val="006D26DD"/>
    <w:rsid w:val="006D3BD6"/>
    <w:rsid w:val="006D7562"/>
    <w:rsid w:val="006D7BEF"/>
    <w:rsid w:val="006E0586"/>
    <w:rsid w:val="006E0E52"/>
    <w:rsid w:val="006E14B2"/>
    <w:rsid w:val="006E5191"/>
    <w:rsid w:val="006F17DC"/>
    <w:rsid w:val="006F5DEB"/>
    <w:rsid w:val="006F6B1D"/>
    <w:rsid w:val="00700D48"/>
    <w:rsid w:val="00710ABF"/>
    <w:rsid w:val="00710B8A"/>
    <w:rsid w:val="0071441E"/>
    <w:rsid w:val="0071655D"/>
    <w:rsid w:val="00716BB7"/>
    <w:rsid w:val="007233D0"/>
    <w:rsid w:val="00723FE4"/>
    <w:rsid w:val="00730DC2"/>
    <w:rsid w:val="00731AA8"/>
    <w:rsid w:val="00731EED"/>
    <w:rsid w:val="00732147"/>
    <w:rsid w:val="007328B5"/>
    <w:rsid w:val="00733E05"/>
    <w:rsid w:val="0073661F"/>
    <w:rsid w:val="00736EE0"/>
    <w:rsid w:val="00740F0F"/>
    <w:rsid w:val="00743CD6"/>
    <w:rsid w:val="00745690"/>
    <w:rsid w:val="0074616F"/>
    <w:rsid w:val="007522B5"/>
    <w:rsid w:val="007526B7"/>
    <w:rsid w:val="00765642"/>
    <w:rsid w:val="007673CB"/>
    <w:rsid w:val="00767D6C"/>
    <w:rsid w:val="0077082F"/>
    <w:rsid w:val="00770E70"/>
    <w:rsid w:val="00774F13"/>
    <w:rsid w:val="00775574"/>
    <w:rsid w:val="00781716"/>
    <w:rsid w:val="00786E8D"/>
    <w:rsid w:val="007905F9"/>
    <w:rsid w:val="00791255"/>
    <w:rsid w:val="007915FC"/>
    <w:rsid w:val="00792806"/>
    <w:rsid w:val="00792C18"/>
    <w:rsid w:val="007A4F2F"/>
    <w:rsid w:val="007A5D35"/>
    <w:rsid w:val="007A5FDB"/>
    <w:rsid w:val="007A7CAE"/>
    <w:rsid w:val="007B0678"/>
    <w:rsid w:val="007B0991"/>
    <w:rsid w:val="007B6445"/>
    <w:rsid w:val="007B6FA8"/>
    <w:rsid w:val="007C1828"/>
    <w:rsid w:val="007C378F"/>
    <w:rsid w:val="007D193E"/>
    <w:rsid w:val="007D2F5E"/>
    <w:rsid w:val="007E4B6D"/>
    <w:rsid w:val="007F1FDA"/>
    <w:rsid w:val="007F67DB"/>
    <w:rsid w:val="007F7705"/>
    <w:rsid w:val="007F7C51"/>
    <w:rsid w:val="007F7E94"/>
    <w:rsid w:val="00803179"/>
    <w:rsid w:val="00811BB0"/>
    <w:rsid w:val="0081393E"/>
    <w:rsid w:val="008170A9"/>
    <w:rsid w:val="008200EA"/>
    <w:rsid w:val="00820367"/>
    <w:rsid w:val="00821380"/>
    <w:rsid w:val="00827C5F"/>
    <w:rsid w:val="0084231D"/>
    <w:rsid w:val="00861241"/>
    <w:rsid w:val="008638D0"/>
    <w:rsid w:val="008653E7"/>
    <w:rsid w:val="00866900"/>
    <w:rsid w:val="008721A6"/>
    <w:rsid w:val="008765A6"/>
    <w:rsid w:val="008820F3"/>
    <w:rsid w:val="0088509B"/>
    <w:rsid w:val="008853A3"/>
    <w:rsid w:val="0088540B"/>
    <w:rsid w:val="0088695E"/>
    <w:rsid w:val="008920BB"/>
    <w:rsid w:val="00892A7D"/>
    <w:rsid w:val="00896E0B"/>
    <w:rsid w:val="008975D5"/>
    <w:rsid w:val="00897D75"/>
    <w:rsid w:val="008A4603"/>
    <w:rsid w:val="008A5402"/>
    <w:rsid w:val="008A5AA2"/>
    <w:rsid w:val="008B08F9"/>
    <w:rsid w:val="008B195C"/>
    <w:rsid w:val="008B3A14"/>
    <w:rsid w:val="008D3095"/>
    <w:rsid w:val="008D6440"/>
    <w:rsid w:val="008D6FC5"/>
    <w:rsid w:val="008E3A0D"/>
    <w:rsid w:val="008E3B1A"/>
    <w:rsid w:val="008E7BB4"/>
    <w:rsid w:val="008F20DA"/>
    <w:rsid w:val="008F2225"/>
    <w:rsid w:val="008F643D"/>
    <w:rsid w:val="008F6F22"/>
    <w:rsid w:val="009010A0"/>
    <w:rsid w:val="00903133"/>
    <w:rsid w:val="00905E25"/>
    <w:rsid w:val="009125C3"/>
    <w:rsid w:val="00914E4B"/>
    <w:rsid w:val="009152E1"/>
    <w:rsid w:val="00917A69"/>
    <w:rsid w:val="009214CD"/>
    <w:rsid w:val="00924B28"/>
    <w:rsid w:val="009321DD"/>
    <w:rsid w:val="009339A8"/>
    <w:rsid w:val="0093485A"/>
    <w:rsid w:val="00935DAD"/>
    <w:rsid w:val="0094024A"/>
    <w:rsid w:val="009454D0"/>
    <w:rsid w:val="00950F8C"/>
    <w:rsid w:val="00953C5B"/>
    <w:rsid w:val="00966C31"/>
    <w:rsid w:val="00967C75"/>
    <w:rsid w:val="00967E48"/>
    <w:rsid w:val="00973681"/>
    <w:rsid w:val="00976556"/>
    <w:rsid w:val="0098633A"/>
    <w:rsid w:val="00986B19"/>
    <w:rsid w:val="00986ED6"/>
    <w:rsid w:val="00987BEE"/>
    <w:rsid w:val="0099023F"/>
    <w:rsid w:val="00991CA5"/>
    <w:rsid w:val="0099530D"/>
    <w:rsid w:val="00997C73"/>
    <w:rsid w:val="009A58B8"/>
    <w:rsid w:val="009B02AE"/>
    <w:rsid w:val="009B0424"/>
    <w:rsid w:val="009B4E76"/>
    <w:rsid w:val="009C05DB"/>
    <w:rsid w:val="009C11F1"/>
    <w:rsid w:val="009C3A12"/>
    <w:rsid w:val="009C3FEC"/>
    <w:rsid w:val="009D0ADE"/>
    <w:rsid w:val="009D642D"/>
    <w:rsid w:val="009D70BF"/>
    <w:rsid w:val="009E73B3"/>
    <w:rsid w:val="009E78B3"/>
    <w:rsid w:val="009F0763"/>
    <w:rsid w:val="009F0C26"/>
    <w:rsid w:val="009F10E6"/>
    <w:rsid w:val="009F40E5"/>
    <w:rsid w:val="009F4306"/>
    <w:rsid w:val="009F6F68"/>
    <w:rsid w:val="009F7029"/>
    <w:rsid w:val="00A05C8E"/>
    <w:rsid w:val="00A11F54"/>
    <w:rsid w:val="00A1759B"/>
    <w:rsid w:val="00A2146C"/>
    <w:rsid w:val="00A252E3"/>
    <w:rsid w:val="00A323F3"/>
    <w:rsid w:val="00A33D6E"/>
    <w:rsid w:val="00A341F9"/>
    <w:rsid w:val="00A34ACA"/>
    <w:rsid w:val="00A36C0C"/>
    <w:rsid w:val="00A42AA5"/>
    <w:rsid w:val="00A602F4"/>
    <w:rsid w:val="00A60B86"/>
    <w:rsid w:val="00A61276"/>
    <w:rsid w:val="00A62632"/>
    <w:rsid w:val="00A67DE3"/>
    <w:rsid w:val="00A730F7"/>
    <w:rsid w:val="00A731EA"/>
    <w:rsid w:val="00A73233"/>
    <w:rsid w:val="00A771AE"/>
    <w:rsid w:val="00A814C4"/>
    <w:rsid w:val="00A8301D"/>
    <w:rsid w:val="00A90A15"/>
    <w:rsid w:val="00A922D3"/>
    <w:rsid w:val="00A96015"/>
    <w:rsid w:val="00A96EFF"/>
    <w:rsid w:val="00AB1D80"/>
    <w:rsid w:val="00AB240C"/>
    <w:rsid w:val="00AB5C42"/>
    <w:rsid w:val="00AB6285"/>
    <w:rsid w:val="00AC0B69"/>
    <w:rsid w:val="00AC1368"/>
    <w:rsid w:val="00AC6C21"/>
    <w:rsid w:val="00AC6EE4"/>
    <w:rsid w:val="00AD40BB"/>
    <w:rsid w:val="00AE27C7"/>
    <w:rsid w:val="00AF0356"/>
    <w:rsid w:val="00B02FD2"/>
    <w:rsid w:val="00B06A99"/>
    <w:rsid w:val="00B125D8"/>
    <w:rsid w:val="00B13E1B"/>
    <w:rsid w:val="00B15FEB"/>
    <w:rsid w:val="00B17519"/>
    <w:rsid w:val="00B212B4"/>
    <w:rsid w:val="00B26F9A"/>
    <w:rsid w:val="00B347C1"/>
    <w:rsid w:val="00B34EBD"/>
    <w:rsid w:val="00B460AD"/>
    <w:rsid w:val="00B50C55"/>
    <w:rsid w:val="00B534C0"/>
    <w:rsid w:val="00B5353B"/>
    <w:rsid w:val="00B6078E"/>
    <w:rsid w:val="00B60BFE"/>
    <w:rsid w:val="00B635A8"/>
    <w:rsid w:val="00B67E23"/>
    <w:rsid w:val="00B83C17"/>
    <w:rsid w:val="00B90DE7"/>
    <w:rsid w:val="00B92387"/>
    <w:rsid w:val="00B932D8"/>
    <w:rsid w:val="00B93FC9"/>
    <w:rsid w:val="00B94247"/>
    <w:rsid w:val="00B95D6A"/>
    <w:rsid w:val="00BA7131"/>
    <w:rsid w:val="00BB14CD"/>
    <w:rsid w:val="00BB3BD7"/>
    <w:rsid w:val="00BB5F33"/>
    <w:rsid w:val="00BB6B28"/>
    <w:rsid w:val="00BD2EC0"/>
    <w:rsid w:val="00BD51FA"/>
    <w:rsid w:val="00BE4D50"/>
    <w:rsid w:val="00C025FC"/>
    <w:rsid w:val="00C0486A"/>
    <w:rsid w:val="00C06B0C"/>
    <w:rsid w:val="00C11B9F"/>
    <w:rsid w:val="00C129CE"/>
    <w:rsid w:val="00C1390D"/>
    <w:rsid w:val="00C13E37"/>
    <w:rsid w:val="00C141BE"/>
    <w:rsid w:val="00C20057"/>
    <w:rsid w:val="00C206BC"/>
    <w:rsid w:val="00C21E93"/>
    <w:rsid w:val="00C25023"/>
    <w:rsid w:val="00C27515"/>
    <w:rsid w:val="00C34D25"/>
    <w:rsid w:val="00C35E5C"/>
    <w:rsid w:val="00C36CE2"/>
    <w:rsid w:val="00C37577"/>
    <w:rsid w:val="00C37C4C"/>
    <w:rsid w:val="00C4224F"/>
    <w:rsid w:val="00C42F79"/>
    <w:rsid w:val="00C464EA"/>
    <w:rsid w:val="00C47BD1"/>
    <w:rsid w:val="00C56F78"/>
    <w:rsid w:val="00C665D2"/>
    <w:rsid w:val="00C7153D"/>
    <w:rsid w:val="00C71AE0"/>
    <w:rsid w:val="00C73C58"/>
    <w:rsid w:val="00C774DC"/>
    <w:rsid w:val="00C814D8"/>
    <w:rsid w:val="00C81DF3"/>
    <w:rsid w:val="00C8582D"/>
    <w:rsid w:val="00C86969"/>
    <w:rsid w:val="00CA02A8"/>
    <w:rsid w:val="00CA0B7C"/>
    <w:rsid w:val="00CA29DD"/>
    <w:rsid w:val="00CA2DB7"/>
    <w:rsid w:val="00CA30AD"/>
    <w:rsid w:val="00CA3B7B"/>
    <w:rsid w:val="00CA48C5"/>
    <w:rsid w:val="00CA5EA6"/>
    <w:rsid w:val="00CB2734"/>
    <w:rsid w:val="00CB44F0"/>
    <w:rsid w:val="00CB64D6"/>
    <w:rsid w:val="00CC06B3"/>
    <w:rsid w:val="00CC3097"/>
    <w:rsid w:val="00CC3EDA"/>
    <w:rsid w:val="00CC6269"/>
    <w:rsid w:val="00CD0274"/>
    <w:rsid w:val="00CD7348"/>
    <w:rsid w:val="00CE0061"/>
    <w:rsid w:val="00CE17F8"/>
    <w:rsid w:val="00CF055E"/>
    <w:rsid w:val="00CF13BE"/>
    <w:rsid w:val="00D10D43"/>
    <w:rsid w:val="00D1388C"/>
    <w:rsid w:val="00D277BE"/>
    <w:rsid w:val="00D311A2"/>
    <w:rsid w:val="00D3478D"/>
    <w:rsid w:val="00D4011E"/>
    <w:rsid w:val="00D4285F"/>
    <w:rsid w:val="00D428EA"/>
    <w:rsid w:val="00D46920"/>
    <w:rsid w:val="00D46B29"/>
    <w:rsid w:val="00D526A3"/>
    <w:rsid w:val="00D532BC"/>
    <w:rsid w:val="00D6059C"/>
    <w:rsid w:val="00D623E2"/>
    <w:rsid w:val="00D72012"/>
    <w:rsid w:val="00D72078"/>
    <w:rsid w:val="00D72B44"/>
    <w:rsid w:val="00D774A1"/>
    <w:rsid w:val="00D77A92"/>
    <w:rsid w:val="00D84D7E"/>
    <w:rsid w:val="00D85E1F"/>
    <w:rsid w:val="00D8696B"/>
    <w:rsid w:val="00D9196C"/>
    <w:rsid w:val="00D91ABC"/>
    <w:rsid w:val="00D96BDD"/>
    <w:rsid w:val="00DB356B"/>
    <w:rsid w:val="00DB37A2"/>
    <w:rsid w:val="00DC0E46"/>
    <w:rsid w:val="00DC1168"/>
    <w:rsid w:val="00DC138D"/>
    <w:rsid w:val="00DC169E"/>
    <w:rsid w:val="00DC66ED"/>
    <w:rsid w:val="00DC67C6"/>
    <w:rsid w:val="00DD1C8B"/>
    <w:rsid w:val="00DD319E"/>
    <w:rsid w:val="00DD3B07"/>
    <w:rsid w:val="00DD3EF6"/>
    <w:rsid w:val="00DD5A93"/>
    <w:rsid w:val="00DE1450"/>
    <w:rsid w:val="00DE63AC"/>
    <w:rsid w:val="00DE63EC"/>
    <w:rsid w:val="00DE7D26"/>
    <w:rsid w:val="00DF0C22"/>
    <w:rsid w:val="00DF2161"/>
    <w:rsid w:val="00DF7CEE"/>
    <w:rsid w:val="00E122DA"/>
    <w:rsid w:val="00E12434"/>
    <w:rsid w:val="00E13210"/>
    <w:rsid w:val="00E21241"/>
    <w:rsid w:val="00E21E2E"/>
    <w:rsid w:val="00E22930"/>
    <w:rsid w:val="00E25DEB"/>
    <w:rsid w:val="00E36897"/>
    <w:rsid w:val="00E44A45"/>
    <w:rsid w:val="00E44EF1"/>
    <w:rsid w:val="00E46DA0"/>
    <w:rsid w:val="00E5080F"/>
    <w:rsid w:val="00E54A97"/>
    <w:rsid w:val="00E6602D"/>
    <w:rsid w:val="00E6645B"/>
    <w:rsid w:val="00E66AC8"/>
    <w:rsid w:val="00E702A9"/>
    <w:rsid w:val="00E7090B"/>
    <w:rsid w:val="00E77D86"/>
    <w:rsid w:val="00E77E14"/>
    <w:rsid w:val="00E87F28"/>
    <w:rsid w:val="00E91D0A"/>
    <w:rsid w:val="00EA12FD"/>
    <w:rsid w:val="00EA66AB"/>
    <w:rsid w:val="00EA6B52"/>
    <w:rsid w:val="00EC43B2"/>
    <w:rsid w:val="00EC635A"/>
    <w:rsid w:val="00ED07A0"/>
    <w:rsid w:val="00ED3A22"/>
    <w:rsid w:val="00ED7919"/>
    <w:rsid w:val="00EE2D99"/>
    <w:rsid w:val="00EF0B42"/>
    <w:rsid w:val="00EF167F"/>
    <w:rsid w:val="00EF39DD"/>
    <w:rsid w:val="00EF5BCF"/>
    <w:rsid w:val="00EF6D91"/>
    <w:rsid w:val="00F0410C"/>
    <w:rsid w:val="00F05973"/>
    <w:rsid w:val="00F05CA0"/>
    <w:rsid w:val="00F13A4C"/>
    <w:rsid w:val="00F13BCA"/>
    <w:rsid w:val="00F14A25"/>
    <w:rsid w:val="00F2236A"/>
    <w:rsid w:val="00F34F93"/>
    <w:rsid w:val="00F373F3"/>
    <w:rsid w:val="00F46669"/>
    <w:rsid w:val="00F4707D"/>
    <w:rsid w:val="00F503B3"/>
    <w:rsid w:val="00F60B78"/>
    <w:rsid w:val="00F60E09"/>
    <w:rsid w:val="00F62BF3"/>
    <w:rsid w:val="00F65FB3"/>
    <w:rsid w:val="00F67A2B"/>
    <w:rsid w:val="00F7044F"/>
    <w:rsid w:val="00F740FB"/>
    <w:rsid w:val="00F745FA"/>
    <w:rsid w:val="00F75FEE"/>
    <w:rsid w:val="00F76244"/>
    <w:rsid w:val="00F83BDB"/>
    <w:rsid w:val="00FA1E0A"/>
    <w:rsid w:val="00FA220C"/>
    <w:rsid w:val="00FA4A5D"/>
    <w:rsid w:val="00FA77D8"/>
    <w:rsid w:val="00FB25FA"/>
    <w:rsid w:val="00FB2C8E"/>
    <w:rsid w:val="00FB5D32"/>
    <w:rsid w:val="00FC0B5A"/>
    <w:rsid w:val="00FC1DF4"/>
    <w:rsid w:val="00FC4FA1"/>
    <w:rsid w:val="00FC5BC3"/>
    <w:rsid w:val="00FC6D1A"/>
    <w:rsid w:val="00FD40D7"/>
    <w:rsid w:val="00FE205F"/>
    <w:rsid w:val="00FE5351"/>
    <w:rsid w:val="00FE672E"/>
    <w:rsid w:val="00FF0CAD"/>
    <w:rsid w:val="00FF1A38"/>
    <w:rsid w:val="00FF4615"/>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2BE98"/>
  <w15:chartTrackingRefBased/>
  <w15:docId w15:val="{2E347874-B66F-4E12-9C52-82BEA923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3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12D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B25FA"/>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CA29D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3B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12DB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B25F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CA29DD"/>
    <w:rPr>
      <w:rFonts w:asciiTheme="majorHAnsi" w:eastAsiaTheme="majorEastAsia" w:hAnsiTheme="majorHAnsi" w:cstheme="majorBidi"/>
      <w:i/>
      <w:iCs/>
      <w:color w:val="365F91" w:themeColor="accent1" w:themeShade="BF"/>
    </w:rPr>
  </w:style>
  <w:style w:type="paragraph" w:styleId="Title">
    <w:name w:val="Title"/>
    <w:basedOn w:val="Normal"/>
    <w:next w:val="Normal"/>
    <w:link w:val="TitleChar"/>
    <w:uiPriority w:val="10"/>
    <w:qFormat/>
    <w:rsid w:val="00312D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2DB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11689"/>
    <w:pPr>
      <w:ind w:left="720"/>
      <w:contextualSpacing/>
    </w:pPr>
  </w:style>
  <w:style w:type="paragraph" w:styleId="TOCHeading">
    <w:name w:val="TOC Heading"/>
    <w:basedOn w:val="Heading1"/>
    <w:next w:val="Normal"/>
    <w:uiPriority w:val="39"/>
    <w:unhideWhenUsed/>
    <w:qFormat/>
    <w:rsid w:val="00453989"/>
    <w:pPr>
      <w:spacing w:line="259" w:lineRule="auto"/>
      <w:outlineLvl w:val="9"/>
    </w:pPr>
    <w:rPr>
      <w:lang w:val="en-US"/>
    </w:rPr>
  </w:style>
  <w:style w:type="paragraph" w:styleId="TOC1">
    <w:name w:val="toc 1"/>
    <w:basedOn w:val="Normal"/>
    <w:next w:val="Normal"/>
    <w:autoRedefine/>
    <w:uiPriority w:val="39"/>
    <w:unhideWhenUsed/>
    <w:rsid w:val="00453989"/>
    <w:pPr>
      <w:spacing w:after="100"/>
    </w:pPr>
  </w:style>
  <w:style w:type="paragraph" w:styleId="TOC2">
    <w:name w:val="toc 2"/>
    <w:basedOn w:val="Normal"/>
    <w:next w:val="Normal"/>
    <w:autoRedefine/>
    <w:uiPriority w:val="39"/>
    <w:unhideWhenUsed/>
    <w:rsid w:val="00453989"/>
    <w:pPr>
      <w:spacing w:after="100"/>
      <w:ind w:left="220"/>
    </w:pPr>
  </w:style>
  <w:style w:type="character" w:styleId="Hyperlink">
    <w:name w:val="Hyperlink"/>
    <w:basedOn w:val="DefaultParagraphFont"/>
    <w:uiPriority w:val="99"/>
    <w:unhideWhenUsed/>
    <w:rsid w:val="00453989"/>
    <w:rPr>
      <w:color w:val="0000FF" w:themeColor="hyperlink"/>
      <w:u w:val="single"/>
    </w:rPr>
  </w:style>
  <w:style w:type="paragraph" w:styleId="Subtitle">
    <w:name w:val="Subtitle"/>
    <w:basedOn w:val="Normal"/>
    <w:next w:val="Normal"/>
    <w:link w:val="SubtitleChar"/>
    <w:uiPriority w:val="11"/>
    <w:qFormat/>
    <w:rsid w:val="00453989"/>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453989"/>
    <w:rPr>
      <w:rFonts w:eastAsiaTheme="minorEastAsia" w:cs="Times New Roman"/>
      <w:color w:val="5A5A5A" w:themeColor="text1" w:themeTint="A5"/>
      <w:spacing w:val="15"/>
      <w:lang w:val="en-US"/>
    </w:rPr>
  </w:style>
  <w:style w:type="paragraph" w:styleId="Header">
    <w:name w:val="header"/>
    <w:basedOn w:val="Normal"/>
    <w:link w:val="HeaderChar"/>
    <w:uiPriority w:val="99"/>
    <w:unhideWhenUsed/>
    <w:rsid w:val="004539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989"/>
  </w:style>
  <w:style w:type="paragraph" w:styleId="Footer">
    <w:name w:val="footer"/>
    <w:basedOn w:val="Normal"/>
    <w:link w:val="FooterChar"/>
    <w:uiPriority w:val="99"/>
    <w:unhideWhenUsed/>
    <w:rsid w:val="004539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989"/>
  </w:style>
  <w:style w:type="paragraph" w:styleId="TOC3">
    <w:name w:val="toc 3"/>
    <w:basedOn w:val="Normal"/>
    <w:next w:val="Normal"/>
    <w:autoRedefine/>
    <w:uiPriority w:val="39"/>
    <w:unhideWhenUsed/>
    <w:rsid w:val="00C20057"/>
    <w:pPr>
      <w:spacing w:after="100"/>
      <w:ind w:left="440"/>
    </w:pPr>
  </w:style>
  <w:style w:type="character" w:styleId="FollowedHyperlink">
    <w:name w:val="FollowedHyperlink"/>
    <w:basedOn w:val="DefaultParagraphFont"/>
    <w:uiPriority w:val="99"/>
    <w:semiHidden/>
    <w:unhideWhenUsed/>
    <w:rsid w:val="005702C7"/>
    <w:rPr>
      <w:color w:val="800080" w:themeColor="followedHyperlink"/>
      <w:u w:val="single"/>
    </w:rPr>
  </w:style>
  <w:style w:type="paragraph" w:styleId="HTMLPreformatted">
    <w:name w:val="HTML Preformatted"/>
    <w:basedOn w:val="Normal"/>
    <w:link w:val="HTMLPreformattedChar"/>
    <w:uiPriority w:val="99"/>
    <w:semiHidden/>
    <w:unhideWhenUsed/>
    <w:rsid w:val="00A6127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61276"/>
    <w:rPr>
      <w:rFonts w:ascii="Consolas" w:hAnsi="Consolas"/>
      <w:sz w:val="20"/>
      <w:szCs w:val="20"/>
    </w:rPr>
  </w:style>
  <w:style w:type="character" w:styleId="PlaceholderText">
    <w:name w:val="Placeholder Text"/>
    <w:basedOn w:val="DefaultParagraphFont"/>
    <w:uiPriority w:val="99"/>
    <w:semiHidden/>
    <w:rsid w:val="00710ABF"/>
    <w:rPr>
      <w:color w:val="808080"/>
    </w:rPr>
  </w:style>
  <w:style w:type="table" w:styleId="TableGrid">
    <w:name w:val="Table Grid"/>
    <w:basedOn w:val="TableNormal"/>
    <w:uiPriority w:val="59"/>
    <w:rsid w:val="00394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366779"/>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366779"/>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366779"/>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366779"/>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366779"/>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366779"/>
    <w:pPr>
      <w:spacing w:after="100" w:line="259" w:lineRule="auto"/>
      <w:ind w:left="1760"/>
    </w:pPr>
    <w:rPr>
      <w:rFonts w:eastAsiaTheme="minorEastAsia"/>
      <w:lang w:eastAsia="en-GB"/>
    </w:rPr>
  </w:style>
  <w:style w:type="character" w:customStyle="1" w:styleId="UnresolvedMention1">
    <w:name w:val="Unresolved Mention1"/>
    <w:basedOn w:val="DefaultParagraphFont"/>
    <w:uiPriority w:val="99"/>
    <w:semiHidden/>
    <w:unhideWhenUsed/>
    <w:rsid w:val="00F7044F"/>
    <w:rPr>
      <w:color w:val="605E5C"/>
      <w:shd w:val="clear" w:color="auto" w:fill="E1DFDD"/>
    </w:rPr>
  </w:style>
  <w:style w:type="paragraph" w:styleId="BalloonText">
    <w:name w:val="Balloon Text"/>
    <w:basedOn w:val="Normal"/>
    <w:link w:val="BalloonTextChar"/>
    <w:uiPriority w:val="99"/>
    <w:semiHidden/>
    <w:unhideWhenUsed/>
    <w:rsid w:val="00C81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DF3"/>
    <w:rPr>
      <w:rFonts w:ascii="Segoe UI" w:hAnsi="Segoe UI" w:cs="Segoe UI"/>
      <w:sz w:val="18"/>
      <w:szCs w:val="18"/>
    </w:rPr>
  </w:style>
  <w:style w:type="character" w:styleId="UnresolvedMention">
    <w:name w:val="Unresolved Mention"/>
    <w:basedOn w:val="DefaultParagraphFont"/>
    <w:uiPriority w:val="99"/>
    <w:semiHidden/>
    <w:unhideWhenUsed/>
    <w:rsid w:val="00B460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984674">
      <w:bodyDiv w:val="1"/>
      <w:marLeft w:val="0"/>
      <w:marRight w:val="0"/>
      <w:marTop w:val="0"/>
      <w:marBottom w:val="0"/>
      <w:divBdr>
        <w:top w:val="none" w:sz="0" w:space="0" w:color="auto"/>
        <w:left w:val="none" w:sz="0" w:space="0" w:color="auto"/>
        <w:bottom w:val="none" w:sz="0" w:space="0" w:color="auto"/>
        <w:right w:val="none" w:sz="0" w:space="0" w:color="auto"/>
      </w:divBdr>
    </w:div>
    <w:div w:id="736785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8.png"/><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youtu.be/3rWbtLmaBtc"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level NEA Project by Caitanya Vaghela Durle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C581C-0592-4953-8144-B401E626D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4</TotalTime>
  <Pages>114</Pages>
  <Words>20321</Words>
  <Characters>115835</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Instant messsenger</vt:lpstr>
    </vt:vector>
  </TitlesOfParts>
  <Company/>
  <LinksUpToDate>false</LinksUpToDate>
  <CharactersWithSpaces>13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nt messsenger</dc:title>
  <dc:subject>A2 Project</dc:subject>
  <dc:creator>User</dc:creator>
  <cp:keywords/>
  <dc:description/>
  <cp:lastModifiedBy>Caitanya Durley</cp:lastModifiedBy>
  <cp:revision>185</cp:revision>
  <cp:lastPrinted>2019-04-14T10:01:00Z</cp:lastPrinted>
  <dcterms:created xsi:type="dcterms:W3CDTF">2018-06-12T11:27:00Z</dcterms:created>
  <dcterms:modified xsi:type="dcterms:W3CDTF">2019-04-25T13:15:00Z</dcterms:modified>
</cp:coreProperties>
</file>